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51547894"/>
    <w:bookmarkEnd w:id="0"/>
    <w:bookmarkStart w:id="1" w:name="_MON_1709059904"/>
    <w:bookmarkEnd w:id="1"/>
    <w:p w14:paraId="0157E459" w14:textId="17FEAC1B" w:rsidR="008748C8" w:rsidRDefault="00A5507B" w:rsidP="00D66A96">
      <w:pPr>
        <w:pStyle w:val="Style1"/>
      </w:pPr>
      <w:r>
        <w:rPr>
          <w:noProof/>
        </w:rPr>
        <w:object w:dxaOrig="9360" w:dyaOrig="12415"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468.35pt;height:620.9pt" o:ole="">
            <v:imagedata r:id="rId8" o:title=""/>
          </v:shape>
          <o:OLEObject Type="Embed" ProgID="Word.Document.12" ShapeID="_x0000_i1028" DrawAspect="Content" ObjectID="_1775894375" r:id="rId9">
            <o:FieldCodes>\s</o:FieldCodes>
          </o:OLEObject>
        </w:object>
      </w:r>
    </w:p>
    <w:p w14:paraId="2635F7DB" w14:textId="7F72426E" w:rsidR="003C4794" w:rsidRPr="00BE5C87" w:rsidRDefault="003C4794">
      <w:pPr>
        <w:rPr>
          <w:color w:val="000000" w:themeColor="text1"/>
        </w:rPr>
      </w:pPr>
    </w:p>
    <w:p w14:paraId="48447EA7" w14:textId="77777777" w:rsidR="002C73C7" w:rsidRPr="00BE5C87" w:rsidRDefault="0091274E" w:rsidP="00326B40">
      <w:pPr>
        <w:pStyle w:val="Heading1"/>
      </w:pPr>
      <w:bookmarkStart w:id="2" w:name="_Toc165252675"/>
      <w:r w:rsidRPr="00BE5C87">
        <w:t>Acknowledgement</w:t>
      </w:r>
      <w:bookmarkEnd w:id="2"/>
    </w:p>
    <w:p w14:paraId="6AACFB57" w14:textId="77777777" w:rsidR="002C73C7" w:rsidRDefault="002C73C7"/>
    <w:p w14:paraId="310A43DA" w14:textId="1B414B5A" w:rsidR="00B7250B" w:rsidRDefault="00BB3F58" w:rsidP="00740773">
      <w:pPr>
        <w:spacing w:line="360" w:lineRule="auto"/>
        <w:jc w:val="both"/>
      </w:pPr>
      <w:r>
        <w:t xml:space="preserve">First and </w:t>
      </w:r>
      <w:proofErr w:type="gramStart"/>
      <w:r>
        <w:t>Foremost</w:t>
      </w:r>
      <w:proofErr w:type="gramEnd"/>
      <w:r>
        <w:t xml:space="preserve">, </w:t>
      </w:r>
      <w:r w:rsidR="00B7250B">
        <w:t>I would like to express my sincere gratitude to my supervisor, Ms. Aziah Binti Abdollah, for her unwavering support, valuable insights, and guidance throughout the entire duration of this project. Her expertise and mentorship have been instrumental in shaping the project's direction and ensuring its success.</w:t>
      </w:r>
      <w:r w:rsidR="00740773">
        <w:t xml:space="preserve"> </w:t>
      </w:r>
      <w:r w:rsidR="00B7250B">
        <w:t>I am profoundly thankful to my family for their continuous support, encouragement, and understanding. Their belief in my abilities has been a constant source of motivation, and I am grateful for the unwavering support they provided during the challenges and triumphs of this endeavor.</w:t>
      </w:r>
      <w:r w:rsidR="00740773">
        <w:t xml:space="preserve"> </w:t>
      </w:r>
      <w:r w:rsidR="00B7250B">
        <w:t xml:space="preserve">A special note of appreciation goes to my friends who stood by me, offering </w:t>
      </w:r>
      <w:proofErr w:type="gramStart"/>
      <w:r w:rsidR="00B7250B">
        <w:t>encouragement</w:t>
      </w:r>
      <w:proofErr w:type="gramEnd"/>
      <w:r w:rsidR="00B7250B">
        <w:t xml:space="preserve"> and understanding during moments of stress and uncertainty. Your camaraderie has made this journey more enjoyable, and I am thankful for the shared moments of both work and relaxation.</w:t>
      </w:r>
      <w:r w:rsidR="00740773">
        <w:t xml:space="preserve"> </w:t>
      </w:r>
      <w:r w:rsidR="00562D55" w:rsidRPr="00562D55">
        <w:t>I would like to express my gratitude to Asia Pacific University of Technology and Innovation for providing an environment conducive to learning and innovation. The university's resources and facilities have significantly contributed to the successful completion of this project.</w:t>
      </w:r>
      <w:r w:rsidR="00562D55">
        <w:t xml:space="preserve"> </w:t>
      </w:r>
      <w:r w:rsidR="00B7250B">
        <w:t>To everyone who contributed directly or indirectly to this project, your support has been invaluable, and I extend my heartfelt appreciation for being part of this significant undertaking.</w:t>
      </w:r>
    </w:p>
    <w:p w14:paraId="71D9BD50" w14:textId="77777777" w:rsidR="00B7250B" w:rsidRDefault="00B7250B" w:rsidP="00B7250B"/>
    <w:p w14:paraId="49408BF7" w14:textId="77777777" w:rsidR="00B7250B" w:rsidRDefault="00B7250B" w:rsidP="00B7250B"/>
    <w:p w14:paraId="4C465DC5" w14:textId="77777777" w:rsidR="00B7250B" w:rsidRDefault="00B7250B" w:rsidP="00B7250B"/>
    <w:p w14:paraId="42881CA4" w14:textId="77777777" w:rsidR="00B7250B" w:rsidRDefault="00B7250B" w:rsidP="00B7250B"/>
    <w:p w14:paraId="6F41C7D4" w14:textId="77777777" w:rsidR="00827A88" w:rsidRDefault="00827A88">
      <w:r>
        <w:br w:type="page"/>
      </w:r>
    </w:p>
    <w:p w14:paraId="72A7A4BF" w14:textId="77777777" w:rsidR="00B5534F" w:rsidRDefault="00B5534F" w:rsidP="00E32A1E"/>
    <w:p w14:paraId="74A88F8E" w14:textId="32AEB021" w:rsidR="001719A4" w:rsidRPr="00E41A20" w:rsidRDefault="002C73C7" w:rsidP="00326B40">
      <w:pPr>
        <w:pStyle w:val="Heading1"/>
      </w:pPr>
      <w:bookmarkStart w:id="3" w:name="_Toc165252676"/>
      <w:r w:rsidRPr="00BE5C87">
        <w:t>Abstract</w:t>
      </w:r>
      <w:bookmarkEnd w:id="3"/>
    </w:p>
    <w:p w14:paraId="296828C4" w14:textId="55538FB8" w:rsidR="00087480" w:rsidRDefault="00087480" w:rsidP="00F674A3">
      <w:pPr>
        <w:spacing w:after="240" w:line="360" w:lineRule="auto"/>
        <w:jc w:val="both"/>
      </w:pPr>
      <w:r w:rsidRPr="00087480">
        <w:t>In a digitally evolving financial landscape, this initiative leads the way towards greater financial inclusivity for individuals with visual impairment. "</w:t>
      </w:r>
      <w:proofErr w:type="spellStart"/>
      <w:r w:rsidRPr="00087480">
        <w:t>FinEase</w:t>
      </w:r>
      <w:proofErr w:type="spellEnd"/>
      <w:r w:rsidRPr="00087480">
        <w:t>"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p w14:paraId="00E7CF83" w14:textId="4FE1DF23" w:rsidR="008134B9" w:rsidRPr="00F674A3" w:rsidRDefault="008134B9" w:rsidP="00B636E9">
      <w:pPr>
        <w:spacing w:after="240" w:line="360" w:lineRule="auto"/>
        <w:jc w:val="both"/>
        <w:rPr>
          <w:i/>
          <w:iCs/>
        </w:rPr>
      </w:pPr>
      <w:r w:rsidRPr="00F674A3">
        <w:rPr>
          <w:i/>
          <w:iCs/>
        </w:rPr>
        <w:t xml:space="preserve">Keywords: Financial Accessibility, Text-to-Speech, Visually Impaired, Inclusive Design, Online </w:t>
      </w:r>
      <w:r w:rsidR="00DB1714">
        <w:rPr>
          <w:i/>
          <w:iCs/>
        </w:rPr>
        <w:t xml:space="preserve">Financial Services, </w:t>
      </w:r>
      <w:r w:rsidR="002979D7">
        <w:rPr>
          <w:i/>
          <w:iCs/>
        </w:rPr>
        <w:t xml:space="preserve">Online </w:t>
      </w:r>
      <w:r w:rsidR="00DB1714">
        <w:rPr>
          <w:i/>
          <w:iCs/>
        </w:rPr>
        <w:t>Banking</w:t>
      </w:r>
    </w:p>
    <w:p w14:paraId="58108FB5" w14:textId="77777777" w:rsidR="008134B9" w:rsidRDefault="008134B9" w:rsidP="008134B9"/>
    <w:p w14:paraId="0E65F8A9" w14:textId="019C18E5" w:rsidR="003E1220" w:rsidRDefault="003E1220">
      <w:r>
        <w:br w:type="page"/>
      </w:r>
    </w:p>
    <w:sdt>
      <w:sdtPr>
        <w:rPr>
          <w:rFonts w:eastAsia="Times New Roman"/>
          <w:b/>
          <w:bCs/>
          <w:sz w:val="24"/>
          <w:szCs w:val="24"/>
        </w:rPr>
        <w:id w:val="-302778277"/>
        <w:docPartObj>
          <w:docPartGallery w:val="Table of Contents"/>
          <w:docPartUnique/>
        </w:docPartObj>
      </w:sdtPr>
      <w:sdtEndPr>
        <w:rPr>
          <w:b w:val="0"/>
          <w:bCs w:val="0"/>
          <w:noProof/>
        </w:rPr>
      </w:sdtEndPr>
      <w:sdtContent>
        <w:p w14:paraId="2537104D" w14:textId="2F4A0632" w:rsidR="002E3778" w:rsidRPr="00AB06D2" w:rsidRDefault="002E3778" w:rsidP="00326B40">
          <w:pPr>
            <w:pStyle w:val="TOCHeading"/>
          </w:pPr>
          <w:r w:rsidRPr="00AB06D2">
            <w:t>Table of Contents</w:t>
          </w:r>
        </w:p>
        <w:p w14:paraId="32E8E1CF" w14:textId="6F3A3E6E" w:rsidR="00612F71" w:rsidRDefault="002E3778">
          <w:pPr>
            <w:pStyle w:val="TOC1"/>
            <w:tabs>
              <w:tab w:val="right" w:leader="dot" w:pos="9350"/>
            </w:tabs>
            <w:rPr>
              <w:rFonts w:eastAsiaTheme="minorEastAsia" w:cstheme="minorBidi"/>
              <w:b w:val="0"/>
              <w:bCs w:val="0"/>
              <w:noProof/>
              <w:kern w:val="2"/>
              <w:sz w:val="24"/>
              <w:szCs w:val="24"/>
              <w:lang w:val="en-MY" w:eastAsia="zh-CN"/>
              <w14:ligatures w14:val="standardContextual"/>
            </w:rPr>
          </w:pPr>
          <w:r w:rsidRPr="00AB06D2">
            <w:rPr>
              <w:rFonts w:ascii="Times New Roman" w:hAnsi="Times New Roman" w:cs="Times New Roman"/>
              <w:b w:val="0"/>
              <w:bCs w:val="0"/>
              <w:sz w:val="24"/>
              <w:szCs w:val="24"/>
            </w:rPr>
            <w:fldChar w:fldCharType="begin"/>
          </w:r>
          <w:r w:rsidRPr="00AB06D2">
            <w:rPr>
              <w:rFonts w:ascii="Times New Roman" w:hAnsi="Times New Roman" w:cs="Times New Roman"/>
              <w:b w:val="0"/>
              <w:bCs w:val="0"/>
              <w:sz w:val="24"/>
              <w:szCs w:val="24"/>
            </w:rPr>
            <w:instrText xml:space="preserve"> TOC \o "1-3" \h \z \u </w:instrText>
          </w:r>
          <w:r w:rsidRPr="00AB06D2">
            <w:rPr>
              <w:rFonts w:ascii="Times New Roman" w:hAnsi="Times New Roman" w:cs="Times New Roman"/>
              <w:b w:val="0"/>
              <w:bCs w:val="0"/>
              <w:sz w:val="24"/>
              <w:szCs w:val="24"/>
            </w:rPr>
            <w:fldChar w:fldCharType="separate"/>
          </w:r>
          <w:hyperlink w:anchor="_Toc165252675" w:history="1">
            <w:r w:rsidR="00612F71" w:rsidRPr="006A6D2F">
              <w:rPr>
                <w:rStyle w:val="Hyperlink"/>
                <w:noProof/>
              </w:rPr>
              <w:t>Acknowledgement</w:t>
            </w:r>
            <w:r w:rsidR="00612F71">
              <w:rPr>
                <w:noProof/>
                <w:webHidden/>
              </w:rPr>
              <w:tab/>
            </w:r>
            <w:r w:rsidR="00612F71">
              <w:rPr>
                <w:noProof/>
                <w:webHidden/>
              </w:rPr>
              <w:fldChar w:fldCharType="begin"/>
            </w:r>
            <w:r w:rsidR="00612F71">
              <w:rPr>
                <w:noProof/>
                <w:webHidden/>
              </w:rPr>
              <w:instrText xml:space="preserve"> PAGEREF _Toc165252675 \h </w:instrText>
            </w:r>
            <w:r w:rsidR="00612F71">
              <w:rPr>
                <w:noProof/>
                <w:webHidden/>
              </w:rPr>
            </w:r>
            <w:r w:rsidR="00612F71">
              <w:rPr>
                <w:noProof/>
                <w:webHidden/>
              </w:rPr>
              <w:fldChar w:fldCharType="separate"/>
            </w:r>
            <w:r w:rsidR="00612F71">
              <w:rPr>
                <w:noProof/>
                <w:webHidden/>
              </w:rPr>
              <w:t>2</w:t>
            </w:r>
            <w:r w:rsidR="00612F71">
              <w:rPr>
                <w:noProof/>
                <w:webHidden/>
              </w:rPr>
              <w:fldChar w:fldCharType="end"/>
            </w:r>
          </w:hyperlink>
        </w:p>
        <w:p w14:paraId="2B2B8988" w14:textId="0D4EFEDF" w:rsidR="00612F71"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676" w:history="1">
            <w:r w:rsidR="00612F71" w:rsidRPr="006A6D2F">
              <w:rPr>
                <w:rStyle w:val="Hyperlink"/>
                <w:noProof/>
              </w:rPr>
              <w:t>Abstract</w:t>
            </w:r>
            <w:r w:rsidR="00612F71">
              <w:rPr>
                <w:noProof/>
                <w:webHidden/>
              </w:rPr>
              <w:tab/>
            </w:r>
            <w:r w:rsidR="00612F71">
              <w:rPr>
                <w:noProof/>
                <w:webHidden/>
              </w:rPr>
              <w:fldChar w:fldCharType="begin"/>
            </w:r>
            <w:r w:rsidR="00612F71">
              <w:rPr>
                <w:noProof/>
                <w:webHidden/>
              </w:rPr>
              <w:instrText xml:space="preserve"> PAGEREF _Toc165252676 \h </w:instrText>
            </w:r>
            <w:r w:rsidR="00612F71">
              <w:rPr>
                <w:noProof/>
                <w:webHidden/>
              </w:rPr>
            </w:r>
            <w:r w:rsidR="00612F71">
              <w:rPr>
                <w:noProof/>
                <w:webHidden/>
              </w:rPr>
              <w:fldChar w:fldCharType="separate"/>
            </w:r>
            <w:r w:rsidR="00612F71">
              <w:rPr>
                <w:noProof/>
                <w:webHidden/>
              </w:rPr>
              <w:t>3</w:t>
            </w:r>
            <w:r w:rsidR="00612F71">
              <w:rPr>
                <w:noProof/>
                <w:webHidden/>
              </w:rPr>
              <w:fldChar w:fldCharType="end"/>
            </w:r>
          </w:hyperlink>
        </w:p>
        <w:p w14:paraId="4047FD40" w14:textId="0D3388C7" w:rsidR="00612F71"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677" w:history="1">
            <w:r w:rsidR="00612F71" w:rsidRPr="006A6D2F">
              <w:rPr>
                <w:rStyle w:val="Hyperlink"/>
                <w:noProof/>
              </w:rPr>
              <w:t>List of Figures</w:t>
            </w:r>
            <w:r w:rsidR="00612F71">
              <w:rPr>
                <w:noProof/>
                <w:webHidden/>
              </w:rPr>
              <w:tab/>
            </w:r>
            <w:r w:rsidR="00612F71">
              <w:rPr>
                <w:noProof/>
                <w:webHidden/>
              </w:rPr>
              <w:fldChar w:fldCharType="begin"/>
            </w:r>
            <w:r w:rsidR="00612F71">
              <w:rPr>
                <w:noProof/>
                <w:webHidden/>
              </w:rPr>
              <w:instrText xml:space="preserve"> PAGEREF _Toc165252677 \h </w:instrText>
            </w:r>
            <w:r w:rsidR="00612F71">
              <w:rPr>
                <w:noProof/>
                <w:webHidden/>
              </w:rPr>
            </w:r>
            <w:r w:rsidR="00612F71">
              <w:rPr>
                <w:noProof/>
                <w:webHidden/>
              </w:rPr>
              <w:fldChar w:fldCharType="separate"/>
            </w:r>
            <w:r w:rsidR="00612F71">
              <w:rPr>
                <w:noProof/>
                <w:webHidden/>
              </w:rPr>
              <w:t>7</w:t>
            </w:r>
            <w:r w:rsidR="00612F71">
              <w:rPr>
                <w:noProof/>
                <w:webHidden/>
              </w:rPr>
              <w:fldChar w:fldCharType="end"/>
            </w:r>
          </w:hyperlink>
        </w:p>
        <w:p w14:paraId="24CB47BC" w14:textId="12CCC844" w:rsidR="00612F71"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678" w:history="1">
            <w:r w:rsidR="00612F71" w:rsidRPr="006A6D2F">
              <w:rPr>
                <w:rStyle w:val="Hyperlink"/>
                <w:noProof/>
              </w:rPr>
              <w:t>List of Tables</w:t>
            </w:r>
            <w:r w:rsidR="00612F71">
              <w:rPr>
                <w:noProof/>
                <w:webHidden/>
              </w:rPr>
              <w:tab/>
            </w:r>
            <w:r w:rsidR="00612F71">
              <w:rPr>
                <w:noProof/>
                <w:webHidden/>
              </w:rPr>
              <w:fldChar w:fldCharType="begin"/>
            </w:r>
            <w:r w:rsidR="00612F71">
              <w:rPr>
                <w:noProof/>
                <w:webHidden/>
              </w:rPr>
              <w:instrText xml:space="preserve"> PAGEREF _Toc165252678 \h </w:instrText>
            </w:r>
            <w:r w:rsidR="00612F71">
              <w:rPr>
                <w:noProof/>
                <w:webHidden/>
              </w:rPr>
            </w:r>
            <w:r w:rsidR="00612F71">
              <w:rPr>
                <w:noProof/>
                <w:webHidden/>
              </w:rPr>
              <w:fldChar w:fldCharType="separate"/>
            </w:r>
            <w:r w:rsidR="00612F71">
              <w:rPr>
                <w:noProof/>
                <w:webHidden/>
              </w:rPr>
              <w:t>8</w:t>
            </w:r>
            <w:r w:rsidR="00612F71">
              <w:rPr>
                <w:noProof/>
                <w:webHidden/>
              </w:rPr>
              <w:fldChar w:fldCharType="end"/>
            </w:r>
          </w:hyperlink>
        </w:p>
        <w:p w14:paraId="258BB5B7" w14:textId="3C7A6B75" w:rsidR="00612F71"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679" w:history="1">
            <w:r w:rsidR="00612F71" w:rsidRPr="006A6D2F">
              <w:rPr>
                <w:rStyle w:val="Hyperlink"/>
                <w:noProof/>
              </w:rPr>
              <w:t>Chapter 1: Introduction</w:t>
            </w:r>
            <w:r w:rsidR="00612F71">
              <w:rPr>
                <w:noProof/>
                <w:webHidden/>
              </w:rPr>
              <w:tab/>
            </w:r>
            <w:r w:rsidR="00612F71">
              <w:rPr>
                <w:noProof/>
                <w:webHidden/>
              </w:rPr>
              <w:fldChar w:fldCharType="begin"/>
            </w:r>
            <w:r w:rsidR="00612F71">
              <w:rPr>
                <w:noProof/>
                <w:webHidden/>
              </w:rPr>
              <w:instrText xml:space="preserve"> PAGEREF _Toc165252679 \h </w:instrText>
            </w:r>
            <w:r w:rsidR="00612F71">
              <w:rPr>
                <w:noProof/>
                <w:webHidden/>
              </w:rPr>
            </w:r>
            <w:r w:rsidR="00612F71">
              <w:rPr>
                <w:noProof/>
                <w:webHidden/>
              </w:rPr>
              <w:fldChar w:fldCharType="separate"/>
            </w:r>
            <w:r w:rsidR="00612F71">
              <w:rPr>
                <w:noProof/>
                <w:webHidden/>
              </w:rPr>
              <w:t>9</w:t>
            </w:r>
            <w:r w:rsidR="00612F71">
              <w:rPr>
                <w:noProof/>
                <w:webHidden/>
              </w:rPr>
              <w:fldChar w:fldCharType="end"/>
            </w:r>
          </w:hyperlink>
        </w:p>
        <w:p w14:paraId="7BC6ECB7" w14:textId="6B108478"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80" w:history="1">
            <w:r w:rsidR="00612F71" w:rsidRPr="006A6D2F">
              <w:rPr>
                <w:rStyle w:val="Hyperlink"/>
                <w:noProof/>
              </w:rPr>
              <w:t>1.1 Introduction</w:t>
            </w:r>
            <w:r w:rsidR="00612F71">
              <w:rPr>
                <w:noProof/>
                <w:webHidden/>
              </w:rPr>
              <w:tab/>
            </w:r>
            <w:r w:rsidR="00612F71">
              <w:rPr>
                <w:noProof/>
                <w:webHidden/>
              </w:rPr>
              <w:fldChar w:fldCharType="begin"/>
            </w:r>
            <w:r w:rsidR="00612F71">
              <w:rPr>
                <w:noProof/>
                <w:webHidden/>
              </w:rPr>
              <w:instrText xml:space="preserve"> PAGEREF _Toc165252680 \h </w:instrText>
            </w:r>
            <w:r w:rsidR="00612F71">
              <w:rPr>
                <w:noProof/>
                <w:webHidden/>
              </w:rPr>
            </w:r>
            <w:r w:rsidR="00612F71">
              <w:rPr>
                <w:noProof/>
                <w:webHidden/>
              </w:rPr>
              <w:fldChar w:fldCharType="separate"/>
            </w:r>
            <w:r w:rsidR="00612F71">
              <w:rPr>
                <w:noProof/>
                <w:webHidden/>
              </w:rPr>
              <w:t>9</w:t>
            </w:r>
            <w:r w:rsidR="00612F71">
              <w:rPr>
                <w:noProof/>
                <w:webHidden/>
              </w:rPr>
              <w:fldChar w:fldCharType="end"/>
            </w:r>
          </w:hyperlink>
        </w:p>
        <w:p w14:paraId="19743460" w14:textId="27751FEF"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81" w:history="1">
            <w:r w:rsidR="00612F71" w:rsidRPr="006A6D2F">
              <w:rPr>
                <w:rStyle w:val="Hyperlink"/>
                <w:noProof/>
              </w:rPr>
              <w:t>1.2 Problem Background</w:t>
            </w:r>
            <w:r w:rsidR="00612F71">
              <w:rPr>
                <w:noProof/>
                <w:webHidden/>
              </w:rPr>
              <w:tab/>
            </w:r>
            <w:r w:rsidR="00612F71">
              <w:rPr>
                <w:noProof/>
                <w:webHidden/>
              </w:rPr>
              <w:fldChar w:fldCharType="begin"/>
            </w:r>
            <w:r w:rsidR="00612F71">
              <w:rPr>
                <w:noProof/>
                <w:webHidden/>
              </w:rPr>
              <w:instrText xml:space="preserve"> PAGEREF _Toc165252681 \h </w:instrText>
            </w:r>
            <w:r w:rsidR="00612F71">
              <w:rPr>
                <w:noProof/>
                <w:webHidden/>
              </w:rPr>
            </w:r>
            <w:r w:rsidR="00612F71">
              <w:rPr>
                <w:noProof/>
                <w:webHidden/>
              </w:rPr>
              <w:fldChar w:fldCharType="separate"/>
            </w:r>
            <w:r w:rsidR="00612F71">
              <w:rPr>
                <w:noProof/>
                <w:webHidden/>
              </w:rPr>
              <w:t>10</w:t>
            </w:r>
            <w:r w:rsidR="00612F71">
              <w:rPr>
                <w:noProof/>
                <w:webHidden/>
              </w:rPr>
              <w:fldChar w:fldCharType="end"/>
            </w:r>
          </w:hyperlink>
        </w:p>
        <w:p w14:paraId="1A09FF26" w14:textId="22669345"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82" w:history="1">
            <w:r w:rsidR="00612F71" w:rsidRPr="006A6D2F">
              <w:rPr>
                <w:rStyle w:val="Hyperlink"/>
                <w:noProof/>
              </w:rPr>
              <w:t>1.3 Project Aim</w:t>
            </w:r>
            <w:r w:rsidR="00612F71">
              <w:rPr>
                <w:noProof/>
                <w:webHidden/>
              </w:rPr>
              <w:tab/>
            </w:r>
            <w:r w:rsidR="00612F71">
              <w:rPr>
                <w:noProof/>
                <w:webHidden/>
              </w:rPr>
              <w:fldChar w:fldCharType="begin"/>
            </w:r>
            <w:r w:rsidR="00612F71">
              <w:rPr>
                <w:noProof/>
                <w:webHidden/>
              </w:rPr>
              <w:instrText xml:space="preserve"> PAGEREF _Toc165252682 \h </w:instrText>
            </w:r>
            <w:r w:rsidR="00612F71">
              <w:rPr>
                <w:noProof/>
                <w:webHidden/>
              </w:rPr>
            </w:r>
            <w:r w:rsidR="00612F71">
              <w:rPr>
                <w:noProof/>
                <w:webHidden/>
              </w:rPr>
              <w:fldChar w:fldCharType="separate"/>
            </w:r>
            <w:r w:rsidR="00612F71">
              <w:rPr>
                <w:noProof/>
                <w:webHidden/>
              </w:rPr>
              <w:t>11</w:t>
            </w:r>
            <w:r w:rsidR="00612F71">
              <w:rPr>
                <w:noProof/>
                <w:webHidden/>
              </w:rPr>
              <w:fldChar w:fldCharType="end"/>
            </w:r>
          </w:hyperlink>
        </w:p>
        <w:p w14:paraId="0C8E1818" w14:textId="3B605696"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83" w:history="1">
            <w:r w:rsidR="00612F71" w:rsidRPr="006A6D2F">
              <w:rPr>
                <w:rStyle w:val="Hyperlink"/>
                <w:noProof/>
              </w:rPr>
              <w:t>1.4 Objectives</w:t>
            </w:r>
            <w:r w:rsidR="00612F71">
              <w:rPr>
                <w:noProof/>
                <w:webHidden/>
              </w:rPr>
              <w:tab/>
            </w:r>
            <w:r w:rsidR="00612F71">
              <w:rPr>
                <w:noProof/>
                <w:webHidden/>
              </w:rPr>
              <w:fldChar w:fldCharType="begin"/>
            </w:r>
            <w:r w:rsidR="00612F71">
              <w:rPr>
                <w:noProof/>
                <w:webHidden/>
              </w:rPr>
              <w:instrText xml:space="preserve"> PAGEREF _Toc165252683 \h </w:instrText>
            </w:r>
            <w:r w:rsidR="00612F71">
              <w:rPr>
                <w:noProof/>
                <w:webHidden/>
              </w:rPr>
            </w:r>
            <w:r w:rsidR="00612F71">
              <w:rPr>
                <w:noProof/>
                <w:webHidden/>
              </w:rPr>
              <w:fldChar w:fldCharType="separate"/>
            </w:r>
            <w:r w:rsidR="00612F71">
              <w:rPr>
                <w:noProof/>
                <w:webHidden/>
              </w:rPr>
              <w:t>12</w:t>
            </w:r>
            <w:r w:rsidR="00612F71">
              <w:rPr>
                <w:noProof/>
                <w:webHidden/>
              </w:rPr>
              <w:fldChar w:fldCharType="end"/>
            </w:r>
          </w:hyperlink>
        </w:p>
        <w:p w14:paraId="423F088A" w14:textId="06C9D474"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84" w:history="1">
            <w:r w:rsidR="00612F71" w:rsidRPr="006A6D2F">
              <w:rPr>
                <w:rStyle w:val="Hyperlink"/>
                <w:noProof/>
              </w:rPr>
              <w:t>1.5 Scope</w:t>
            </w:r>
            <w:r w:rsidR="00612F71">
              <w:rPr>
                <w:noProof/>
                <w:webHidden/>
              </w:rPr>
              <w:tab/>
            </w:r>
            <w:r w:rsidR="00612F71">
              <w:rPr>
                <w:noProof/>
                <w:webHidden/>
              </w:rPr>
              <w:fldChar w:fldCharType="begin"/>
            </w:r>
            <w:r w:rsidR="00612F71">
              <w:rPr>
                <w:noProof/>
                <w:webHidden/>
              </w:rPr>
              <w:instrText xml:space="preserve"> PAGEREF _Toc165252684 \h </w:instrText>
            </w:r>
            <w:r w:rsidR="00612F71">
              <w:rPr>
                <w:noProof/>
                <w:webHidden/>
              </w:rPr>
            </w:r>
            <w:r w:rsidR="00612F71">
              <w:rPr>
                <w:noProof/>
                <w:webHidden/>
              </w:rPr>
              <w:fldChar w:fldCharType="separate"/>
            </w:r>
            <w:r w:rsidR="00612F71">
              <w:rPr>
                <w:noProof/>
                <w:webHidden/>
              </w:rPr>
              <w:t>12</w:t>
            </w:r>
            <w:r w:rsidR="00612F71">
              <w:rPr>
                <w:noProof/>
                <w:webHidden/>
              </w:rPr>
              <w:fldChar w:fldCharType="end"/>
            </w:r>
          </w:hyperlink>
        </w:p>
        <w:p w14:paraId="07377C57" w14:textId="04FD9B8C"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85" w:history="1">
            <w:r w:rsidR="00612F71" w:rsidRPr="006A6D2F">
              <w:rPr>
                <w:rStyle w:val="Hyperlink"/>
                <w:noProof/>
              </w:rPr>
              <w:t>1.6 Potential Benefit</w:t>
            </w:r>
            <w:r w:rsidR="00612F71">
              <w:rPr>
                <w:noProof/>
                <w:webHidden/>
              </w:rPr>
              <w:tab/>
            </w:r>
            <w:r w:rsidR="00612F71">
              <w:rPr>
                <w:noProof/>
                <w:webHidden/>
              </w:rPr>
              <w:fldChar w:fldCharType="begin"/>
            </w:r>
            <w:r w:rsidR="00612F71">
              <w:rPr>
                <w:noProof/>
                <w:webHidden/>
              </w:rPr>
              <w:instrText xml:space="preserve"> PAGEREF _Toc165252685 \h </w:instrText>
            </w:r>
            <w:r w:rsidR="00612F71">
              <w:rPr>
                <w:noProof/>
                <w:webHidden/>
              </w:rPr>
            </w:r>
            <w:r w:rsidR="00612F71">
              <w:rPr>
                <w:noProof/>
                <w:webHidden/>
              </w:rPr>
              <w:fldChar w:fldCharType="separate"/>
            </w:r>
            <w:r w:rsidR="00612F71">
              <w:rPr>
                <w:noProof/>
                <w:webHidden/>
              </w:rPr>
              <w:t>14</w:t>
            </w:r>
            <w:r w:rsidR="00612F71">
              <w:rPr>
                <w:noProof/>
                <w:webHidden/>
              </w:rPr>
              <w:fldChar w:fldCharType="end"/>
            </w:r>
          </w:hyperlink>
        </w:p>
        <w:p w14:paraId="76A9BFC9" w14:textId="07628865"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86" w:history="1">
            <w:r w:rsidR="00612F71" w:rsidRPr="006A6D2F">
              <w:rPr>
                <w:rStyle w:val="Hyperlink"/>
                <w:noProof/>
              </w:rPr>
              <w:t>1.7 Overview of the Investigation Report</w:t>
            </w:r>
            <w:r w:rsidR="00612F71">
              <w:rPr>
                <w:noProof/>
                <w:webHidden/>
              </w:rPr>
              <w:tab/>
            </w:r>
            <w:r w:rsidR="00612F71">
              <w:rPr>
                <w:noProof/>
                <w:webHidden/>
              </w:rPr>
              <w:fldChar w:fldCharType="begin"/>
            </w:r>
            <w:r w:rsidR="00612F71">
              <w:rPr>
                <w:noProof/>
                <w:webHidden/>
              </w:rPr>
              <w:instrText xml:space="preserve"> PAGEREF _Toc165252686 \h </w:instrText>
            </w:r>
            <w:r w:rsidR="00612F71">
              <w:rPr>
                <w:noProof/>
                <w:webHidden/>
              </w:rPr>
            </w:r>
            <w:r w:rsidR="00612F71">
              <w:rPr>
                <w:noProof/>
                <w:webHidden/>
              </w:rPr>
              <w:fldChar w:fldCharType="separate"/>
            </w:r>
            <w:r w:rsidR="00612F71">
              <w:rPr>
                <w:noProof/>
                <w:webHidden/>
              </w:rPr>
              <w:t>16</w:t>
            </w:r>
            <w:r w:rsidR="00612F71">
              <w:rPr>
                <w:noProof/>
                <w:webHidden/>
              </w:rPr>
              <w:fldChar w:fldCharType="end"/>
            </w:r>
          </w:hyperlink>
        </w:p>
        <w:p w14:paraId="692F8C56" w14:textId="51077796"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87" w:history="1">
            <w:r w:rsidR="00612F71" w:rsidRPr="006A6D2F">
              <w:rPr>
                <w:rStyle w:val="Hyperlink"/>
                <w:noProof/>
              </w:rPr>
              <w:t>1.8 Project Plan</w:t>
            </w:r>
            <w:r w:rsidR="00612F71">
              <w:rPr>
                <w:noProof/>
                <w:webHidden/>
              </w:rPr>
              <w:tab/>
            </w:r>
            <w:r w:rsidR="00612F71">
              <w:rPr>
                <w:noProof/>
                <w:webHidden/>
              </w:rPr>
              <w:fldChar w:fldCharType="begin"/>
            </w:r>
            <w:r w:rsidR="00612F71">
              <w:rPr>
                <w:noProof/>
                <w:webHidden/>
              </w:rPr>
              <w:instrText xml:space="preserve"> PAGEREF _Toc165252687 \h </w:instrText>
            </w:r>
            <w:r w:rsidR="00612F71">
              <w:rPr>
                <w:noProof/>
                <w:webHidden/>
              </w:rPr>
            </w:r>
            <w:r w:rsidR="00612F71">
              <w:rPr>
                <w:noProof/>
                <w:webHidden/>
              </w:rPr>
              <w:fldChar w:fldCharType="separate"/>
            </w:r>
            <w:r w:rsidR="00612F71">
              <w:rPr>
                <w:noProof/>
                <w:webHidden/>
              </w:rPr>
              <w:t>18</w:t>
            </w:r>
            <w:r w:rsidR="00612F71">
              <w:rPr>
                <w:noProof/>
                <w:webHidden/>
              </w:rPr>
              <w:fldChar w:fldCharType="end"/>
            </w:r>
          </w:hyperlink>
        </w:p>
        <w:p w14:paraId="6027A511" w14:textId="16684E54" w:rsidR="00612F71"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688" w:history="1">
            <w:r w:rsidR="00612F71" w:rsidRPr="006A6D2F">
              <w:rPr>
                <w:rStyle w:val="Hyperlink"/>
                <w:noProof/>
              </w:rPr>
              <w:t>Chapter 2: Literature Review</w:t>
            </w:r>
            <w:r w:rsidR="00612F71">
              <w:rPr>
                <w:noProof/>
                <w:webHidden/>
              </w:rPr>
              <w:tab/>
            </w:r>
            <w:r w:rsidR="00612F71">
              <w:rPr>
                <w:noProof/>
                <w:webHidden/>
              </w:rPr>
              <w:fldChar w:fldCharType="begin"/>
            </w:r>
            <w:r w:rsidR="00612F71">
              <w:rPr>
                <w:noProof/>
                <w:webHidden/>
              </w:rPr>
              <w:instrText xml:space="preserve"> PAGEREF _Toc165252688 \h </w:instrText>
            </w:r>
            <w:r w:rsidR="00612F71">
              <w:rPr>
                <w:noProof/>
                <w:webHidden/>
              </w:rPr>
            </w:r>
            <w:r w:rsidR="00612F71">
              <w:rPr>
                <w:noProof/>
                <w:webHidden/>
              </w:rPr>
              <w:fldChar w:fldCharType="separate"/>
            </w:r>
            <w:r w:rsidR="00612F71">
              <w:rPr>
                <w:noProof/>
                <w:webHidden/>
              </w:rPr>
              <w:t>19</w:t>
            </w:r>
            <w:r w:rsidR="00612F71">
              <w:rPr>
                <w:noProof/>
                <w:webHidden/>
              </w:rPr>
              <w:fldChar w:fldCharType="end"/>
            </w:r>
          </w:hyperlink>
        </w:p>
        <w:p w14:paraId="6BF4779B" w14:textId="6C0A75DD"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89" w:history="1">
            <w:r w:rsidR="00612F71" w:rsidRPr="006A6D2F">
              <w:rPr>
                <w:rStyle w:val="Hyperlink"/>
                <w:noProof/>
              </w:rPr>
              <w:t>2.1 Introduction</w:t>
            </w:r>
            <w:r w:rsidR="00612F71">
              <w:rPr>
                <w:noProof/>
                <w:webHidden/>
              </w:rPr>
              <w:tab/>
            </w:r>
            <w:r w:rsidR="00612F71">
              <w:rPr>
                <w:noProof/>
                <w:webHidden/>
              </w:rPr>
              <w:fldChar w:fldCharType="begin"/>
            </w:r>
            <w:r w:rsidR="00612F71">
              <w:rPr>
                <w:noProof/>
                <w:webHidden/>
              </w:rPr>
              <w:instrText xml:space="preserve"> PAGEREF _Toc165252689 \h </w:instrText>
            </w:r>
            <w:r w:rsidR="00612F71">
              <w:rPr>
                <w:noProof/>
                <w:webHidden/>
              </w:rPr>
            </w:r>
            <w:r w:rsidR="00612F71">
              <w:rPr>
                <w:noProof/>
                <w:webHidden/>
              </w:rPr>
              <w:fldChar w:fldCharType="separate"/>
            </w:r>
            <w:r w:rsidR="00612F71">
              <w:rPr>
                <w:noProof/>
                <w:webHidden/>
              </w:rPr>
              <w:t>19</w:t>
            </w:r>
            <w:r w:rsidR="00612F71">
              <w:rPr>
                <w:noProof/>
                <w:webHidden/>
              </w:rPr>
              <w:fldChar w:fldCharType="end"/>
            </w:r>
          </w:hyperlink>
        </w:p>
        <w:p w14:paraId="1C9D6DDF" w14:textId="73B78890"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90" w:history="1">
            <w:r w:rsidR="00612F71" w:rsidRPr="006A6D2F">
              <w:rPr>
                <w:rStyle w:val="Hyperlink"/>
                <w:noProof/>
              </w:rPr>
              <w:t>2.2 Domain Research</w:t>
            </w:r>
            <w:r w:rsidR="00612F71">
              <w:rPr>
                <w:noProof/>
                <w:webHidden/>
              </w:rPr>
              <w:tab/>
            </w:r>
            <w:r w:rsidR="00612F71">
              <w:rPr>
                <w:noProof/>
                <w:webHidden/>
              </w:rPr>
              <w:fldChar w:fldCharType="begin"/>
            </w:r>
            <w:r w:rsidR="00612F71">
              <w:rPr>
                <w:noProof/>
                <w:webHidden/>
              </w:rPr>
              <w:instrText xml:space="preserve"> PAGEREF _Toc165252690 \h </w:instrText>
            </w:r>
            <w:r w:rsidR="00612F71">
              <w:rPr>
                <w:noProof/>
                <w:webHidden/>
              </w:rPr>
            </w:r>
            <w:r w:rsidR="00612F71">
              <w:rPr>
                <w:noProof/>
                <w:webHidden/>
              </w:rPr>
              <w:fldChar w:fldCharType="separate"/>
            </w:r>
            <w:r w:rsidR="00612F71">
              <w:rPr>
                <w:noProof/>
                <w:webHidden/>
              </w:rPr>
              <w:t>19</w:t>
            </w:r>
            <w:r w:rsidR="00612F71">
              <w:rPr>
                <w:noProof/>
                <w:webHidden/>
              </w:rPr>
              <w:fldChar w:fldCharType="end"/>
            </w:r>
          </w:hyperlink>
        </w:p>
        <w:p w14:paraId="5E8CC187" w14:textId="1C189FC9"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91" w:history="1">
            <w:r w:rsidR="00612F71" w:rsidRPr="006A6D2F">
              <w:rPr>
                <w:rStyle w:val="Hyperlink"/>
                <w:noProof/>
              </w:rPr>
              <w:t>2.3 Similar Systems</w:t>
            </w:r>
            <w:r w:rsidR="00612F71">
              <w:rPr>
                <w:noProof/>
                <w:webHidden/>
              </w:rPr>
              <w:tab/>
            </w:r>
            <w:r w:rsidR="00612F71">
              <w:rPr>
                <w:noProof/>
                <w:webHidden/>
              </w:rPr>
              <w:fldChar w:fldCharType="begin"/>
            </w:r>
            <w:r w:rsidR="00612F71">
              <w:rPr>
                <w:noProof/>
                <w:webHidden/>
              </w:rPr>
              <w:instrText xml:space="preserve"> PAGEREF _Toc165252691 \h </w:instrText>
            </w:r>
            <w:r w:rsidR="00612F71">
              <w:rPr>
                <w:noProof/>
                <w:webHidden/>
              </w:rPr>
            </w:r>
            <w:r w:rsidR="00612F71">
              <w:rPr>
                <w:noProof/>
                <w:webHidden/>
              </w:rPr>
              <w:fldChar w:fldCharType="separate"/>
            </w:r>
            <w:r w:rsidR="00612F71">
              <w:rPr>
                <w:noProof/>
                <w:webHidden/>
              </w:rPr>
              <w:t>26</w:t>
            </w:r>
            <w:r w:rsidR="00612F71">
              <w:rPr>
                <w:noProof/>
                <w:webHidden/>
              </w:rPr>
              <w:fldChar w:fldCharType="end"/>
            </w:r>
          </w:hyperlink>
        </w:p>
        <w:p w14:paraId="58E936C0" w14:textId="6BB994BF"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92" w:history="1">
            <w:r w:rsidR="00612F71" w:rsidRPr="006A6D2F">
              <w:rPr>
                <w:rStyle w:val="Hyperlink"/>
                <w:noProof/>
              </w:rPr>
              <w:t>2.4 Technical Research</w:t>
            </w:r>
            <w:r w:rsidR="00612F71">
              <w:rPr>
                <w:noProof/>
                <w:webHidden/>
              </w:rPr>
              <w:tab/>
            </w:r>
            <w:r w:rsidR="00612F71">
              <w:rPr>
                <w:noProof/>
                <w:webHidden/>
              </w:rPr>
              <w:fldChar w:fldCharType="begin"/>
            </w:r>
            <w:r w:rsidR="00612F71">
              <w:rPr>
                <w:noProof/>
                <w:webHidden/>
              </w:rPr>
              <w:instrText xml:space="preserve"> PAGEREF _Toc165252692 \h </w:instrText>
            </w:r>
            <w:r w:rsidR="00612F71">
              <w:rPr>
                <w:noProof/>
                <w:webHidden/>
              </w:rPr>
            </w:r>
            <w:r w:rsidR="00612F71">
              <w:rPr>
                <w:noProof/>
                <w:webHidden/>
              </w:rPr>
              <w:fldChar w:fldCharType="separate"/>
            </w:r>
            <w:r w:rsidR="00612F71">
              <w:rPr>
                <w:noProof/>
                <w:webHidden/>
              </w:rPr>
              <w:t>30</w:t>
            </w:r>
            <w:r w:rsidR="00612F71">
              <w:rPr>
                <w:noProof/>
                <w:webHidden/>
              </w:rPr>
              <w:fldChar w:fldCharType="end"/>
            </w:r>
          </w:hyperlink>
        </w:p>
        <w:p w14:paraId="05E6545F" w14:textId="0F60E7C7" w:rsidR="00612F71"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252693" w:history="1">
            <w:r w:rsidR="00612F71" w:rsidRPr="006A6D2F">
              <w:rPr>
                <w:rStyle w:val="Hyperlink"/>
                <w:noProof/>
              </w:rPr>
              <w:t>2.4.1 Hardware</w:t>
            </w:r>
            <w:r w:rsidR="00612F71">
              <w:rPr>
                <w:noProof/>
                <w:webHidden/>
              </w:rPr>
              <w:tab/>
            </w:r>
            <w:r w:rsidR="00612F71">
              <w:rPr>
                <w:noProof/>
                <w:webHidden/>
              </w:rPr>
              <w:fldChar w:fldCharType="begin"/>
            </w:r>
            <w:r w:rsidR="00612F71">
              <w:rPr>
                <w:noProof/>
                <w:webHidden/>
              </w:rPr>
              <w:instrText xml:space="preserve"> PAGEREF _Toc165252693 \h </w:instrText>
            </w:r>
            <w:r w:rsidR="00612F71">
              <w:rPr>
                <w:noProof/>
                <w:webHidden/>
              </w:rPr>
            </w:r>
            <w:r w:rsidR="00612F71">
              <w:rPr>
                <w:noProof/>
                <w:webHidden/>
              </w:rPr>
              <w:fldChar w:fldCharType="separate"/>
            </w:r>
            <w:r w:rsidR="00612F71">
              <w:rPr>
                <w:noProof/>
                <w:webHidden/>
              </w:rPr>
              <w:t>30</w:t>
            </w:r>
            <w:r w:rsidR="00612F71">
              <w:rPr>
                <w:noProof/>
                <w:webHidden/>
              </w:rPr>
              <w:fldChar w:fldCharType="end"/>
            </w:r>
          </w:hyperlink>
        </w:p>
        <w:p w14:paraId="703F7436" w14:textId="0079EC97" w:rsidR="00612F71"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252694" w:history="1">
            <w:r w:rsidR="00612F71" w:rsidRPr="006A6D2F">
              <w:rPr>
                <w:rStyle w:val="Hyperlink"/>
                <w:noProof/>
              </w:rPr>
              <w:t>2.4.2 Programming Languages</w:t>
            </w:r>
            <w:r w:rsidR="00612F71">
              <w:rPr>
                <w:noProof/>
                <w:webHidden/>
              </w:rPr>
              <w:tab/>
            </w:r>
            <w:r w:rsidR="00612F71">
              <w:rPr>
                <w:noProof/>
                <w:webHidden/>
              </w:rPr>
              <w:fldChar w:fldCharType="begin"/>
            </w:r>
            <w:r w:rsidR="00612F71">
              <w:rPr>
                <w:noProof/>
                <w:webHidden/>
              </w:rPr>
              <w:instrText xml:space="preserve"> PAGEREF _Toc165252694 \h </w:instrText>
            </w:r>
            <w:r w:rsidR="00612F71">
              <w:rPr>
                <w:noProof/>
                <w:webHidden/>
              </w:rPr>
            </w:r>
            <w:r w:rsidR="00612F71">
              <w:rPr>
                <w:noProof/>
                <w:webHidden/>
              </w:rPr>
              <w:fldChar w:fldCharType="separate"/>
            </w:r>
            <w:r w:rsidR="00612F71">
              <w:rPr>
                <w:noProof/>
                <w:webHidden/>
              </w:rPr>
              <w:t>30</w:t>
            </w:r>
            <w:r w:rsidR="00612F71">
              <w:rPr>
                <w:noProof/>
                <w:webHidden/>
              </w:rPr>
              <w:fldChar w:fldCharType="end"/>
            </w:r>
          </w:hyperlink>
        </w:p>
        <w:p w14:paraId="4D5A2232" w14:textId="38553B30" w:rsidR="00612F71"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252695" w:history="1">
            <w:r w:rsidR="00612F71" w:rsidRPr="006A6D2F">
              <w:rPr>
                <w:rStyle w:val="Hyperlink"/>
                <w:noProof/>
              </w:rPr>
              <w:t>2.4.3 IDE Chosen</w:t>
            </w:r>
            <w:r w:rsidR="00612F71">
              <w:rPr>
                <w:noProof/>
                <w:webHidden/>
              </w:rPr>
              <w:tab/>
            </w:r>
            <w:r w:rsidR="00612F71">
              <w:rPr>
                <w:noProof/>
                <w:webHidden/>
              </w:rPr>
              <w:fldChar w:fldCharType="begin"/>
            </w:r>
            <w:r w:rsidR="00612F71">
              <w:rPr>
                <w:noProof/>
                <w:webHidden/>
              </w:rPr>
              <w:instrText xml:space="preserve"> PAGEREF _Toc165252695 \h </w:instrText>
            </w:r>
            <w:r w:rsidR="00612F71">
              <w:rPr>
                <w:noProof/>
                <w:webHidden/>
              </w:rPr>
            </w:r>
            <w:r w:rsidR="00612F71">
              <w:rPr>
                <w:noProof/>
                <w:webHidden/>
              </w:rPr>
              <w:fldChar w:fldCharType="separate"/>
            </w:r>
            <w:r w:rsidR="00612F71">
              <w:rPr>
                <w:noProof/>
                <w:webHidden/>
              </w:rPr>
              <w:t>32</w:t>
            </w:r>
            <w:r w:rsidR="00612F71">
              <w:rPr>
                <w:noProof/>
                <w:webHidden/>
              </w:rPr>
              <w:fldChar w:fldCharType="end"/>
            </w:r>
          </w:hyperlink>
        </w:p>
        <w:p w14:paraId="15DEA545" w14:textId="5733E5D3" w:rsidR="00612F71"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252696" w:history="1">
            <w:r w:rsidR="00612F71" w:rsidRPr="006A6D2F">
              <w:rPr>
                <w:rStyle w:val="Hyperlink"/>
                <w:noProof/>
                <w:highlight w:val="yellow"/>
              </w:rPr>
              <w:t>2.4.4 Web Server</w:t>
            </w:r>
            <w:r w:rsidR="00612F71">
              <w:rPr>
                <w:noProof/>
                <w:webHidden/>
              </w:rPr>
              <w:tab/>
            </w:r>
            <w:r w:rsidR="00612F71">
              <w:rPr>
                <w:noProof/>
                <w:webHidden/>
              </w:rPr>
              <w:fldChar w:fldCharType="begin"/>
            </w:r>
            <w:r w:rsidR="00612F71">
              <w:rPr>
                <w:noProof/>
                <w:webHidden/>
              </w:rPr>
              <w:instrText xml:space="preserve"> PAGEREF _Toc165252696 \h </w:instrText>
            </w:r>
            <w:r w:rsidR="00612F71">
              <w:rPr>
                <w:noProof/>
                <w:webHidden/>
              </w:rPr>
            </w:r>
            <w:r w:rsidR="00612F71">
              <w:rPr>
                <w:noProof/>
                <w:webHidden/>
              </w:rPr>
              <w:fldChar w:fldCharType="separate"/>
            </w:r>
            <w:r w:rsidR="00612F71">
              <w:rPr>
                <w:noProof/>
                <w:webHidden/>
              </w:rPr>
              <w:t>33</w:t>
            </w:r>
            <w:r w:rsidR="00612F71">
              <w:rPr>
                <w:noProof/>
                <w:webHidden/>
              </w:rPr>
              <w:fldChar w:fldCharType="end"/>
            </w:r>
          </w:hyperlink>
        </w:p>
        <w:p w14:paraId="1976F806" w14:textId="3CE326C7" w:rsidR="00612F71"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252697" w:history="1">
            <w:r w:rsidR="00612F71" w:rsidRPr="006A6D2F">
              <w:rPr>
                <w:rStyle w:val="Hyperlink"/>
                <w:noProof/>
              </w:rPr>
              <w:t>2.4.5 Web browser</w:t>
            </w:r>
            <w:r w:rsidR="00612F71">
              <w:rPr>
                <w:noProof/>
                <w:webHidden/>
              </w:rPr>
              <w:tab/>
            </w:r>
            <w:r w:rsidR="00612F71">
              <w:rPr>
                <w:noProof/>
                <w:webHidden/>
              </w:rPr>
              <w:fldChar w:fldCharType="begin"/>
            </w:r>
            <w:r w:rsidR="00612F71">
              <w:rPr>
                <w:noProof/>
                <w:webHidden/>
              </w:rPr>
              <w:instrText xml:space="preserve"> PAGEREF _Toc165252697 \h </w:instrText>
            </w:r>
            <w:r w:rsidR="00612F71">
              <w:rPr>
                <w:noProof/>
                <w:webHidden/>
              </w:rPr>
            </w:r>
            <w:r w:rsidR="00612F71">
              <w:rPr>
                <w:noProof/>
                <w:webHidden/>
              </w:rPr>
              <w:fldChar w:fldCharType="separate"/>
            </w:r>
            <w:r w:rsidR="00612F71">
              <w:rPr>
                <w:noProof/>
                <w:webHidden/>
              </w:rPr>
              <w:t>35</w:t>
            </w:r>
            <w:r w:rsidR="00612F71">
              <w:rPr>
                <w:noProof/>
                <w:webHidden/>
              </w:rPr>
              <w:fldChar w:fldCharType="end"/>
            </w:r>
          </w:hyperlink>
        </w:p>
        <w:p w14:paraId="0415BB40" w14:textId="54BA266F"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698" w:history="1">
            <w:r w:rsidR="00612F71" w:rsidRPr="006A6D2F">
              <w:rPr>
                <w:rStyle w:val="Hyperlink"/>
                <w:noProof/>
              </w:rPr>
              <w:t>2.5 Summary</w:t>
            </w:r>
            <w:r w:rsidR="00612F71">
              <w:rPr>
                <w:noProof/>
                <w:webHidden/>
              </w:rPr>
              <w:tab/>
            </w:r>
            <w:r w:rsidR="00612F71">
              <w:rPr>
                <w:noProof/>
                <w:webHidden/>
              </w:rPr>
              <w:fldChar w:fldCharType="begin"/>
            </w:r>
            <w:r w:rsidR="00612F71">
              <w:rPr>
                <w:noProof/>
                <w:webHidden/>
              </w:rPr>
              <w:instrText xml:space="preserve"> PAGEREF _Toc165252698 \h </w:instrText>
            </w:r>
            <w:r w:rsidR="00612F71">
              <w:rPr>
                <w:noProof/>
                <w:webHidden/>
              </w:rPr>
            </w:r>
            <w:r w:rsidR="00612F71">
              <w:rPr>
                <w:noProof/>
                <w:webHidden/>
              </w:rPr>
              <w:fldChar w:fldCharType="separate"/>
            </w:r>
            <w:r w:rsidR="00612F71">
              <w:rPr>
                <w:noProof/>
                <w:webHidden/>
              </w:rPr>
              <w:t>36</w:t>
            </w:r>
            <w:r w:rsidR="00612F71">
              <w:rPr>
                <w:noProof/>
                <w:webHidden/>
              </w:rPr>
              <w:fldChar w:fldCharType="end"/>
            </w:r>
          </w:hyperlink>
        </w:p>
        <w:p w14:paraId="50BD3B26" w14:textId="2700BAA2" w:rsidR="00612F71"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699" w:history="1">
            <w:r w:rsidR="00612F71" w:rsidRPr="006A6D2F">
              <w:rPr>
                <w:rStyle w:val="Hyperlink"/>
                <w:noProof/>
              </w:rPr>
              <w:t>Chapter 3: Methodology</w:t>
            </w:r>
            <w:r w:rsidR="00612F71">
              <w:rPr>
                <w:noProof/>
                <w:webHidden/>
              </w:rPr>
              <w:tab/>
            </w:r>
            <w:r w:rsidR="00612F71">
              <w:rPr>
                <w:noProof/>
                <w:webHidden/>
              </w:rPr>
              <w:fldChar w:fldCharType="begin"/>
            </w:r>
            <w:r w:rsidR="00612F71">
              <w:rPr>
                <w:noProof/>
                <w:webHidden/>
              </w:rPr>
              <w:instrText xml:space="preserve"> PAGEREF _Toc165252699 \h </w:instrText>
            </w:r>
            <w:r w:rsidR="00612F71">
              <w:rPr>
                <w:noProof/>
                <w:webHidden/>
              </w:rPr>
            </w:r>
            <w:r w:rsidR="00612F71">
              <w:rPr>
                <w:noProof/>
                <w:webHidden/>
              </w:rPr>
              <w:fldChar w:fldCharType="separate"/>
            </w:r>
            <w:r w:rsidR="00612F71">
              <w:rPr>
                <w:noProof/>
                <w:webHidden/>
              </w:rPr>
              <w:t>37</w:t>
            </w:r>
            <w:r w:rsidR="00612F71">
              <w:rPr>
                <w:noProof/>
                <w:webHidden/>
              </w:rPr>
              <w:fldChar w:fldCharType="end"/>
            </w:r>
          </w:hyperlink>
        </w:p>
        <w:p w14:paraId="069303CA" w14:textId="0F08FD9E"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00" w:history="1">
            <w:r w:rsidR="00612F71" w:rsidRPr="006A6D2F">
              <w:rPr>
                <w:rStyle w:val="Hyperlink"/>
                <w:noProof/>
              </w:rPr>
              <w:t>3.1 Introduction</w:t>
            </w:r>
            <w:r w:rsidR="00612F71">
              <w:rPr>
                <w:noProof/>
                <w:webHidden/>
              </w:rPr>
              <w:tab/>
            </w:r>
            <w:r w:rsidR="00612F71">
              <w:rPr>
                <w:noProof/>
                <w:webHidden/>
              </w:rPr>
              <w:fldChar w:fldCharType="begin"/>
            </w:r>
            <w:r w:rsidR="00612F71">
              <w:rPr>
                <w:noProof/>
                <w:webHidden/>
              </w:rPr>
              <w:instrText xml:space="preserve"> PAGEREF _Toc165252700 \h </w:instrText>
            </w:r>
            <w:r w:rsidR="00612F71">
              <w:rPr>
                <w:noProof/>
                <w:webHidden/>
              </w:rPr>
            </w:r>
            <w:r w:rsidR="00612F71">
              <w:rPr>
                <w:noProof/>
                <w:webHidden/>
              </w:rPr>
              <w:fldChar w:fldCharType="separate"/>
            </w:r>
            <w:r w:rsidR="00612F71">
              <w:rPr>
                <w:noProof/>
                <w:webHidden/>
              </w:rPr>
              <w:t>37</w:t>
            </w:r>
            <w:r w:rsidR="00612F71">
              <w:rPr>
                <w:noProof/>
                <w:webHidden/>
              </w:rPr>
              <w:fldChar w:fldCharType="end"/>
            </w:r>
          </w:hyperlink>
        </w:p>
        <w:p w14:paraId="51050DD6" w14:textId="053642A0"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01" w:history="1">
            <w:r w:rsidR="00612F71" w:rsidRPr="006A6D2F">
              <w:rPr>
                <w:rStyle w:val="Hyperlink"/>
                <w:noProof/>
              </w:rPr>
              <w:t>3.2 Agile Methodology</w:t>
            </w:r>
            <w:r w:rsidR="00612F71">
              <w:rPr>
                <w:noProof/>
                <w:webHidden/>
              </w:rPr>
              <w:tab/>
            </w:r>
            <w:r w:rsidR="00612F71">
              <w:rPr>
                <w:noProof/>
                <w:webHidden/>
              </w:rPr>
              <w:fldChar w:fldCharType="begin"/>
            </w:r>
            <w:r w:rsidR="00612F71">
              <w:rPr>
                <w:noProof/>
                <w:webHidden/>
              </w:rPr>
              <w:instrText xml:space="preserve"> PAGEREF _Toc165252701 \h </w:instrText>
            </w:r>
            <w:r w:rsidR="00612F71">
              <w:rPr>
                <w:noProof/>
                <w:webHidden/>
              </w:rPr>
            </w:r>
            <w:r w:rsidR="00612F71">
              <w:rPr>
                <w:noProof/>
                <w:webHidden/>
              </w:rPr>
              <w:fldChar w:fldCharType="separate"/>
            </w:r>
            <w:r w:rsidR="00612F71">
              <w:rPr>
                <w:noProof/>
                <w:webHidden/>
              </w:rPr>
              <w:t>37</w:t>
            </w:r>
            <w:r w:rsidR="00612F71">
              <w:rPr>
                <w:noProof/>
                <w:webHidden/>
              </w:rPr>
              <w:fldChar w:fldCharType="end"/>
            </w:r>
          </w:hyperlink>
        </w:p>
        <w:p w14:paraId="49F0A016" w14:textId="54E80A08"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02" w:history="1">
            <w:r w:rsidR="00612F71" w:rsidRPr="006A6D2F">
              <w:rPr>
                <w:rStyle w:val="Hyperlink"/>
                <w:noProof/>
              </w:rPr>
              <w:t>3.3 Waterfall Methodology</w:t>
            </w:r>
            <w:r w:rsidR="00612F71">
              <w:rPr>
                <w:noProof/>
                <w:webHidden/>
              </w:rPr>
              <w:tab/>
            </w:r>
            <w:r w:rsidR="00612F71">
              <w:rPr>
                <w:noProof/>
                <w:webHidden/>
              </w:rPr>
              <w:fldChar w:fldCharType="begin"/>
            </w:r>
            <w:r w:rsidR="00612F71">
              <w:rPr>
                <w:noProof/>
                <w:webHidden/>
              </w:rPr>
              <w:instrText xml:space="preserve"> PAGEREF _Toc165252702 \h </w:instrText>
            </w:r>
            <w:r w:rsidR="00612F71">
              <w:rPr>
                <w:noProof/>
                <w:webHidden/>
              </w:rPr>
            </w:r>
            <w:r w:rsidR="00612F71">
              <w:rPr>
                <w:noProof/>
                <w:webHidden/>
              </w:rPr>
              <w:fldChar w:fldCharType="separate"/>
            </w:r>
            <w:r w:rsidR="00612F71">
              <w:rPr>
                <w:noProof/>
                <w:webHidden/>
              </w:rPr>
              <w:t>38</w:t>
            </w:r>
            <w:r w:rsidR="00612F71">
              <w:rPr>
                <w:noProof/>
                <w:webHidden/>
              </w:rPr>
              <w:fldChar w:fldCharType="end"/>
            </w:r>
          </w:hyperlink>
        </w:p>
        <w:p w14:paraId="2F3A4190" w14:textId="2218370B"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03" w:history="1">
            <w:r w:rsidR="00612F71" w:rsidRPr="006A6D2F">
              <w:rPr>
                <w:rStyle w:val="Hyperlink"/>
                <w:noProof/>
              </w:rPr>
              <w:t>3.4 Methodology Choice and Justification</w:t>
            </w:r>
            <w:r w:rsidR="00612F71">
              <w:rPr>
                <w:noProof/>
                <w:webHidden/>
              </w:rPr>
              <w:tab/>
            </w:r>
            <w:r w:rsidR="00612F71">
              <w:rPr>
                <w:noProof/>
                <w:webHidden/>
              </w:rPr>
              <w:fldChar w:fldCharType="begin"/>
            </w:r>
            <w:r w:rsidR="00612F71">
              <w:rPr>
                <w:noProof/>
                <w:webHidden/>
              </w:rPr>
              <w:instrText xml:space="preserve"> PAGEREF _Toc165252703 \h </w:instrText>
            </w:r>
            <w:r w:rsidR="00612F71">
              <w:rPr>
                <w:noProof/>
                <w:webHidden/>
              </w:rPr>
            </w:r>
            <w:r w:rsidR="00612F71">
              <w:rPr>
                <w:noProof/>
                <w:webHidden/>
              </w:rPr>
              <w:fldChar w:fldCharType="separate"/>
            </w:r>
            <w:r w:rsidR="00612F71">
              <w:rPr>
                <w:noProof/>
                <w:webHidden/>
              </w:rPr>
              <w:t>38</w:t>
            </w:r>
            <w:r w:rsidR="00612F71">
              <w:rPr>
                <w:noProof/>
                <w:webHidden/>
              </w:rPr>
              <w:fldChar w:fldCharType="end"/>
            </w:r>
          </w:hyperlink>
        </w:p>
        <w:p w14:paraId="68F1F56C" w14:textId="287CF3A4"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04" w:history="1">
            <w:r w:rsidR="00612F71" w:rsidRPr="006A6D2F">
              <w:rPr>
                <w:rStyle w:val="Hyperlink"/>
                <w:noProof/>
              </w:rPr>
              <w:t>3.5 Stages of Scrum Framework</w:t>
            </w:r>
            <w:r w:rsidR="00612F71">
              <w:rPr>
                <w:noProof/>
                <w:webHidden/>
              </w:rPr>
              <w:tab/>
            </w:r>
            <w:r w:rsidR="00612F71">
              <w:rPr>
                <w:noProof/>
                <w:webHidden/>
              </w:rPr>
              <w:fldChar w:fldCharType="begin"/>
            </w:r>
            <w:r w:rsidR="00612F71">
              <w:rPr>
                <w:noProof/>
                <w:webHidden/>
              </w:rPr>
              <w:instrText xml:space="preserve"> PAGEREF _Toc165252704 \h </w:instrText>
            </w:r>
            <w:r w:rsidR="00612F71">
              <w:rPr>
                <w:noProof/>
                <w:webHidden/>
              </w:rPr>
            </w:r>
            <w:r w:rsidR="00612F71">
              <w:rPr>
                <w:noProof/>
                <w:webHidden/>
              </w:rPr>
              <w:fldChar w:fldCharType="separate"/>
            </w:r>
            <w:r w:rsidR="00612F71">
              <w:rPr>
                <w:noProof/>
                <w:webHidden/>
              </w:rPr>
              <w:t>40</w:t>
            </w:r>
            <w:r w:rsidR="00612F71">
              <w:rPr>
                <w:noProof/>
                <w:webHidden/>
              </w:rPr>
              <w:fldChar w:fldCharType="end"/>
            </w:r>
          </w:hyperlink>
        </w:p>
        <w:p w14:paraId="25610E59" w14:textId="0A147896"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05" w:history="1">
            <w:r w:rsidR="00612F71" w:rsidRPr="006A6D2F">
              <w:rPr>
                <w:rStyle w:val="Hyperlink"/>
                <w:noProof/>
              </w:rPr>
              <w:t>3.6 Data Gathering</w:t>
            </w:r>
            <w:r w:rsidR="00612F71">
              <w:rPr>
                <w:noProof/>
                <w:webHidden/>
              </w:rPr>
              <w:tab/>
            </w:r>
            <w:r w:rsidR="00612F71">
              <w:rPr>
                <w:noProof/>
                <w:webHidden/>
              </w:rPr>
              <w:fldChar w:fldCharType="begin"/>
            </w:r>
            <w:r w:rsidR="00612F71">
              <w:rPr>
                <w:noProof/>
                <w:webHidden/>
              </w:rPr>
              <w:instrText xml:space="preserve"> PAGEREF _Toc165252705 \h </w:instrText>
            </w:r>
            <w:r w:rsidR="00612F71">
              <w:rPr>
                <w:noProof/>
                <w:webHidden/>
              </w:rPr>
            </w:r>
            <w:r w:rsidR="00612F71">
              <w:rPr>
                <w:noProof/>
                <w:webHidden/>
              </w:rPr>
              <w:fldChar w:fldCharType="separate"/>
            </w:r>
            <w:r w:rsidR="00612F71">
              <w:rPr>
                <w:noProof/>
                <w:webHidden/>
              </w:rPr>
              <w:t>42</w:t>
            </w:r>
            <w:r w:rsidR="00612F71">
              <w:rPr>
                <w:noProof/>
                <w:webHidden/>
              </w:rPr>
              <w:fldChar w:fldCharType="end"/>
            </w:r>
          </w:hyperlink>
        </w:p>
        <w:p w14:paraId="17702535" w14:textId="616BDF0F"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06" w:history="1">
            <w:r w:rsidR="00612F71" w:rsidRPr="006A6D2F">
              <w:rPr>
                <w:rStyle w:val="Hyperlink"/>
                <w:noProof/>
              </w:rPr>
              <w:t>3.7 Analysis</w:t>
            </w:r>
            <w:r w:rsidR="00612F71">
              <w:rPr>
                <w:noProof/>
                <w:webHidden/>
              </w:rPr>
              <w:tab/>
            </w:r>
            <w:r w:rsidR="00612F71">
              <w:rPr>
                <w:noProof/>
                <w:webHidden/>
              </w:rPr>
              <w:fldChar w:fldCharType="begin"/>
            </w:r>
            <w:r w:rsidR="00612F71">
              <w:rPr>
                <w:noProof/>
                <w:webHidden/>
              </w:rPr>
              <w:instrText xml:space="preserve"> PAGEREF _Toc165252706 \h </w:instrText>
            </w:r>
            <w:r w:rsidR="00612F71">
              <w:rPr>
                <w:noProof/>
                <w:webHidden/>
              </w:rPr>
            </w:r>
            <w:r w:rsidR="00612F71">
              <w:rPr>
                <w:noProof/>
                <w:webHidden/>
              </w:rPr>
              <w:fldChar w:fldCharType="separate"/>
            </w:r>
            <w:r w:rsidR="00612F71">
              <w:rPr>
                <w:noProof/>
                <w:webHidden/>
              </w:rPr>
              <w:t>47</w:t>
            </w:r>
            <w:r w:rsidR="00612F71">
              <w:rPr>
                <w:noProof/>
                <w:webHidden/>
              </w:rPr>
              <w:fldChar w:fldCharType="end"/>
            </w:r>
          </w:hyperlink>
        </w:p>
        <w:p w14:paraId="4450108F" w14:textId="7457044A" w:rsidR="00612F71"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07" w:history="1">
            <w:r w:rsidR="00612F71" w:rsidRPr="006A6D2F">
              <w:rPr>
                <w:rStyle w:val="Hyperlink"/>
                <w:noProof/>
              </w:rPr>
              <w:t>3.7.1 Section A: Background of Respondent</w:t>
            </w:r>
            <w:r w:rsidR="00612F71">
              <w:rPr>
                <w:noProof/>
                <w:webHidden/>
              </w:rPr>
              <w:tab/>
            </w:r>
            <w:r w:rsidR="00612F71">
              <w:rPr>
                <w:noProof/>
                <w:webHidden/>
              </w:rPr>
              <w:fldChar w:fldCharType="begin"/>
            </w:r>
            <w:r w:rsidR="00612F71">
              <w:rPr>
                <w:noProof/>
                <w:webHidden/>
              </w:rPr>
              <w:instrText xml:space="preserve"> PAGEREF _Toc165252707 \h </w:instrText>
            </w:r>
            <w:r w:rsidR="00612F71">
              <w:rPr>
                <w:noProof/>
                <w:webHidden/>
              </w:rPr>
            </w:r>
            <w:r w:rsidR="00612F71">
              <w:rPr>
                <w:noProof/>
                <w:webHidden/>
              </w:rPr>
              <w:fldChar w:fldCharType="separate"/>
            </w:r>
            <w:r w:rsidR="00612F71">
              <w:rPr>
                <w:noProof/>
                <w:webHidden/>
              </w:rPr>
              <w:t>47</w:t>
            </w:r>
            <w:r w:rsidR="00612F71">
              <w:rPr>
                <w:noProof/>
                <w:webHidden/>
              </w:rPr>
              <w:fldChar w:fldCharType="end"/>
            </w:r>
          </w:hyperlink>
        </w:p>
        <w:p w14:paraId="4E982187" w14:textId="7FF5D2BC" w:rsidR="00612F71"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08" w:history="1">
            <w:r w:rsidR="00612F71" w:rsidRPr="006A6D2F">
              <w:rPr>
                <w:rStyle w:val="Hyperlink"/>
                <w:noProof/>
              </w:rPr>
              <w:t>3.7.2 Section B: Accessibility and User Preferences</w:t>
            </w:r>
            <w:r w:rsidR="00612F71">
              <w:rPr>
                <w:noProof/>
                <w:webHidden/>
              </w:rPr>
              <w:tab/>
            </w:r>
            <w:r w:rsidR="00612F71">
              <w:rPr>
                <w:noProof/>
                <w:webHidden/>
              </w:rPr>
              <w:fldChar w:fldCharType="begin"/>
            </w:r>
            <w:r w:rsidR="00612F71">
              <w:rPr>
                <w:noProof/>
                <w:webHidden/>
              </w:rPr>
              <w:instrText xml:space="preserve"> PAGEREF _Toc165252708 \h </w:instrText>
            </w:r>
            <w:r w:rsidR="00612F71">
              <w:rPr>
                <w:noProof/>
                <w:webHidden/>
              </w:rPr>
            </w:r>
            <w:r w:rsidR="00612F71">
              <w:rPr>
                <w:noProof/>
                <w:webHidden/>
              </w:rPr>
              <w:fldChar w:fldCharType="separate"/>
            </w:r>
            <w:r w:rsidR="00612F71">
              <w:rPr>
                <w:noProof/>
                <w:webHidden/>
              </w:rPr>
              <w:t>50</w:t>
            </w:r>
            <w:r w:rsidR="00612F71">
              <w:rPr>
                <w:noProof/>
                <w:webHidden/>
              </w:rPr>
              <w:fldChar w:fldCharType="end"/>
            </w:r>
          </w:hyperlink>
        </w:p>
        <w:p w14:paraId="3D4B213E" w14:textId="66881585"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09" w:history="1">
            <w:r w:rsidR="00612F71" w:rsidRPr="006A6D2F">
              <w:rPr>
                <w:rStyle w:val="Hyperlink"/>
                <w:noProof/>
              </w:rPr>
              <w:t>3.5 Summary</w:t>
            </w:r>
            <w:r w:rsidR="00612F71">
              <w:rPr>
                <w:noProof/>
                <w:webHidden/>
              </w:rPr>
              <w:tab/>
            </w:r>
            <w:r w:rsidR="00612F71">
              <w:rPr>
                <w:noProof/>
                <w:webHidden/>
              </w:rPr>
              <w:fldChar w:fldCharType="begin"/>
            </w:r>
            <w:r w:rsidR="00612F71">
              <w:rPr>
                <w:noProof/>
                <w:webHidden/>
              </w:rPr>
              <w:instrText xml:space="preserve"> PAGEREF _Toc165252709 \h </w:instrText>
            </w:r>
            <w:r w:rsidR="00612F71">
              <w:rPr>
                <w:noProof/>
                <w:webHidden/>
              </w:rPr>
            </w:r>
            <w:r w:rsidR="00612F71">
              <w:rPr>
                <w:noProof/>
                <w:webHidden/>
              </w:rPr>
              <w:fldChar w:fldCharType="separate"/>
            </w:r>
            <w:r w:rsidR="00612F71">
              <w:rPr>
                <w:noProof/>
                <w:webHidden/>
              </w:rPr>
              <w:t>60</w:t>
            </w:r>
            <w:r w:rsidR="00612F71">
              <w:rPr>
                <w:noProof/>
                <w:webHidden/>
              </w:rPr>
              <w:fldChar w:fldCharType="end"/>
            </w:r>
          </w:hyperlink>
        </w:p>
        <w:p w14:paraId="06472244" w14:textId="42DDEFAB" w:rsidR="00612F71"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710" w:history="1">
            <w:r w:rsidR="00612F71" w:rsidRPr="006A6D2F">
              <w:rPr>
                <w:rStyle w:val="Hyperlink"/>
                <w:noProof/>
                <w:highlight w:val="yellow"/>
              </w:rPr>
              <w:t>Chapter 4: Design and Implementation</w:t>
            </w:r>
            <w:r w:rsidR="00612F71">
              <w:rPr>
                <w:noProof/>
                <w:webHidden/>
              </w:rPr>
              <w:tab/>
            </w:r>
            <w:r w:rsidR="00612F71">
              <w:rPr>
                <w:noProof/>
                <w:webHidden/>
              </w:rPr>
              <w:fldChar w:fldCharType="begin"/>
            </w:r>
            <w:r w:rsidR="00612F71">
              <w:rPr>
                <w:noProof/>
                <w:webHidden/>
              </w:rPr>
              <w:instrText xml:space="preserve"> PAGEREF _Toc165252710 \h </w:instrText>
            </w:r>
            <w:r w:rsidR="00612F71">
              <w:rPr>
                <w:noProof/>
                <w:webHidden/>
              </w:rPr>
            </w:r>
            <w:r w:rsidR="00612F71">
              <w:rPr>
                <w:noProof/>
                <w:webHidden/>
              </w:rPr>
              <w:fldChar w:fldCharType="separate"/>
            </w:r>
            <w:r w:rsidR="00612F71">
              <w:rPr>
                <w:noProof/>
                <w:webHidden/>
              </w:rPr>
              <w:t>61</w:t>
            </w:r>
            <w:r w:rsidR="00612F71">
              <w:rPr>
                <w:noProof/>
                <w:webHidden/>
              </w:rPr>
              <w:fldChar w:fldCharType="end"/>
            </w:r>
          </w:hyperlink>
        </w:p>
        <w:p w14:paraId="71FA3CE7" w14:textId="75ED00BD"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11" w:history="1">
            <w:r w:rsidR="00612F71" w:rsidRPr="006A6D2F">
              <w:rPr>
                <w:rStyle w:val="Hyperlink"/>
                <w:noProof/>
              </w:rPr>
              <w:t>4.1 Introduction</w:t>
            </w:r>
            <w:r w:rsidR="00612F71">
              <w:rPr>
                <w:noProof/>
                <w:webHidden/>
              </w:rPr>
              <w:tab/>
            </w:r>
            <w:r w:rsidR="00612F71">
              <w:rPr>
                <w:noProof/>
                <w:webHidden/>
              </w:rPr>
              <w:fldChar w:fldCharType="begin"/>
            </w:r>
            <w:r w:rsidR="00612F71">
              <w:rPr>
                <w:noProof/>
                <w:webHidden/>
              </w:rPr>
              <w:instrText xml:space="preserve"> PAGEREF _Toc165252711 \h </w:instrText>
            </w:r>
            <w:r w:rsidR="00612F71">
              <w:rPr>
                <w:noProof/>
                <w:webHidden/>
              </w:rPr>
            </w:r>
            <w:r w:rsidR="00612F71">
              <w:rPr>
                <w:noProof/>
                <w:webHidden/>
              </w:rPr>
              <w:fldChar w:fldCharType="separate"/>
            </w:r>
            <w:r w:rsidR="00612F71">
              <w:rPr>
                <w:noProof/>
                <w:webHidden/>
              </w:rPr>
              <w:t>61</w:t>
            </w:r>
            <w:r w:rsidR="00612F71">
              <w:rPr>
                <w:noProof/>
                <w:webHidden/>
              </w:rPr>
              <w:fldChar w:fldCharType="end"/>
            </w:r>
          </w:hyperlink>
        </w:p>
        <w:p w14:paraId="27FF5E95" w14:textId="1D9D73AF"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12" w:history="1">
            <w:r w:rsidR="00612F71" w:rsidRPr="006A6D2F">
              <w:rPr>
                <w:rStyle w:val="Hyperlink"/>
                <w:noProof/>
              </w:rPr>
              <w:t>4.2 System Design</w:t>
            </w:r>
            <w:r w:rsidR="00612F71">
              <w:rPr>
                <w:noProof/>
                <w:webHidden/>
              </w:rPr>
              <w:tab/>
            </w:r>
            <w:r w:rsidR="00612F71">
              <w:rPr>
                <w:noProof/>
                <w:webHidden/>
              </w:rPr>
              <w:fldChar w:fldCharType="begin"/>
            </w:r>
            <w:r w:rsidR="00612F71">
              <w:rPr>
                <w:noProof/>
                <w:webHidden/>
              </w:rPr>
              <w:instrText xml:space="preserve"> PAGEREF _Toc165252712 \h </w:instrText>
            </w:r>
            <w:r w:rsidR="00612F71">
              <w:rPr>
                <w:noProof/>
                <w:webHidden/>
              </w:rPr>
            </w:r>
            <w:r w:rsidR="00612F71">
              <w:rPr>
                <w:noProof/>
                <w:webHidden/>
              </w:rPr>
              <w:fldChar w:fldCharType="separate"/>
            </w:r>
            <w:r w:rsidR="00612F71">
              <w:rPr>
                <w:noProof/>
                <w:webHidden/>
              </w:rPr>
              <w:t>61</w:t>
            </w:r>
            <w:r w:rsidR="00612F71">
              <w:rPr>
                <w:noProof/>
                <w:webHidden/>
              </w:rPr>
              <w:fldChar w:fldCharType="end"/>
            </w:r>
          </w:hyperlink>
        </w:p>
        <w:p w14:paraId="0ADC4CEE" w14:textId="021557D0" w:rsidR="00612F71"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13" w:history="1">
            <w:r w:rsidR="00612F71" w:rsidRPr="006A6D2F">
              <w:rPr>
                <w:rStyle w:val="Hyperlink"/>
                <w:noProof/>
              </w:rPr>
              <w:t>4.2.1 Use Case Diagram</w:t>
            </w:r>
            <w:r w:rsidR="00612F71">
              <w:rPr>
                <w:noProof/>
                <w:webHidden/>
              </w:rPr>
              <w:tab/>
            </w:r>
            <w:r w:rsidR="00612F71">
              <w:rPr>
                <w:noProof/>
                <w:webHidden/>
              </w:rPr>
              <w:fldChar w:fldCharType="begin"/>
            </w:r>
            <w:r w:rsidR="00612F71">
              <w:rPr>
                <w:noProof/>
                <w:webHidden/>
              </w:rPr>
              <w:instrText xml:space="preserve"> PAGEREF _Toc165252713 \h </w:instrText>
            </w:r>
            <w:r w:rsidR="00612F71">
              <w:rPr>
                <w:noProof/>
                <w:webHidden/>
              </w:rPr>
            </w:r>
            <w:r w:rsidR="00612F71">
              <w:rPr>
                <w:noProof/>
                <w:webHidden/>
              </w:rPr>
              <w:fldChar w:fldCharType="separate"/>
            </w:r>
            <w:r w:rsidR="00612F71">
              <w:rPr>
                <w:noProof/>
                <w:webHidden/>
              </w:rPr>
              <w:t>61</w:t>
            </w:r>
            <w:r w:rsidR="00612F71">
              <w:rPr>
                <w:noProof/>
                <w:webHidden/>
              </w:rPr>
              <w:fldChar w:fldCharType="end"/>
            </w:r>
          </w:hyperlink>
        </w:p>
        <w:p w14:paraId="407FEEEC" w14:textId="5BCF4D43" w:rsidR="00612F71"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14" w:history="1">
            <w:r w:rsidR="00612F71" w:rsidRPr="006A6D2F">
              <w:rPr>
                <w:rStyle w:val="Hyperlink"/>
                <w:noProof/>
              </w:rPr>
              <w:t>4.2.2 Activity Diagrams</w:t>
            </w:r>
            <w:r w:rsidR="00612F71">
              <w:rPr>
                <w:noProof/>
                <w:webHidden/>
              </w:rPr>
              <w:tab/>
            </w:r>
            <w:r w:rsidR="00612F71">
              <w:rPr>
                <w:noProof/>
                <w:webHidden/>
              </w:rPr>
              <w:fldChar w:fldCharType="begin"/>
            </w:r>
            <w:r w:rsidR="00612F71">
              <w:rPr>
                <w:noProof/>
                <w:webHidden/>
              </w:rPr>
              <w:instrText xml:space="preserve"> PAGEREF _Toc165252714 \h </w:instrText>
            </w:r>
            <w:r w:rsidR="00612F71">
              <w:rPr>
                <w:noProof/>
                <w:webHidden/>
              </w:rPr>
            </w:r>
            <w:r w:rsidR="00612F71">
              <w:rPr>
                <w:noProof/>
                <w:webHidden/>
              </w:rPr>
              <w:fldChar w:fldCharType="separate"/>
            </w:r>
            <w:r w:rsidR="00612F71">
              <w:rPr>
                <w:noProof/>
                <w:webHidden/>
              </w:rPr>
              <w:t>72</w:t>
            </w:r>
            <w:r w:rsidR="00612F71">
              <w:rPr>
                <w:noProof/>
                <w:webHidden/>
              </w:rPr>
              <w:fldChar w:fldCharType="end"/>
            </w:r>
          </w:hyperlink>
        </w:p>
        <w:p w14:paraId="06FDB0E0" w14:textId="14867C3C" w:rsidR="00612F71"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15" w:history="1">
            <w:r w:rsidR="00612F71" w:rsidRPr="006A6D2F">
              <w:rPr>
                <w:rStyle w:val="Hyperlink"/>
                <w:noProof/>
              </w:rPr>
              <w:t>4.2.3 Class Diagram</w:t>
            </w:r>
            <w:r w:rsidR="00612F71">
              <w:rPr>
                <w:noProof/>
                <w:webHidden/>
              </w:rPr>
              <w:tab/>
            </w:r>
            <w:r w:rsidR="00612F71">
              <w:rPr>
                <w:noProof/>
                <w:webHidden/>
              </w:rPr>
              <w:fldChar w:fldCharType="begin"/>
            </w:r>
            <w:r w:rsidR="00612F71">
              <w:rPr>
                <w:noProof/>
                <w:webHidden/>
              </w:rPr>
              <w:instrText xml:space="preserve"> PAGEREF _Toc165252715 \h </w:instrText>
            </w:r>
            <w:r w:rsidR="00612F71">
              <w:rPr>
                <w:noProof/>
                <w:webHidden/>
              </w:rPr>
            </w:r>
            <w:r w:rsidR="00612F71">
              <w:rPr>
                <w:noProof/>
                <w:webHidden/>
              </w:rPr>
              <w:fldChar w:fldCharType="separate"/>
            </w:r>
            <w:r w:rsidR="00612F71">
              <w:rPr>
                <w:noProof/>
                <w:webHidden/>
              </w:rPr>
              <w:t>73</w:t>
            </w:r>
            <w:r w:rsidR="00612F71">
              <w:rPr>
                <w:noProof/>
                <w:webHidden/>
              </w:rPr>
              <w:fldChar w:fldCharType="end"/>
            </w:r>
          </w:hyperlink>
        </w:p>
        <w:p w14:paraId="4D772C62" w14:textId="34AF82F9" w:rsidR="00612F71"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16" w:history="1">
            <w:r w:rsidR="00612F71" w:rsidRPr="006A6D2F">
              <w:rPr>
                <w:rStyle w:val="Hyperlink"/>
                <w:noProof/>
              </w:rPr>
              <w:t>4.2.4 System Architecture Diagram</w:t>
            </w:r>
            <w:r w:rsidR="00612F71">
              <w:rPr>
                <w:noProof/>
                <w:webHidden/>
              </w:rPr>
              <w:tab/>
            </w:r>
            <w:r w:rsidR="00612F71">
              <w:rPr>
                <w:noProof/>
                <w:webHidden/>
              </w:rPr>
              <w:fldChar w:fldCharType="begin"/>
            </w:r>
            <w:r w:rsidR="00612F71">
              <w:rPr>
                <w:noProof/>
                <w:webHidden/>
              </w:rPr>
              <w:instrText xml:space="preserve"> PAGEREF _Toc165252716 \h </w:instrText>
            </w:r>
            <w:r w:rsidR="00612F71">
              <w:rPr>
                <w:noProof/>
                <w:webHidden/>
              </w:rPr>
            </w:r>
            <w:r w:rsidR="00612F71">
              <w:rPr>
                <w:noProof/>
                <w:webHidden/>
              </w:rPr>
              <w:fldChar w:fldCharType="separate"/>
            </w:r>
            <w:r w:rsidR="00612F71">
              <w:rPr>
                <w:noProof/>
                <w:webHidden/>
              </w:rPr>
              <w:t>74</w:t>
            </w:r>
            <w:r w:rsidR="00612F71">
              <w:rPr>
                <w:noProof/>
                <w:webHidden/>
              </w:rPr>
              <w:fldChar w:fldCharType="end"/>
            </w:r>
          </w:hyperlink>
        </w:p>
        <w:p w14:paraId="6FEE8F7A" w14:textId="171C5020"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17" w:history="1">
            <w:r w:rsidR="00612F71" w:rsidRPr="006A6D2F">
              <w:rPr>
                <w:rStyle w:val="Hyperlink"/>
                <w:noProof/>
              </w:rPr>
              <w:t>4.3 Database Design</w:t>
            </w:r>
            <w:r w:rsidR="00612F71">
              <w:rPr>
                <w:noProof/>
                <w:webHidden/>
              </w:rPr>
              <w:tab/>
            </w:r>
            <w:r w:rsidR="00612F71">
              <w:rPr>
                <w:noProof/>
                <w:webHidden/>
              </w:rPr>
              <w:fldChar w:fldCharType="begin"/>
            </w:r>
            <w:r w:rsidR="00612F71">
              <w:rPr>
                <w:noProof/>
                <w:webHidden/>
              </w:rPr>
              <w:instrText xml:space="preserve"> PAGEREF _Toc165252717 \h </w:instrText>
            </w:r>
            <w:r w:rsidR="00612F71">
              <w:rPr>
                <w:noProof/>
                <w:webHidden/>
              </w:rPr>
            </w:r>
            <w:r w:rsidR="00612F71">
              <w:rPr>
                <w:noProof/>
                <w:webHidden/>
              </w:rPr>
              <w:fldChar w:fldCharType="separate"/>
            </w:r>
            <w:r w:rsidR="00612F71">
              <w:rPr>
                <w:noProof/>
                <w:webHidden/>
              </w:rPr>
              <w:t>75</w:t>
            </w:r>
            <w:r w:rsidR="00612F71">
              <w:rPr>
                <w:noProof/>
                <w:webHidden/>
              </w:rPr>
              <w:fldChar w:fldCharType="end"/>
            </w:r>
          </w:hyperlink>
        </w:p>
        <w:p w14:paraId="2E034065" w14:textId="49E94B23" w:rsidR="00612F71"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18" w:history="1">
            <w:r w:rsidR="00612F71" w:rsidRPr="006A6D2F">
              <w:rPr>
                <w:rStyle w:val="Hyperlink"/>
                <w:noProof/>
              </w:rPr>
              <w:t>4.3.1 Entity-Relationship Diagram</w:t>
            </w:r>
            <w:r w:rsidR="00612F71">
              <w:rPr>
                <w:noProof/>
                <w:webHidden/>
              </w:rPr>
              <w:tab/>
            </w:r>
            <w:r w:rsidR="00612F71">
              <w:rPr>
                <w:noProof/>
                <w:webHidden/>
              </w:rPr>
              <w:fldChar w:fldCharType="begin"/>
            </w:r>
            <w:r w:rsidR="00612F71">
              <w:rPr>
                <w:noProof/>
                <w:webHidden/>
              </w:rPr>
              <w:instrText xml:space="preserve"> PAGEREF _Toc165252718 \h </w:instrText>
            </w:r>
            <w:r w:rsidR="00612F71">
              <w:rPr>
                <w:noProof/>
                <w:webHidden/>
              </w:rPr>
            </w:r>
            <w:r w:rsidR="00612F71">
              <w:rPr>
                <w:noProof/>
                <w:webHidden/>
              </w:rPr>
              <w:fldChar w:fldCharType="separate"/>
            </w:r>
            <w:r w:rsidR="00612F71">
              <w:rPr>
                <w:noProof/>
                <w:webHidden/>
              </w:rPr>
              <w:t>75</w:t>
            </w:r>
            <w:r w:rsidR="00612F71">
              <w:rPr>
                <w:noProof/>
                <w:webHidden/>
              </w:rPr>
              <w:fldChar w:fldCharType="end"/>
            </w:r>
          </w:hyperlink>
        </w:p>
        <w:p w14:paraId="4DCA2CF2" w14:textId="6F143088" w:rsidR="00612F71"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19" w:history="1">
            <w:r w:rsidR="00612F71" w:rsidRPr="006A6D2F">
              <w:rPr>
                <w:rStyle w:val="Hyperlink"/>
                <w:noProof/>
              </w:rPr>
              <w:t>4.3.2 Data Dictionary</w:t>
            </w:r>
            <w:r w:rsidR="00612F71">
              <w:rPr>
                <w:noProof/>
                <w:webHidden/>
              </w:rPr>
              <w:tab/>
            </w:r>
            <w:r w:rsidR="00612F71">
              <w:rPr>
                <w:noProof/>
                <w:webHidden/>
              </w:rPr>
              <w:fldChar w:fldCharType="begin"/>
            </w:r>
            <w:r w:rsidR="00612F71">
              <w:rPr>
                <w:noProof/>
                <w:webHidden/>
              </w:rPr>
              <w:instrText xml:space="preserve"> PAGEREF _Toc165252719 \h </w:instrText>
            </w:r>
            <w:r w:rsidR="00612F71">
              <w:rPr>
                <w:noProof/>
                <w:webHidden/>
              </w:rPr>
            </w:r>
            <w:r w:rsidR="00612F71">
              <w:rPr>
                <w:noProof/>
                <w:webHidden/>
              </w:rPr>
              <w:fldChar w:fldCharType="separate"/>
            </w:r>
            <w:r w:rsidR="00612F71">
              <w:rPr>
                <w:noProof/>
                <w:webHidden/>
              </w:rPr>
              <w:t>75</w:t>
            </w:r>
            <w:r w:rsidR="00612F71">
              <w:rPr>
                <w:noProof/>
                <w:webHidden/>
              </w:rPr>
              <w:fldChar w:fldCharType="end"/>
            </w:r>
          </w:hyperlink>
        </w:p>
        <w:p w14:paraId="602B19FA" w14:textId="4AAD231A"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20" w:history="1">
            <w:r w:rsidR="00612F71" w:rsidRPr="006A6D2F">
              <w:rPr>
                <w:rStyle w:val="Hyperlink"/>
                <w:noProof/>
              </w:rPr>
              <w:t>4.4 Interface Design</w:t>
            </w:r>
            <w:r w:rsidR="00612F71">
              <w:rPr>
                <w:noProof/>
                <w:webHidden/>
              </w:rPr>
              <w:tab/>
            </w:r>
            <w:r w:rsidR="00612F71">
              <w:rPr>
                <w:noProof/>
                <w:webHidden/>
              </w:rPr>
              <w:fldChar w:fldCharType="begin"/>
            </w:r>
            <w:r w:rsidR="00612F71">
              <w:rPr>
                <w:noProof/>
                <w:webHidden/>
              </w:rPr>
              <w:instrText xml:space="preserve"> PAGEREF _Toc165252720 \h </w:instrText>
            </w:r>
            <w:r w:rsidR="00612F71">
              <w:rPr>
                <w:noProof/>
                <w:webHidden/>
              </w:rPr>
            </w:r>
            <w:r w:rsidR="00612F71">
              <w:rPr>
                <w:noProof/>
                <w:webHidden/>
              </w:rPr>
              <w:fldChar w:fldCharType="separate"/>
            </w:r>
            <w:r w:rsidR="00612F71">
              <w:rPr>
                <w:noProof/>
                <w:webHidden/>
              </w:rPr>
              <w:t>77</w:t>
            </w:r>
            <w:r w:rsidR="00612F71">
              <w:rPr>
                <w:noProof/>
                <w:webHidden/>
              </w:rPr>
              <w:fldChar w:fldCharType="end"/>
            </w:r>
          </w:hyperlink>
        </w:p>
        <w:p w14:paraId="70907265" w14:textId="21E7DE1E"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21" w:history="1">
            <w:r w:rsidR="00612F71" w:rsidRPr="006A6D2F">
              <w:rPr>
                <w:rStyle w:val="Hyperlink"/>
                <w:noProof/>
              </w:rPr>
              <w:t>4.5 Execution</w:t>
            </w:r>
            <w:r w:rsidR="00612F71">
              <w:rPr>
                <w:noProof/>
                <w:webHidden/>
              </w:rPr>
              <w:tab/>
            </w:r>
            <w:r w:rsidR="00612F71">
              <w:rPr>
                <w:noProof/>
                <w:webHidden/>
              </w:rPr>
              <w:fldChar w:fldCharType="begin"/>
            </w:r>
            <w:r w:rsidR="00612F71">
              <w:rPr>
                <w:noProof/>
                <w:webHidden/>
              </w:rPr>
              <w:instrText xml:space="preserve"> PAGEREF _Toc165252721 \h </w:instrText>
            </w:r>
            <w:r w:rsidR="00612F71">
              <w:rPr>
                <w:noProof/>
                <w:webHidden/>
              </w:rPr>
            </w:r>
            <w:r w:rsidR="00612F71">
              <w:rPr>
                <w:noProof/>
                <w:webHidden/>
              </w:rPr>
              <w:fldChar w:fldCharType="separate"/>
            </w:r>
            <w:r w:rsidR="00612F71">
              <w:rPr>
                <w:noProof/>
                <w:webHidden/>
              </w:rPr>
              <w:t>77</w:t>
            </w:r>
            <w:r w:rsidR="00612F71">
              <w:rPr>
                <w:noProof/>
                <w:webHidden/>
              </w:rPr>
              <w:fldChar w:fldCharType="end"/>
            </w:r>
          </w:hyperlink>
        </w:p>
        <w:p w14:paraId="70818014" w14:textId="41632D3C"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22" w:history="1">
            <w:r w:rsidR="00612F71" w:rsidRPr="006A6D2F">
              <w:rPr>
                <w:rStyle w:val="Hyperlink"/>
                <w:noProof/>
              </w:rPr>
              <w:t>4.6 Screenshot of the completed system – Finease</w:t>
            </w:r>
            <w:r w:rsidR="00612F71">
              <w:rPr>
                <w:noProof/>
                <w:webHidden/>
              </w:rPr>
              <w:tab/>
            </w:r>
            <w:r w:rsidR="00612F71">
              <w:rPr>
                <w:noProof/>
                <w:webHidden/>
              </w:rPr>
              <w:fldChar w:fldCharType="begin"/>
            </w:r>
            <w:r w:rsidR="00612F71">
              <w:rPr>
                <w:noProof/>
                <w:webHidden/>
              </w:rPr>
              <w:instrText xml:space="preserve"> PAGEREF _Toc165252722 \h </w:instrText>
            </w:r>
            <w:r w:rsidR="00612F71">
              <w:rPr>
                <w:noProof/>
                <w:webHidden/>
              </w:rPr>
            </w:r>
            <w:r w:rsidR="00612F71">
              <w:rPr>
                <w:noProof/>
                <w:webHidden/>
              </w:rPr>
              <w:fldChar w:fldCharType="separate"/>
            </w:r>
            <w:r w:rsidR="00612F71">
              <w:rPr>
                <w:noProof/>
                <w:webHidden/>
              </w:rPr>
              <w:t>77</w:t>
            </w:r>
            <w:r w:rsidR="00612F71">
              <w:rPr>
                <w:noProof/>
                <w:webHidden/>
              </w:rPr>
              <w:fldChar w:fldCharType="end"/>
            </w:r>
          </w:hyperlink>
        </w:p>
        <w:p w14:paraId="331B74FB" w14:textId="3E95918A" w:rsidR="00612F71"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23" w:history="1">
            <w:r w:rsidR="00612F71" w:rsidRPr="006A6D2F">
              <w:rPr>
                <w:rStyle w:val="Hyperlink"/>
                <w:noProof/>
              </w:rPr>
              <w:t>4.6.1 User</w:t>
            </w:r>
            <w:r w:rsidR="00612F71">
              <w:rPr>
                <w:noProof/>
                <w:webHidden/>
              </w:rPr>
              <w:tab/>
            </w:r>
            <w:r w:rsidR="00612F71">
              <w:rPr>
                <w:noProof/>
                <w:webHidden/>
              </w:rPr>
              <w:fldChar w:fldCharType="begin"/>
            </w:r>
            <w:r w:rsidR="00612F71">
              <w:rPr>
                <w:noProof/>
                <w:webHidden/>
              </w:rPr>
              <w:instrText xml:space="preserve"> PAGEREF _Toc165252723 \h </w:instrText>
            </w:r>
            <w:r w:rsidR="00612F71">
              <w:rPr>
                <w:noProof/>
                <w:webHidden/>
              </w:rPr>
            </w:r>
            <w:r w:rsidR="00612F71">
              <w:rPr>
                <w:noProof/>
                <w:webHidden/>
              </w:rPr>
              <w:fldChar w:fldCharType="separate"/>
            </w:r>
            <w:r w:rsidR="00612F71">
              <w:rPr>
                <w:noProof/>
                <w:webHidden/>
              </w:rPr>
              <w:t>77</w:t>
            </w:r>
            <w:r w:rsidR="00612F71">
              <w:rPr>
                <w:noProof/>
                <w:webHidden/>
              </w:rPr>
              <w:fldChar w:fldCharType="end"/>
            </w:r>
          </w:hyperlink>
        </w:p>
        <w:p w14:paraId="3F638272" w14:textId="123418C6"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24" w:history="1">
            <w:r w:rsidR="00612F71" w:rsidRPr="006A6D2F">
              <w:rPr>
                <w:rStyle w:val="Hyperlink"/>
                <w:noProof/>
              </w:rPr>
              <w:t>4.7 Summary</w:t>
            </w:r>
            <w:r w:rsidR="00612F71">
              <w:rPr>
                <w:noProof/>
                <w:webHidden/>
              </w:rPr>
              <w:tab/>
            </w:r>
            <w:r w:rsidR="00612F71">
              <w:rPr>
                <w:noProof/>
                <w:webHidden/>
              </w:rPr>
              <w:fldChar w:fldCharType="begin"/>
            </w:r>
            <w:r w:rsidR="00612F71">
              <w:rPr>
                <w:noProof/>
                <w:webHidden/>
              </w:rPr>
              <w:instrText xml:space="preserve"> PAGEREF _Toc165252724 \h </w:instrText>
            </w:r>
            <w:r w:rsidR="00612F71">
              <w:rPr>
                <w:noProof/>
                <w:webHidden/>
              </w:rPr>
            </w:r>
            <w:r w:rsidR="00612F71">
              <w:rPr>
                <w:noProof/>
                <w:webHidden/>
              </w:rPr>
              <w:fldChar w:fldCharType="separate"/>
            </w:r>
            <w:r w:rsidR="00612F71">
              <w:rPr>
                <w:noProof/>
                <w:webHidden/>
              </w:rPr>
              <w:t>77</w:t>
            </w:r>
            <w:r w:rsidR="00612F71">
              <w:rPr>
                <w:noProof/>
                <w:webHidden/>
              </w:rPr>
              <w:fldChar w:fldCharType="end"/>
            </w:r>
          </w:hyperlink>
        </w:p>
        <w:p w14:paraId="67903145" w14:textId="25AA3573" w:rsidR="00612F71"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725" w:history="1">
            <w:r w:rsidR="00612F71" w:rsidRPr="006A6D2F">
              <w:rPr>
                <w:rStyle w:val="Hyperlink"/>
                <w:noProof/>
              </w:rPr>
              <w:t>Chapter 5: Result and Discussion</w:t>
            </w:r>
            <w:r w:rsidR="00612F71">
              <w:rPr>
                <w:noProof/>
                <w:webHidden/>
              </w:rPr>
              <w:tab/>
            </w:r>
            <w:r w:rsidR="00612F71">
              <w:rPr>
                <w:noProof/>
                <w:webHidden/>
              </w:rPr>
              <w:fldChar w:fldCharType="begin"/>
            </w:r>
            <w:r w:rsidR="00612F71">
              <w:rPr>
                <w:noProof/>
                <w:webHidden/>
              </w:rPr>
              <w:instrText xml:space="preserve"> PAGEREF _Toc165252725 \h </w:instrText>
            </w:r>
            <w:r w:rsidR="00612F71">
              <w:rPr>
                <w:noProof/>
                <w:webHidden/>
              </w:rPr>
            </w:r>
            <w:r w:rsidR="00612F71">
              <w:rPr>
                <w:noProof/>
                <w:webHidden/>
              </w:rPr>
              <w:fldChar w:fldCharType="separate"/>
            </w:r>
            <w:r w:rsidR="00612F71">
              <w:rPr>
                <w:noProof/>
                <w:webHidden/>
              </w:rPr>
              <w:t>78</w:t>
            </w:r>
            <w:r w:rsidR="00612F71">
              <w:rPr>
                <w:noProof/>
                <w:webHidden/>
              </w:rPr>
              <w:fldChar w:fldCharType="end"/>
            </w:r>
          </w:hyperlink>
        </w:p>
        <w:p w14:paraId="21BF0673" w14:textId="3705A94E"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26" w:history="1">
            <w:r w:rsidR="00612F71" w:rsidRPr="006A6D2F">
              <w:rPr>
                <w:rStyle w:val="Hyperlink"/>
                <w:noProof/>
              </w:rPr>
              <w:t>5.1 Introduction</w:t>
            </w:r>
            <w:r w:rsidR="00612F71">
              <w:rPr>
                <w:noProof/>
                <w:webHidden/>
              </w:rPr>
              <w:tab/>
            </w:r>
            <w:r w:rsidR="00612F71">
              <w:rPr>
                <w:noProof/>
                <w:webHidden/>
              </w:rPr>
              <w:fldChar w:fldCharType="begin"/>
            </w:r>
            <w:r w:rsidR="00612F71">
              <w:rPr>
                <w:noProof/>
                <w:webHidden/>
              </w:rPr>
              <w:instrText xml:space="preserve"> PAGEREF _Toc165252726 \h </w:instrText>
            </w:r>
            <w:r w:rsidR="00612F71">
              <w:rPr>
                <w:noProof/>
                <w:webHidden/>
              </w:rPr>
            </w:r>
            <w:r w:rsidR="00612F71">
              <w:rPr>
                <w:noProof/>
                <w:webHidden/>
              </w:rPr>
              <w:fldChar w:fldCharType="separate"/>
            </w:r>
            <w:r w:rsidR="00612F71">
              <w:rPr>
                <w:noProof/>
                <w:webHidden/>
              </w:rPr>
              <w:t>78</w:t>
            </w:r>
            <w:r w:rsidR="00612F71">
              <w:rPr>
                <w:noProof/>
                <w:webHidden/>
              </w:rPr>
              <w:fldChar w:fldCharType="end"/>
            </w:r>
          </w:hyperlink>
        </w:p>
        <w:p w14:paraId="38673036" w14:textId="112EB919"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27" w:history="1">
            <w:r w:rsidR="00612F71" w:rsidRPr="006A6D2F">
              <w:rPr>
                <w:rStyle w:val="Hyperlink"/>
                <w:noProof/>
              </w:rPr>
              <w:t>5.2 Testing Plan</w:t>
            </w:r>
            <w:r w:rsidR="00612F71">
              <w:rPr>
                <w:noProof/>
                <w:webHidden/>
              </w:rPr>
              <w:tab/>
            </w:r>
            <w:r w:rsidR="00612F71">
              <w:rPr>
                <w:noProof/>
                <w:webHidden/>
              </w:rPr>
              <w:fldChar w:fldCharType="begin"/>
            </w:r>
            <w:r w:rsidR="00612F71">
              <w:rPr>
                <w:noProof/>
                <w:webHidden/>
              </w:rPr>
              <w:instrText xml:space="preserve"> PAGEREF _Toc165252727 \h </w:instrText>
            </w:r>
            <w:r w:rsidR="00612F71">
              <w:rPr>
                <w:noProof/>
                <w:webHidden/>
              </w:rPr>
            </w:r>
            <w:r w:rsidR="00612F71">
              <w:rPr>
                <w:noProof/>
                <w:webHidden/>
              </w:rPr>
              <w:fldChar w:fldCharType="separate"/>
            </w:r>
            <w:r w:rsidR="00612F71">
              <w:rPr>
                <w:noProof/>
                <w:webHidden/>
              </w:rPr>
              <w:t>78</w:t>
            </w:r>
            <w:r w:rsidR="00612F71">
              <w:rPr>
                <w:noProof/>
                <w:webHidden/>
              </w:rPr>
              <w:fldChar w:fldCharType="end"/>
            </w:r>
          </w:hyperlink>
        </w:p>
        <w:p w14:paraId="69B15790" w14:textId="337DF615" w:rsidR="00612F71"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28" w:history="1">
            <w:r w:rsidR="00612F71" w:rsidRPr="006A6D2F">
              <w:rPr>
                <w:rStyle w:val="Hyperlink"/>
                <w:noProof/>
              </w:rPr>
              <w:t>5.2.1 Unit Testing Design</w:t>
            </w:r>
            <w:r w:rsidR="00612F71">
              <w:rPr>
                <w:noProof/>
                <w:webHidden/>
              </w:rPr>
              <w:tab/>
            </w:r>
            <w:r w:rsidR="00612F71">
              <w:rPr>
                <w:noProof/>
                <w:webHidden/>
              </w:rPr>
              <w:fldChar w:fldCharType="begin"/>
            </w:r>
            <w:r w:rsidR="00612F71">
              <w:rPr>
                <w:noProof/>
                <w:webHidden/>
              </w:rPr>
              <w:instrText xml:space="preserve"> PAGEREF _Toc165252728 \h </w:instrText>
            </w:r>
            <w:r w:rsidR="00612F71">
              <w:rPr>
                <w:noProof/>
                <w:webHidden/>
              </w:rPr>
            </w:r>
            <w:r w:rsidR="00612F71">
              <w:rPr>
                <w:noProof/>
                <w:webHidden/>
              </w:rPr>
              <w:fldChar w:fldCharType="separate"/>
            </w:r>
            <w:r w:rsidR="00612F71">
              <w:rPr>
                <w:noProof/>
                <w:webHidden/>
              </w:rPr>
              <w:t>78</w:t>
            </w:r>
            <w:r w:rsidR="00612F71">
              <w:rPr>
                <w:noProof/>
                <w:webHidden/>
              </w:rPr>
              <w:fldChar w:fldCharType="end"/>
            </w:r>
          </w:hyperlink>
        </w:p>
        <w:p w14:paraId="5379283F" w14:textId="19123DA8" w:rsidR="00612F71"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29" w:history="1">
            <w:r w:rsidR="00612F71" w:rsidRPr="006A6D2F">
              <w:rPr>
                <w:rStyle w:val="Hyperlink"/>
                <w:noProof/>
              </w:rPr>
              <w:t>5.2.2 User Acceptance Testing Design</w:t>
            </w:r>
            <w:r w:rsidR="00612F71">
              <w:rPr>
                <w:noProof/>
                <w:webHidden/>
              </w:rPr>
              <w:tab/>
            </w:r>
            <w:r w:rsidR="00612F71">
              <w:rPr>
                <w:noProof/>
                <w:webHidden/>
              </w:rPr>
              <w:fldChar w:fldCharType="begin"/>
            </w:r>
            <w:r w:rsidR="00612F71">
              <w:rPr>
                <w:noProof/>
                <w:webHidden/>
              </w:rPr>
              <w:instrText xml:space="preserve"> PAGEREF _Toc165252729 \h </w:instrText>
            </w:r>
            <w:r w:rsidR="00612F71">
              <w:rPr>
                <w:noProof/>
                <w:webHidden/>
              </w:rPr>
            </w:r>
            <w:r w:rsidR="00612F71">
              <w:rPr>
                <w:noProof/>
                <w:webHidden/>
              </w:rPr>
              <w:fldChar w:fldCharType="separate"/>
            </w:r>
            <w:r w:rsidR="00612F71">
              <w:rPr>
                <w:noProof/>
                <w:webHidden/>
              </w:rPr>
              <w:t>78</w:t>
            </w:r>
            <w:r w:rsidR="00612F71">
              <w:rPr>
                <w:noProof/>
                <w:webHidden/>
              </w:rPr>
              <w:fldChar w:fldCharType="end"/>
            </w:r>
          </w:hyperlink>
        </w:p>
        <w:p w14:paraId="6A09D92B" w14:textId="206D3149"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30" w:history="1">
            <w:r w:rsidR="00612F71" w:rsidRPr="006A6D2F">
              <w:rPr>
                <w:rStyle w:val="Hyperlink"/>
                <w:noProof/>
              </w:rPr>
              <w:t>5.3 System Testing and Discussion</w:t>
            </w:r>
            <w:r w:rsidR="00612F71">
              <w:rPr>
                <w:noProof/>
                <w:webHidden/>
              </w:rPr>
              <w:tab/>
            </w:r>
            <w:r w:rsidR="00612F71">
              <w:rPr>
                <w:noProof/>
                <w:webHidden/>
              </w:rPr>
              <w:fldChar w:fldCharType="begin"/>
            </w:r>
            <w:r w:rsidR="00612F71">
              <w:rPr>
                <w:noProof/>
                <w:webHidden/>
              </w:rPr>
              <w:instrText xml:space="preserve"> PAGEREF _Toc165252730 \h </w:instrText>
            </w:r>
            <w:r w:rsidR="00612F71">
              <w:rPr>
                <w:noProof/>
                <w:webHidden/>
              </w:rPr>
            </w:r>
            <w:r w:rsidR="00612F71">
              <w:rPr>
                <w:noProof/>
                <w:webHidden/>
              </w:rPr>
              <w:fldChar w:fldCharType="separate"/>
            </w:r>
            <w:r w:rsidR="00612F71">
              <w:rPr>
                <w:noProof/>
                <w:webHidden/>
              </w:rPr>
              <w:t>78</w:t>
            </w:r>
            <w:r w:rsidR="00612F71">
              <w:rPr>
                <w:noProof/>
                <w:webHidden/>
              </w:rPr>
              <w:fldChar w:fldCharType="end"/>
            </w:r>
          </w:hyperlink>
        </w:p>
        <w:p w14:paraId="16DD301F" w14:textId="582C5AA5" w:rsidR="00612F71"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31" w:history="1">
            <w:r w:rsidR="00612F71" w:rsidRPr="006A6D2F">
              <w:rPr>
                <w:rStyle w:val="Hyperlink"/>
                <w:noProof/>
              </w:rPr>
              <w:t>5.3.1 Unit Testing</w:t>
            </w:r>
            <w:r w:rsidR="00612F71">
              <w:rPr>
                <w:noProof/>
                <w:webHidden/>
              </w:rPr>
              <w:tab/>
            </w:r>
            <w:r w:rsidR="00612F71">
              <w:rPr>
                <w:noProof/>
                <w:webHidden/>
              </w:rPr>
              <w:fldChar w:fldCharType="begin"/>
            </w:r>
            <w:r w:rsidR="00612F71">
              <w:rPr>
                <w:noProof/>
                <w:webHidden/>
              </w:rPr>
              <w:instrText xml:space="preserve"> PAGEREF _Toc165252731 \h </w:instrText>
            </w:r>
            <w:r w:rsidR="00612F71">
              <w:rPr>
                <w:noProof/>
                <w:webHidden/>
              </w:rPr>
            </w:r>
            <w:r w:rsidR="00612F71">
              <w:rPr>
                <w:noProof/>
                <w:webHidden/>
              </w:rPr>
              <w:fldChar w:fldCharType="separate"/>
            </w:r>
            <w:r w:rsidR="00612F71">
              <w:rPr>
                <w:noProof/>
                <w:webHidden/>
              </w:rPr>
              <w:t>78</w:t>
            </w:r>
            <w:r w:rsidR="00612F71">
              <w:rPr>
                <w:noProof/>
                <w:webHidden/>
              </w:rPr>
              <w:fldChar w:fldCharType="end"/>
            </w:r>
          </w:hyperlink>
        </w:p>
        <w:p w14:paraId="3E8BE583" w14:textId="58BD6E98" w:rsidR="00612F71"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252732" w:history="1">
            <w:r w:rsidR="00612F71" w:rsidRPr="006A6D2F">
              <w:rPr>
                <w:rStyle w:val="Hyperlink"/>
                <w:noProof/>
              </w:rPr>
              <w:t>5.3.2 User Acceptance Testing (3 at least)</w:t>
            </w:r>
            <w:r w:rsidR="00612F71">
              <w:rPr>
                <w:noProof/>
                <w:webHidden/>
              </w:rPr>
              <w:tab/>
            </w:r>
            <w:r w:rsidR="00612F71">
              <w:rPr>
                <w:noProof/>
                <w:webHidden/>
              </w:rPr>
              <w:fldChar w:fldCharType="begin"/>
            </w:r>
            <w:r w:rsidR="00612F71">
              <w:rPr>
                <w:noProof/>
                <w:webHidden/>
              </w:rPr>
              <w:instrText xml:space="preserve"> PAGEREF _Toc165252732 \h </w:instrText>
            </w:r>
            <w:r w:rsidR="00612F71">
              <w:rPr>
                <w:noProof/>
                <w:webHidden/>
              </w:rPr>
            </w:r>
            <w:r w:rsidR="00612F71">
              <w:rPr>
                <w:noProof/>
                <w:webHidden/>
              </w:rPr>
              <w:fldChar w:fldCharType="separate"/>
            </w:r>
            <w:r w:rsidR="00612F71">
              <w:rPr>
                <w:noProof/>
                <w:webHidden/>
              </w:rPr>
              <w:t>79</w:t>
            </w:r>
            <w:r w:rsidR="00612F71">
              <w:rPr>
                <w:noProof/>
                <w:webHidden/>
              </w:rPr>
              <w:fldChar w:fldCharType="end"/>
            </w:r>
          </w:hyperlink>
        </w:p>
        <w:p w14:paraId="17F09AAC" w14:textId="376D4C20"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33" w:history="1">
            <w:r w:rsidR="00612F71" w:rsidRPr="006A6D2F">
              <w:rPr>
                <w:rStyle w:val="Hyperlink"/>
                <w:noProof/>
              </w:rPr>
              <w:t>6.4 Summary</w:t>
            </w:r>
            <w:r w:rsidR="00612F71">
              <w:rPr>
                <w:noProof/>
                <w:webHidden/>
              </w:rPr>
              <w:tab/>
            </w:r>
            <w:r w:rsidR="00612F71">
              <w:rPr>
                <w:noProof/>
                <w:webHidden/>
              </w:rPr>
              <w:fldChar w:fldCharType="begin"/>
            </w:r>
            <w:r w:rsidR="00612F71">
              <w:rPr>
                <w:noProof/>
                <w:webHidden/>
              </w:rPr>
              <w:instrText xml:space="preserve"> PAGEREF _Toc165252733 \h </w:instrText>
            </w:r>
            <w:r w:rsidR="00612F71">
              <w:rPr>
                <w:noProof/>
                <w:webHidden/>
              </w:rPr>
            </w:r>
            <w:r w:rsidR="00612F71">
              <w:rPr>
                <w:noProof/>
                <w:webHidden/>
              </w:rPr>
              <w:fldChar w:fldCharType="separate"/>
            </w:r>
            <w:r w:rsidR="00612F71">
              <w:rPr>
                <w:noProof/>
                <w:webHidden/>
              </w:rPr>
              <w:t>79</w:t>
            </w:r>
            <w:r w:rsidR="00612F71">
              <w:rPr>
                <w:noProof/>
                <w:webHidden/>
              </w:rPr>
              <w:fldChar w:fldCharType="end"/>
            </w:r>
          </w:hyperlink>
        </w:p>
        <w:p w14:paraId="046A8849" w14:textId="4DDDF01E" w:rsidR="00612F71"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734" w:history="1">
            <w:r w:rsidR="00612F71" w:rsidRPr="006A6D2F">
              <w:rPr>
                <w:rStyle w:val="Hyperlink"/>
                <w:noProof/>
              </w:rPr>
              <w:t>Chapter 6: Conclusion</w:t>
            </w:r>
            <w:r w:rsidR="00612F71">
              <w:rPr>
                <w:noProof/>
                <w:webHidden/>
              </w:rPr>
              <w:tab/>
            </w:r>
            <w:r w:rsidR="00612F71">
              <w:rPr>
                <w:noProof/>
                <w:webHidden/>
              </w:rPr>
              <w:fldChar w:fldCharType="begin"/>
            </w:r>
            <w:r w:rsidR="00612F71">
              <w:rPr>
                <w:noProof/>
                <w:webHidden/>
              </w:rPr>
              <w:instrText xml:space="preserve"> PAGEREF _Toc165252734 \h </w:instrText>
            </w:r>
            <w:r w:rsidR="00612F71">
              <w:rPr>
                <w:noProof/>
                <w:webHidden/>
              </w:rPr>
            </w:r>
            <w:r w:rsidR="00612F71">
              <w:rPr>
                <w:noProof/>
                <w:webHidden/>
              </w:rPr>
              <w:fldChar w:fldCharType="separate"/>
            </w:r>
            <w:r w:rsidR="00612F71">
              <w:rPr>
                <w:noProof/>
                <w:webHidden/>
              </w:rPr>
              <w:t>80</w:t>
            </w:r>
            <w:r w:rsidR="00612F71">
              <w:rPr>
                <w:noProof/>
                <w:webHidden/>
              </w:rPr>
              <w:fldChar w:fldCharType="end"/>
            </w:r>
          </w:hyperlink>
        </w:p>
        <w:p w14:paraId="05FB1D28" w14:textId="3CAADF9E"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35" w:history="1">
            <w:r w:rsidR="00612F71" w:rsidRPr="006A6D2F">
              <w:rPr>
                <w:rStyle w:val="Hyperlink"/>
                <w:noProof/>
              </w:rPr>
              <w:t>6.1 Critical Evaluation</w:t>
            </w:r>
            <w:r w:rsidR="00612F71">
              <w:rPr>
                <w:noProof/>
                <w:webHidden/>
              </w:rPr>
              <w:tab/>
            </w:r>
            <w:r w:rsidR="00612F71">
              <w:rPr>
                <w:noProof/>
                <w:webHidden/>
              </w:rPr>
              <w:fldChar w:fldCharType="begin"/>
            </w:r>
            <w:r w:rsidR="00612F71">
              <w:rPr>
                <w:noProof/>
                <w:webHidden/>
              </w:rPr>
              <w:instrText xml:space="preserve"> PAGEREF _Toc165252735 \h </w:instrText>
            </w:r>
            <w:r w:rsidR="00612F71">
              <w:rPr>
                <w:noProof/>
                <w:webHidden/>
              </w:rPr>
            </w:r>
            <w:r w:rsidR="00612F71">
              <w:rPr>
                <w:noProof/>
                <w:webHidden/>
              </w:rPr>
              <w:fldChar w:fldCharType="separate"/>
            </w:r>
            <w:r w:rsidR="00612F71">
              <w:rPr>
                <w:noProof/>
                <w:webHidden/>
              </w:rPr>
              <w:t>80</w:t>
            </w:r>
            <w:r w:rsidR="00612F71">
              <w:rPr>
                <w:noProof/>
                <w:webHidden/>
              </w:rPr>
              <w:fldChar w:fldCharType="end"/>
            </w:r>
          </w:hyperlink>
        </w:p>
        <w:p w14:paraId="0D9A49B2" w14:textId="7A3F5D71"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36" w:history="1">
            <w:r w:rsidR="00612F71" w:rsidRPr="006A6D2F">
              <w:rPr>
                <w:rStyle w:val="Hyperlink"/>
                <w:noProof/>
              </w:rPr>
              <w:t>6.2 Limitation</w:t>
            </w:r>
            <w:r w:rsidR="00612F71">
              <w:rPr>
                <w:noProof/>
                <w:webHidden/>
              </w:rPr>
              <w:tab/>
            </w:r>
            <w:r w:rsidR="00612F71">
              <w:rPr>
                <w:noProof/>
                <w:webHidden/>
              </w:rPr>
              <w:fldChar w:fldCharType="begin"/>
            </w:r>
            <w:r w:rsidR="00612F71">
              <w:rPr>
                <w:noProof/>
                <w:webHidden/>
              </w:rPr>
              <w:instrText xml:space="preserve"> PAGEREF _Toc165252736 \h </w:instrText>
            </w:r>
            <w:r w:rsidR="00612F71">
              <w:rPr>
                <w:noProof/>
                <w:webHidden/>
              </w:rPr>
            </w:r>
            <w:r w:rsidR="00612F71">
              <w:rPr>
                <w:noProof/>
                <w:webHidden/>
              </w:rPr>
              <w:fldChar w:fldCharType="separate"/>
            </w:r>
            <w:r w:rsidR="00612F71">
              <w:rPr>
                <w:noProof/>
                <w:webHidden/>
              </w:rPr>
              <w:t>80</w:t>
            </w:r>
            <w:r w:rsidR="00612F71">
              <w:rPr>
                <w:noProof/>
                <w:webHidden/>
              </w:rPr>
              <w:fldChar w:fldCharType="end"/>
            </w:r>
          </w:hyperlink>
        </w:p>
        <w:p w14:paraId="7309F40C" w14:textId="60B35F42"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37" w:history="1">
            <w:r w:rsidR="00612F71" w:rsidRPr="006A6D2F">
              <w:rPr>
                <w:rStyle w:val="Hyperlink"/>
                <w:noProof/>
              </w:rPr>
              <w:t>6.3 Recommendation</w:t>
            </w:r>
            <w:r w:rsidR="00612F71">
              <w:rPr>
                <w:noProof/>
                <w:webHidden/>
              </w:rPr>
              <w:tab/>
            </w:r>
            <w:r w:rsidR="00612F71">
              <w:rPr>
                <w:noProof/>
                <w:webHidden/>
              </w:rPr>
              <w:fldChar w:fldCharType="begin"/>
            </w:r>
            <w:r w:rsidR="00612F71">
              <w:rPr>
                <w:noProof/>
                <w:webHidden/>
              </w:rPr>
              <w:instrText xml:space="preserve"> PAGEREF _Toc165252737 \h </w:instrText>
            </w:r>
            <w:r w:rsidR="00612F71">
              <w:rPr>
                <w:noProof/>
                <w:webHidden/>
              </w:rPr>
            </w:r>
            <w:r w:rsidR="00612F71">
              <w:rPr>
                <w:noProof/>
                <w:webHidden/>
              </w:rPr>
              <w:fldChar w:fldCharType="separate"/>
            </w:r>
            <w:r w:rsidR="00612F71">
              <w:rPr>
                <w:noProof/>
                <w:webHidden/>
              </w:rPr>
              <w:t>81</w:t>
            </w:r>
            <w:r w:rsidR="00612F71">
              <w:rPr>
                <w:noProof/>
                <w:webHidden/>
              </w:rPr>
              <w:fldChar w:fldCharType="end"/>
            </w:r>
          </w:hyperlink>
        </w:p>
        <w:p w14:paraId="5FE46E03" w14:textId="02E90047" w:rsidR="00612F71"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738" w:history="1">
            <w:r w:rsidR="00612F71" w:rsidRPr="006A6D2F">
              <w:rPr>
                <w:rStyle w:val="Hyperlink"/>
                <w:noProof/>
              </w:rPr>
              <w:t>References</w:t>
            </w:r>
            <w:r w:rsidR="00612F71">
              <w:rPr>
                <w:noProof/>
                <w:webHidden/>
              </w:rPr>
              <w:tab/>
            </w:r>
            <w:r w:rsidR="00612F71">
              <w:rPr>
                <w:noProof/>
                <w:webHidden/>
              </w:rPr>
              <w:fldChar w:fldCharType="begin"/>
            </w:r>
            <w:r w:rsidR="00612F71">
              <w:rPr>
                <w:noProof/>
                <w:webHidden/>
              </w:rPr>
              <w:instrText xml:space="preserve"> PAGEREF _Toc165252738 \h </w:instrText>
            </w:r>
            <w:r w:rsidR="00612F71">
              <w:rPr>
                <w:noProof/>
                <w:webHidden/>
              </w:rPr>
            </w:r>
            <w:r w:rsidR="00612F71">
              <w:rPr>
                <w:noProof/>
                <w:webHidden/>
              </w:rPr>
              <w:fldChar w:fldCharType="separate"/>
            </w:r>
            <w:r w:rsidR="00612F71">
              <w:rPr>
                <w:noProof/>
                <w:webHidden/>
              </w:rPr>
              <w:t>82</w:t>
            </w:r>
            <w:r w:rsidR="00612F71">
              <w:rPr>
                <w:noProof/>
                <w:webHidden/>
              </w:rPr>
              <w:fldChar w:fldCharType="end"/>
            </w:r>
          </w:hyperlink>
        </w:p>
        <w:p w14:paraId="595D5A75" w14:textId="064F807D" w:rsidR="00612F71"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252739" w:history="1">
            <w:r w:rsidR="00612F71" w:rsidRPr="006A6D2F">
              <w:rPr>
                <w:rStyle w:val="Hyperlink"/>
                <w:noProof/>
              </w:rPr>
              <w:t>Appendices</w:t>
            </w:r>
            <w:r w:rsidR="00612F71">
              <w:rPr>
                <w:noProof/>
                <w:webHidden/>
              </w:rPr>
              <w:tab/>
            </w:r>
            <w:r w:rsidR="00612F71">
              <w:rPr>
                <w:noProof/>
                <w:webHidden/>
              </w:rPr>
              <w:fldChar w:fldCharType="begin"/>
            </w:r>
            <w:r w:rsidR="00612F71">
              <w:rPr>
                <w:noProof/>
                <w:webHidden/>
              </w:rPr>
              <w:instrText xml:space="preserve"> PAGEREF _Toc165252739 \h </w:instrText>
            </w:r>
            <w:r w:rsidR="00612F71">
              <w:rPr>
                <w:noProof/>
                <w:webHidden/>
              </w:rPr>
            </w:r>
            <w:r w:rsidR="00612F71">
              <w:rPr>
                <w:noProof/>
                <w:webHidden/>
              </w:rPr>
              <w:fldChar w:fldCharType="separate"/>
            </w:r>
            <w:r w:rsidR="00612F71">
              <w:rPr>
                <w:noProof/>
                <w:webHidden/>
              </w:rPr>
              <w:t>86</w:t>
            </w:r>
            <w:r w:rsidR="00612F71">
              <w:rPr>
                <w:noProof/>
                <w:webHidden/>
              </w:rPr>
              <w:fldChar w:fldCharType="end"/>
            </w:r>
          </w:hyperlink>
        </w:p>
        <w:p w14:paraId="6D640D86" w14:textId="247F1A7C"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40" w:history="1">
            <w:r w:rsidR="00612F71" w:rsidRPr="006A6D2F">
              <w:rPr>
                <w:rStyle w:val="Hyperlink"/>
                <w:noProof/>
              </w:rPr>
              <w:t>Appendix A – PPF</w:t>
            </w:r>
            <w:r w:rsidR="00612F71">
              <w:rPr>
                <w:noProof/>
                <w:webHidden/>
              </w:rPr>
              <w:tab/>
            </w:r>
            <w:r w:rsidR="00612F71">
              <w:rPr>
                <w:noProof/>
                <w:webHidden/>
              </w:rPr>
              <w:fldChar w:fldCharType="begin"/>
            </w:r>
            <w:r w:rsidR="00612F71">
              <w:rPr>
                <w:noProof/>
                <w:webHidden/>
              </w:rPr>
              <w:instrText xml:space="preserve"> PAGEREF _Toc165252740 \h </w:instrText>
            </w:r>
            <w:r w:rsidR="00612F71">
              <w:rPr>
                <w:noProof/>
                <w:webHidden/>
              </w:rPr>
            </w:r>
            <w:r w:rsidR="00612F71">
              <w:rPr>
                <w:noProof/>
                <w:webHidden/>
              </w:rPr>
              <w:fldChar w:fldCharType="separate"/>
            </w:r>
            <w:r w:rsidR="00612F71">
              <w:rPr>
                <w:noProof/>
                <w:webHidden/>
              </w:rPr>
              <w:t>86</w:t>
            </w:r>
            <w:r w:rsidR="00612F71">
              <w:rPr>
                <w:noProof/>
                <w:webHidden/>
              </w:rPr>
              <w:fldChar w:fldCharType="end"/>
            </w:r>
          </w:hyperlink>
        </w:p>
        <w:p w14:paraId="3267B169" w14:textId="2918D0ED"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41" w:history="1">
            <w:r w:rsidR="00612F71" w:rsidRPr="006A6D2F">
              <w:rPr>
                <w:rStyle w:val="Hyperlink"/>
                <w:noProof/>
              </w:rPr>
              <w:t>Appendix B – Ethics Form</w:t>
            </w:r>
            <w:r w:rsidR="00612F71">
              <w:rPr>
                <w:noProof/>
                <w:webHidden/>
              </w:rPr>
              <w:tab/>
            </w:r>
            <w:r w:rsidR="00612F71">
              <w:rPr>
                <w:noProof/>
                <w:webHidden/>
              </w:rPr>
              <w:fldChar w:fldCharType="begin"/>
            </w:r>
            <w:r w:rsidR="00612F71">
              <w:rPr>
                <w:noProof/>
                <w:webHidden/>
              </w:rPr>
              <w:instrText xml:space="preserve"> PAGEREF _Toc165252741 \h </w:instrText>
            </w:r>
            <w:r w:rsidR="00612F71">
              <w:rPr>
                <w:noProof/>
                <w:webHidden/>
              </w:rPr>
            </w:r>
            <w:r w:rsidR="00612F71">
              <w:rPr>
                <w:noProof/>
                <w:webHidden/>
              </w:rPr>
              <w:fldChar w:fldCharType="separate"/>
            </w:r>
            <w:r w:rsidR="00612F71">
              <w:rPr>
                <w:noProof/>
                <w:webHidden/>
              </w:rPr>
              <w:t>95</w:t>
            </w:r>
            <w:r w:rsidR="00612F71">
              <w:rPr>
                <w:noProof/>
                <w:webHidden/>
              </w:rPr>
              <w:fldChar w:fldCharType="end"/>
            </w:r>
          </w:hyperlink>
        </w:p>
        <w:p w14:paraId="4F0DD9FE" w14:textId="36C3C382"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42" w:history="1">
            <w:r w:rsidR="00612F71" w:rsidRPr="006A6D2F">
              <w:rPr>
                <w:rStyle w:val="Hyperlink"/>
                <w:noProof/>
              </w:rPr>
              <w:t>Appendix C – Log Sheets</w:t>
            </w:r>
            <w:r w:rsidR="00612F71">
              <w:rPr>
                <w:noProof/>
                <w:webHidden/>
              </w:rPr>
              <w:tab/>
            </w:r>
            <w:r w:rsidR="00612F71">
              <w:rPr>
                <w:noProof/>
                <w:webHidden/>
              </w:rPr>
              <w:fldChar w:fldCharType="begin"/>
            </w:r>
            <w:r w:rsidR="00612F71">
              <w:rPr>
                <w:noProof/>
                <w:webHidden/>
              </w:rPr>
              <w:instrText xml:space="preserve"> PAGEREF _Toc165252742 \h </w:instrText>
            </w:r>
            <w:r w:rsidR="00612F71">
              <w:rPr>
                <w:noProof/>
                <w:webHidden/>
              </w:rPr>
            </w:r>
            <w:r w:rsidR="00612F71">
              <w:rPr>
                <w:noProof/>
                <w:webHidden/>
              </w:rPr>
              <w:fldChar w:fldCharType="separate"/>
            </w:r>
            <w:r w:rsidR="00612F71">
              <w:rPr>
                <w:noProof/>
                <w:webHidden/>
              </w:rPr>
              <w:t>105</w:t>
            </w:r>
            <w:r w:rsidR="00612F71">
              <w:rPr>
                <w:noProof/>
                <w:webHidden/>
              </w:rPr>
              <w:fldChar w:fldCharType="end"/>
            </w:r>
          </w:hyperlink>
        </w:p>
        <w:p w14:paraId="6170BEBC" w14:textId="6DC1C5E6"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43" w:history="1">
            <w:r w:rsidR="00612F71" w:rsidRPr="006A6D2F">
              <w:rPr>
                <w:rStyle w:val="Hyperlink"/>
                <w:noProof/>
              </w:rPr>
              <w:t>Appendix D – Poster</w:t>
            </w:r>
            <w:r w:rsidR="00612F71">
              <w:rPr>
                <w:noProof/>
                <w:webHidden/>
              </w:rPr>
              <w:tab/>
            </w:r>
            <w:r w:rsidR="00612F71">
              <w:rPr>
                <w:noProof/>
                <w:webHidden/>
              </w:rPr>
              <w:fldChar w:fldCharType="begin"/>
            </w:r>
            <w:r w:rsidR="00612F71">
              <w:rPr>
                <w:noProof/>
                <w:webHidden/>
              </w:rPr>
              <w:instrText xml:space="preserve"> PAGEREF _Toc165252743 \h </w:instrText>
            </w:r>
            <w:r w:rsidR="00612F71">
              <w:rPr>
                <w:noProof/>
                <w:webHidden/>
              </w:rPr>
            </w:r>
            <w:r w:rsidR="00612F71">
              <w:rPr>
                <w:noProof/>
                <w:webHidden/>
              </w:rPr>
              <w:fldChar w:fldCharType="separate"/>
            </w:r>
            <w:r w:rsidR="00612F71">
              <w:rPr>
                <w:noProof/>
                <w:webHidden/>
              </w:rPr>
              <w:t>108</w:t>
            </w:r>
            <w:r w:rsidR="00612F71">
              <w:rPr>
                <w:noProof/>
                <w:webHidden/>
              </w:rPr>
              <w:fldChar w:fldCharType="end"/>
            </w:r>
          </w:hyperlink>
        </w:p>
        <w:p w14:paraId="3D522DDB" w14:textId="10677793"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44" w:history="1">
            <w:r w:rsidR="00612F71" w:rsidRPr="006A6D2F">
              <w:rPr>
                <w:rStyle w:val="Hyperlink"/>
                <w:noProof/>
              </w:rPr>
              <w:t>Appendix E – Gantt Chart</w:t>
            </w:r>
            <w:r w:rsidR="00612F71">
              <w:rPr>
                <w:noProof/>
                <w:webHidden/>
              </w:rPr>
              <w:tab/>
            </w:r>
            <w:r w:rsidR="00612F71">
              <w:rPr>
                <w:noProof/>
                <w:webHidden/>
              </w:rPr>
              <w:fldChar w:fldCharType="begin"/>
            </w:r>
            <w:r w:rsidR="00612F71">
              <w:rPr>
                <w:noProof/>
                <w:webHidden/>
              </w:rPr>
              <w:instrText xml:space="preserve"> PAGEREF _Toc165252744 \h </w:instrText>
            </w:r>
            <w:r w:rsidR="00612F71">
              <w:rPr>
                <w:noProof/>
                <w:webHidden/>
              </w:rPr>
            </w:r>
            <w:r w:rsidR="00612F71">
              <w:rPr>
                <w:noProof/>
                <w:webHidden/>
              </w:rPr>
              <w:fldChar w:fldCharType="separate"/>
            </w:r>
            <w:r w:rsidR="00612F71">
              <w:rPr>
                <w:noProof/>
                <w:webHidden/>
              </w:rPr>
              <w:t>108</w:t>
            </w:r>
            <w:r w:rsidR="00612F71">
              <w:rPr>
                <w:noProof/>
                <w:webHidden/>
              </w:rPr>
              <w:fldChar w:fldCharType="end"/>
            </w:r>
          </w:hyperlink>
        </w:p>
        <w:p w14:paraId="14B5F231" w14:textId="48E2CC72"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45" w:history="1">
            <w:r w:rsidR="00612F71" w:rsidRPr="006A6D2F">
              <w:rPr>
                <w:rStyle w:val="Hyperlink"/>
                <w:noProof/>
              </w:rPr>
              <w:t>Appendix F – Sample Code Implementation</w:t>
            </w:r>
            <w:r w:rsidR="00612F71">
              <w:rPr>
                <w:noProof/>
                <w:webHidden/>
              </w:rPr>
              <w:tab/>
            </w:r>
            <w:r w:rsidR="00612F71">
              <w:rPr>
                <w:noProof/>
                <w:webHidden/>
              </w:rPr>
              <w:fldChar w:fldCharType="begin"/>
            </w:r>
            <w:r w:rsidR="00612F71">
              <w:rPr>
                <w:noProof/>
                <w:webHidden/>
              </w:rPr>
              <w:instrText xml:space="preserve"> PAGEREF _Toc165252745 \h </w:instrText>
            </w:r>
            <w:r w:rsidR="00612F71">
              <w:rPr>
                <w:noProof/>
                <w:webHidden/>
              </w:rPr>
            </w:r>
            <w:r w:rsidR="00612F71">
              <w:rPr>
                <w:noProof/>
                <w:webHidden/>
              </w:rPr>
              <w:fldChar w:fldCharType="separate"/>
            </w:r>
            <w:r w:rsidR="00612F71">
              <w:rPr>
                <w:noProof/>
                <w:webHidden/>
              </w:rPr>
              <w:t>108</w:t>
            </w:r>
            <w:r w:rsidR="00612F71">
              <w:rPr>
                <w:noProof/>
                <w:webHidden/>
              </w:rPr>
              <w:fldChar w:fldCharType="end"/>
            </w:r>
          </w:hyperlink>
        </w:p>
        <w:p w14:paraId="23190E28" w14:textId="2898E365" w:rsidR="00612F71"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252746" w:history="1">
            <w:r w:rsidR="00612F71" w:rsidRPr="006A6D2F">
              <w:rPr>
                <w:rStyle w:val="Hyperlink"/>
                <w:noProof/>
              </w:rPr>
              <w:t>Appendix G – Respondence Demographic Profile</w:t>
            </w:r>
            <w:r w:rsidR="00612F71">
              <w:rPr>
                <w:noProof/>
                <w:webHidden/>
              </w:rPr>
              <w:tab/>
            </w:r>
            <w:r w:rsidR="00612F71">
              <w:rPr>
                <w:noProof/>
                <w:webHidden/>
              </w:rPr>
              <w:fldChar w:fldCharType="begin"/>
            </w:r>
            <w:r w:rsidR="00612F71">
              <w:rPr>
                <w:noProof/>
                <w:webHidden/>
              </w:rPr>
              <w:instrText xml:space="preserve"> PAGEREF _Toc165252746 \h </w:instrText>
            </w:r>
            <w:r w:rsidR="00612F71">
              <w:rPr>
                <w:noProof/>
                <w:webHidden/>
              </w:rPr>
            </w:r>
            <w:r w:rsidR="00612F71">
              <w:rPr>
                <w:noProof/>
                <w:webHidden/>
              </w:rPr>
              <w:fldChar w:fldCharType="separate"/>
            </w:r>
            <w:r w:rsidR="00612F71">
              <w:rPr>
                <w:noProof/>
                <w:webHidden/>
              </w:rPr>
              <w:t>108</w:t>
            </w:r>
            <w:r w:rsidR="00612F71">
              <w:rPr>
                <w:noProof/>
                <w:webHidden/>
              </w:rPr>
              <w:fldChar w:fldCharType="end"/>
            </w:r>
          </w:hyperlink>
        </w:p>
        <w:p w14:paraId="4C791C6F" w14:textId="1340CB88" w:rsidR="002E3778" w:rsidRDefault="002E3778" w:rsidP="00AB06D2">
          <w:pPr>
            <w:spacing w:line="360" w:lineRule="auto"/>
          </w:pPr>
          <w:r w:rsidRPr="00AB06D2">
            <w:rPr>
              <w:noProof/>
            </w:rPr>
            <w:fldChar w:fldCharType="end"/>
          </w:r>
        </w:p>
      </w:sdtContent>
    </w:sdt>
    <w:p w14:paraId="57680079" w14:textId="77777777" w:rsidR="002E3778" w:rsidRDefault="002E3778"/>
    <w:p w14:paraId="71FC88F3" w14:textId="3B76BE26" w:rsidR="00827A88" w:rsidRDefault="00827A88">
      <w:pPr>
        <w:rPr>
          <w:rFonts w:eastAsiaTheme="majorEastAsia"/>
          <w:b/>
          <w:bCs/>
          <w:sz w:val="32"/>
          <w:szCs w:val="32"/>
        </w:rPr>
      </w:pPr>
      <w:r>
        <w:rPr>
          <w:b/>
          <w:bCs/>
        </w:rPr>
        <w:br w:type="page"/>
      </w:r>
    </w:p>
    <w:p w14:paraId="000E7B19" w14:textId="15D0453A" w:rsidR="00F61015" w:rsidRPr="0029112E" w:rsidRDefault="00F61015" w:rsidP="00326B40">
      <w:pPr>
        <w:pStyle w:val="Heading1"/>
      </w:pPr>
      <w:bookmarkStart w:id="4" w:name="_Toc165252677"/>
      <w:r w:rsidRPr="0029112E">
        <w:lastRenderedPageBreak/>
        <w:t>List of Figures</w:t>
      </w:r>
      <w:bookmarkEnd w:id="4"/>
    </w:p>
    <w:p w14:paraId="65EB8AB2" w14:textId="6D27F5DF" w:rsidR="00845527" w:rsidRDefault="005C077D"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r w:rsidRPr="003E493E">
        <w:rPr>
          <w:b/>
          <w:bCs/>
        </w:rPr>
        <w:fldChar w:fldCharType="begin"/>
      </w:r>
      <w:r w:rsidRPr="003E493E">
        <w:rPr>
          <w:b/>
          <w:bCs/>
        </w:rPr>
        <w:instrText xml:space="preserve"> TOC \h \z \c "Figure" </w:instrText>
      </w:r>
      <w:r w:rsidRPr="003E493E">
        <w:rPr>
          <w:b/>
          <w:bCs/>
        </w:rPr>
        <w:fldChar w:fldCharType="separate"/>
      </w:r>
      <w:hyperlink w:anchor="_Toc152187997" w:history="1">
        <w:r w:rsidR="00845527" w:rsidRPr="001C4AFE">
          <w:rPr>
            <w:rStyle w:val="Hyperlink"/>
            <w:rFonts w:eastAsiaTheme="majorEastAsia"/>
            <w:noProof/>
          </w:rPr>
          <w:t>Figure 1: Percentage of Heuristics Violations (Fatima et al., 2020)</w:t>
        </w:r>
        <w:r w:rsidR="00845527">
          <w:rPr>
            <w:noProof/>
            <w:webHidden/>
          </w:rPr>
          <w:tab/>
        </w:r>
        <w:r w:rsidR="00845527">
          <w:rPr>
            <w:noProof/>
            <w:webHidden/>
          </w:rPr>
          <w:fldChar w:fldCharType="begin"/>
        </w:r>
        <w:r w:rsidR="00845527">
          <w:rPr>
            <w:noProof/>
            <w:webHidden/>
          </w:rPr>
          <w:instrText xml:space="preserve"> PAGEREF _Toc152187997 \h </w:instrText>
        </w:r>
        <w:r w:rsidR="00845527">
          <w:rPr>
            <w:noProof/>
            <w:webHidden/>
          </w:rPr>
        </w:r>
        <w:r w:rsidR="00845527">
          <w:rPr>
            <w:noProof/>
            <w:webHidden/>
          </w:rPr>
          <w:fldChar w:fldCharType="separate"/>
        </w:r>
        <w:r w:rsidR="00845527">
          <w:rPr>
            <w:noProof/>
            <w:webHidden/>
          </w:rPr>
          <w:t>19</w:t>
        </w:r>
        <w:r w:rsidR="00845527">
          <w:rPr>
            <w:noProof/>
            <w:webHidden/>
          </w:rPr>
          <w:fldChar w:fldCharType="end"/>
        </w:r>
      </w:hyperlink>
    </w:p>
    <w:p w14:paraId="1834A9A1" w14:textId="578FCBB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8" w:history="1">
        <w:r w:rsidR="00845527" w:rsidRPr="001C4AFE">
          <w:rPr>
            <w:rStyle w:val="Hyperlink"/>
            <w:rFonts w:eastAsiaTheme="majorEastAsia"/>
            <w:noProof/>
          </w:rPr>
          <w:t>Figure 2: Text-to-Speech Audio Description Preparation Process (Szarkowska, 2011)</w:t>
        </w:r>
        <w:r w:rsidR="00845527">
          <w:rPr>
            <w:noProof/>
            <w:webHidden/>
          </w:rPr>
          <w:tab/>
        </w:r>
        <w:r w:rsidR="00845527">
          <w:rPr>
            <w:noProof/>
            <w:webHidden/>
          </w:rPr>
          <w:fldChar w:fldCharType="begin"/>
        </w:r>
        <w:r w:rsidR="00845527">
          <w:rPr>
            <w:noProof/>
            <w:webHidden/>
          </w:rPr>
          <w:instrText xml:space="preserve"> PAGEREF _Toc152187998 \h </w:instrText>
        </w:r>
        <w:r w:rsidR="00845527">
          <w:rPr>
            <w:noProof/>
            <w:webHidden/>
          </w:rPr>
        </w:r>
        <w:r w:rsidR="00845527">
          <w:rPr>
            <w:noProof/>
            <w:webHidden/>
          </w:rPr>
          <w:fldChar w:fldCharType="separate"/>
        </w:r>
        <w:r w:rsidR="00845527">
          <w:rPr>
            <w:noProof/>
            <w:webHidden/>
          </w:rPr>
          <w:t>21</w:t>
        </w:r>
        <w:r w:rsidR="00845527">
          <w:rPr>
            <w:noProof/>
            <w:webHidden/>
          </w:rPr>
          <w:fldChar w:fldCharType="end"/>
        </w:r>
      </w:hyperlink>
    </w:p>
    <w:p w14:paraId="375C4C99" w14:textId="7277DF6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9" w:history="1">
        <w:r w:rsidR="00845527" w:rsidRPr="001C4AFE">
          <w:rPr>
            <w:rStyle w:val="Hyperlink"/>
            <w:rFonts w:eastAsiaTheme="majorEastAsia"/>
            <w:noProof/>
          </w:rPr>
          <w:t>Figure 3: Barclays' website (Barclays, n.d.)</w:t>
        </w:r>
        <w:r w:rsidR="00845527">
          <w:rPr>
            <w:noProof/>
            <w:webHidden/>
          </w:rPr>
          <w:tab/>
        </w:r>
        <w:r w:rsidR="00845527">
          <w:rPr>
            <w:noProof/>
            <w:webHidden/>
          </w:rPr>
          <w:fldChar w:fldCharType="begin"/>
        </w:r>
        <w:r w:rsidR="00845527">
          <w:rPr>
            <w:noProof/>
            <w:webHidden/>
          </w:rPr>
          <w:instrText xml:space="preserve"> PAGEREF _Toc152187999 \h </w:instrText>
        </w:r>
        <w:r w:rsidR="00845527">
          <w:rPr>
            <w:noProof/>
            <w:webHidden/>
          </w:rPr>
        </w:r>
        <w:r w:rsidR="00845527">
          <w:rPr>
            <w:noProof/>
            <w:webHidden/>
          </w:rPr>
          <w:fldChar w:fldCharType="separate"/>
        </w:r>
        <w:r w:rsidR="00845527">
          <w:rPr>
            <w:noProof/>
            <w:webHidden/>
          </w:rPr>
          <w:t>25</w:t>
        </w:r>
        <w:r w:rsidR="00845527">
          <w:rPr>
            <w:noProof/>
            <w:webHidden/>
          </w:rPr>
          <w:fldChar w:fldCharType="end"/>
        </w:r>
      </w:hyperlink>
    </w:p>
    <w:p w14:paraId="6AF34B84" w14:textId="762DB2AB"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0" w:history="1">
        <w:r w:rsidR="00845527" w:rsidRPr="001C4AFE">
          <w:rPr>
            <w:rStyle w:val="Hyperlink"/>
            <w:rFonts w:eastAsiaTheme="majorEastAsia"/>
            <w:noProof/>
          </w:rPr>
          <w:t>Figure 4: BBC iPlayer website (BBC, n.d.)</w:t>
        </w:r>
        <w:r w:rsidR="00845527">
          <w:rPr>
            <w:noProof/>
            <w:webHidden/>
          </w:rPr>
          <w:tab/>
        </w:r>
        <w:r w:rsidR="00845527">
          <w:rPr>
            <w:noProof/>
            <w:webHidden/>
          </w:rPr>
          <w:fldChar w:fldCharType="begin"/>
        </w:r>
        <w:r w:rsidR="00845527">
          <w:rPr>
            <w:noProof/>
            <w:webHidden/>
          </w:rPr>
          <w:instrText xml:space="preserve"> PAGEREF _Toc152188000 \h </w:instrText>
        </w:r>
        <w:r w:rsidR="00845527">
          <w:rPr>
            <w:noProof/>
            <w:webHidden/>
          </w:rPr>
        </w:r>
        <w:r w:rsidR="00845527">
          <w:rPr>
            <w:noProof/>
            <w:webHidden/>
          </w:rPr>
          <w:fldChar w:fldCharType="separate"/>
        </w:r>
        <w:r w:rsidR="00845527">
          <w:rPr>
            <w:noProof/>
            <w:webHidden/>
          </w:rPr>
          <w:t>26</w:t>
        </w:r>
        <w:r w:rsidR="00845527">
          <w:rPr>
            <w:noProof/>
            <w:webHidden/>
          </w:rPr>
          <w:fldChar w:fldCharType="end"/>
        </w:r>
      </w:hyperlink>
    </w:p>
    <w:p w14:paraId="12A5012A" w14:textId="62182F96"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1" w:history="1">
        <w:r w:rsidR="00845527" w:rsidRPr="001C4AFE">
          <w:rPr>
            <w:rStyle w:val="Hyperlink"/>
            <w:rFonts w:eastAsiaTheme="majorEastAsia"/>
            <w:noProof/>
          </w:rPr>
          <w:t>Figure 5: Bank of America Website (Bank of America, n.d.)</w:t>
        </w:r>
        <w:r w:rsidR="00845527">
          <w:rPr>
            <w:noProof/>
            <w:webHidden/>
          </w:rPr>
          <w:tab/>
        </w:r>
        <w:r w:rsidR="00845527">
          <w:rPr>
            <w:noProof/>
            <w:webHidden/>
          </w:rPr>
          <w:fldChar w:fldCharType="begin"/>
        </w:r>
        <w:r w:rsidR="00845527">
          <w:rPr>
            <w:noProof/>
            <w:webHidden/>
          </w:rPr>
          <w:instrText xml:space="preserve"> PAGEREF _Toc152188001 \h </w:instrText>
        </w:r>
        <w:r w:rsidR="00845527">
          <w:rPr>
            <w:noProof/>
            <w:webHidden/>
          </w:rPr>
        </w:r>
        <w:r w:rsidR="00845527">
          <w:rPr>
            <w:noProof/>
            <w:webHidden/>
          </w:rPr>
          <w:fldChar w:fldCharType="separate"/>
        </w:r>
        <w:r w:rsidR="00845527">
          <w:rPr>
            <w:noProof/>
            <w:webHidden/>
          </w:rPr>
          <w:t>27</w:t>
        </w:r>
        <w:r w:rsidR="00845527">
          <w:rPr>
            <w:noProof/>
            <w:webHidden/>
          </w:rPr>
          <w:fldChar w:fldCharType="end"/>
        </w:r>
      </w:hyperlink>
    </w:p>
    <w:p w14:paraId="5F2A659F" w14:textId="6063560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2" w:history="1">
        <w:r w:rsidR="00845527" w:rsidRPr="001C4AFE">
          <w:rPr>
            <w:rStyle w:val="Hyperlink"/>
            <w:rFonts w:eastAsiaTheme="majorEastAsia"/>
            <w:noProof/>
          </w:rPr>
          <w:t>Figure 6: Scrum Lifecycle (Sergeev, 2020)</w:t>
        </w:r>
        <w:r w:rsidR="00845527">
          <w:rPr>
            <w:noProof/>
            <w:webHidden/>
          </w:rPr>
          <w:tab/>
        </w:r>
        <w:r w:rsidR="00845527">
          <w:rPr>
            <w:noProof/>
            <w:webHidden/>
          </w:rPr>
          <w:fldChar w:fldCharType="begin"/>
        </w:r>
        <w:r w:rsidR="00845527">
          <w:rPr>
            <w:noProof/>
            <w:webHidden/>
          </w:rPr>
          <w:instrText xml:space="preserve"> PAGEREF _Toc152188002 \h </w:instrText>
        </w:r>
        <w:r w:rsidR="00845527">
          <w:rPr>
            <w:noProof/>
            <w:webHidden/>
          </w:rPr>
        </w:r>
        <w:r w:rsidR="00845527">
          <w:rPr>
            <w:noProof/>
            <w:webHidden/>
          </w:rPr>
          <w:fldChar w:fldCharType="separate"/>
        </w:r>
        <w:r w:rsidR="00845527">
          <w:rPr>
            <w:noProof/>
            <w:webHidden/>
          </w:rPr>
          <w:t>39</w:t>
        </w:r>
        <w:r w:rsidR="00845527">
          <w:rPr>
            <w:noProof/>
            <w:webHidden/>
          </w:rPr>
          <w:fldChar w:fldCharType="end"/>
        </w:r>
      </w:hyperlink>
    </w:p>
    <w:p w14:paraId="78897BE5" w14:textId="42884AC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3" w:history="1">
        <w:r w:rsidR="00845527" w:rsidRPr="001C4AFE">
          <w:rPr>
            <w:rStyle w:val="Hyperlink"/>
            <w:rFonts w:eastAsiaTheme="majorEastAsia"/>
            <w:noProof/>
          </w:rPr>
          <w:t>Figure 7: Survey welcome page</w:t>
        </w:r>
        <w:r w:rsidR="00845527">
          <w:rPr>
            <w:noProof/>
            <w:webHidden/>
          </w:rPr>
          <w:tab/>
        </w:r>
        <w:r w:rsidR="00845527">
          <w:rPr>
            <w:noProof/>
            <w:webHidden/>
          </w:rPr>
          <w:fldChar w:fldCharType="begin"/>
        </w:r>
        <w:r w:rsidR="00845527">
          <w:rPr>
            <w:noProof/>
            <w:webHidden/>
          </w:rPr>
          <w:instrText xml:space="preserve"> PAGEREF _Toc152188003 \h </w:instrText>
        </w:r>
        <w:r w:rsidR="00845527">
          <w:rPr>
            <w:noProof/>
            <w:webHidden/>
          </w:rPr>
        </w:r>
        <w:r w:rsidR="00845527">
          <w:rPr>
            <w:noProof/>
            <w:webHidden/>
          </w:rPr>
          <w:fldChar w:fldCharType="separate"/>
        </w:r>
        <w:r w:rsidR="00845527">
          <w:rPr>
            <w:noProof/>
            <w:webHidden/>
          </w:rPr>
          <w:t>41</w:t>
        </w:r>
        <w:r w:rsidR="00845527">
          <w:rPr>
            <w:noProof/>
            <w:webHidden/>
          </w:rPr>
          <w:fldChar w:fldCharType="end"/>
        </w:r>
      </w:hyperlink>
    </w:p>
    <w:p w14:paraId="4D62F90D" w14:textId="59B2B95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4" w:history="1">
        <w:r w:rsidR="00845527" w:rsidRPr="001C4AFE">
          <w:rPr>
            <w:rStyle w:val="Hyperlink"/>
            <w:rFonts w:eastAsiaTheme="majorEastAsia"/>
            <w:noProof/>
          </w:rPr>
          <w:t>Figure 8: Survey Information Sheet</w:t>
        </w:r>
        <w:r w:rsidR="00845527">
          <w:rPr>
            <w:noProof/>
            <w:webHidden/>
          </w:rPr>
          <w:tab/>
        </w:r>
        <w:r w:rsidR="00845527">
          <w:rPr>
            <w:noProof/>
            <w:webHidden/>
          </w:rPr>
          <w:fldChar w:fldCharType="begin"/>
        </w:r>
        <w:r w:rsidR="00845527">
          <w:rPr>
            <w:noProof/>
            <w:webHidden/>
          </w:rPr>
          <w:instrText xml:space="preserve"> PAGEREF _Toc152188004 \h </w:instrText>
        </w:r>
        <w:r w:rsidR="00845527">
          <w:rPr>
            <w:noProof/>
            <w:webHidden/>
          </w:rPr>
        </w:r>
        <w:r w:rsidR="00845527">
          <w:rPr>
            <w:noProof/>
            <w:webHidden/>
          </w:rPr>
          <w:fldChar w:fldCharType="separate"/>
        </w:r>
        <w:r w:rsidR="00845527">
          <w:rPr>
            <w:noProof/>
            <w:webHidden/>
          </w:rPr>
          <w:t>42</w:t>
        </w:r>
        <w:r w:rsidR="00845527">
          <w:rPr>
            <w:noProof/>
            <w:webHidden/>
          </w:rPr>
          <w:fldChar w:fldCharType="end"/>
        </w:r>
      </w:hyperlink>
    </w:p>
    <w:p w14:paraId="68F9411C" w14:textId="1C228DE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5" w:history="1">
        <w:r w:rsidR="00845527" w:rsidRPr="001C4AFE">
          <w:rPr>
            <w:rStyle w:val="Hyperlink"/>
            <w:rFonts w:eastAsiaTheme="majorEastAsia"/>
            <w:noProof/>
          </w:rPr>
          <w:t>Figure 9: Survey Consent Form</w:t>
        </w:r>
        <w:r w:rsidR="00845527">
          <w:rPr>
            <w:noProof/>
            <w:webHidden/>
          </w:rPr>
          <w:tab/>
        </w:r>
        <w:r w:rsidR="00845527">
          <w:rPr>
            <w:noProof/>
            <w:webHidden/>
          </w:rPr>
          <w:fldChar w:fldCharType="begin"/>
        </w:r>
        <w:r w:rsidR="00845527">
          <w:rPr>
            <w:noProof/>
            <w:webHidden/>
          </w:rPr>
          <w:instrText xml:space="preserve"> PAGEREF _Toc152188005 \h </w:instrText>
        </w:r>
        <w:r w:rsidR="00845527">
          <w:rPr>
            <w:noProof/>
            <w:webHidden/>
          </w:rPr>
        </w:r>
        <w:r w:rsidR="00845527">
          <w:rPr>
            <w:noProof/>
            <w:webHidden/>
          </w:rPr>
          <w:fldChar w:fldCharType="separate"/>
        </w:r>
        <w:r w:rsidR="00845527">
          <w:rPr>
            <w:noProof/>
            <w:webHidden/>
          </w:rPr>
          <w:t>43</w:t>
        </w:r>
        <w:r w:rsidR="00845527">
          <w:rPr>
            <w:noProof/>
            <w:webHidden/>
          </w:rPr>
          <w:fldChar w:fldCharType="end"/>
        </w:r>
      </w:hyperlink>
    </w:p>
    <w:p w14:paraId="3D43C3C3" w14:textId="5016865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6" w:history="1">
        <w:r w:rsidR="00845527" w:rsidRPr="001C4AFE">
          <w:rPr>
            <w:rStyle w:val="Hyperlink"/>
            <w:rFonts w:eastAsiaTheme="majorEastAsia"/>
            <w:noProof/>
          </w:rPr>
          <w:t>Figure 10: Survey Section A</w:t>
        </w:r>
        <w:r w:rsidR="00845527">
          <w:rPr>
            <w:noProof/>
            <w:webHidden/>
          </w:rPr>
          <w:tab/>
        </w:r>
        <w:r w:rsidR="00845527">
          <w:rPr>
            <w:noProof/>
            <w:webHidden/>
          </w:rPr>
          <w:fldChar w:fldCharType="begin"/>
        </w:r>
        <w:r w:rsidR="00845527">
          <w:rPr>
            <w:noProof/>
            <w:webHidden/>
          </w:rPr>
          <w:instrText xml:space="preserve"> PAGEREF _Toc152188006 \h </w:instrText>
        </w:r>
        <w:r w:rsidR="00845527">
          <w:rPr>
            <w:noProof/>
            <w:webHidden/>
          </w:rPr>
        </w:r>
        <w:r w:rsidR="00845527">
          <w:rPr>
            <w:noProof/>
            <w:webHidden/>
          </w:rPr>
          <w:fldChar w:fldCharType="separate"/>
        </w:r>
        <w:r w:rsidR="00845527">
          <w:rPr>
            <w:noProof/>
            <w:webHidden/>
          </w:rPr>
          <w:t>44</w:t>
        </w:r>
        <w:r w:rsidR="00845527">
          <w:rPr>
            <w:noProof/>
            <w:webHidden/>
          </w:rPr>
          <w:fldChar w:fldCharType="end"/>
        </w:r>
      </w:hyperlink>
    </w:p>
    <w:p w14:paraId="6BB9DB97" w14:textId="080AD08C"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7" w:history="1">
        <w:r w:rsidR="00845527" w:rsidRPr="001C4AFE">
          <w:rPr>
            <w:rStyle w:val="Hyperlink"/>
            <w:rFonts w:eastAsiaTheme="majorEastAsia"/>
            <w:noProof/>
          </w:rPr>
          <w:t>Figure 11: Survey Respondent Age Chart</w:t>
        </w:r>
        <w:r w:rsidR="00845527">
          <w:rPr>
            <w:noProof/>
            <w:webHidden/>
          </w:rPr>
          <w:tab/>
        </w:r>
        <w:r w:rsidR="00845527">
          <w:rPr>
            <w:noProof/>
            <w:webHidden/>
          </w:rPr>
          <w:fldChar w:fldCharType="begin"/>
        </w:r>
        <w:r w:rsidR="00845527">
          <w:rPr>
            <w:noProof/>
            <w:webHidden/>
          </w:rPr>
          <w:instrText xml:space="preserve"> PAGEREF _Toc152188007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542A2232" w14:textId="76CB9BC3"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8" w:history="1">
        <w:r w:rsidR="00845527" w:rsidRPr="001C4AFE">
          <w:rPr>
            <w:rStyle w:val="Hyperlink"/>
            <w:rFonts w:eastAsiaTheme="majorEastAsia"/>
            <w:noProof/>
          </w:rPr>
          <w:t>Figure 12:Survey Respondent Gender Chart</w:t>
        </w:r>
        <w:r w:rsidR="00845527">
          <w:rPr>
            <w:noProof/>
            <w:webHidden/>
          </w:rPr>
          <w:tab/>
        </w:r>
        <w:r w:rsidR="00845527">
          <w:rPr>
            <w:noProof/>
            <w:webHidden/>
          </w:rPr>
          <w:fldChar w:fldCharType="begin"/>
        </w:r>
        <w:r w:rsidR="00845527">
          <w:rPr>
            <w:noProof/>
            <w:webHidden/>
          </w:rPr>
          <w:instrText xml:space="preserve"> PAGEREF _Toc152188008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6F6EB932" w14:textId="38C6CC3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9" w:history="1">
        <w:r w:rsidR="00845527" w:rsidRPr="001C4AFE">
          <w:rPr>
            <w:rStyle w:val="Hyperlink"/>
            <w:rFonts w:eastAsiaTheme="majorEastAsia"/>
            <w:noProof/>
          </w:rPr>
          <w:t>Figure 13: Survey Respondent Nationality Chart</w:t>
        </w:r>
        <w:r w:rsidR="00845527">
          <w:rPr>
            <w:noProof/>
            <w:webHidden/>
          </w:rPr>
          <w:tab/>
        </w:r>
        <w:r w:rsidR="00845527">
          <w:rPr>
            <w:noProof/>
            <w:webHidden/>
          </w:rPr>
          <w:fldChar w:fldCharType="begin"/>
        </w:r>
        <w:r w:rsidR="00845527">
          <w:rPr>
            <w:noProof/>
            <w:webHidden/>
          </w:rPr>
          <w:instrText xml:space="preserve"> PAGEREF _Toc152188009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05C395A0" w14:textId="6350EA1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0" w:history="1">
        <w:r w:rsidR="00845527" w:rsidRPr="001C4AFE">
          <w:rPr>
            <w:rStyle w:val="Hyperlink"/>
            <w:rFonts w:eastAsiaTheme="majorEastAsia"/>
            <w:noProof/>
          </w:rPr>
          <w:t>Figure 14: Survey Respondent Current Educational Level Chart</w:t>
        </w:r>
        <w:r w:rsidR="00845527">
          <w:rPr>
            <w:noProof/>
            <w:webHidden/>
          </w:rPr>
          <w:tab/>
        </w:r>
        <w:r w:rsidR="00845527">
          <w:rPr>
            <w:noProof/>
            <w:webHidden/>
          </w:rPr>
          <w:fldChar w:fldCharType="begin"/>
        </w:r>
        <w:r w:rsidR="00845527">
          <w:rPr>
            <w:noProof/>
            <w:webHidden/>
          </w:rPr>
          <w:instrText xml:space="preserve"> PAGEREF _Toc152188010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3B4FC250" w14:textId="76490870"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1" w:history="1">
        <w:r w:rsidR="00845527" w:rsidRPr="001C4AFE">
          <w:rPr>
            <w:rStyle w:val="Hyperlink"/>
            <w:rFonts w:eastAsiaTheme="majorEastAsia"/>
            <w:noProof/>
          </w:rPr>
          <w:t>Figure 15: Survey Respondent Employment Status Chart</w:t>
        </w:r>
        <w:r w:rsidR="00845527">
          <w:rPr>
            <w:noProof/>
            <w:webHidden/>
          </w:rPr>
          <w:tab/>
        </w:r>
        <w:r w:rsidR="00845527">
          <w:rPr>
            <w:noProof/>
            <w:webHidden/>
          </w:rPr>
          <w:fldChar w:fldCharType="begin"/>
        </w:r>
        <w:r w:rsidR="00845527">
          <w:rPr>
            <w:noProof/>
            <w:webHidden/>
          </w:rPr>
          <w:instrText xml:space="preserve"> PAGEREF _Toc152188011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7DDE50D3" w14:textId="7BA8CB7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2" w:history="1">
        <w:r w:rsidR="00845527" w:rsidRPr="001C4AFE">
          <w:rPr>
            <w:rStyle w:val="Hyperlink"/>
            <w:rFonts w:eastAsiaTheme="majorEastAsia"/>
            <w:noProof/>
          </w:rPr>
          <w:t>Figure 16: Survey Respondent Vision Condition Chart</w:t>
        </w:r>
        <w:r w:rsidR="00845527">
          <w:rPr>
            <w:noProof/>
            <w:webHidden/>
          </w:rPr>
          <w:tab/>
        </w:r>
        <w:r w:rsidR="00845527">
          <w:rPr>
            <w:noProof/>
            <w:webHidden/>
          </w:rPr>
          <w:fldChar w:fldCharType="begin"/>
        </w:r>
        <w:r w:rsidR="00845527">
          <w:rPr>
            <w:noProof/>
            <w:webHidden/>
          </w:rPr>
          <w:instrText xml:space="preserve"> PAGEREF _Toc152188012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54CF9FB8" w14:textId="29C41C2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3" w:history="1">
        <w:r w:rsidR="00845527" w:rsidRPr="001C4AFE">
          <w:rPr>
            <w:rStyle w:val="Hyperlink"/>
            <w:rFonts w:eastAsiaTheme="majorEastAsia"/>
            <w:noProof/>
          </w:rPr>
          <w:t>Figure 17: Survey Section B Q1 Result</w:t>
        </w:r>
        <w:r w:rsidR="00845527">
          <w:rPr>
            <w:noProof/>
            <w:webHidden/>
          </w:rPr>
          <w:tab/>
        </w:r>
        <w:r w:rsidR="00845527">
          <w:rPr>
            <w:noProof/>
            <w:webHidden/>
          </w:rPr>
          <w:fldChar w:fldCharType="begin"/>
        </w:r>
        <w:r w:rsidR="00845527">
          <w:rPr>
            <w:noProof/>
            <w:webHidden/>
          </w:rPr>
          <w:instrText xml:space="preserve"> PAGEREF _Toc152188013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3C2F336E" w14:textId="46CB2EC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4" w:history="1">
        <w:r w:rsidR="00845527" w:rsidRPr="001C4AFE">
          <w:rPr>
            <w:rStyle w:val="Hyperlink"/>
            <w:rFonts w:eastAsiaTheme="majorEastAsia"/>
            <w:noProof/>
          </w:rPr>
          <w:t>Figure 18: Survey Section B Q2 Result</w:t>
        </w:r>
        <w:r w:rsidR="00845527">
          <w:rPr>
            <w:noProof/>
            <w:webHidden/>
          </w:rPr>
          <w:tab/>
        </w:r>
        <w:r w:rsidR="00845527">
          <w:rPr>
            <w:noProof/>
            <w:webHidden/>
          </w:rPr>
          <w:fldChar w:fldCharType="begin"/>
        </w:r>
        <w:r w:rsidR="00845527">
          <w:rPr>
            <w:noProof/>
            <w:webHidden/>
          </w:rPr>
          <w:instrText xml:space="preserve"> PAGEREF _Toc152188014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79D4D7C7" w14:textId="50E0286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5" w:history="1">
        <w:r w:rsidR="00845527" w:rsidRPr="001C4AFE">
          <w:rPr>
            <w:rStyle w:val="Hyperlink"/>
            <w:rFonts w:eastAsiaTheme="majorEastAsia"/>
            <w:noProof/>
          </w:rPr>
          <w:t>Figure 19: Survey Section B Q3 Result</w:t>
        </w:r>
        <w:r w:rsidR="00845527">
          <w:rPr>
            <w:noProof/>
            <w:webHidden/>
          </w:rPr>
          <w:tab/>
        </w:r>
        <w:r w:rsidR="00845527">
          <w:rPr>
            <w:noProof/>
            <w:webHidden/>
          </w:rPr>
          <w:fldChar w:fldCharType="begin"/>
        </w:r>
        <w:r w:rsidR="00845527">
          <w:rPr>
            <w:noProof/>
            <w:webHidden/>
          </w:rPr>
          <w:instrText xml:space="preserve"> PAGEREF _Toc152188015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7566DECE" w14:textId="6EAB05F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6" w:history="1">
        <w:r w:rsidR="00845527" w:rsidRPr="001C4AFE">
          <w:rPr>
            <w:rStyle w:val="Hyperlink"/>
            <w:rFonts w:eastAsiaTheme="majorEastAsia"/>
            <w:noProof/>
          </w:rPr>
          <w:t>Figure 20: Survey Section B Q4 Result</w:t>
        </w:r>
        <w:r w:rsidR="00845527">
          <w:rPr>
            <w:noProof/>
            <w:webHidden/>
          </w:rPr>
          <w:tab/>
        </w:r>
        <w:r w:rsidR="00845527">
          <w:rPr>
            <w:noProof/>
            <w:webHidden/>
          </w:rPr>
          <w:fldChar w:fldCharType="begin"/>
        </w:r>
        <w:r w:rsidR="00845527">
          <w:rPr>
            <w:noProof/>
            <w:webHidden/>
          </w:rPr>
          <w:instrText xml:space="preserve"> PAGEREF _Toc152188016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067E8C3C" w14:textId="312F9D1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7" w:history="1">
        <w:r w:rsidR="00845527" w:rsidRPr="001C4AFE">
          <w:rPr>
            <w:rStyle w:val="Hyperlink"/>
            <w:rFonts w:eastAsiaTheme="majorEastAsia"/>
            <w:noProof/>
          </w:rPr>
          <w:t>Figure 21: Survey Section B Q5 Result</w:t>
        </w:r>
        <w:r w:rsidR="00845527">
          <w:rPr>
            <w:noProof/>
            <w:webHidden/>
          </w:rPr>
          <w:tab/>
        </w:r>
        <w:r w:rsidR="00845527">
          <w:rPr>
            <w:noProof/>
            <w:webHidden/>
          </w:rPr>
          <w:fldChar w:fldCharType="begin"/>
        </w:r>
        <w:r w:rsidR="00845527">
          <w:rPr>
            <w:noProof/>
            <w:webHidden/>
          </w:rPr>
          <w:instrText xml:space="preserve"> PAGEREF _Toc152188017 \h </w:instrText>
        </w:r>
        <w:r w:rsidR="00845527">
          <w:rPr>
            <w:noProof/>
            <w:webHidden/>
          </w:rPr>
        </w:r>
        <w:r w:rsidR="00845527">
          <w:rPr>
            <w:noProof/>
            <w:webHidden/>
          </w:rPr>
          <w:fldChar w:fldCharType="separate"/>
        </w:r>
        <w:r w:rsidR="00845527">
          <w:rPr>
            <w:noProof/>
            <w:webHidden/>
          </w:rPr>
          <w:t>51</w:t>
        </w:r>
        <w:r w:rsidR="00845527">
          <w:rPr>
            <w:noProof/>
            <w:webHidden/>
          </w:rPr>
          <w:fldChar w:fldCharType="end"/>
        </w:r>
      </w:hyperlink>
    </w:p>
    <w:p w14:paraId="3FD695F7" w14:textId="039A3A6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8" w:history="1">
        <w:r w:rsidR="00845527" w:rsidRPr="001C4AFE">
          <w:rPr>
            <w:rStyle w:val="Hyperlink"/>
            <w:rFonts w:eastAsiaTheme="majorEastAsia"/>
            <w:noProof/>
          </w:rPr>
          <w:t>Figure 22: Survey Section B Q6 Result</w:t>
        </w:r>
        <w:r w:rsidR="00845527">
          <w:rPr>
            <w:noProof/>
            <w:webHidden/>
          </w:rPr>
          <w:tab/>
        </w:r>
        <w:r w:rsidR="00845527">
          <w:rPr>
            <w:noProof/>
            <w:webHidden/>
          </w:rPr>
          <w:fldChar w:fldCharType="begin"/>
        </w:r>
        <w:r w:rsidR="00845527">
          <w:rPr>
            <w:noProof/>
            <w:webHidden/>
          </w:rPr>
          <w:instrText xml:space="preserve"> PAGEREF _Toc152188018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2643F91A" w14:textId="5A1444E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9" w:history="1">
        <w:r w:rsidR="00845527" w:rsidRPr="001C4AFE">
          <w:rPr>
            <w:rStyle w:val="Hyperlink"/>
            <w:rFonts w:eastAsiaTheme="majorEastAsia"/>
            <w:noProof/>
          </w:rPr>
          <w:t>Figure 23: Survey Section B Q7 Result</w:t>
        </w:r>
        <w:r w:rsidR="00845527">
          <w:rPr>
            <w:noProof/>
            <w:webHidden/>
          </w:rPr>
          <w:tab/>
        </w:r>
        <w:r w:rsidR="00845527">
          <w:rPr>
            <w:noProof/>
            <w:webHidden/>
          </w:rPr>
          <w:fldChar w:fldCharType="begin"/>
        </w:r>
        <w:r w:rsidR="00845527">
          <w:rPr>
            <w:noProof/>
            <w:webHidden/>
          </w:rPr>
          <w:instrText xml:space="preserve"> PAGEREF _Toc152188019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18B82228" w14:textId="5E41F12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0" w:history="1">
        <w:r w:rsidR="00845527" w:rsidRPr="001C4AFE">
          <w:rPr>
            <w:rStyle w:val="Hyperlink"/>
            <w:rFonts w:eastAsiaTheme="majorEastAsia"/>
            <w:noProof/>
          </w:rPr>
          <w:t>Figure 24: Survey Section B Q8 Result</w:t>
        </w:r>
        <w:r w:rsidR="00845527">
          <w:rPr>
            <w:noProof/>
            <w:webHidden/>
          </w:rPr>
          <w:tab/>
        </w:r>
        <w:r w:rsidR="00845527">
          <w:rPr>
            <w:noProof/>
            <w:webHidden/>
          </w:rPr>
          <w:fldChar w:fldCharType="begin"/>
        </w:r>
        <w:r w:rsidR="00845527">
          <w:rPr>
            <w:noProof/>
            <w:webHidden/>
          </w:rPr>
          <w:instrText xml:space="preserve"> PAGEREF _Toc152188020 \h </w:instrText>
        </w:r>
        <w:r w:rsidR="00845527">
          <w:rPr>
            <w:noProof/>
            <w:webHidden/>
          </w:rPr>
        </w:r>
        <w:r w:rsidR="00845527">
          <w:rPr>
            <w:noProof/>
            <w:webHidden/>
          </w:rPr>
          <w:fldChar w:fldCharType="separate"/>
        </w:r>
        <w:r w:rsidR="00845527">
          <w:rPr>
            <w:noProof/>
            <w:webHidden/>
          </w:rPr>
          <w:t>53</w:t>
        </w:r>
        <w:r w:rsidR="00845527">
          <w:rPr>
            <w:noProof/>
            <w:webHidden/>
          </w:rPr>
          <w:fldChar w:fldCharType="end"/>
        </w:r>
      </w:hyperlink>
    </w:p>
    <w:p w14:paraId="6B03057C" w14:textId="60832F4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1" w:history="1">
        <w:r w:rsidR="00845527" w:rsidRPr="001C4AFE">
          <w:rPr>
            <w:rStyle w:val="Hyperlink"/>
            <w:rFonts w:eastAsiaTheme="majorEastAsia"/>
            <w:noProof/>
          </w:rPr>
          <w:t>Figure 25: Survey Section B Q9 Result</w:t>
        </w:r>
        <w:r w:rsidR="00845527">
          <w:rPr>
            <w:noProof/>
            <w:webHidden/>
          </w:rPr>
          <w:tab/>
        </w:r>
        <w:r w:rsidR="00845527">
          <w:rPr>
            <w:noProof/>
            <w:webHidden/>
          </w:rPr>
          <w:fldChar w:fldCharType="begin"/>
        </w:r>
        <w:r w:rsidR="00845527">
          <w:rPr>
            <w:noProof/>
            <w:webHidden/>
          </w:rPr>
          <w:instrText xml:space="preserve"> PAGEREF _Toc152188021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6DF665A6" w14:textId="078B1F8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2" w:history="1">
        <w:r w:rsidR="00845527" w:rsidRPr="001C4AFE">
          <w:rPr>
            <w:rStyle w:val="Hyperlink"/>
            <w:rFonts w:eastAsiaTheme="majorEastAsia"/>
            <w:noProof/>
          </w:rPr>
          <w:t>Figure 26: Survey Section B Q10 Result</w:t>
        </w:r>
        <w:r w:rsidR="00845527">
          <w:rPr>
            <w:noProof/>
            <w:webHidden/>
          </w:rPr>
          <w:tab/>
        </w:r>
        <w:r w:rsidR="00845527">
          <w:rPr>
            <w:noProof/>
            <w:webHidden/>
          </w:rPr>
          <w:fldChar w:fldCharType="begin"/>
        </w:r>
        <w:r w:rsidR="00845527">
          <w:rPr>
            <w:noProof/>
            <w:webHidden/>
          </w:rPr>
          <w:instrText xml:space="preserve"> PAGEREF _Toc152188022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20A67809" w14:textId="2DEC113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3" w:history="1">
        <w:r w:rsidR="00845527" w:rsidRPr="001C4AFE">
          <w:rPr>
            <w:rStyle w:val="Hyperlink"/>
            <w:rFonts w:eastAsiaTheme="majorEastAsia"/>
            <w:noProof/>
          </w:rPr>
          <w:t>Figure 27: Survey Section B Q11 Result</w:t>
        </w:r>
        <w:r w:rsidR="00845527">
          <w:rPr>
            <w:noProof/>
            <w:webHidden/>
          </w:rPr>
          <w:tab/>
        </w:r>
        <w:r w:rsidR="00845527">
          <w:rPr>
            <w:noProof/>
            <w:webHidden/>
          </w:rPr>
          <w:fldChar w:fldCharType="begin"/>
        </w:r>
        <w:r w:rsidR="00845527">
          <w:rPr>
            <w:noProof/>
            <w:webHidden/>
          </w:rPr>
          <w:instrText xml:space="preserve"> PAGEREF _Toc152188023 \h </w:instrText>
        </w:r>
        <w:r w:rsidR="00845527">
          <w:rPr>
            <w:noProof/>
            <w:webHidden/>
          </w:rPr>
        </w:r>
        <w:r w:rsidR="00845527">
          <w:rPr>
            <w:noProof/>
            <w:webHidden/>
          </w:rPr>
          <w:fldChar w:fldCharType="separate"/>
        </w:r>
        <w:r w:rsidR="00845527">
          <w:rPr>
            <w:noProof/>
            <w:webHidden/>
          </w:rPr>
          <w:t>55</w:t>
        </w:r>
        <w:r w:rsidR="00845527">
          <w:rPr>
            <w:noProof/>
            <w:webHidden/>
          </w:rPr>
          <w:fldChar w:fldCharType="end"/>
        </w:r>
      </w:hyperlink>
    </w:p>
    <w:p w14:paraId="2D57A5F2" w14:textId="75222C4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4" w:history="1">
        <w:r w:rsidR="00845527" w:rsidRPr="001C4AFE">
          <w:rPr>
            <w:rStyle w:val="Hyperlink"/>
            <w:rFonts w:eastAsiaTheme="majorEastAsia"/>
            <w:noProof/>
          </w:rPr>
          <w:t>Figure 28: Survey Section B Q12 Result</w:t>
        </w:r>
        <w:r w:rsidR="00845527">
          <w:rPr>
            <w:noProof/>
            <w:webHidden/>
          </w:rPr>
          <w:tab/>
        </w:r>
        <w:r w:rsidR="00845527">
          <w:rPr>
            <w:noProof/>
            <w:webHidden/>
          </w:rPr>
          <w:fldChar w:fldCharType="begin"/>
        </w:r>
        <w:r w:rsidR="00845527">
          <w:rPr>
            <w:noProof/>
            <w:webHidden/>
          </w:rPr>
          <w:instrText xml:space="preserve"> PAGEREF _Toc152188024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168602FE" w14:textId="42CA205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5" w:history="1">
        <w:r w:rsidR="00845527" w:rsidRPr="001C4AFE">
          <w:rPr>
            <w:rStyle w:val="Hyperlink"/>
            <w:rFonts w:eastAsiaTheme="majorEastAsia"/>
            <w:noProof/>
          </w:rPr>
          <w:t>Figure 29: Survey Section B Q13 Result</w:t>
        </w:r>
        <w:r w:rsidR="00845527">
          <w:rPr>
            <w:noProof/>
            <w:webHidden/>
          </w:rPr>
          <w:tab/>
        </w:r>
        <w:r w:rsidR="00845527">
          <w:rPr>
            <w:noProof/>
            <w:webHidden/>
          </w:rPr>
          <w:fldChar w:fldCharType="begin"/>
        </w:r>
        <w:r w:rsidR="00845527">
          <w:rPr>
            <w:noProof/>
            <w:webHidden/>
          </w:rPr>
          <w:instrText xml:space="preserve"> PAGEREF _Toc152188025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00797FC2" w14:textId="73FEFA6F" w:rsidR="00827A88" w:rsidRPr="006243F5" w:rsidRDefault="005C077D" w:rsidP="006243F5">
      <w:pPr>
        <w:spacing w:line="360" w:lineRule="auto"/>
        <w:jc w:val="both"/>
        <w:rPr>
          <w:b/>
          <w:bCs/>
        </w:rPr>
      </w:pPr>
      <w:r w:rsidRPr="003E493E">
        <w:rPr>
          <w:b/>
          <w:bCs/>
        </w:rPr>
        <w:lastRenderedPageBreak/>
        <w:fldChar w:fldCharType="end"/>
      </w:r>
    </w:p>
    <w:p w14:paraId="0FCABEC6" w14:textId="7D3BF6D7" w:rsidR="00F61015" w:rsidRPr="0029112E" w:rsidRDefault="00F61015" w:rsidP="00326B40">
      <w:pPr>
        <w:pStyle w:val="Heading1"/>
      </w:pPr>
      <w:bookmarkStart w:id="5" w:name="_Toc165252678"/>
      <w:r w:rsidRPr="0029112E">
        <w:t>List of Tables</w:t>
      </w:r>
      <w:bookmarkEnd w:id="5"/>
    </w:p>
    <w:p w14:paraId="1C205A66" w14:textId="7C0A04F5" w:rsidR="00E21AF3" w:rsidRDefault="00A22F34">
      <w:pPr>
        <w:pStyle w:val="TableofFigures"/>
        <w:tabs>
          <w:tab w:val="right" w:leader="dot" w:pos="9111"/>
        </w:tabs>
        <w:rPr>
          <w:rFonts w:asciiTheme="minorHAnsi" w:eastAsiaTheme="minorEastAsia" w:hAnsiTheme="minorHAnsi" w:cstheme="minorBidi"/>
          <w:noProof/>
          <w:kern w:val="2"/>
          <w:sz w:val="22"/>
          <w:szCs w:val="22"/>
          <w:lang w:val="en-MY" w:eastAsia="zh-CN"/>
          <w14:ligatures w14:val="standardContextual"/>
        </w:rPr>
      </w:pPr>
      <w:r>
        <w:rPr>
          <w:b/>
          <w:bCs/>
        </w:rPr>
        <w:fldChar w:fldCharType="begin"/>
      </w:r>
      <w:r>
        <w:rPr>
          <w:b/>
          <w:bCs/>
        </w:rPr>
        <w:instrText xml:space="preserve"> TOC \h \z \c "Table" </w:instrText>
      </w:r>
      <w:r>
        <w:rPr>
          <w:b/>
          <w:bCs/>
        </w:rPr>
        <w:fldChar w:fldCharType="separate"/>
      </w:r>
      <w:hyperlink w:anchor="_Toc152188026" w:history="1">
        <w:r w:rsidR="00E21AF3" w:rsidRPr="002A2EAF">
          <w:rPr>
            <w:rStyle w:val="Hyperlink"/>
            <w:rFonts w:eastAsiaTheme="majorEastAsia"/>
            <w:noProof/>
          </w:rPr>
          <w:t>Table 1: Comparison between Agile Methodology and Waterfall Methodology</w:t>
        </w:r>
        <w:r w:rsidR="00E21AF3">
          <w:rPr>
            <w:noProof/>
            <w:webHidden/>
          </w:rPr>
          <w:tab/>
        </w:r>
        <w:r w:rsidR="00E21AF3">
          <w:rPr>
            <w:noProof/>
            <w:webHidden/>
          </w:rPr>
          <w:fldChar w:fldCharType="begin"/>
        </w:r>
        <w:r w:rsidR="00E21AF3">
          <w:rPr>
            <w:noProof/>
            <w:webHidden/>
          </w:rPr>
          <w:instrText xml:space="preserve"> PAGEREF _Toc152188026 \h </w:instrText>
        </w:r>
        <w:r w:rsidR="00E21AF3">
          <w:rPr>
            <w:noProof/>
            <w:webHidden/>
          </w:rPr>
        </w:r>
        <w:r w:rsidR="00E21AF3">
          <w:rPr>
            <w:noProof/>
            <w:webHidden/>
          </w:rPr>
          <w:fldChar w:fldCharType="separate"/>
        </w:r>
        <w:r w:rsidR="00E21AF3">
          <w:rPr>
            <w:noProof/>
            <w:webHidden/>
          </w:rPr>
          <w:t>37</w:t>
        </w:r>
        <w:r w:rsidR="00E21AF3">
          <w:rPr>
            <w:noProof/>
            <w:webHidden/>
          </w:rPr>
          <w:fldChar w:fldCharType="end"/>
        </w:r>
      </w:hyperlink>
    </w:p>
    <w:p w14:paraId="68EA755B" w14:textId="2038AAF0" w:rsidR="00F30EBE" w:rsidRDefault="00A22F34">
      <w:pPr>
        <w:rPr>
          <w:b/>
          <w:bCs/>
        </w:rPr>
      </w:pPr>
      <w:r>
        <w:rPr>
          <w:b/>
          <w:bCs/>
        </w:rPr>
        <w:fldChar w:fldCharType="end"/>
      </w:r>
      <w:r w:rsidR="00F30EBE">
        <w:rPr>
          <w:b/>
          <w:bCs/>
        </w:rPr>
        <w:br w:type="page"/>
      </w:r>
    </w:p>
    <w:p w14:paraId="1A23D5B8" w14:textId="23D223E7" w:rsidR="00C77CC7" w:rsidRPr="009A4D8A" w:rsidRDefault="00DE491F" w:rsidP="00326B40">
      <w:pPr>
        <w:pStyle w:val="Heading1"/>
      </w:pPr>
      <w:bookmarkStart w:id="6" w:name="_Toc165252679"/>
      <w:r w:rsidRPr="0029112E">
        <w:lastRenderedPageBreak/>
        <w:t>Chapter 1: Introduction</w:t>
      </w:r>
      <w:bookmarkEnd w:id="6"/>
    </w:p>
    <w:p w14:paraId="4D0FE452" w14:textId="6721FD5B" w:rsidR="009A4D8A" w:rsidRPr="009A4D8A" w:rsidRDefault="00365167" w:rsidP="00326B40">
      <w:pPr>
        <w:pStyle w:val="Heading2"/>
      </w:pPr>
      <w:bookmarkStart w:id="7" w:name="_Toc165252680"/>
      <w:r>
        <w:t xml:space="preserve">1.1 </w:t>
      </w:r>
      <w:r w:rsidR="00601A98" w:rsidRPr="0029112E">
        <w:t>Introduction</w:t>
      </w:r>
      <w:bookmarkEnd w:id="7"/>
      <w:r w:rsidR="00601A98" w:rsidRPr="0029112E">
        <w:t xml:space="preserve"> </w:t>
      </w:r>
    </w:p>
    <w:p w14:paraId="36482B19" w14:textId="2D9CB5F3" w:rsidR="00184E73" w:rsidRDefault="00184E73" w:rsidP="009A4D8A">
      <w:pPr>
        <w:pStyle w:val="MyAssignment"/>
        <w:spacing w:after="240" w:line="360" w:lineRule="auto"/>
        <w:ind w:firstLine="720"/>
        <w:rPr>
          <w:lang w:val="en-MY"/>
        </w:rPr>
      </w:pPr>
      <w:r w:rsidRPr="00184E73">
        <w:rPr>
          <w:lang w:val="en-MY"/>
        </w:rPr>
        <w:t>In the evolving digital economy, access to financial services is essential for economic inclusion and empowerment. The advancements in internet banking and financial technology have led to efficient management of personal finances. However, these developments have not been accessible to all, with visually impaired individuals facing significant barriers.</w:t>
      </w:r>
    </w:p>
    <w:p w14:paraId="5FFCC3C1" w14:textId="032842F1" w:rsidR="00184E73" w:rsidRPr="009A4D8A" w:rsidRDefault="00184E73" w:rsidP="009A4D8A">
      <w:pPr>
        <w:pStyle w:val="MyAssignment"/>
        <w:spacing w:after="240" w:line="360" w:lineRule="auto"/>
        <w:ind w:firstLine="720"/>
        <w:rPr>
          <w:lang w:val="en-MY"/>
        </w:rPr>
      </w:pPr>
      <w:r w:rsidRPr="00184E73">
        <w:rPr>
          <w:lang w:val="en-MY"/>
        </w:rPr>
        <w:t>This project aims to address the urgent requirement of diminishing disparities and fostering inclusivity within the financial industry, in line with the goals set forth in Sustainable Development Goal 10. Visually impaired individuals, who constitute a significant portion of the population, face substantial difficulties when trying to access and use online financial services. Acknowledging this critical issue, a new proposal is suggested to improve financial accessibility for people with visual impairments through an innovative approach that combines technology, finance, and accessibility.</w:t>
      </w:r>
    </w:p>
    <w:p w14:paraId="2D1FB1F8" w14:textId="78106FE9" w:rsidR="00184E73" w:rsidRPr="009A4D8A" w:rsidRDefault="00184E73" w:rsidP="009A4D8A">
      <w:pPr>
        <w:pStyle w:val="MyAssignment"/>
        <w:spacing w:after="240" w:line="360" w:lineRule="auto"/>
        <w:ind w:firstLine="720"/>
        <w:rPr>
          <w:lang w:val="en-MY"/>
        </w:rPr>
      </w:pPr>
      <w:r w:rsidRPr="00184E73">
        <w:rPr>
          <w:lang w:val="en-MY"/>
        </w:rPr>
        <w:t>Digital financial services have become indispensable for managing personal finances, but there is a noticeable gap between those who can easily use these tools and those encountering significant barriers. The lack of inclusive design in online financial services is at the heart of this divide. These platforms are primarily designed for users without visual impairments, leaving individuals with visual disabilities facing substantial challenges and missing out on the advantages offered by the digital financial evolution.</w:t>
      </w:r>
    </w:p>
    <w:p w14:paraId="2CB56870" w14:textId="77777777" w:rsidR="00184E73" w:rsidRDefault="00184E73" w:rsidP="009A4D8A">
      <w:pPr>
        <w:pStyle w:val="MyAssignment"/>
        <w:spacing w:after="240" w:line="360" w:lineRule="auto"/>
        <w:ind w:firstLine="720"/>
        <w:rPr>
          <w:rFonts w:ascii="Cambria Math" w:hAnsi="Cambria Math" w:cs="Cambria Math"/>
          <w:lang w:val="en-MY"/>
        </w:rPr>
      </w:pPr>
      <w:r w:rsidRPr="00184E73">
        <w:rPr>
          <w:lang w:val="en-MY"/>
        </w:rPr>
        <w:t xml:space="preserve">However, the impact of this exclusion goes beyond mere inconvenience; it limits economic opportunities and worsens social inequalities. </w:t>
      </w:r>
      <w:proofErr w:type="gramStart"/>
      <w:r w:rsidRPr="00184E73">
        <w:rPr>
          <w:lang w:val="en-MY"/>
        </w:rPr>
        <w:t>It is clear that the</w:t>
      </w:r>
      <w:proofErr w:type="gramEnd"/>
      <w:r w:rsidRPr="00184E73">
        <w:rPr>
          <w:lang w:val="en-MY"/>
        </w:rPr>
        <w:t xml:space="preserve"> difficulties faced by visually impaired individuals are not just related to design challenges. Regulatory limitations within the financial sector add further complexity, especially in terms of utilizing external applications and third-party screen readers – essential tools for accessibility. </w:t>
      </w:r>
      <w:proofErr w:type="gramStart"/>
      <w:r w:rsidRPr="00184E73">
        <w:rPr>
          <w:lang w:val="en-MY"/>
        </w:rPr>
        <w:t>In order to</w:t>
      </w:r>
      <w:proofErr w:type="gramEnd"/>
      <w:r w:rsidRPr="00184E73">
        <w:rPr>
          <w:lang w:val="en-MY"/>
        </w:rPr>
        <w:t xml:space="preserve"> protect sensitive consumer information, financial institutions enforce rigorous security protocols. While crucial for data security, these measures inadvertently impede the functioning of third-party screen readers, worsening the accessibility disparity for blind or visually impaired individuals.</w:t>
      </w:r>
    </w:p>
    <w:p w14:paraId="2E0A249C" w14:textId="77777777" w:rsidR="005F3EC0" w:rsidRDefault="005F3EC0" w:rsidP="005F3EC0">
      <w:pPr>
        <w:pStyle w:val="MyAssignment"/>
        <w:spacing w:after="240" w:line="360" w:lineRule="auto"/>
        <w:ind w:firstLine="720"/>
        <w:rPr>
          <w:lang w:val="en-MY"/>
        </w:rPr>
      </w:pPr>
      <w:r w:rsidRPr="005F3EC0">
        <w:rPr>
          <w:lang w:val="en-MY"/>
        </w:rPr>
        <w:lastRenderedPageBreak/>
        <w:t>As a response to these difficulties, this initiative suggests strategically employing Text-to-Speech technology to overcome obstacles and offer inclusive access to digital financial services for individuals with visual impairments. The utilization of Text-to-Speech technology holds the capability to empower those with visual impairments by providing instant conversion of on-screen text into spoken words. This enables independent navigation of online financial platforms and access to important personal financial data, including PDF bank statements.</w:t>
      </w:r>
    </w:p>
    <w:p w14:paraId="38775C56" w14:textId="4D18087B" w:rsidR="002C7CF6" w:rsidRDefault="005F3EC0" w:rsidP="005F3EC0">
      <w:pPr>
        <w:pStyle w:val="MyAssignment"/>
        <w:spacing w:after="240" w:line="360" w:lineRule="auto"/>
        <w:ind w:firstLine="720"/>
        <w:rPr>
          <w:lang w:val="en-MY"/>
        </w:rPr>
      </w:pPr>
      <w:r w:rsidRPr="005F3EC0">
        <w:rPr>
          <w:lang w:val="en-MY"/>
        </w:rPr>
        <w:t>The effective implementation of Text-to-Speech in online financial services requires a comprehensive plan that considers security, accessibility, and user-centric design. This approach aims to create a robust solution aligned with industry standards and legal regulations, ultimately advocating for inclusive online financial services. The following sections of this report will explore the challenges encountered, the proposed solution, and the comprehensive strategy for successful integration.</w:t>
      </w:r>
    </w:p>
    <w:p w14:paraId="7BA11466" w14:textId="77777777" w:rsidR="00933CC4" w:rsidRPr="005F3EC0" w:rsidRDefault="00933CC4" w:rsidP="00AE6251">
      <w:pPr>
        <w:pStyle w:val="MyAssignment"/>
        <w:spacing w:after="240" w:line="360" w:lineRule="auto"/>
        <w:rPr>
          <w:lang w:val="en-MY"/>
        </w:rPr>
      </w:pPr>
    </w:p>
    <w:p w14:paraId="647573C2" w14:textId="1BC9D6C9" w:rsidR="0029112E" w:rsidRPr="00A80061" w:rsidRDefault="00365167" w:rsidP="00326B40">
      <w:pPr>
        <w:pStyle w:val="Heading2"/>
      </w:pPr>
      <w:bookmarkStart w:id="8" w:name="_Toc165252681"/>
      <w:r>
        <w:t xml:space="preserve">1.2 </w:t>
      </w:r>
      <w:r w:rsidR="00601A98" w:rsidRPr="0029112E">
        <w:t>Problem Background</w:t>
      </w:r>
      <w:bookmarkEnd w:id="8"/>
      <w:r w:rsidR="00601A98" w:rsidRPr="0029112E">
        <w:t xml:space="preserve"> </w:t>
      </w:r>
    </w:p>
    <w:p w14:paraId="0EC1FFC1" w14:textId="2526E844" w:rsidR="00A774BF" w:rsidRPr="00A774BF" w:rsidRDefault="00A774BF" w:rsidP="00536368">
      <w:pPr>
        <w:spacing w:line="360" w:lineRule="auto"/>
        <w:jc w:val="both"/>
        <w:rPr>
          <w:b/>
          <w:bCs/>
        </w:rPr>
      </w:pPr>
      <w:r w:rsidRPr="00A774BF">
        <w:rPr>
          <w:b/>
          <w:bCs/>
        </w:rPr>
        <w:t>Lack of Awareness and Research on Accessibility in Online Financial Websites</w:t>
      </w:r>
    </w:p>
    <w:p w14:paraId="23A89903" w14:textId="45B0C30E" w:rsidR="00536368" w:rsidRDefault="0053555D" w:rsidP="00A774BF">
      <w:pPr>
        <w:spacing w:after="240" w:line="360" w:lineRule="auto"/>
        <w:jc w:val="both"/>
      </w:pPr>
      <w:r w:rsidRPr="0053555D">
        <w:t>Despite advancements in technology, online banking and financial services are not easily accessible for individuals with visual impairments due to the heavy reliance on visual interfaces. This highlights a critical need for research into accessible banking and finance services, given the significant impact on visually impaired individuals</w:t>
      </w:r>
      <w:r>
        <w:t xml:space="preserve"> (</w:t>
      </w:r>
      <w:proofErr w:type="spellStart"/>
      <w:r>
        <w:t>Abuaddous</w:t>
      </w:r>
      <w:proofErr w:type="spellEnd"/>
      <w:r>
        <w:t xml:space="preserve"> et al., 2016)</w:t>
      </w:r>
      <w:r w:rsidRPr="0053555D">
        <w:t>. Interestingly, there is a lack of published studies investigating how visually impaired individuals engage with internet banking and financial services. While previous research has focused on banking interface prototypes for those with cognitive disabilities, there is still a considerable gap in understanding the unique challenges faced by visually impaired users.</w:t>
      </w:r>
      <w:r w:rsidR="003D511B">
        <w:t xml:space="preserve"> </w:t>
      </w:r>
      <w:r w:rsidR="003D511B" w:rsidRPr="003D511B">
        <w:t>Ramakrishnan et al.</w:t>
      </w:r>
      <w:r w:rsidR="003D511B">
        <w:t xml:space="preserve"> (2017)</w:t>
      </w:r>
      <w:r w:rsidR="003D511B" w:rsidRPr="003D511B">
        <w:t xml:space="preserve"> conducted a survey in the USA, which indicated that visually impaired individuals heavily utilize banking and finance websites as well as mobile apps. Nevertheless, they reported dissatisfaction and challenges with accessibility, underscoring the pressing requirement for thorough research in this domain. Individuals using inaccessible interfaces voiced apprehensions about personal control and privacy, emphasizing the crucial necessity for customized solutions</w:t>
      </w:r>
      <w:r w:rsidR="00B02289">
        <w:t xml:space="preserve"> (Wentz et al., 2018).</w:t>
      </w:r>
    </w:p>
    <w:p w14:paraId="0E596104" w14:textId="3F0104EE" w:rsidR="00A774BF" w:rsidRPr="00A774BF" w:rsidRDefault="00A774BF" w:rsidP="00536368">
      <w:pPr>
        <w:spacing w:line="360" w:lineRule="auto"/>
        <w:jc w:val="both"/>
        <w:rPr>
          <w:b/>
          <w:bCs/>
        </w:rPr>
      </w:pPr>
      <w:r w:rsidRPr="00A774BF">
        <w:rPr>
          <w:b/>
          <w:bCs/>
        </w:rPr>
        <w:lastRenderedPageBreak/>
        <w:t>Usability Challenges of Assistive Accessibility Tools in Online Financial Websites</w:t>
      </w:r>
    </w:p>
    <w:p w14:paraId="08FEB195" w14:textId="419E5393" w:rsidR="00B02289" w:rsidRDefault="00B02289" w:rsidP="00A774BF">
      <w:pPr>
        <w:spacing w:after="240" w:line="360" w:lineRule="auto"/>
        <w:jc w:val="both"/>
      </w:pPr>
      <w:r w:rsidRPr="00B02289">
        <w:t>The practicality of assistive tools for accessibility presents a notable hurdle for individuals with visual impairments when navigating online financial platforms. Some financial websites implement restrictions on third-party apps or extensions to safeguard user privacy, inadvertently creating barriers for visually impaired users who rely on screen readers for website interaction and content comprehension.</w:t>
      </w:r>
      <w:r>
        <w:t xml:space="preserve"> </w:t>
      </w:r>
      <w:r w:rsidRPr="00B02289">
        <w:t>Despite following the guidelines for website accessibility, studies have found that individuals with visual impairments encounter usability challenges when using screen readers to browse the web</w:t>
      </w:r>
      <w:r>
        <w:t xml:space="preserve"> (</w:t>
      </w:r>
      <w:r w:rsidRPr="00B02289">
        <w:t>Ramakrishnan et al.</w:t>
      </w:r>
      <w:r>
        <w:t>, 2</w:t>
      </w:r>
      <w:r w:rsidRPr="00B02289">
        <w:t>017). These challenges lead to longer browsing times and difficulty in comprehending website structures due to excessive and irrelevant information. It is essential to address these usability issues to improve the non-visual online browsing experience for visually impaired individuals.</w:t>
      </w:r>
    </w:p>
    <w:p w14:paraId="39193B5D" w14:textId="77777777" w:rsidR="00814D33" w:rsidRDefault="00814D33" w:rsidP="00A774BF">
      <w:pPr>
        <w:spacing w:after="240" w:line="360" w:lineRule="auto"/>
        <w:jc w:val="both"/>
      </w:pPr>
    </w:p>
    <w:p w14:paraId="18E5AD6B" w14:textId="60A94F52" w:rsidR="00A774BF" w:rsidRPr="00A774BF" w:rsidRDefault="00A774BF" w:rsidP="00536368">
      <w:pPr>
        <w:spacing w:line="360" w:lineRule="auto"/>
        <w:jc w:val="both"/>
        <w:rPr>
          <w:b/>
          <w:bCs/>
        </w:rPr>
      </w:pPr>
      <w:r w:rsidRPr="00A774BF">
        <w:rPr>
          <w:b/>
          <w:bCs/>
        </w:rPr>
        <w:t>Usability Disruptions Caused by Frequent Updates in Online Financial Websites</w:t>
      </w:r>
    </w:p>
    <w:p w14:paraId="5DB0F544" w14:textId="501DFFE0" w:rsidR="00C15F20" w:rsidRDefault="00C15F20" w:rsidP="00A774BF">
      <w:pPr>
        <w:spacing w:after="240" w:line="360" w:lineRule="auto"/>
        <w:jc w:val="both"/>
      </w:pPr>
      <w:r w:rsidRPr="00C15F20">
        <w:t xml:space="preserve">Extensive efforts have been made to address the web accessibility challenges faced by the visually impaired community. However, despite meeting accessibility standards, online financial interfaces still present significant usability disruptions for blind users. The frequently updated and modified interface designs overlook the specific needs of blind or visually impaired users, requiring a more stable and accommodating system that </w:t>
      </w:r>
      <w:proofErr w:type="gramStart"/>
      <w:r w:rsidRPr="00C15F20">
        <w:t>takes into account</w:t>
      </w:r>
      <w:proofErr w:type="gramEnd"/>
      <w:r w:rsidRPr="00C15F20">
        <w:t xml:space="preserve"> their diverse demands and preferences.</w:t>
      </w:r>
      <w:r>
        <w:t xml:space="preserve"> As highlighted by Babu and Singh (2009), these d</w:t>
      </w:r>
      <w:r w:rsidRPr="00C15F20">
        <w:t>isruptions caused by these changes not only lead to discomfort but also require time-consuming adjustments, emphasizing the need for a more user-centric approach in designing and maintaining online financial interfaces.</w:t>
      </w:r>
    </w:p>
    <w:p w14:paraId="04D1083E" w14:textId="77777777" w:rsidR="00A774BF" w:rsidRDefault="00A774BF" w:rsidP="00A774BF">
      <w:pPr>
        <w:spacing w:after="240" w:line="360" w:lineRule="auto"/>
      </w:pPr>
    </w:p>
    <w:p w14:paraId="00311DF4" w14:textId="44B872F2" w:rsidR="00601A98" w:rsidRDefault="00365167" w:rsidP="00326B40">
      <w:pPr>
        <w:pStyle w:val="Heading2"/>
      </w:pPr>
      <w:bookmarkStart w:id="9" w:name="_Toc165252682"/>
      <w:r>
        <w:t xml:space="preserve">1.3 </w:t>
      </w:r>
      <w:r w:rsidR="00601A98" w:rsidRPr="0029112E">
        <w:t>Project Aim</w:t>
      </w:r>
      <w:bookmarkEnd w:id="9"/>
      <w:r w:rsidR="00601A98" w:rsidRPr="0029112E">
        <w:t xml:space="preserve"> </w:t>
      </w:r>
    </w:p>
    <w:p w14:paraId="4AC674D5" w14:textId="574355C2" w:rsidR="00DF7940" w:rsidRPr="00D63811" w:rsidRDefault="0031286E" w:rsidP="00C25E3D">
      <w:pPr>
        <w:spacing w:after="240" w:line="360" w:lineRule="auto"/>
        <w:jc w:val="both"/>
      </w:pPr>
      <w:r w:rsidRPr="00D63811">
        <w:t>The aim of this project is to develop an online financial platform that is inclusive and accessible to all users, regardless of their level of visual impairment, by incorporating Text-to-Speech allowing users to manage their finances independently and efficiently.</w:t>
      </w:r>
    </w:p>
    <w:p w14:paraId="719A5BF1" w14:textId="77777777" w:rsidR="00126D89" w:rsidRPr="00DF7940" w:rsidRDefault="00126D89" w:rsidP="00C25E3D">
      <w:pPr>
        <w:spacing w:after="240" w:line="360" w:lineRule="auto"/>
        <w:jc w:val="both"/>
      </w:pPr>
    </w:p>
    <w:p w14:paraId="404830F2" w14:textId="618AA1E4" w:rsidR="00601A98" w:rsidRDefault="00365167" w:rsidP="00326B40">
      <w:pPr>
        <w:pStyle w:val="Heading2"/>
      </w:pPr>
      <w:bookmarkStart w:id="10" w:name="_Toc165252683"/>
      <w:r>
        <w:lastRenderedPageBreak/>
        <w:t xml:space="preserve">1.4 </w:t>
      </w:r>
      <w:r w:rsidR="00601A98" w:rsidRPr="0029112E">
        <w:t>Objectives</w:t>
      </w:r>
      <w:bookmarkEnd w:id="10"/>
      <w:r w:rsidR="00601A98" w:rsidRPr="0029112E">
        <w:t xml:space="preserve"> </w:t>
      </w:r>
    </w:p>
    <w:p w14:paraId="027D6945" w14:textId="77777777" w:rsidR="0031286E" w:rsidRPr="00D63811" w:rsidRDefault="0031286E" w:rsidP="00536368">
      <w:pPr>
        <w:spacing w:line="360" w:lineRule="auto"/>
        <w:jc w:val="both"/>
      </w:pPr>
      <w:r w:rsidRPr="00D63811">
        <w:t>The objectives of this project are:</w:t>
      </w:r>
    </w:p>
    <w:p w14:paraId="203C2966" w14:textId="4D3DC7C5"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mpower users to manage their finances independently and efficiently using the online financial platform that incorporates Text-to-Speech technology.</w:t>
      </w:r>
    </w:p>
    <w:p w14:paraId="3F0D03C6" w14:textId="240EC054"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ducate users to be more aware of the importance of accessibility in online financial websites through the research conducted on the current state of accessibility for users with disabilities.</w:t>
      </w:r>
    </w:p>
    <w:p w14:paraId="3E201AF1" w14:textId="10C9FE5B" w:rsidR="00DF7940"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nable users to access an online financial platform that is updated regularly with new features and functionality while maintaining a consistent level of usability.</w:t>
      </w:r>
    </w:p>
    <w:p w14:paraId="0634134B" w14:textId="77777777" w:rsidR="002B2BD1" w:rsidRPr="002B2BD1" w:rsidRDefault="002B2BD1" w:rsidP="00C25E3D">
      <w:pPr>
        <w:spacing w:after="240" w:line="360" w:lineRule="auto"/>
        <w:jc w:val="both"/>
      </w:pPr>
    </w:p>
    <w:p w14:paraId="622C0741" w14:textId="353D1171" w:rsidR="00601A98" w:rsidRDefault="00365167" w:rsidP="00326B40">
      <w:pPr>
        <w:pStyle w:val="Heading2"/>
      </w:pPr>
      <w:bookmarkStart w:id="11" w:name="_Toc165252684"/>
      <w:r>
        <w:t xml:space="preserve">1.5 </w:t>
      </w:r>
      <w:r w:rsidR="00601A98" w:rsidRPr="0029112E">
        <w:t>Scope</w:t>
      </w:r>
      <w:bookmarkEnd w:id="11"/>
      <w:r w:rsidR="00601A98" w:rsidRPr="0029112E">
        <w:t xml:space="preserve"> </w:t>
      </w:r>
    </w:p>
    <w:p w14:paraId="63F943EE" w14:textId="54C71AC4" w:rsidR="00653FFB" w:rsidRPr="00514784" w:rsidRDefault="00653FFB" w:rsidP="00536368">
      <w:pPr>
        <w:spacing w:line="360" w:lineRule="auto"/>
        <w:jc w:val="both"/>
      </w:pPr>
      <w:r w:rsidRPr="00514784">
        <w:t>The scope of this project encompasses a series of tasks designed to enhance financial accessibility for individuals with visual impairments.</w:t>
      </w:r>
    </w:p>
    <w:p w14:paraId="145CC8AC" w14:textId="6EF6BCBC"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Engine – Implementation of a Text-to-Speech engine to read on-screen content when the user interacts with the online banking website.</w:t>
      </w:r>
    </w:p>
    <w:p w14:paraId="34B8A794" w14:textId="3A681C01"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Navigation Aid with </w:t>
      </w:r>
      <w:r w:rsidR="00F36A93" w:rsidRPr="00F36A93">
        <w:rPr>
          <w:rFonts w:ascii="Times New Roman" w:hAnsi="Times New Roman" w:cs="Times New Roman"/>
        </w:rPr>
        <w:t xml:space="preserve">Text-to-Speech </w:t>
      </w:r>
      <w:r w:rsidRPr="00514784">
        <w:rPr>
          <w:rFonts w:ascii="Times New Roman" w:hAnsi="Times New Roman" w:cs="Times New Roman"/>
        </w:rPr>
        <w:t>Engine – Development of a navigation aid that provides real-time auditory descriptions of interactive components on the website, enhancing overall accessibility.</w:t>
      </w:r>
    </w:p>
    <w:p w14:paraId="7527A01C" w14:textId="7229C37C" w:rsidR="00653FFB" w:rsidRPr="00514784" w:rsidRDefault="00F36A93">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 xml:space="preserve">for PDF Documents – Integration of </w:t>
      </w:r>
      <w:r w:rsidRPr="00514784">
        <w:rPr>
          <w:rFonts w:ascii="Times New Roman" w:hAnsi="Times New Roman" w:cs="Times New Roman"/>
        </w:rPr>
        <w:t xml:space="preserve">Text-to-Speech </w:t>
      </w:r>
      <w:r w:rsidR="00653FFB" w:rsidRPr="00514784">
        <w:rPr>
          <w:rFonts w:ascii="Times New Roman" w:hAnsi="Times New Roman" w:cs="Times New Roman"/>
        </w:rPr>
        <w:t>technology to allow visually impaired users to browse and comprehend financial documents in PDF format.</w:t>
      </w:r>
    </w:p>
    <w:p w14:paraId="1C17C554" w14:textId="432EBD96"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Selective Reading – Implementation of a selective reading feature, providing users with the ability to choose specific sections of their financial documents for auditory presentation.</w:t>
      </w:r>
    </w:p>
    <w:p w14:paraId="49AC5B72" w14:textId="40A15F3F"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Detailed Information about Financial </w:t>
      </w:r>
      <w:r w:rsidR="00464980">
        <w:rPr>
          <w:rFonts w:ascii="Times New Roman" w:hAnsi="Times New Roman" w:cs="Times New Roman"/>
        </w:rPr>
        <w:t>Services</w:t>
      </w:r>
      <w:r w:rsidRPr="00514784">
        <w:rPr>
          <w:rFonts w:ascii="Times New Roman" w:hAnsi="Times New Roman" w:cs="Times New Roman"/>
        </w:rPr>
        <w:t xml:space="preserve"> – Modification of the system to offer detailed information about financial services through the </w:t>
      </w:r>
      <w:r w:rsidR="00F36A93" w:rsidRPr="00514784">
        <w:rPr>
          <w:rFonts w:ascii="Times New Roman" w:hAnsi="Times New Roman" w:cs="Times New Roman"/>
        </w:rPr>
        <w:t xml:space="preserve">Text-to-Speech </w:t>
      </w:r>
      <w:r w:rsidRPr="00514784">
        <w:rPr>
          <w:rFonts w:ascii="Times New Roman" w:hAnsi="Times New Roman" w:cs="Times New Roman"/>
        </w:rPr>
        <w:t>engine.</w:t>
      </w:r>
    </w:p>
    <w:p w14:paraId="743D06A4" w14:textId="77777777" w:rsidR="00653FFB" w:rsidRPr="00514784" w:rsidRDefault="00653FFB" w:rsidP="00514784">
      <w:pPr>
        <w:spacing w:after="240" w:line="360" w:lineRule="auto"/>
        <w:jc w:val="both"/>
      </w:pPr>
    </w:p>
    <w:p w14:paraId="6434C6CC" w14:textId="3EDB773A" w:rsidR="00653FFB" w:rsidRPr="00514784" w:rsidRDefault="00653FFB" w:rsidP="00514784">
      <w:pPr>
        <w:spacing w:after="240" w:line="360" w:lineRule="auto"/>
        <w:jc w:val="both"/>
        <w:rPr>
          <w:b/>
          <w:bCs/>
        </w:rPr>
      </w:pPr>
      <w:r w:rsidRPr="00514784">
        <w:rPr>
          <w:b/>
          <w:bCs/>
        </w:rPr>
        <w:t>Constraints</w:t>
      </w:r>
    </w:p>
    <w:p w14:paraId="57BB7ED0" w14:textId="77777777" w:rsidR="00653FFB" w:rsidRPr="00514784" w:rsidRDefault="00653FFB" w:rsidP="00536368">
      <w:pPr>
        <w:spacing w:line="360" w:lineRule="auto"/>
        <w:jc w:val="both"/>
      </w:pPr>
      <w:r w:rsidRPr="00514784">
        <w:lastRenderedPageBreak/>
        <w:t>While designing and implementing the project, certain constraints must be taken into consideration:</w:t>
      </w:r>
    </w:p>
    <w:p w14:paraId="490EF91B" w14:textId="611AEC82"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Technology Compatibility –</w:t>
      </w:r>
      <w:r w:rsidR="003C621A" w:rsidRPr="003C621A">
        <w:rPr>
          <w:rFonts w:ascii="Times New Roman" w:hAnsi="Times New Roman" w:cs="Times New Roman"/>
        </w:rPr>
        <w:t>The project will align with the limitations of current technologies and compatibility needs, prioritizing compatibility with widely used web browsers and assistive technologies to guarantee a smooth user experience.</w:t>
      </w:r>
    </w:p>
    <w:p w14:paraId="61548CF8" w14:textId="48149075"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ecurity and Compliance –</w:t>
      </w:r>
      <w:r w:rsidR="003C621A">
        <w:rPr>
          <w:rFonts w:ascii="Times New Roman" w:hAnsi="Times New Roman" w:cs="Times New Roman"/>
        </w:rPr>
        <w:t xml:space="preserve"> </w:t>
      </w:r>
      <w:r w:rsidR="003C621A" w:rsidRPr="003C621A">
        <w:rPr>
          <w:rFonts w:ascii="Times New Roman" w:hAnsi="Times New Roman" w:cs="Times New Roman"/>
        </w:rPr>
        <w:t>The project needs to adhere to industry standards and regulations concerning data security and privacy, including compliance with financial industry regulations and guidelines.</w:t>
      </w:r>
    </w:p>
    <w:p w14:paraId="1B1F823C" w14:textId="4322A616"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calability –</w:t>
      </w:r>
      <w:r w:rsidR="003C621A">
        <w:rPr>
          <w:rFonts w:ascii="Times New Roman" w:hAnsi="Times New Roman" w:cs="Times New Roman"/>
        </w:rPr>
        <w:t xml:space="preserve"> </w:t>
      </w:r>
      <w:r w:rsidR="003C621A" w:rsidRPr="003C621A">
        <w:rPr>
          <w:rFonts w:ascii="Times New Roman" w:hAnsi="Times New Roman" w:cs="Times New Roman"/>
        </w:rPr>
        <w:t>The system's scalability will be considered to accommodate future enhancements and increasing user demands</w:t>
      </w:r>
      <w:r w:rsidR="001464B2">
        <w:rPr>
          <w:rFonts w:ascii="Times New Roman" w:hAnsi="Times New Roman" w:cs="Times New Roman"/>
        </w:rPr>
        <w:t>.</w:t>
      </w:r>
    </w:p>
    <w:p w14:paraId="22D3E787" w14:textId="77777777" w:rsidR="00653FFB" w:rsidRPr="00514784" w:rsidRDefault="00653FFB" w:rsidP="00514784">
      <w:pPr>
        <w:spacing w:after="240" w:line="360" w:lineRule="auto"/>
        <w:jc w:val="both"/>
      </w:pPr>
    </w:p>
    <w:p w14:paraId="3665F492" w14:textId="697D0F4A" w:rsidR="00653FFB" w:rsidRPr="00514784" w:rsidRDefault="00653FFB" w:rsidP="00514784">
      <w:pPr>
        <w:spacing w:after="240" w:line="360" w:lineRule="auto"/>
        <w:jc w:val="both"/>
        <w:rPr>
          <w:b/>
          <w:bCs/>
        </w:rPr>
      </w:pPr>
      <w:r w:rsidRPr="00514784">
        <w:rPr>
          <w:b/>
          <w:bCs/>
        </w:rPr>
        <w:t>Inclusions and Exclusions</w:t>
      </w:r>
    </w:p>
    <w:p w14:paraId="4EFBCFF8" w14:textId="06C63DE4" w:rsidR="00B20A9C" w:rsidRDefault="00653FFB" w:rsidP="00514784">
      <w:pPr>
        <w:spacing w:after="240" w:line="360" w:lineRule="auto"/>
        <w:jc w:val="both"/>
      </w:pPr>
      <w:r w:rsidRPr="00514784">
        <w:t xml:space="preserve">Clearly </w:t>
      </w:r>
      <w:proofErr w:type="gramStart"/>
      <w:r w:rsidRPr="00514784">
        <w:t>defining</w:t>
      </w:r>
      <w:proofErr w:type="gramEnd"/>
      <w:r w:rsidRPr="00514784">
        <w:t xml:space="preserve"> what </w:t>
      </w:r>
      <w:r w:rsidR="00B20A9C" w:rsidRPr="00B20A9C">
        <w:t xml:space="preserve">will and will not be accomplished as part of the project </w:t>
      </w:r>
      <w:proofErr w:type="gramStart"/>
      <w:r w:rsidR="00B20A9C" w:rsidRPr="00B20A9C">
        <w:t>in order to</w:t>
      </w:r>
      <w:proofErr w:type="gramEnd"/>
      <w:r w:rsidR="00B20A9C" w:rsidRPr="00B20A9C">
        <w:t xml:space="preserve"> manage expectations and guarantee a focused implementation.</w:t>
      </w:r>
    </w:p>
    <w:p w14:paraId="4628170E" w14:textId="77777777" w:rsidR="00B20A9C" w:rsidRPr="00514784" w:rsidRDefault="00B20A9C" w:rsidP="00514784">
      <w:pPr>
        <w:spacing w:after="240" w:line="360" w:lineRule="auto"/>
        <w:jc w:val="both"/>
      </w:pPr>
    </w:p>
    <w:p w14:paraId="47EF29E0" w14:textId="0BC81CE4" w:rsidR="00653FFB" w:rsidRPr="00AB2BEE" w:rsidRDefault="00653FFB" w:rsidP="00536368">
      <w:pPr>
        <w:spacing w:line="360" w:lineRule="auto"/>
        <w:jc w:val="both"/>
        <w:rPr>
          <w:b/>
          <w:bCs/>
        </w:rPr>
      </w:pPr>
      <w:r w:rsidRPr="00AB2BEE">
        <w:rPr>
          <w:b/>
          <w:bCs/>
        </w:rPr>
        <w:t>Inclusions</w:t>
      </w:r>
    </w:p>
    <w:p w14:paraId="3D264187" w14:textId="15B4551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technology into the online banking website.</w:t>
      </w:r>
    </w:p>
    <w:p w14:paraId="7FACB8FF"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Development of features for real-time auditory feedback and navigation aid.</w:t>
      </w:r>
    </w:p>
    <w:p w14:paraId="2042107D" w14:textId="3C871A1C" w:rsidR="00653FFB" w:rsidRPr="00514784" w:rsidRDefault="00F36A93">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functionality for PDF document accessibility.</w:t>
      </w:r>
    </w:p>
    <w:p w14:paraId="217F5D02"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Implementation of selective reading features.</w:t>
      </w:r>
    </w:p>
    <w:p w14:paraId="2E1FE826" w14:textId="561330D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Modification of the system to provide detailed information about financial products using </w:t>
      </w:r>
      <w:r w:rsidR="00F36A93" w:rsidRPr="00514784">
        <w:rPr>
          <w:rFonts w:ascii="Times New Roman" w:hAnsi="Times New Roman" w:cs="Times New Roman"/>
        </w:rPr>
        <w:t>Text-to-Speech</w:t>
      </w:r>
      <w:r w:rsidRPr="00514784">
        <w:rPr>
          <w:rFonts w:ascii="Times New Roman" w:hAnsi="Times New Roman" w:cs="Times New Roman"/>
        </w:rPr>
        <w:t>.</w:t>
      </w:r>
    </w:p>
    <w:p w14:paraId="0DB9BF8D" w14:textId="5D5E7555" w:rsidR="00653FFB" w:rsidRPr="00514784" w:rsidRDefault="00653FFB" w:rsidP="00536368">
      <w:pPr>
        <w:spacing w:line="360" w:lineRule="auto"/>
        <w:jc w:val="both"/>
      </w:pPr>
      <w:r w:rsidRPr="00514784">
        <w:rPr>
          <w:b/>
          <w:bCs/>
        </w:rPr>
        <w:t>Exclusions</w:t>
      </w:r>
    </w:p>
    <w:p w14:paraId="256884FE" w14:textId="322A8E76"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The project will not involve a complete overhaul of the entire online banking platform beyond the proposed enhancements. This specifically excludes major redesign or restructuring of non-accessibility-related components of the platform.</w:t>
      </w:r>
    </w:p>
    <w:p w14:paraId="35C2B92C" w14:textId="77777777"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lastRenderedPageBreak/>
        <w:t>Features not directly related to improving accessibility for the visually impaired are excluded. This includes any enhancements or changes that do not contribute to the primary goal of enhancing financial accessibility.</w:t>
      </w:r>
    </w:p>
    <w:p w14:paraId="367ADBE0" w14:textId="0A46AFF8" w:rsidR="00DF7940" w:rsidRPr="00514784"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Integration of technologies or functionalities outside the specified scope, such as unrelated third-party integrations or additional features that are not essential for improving accessibility for visually impaired users.</w:t>
      </w:r>
    </w:p>
    <w:p w14:paraId="69EAA9DC" w14:textId="77777777" w:rsidR="001029C1" w:rsidRPr="00DF7940" w:rsidRDefault="001029C1" w:rsidP="00C25E3D">
      <w:pPr>
        <w:spacing w:after="240" w:line="360" w:lineRule="auto"/>
      </w:pPr>
    </w:p>
    <w:p w14:paraId="7BA756C2" w14:textId="3F2A9CBD" w:rsidR="00DF7940" w:rsidRPr="009064E8" w:rsidRDefault="00365167" w:rsidP="00326B40">
      <w:pPr>
        <w:pStyle w:val="Heading2"/>
      </w:pPr>
      <w:bookmarkStart w:id="12" w:name="_Toc165252685"/>
      <w:r>
        <w:t xml:space="preserve">1.6 </w:t>
      </w:r>
      <w:r w:rsidR="00601A98" w:rsidRPr="0029112E">
        <w:t>Potential Benefit</w:t>
      </w:r>
      <w:bookmarkEnd w:id="12"/>
      <w:r w:rsidR="00601A98" w:rsidRPr="0029112E">
        <w:t xml:space="preserve"> </w:t>
      </w:r>
    </w:p>
    <w:p w14:paraId="590A7338" w14:textId="70532A08" w:rsidR="00F80797" w:rsidRPr="00F80797" w:rsidRDefault="00F80797" w:rsidP="00F80797">
      <w:pPr>
        <w:spacing w:after="240" w:line="360" w:lineRule="auto"/>
        <w:jc w:val="both"/>
        <w:rPr>
          <w:b/>
          <w:bCs/>
        </w:rPr>
      </w:pPr>
      <w:r w:rsidRPr="00F80797">
        <w:rPr>
          <w:b/>
          <w:bCs/>
        </w:rPr>
        <w:t>Tangible benefits</w:t>
      </w:r>
    </w:p>
    <w:p w14:paraId="4A379D42" w14:textId="51455F83" w:rsidR="004845C0" w:rsidRPr="004845C0" w:rsidRDefault="00F80797">
      <w:pPr>
        <w:pStyle w:val="ListParagraph"/>
        <w:numPr>
          <w:ilvl w:val="0"/>
          <w:numId w:val="3"/>
        </w:numPr>
        <w:spacing w:after="240" w:line="360" w:lineRule="auto"/>
        <w:jc w:val="both"/>
        <w:rPr>
          <w:rFonts w:ascii="Times New Roman" w:hAnsi="Times New Roman" w:cs="Times New Roman"/>
        </w:rPr>
      </w:pPr>
      <w:r w:rsidRPr="004845C0">
        <w:rPr>
          <w:rFonts w:ascii="Times New Roman" w:hAnsi="Times New Roman" w:cs="Times New Roman"/>
        </w:rPr>
        <w:t xml:space="preserve">Increased Financial Inclusion – </w:t>
      </w:r>
      <w:r w:rsidR="004845C0" w:rsidRPr="004845C0">
        <w:rPr>
          <w:rFonts w:ascii="Times New Roman" w:hAnsi="Times New Roman" w:cs="Times New Roman"/>
        </w:rPr>
        <w:t>The integration of text-to-speech technology in digital financial services has the potential to significantly enhance financial inclusion, particularly for individuals with visual impairments. This broader accessibility may lead to increased participation in the financial system by a greater number of people.</w:t>
      </w:r>
    </w:p>
    <w:p w14:paraId="1495D34A" w14:textId="3C29AE67"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Efficiency and Time Saving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 xml:space="preserve">Text-to-Speech technology empowers individuals with visual impairments to independently access essential financial information in real-time. This enhanced independence results in significant time savings, as users </w:t>
      </w:r>
      <w:proofErr w:type="gramStart"/>
      <w:r w:rsidR="004845C0" w:rsidRPr="004845C0">
        <w:rPr>
          <w:rFonts w:ascii="Times New Roman" w:hAnsi="Times New Roman" w:cs="Times New Roman"/>
        </w:rPr>
        <w:t>are able to</w:t>
      </w:r>
      <w:proofErr w:type="gramEnd"/>
      <w:r w:rsidR="004845C0" w:rsidRPr="004845C0">
        <w:rPr>
          <w:rFonts w:ascii="Times New Roman" w:hAnsi="Times New Roman" w:cs="Times New Roman"/>
        </w:rPr>
        <w:t xml:space="preserve"> conduct transactions and oversee their finances without relying on external help.</w:t>
      </w:r>
    </w:p>
    <w:p w14:paraId="2E4A066A" w14:textId="4EBE80BD"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mpliance with Accessibility Regulation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tegration of Text-to-Speech technology ensures practical adherence to accessibility regulations and standards. This not only assists financial institutions in mitigating legal consequences but also demonstrates their commitment to social responsibility by prioritizing inclusivity.</w:t>
      </w:r>
    </w:p>
    <w:p w14:paraId="2EA66509" w14:textId="0CD13BE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st Reduction in Customer Support</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dependent access to online financial services through Text-to-Speech for visually impaired users has the potential to decrease the demand for extensive customer support within this demographic.</w:t>
      </w:r>
    </w:p>
    <w:p w14:paraId="407ECE9B" w14:textId="2C5242F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Market Expansion and Customer Base Growth</w:t>
      </w:r>
      <w:r>
        <w:rPr>
          <w:rFonts w:ascii="Times New Roman" w:hAnsi="Times New Roman" w:cs="Times New Roman"/>
        </w:rPr>
        <w:t xml:space="preserve"> – </w:t>
      </w:r>
      <w:r w:rsidRPr="00F80797">
        <w:rPr>
          <w:rFonts w:ascii="Times New Roman" w:hAnsi="Times New Roman" w:cs="Times New Roman"/>
        </w:rPr>
        <w:t xml:space="preserve">By making online financial services more accessible, financial institutions employing </w:t>
      </w:r>
      <w:r w:rsidR="00F36A93" w:rsidRPr="00514784">
        <w:rPr>
          <w:rFonts w:ascii="Times New Roman" w:hAnsi="Times New Roman" w:cs="Times New Roman"/>
        </w:rPr>
        <w:t xml:space="preserve">Text-to-Speech </w:t>
      </w:r>
      <w:r w:rsidRPr="00F80797">
        <w:rPr>
          <w:rFonts w:ascii="Times New Roman" w:hAnsi="Times New Roman" w:cs="Times New Roman"/>
        </w:rPr>
        <w:t xml:space="preserve">technology may attract a broader customer base, including individuals with visual impairments. </w:t>
      </w:r>
    </w:p>
    <w:p w14:paraId="1766EA4B" w14:textId="77777777" w:rsidR="00F80797" w:rsidRPr="00F80797" w:rsidRDefault="00F80797" w:rsidP="00F80797">
      <w:pPr>
        <w:spacing w:after="240" w:line="360" w:lineRule="auto"/>
        <w:jc w:val="both"/>
      </w:pPr>
    </w:p>
    <w:p w14:paraId="75A1215E" w14:textId="4E16E3DE" w:rsidR="00F80797" w:rsidRPr="00F80797" w:rsidRDefault="00F80797" w:rsidP="00F80797">
      <w:pPr>
        <w:spacing w:after="240" w:line="360" w:lineRule="auto"/>
        <w:jc w:val="both"/>
        <w:rPr>
          <w:b/>
          <w:bCs/>
        </w:rPr>
      </w:pPr>
      <w:r w:rsidRPr="00F80797">
        <w:rPr>
          <w:b/>
          <w:bCs/>
        </w:rPr>
        <w:lastRenderedPageBreak/>
        <w:t>Intangible benefits</w:t>
      </w:r>
    </w:p>
    <w:p w14:paraId="65C0ED28" w14:textId="61BB05EB"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nhanced Corporate Reputation</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The adoption of inclusive measures, such as Text-to-Speech technology, can lead to an intangible gain of enhancing corporate reputation. Financial institutions perceived as socially conscious and dedicated to accessibility may attract higher levels of trust and positive public perception.</w:t>
      </w:r>
    </w:p>
    <w:p w14:paraId="67F46773" w14:textId="4E5E4B6C"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Positive Customer Experience</w:t>
      </w:r>
      <w:r w:rsidR="004B5624">
        <w:rPr>
          <w:rFonts w:ascii="Times New Roman" w:hAnsi="Times New Roman" w:cs="Times New Roman"/>
        </w:rPr>
        <w:t xml:space="preserve"> – </w:t>
      </w:r>
      <w:r w:rsidR="00D204C4">
        <w:rPr>
          <w:rFonts w:ascii="Times New Roman" w:hAnsi="Times New Roman" w:cs="Times New Roman"/>
        </w:rPr>
        <w:t>Users</w:t>
      </w:r>
      <w:r w:rsidRPr="00F80797">
        <w:rPr>
          <w:rFonts w:ascii="Times New Roman" w:hAnsi="Times New Roman" w:cs="Times New Roman"/>
        </w:rPr>
        <w:t xml:space="preserve"> can engage with online financial services seamlessly</w:t>
      </w:r>
      <w:r w:rsidR="00D204C4">
        <w:rPr>
          <w:rFonts w:ascii="Times New Roman" w:hAnsi="Times New Roman" w:cs="Times New Roman"/>
        </w:rPr>
        <w:t xml:space="preserve"> using </w:t>
      </w:r>
      <w:r w:rsidR="00F36A93" w:rsidRPr="00514784">
        <w:rPr>
          <w:rFonts w:ascii="Times New Roman" w:hAnsi="Times New Roman" w:cs="Times New Roman"/>
        </w:rPr>
        <w:t>Text-to-Speech</w:t>
      </w:r>
      <w:r w:rsidRPr="00F80797">
        <w:rPr>
          <w:rFonts w:ascii="Times New Roman" w:hAnsi="Times New Roman" w:cs="Times New Roman"/>
        </w:rPr>
        <w:t>, fostering a positive and inclusive brand perception.</w:t>
      </w:r>
    </w:p>
    <w:p w14:paraId="59FC7B90" w14:textId="34A6B0D9"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Social Responsibility and Ethical Standing</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Prioritizing accessibility for the visually impaired demonstrates a commitment to social responsibility and ethical business practices. This intangible benefit can strengthen relationships with existing customers while also attracting new ones who prioritize these principles.</w:t>
      </w:r>
    </w:p>
    <w:p w14:paraId="6575B887" w14:textId="44AF0E85"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mployee Morale and Engagement</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Inclusive efforts enhance the work environment, boosting employee morale and involvement. Employees in companies that prioritize accessibility may take pride in contributing to a more inclusive financial landscape.</w:t>
      </w:r>
    </w:p>
    <w:p w14:paraId="7035084E" w14:textId="1ACE92BA"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Innovation and Differentiation</w:t>
      </w:r>
      <w:r w:rsidR="007C0A3A">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By incorporating text-to-speech technology, financial institutions can showcase their dedication to innovation, setting themselves apart from competitors. This intangible advantage is especially significant in a competitive market, drawing in customers who appreciate technological advancements and inclusivity.</w:t>
      </w:r>
    </w:p>
    <w:p w14:paraId="76E0B7F5" w14:textId="77777777" w:rsidR="00042626" w:rsidRDefault="00042626" w:rsidP="00C25E3D">
      <w:pPr>
        <w:spacing w:after="240" w:line="360" w:lineRule="auto"/>
        <w:jc w:val="both"/>
      </w:pPr>
    </w:p>
    <w:p w14:paraId="6F63D910" w14:textId="3AD5C805" w:rsidR="0025755B" w:rsidRPr="00156638" w:rsidRDefault="0038070C" w:rsidP="00C25E3D">
      <w:pPr>
        <w:spacing w:after="240" w:line="360" w:lineRule="auto"/>
        <w:jc w:val="both"/>
        <w:rPr>
          <w:b/>
          <w:bCs/>
        </w:rPr>
      </w:pPr>
      <w:r w:rsidRPr="00156638">
        <w:rPr>
          <w:b/>
          <w:bCs/>
        </w:rPr>
        <w:t>Target User</w:t>
      </w:r>
    </w:p>
    <w:p w14:paraId="63D588DB" w14:textId="1A8C7EC6" w:rsidR="00800E61" w:rsidRDefault="00800E61" w:rsidP="00EB08F8">
      <w:pPr>
        <w:spacing w:after="240" w:line="360" w:lineRule="auto"/>
        <w:jc w:val="both"/>
      </w:pPr>
      <w:r w:rsidRPr="00800E61">
        <w:t>This initiative targets a diverse group of individuals with visual impairments, including those with varying degrees of visual acuity, aiming to improve financial accessibility. It acknowledges that visual impairments cover a spectrum from total blindness to individuals with high glasses prescriptions who may encounter difficulties in accessing online financial services.</w:t>
      </w:r>
    </w:p>
    <w:p w14:paraId="22537872" w14:textId="085B590F"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Visually Impaired Individuals: The initiative seeks to empower them by providing independent access to online financial services, making transactions and</w:t>
      </w:r>
      <w:r w:rsidR="00245D6D">
        <w:rPr>
          <w:rFonts w:ascii="Times New Roman" w:hAnsi="Times New Roman" w:cs="Times New Roman"/>
        </w:rPr>
        <w:t xml:space="preserve"> financial</w:t>
      </w:r>
      <w:r w:rsidRPr="00216AA8">
        <w:rPr>
          <w:rFonts w:ascii="Times New Roman" w:hAnsi="Times New Roman" w:cs="Times New Roman"/>
        </w:rPr>
        <w:t xml:space="preserve"> information more accessible.</w:t>
      </w:r>
    </w:p>
    <w:p w14:paraId="2B2C40AD" w14:textId="693F1940"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lastRenderedPageBreak/>
        <w:t>People with High Glasses Prescriptions: Individuals with high glasses prescriptions may face challenges related to their vision. The initiative acknowledges their specific needs, aiming to enhance usability and accessibility when interacting with online financial platforms.</w:t>
      </w:r>
    </w:p>
    <w:p w14:paraId="5BB9ED82" w14:textId="7EF7030A"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 xml:space="preserve">Customers of Financial Institutions: The initiative directly caters to individuals who are customers of financial institutions, encompassing a broad demographic that engages in various online financial activities. </w:t>
      </w:r>
    </w:p>
    <w:p w14:paraId="0BB0FB92" w14:textId="77777777" w:rsidR="00DF7940" w:rsidRPr="00DF7940" w:rsidRDefault="00DF7940" w:rsidP="00C25E3D">
      <w:pPr>
        <w:spacing w:after="240" w:line="360" w:lineRule="auto"/>
      </w:pPr>
    </w:p>
    <w:p w14:paraId="111CAFBC" w14:textId="1B0FCEBC" w:rsidR="00DF7940" w:rsidRPr="009064E8" w:rsidRDefault="00365167" w:rsidP="00326B40">
      <w:pPr>
        <w:pStyle w:val="Heading2"/>
      </w:pPr>
      <w:bookmarkStart w:id="13" w:name="_Toc165252686"/>
      <w:r>
        <w:t xml:space="preserve">1.7 </w:t>
      </w:r>
      <w:r w:rsidR="00601A98" w:rsidRPr="0029112E">
        <w:t>Overview of the I</w:t>
      </w:r>
      <w:r w:rsidR="000B4377">
        <w:t>nvestigation Report</w:t>
      </w:r>
      <w:bookmarkEnd w:id="13"/>
    </w:p>
    <w:p w14:paraId="32D277D5" w14:textId="50D13A86" w:rsidR="00DF7940" w:rsidRPr="00587C1E" w:rsidRDefault="00245889" w:rsidP="00BA0F91">
      <w:pPr>
        <w:spacing w:line="360" w:lineRule="auto"/>
        <w:jc w:val="both"/>
        <w:rPr>
          <w:b/>
          <w:bCs/>
        </w:rPr>
      </w:pPr>
      <w:r w:rsidRPr="00587C1E">
        <w:rPr>
          <w:b/>
          <w:bCs/>
        </w:rPr>
        <w:t>Chapter 1: Introduction</w:t>
      </w:r>
    </w:p>
    <w:p w14:paraId="6AE7B61C" w14:textId="285C522F" w:rsidR="00A32447" w:rsidRPr="003807F0" w:rsidRDefault="005E4C48" w:rsidP="00C25E3D">
      <w:pPr>
        <w:spacing w:after="240" w:line="360" w:lineRule="auto"/>
        <w:jc w:val="both"/>
      </w:pPr>
      <w:r w:rsidRPr="005E4C48">
        <w:t xml:space="preserve">This </w:t>
      </w:r>
      <w:r w:rsidR="00A32447" w:rsidRPr="00A32447">
        <w:t>chapter emphasizes the significance of financial accessibility in the digital age and discusses the obstacles encountered by visually impaired individuals when using online financial services. The project strives to incorporate Text-to-Speech technology for improved inclusivity, setting clear objectives, scope, and strategic direction. It underscores the potential advantages of the project and provides a summary of the investigation report as a guide for readers. Additionally, it outlines timelines and milestones for the project plan, shaping future chapters' examination and execution.</w:t>
      </w:r>
    </w:p>
    <w:p w14:paraId="16369D09" w14:textId="77777777" w:rsidR="00BA0F91" w:rsidRDefault="00BA0F91" w:rsidP="00BA0F91">
      <w:pPr>
        <w:spacing w:line="360" w:lineRule="auto"/>
        <w:jc w:val="both"/>
        <w:rPr>
          <w:b/>
          <w:bCs/>
        </w:rPr>
      </w:pPr>
    </w:p>
    <w:p w14:paraId="6E8D8740" w14:textId="77777777" w:rsidR="00BA0F91" w:rsidRDefault="00BA0F91" w:rsidP="00BA0F91">
      <w:pPr>
        <w:spacing w:line="360" w:lineRule="auto"/>
        <w:jc w:val="both"/>
        <w:rPr>
          <w:b/>
          <w:bCs/>
        </w:rPr>
      </w:pPr>
    </w:p>
    <w:p w14:paraId="0D74BD26" w14:textId="48332E8C" w:rsidR="00663F18" w:rsidRPr="00587C1E" w:rsidRDefault="00663F18" w:rsidP="00BA0F91">
      <w:pPr>
        <w:spacing w:line="360" w:lineRule="auto"/>
        <w:jc w:val="both"/>
        <w:rPr>
          <w:b/>
          <w:bCs/>
        </w:rPr>
      </w:pPr>
      <w:r w:rsidRPr="00587C1E">
        <w:rPr>
          <w:b/>
          <w:bCs/>
        </w:rPr>
        <w:t>Chapter 2: Literature Review</w:t>
      </w:r>
    </w:p>
    <w:p w14:paraId="6683A8B3" w14:textId="5C3542FE" w:rsidR="005E4C48" w:rsidRDefault="005E4C48" w:rsidP="00717268">
      <w:pPr>
        <w:spacing w:after="240" w:line="360" w:lineRule="auto"/>
        <w:jc w:val="both"/>
      </w:pPr>
      <w:r w:rsidRPr="005E4C48">
        <w:t xml:space="preserve">This section explores existing literature in the chosen domain, providing relevant context. </w:t>
      </w:r>
      <w:proofErr w:type="gramStart"/>
      <w:r w:rsidRPr="005E4C48">
        <w:t xml:space="preserve">It </w:t>
      </w:r>
      <w:r w:rsidR="00A32447" w:rsidRPr="00A32447">
        <w:t>This</w:t>
      </w:r>
      <w:proofErr w:type="gramEnd"/>
      <w:r w:rsidR="00A32447" w:rsidRPr="00A32447">
        <w:t xml:space="preserve"> section delves into prior research in the selected field, offering pertinent background information. It encompasses an examination of comparable systems and studies to glean insights for the present project. The chapter also addresses technical investigations, providing a rationale for the hardware and software selections essential for the proposed undertaking. This includes deliberations on IDE, libraries, operating system, web server, and web browser. A synthesis at the end of the chapter underscores pivotal discoveries while laying the groundwork for practical application in subsequent sections.</w:t>
      </w:r>
    </w:p>
    <w:p w14:paraId="1F7FBD30" w14:textId="77777777" w:rsidR="00717268" w:rsidRDefault="00717268" w:rsidP="00C25E3D">
      <w:pPr>
        <w:spacing w:after="240" w:line="360" w:lineRule="auto"/>
        <w:jc w:val="both"/>
      </w:pPr>
    </w:p>
    <w:p w14:paraId="6774BCDE" w14:textId="251F72D0" w:rsidR="00663F18" w:rsidRPr="00587C1E" w:rsidRDefault="00663F18" w:rsidP="00BA0F91">
      <w:pPr>
        <w:spacing w:line="360" w:lineRule="auto"/>
        <w:jc w:val="both"/>
        <w:rPr>
          <w:b/>
          <w:bCs/>
        </w:rPr>
      </w:pPr>
      <w:r w:rsidRPr="00587C1E">
        <w:rPr>
          <w:b/>
          <w:bCs/>
        </w:rPr>
        <w:t xml:space="preserve">Chapter </w:t>
      </w:r>
      <w:r w:rsidR="002C0ABD" w:rsidRPr="00587C1E">
        <w:rPr>
          <w:b/>
          <w:bCs/>
        </w:rPr>
        <w:t>3</w:t>
      </w:r>
      <w:r w:rsidRPr="00587C1E">
        <w:rPr>
          <w:b/>
          <w:bCs/>
        </w:rPr>
        <w:t>: System Development Methodology</w:t>
      </w:r>
    </w:p>
    <w:p w14:paraId="7EB71201" w14:textId="3A5374EF" w:rsidR="0052083F" w:rsidRDefault="0052083F" w:rsidP="001A3AFE">
      <w:pPr>
        <w:spacing w:after="240" w:line="360" w:lineRule="auto"/>
        <w:jc w:val="both"/>
      </w:pPr>
      <w:r w:rsidRPr="0052083F">
        <w:t xml:space="preserve">In this section, a comprehensive </w:t>
      </w:r>
      <w:r>
        <w:t>explanation</w:t>
      </w:r>
      <w:r w:rsidRPr="0052083F">
        <w:t xml:space="preserve"> of the project's methodology is presented, commencing with an introductory overview. The chosen system development methodology is then deliberated upon and substantiated. A thorough description of the activities and processes encompassed within each phase of the methodology is provided to ensure a holistic understanding of the project's developmental progression. Emphasizing survey design as a pivotal means for data collection, its significance in steering the project is underscored. The critical role played by analyzing survey results in shaping forthcoming actions is also expounded upon. Lastly, a succinct synthesis unifies these methodologies, paving the way for subsequent implementation in later chapters.</w:t>
      </w:r>
    </w:p>
    <w:p w14:paraId="2DEB8290" w14:textId="77777777" w:rsidR="00E70AAA" w:rsidRDefault="00E70AAA" w:rsidP="001A3AFE">
      <w:pPr>
        <w:spacing w:after="240" w:line="360" w:lineRule="auto"/>
        <w:jc w:val="both"/>
      </w:pPr>
    </w:p>
    <w:p w14:paraId="6F68B84A" w14:textId="6C8A8168" w:rsidR="00E44C7A" w:rsidRPr="00587C1E" w:rsidRDefault="00E44C7A" w:rsidP="00BA0F91">
      <w:pPr>
        <w:spacing w:line="360" w:lineRule="auto"/>
        <w:jc w:val="both"/>
        <w:rPr>
          <w:b/>
          <w:bCs/>
        </w:rPr>
      </w:pPr>
      <w:r w:rsidRPr="00587C1E">
        <w:rPr>
          <w:b/>
          <w:bCs/>
        </w:rPr>
        <w:t xml:space="preserve">Chapter </w:t>
      </w:r>
      <w:r w:rsidR="002C0ABD" w:rsidRPr="00587C1E">
        <w:rPr>
          <w:b/>
          <w:bCs/>
        </w:rPr>
        <w:t>4</w:t>
      </w:r>
      <w:r w:rsidRPr="00587C1E">
        <w:rPr>
          <w:b/>
          <w:bCs/>
        </w:rPr>
        <w:t>: Conclusion and Reflection</w:t>
      </w:r>
    </w:p>
    <w:p w14:paraId="38292C7F" w14:textId="5BF2AD50" w:rsidR="00ED5967" w:rsidRDefault="00ED5967" w:rsidP="00C25E3D">
      <w:pPr>
        <w:spacing w:after="240" w:line="360" w:lineRule="auto"/>
        <w:jc w:val="both"/>
      </w:pPr>
      <w:r w:rsidRPr="00ED5967">
        <w:t xml:space="preserve">This section presents a recap of the </w:t>
      </w:r>
      <w:r w:rsidRPr="00E301A5">
        <w:t>investigation</w:t>
      </w:r>
      <w:r w:rsidRPr="00ED5967">
        <w:t>, encompassing significant discoveries and constraints. It ends with an assessment of obstacles faced and insights gained, signaling the conclusion of the project's progression.</w:t>
      </w:r>
    </w:p>
    <w:p w14:paraId="4AC997D4" w14:textId="4006E2F2" w:rsidR="00A80CE4" w:rsidRDefault="00A80CE4">
      <w:r>
        <w:br w:type="page"/>
      </w:r>
    </w:p>
    <w:p w14:paraId="3104BDC7" w14:textId="60CBDD4B" w:rsidR="00DF7940" w:rsidRDefault="00365167" w:rsidP="00326B40">
      <w:pPr>
        <w:pStyle w:val="Heading2"/>
      </w:pPr>
      <w:bookmarkStart w:id="14" w:name="_Toc165252687"/>
      <w:r>
        <w:lastRenderedPageBreak/>
        <w:t xml:space="preserve">1.8 </w:t>
      </w:r>
      <w:r w:rsidR="00601A98" w:rsidRPr="0029112E">
        <w:t>Project Plan</w:t>
      </w:r>
      <w:bookmarkEnd w:id="14"/>
      <w:r w:rsidR="00601A98" w:rsidRPr="0029112E">
        <w:t xml:space="preserve"> </w:t>
      </w:r>
    </w:p>
    <w:p w14:paraId="1E88C297" w14:textId="399026C6" w:rsidR="007521C7" w:rsidRDefault="006D237E" w:rsidP="007521C7">
      <w:pPr>
        <w:spacing w:after="240" w:line="360" w:lineRule="auto"/>
        <w:jc w:val="both"/>
      </w:pPr>
      <w:r>
        <w:t>The project plan unfolds over a carefully structured timeline spanning 11 weeks, launching on 8 September 2023, and culminating with the finalization of the Project Proposal Form. With a holistic perspective, the plan encompasses critical milestones, including the Ethics Form, allocated 16 days and due by 2 October 2023, and the subsequent Investigation Report, slated for 26 days starting 24 October 2023. Within the report, Chapter 1, Introduction, unfolds over 26 days and intertwines essential components like the project plan with Gantt chart planning extending until the project's conclusion. Subsequent chapters unfold with specific focuses: Chapter 2, Literature Review (9 days, starting 27 October); Chapter 3, Methodology (15 days, starting 7 November, with a 14-day survey information gathering phase); and Chapter 4, Conclusion and Reflection (2 days</w:t>
      </w:r>
      <w:r w:rsidR="00FC17AD">
        <w:t>, starting 27 November</w:t>
      </w:r>
      <w:r>
        <w:t xml:space="preserve">). </w:t>
      </w:r>
      <w:r w:rsidR="007521C7">
        <w:t xml:space="preserve">This overarching plan, detailed in the Gantt chart found in Appendix </w:t>
      </w:r>
      <w:r w:rsidR="003046FF">
        <w:t>D</w:t>
      </w:r>
      <w:r w:rsidR="007521C7">
        <w:t>, provides a strategic and comprehensive framework for the systematic execution of the research project, ensuring a thorough exploration of each facet within the defined timeframe. The entire project spans a duration of 55 days, commencing on 8 September 2023 and concluded on 28 November 2023, encapsulating the diverse stages from the initial Project Proposal Form to the conclusive wrap-up in Chapter 4.</w:t>
      </w:r>
    </w:p>
    <w:p w14:paraId="19549E4B" w14:textId="77777777" w:rsidR="00566248" w:rsidRDefault="00566248" w:rsidP="00566248">
      <w:pPr>
        <w:spacing w:after="240" w:line="360" w:lineRule="auto"/>
        <w:jc w:val="both"/>
      </w:pPr>
    </w:p>
    <w:p w14:paraId="2A1C62BE" w14:textId="35710CDA" w:rsidR="00EA2407" w:rsidRDefault="00EA2407" w:rsidP="006D6F8D">
      <w:pPr>
        <w:spacing w:after="240" w:line="360" w:lineRule="auto"/>
        <w:jc w:val="both"/>
      </w:pPr>
      <w:r>
        <w:br w:type="page"/>
      </w:r>
    </w:p>
    <w:p w14:paraId="24B83BB6" w14:textId="41B28244" w:rsidR="00365167" w:rsidRPr="000751D0" w:rsidRDefault="00365167" w:rsidP="00326B40">
      <w:pPr>
        <w:pStyle w:val="Heading1"/>
      </w:pPr>
      <w:bookmarkStart w:id="15" w:name="_Toc165252688"/>
      <w:r w:rsidRPr="0029112E">
        <w:lastRenderedPageBreak/>
        <w:t xml:space="preserve">Chapter </w:t>
      </w:r>
      <w:r>
        <w:t>2</w:t>
      </w:r>
      <w:r w:rsidRPr="0029112E">
        <w:t xml:space="preserve">: </w:t>
      </w:r>
      <w:r>
        <w:t>Literature Review</w:t>
      </w:r>
      <w:bookmarkEnd w:id="15"/>
    </w:p>
    <w:p w14:paraId="4FE84999" w14:textId="0CF89A01" w:rsidR="006B2CD3" w:rsidRDefault="00365167" w:rsidP="00326B40">
      <w:pPr>
        <w:pStyle w:val="Heading2"/>
      </w:pPr>
      <w:bookmarkStart w:id="16" w:name="_Toc165252689"/>
      <w:r>
        <w:t>2.1 Introductio</w:t>
      </w:r>
      <w:r w:rsidR="006B2CD3">
        <w:t>n</w:t>
      </w:r>
      <w:bookmarkEnd w:id="16"/>
      <w:r w:rsidR="006B2CD3">
        <w:t xml:space="preserve"> </w:t>
      </w:r>
    </w:p>
    <w:p w14:paraId="0A1D93E9" w14:textId="0FEF21DF" w:rsidR="0054433A" w:rsidRPr="008424BF" w:rsidRDefault="0054433A" w:rsidP="008424BF">
      <w:pPr>
        <w:spacing w:after="240" w:line="360" w:lineRule="auto"/>
        <w:jc w:val="both"/>
        <w:rPr>
          <w:lang w:val="en-MY"/>
        </w:rPr>
      </w:pPr>
      <w:r w:rsidRPr="0054433A">
        <w:rPr>
          <w:lang w:val="en-MY"/>
        </w:rPr>
        <w:t>This literature review investigates the intersection of accessibility, technology, and security in online financial services. It explores challenges faced by blind users, usability violations in banking websites, and innovations in Text-to-Speech technology. Additionally, it delves into security protocols addressing privacy and computing concerns for visually impaired users. This synthesis offers a concise overview of the key themes in this multifaceted domain.</w:t>
      </w:r>
      <w:r w:rsidRPr="0054433A">
        <w:rPr>
          <w:lang w:val="en-MY"/>
        </w:rPr>
        <w:cr/>
      </w:r>
    </w:p>
    <w:p w14:paraId="21096452" w14:textId="77777777" w:rsidR="008424BF" w:rsidRPr="008424BF" w:rsidRDefault="008424BF" w:rsidP="008424BF">
      <w:pPr>
        <w:spacing w:after="240" w:line="360" w:lineRule="auto"/>
        <w:jc w:val="both"/>
        <w:rPr>
          <w:lang w:val="en-MY"/>
        </w:rPr>
      </w:pPr>
    </w:p>
    <w:p w14:paraId="7534F0F4" w14:textId="04521646" w:rsidR="00103E9F" w:rsidRPr="008424BF" w:rsidRDefault="006B2CD3" w:rsidP="00326B40">
      <w:pPr>
        <w:pStyle w:val="Heading2"/>
      </w:pPr>
      <w:bookmarkStart w:id="17" w:name="_Toc165252690"/>
      <w:r w:rsidRPr="006B2CD3">
        <w:t>2.2 Domain Research</w:t>
      </w:r>
      <w:bookmarkEnd w:id="17"/>
    </w:p>
    <w:p w14:paraId="363C1304" w14:textId="18BBBC56" w:rsidR="005A038C" w:rsidRPr="005627E3" w:rsidRDefault="00584625" w:rsidP="009064E8">
      <w:pPr>
        <w:spacing w:after="240" w:line="360" w:lineRule="auto"/>
        <w:jc w:val="both"/>
        <w:rPr>
          <w:b/>
          <w:bCs/>
          <w:u w:val="single"/>
        </w:rPr>
      </w:pPr>
      <w:r>
        <w:rPr>
          <w:b/>
          <w:bCs/>
          <w:u w:val="single"/>
        </w:rPr>
        <w:t xml:space="preserve">2.2.1 </w:t>
      </w:r>
      <w:r w:rsidR="009D61F2" w:rsidRPr="009D61F2">
        <w:rPr>
          <w:b/>
          <w:bCs/>
          <w:u w:val="single"/>
        </w:rPr>
        <w:t>Accessibility in Online Financial Services</w:t>
      </w:r>
    </w:p>
    <w:p w14:paraId="032E0A01" w14:textId="78D24CAB" w:rsidR="007408CF" w:rsidRDefault="00C80CF9" w:rsidP="009A3315">
      <w:pPr>
        <w:spacing w:after="240" w:line="360" w:lineRule="auto"/>
        <w:ind w:firstLine="720"/>
        <w:jc w:val="both"/>
        <w:rPr>
          <w:bCs/>
          <w:lang w:val="en-MY"/>
        </w:rPr>
      </w:pPr>
      <w:r w:rsidRPr="00C80CF9">
        <w:rPr>
          <w:bCs/>
          <w:lang w:val="en-MY"/>
        </w:rPr>
        <w:t xml:space="preserve">Wentz et al. </w:t>
      </w:r>
      <w:r w:rsidR="001B3C2D">
        <w:rPr>
          <w:bCs/>
          <w:lang w:val="en-MY"/>
        </w:rPr>
        <w:t xml:space="preserve">(2017) </w:t>
      </w:r>
      <w:r w:rsidRPr="00C80CF9">
        <w:rPr>
          <w:bCs/>
          <w:lang w:val="en-MY"/>
        </w:rPr>
        <w:t xml:space="preserve">conducted a study on the difficulties faced by visually impaired individuals in accessing online financial services, providing valuable insights for research on accessibility in this area. The research identifies significant issues and emphasizes the importance of addressing these challenges to promote financial inclusivity. One key finding is related to interface design and navigation, highlighting their impact on the effective use of online financial systems by visually impaired users. Additionally, adherence to accessibility guidelines like WCAG 2.0 is stressed as crucial for ensuring clear </w:t>
      </w:r>
      <w:proofErr w:type="spellStart"/>
      <w:r w:rsidRPr="00C80CF9">
        <w:rPr>
          <w:bCs/>
          <w:lang w:val="en-MY"/>
        </w:rPr>
        <w:t>labeling</w:t>
      </w:r>
      <w:proofErr w:type="spellEnd"/>
      <w:r w:rsidRPr="00C80CF9">
        <w:rPr>
          <w:bCs/>
          <w:lang w:val="en-MY"/>
        </w:rPr>
        <w:t>, readable content, and navigational structures that cater to the needs of visually impaired users. The study also emphasizes the reliance of blind individuals on screen readers, which makes evaluating the accessibility of online financial services particularly important.</w:t>
      </w:r>
      <w:r w:rsidR="009A3315">
        <w:rPr>
          <w:bCs/>
          <w:lang w:val="en-MY"/>
        </w:rPr>
        <w:t xml:space="preserve"> </w:t>
      </w:r>
      <w:r w:rsidR="009A3315" w:rsidRPr="009A3315">
        <w:rPr>
          <w:bCs/>
          <w:lang w:val="en-MY"/>
        </w:rPr>
        <w:t xml:space="preserve">The research highlights the importance of seamless integration with screen reading technologies, addressing issues related to buttons, labels, and overall compatibility. It also explores security and privacy concerns, particularly regarding CAPTCHAs, revealing how these measures can inadvertently create barriers for blind users. The study further examines challenges associated with mobile banking, emphasizing the necessity of accessible mobile interfaces that empower blind users to make use of mobile financial services conveniently. The implications for future research emphasize the continuous need for advancements in accessibility features within </w:t>
      </w:r>
      <w:r w:rsidR="009A3315" w:rsidRPr="009A3315">
        <w:rPr>
          <w:bCs/>
          <w:lang w:val="en-MY"/>
        </w:rPr>
        <w:lastRenderedPageBreak/>
        <w:t>online financial services. Collaborative efforts between the financial industry and accessibility advocates are encouraged to implement and enhance inclusive design practices.</w:t>
      </w:r>
      <w:r w:rsidR="009A3315">
        <w:rPr>
          <w:bCs/>
          <w:lang w:val="en-MY"/>
        </w:rPr>
        <w:t xml:space="preserve"> </w:t>
      </w:r>
      <w:r w:rsidR="007408CF" w:rsidRPr="007408CF">
        <w:rPr>
          <w:bCs/>
          <w:lang w:val="en-MY"/>
        </w:rPr>
        <w:t>Moreover, investigating emerging technologies, such as voice biometrics, presents opportunities to enhance accessibility and security simultaneously in the realm of online financial services.</w:t>
      </w:r>
      <w:r w:rsidR="00FB4842">
        <w:rPr>
          <w:bCs/>
          <w:lang w:val="en-MY"/>
        </w:rPr>
        <w:t xml:space="preserve"> </w:t>
      </w:r>
      <w:r w:rsidR="00FB4842" w:rsidRPr="00FB4842">
        <w:rPr>
          <w:bCs/>
          <w:lang w:val="en-MY"/>
        </w:rPr>
        <w:t>Furthermore, the exploration of new technologies like voice biometrics offers potential to improve accessibility and security in online financial services simultaneously.</w:t>
      </w:r>
    </w:p>
    <w:p w14:paraId="67645CA8" w14:textId="77777777" w:rsidR="00BD3C34" w:rsidRDefault="009D0251" w:rsidP="00BD3C34">
      <w:pPr>
        <w:keepNext/>
        <w:spacing w:after="240" w:line="360" w:lineRule="auto"/>
        <w:jc w:val="center"/>
      </w:pPr>
      <w:r w:rsidRPr="009D0251">
        <w:rPr>
          <w:bCs/>
          <w:noProof/>
          <w:lang w:val="en-MY"/>
        </w:rPr>
        <w:drawing>
          <wp:inline distT="0" distB="0" distL="0" distR="0" wp14:anchorId="54BFAD30" wp14:editId="00EC43E5">
            <wp:extent cx="3344333" cy="2142067"/>
            <wp:effectExtent l="0" t="0" r="8890" b="0"/>
            <wp:docPr id="207667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71581" name=""/>
                    <pic:cNvPicPr/>
                  </pic:nvPicPr>
                  <pic:blipFill rotWithShape="1">
                    <a:blip r:embed="rId10"/>
                    <a:srcRect l="3553" t="3970" r="2842" b="18772"/>
                    <a:stretch/>
                  </pic:blipFill>
                  <pic:spPr bwMode="auto">
                    <a:xfrm>
                      <a:off x="0" y="0"/>
                      <a:ext cx="3354316" cy="2148461"/>
                    </a:xfrm>
                    <a:prstGeom prst="rect">
                      <a:avLst/>
                    </a:prstGeom>
                    <a:ln>
                      <a:noFill/>
                    </a:ln>
                    <a:extLst>
                      <a:ext uri="{53640926-AAD7-44D8-BBD7-CCE9431645EC}">
                        <a14:shadowObscured xmlns:a14="http://schemas.microsoft.com/office/drawing/2010/main"/>
                      </a:ext>
                    </a:extLst>
                  </pic:spPr>
                </pic:pic>
              </a:graphicData>
            </a:graphic>
          </wp:inline>
        </w:drawing>
      </w:r>
    </w:p>
    <w:p w14:paraId="015D135A" w14:textId="7B4A21A8" w:rsidR="009D0251" w:rsidRPr="007408CF" w:rsidRDefault="00BD3C34" w:rsidP="00BD3C34">
      <w:pPr>
        <w:pStyle w:val="Caption"/>
        <w:jc w:val="center"/>
        <w:rPr>
          <w:bCs/>
          <w:lang w:val="en-MY"/>
        </w:rPr>
      </w:pPr>
      <w:bookmarkStart w:id="18" w:name="_Toc152187997"/>
      <w:r>
        <w:t xml:space="preserve">Figure </w:t>
      </w:r>
      <w:r>
        <w:fldChar w:fldCharType="begin"/>
      </w:r>
      <w:r>
        <w:instrText xml:space="preserve"> SEQ Figure \* ARABIC </w:instrText>
      </w:r>
      <w:r>
        <w:fldChar w:fldCharType="separate"/>
      </w:r>
      <w:r w:rsidR="005574C8">
        <w:rPr>
          <w:noProof/>
        </w:rPr>
        <w:t>1</w:t>
      </w:r>
      <w:r>
        <w:rPr>
          <w:noProof/>
        </w:rPr>
        <w:fldChar w:fldCharType="end"/>
      </w:r>
      <w:r>
        <w:t>: Percentage of Heuristics Violations (Fatima et al., 2020)</w:t>
      </w:r>
      <w:bookmarkEnd w:id="18"/>
    </w:p>
    <w:p w14:paraId="477784C3" w14:textId="3D62E248" w:rsidR="009D0251" w:rsidRDefault="003901AE" w:rsidP="009D0251">
      <w:pPr>
        <w:spacing w:after="240" w:line="360" w:lineRule="auto"/>
        <w:jc w:val="both"/>
        <w:rPr>
          <w:bCs/>
          <w:lang w:val="en-MY"/>
        </w:rPr>
      </w:pPr>
      <w:r>
        <w:rPr>
          <w:b/>
          <w:lang w:val="en-MY"/>
        </w:rPr>
        <w:tab/>
      </w:r>
      <w:r w:rsidR="009806F2" w:rsidRPr="009806F2">
        <w:rPr>
          <w:bCs/>
          <w:lang w:val="en-MY"/>
        </w:rPr>
        <w:t xml:space="preserve">In the study conducted by Fatima et al. (2020), an extensive evaluation of online banking websites was performed, employing Jakob Nielsen's 10 Heuristics for User Interface Design and the Web Content Accessibility Guidelines 2.0. The results revealed substantial usability violations in Pakistani Banking Websites, with eight out of ten heuristics being violated, ranging from issues of system visibility to aesthetic design. Notably, 36% of violations were cosmetic, 36% were minor, 21% were major, and 4% were catastrophic, indicating a spectrum of severity. Conversely, International Banking Websites demonstrated superior usability, violating only four heuristics, all with minor or cosmetic severity. Recommendations emphasized improvements in informative system status, user-friendly language, consistent terminology, error prevention, and accessible help. The accessibility evaluation identified common errors in Pakistani websites, contrasting with fewer issues in international banking sites. The results indicate substantial accessibility challenges in Pakistani banking websites, with common errors identified. These issues, such as missing alternative text, low contrast, and keyboard traps, directly impact users with disabilities, hindering their ability to navigate and comprehend the content effectively. The violations of </w:t>
      </w:r>
      <w:r w:rsidR="00814F12" w:rsidRPr="009806F2">
        <w:rPr>
          <w:bCs/>
          <w:lang w:val="en-MY"/>
        </w:rPr>
        <w:t>Web Content Accessibility Guidelines</w:t>
      </w:r>
      <w:r w:rsidR="009806F2" w:rsidRPr="009806F2">
        <w:rPr>
          <w:bCs/>
          <w:lang w:val="en-MY"/>
        </w:rPr>
        <w:t xml:space="preserve"> suggest that individuals with visual impairments, motor disabilities, or </w:t>
      </w:r>
      <w:r w:rsidR="009806F2" w:rsidRPr="009806F2">
        <w:rPr>
          <w:bCs/>
          <w:lang w:val="en-MY"/>
        </w:rPr>
        <w:lastRenderedPageBreak/>
        <w:t>other accessibility needs may face barriers in accessing online financial services. Addressing these accessibility shortcomings is crucial for ensuring an inclusive and equitable user experience, enabling a wider range of users to navigate and interact with banking websites with ease and independence.</w:t>
      </w:r>
    </w:p>
    <w:p w14:paraId="438A775C" w14:textId="6C1C155E" w:rsidR="00EC67E8" w:rsidRPr="00377C66" w:rsidRDefault="00711CDC" w:rsidP="009D0251">
      <w:pPr>
        <w:spacing w:after="240" w:line="360" w:lineRule="auto"/>
        <w:jc w:val="both"/>
        <w:rPr>
          <w:bCs/>
          <w:lang w:val="en-MY"/>
        </w:rPr>
      </w:pPr>
      <w:r>
        <w:rPr>
          <w:bCs/>
          <w:lang w:val="en-MY"/>
        </w:rPr>
        <w:tab/>
        <w:t>Study conducted by R</w:t>
      </w:r>
      <w:r w:rsidRPr="00711CDC">
        <w:rPr>
          <w:bCs/>
          <w:lang w:val="en-MY"/>
        </w:rPr>
        <w:t>amakrishnan et al.</w:t>
      </w:r>
      <w:r w:rsidR="002D6906">
        <w:rPr>
          <w:bCs/>
          <w:lang w:val="en-MY"/>
        </w:rPr>
        <w:t xml:space="preserve"> in </w:t>
      </w:r>
      <w:r w:rsidRPr="00711CDC">
        <w:rPr>
          <w:bCs/>
          <w:lang w:val="en-MY"/>
        </w:rPr>
        <w:t xml:space="preserve">2017 delves into the multifaceted realm of non-visual web browsing, with a primary focus on enhancing accessibility for individuals with visual impairments. Recognizing the pervasive role of the web in daily life, the study underscores the imperative for web developers to ensure inclusivity, referencing the Web Content Accessibility Guidelines as a pivotal guide. The review emphasizes the dominant reliance on Screen Readers for visually impaired users and identifies persistent usability challenges, ranging from information overload to the absence of semantic awareness. The exploration of segmentation-based techniques, including clutter-free browsing, online transaction </w:t>
      </w:r>
      <w:r w:rsidR="00115463" w:rsidRPr="00711CDC">
        <w:rPr>
          <w:bCs/>
          <w:lang w:val="en-MY"/>
        </w:rPr>
        <w:t>modelling</w:t>
      </w:r>
      <w:r w:rsidRPr="00711CDC">
        <w:rPr>
          <w:bCs/>
          <w:lang w:val="en-MY"/>
        </w:rPr>
        <w:t>, and skimming and summarization, reveals strategies aimed at mitigating these challenges and fostering a more user-friendly experience. Additionally, the paper investigates the potential of speech-based browsing and introduces the innovative Web Screen Reading Assistant, driven by a Web Entity Model</w:t>
      </w:r>
      <w:r w:rsidR="00115463">
        <w:rPr>
          <w:bCs/>
          <w:lang w:val="en-MY"/>
        </w:rPr>
        <w:t xml:space="preserve">, </w:t>
      </w:r>
      <w:r w:rsidRPr="00711CDC">
        <w:rPr>
          <w:bCs/>
          <w:lang w:val="en-MY"/>
        </w:rPr>
        <w:t>as a transformative approach to interaction with web entities. Amidst the evolving landscape of smart devices, the study anticipates future research inquiries into the usability of apps for individuals with vision impairments, encapsulating a comprehensive narrative that underscores the importance of semantic awareness, streamlined navigation, and the reduction of information overload to advance the overall usability of the web for users with visual impairments.</w:t>
      </w:r>
    </w:p>
    <w:p w14:paraId="3FDB3592" w14:textId="77777777" w:rsidR="008516D9" w:rsidRDefault="008516D9" w:rsidP="009064E8">
      <w:pPr>
        <w:spacing w:after="240" w:line="360" w:lineRule="auto"/>
        <w:jc w:val="both"/>
        <w:rPr>
          <w:bCs/>
        </w:rPr>
      </w:pPr>
    </w:p>
    <w:p w14:paraId="51940893" w14:textId="77777777" w:rsidR="00E12E9A" w:rsidRDefault="00E12E9A">
      <w:pPr>
        <w:rPr>
          <w:b/>
          <w:bCs/>
          <w:u w:val="single"/>
        </w:rPr>
      </w:pPr>
      <w:r>
        <w:rPr>
          <w:b/>
          <w:bCs/>
          <w:u w:val="single"/>
        </w:rPr>
        <w:br w:type="page"/>
      </w:r>
    </w:p>
    <w:p w14:paraId="78011469" w14:textId="15574F90" w:rsidR="005A038C" w:rsidRPr="00D410E8" w:rsidRDefault="00584625" w:rsidP="009064E8">
      <w:pPr>
        <w:spacing w:after="240" w:line="360" w:lineRule="auto"/>
        <w:jc w:val="both"/>
        <w:rPr>
          <w:b/>
          <w:bCs/>
          <w:u w:val="single"/>
        </w:rPr>
      </w:pPr>
      <w:r>
        <w:rPr>
          <w:b/>
          <w:bCs/>
          <w:u w:val="single"/>
        </w:rPr>
        <w:lastRenderedPageBreak/>
        <w:t xml:space="preserve">2.2.2 </w:t>
      </w:r>
      <w:r w:rsidR="009D61F2">
        <w:rPr>
          <w:b/>
          <w:bCs/>
          <w:u w:val="single"/>
        </w:rPr>
        <w:t>Text-To-Speech</w:t>
      </w:r>
      <w:r w:rsidR="001C6BA0">
        <w:rPr>
          <w:b/>
          <w:bCs/>
          <w:u w:val="single"/>
        </w:rPr>
        <w:t xml:space="preserve"> Technolog</w:t>
      </w:r>
      <w:r w:rsidR="00D06BA1">
        <w:rPr>
          <w:b/>
          <w:bCs/>
          <w:u w:val="single"/>
        </w:rPr>
        <w:t>y</w:t>
      </w:r>
    </w:p>
    <w:p w14:paraId="27C451C3" w14:textId="77777777" w:rsidR="00CF17FB" w:rsidRDefault="00BC646F" w:rsidP="00CF17FB">
      <w:pPr>
        <w:keepNext/>
        <w:spacing w:after="240" w:line="360" w:lineRule="auto"/>
        <w:jc w:val="center"/>
      </w:pPr>
      <w:r w:rsidRPr="008735EB">
        <w:rPr>
          <w:noProof/>
        </w:rPr>
        <w:drawing>
          <wp:inline distT="0" distB="0" distL="0" distR="0" wp14:anchorId="1AEA6D3A" wp14:editId="6968ED92">
            <wp:extent cx="3230880" cy="2818949"/>
            <wp:effectExtent l="0" t="0" r="7620" b="635"/>
            <wp:docPr id="110700514" name="Picture 1" descr="A diagram of text to speech audio descri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514" name="Picture 1" descr="A diagram of text to speech audio description&#10;&#10;Description automatically generated"/>
                    <pic:cNvPicPr/>
                  </pic:nvPicPr>
                  <pic:blipFill rotWithShape="1">
                    <a:blip r:embed="rId11"/>
                    <a:srcRect l="11113" t="1913" r="10343" b="9624"/>
                    <a:stretch/>
                  </pic:blipFill>
                  <pic:spPr bwMode="auto">
                    <a:xfrm>
                      <a:off x="0" y="0"/>
                      <a:ext cx="3234149" cy="2821801"/>
                    </a:xfrm>
                    <a:prstGeom prst="rect">
                      <a:avLst/>
                    </a:prstGeom>
                    <a:ln>
                      <a:noFill/>
                    </a:ln>
                    <a:extLst>
                      <a:ext uri="{53640926-AAD7-44D8-BBD7-CCE9431645EC}">
                        <a14:shadowObscured xmlns:a14="http://schemas.microsoft.com/office/drawing/2010/main"/>
                      </a:ext>
                    </a:extLst>
                  </pic:spPr>
                </pic:pic>
              </a:graphicData>
            </a:graphic>
          </wp:inline>
        </w:drawing>
      </w:r>
    </w:p>
    <w:p w14:paraId="2EEAC732" w14:textId="04E2439E" w:rsidR="00BC646F" w:rsidRDefault="00CF17FB" w:rsidP="00CF17FB">
      <w:pPr>
        <w:pStyle w:val="Caption"/>
        <w:jc w:val="center"/>
      </w:pPr>
      <w:bookmarkStart w:id="19" w:name="_Toc152187998"/>
      <w:r>
        <w:t xml:space="preserve">Figure </w:t>
      </w:r>
      <w:r>
        <w:fldChar w:fldCharType="begin"/>
      </w:r>
      <w:r>
        <w:instrText xml:space="preserve"> SEQ Figure \* ARABIC </w:instrText>
      </w:r>
      <w:r>
        <w:fldChar w:fldCharType="separate"/>
      </w:r>
      <w:r w:rsidR="005574C8">
        <w:rPr>
          <w:noProof/>
        </w:rPr>
        <w:t>2</w:t>
      </w:r>
      <w:r>
        <w:rPr>
          <w:noProof/>
        </w:rPr>
        <w:fldChar w:fldCharType="end"/>
      </w:r>
      <w:r>
        <w:t>: Text-to-Speech Audio Description Preparation Process (</w:t>
      </w:r>
      <w:proofErr w:type="spellStart"/>
      <w:r w:rsidRPr="00C17CD9">
        <w:t>Szarkowska</w:t>
      </w:r>
      <w:proofErr w:type="spellEnd"/>
      <w:r>
        <w:t>, 2011)</w:t>
      </w:r>
      <w:bookmarkEnd w:id="19"/>
    </w:p>
    <w:p w14:paraId="1C6D79EA" w14:textId="2B26DF7C" w:rsidR="00BC646F" w:rsidRDefault="00BC646F" w:rsidP="00DB0EBD">
      <w:pPr>
        <w:spacing w:after="240" w:line="360" w:lineRule="auto"/>
        <w:ind w:firstLine="720"/>
        <w:jc w:val="both"/>
      </w:pPr>
      <w:r w:rsidRPr="0027281E">
        <w:t xml:space="preserve">In </w:t>
      </w:r>
      <w:proofErr w:type="spellStart"/>
      <w:r w:rsidRPr="0027281E">
        <w:t>Szarkowska's</w:t>
      </w:r>
      <w:proofErr w:type="spellEnd"/>
      <w:r w:rsidRPr="0027281E">
        <w:t xml:space="preserve"> 2011 research on text-to-speech audio description as an innovative approach to traditional audio description</w:t>
      </w:r>
      <w:r>
        <w:t xml:space="preserve">, </w:t>
      </w:r>
      <w:r w:rsidRPr="0027281E">
        <w:t xml:space="preserve">the study proposed a method where audio description scripts are converted into speech waveforms using speech synthesis software rather than relying on human narrators. This text-to-speech audio description process involves creating audio description scripts, segmenting them with precise time codes, and then utilizing speech synthesis software during film playback. Unlike conventional audio description, which can be limited by complex production processes and restricted distribution, text-to-speech audio description offers a more scalable and cost-effective solution. The text-to-speech audio description method was envisioned </w:t>
      </w:r>
      <w:proofErr w:type="gramStart"/>
      <w:r w:rsidRPr="0027281E">
        <w:t>as a means to</w:t>
      </w:r>
      <w:proofErr w:type="gramEnd"/>
      <w:r w:rsidRPr="0027281E">
        <w:t xml:space="preserve"> increase the availability of audio-described content, making it more accessible to visually impaired individuals, particularly those residing in areas without regular cinema screenings or live audio description events. The process allows users to enjoy audio-described films independently at home, leveraging their familiarity with speech synthesis software. While text-to-speech audio description does require a degree of media literacy, the study indicated positive attitudes toward the technology, with participants expressing preferences for choosing synthetic voices. The proposed text-to-speech audio description system was positioned not as a replacement for traditional audio description but as a complementary tool to enhance the overall accessibility of audiovisual content for individuals with visual impairments.</w:t>
      </w:r>
    </w:p>
    <w:p w14:paraId="52C92672" w14:textId="5D518BCF" w:rsidR="00FF568A" w:rsidRDefault="00DA0A42" w:rsidP="00BC646F">
      <w:pPr>
        <w:spacing w:after="240" w:line="360" w:lineRule="auto"/>
        <w:ind w:firstLine="720"/>
        <w:jc w:val="both"/>
      </w:pPr>
      <w:proofErr w:type="spellStart"/>
      <w:r>
        <w:lastRenderedPageBreak/>
        <w:t>Podsiadło</w:t>
      </w:r>
      <w:proofErr w:type="spellEnd"/>
      <w:r>
        <w:t xml:space="preserve"> and </w:t>
      </w:r>
      <w:proofErr w:type="spellStart"/>
      <w:r>
        <w:t>Chahar's</w:t>
      </w:r>
      <w:proofErr w:type="spellEnd"/>
      <w:r>
        <w:t xml:space="preserve"> 2016 research delves into the nuanced requirements and preferences of visually impaired individuals relying on screen readers and text-to-speech technology. The study reveals that text-to-speech, often considered an auxiliary feature for many users, holds paramount importance for individuals with vision loss, shaping their interactions with digital content. Through a combination of focus groups and individual listening tests, the researchers identified distinct usage patterns, emphasizing the critical role of text-to-speech in both leisure-oriented and factual modes. The findings highlight a preference for lower-pitched, mature-sounding voices with neutral emotional expression, contributing to reduced listening fatigue and enhanced intelligibility. Notably, the study underscores the scarcity of research catering specifically to the needs of visually impaired users in the realm of text-to-speech technology. The researchers address this gap by providing valuable insights into the multifaceted considerations influencing text-to-speech preferences, encompassing factors such as purpose of action, length of text-to-speech experience, and the environment. Overall, the research not only advances our understanding of the unique requirements of visually impaired users but also sheds light on the imperative features for optimizing text-to-speech technology to meet the diverse needs of this user group, offering a comprehensive perspective crucial for future advancements in accessibility-oriented technology development.</w:t>
      </w:r>
    </w:p>
    <w:p w14:paraId="68716449" w14:textId="039682C1" w:rsidR="00B70F3B" w:rsidRDefault="00D41352" w:rsidP="001D7128">
      <w:pPr>
        <w:spacing w:after="240" w:line="360" w:lineRule="auto"/>
        <w:ind w:firstLine="720"/>
        <w:jc w:val="both"/>
      </w:pPr>
      <w:r w:rsidRPr="00D41352">
        <w:t xml:space="preserve">Swain and Sahoo's 2021 research sheds light on the transformative role of </w:t>
      </w:r>
      <w:r w:rsidR="00DB0EBD">
        <w:t xml:space="preserve">text-to-speech </w:t>
      </w:r>
      <w:r w:rsidRPr="00D41352">
        <w:t xml:space="preserve">technology in addressing educational challenges for visually impaired students. The study emphasizes the inadequacies of traditional curricula for sighted learners and underscores the pivotal role of </w:t>
      </w:r>
      <w:r w:rsidR="00DB0EBD">
        <w:t xml:space="preserve">text-to-speech </w:t>
      </w:r>
      <w:r w:rsidRPr="00D41352">
        <w:t xml:space="preserve">in making visually complex scientific concepts accessible to the visually impaired. While the focus is on education, the broader implications of this research extend to various industries, including the banking sector. The use of </w:t>
      </w:r>
      <w:r w:rsidR="00DB0EBD">
        <w:t xml:space="preserve">text-to-speech </w:t>
      </w:r>
      <w:r w:rsidRPr="00D41352">
        <w:t xml:space="preserve">in educational applications highlights its potential for enhancing accessibility in diverse contexts. In the banking industry, integrating </w:t>
      </w:r>
      <w:r w:rsidR="00DB0EBD">
        <w:t xml:space="preserve">text-to-speech </w:t>
      </w:r>
      <w:r w:rsidRPr="00D41352">
        <w:t xml:space="preserve">into digital interfaces could significantly improve accessibility for visually impaired customers. </w:t>
      </w:r>
      <w:proofErr w:type="gramStart"/>
      <w:r w:rsidRPr="00D41352">
        <w:t>Similar to</w:t>
      </w:r>
      <w:proofErr w:type="gramEnd"/>
      <w:r w:rsidRPr="00D41352">
        <w:t xml:space="preserve"> the VI Learner application, a customized banking application could leverage </w:t>
      </w:r>
      <w:r w:rsidR="00DB0EBD">
        <w:t xml:space="preserve">text-to-speech </w:t>
      </w:r>
      <w:r w:rsidRPr="00D41352">
        <w:t xml:space="preserve">as a foundational approach to provide audio-based information on account details, transaction history, and other financial services. This adaptation aligns with the inclusive ethos advocated by Swain and Sahoo, ensuring that visually impaired individuals can independently access essential banking services. Furthermore, the anticipation of future developments, such as the addition of a speech-to-text feature, suggests a dynamic approach </w:t>
      </w:r>
      <w:r w:rsidRPr="00D41352">
        <w:lastRenderedPageBreak/>
        <w:t xml:space="preserve">that could further enhance user interaction in the banking realm. Overall, the insights from Swain and Sahoo's research provide a valuable foundation for considering </w:t>
      </w:r>
      <w:r w:rsidR="00DB0EBD">
        <w:t xml:space="preserve">text-to-speech </w:t>
      </w:r>
      <w:r w:rsidRPr="00D41352">
        <w:t>solutions in</w:t>
      </w:r>
      <w:r>
        <w:t xml:space="preserve"> </w:t>
      </w:r>
      <w:r w:rsidR="009E22AD">
        <w:t>the banking</w:t>
      </w:r>
      <w:r>
        <w:t xml:space="preserve"> industry.</w:t>
      </w:r>
    </w:p>
    <w:p w14:paraId="77781228" w14:textId="77777777" w:rsidR="0027281E" w:rsidRDefault="0027281E" w:rsidP="009064E8">
      <w:pPr>
        <w:spacing w:after="240" w:line="360" w:lineRule="auto"/>
        <w:jc w:val="both"/>
      </w:pPr>
    </w:p>
    <w:p w14:paraId="2A00929B" w14:textId="30D838FA" w:rsidR="00D8623F" w:rsidRPr="00A26B8A" w:rsidRDefault="00584625" w:rsidP="009064E8">
      <w:pPr>
        <w:spacing w:after="240" w:line="360" w:lineRule="auto"/>
        <w:jc w:val="both"/>
        <w:rPr>
          <w:b/>
          <w:bCs/>
          <w:u w:val="single"/>
        </w:rPr>
      </w:pPr>
      <w:r>
        <w:rPr>
          <w:b/>
          <w:bCs/>
          <w:u w:val="single"/>
        </w:rPr>
        <w:t xml:space="preserve">2.2.3 </w:t>
      </w:r>
      <w:r w:rsidR="005F189A" w:rsidRPr="005F189A">
        <w:rPr>
          <w:b/>
          <w:bCs/>
          <w:u w:val="single"/>
        </w:rPr>
        <w:t xml:space="preserve">Security Protocols in </w:t>
      </w:r>
      <w:r w:rsidR="005F189A">
        <w:rPr>
          <w:b/>
          <w:bCs/>
          <w:u w:val="single"/>
        </w:rPr>
        <w:t>Online</w:t>
      </w:r>
      <w:r w:rsidR="005F189A" w:rsidRPr="005F189A">
        <w:rPr>
          <w:b/>
          <w:bCs/>
          <w:u w:val="single"/>
        </w:rPr>
        <w:t xml:space="preserve"> </w:t>
      </w:r>
      <w:r w:rsidR="00DE2444">
        <w:rPr>
          <w:b/>
          <w:bCs/>
          <w:u w:val="single"/>
        </w:rPr>
        <w:t>Financial Services</w:t>
      </w:r>
    </w:p>
    <w:p w14:paraId="0B9FBAB7" w14:textId="4A1FEEB4" w:rsidR="00597120" w:rsidRPr="000F140C" w:rsidRDefault="006E3632" w:rsidP="009064E8">
      <w:pPr>
        <w:spacing w:after="240" w:line="360" w:lineRule="auto"/>
        <w:jc w:val="both"/>
        <w:rPr>
          <w:lang w:val="en-MY"/>
        </w:rPr>
      </w:pPr>
      <w:r w:rsidRPr="006E3632">
        <w:rPr>
          <w:lang w:val="en-MY"/>
        </w:rPr>
        <w:t xml:space="preserve">In the research conducted by Ronchi et al. in 2011, the investigation </w:t>
      </w:r>
      <w:proofErr w:type="spellStart"/>
      <w:r w:rsidRPr="006E3632">
        <w:rPr>
          <w:lang w:val="en-MY"/>
        </w:rPr>
        <w:t>centers</w:t>
      </w:r>
      <w:proofErr w:type="spellEnd"/>
      <w:r w:rsidRPr="006E3632">
        <w:rPr>
          <w:lang w:val="en-MY"/>
        </w:rPr>
        <w:t xml:space="preserve"> on the pervasive insecurity characterizing Internet transactions, with a specific focus on Internet banking. The study underscores the role of end users in the security landscape, emphasizing the common challenge where theoretically robust security measures face undermining due to user </w:t>
      </w:r>
      <w:proofErr w:type="spellStart"/>
      <w:r w:rsidRPr="006E3632">
        <w:rPr>
          <w:lang w:val="en-MY"/>
        </w:rPr>
        <w:t>behavior</w:t>
      </w:r>
      <w:proofErr w:type="spellEnd"/>
      <w:r w:rsidRPr="006E3632">
        <w:rPr>
          <w:lang w:val="en-MY"/>
        </w:rPr>
        <w:t>. The prevalent solution involving the isolation of security-critical elements from end-user devices is subject to critical examination. The paper delves into the principles and practices of Internet banking, considering the estimated number of users and the susceptibility of their devices to attacks. A holistic approach to security is advocated, acknowledging physical cracking, social engineering, and malicious software as interconnected attack vectors. A key point of contention is whether the primary design principle for Internet banking systems should solely be the prevention of financial fraud, or if equal emphasis should be placed on protecting end users' privacy and preventing identity theft. The paper critiques after-systems that detect fraud post-transaction, asserting their inadequacy in addressing key parameters like transaction efficiency. The proposed Attack Vector Activity Analysis (AVAA) metric is applied to evaluate security systems, including disconnected and connected devices and hardened web browsers. The study concludes by urging banks to prioritize end-user privacy, lower hacking return on investment, simplify usability, and maintain transparent communication with users about security risks.</w:t>
      </w:r>
    </w:p>
    <w:p w14:paraId="6C287AD7" w14:textId="73E6F982" w:rsidR="00E157D1" w:rsidRDefault="0077367F" w:rsidP="0077367F">
      <w:pPr>
        <w:spacing w:after="240" w:line="360" w:lineRule="auto"/>
        <w:ind w:firstLine="720"/>
        <w:jc w:val="both"/>
        <w:rPr>
          <w:lang w:val="en-MY"/>
        </w:rPr>
      </w:pPr>
      <w:r w:rsidRPr="0077367F">
        <w:rPr>
          <w:lang w:val="en-MY"/>
        </w:rPr>
        <w:t xml:space="preserve">Ahmed et al.'s 2015 research in the realm of security protocol privacy for accessibility places a noteworthy emphasis on computing privacy concerns and the security of computing devices for visually impaired individuals. The study delves into the challenges faced by participants in maintaining the privacy of their digital interactions. Key findings underscore the participants' awareness of visual eavesdropping risks, particularly in public spaces, leading to self-imposed limitations on device use. The research sheds light on the struggles with password management among visually impaired users, revealing practices such as recording passwords in </w:t>
      </w:r>
      <w:r w:rsidRPr="0077367F">
        <w:rPr>
          <w:lang w:val="en-MY"/>
        </w:rPr>
        <w:lastRenderedPageBreak/>
        <w:t xml:space="preserve">computer files, which, though aiding accessibility, pose concerns about potential aural eavesdropping. Furthermore, the study highlights </w:t>
      </w:r>
      <w:proofErr w:type="spellStart"/>
      <w:r w:rsidRPr="0077367F">
        <w:rPr>
          <w:lang w:val="en-MY"/>
        </w:rPr>
        <w:t>skepticism</w:t>
      </w:r>
      <w:proofErr w:type="spellEnd"/>
      <w:r w:rsidRPr="0077367F">
        <w:rPr>
          <w:lang w:val="en-MY"/>
        </w:rPr>
        <w:t xml:space="preserve"> and challenges regarding the use of password manager software among participants. The research by Ahmed et al. provides critical insights into the security vulnerabilities specific to visually impaired individuals, including their susceptibility to hacking and difficulties in discerning security cues in web browsers. The study not only identifies these concerns but also emphasizes the need for more accessible security features, addressing the limitations faced by visually impaired users in ensuring the security of their computing devices. In doing so, Ahmed et al. contribute significantly to the literature on security protocols and privacy considerations in the context of accessibility for individuals with visual impairments.</w:t>
      </w:r>
    </w:p>
    <w:p w14:paraId="4B5FD7AA" w14:textId="4929E486" w:rsidR="00B61C8A" w:rsidRDefault="00B07A8B" w:rsidP="001B5EBF">
      <w:pPr>
        <w:spacing w:after="240" w:line="360" w:lineRule="auto"/>
        <w:ind w:firstLine="720"/>
        <w:jc w:val="both"/>
      </w:pPr>
      <w:r w:rsidRPr="00B07A8B">
        <w:t>In Napoli's (2018) research on accessible and usable security, the focus centers on visually impaired users' online security and privacy strategies. The literature review underscores the significance of addressing the unique challenges faced by visually impaired individuals in navigating security and privacy threats while browsing the web. Napoli emphasizes the field of usable security, emphasizing the need to integrate user behaviors into the design of security mechanisms to mitigate the severity of threats. The discussion delves into key security and privacy threats encountered during web browsing, such as password hacking, phishing, man-in-the-middle attacks, and malicious software. Design guidelines and frameworks proposed by Garfinkel and Lipford (2014) are highlighted, advocating for reducing security responsibility on users, enabling secure defaults, providing clear instructions, describing security contexts, and promoting user training in best practices. The review further explores the application of usable security principles, including visual representations of security indicators within browser chrome and novel solutions tailored to visually impaired users, such as accessible password managers and observation-resistant password schemes. Napoli identifies gaps in existing literature, noting the limited exploration of non-visual security mechanisms for visually impaired users, emphasizing the need for broader research to address this underserved population's specific usability and accessibility challenges in the realm of online security and privacy.</w:t>
      </w:r>
    </w:p>
    <w:p w14:paraId="6730D480" w14:textId="77777777" w:rsidR="00B61C8A" w:rsidRDefault="00B61C8A">
      <w:r>
        <w:br w:type="page"/>
      </w:r>
    </w:p>
    <w:p w14:paraId="420FC3C4" w14:textId="094E5F54" w:rsidR="002F22A6" w:rsidRPr="00B341E3" w:rsidRDefault="006B2CD3" w:rsidP="00326B40">
      <w:pPr>
        <w:pStyle w:val="Heading2"/>
      </w:pPr>
      <w:bookmarkStart w:id="20" w:name="_Toc165252691"/>
      <w:r w:rsidRPr="006B2CD3">
        <w:lastRenderedPageBreak/>
        <w:t>2</w:t>
      </w:r>
      <w:r w:rsidRPr="00B341E3">
        <w:t>.3 Similar Systems</w:t>
      </w:r>
      <w:bookmarkEnd w:id="20"/>
    </w:p>
    <w:p w14:paraId="6A792A97" w14:textId="173C7E9F" w:rsidR="00CE2D0D" w:rsidRPr="00B341E3" w:rsidRDefault="00502C3F" w:rsidP="00B341E3">
      <w:pPr>
        <w:spacing w:after="240" w:line="360" w:lineRule="auto"/>
        <w:jc w:val="both"/>
        <w:rPr>
          <w:b/>
          <w:bCs/>
        </w:rPr>
      </w:pPr>
      <w:r w:rsidRPr="00B341E3">
        <w:rPr>
          <w:b/>
          <w:bCs/>
        </w:rPr>
        <w:t xml:space="preserve">2.3.1 </w:t>
      </w:r>
      <w:r w:rsidR="00CE2D0D" w:rsidRPr="00B341E3">
        <w:rPr>
          <w:b/>
          <w:bCs/>
        </w:rPr>
        <w:t>Barclays</w:t>
      </w:r>
    </w:p>
    <w:p w14:paraId="5711F8E2" w14:textId="77777777" w:rsidR="00D65D29" w:rsidRDefault="00F61FE3" w:rsidP="00D65D29">
      <w:pPr>
        <w:keepNext/>
        <w:spacing w:after="240" w:line="360" w:lineRule="auto"/>
        <w:jc w:val="both"/>
      </w:pPr>
      <w:r w:rsidRPr="00B341E3">
        <w:rPr>
          <w:b/>
          <w:bCs/>
          <w:noProof/>
        </w:rPr>
        <w:drawing>
          <wp:inline distT="0" distB="0" distL="0" distR="0" wp14:anchorId="057BAB23" wp14:editId="2085ED81">
            <wp:extent cx="5943600" cy="2816860"/>
            <wp:effectExtent l="0" t="0" r="0" b="2540"/>
            <wp:docPr id="1809180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80468" name="Picture 1" descr="A screenshot of a computer&#10;&#10;Description automatically generated"/>
                    <pic:cNvPicPr/>
                  </pic:nvPicPr>
                  <pic:blipFill>
                    <a:blip r:embed="rId12"/>
                    <a:stretch>
                      <a:fillRect/>
                    </a:stretch>
                  </pic:blipFill>
                  <pic:spPr>
                    <a:xfrm>
                      <a:off x="0" y="0"/>
                      <a:ext cx="5943600" cy="2816860"/>
                    </a:xfrm>
                    <a:prstGeom prst="rect">
                      <a:avLst/>
                    </a:prstGeom>
                  </pic:spPr>
                </pic:pic>
              </a:graphicData>
            </a:graphic>
          </wp:inline>
        </w:drawing>
      </w:r>
    </w:p>
    <w:p w14:paraId="60B77892" w14:textId="74E44233" w:rsidR="00F61FE3" w:rsidRDefault="00D65D29" w:rsidP="00D65D29">
      <w:pPr>
        <w:pStyle w:val="Caption"/>
        <w:jc w:val="center"/>
        <w:rPr>
          <w:b/>
          <w:bCs/>
        </w:rPr>
      </w:pPr>
      <w:bookmarkStart w:id="21" w:name="_Toc152187999"/>
      <w:r>
        <w:t xml:space="preserve">Figure </w:t>
      </w:r>
      <w:r>
        <w:fldChar w:fldCharType="begin"/>
      </w:r>
      <w:r>
        <w:instrText xml:space="preserve"> SEQ Figure \* ARABIC </w:instrText>
      </w:r>
      <w:r>
        <w:fldChar w:fldCharType="separate"/>
      </w:r>
      <w:r w:rsidR="005574C8">
        <w:rPr>
          <w:noProof/>
        </w:rPr>
        <w:t>3</w:t>
      </w:r>
      <w:r>
        <w:rPr>
          <w:noProof/>
        </w:rPr>
        <w:fldChar w:fldCharType="end"/>
      </w:r>
      <w:r>
        <w:t xml:space="preserve">: Barclays' website </w:t>
      </w:r>
      <w:r w:rsidRPr="007409E3">
        <w:t>(Barclays, n.d.)</w:t>
      </w:r>
      <w:bookmarkEnd w:id="21"/>
    </w:p>
    <w:p w14:paraId="01D87CFB" w14:textId="693F4CFF" w:rsidR="00370793" w:rsidRPr="00370793" w:rsidRDefault="00D33478" w:rsidP="00370793">
      <w:pPr>
        <w:spacing w:after="240" w:line="360" w:lineRule="auto"/>
        <w:jc w:val="both"/>
      </w:pPr>
      <w:r w:rsidRPr="00B341E3">
        <w:t>Barclays, as a financial institution, demonstrates a strong commitment to digital inclusivity and accessibility for individuals with visual impairments</w:t>
      </w:r>
      <w:r w:rsidR="00877D2D" w:rsidRPr="00B341E3">
        <w:t xml:space="preserve"> (Barclays, n.d.)</w:t>
      </w:r>
      <w:r w:rsidRPr="00B341E3">
        <w:t xml:space="preserve">. </w:t>
      </w:r>
      <w:r w:rsidR="00370793" w:rsidRPr="00370793">
        <w:t>The bank prioritizes compatibility with screen readers, crucial tools for the visually impaired, in line with industry standards and legal requirements. They enhance visibility through high contrast color schemes and distinct color choices while also providing alternative text for images to ensure a comprehensive user experience. In addition to supporting keyboard navigation, Barclays could further improve online form accessibility by offering clearer instructions and feedback for users relying on assistive technologies.</w:t>
      </w:r>
    </w:p>
    <w:p w14:paraId="5E49020F" w14:textId="77777777" w:rsidR="00D33478" w:rsidRPr="00B341E3" w:rsidRDefault="00D33478" w:rsidP="00E50034">
      <w:pPr>
        <w:spacing w:line="360" w:lineRule="auto"/>
        <w:jc w:val="both"/>
      </w:pPr>
      <w:r w:rsidRPr="00B341E3">
        <w:t>Strengths:</w:t>
      </w:r>
    </w:p>
    <w:p w14:paraId="1A66E06D"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trong compatibility with screen readers.</w:t>
      </w:r>
    </w:p>
    <w:p w14:paraId="77BC792E"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High contrast color schemes and distinct color choices.</w:t>
      </w:r>
    </w:p>
    <w:p w14:paraId="1481D3C6"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upport for keyboard navigation.</w:t>
      </w:r>
    </w:p>
    <w:p w14:paraId="53A6025C" w14:textId="77777777" w:rsidR="00D33478" w:rsidRPr="00B341E3" w:rsidRDefault="00D33478" w:rsidP="00E50034">
      <w:pPr>
        <w:spacing w:line="360" w:lineRule="auto"/>
        <w:jc w:val="both"/>
      </w:pPr>
      <w:r w:rsidRPr="00B341E3">
        <w:t>Weaknesses:</w:t>
      </w:r>
    </w:p>
    <w:p w14:paraId="12164CDA" w14:textId="4073D08B" w:rsidR="00D33478" w:rsidRPr="00B341E3" w:rsidRDefault="00D33478">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Online forms may need clearer instructions and feedback for users with visual impairments.</w:t>
      </w:r>
    </w:p>
    <w:p w14:paraId="4A1A8316" w14:textId="77777777" w:rsidR="009A759C" w:rsidRPr="00B341E3" w:rsidRDefault="009A759C" w:rsidP="00B341E3">
      <w:pPr>
        <w:spacing w:after="240" w:line="360" w:lineRule="auto"/>
        <w:jc w:val="both"/>
      </w:pPr>
    </w:p>
    <w:p w14:paraId="68584B1B" w14:textId="6AD611C9" w:rsidR="00CE2D0D" w:rsidRPr="00B341E3" w:rsidRDefault="00502C3F" w:rsidP="00B341E3">
      <w:pPr>
        <w:spacing w:after="240" w:line="360" w:lineRule="auto"/>
        <w:jc w:val="both"/>
        <w:rPr>
          <w:b/>
          <w:bCs/>
        </w:rPr>
      </w:pPr>
      <w:r w:rsidRPr="00B341E3">
        <w:rPr>
          <w:b/>
          <w:bCs/>
        </w:rPr>
        <w:t xml:space="preserve">2.3.2 </w:t>
      </w:r>
      <w:r w:rsidR="00CE2D0D" w:rsidRPr="00B341E3">
        <w:rPr>
          <w:b/>
          <w:bCs/>
        </w:rPr>
        <w:t>BBC</w:t>
      </w:r>
    </w:p>
    <w:p w14:paraId="5131E766" w14:textId="77777777" w:rsidR="009B453E" w:rsidRDefault="00CD102B" w:rsidP="009B453E">
      <w:pPr>
        <w:keepNext/>
        <w:spacing w:after="240" w:line="360" w:lineRule="auto"/>
      </w:pPr>
      <w:r w:rsidRPr="00B341E3">
        <w:rPr>
          <w:b/>
          <w:bCs/>
          <w:noProof/>
        </w:rPr>
        <w:drawing>
          <wp:inline distT="0" distB="0" distL="0" distR="0" wp14:anchorId="456F6ECA" wp14:editId="665407AF">
            <wp:extent cx="5943600" cy="2832100"/>
            <wp:effectExtent l="0" t="0" r="0" b="6350"/>
            <wp:docPr id="123735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50002" name=""/>
                    <pic:cNvPicPr/>
                  </pic:nvPicPr>
                  <pic:blipFill>
                    <a:blip r:embed="rId13"/>
                    <a:stretch>
                      <a:fillRect/>
                    </a:stretch>
                  </pic:blipFill>
                  <pic:spPr>
                    <a:xfrm>
                      <a:off x="0" y="0"/>
                      <a:ext cx="5943600" cy="2832100"/>
                    </a:xfrm>
                    <a:prstGeom prst="rect">
                      <a:avLst/>
                    </a:prstGeom>
                  </pic:spPr>
                </pic:pic>
              </a:graphicData>
            </a:graphic>
          </wp:inline>
        </w:drawing>
      </w:r>
    </w:p>
    <w:p w14:paraId="092C1311" w14:textId="65792ED4" w:rsidR="00CD102B" w:rsidRPr="00B341E3" w:rsidRDefault="009B453E" w:rsidP="009B453E">
      <w:pPr>
        <w:pStyle w:val="Caption"/>
        <w:jc w:val="center"/>
        <w:rPr>
          <w:b/>
          <w:bCs/>
        </w:rPr>
      </w:pPr>
      <w:bookmarkStart w:id="22" w:name="_Toc152188000"/>
      <w:r>
        <w:t xml:space="preserve">Figure </w:t>
      </w:r>
      <w:r>
        <w:fldChar w:fldCharType="begin"/>
      </w:r>
      <w:r>
        <w:instrText xml:space="preserve"> SEQ Figure \* ARABIC </w:instrText>
      </w:r>
      <w:r>
        <w:fldChar w:fldCharType="separate"/>
      </w:r>
      <w:r w:rsidR="005574C8">
        <w:rPr>
          <w:noProof/>
        </w:rPr>
        <w:t>4</w:t>
      </w:r>
      <w:r>
        <w:rPr>
          <w:noProof/>
        </w:rPr>
        <w:fldChar w:fldCharType="end"/>
      </w:r>
      <w:r>
        <w:t xml:space="preserve">: BBC </w:t>
      </w:r>
      <w:proofErr w:type="spellStart"/>
      <w:r>
        <w:t>iPlayer</w:t>
      </w:r>
      <w:proofErr w:type="spellEnd"/>
      <w:r>
        <w:t xml:space="preserve"> website (BBC, n.d.)</w:t>
      </w:r>
      <w:bookmarkEnd w:id="22"/>
    </w:p>
    <w:p w14:paraId="605BE57D" w14:textId="35E30247" w:rsidR="00D42DD3" w:rsidRPr="009B453E" w:rsidRDefault="00D42DD3" w:rsidP="00E50034">
      <w:pPr>
        <w:spacing w:after="240" w:line="360" w:lineRule="auto"/>
        <w:jc w:val="both"/>
      </w:pPr>
      <w:r w:rsidRPr="00D42DD3">
        <w:t xml:space="preserve">The BBC is well-known for its dedication to inclusivity and has taken significant steps to improve accessibility, especially for those with visual impairments. This includes offering audio description services for a wide variety of programs and using subtitles and closed captioning extensively. The use of high contrast, easily readable fonts, and clear typography in the website's design is praiseworthy. Additionally, responsive design principles ensure a consistent experience across different devices. However, ongoing user feedback and testing show a commitment to improvement despite occasional inconsistencies or areas that could be </w:t>
      </w:r>
      <w:proofErr w:type="spellStart"/>
      <w:proofErr w:type="gramStart"/>
      <w:r w:rsidRPr="00D42DD3">
        <w:t>enhanced.</w:t>
      </w:r>
      <w:r w:rsidR="00794D8C" w:rsidRPr="009B453E">
        <w:t>nconsistencies</w:t>
      </w:r>
      <w:proofErr w:type="spellEnd"/>
      <w:proofErr w:type="gramEnd"/>
      <w:r w:rsidR="00794D8C" w:rsidRPr="009B453E">
        <w:t xml:space="preserve"> or areas for enhancement.</w:t>
      </w:r>
    </w:p>
    <w:p w14:paraId="6D798D12" w14:textId="77777777" w:rsidR="00794D8C" w:rsidRPr="00B341E3" w:rsidRDefault="00794D8C" w:rsidP="00E50034">
      <w:pPr>
        <w:spacing w:line="360" w:lineRule="auto"/>
        <w:jc w:val="both"/>
      </w:pPr>
      <w:r w:rsidRPr="00B341E3">
        <w:t>Strengths:</w:t>
      </w:r>
    </w:p>
    <w:p w14:paraId="282DD138"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Comprehensive audio description services.</w:t>
      </w:r>
    </w:p>
    <w:p w14:paraId="00C0171B"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Extensive use of subtitling and closed captioning.</w:t>
      </w:r>
    </w:p>
    <w:p w14:paraId="64431E67"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Prioritization of high contrast and clear typography.</w:t>
      </w:r>
    </w:p>
    <w:p w14:paraId="5383E0A4" w14:textId="12D57485" w:rsidR="00794D8C" w:rsidRPr="00B341E3" w:rsidRDefault="00794D8C" w:rsidP="00E50034">
      <w:pPr>
        <w:spacing w:line="360" w:lineRule="auto"/>
        <w:jc w:val="both"/>
      </w:pPr>
      <w:r w:rsidRPr="00B341E3">
        <w:t>Weaknesses:</w:t>
      </w:r>
    </w:p>
    <w:p w14:paraId="671309FB" w14:textId="3AFAF64E" w:rsidR="00794D8C" w:rsidRPr="00E037AD" w:rsidRDefault="00673933">
      <w:pPr>
        <w:pStyle w:val="ListParagraph"/>
        <w:numPr>
          <w:ilvl w:val="0"/>
          <w:numId w:val="24"/>
        </w:numPr>
        <w:spacing w:line="360" w:lineRule="auto"/>
        <w:jc w:val="both"/>
        <w:rPr>
          <w:rFonts w:ascii="Times New Roman" w:hAnsi="Times New Roman" w:cs="Times New Roman"/>
        </w:rPr>
      </w:pPr>
      <w:r>
        <w:rPr>
          <w:rFonts w:ascii="Times New Roman" w:hAnsi="Times New Roman" w:cs="Times New Roman"/>
        </w:rPr>
        <w:t xml:space="preserve">Difficult to </w:t>
      </w:r>
      <w:r w:rsidR="00D0429E">
        <w:rPr>
          <w:rFonts w:ascii="Times New Roman" w:hAnsi="Times New Roman" w:cs="Times New Roman"/>
        </w:rPr>
        <w:t>set up</w:t>
      </w:r>
      <w:r>
        <w:rPr>
          <w:rFonts w:ascii="Times New Roman" w:hAnsi="Times New Roman" w:cs="Times New Roman"/>
        </w:rPr>
        <w:t xml:space="preserve"> accessibility features</w:t>
      </w:r>
      <w:r w:rsidR="009A256E" w:rsidRPr="00B341E3">
        <w:rPr>
          <w:rFonts w:ascii="Times New Roman" w:hAnsi="Times New Roman" w:cs="Times New Roman"/>
        </w:rPr>
        <w:t>.</w:t>
      </w:r>
    </w:p>
    <w:p w14:paraId="120A5B7A" w14:textId="60DB32FC" w:rsidR="00B05EFF" w:rsidRDefault="00B05EFF">
      <w:r>
        <w:br w:type="page"/>
      </w:r>
    </w:p>
    <w:p w14:paraId="63FB1919" w14:textId="517FAC3E" w:rsidR="00D87FDF" w:rsidRPr="00B341E3" w:rsidRDefault="00502C3F" w:rsidP="00B341E3">
      <w:pPr>
        <w:spacing w:after="240" w:line="360" w:lineRule="auto"/>
        <w:jc w:val="both"/>
        <w:rPr>
          <w:rStyle w:val="Hyperlink"/>
          <w:b/>
          <w:bCs/>
          <w:color w:val="auto"/>
          <w:u w:val="none"/>
        </w:rPr>
      </w:pPr>
      <w:r w:rsidRPr="00B341E3">
        <w:rPr>
          <w:b/>
          <w:bCs/>
        </w:rPr>
        <w:lastRenderedPageBreak/>
        <w:t xml:space="preserve">2.3.3 </w:t>
      </w:r>
      <w:r w:rsidR="00D03DCC" w:rsidRPr="00B341E3">
        <w:rPr>
          <w:b/>
          <w:bCs/>
        </w:rPr>
        <w:t>Bank of America</w:t>
      </w:r>
    </w:p>
    <w:p w14:paraId="4A12F980" w14:textId="77777777" w:rsidR="00B05EFF" w:rsidRDefault="001A57B5" w:rsidP="00B05EFF">
      <w:pPr>
        <w:keepNext/>
        <w:spacing w:after="240" w:line="360" w:lineRule="auto"/>
        <w:jc w:val="both"/>
      </w:pPr>
      <w:r w:rsidRPr="00B341E3">
        <w:rPr>
          <w:noProof/>
        </w:rPr>
        <w:drawing>
          <wp:inline distT="0" distB="0" distL="0" distR="0" wp14:anchorId="19C4752F" wp14:editId="04A8F677">
            <wp:extent cx="5943600" cy="1978025"/>
            <wp:effectExtent l="0" t="0" r="0" b="3175"/>
            <wp:docPr id="195975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4583" name=""/>
                    <pic:cNvPicPr/>
                  </pic:nvPicPr>
                  <pic:blipFill>
                    <a:blip r:embed="rId14"/>
                    <a:stretch>
                      <a:fillRect/>
                    </a:stretch>
                  </pic:blipFill>
                  <pic:spPr>
                    <a:xfrm>
                      <a:off x="0" y="0"/>
                      <a:ext cx="5943600" cy="1978025"/>
                    </a:xfrm>
                    <a:prstGeom prst="rect">
                      <a:avLst/>
                    </a:prstGeom>
                  </pic:spPr>
                </pic:pic>
              </a:graphicData>
            </a:graphic>
          </wp:inline>
        </w:drawing>
      </w:r>
    </w:p>
    <w:p w14:paraId="0C9D23B2" w14:textId="30E3722F" w:rsidR="004F617E" w:rsidRPr="00B341E3" w:rsidRDefault="00B05EFF" w:rsidP="00B05EFF">
      <w:pPr>
        <w:pStyle w:val="Caption"/>
        <w:jc w:val="center"/>
      </w:pPr>
      <w:bookmarkStart w:id="23" w:name="_Toc152188001"/>
      <w:r>
        <w:t xml:space="preserve">Figure </w:t>
      </w:r>
      <w:r>
        <w:fldChar w:fldCharType="begin"/>
      </w:r>
      <w:r>
        <w:instrText xml:space="preserve"> SEQ Figure \* ARABIC </w:instrText>
      </w:r>
      <w:r>
        <w:fldChar w:fldCharType="separate"/>
      </w:r>
      <w:r w:rsidR="005574C8">
        <w:rPr>
          <w:noProof/>
        </w:rPr>
        <w:t>5</w:t>
      </w:r>
      <w:r>
        <w:rPr>
          <w:noProof/>
        </w:rPr>
        <w:fldChar w:fldCharType="end"/>
      </w:r>
      <w:r>
        <w:t xml:space="preserve">: Bank of America Website </w:t>
      </w:r>
      <w:r w:rsidRPr="00A44C8B">
        <w:t>(Bank of America, n.d.)</w:t>
      </w:r>
      <w:bookmarkEnd w:id="23"/>
    </w:p>
    <w:p w14:paraId="22E12658" w14:textId="1D55A725" w:rsidR="00B05EFF" w:rsidRPr="00B341E3" w:rsidRDefault="00B05EFF" w:rsidP="00B341E3">
      <w:pPr>
        <w:spacing w:after="240" w:line="360" w:lineRule="auto"/>
        <w:jc w:val="both"/>
        <w:rPr>
          <w:lang w:val="en-MY"/>
        </w:rPr>
      </w:pPr>
      <w:r w:rsidRPr="00B05EFF">
        <w:rPr>
          <w:lang w:val="en-MY"/>
        </w:rPr>
        <w:t xml:space="preserve">Bank of America is recognized as one of the leading international financial firms with a strong dedication to delivering comprehensive banking services. The bank guarantees excellent support for screen readers and provides easily accessible online statements, demonstrating a commitment to making financial information readily available to users with varying abilities. Customizing customer support services for inclusivity is a noteworthy advantage. Offering a " </w:t>
      </w:r>
      <w:r w:rsidRPr="00B341E3">
        <w:rPr>
          <w:lang w:val="en-MY"/>
        </w:rPr>
        <w:t>Tips for screen reader users</w:t>
      </w:r>
      <w:r w:rsidRPr="00B05EFF">
        <w:rPr>
          <w:lang w:val="en-MY"/>
        </w:rPr>
        <w:t xml:space="preserve">" </w:t>
      </w:r>
      <w:r w:rsidR="00756F9D">
        <w:rPr>
          <w:lang w:val="en-MY"/>
        </w:rPr>
        <w:t>page</w:t>
      </w:r>
      <w:r w:rsidRPr="00B05EFF">
        <w:rPr>
          <w:lang w:val="en-MY"/>
        </w:rPr>
        <w:t xml:space="preserve"> serves as </w:t>
      </w:r>
      <w:r w:rsidR="00CD1586" w:rsidRPr="00B05EFF">
        <w:rPr>
          <w:lang w:val="en-MY"/>
        </w:rPr>
        <w:t>a</w:t>
      </w:r>
      <w:r w:rsidRPr="00B05EFF">
        <w:rPr>
          <w:lang w:val="en-MY"/>
        </w:rPr>
        <w:t xml:space="preserve"> </w:t>
      </w:r>
      <w:r w:rsidR="00756F9D" w:rsidRPr="00B05EFF">
        <w:rPr>
          <w:lang w:val="en-MY"/>
        </w:rPr>
        <w:t>valuable</w:t>
      </w:r>
      <w:r w:rsidRPr="00B05EFF">
        <w:rPr>
          <w:lang w:val="en-MY"/>
        </w:rPr>
        <w:t xml:space="preserve"> tool that empowers individuals who are visually impaired. However, providing more transparency about the regularity of updates to accessibility features would contribute further </w:t>
      </w:r>
      <w:proofErr w:type="gramStart"/>
      <w:r w:rsidRPr="00B05EFF">
        <w:rPr>
          <w:lang w:val="en-MY"/>
        </w:rPr>
        <w:t>in</w:t>
      </w:r>
      <w:proofErr w:type="gramEnd"/>
      <w:r w:rsidRPr="00B05EFF">
        <w:rPr>
          <w:lang w:val="en-MY"/>
        </w:rPr>
        <w:t xml:space="preserve"> boosting user assurance.</w:t>
      </w:r>
    </w:p>
    <w:p w14:paraId="18D91AC1" w14:textId="77777777" w:rsidR="00D959C5" w:rsidRPr="00B341E3" w:rsidRDefault="00D959C5" w:rsidP="00E50034">
      <w:pPr>
        <w:spacing w:line="360" w:lineRule="auto"/>
        <w:jc w:val="both"/>
        <w:rPr>
          <w:lang w:val="en-MY"/>
        </w:rPr>
      </w:pPr>
      <w:r w:rsidRPr="00B341E3">
        <w:rPr>
          <w:lang w:val="en-MY"/>
        </w:rPr>
        <w:t>Strengths:</w:t>
      </w:r>
    </w:p>
    <w:p w14:paraId="59160D6C"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Strong compatibility with screen readers.</w:t>
      </w:r>
    </w:p>
    <w:p w14:paraId="3E0DC020"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Accessible online statements.</w:t>
      </w:r>
    </w:p>
    <w:p w14:paraId="309067F0" w14:textId="18FC03D2" w:rsidR="00D959C5" w:rsidRPr="00B341E3" w:rsidRDefault="00481897">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Quick access links</w:t>
      </w:r>
      <w:r w:rsidR="00D959C5" w:rsidRPr="00B341E3">
        <w:rPr>
          <w:rFonts w:ascii="Times New Roman" w:hAnsi="Times New Roman" w:cs="Times New Roman"/>
          <w:lang w:val="en-MY"/>
        </w:rPr>
        <w:t>.</w:t>
      </w:r>
    </w:p>
    <w:p w14:paraId="4FF9B8B3" w14:textId="07E33999" w:rsidR="00D959C5" w:rsidRPr="00B341E3" w:rsidRDefault="00D959C5" w:rsidP="00E50034">
      <w:pPr>
        <w:spacing w:line="360" w:lineRule="auto"/>
        <w:jc w:val="both"/>
        <w:rPr>
          <w:lang w:val="en-MY"/>
        </w:rPr>
      </w:pPr>
      <w:r w:rsidRPr="00B341E3">
        <w:rPr>
          <w:lang w:val="en-MY"/>
        </w:rPr>
        <w:t>Weaknesses:</w:t>
      </w:r>
    </w:p>
    <w:p w14:paraId="5A1F7927" w14:textId="54448071" w:rsidR="00A16BE3" w:rsidRPr="00B341E3" w:rsidRDefault="00FA6F96">
      <w:pPr>
        <w:pStyle w:val="ListParagraph"/>
        <w:numPr>
          <w:ilvl w:val="0"/>
          <w:numId w:val="25"/>
        </w:numPr>
        <w:spacing w:line="360" w:lineRule="auto"/>
        <w:jc w:val="both"/>
        <w:rPr>
          <w:rFonts w:ascii="Times New Roman" w:hAnsi="Times New Roman" w:cs="Times New Roman"/>
        </w:rPr>
      </w:pPr>
      <w:r w:rsidRPr="00B341E3">
        <w:rPr>
          <w:rFonts w:ascii="Times New Roman" w:hAnsi="Times New Roman" w:cs="Times New Roman"/>
          <w:lang w:val="en-MY"/>
        </w:rPr>
        <w:t>Website fr</w:t>
      </w:r>
      <w:r w:rsidR="00D959C5" w:rsidRPr="00B341E3">
        <w:rPr>
          <w:rFonts w:ascii="Times New Roman" w:hAnsi="Times New Roman" w:cs="Times New Roman"/>
          <w:lang w:val="en-MY"/>
        </w:rPr>
        <w:t>equent updates.</w:t>
      </w:r>
    </w:p>
    <w:p w14:paraId="4B3FF882" w14:textId="7B39F357" w:rsidR="00054436" w:rsidRDefault="00054436">
      <w:r>
        <w:br w:type="page"/>
      </w:r>
    </w:p>
    <w:p w14:paraId="5709BA77" w14:textId="506A70EE" w:rsidR="00A16BE3" w:rsidRPr="00766A25" w:rsidRDefault="00C42A6A" w:rsidP="007C5D19">
      <w:pPr>
        <w:spacing w:after="240" w:line="360" w:lineRule="auto"/>
        <w:jc w:val="both"/>
        <w:rPr>
          <w:b/>
          <w:bCs/>
        </w:rPr>
      </w:pPr>
      <w:r w:rsidRPr="00766A25">
        <w:rPr>
          <w:b/>
          <w:bCs/>
        </w:rPr>
        <w:lastRenderedPageBreak/>
        <w:t xml:space="preserve">2.3.4 </w:t>
      </w:r>
      <w:r w:rsidR="00895C0F">
        <w:rPr>
          <w:b/>
          <w:bCs/>
        </w:rPr>
        <w:t>Comparison</w:t>
      </w:r>
    </w:p>
    <w:tbl>
      <w:tblPr>
        <w:tblStyle w:val="TableGrid"/>
        <w:tblW w:w="0" w:type="auto"/>
        <w:tblLook w:val="04A0" w:firstRow="1" w:lastRow="0" w:firstColumn="1" w:lastColumn="0" w:noHBand="0" w:noVBand="1"/>
      </w:tblPr>
      <w:tblGrid>
        <w:gridCol w:w="1870"/>
        <w:gridCol w:w="1870"/>
        <w:gridCol w:w="1870"/>
        <w:gridCol w:w="1870"/>
        <w:gridCol w:w="1870"/>
      </w:tblGrid>
      <w:tr w:rsidR="00B22D57" w14:paraId="72EB7423" w14:textId="77777777" w:rsidTr="009545EA">
        <w:trPr>
          <w:trHeight w:val="432"/>
        </w:trPr>
        <w:tc>
          <w:tcPr>
            <w:tcW w:w="1870" w:type="dxa"/>
            <w:vAlign w:val="center"/>
          </w:tcPr>
          <w:p w14:paraId="0B425922" w14:textId="77777777" w:rsidR="00B22D57" w:rsidRPr="006B0803" w:rsidRDefault="00B22D57" w:rsidP="009545EA">
            <w:pPr>
              <w:rPr>
                <w:b/>
                <w:bCs/>
              </w:rPr>
            </w:pPr>
            <w:r w:rsidRPr="006B0803">
              <w:rPr>
                <w:b/>
                <w:bCs/>
              </w:rPr>
              <w:t>Features</w:t>
            </w:r>
          </w:p>
        </w:tc>
        <w:tc>
          <w:tcPr>
            <w:tcW w:w="1870" w:type="dxa"/>
            <w:vAlign w:val="center"/>
          </w:tcPr>
          <w:p w14:paraId="0B622148" w14:textId="19C02A23" w:rsidR="00B22D57" w:rsidRPr="006B0803" w:rsidRDefault="007E5559" w:rsidP="009545EA">
            <w:pPr>
              <w:jc w:val="center"/>
              <w:rPr>
                <w:b/>
                <w:bCs/>
              </w:rPr>
            </w:pPr>
            <w:r>
              <w:rPr>
                <w:b/>
                <w:bCs/>
              </w:rPr>
              <w:t>Barclays</w:t>
            </w:r>
          </w:p>
        </w:tc>
        <w:tc>
          <w:tcPr>
            <w:tcW w:w="1870" w:type="dxa"/>
            <w:vAlign w:val="center"/>
          </w:tcPr>
          <w:p w14:paraId="4EA375E9" w14:textId="38178C6E" w:rsidR="00B22D57" w:rsidRPr="006B0803" w:rsidRDefault="007E5559" w:rsidP="009545EA">
            <w:pPr>
              <w:jc w:val="center"/>
              <w:rPr>
                <w:b/>
                <w:bCs/>
              </w:rPr>
            </w:pPr>
            <w:r>
              <w:rPr>
                <w:b/>
                <w:bCs/>
              </w:rPr>
              <w:t>BBC</w:t>
            </w:r>
          </w:p>
        </w:tc>
        <w:tc>
          <w:tcPr>
            <w:tcW w:w="1870" w:type="dxa"/>
            <w:vAlign w:val="center"/>
          </w:tcPr>
          <w:p w14:paraId="6FEF52AB" w14:textId="772E297E" w:rsidR="00B22D57" w:rsidRPr="006B0803" w:rsidRDefault="007E5559" w:rsidP="009545EA">
            <w:pPr>
              <w:jc w:val="center"/>
              <w:rPr>
                <w:b/>
                <w:bCs/>
              </w:rPr>
            </w:pPr>
            <w:r>
              <w:rPr>
                <w:b/>
                <w:bCs/>
              </w:rPr>
              <w:t>Bank of America</w:t>
            </w:r>
          </w:p>
        </w:tc>
        <w:tc>
          <w:tcPr>
            <w:tcW w:w="1870" w:type="dxa"/>
            <w:vAlign w:val="center"/>
          </w:tcPr>
          <w:p w14:paraId="4B4360F5" w14:textId="23D63993" w:rsidR="00B22D57" w:rsidRPr="006B0803" w:rsidRDefault="00B22D57" w:rsidP="009545EA">
            <w:pPr>
              <w:jc w:val="center"/>
              <w:rPr>
                <w:b/>
                <w:bCs/>
              </w:rPr>
            </w:pPr>
            <w:proofErr w:type="spellStart"/>
            <w:r w:rsidRPr="006B0803">
              <w:rPr>
                <w:b/>
                <w:bCs/>
              </w:rPr>
              <w:t>FinEase</w:t>
            </w:r>
            <w:proofErr w:type="spellEnd"/>
            <w:r w:rsidRPr="006B0803">
              <w:rPr>
                <w:b/>
                <w:bCs/>
              </w:rPr>
              <w:t xml:space="preserve"> (</w:t>
            </w:r>
            <w:r w:rsidR="005F324D">
              <w:rPr>
                <w:b/>
                <w:bCs/>
              </w:rPr>
              <w:t>Proposed System</w:t>
            </w:r>
            <w:r w:rsidRPr="006B0803">
              <w:rPr>
                <w:b/>
                <w:bCs/>
              </w:rPr>
              <w:t>)</w:t>
            </w:r>
          </w:p>
        </w:tc>
      </w:tr>
      <w:tr w:rsidR="00332DFE" w14:paraId="54AA05C7" w14:textId="77777777" w:rsidTr="009545EA">
        <w:trPr>
          <w:trHeight w:val="432"/>
        </w:trPr>
        <w:tc>
          <w:tcPr>
            <w:tcW w:w="1870" w:type="dxa"/>
            <w:vAlign w:val="center"/>
          </w:tcPr>
          <w:p w14:paraId="2BF0AAE5" w14:textId="653B3F06" w:rsidR="00332DFE" w:rsidRPr="005B0635" w:rsidRDefault="00332DFE" w:rsidP="00A171CB">
            <w:pPr>
              <w:spacing w:line="360" w:lineRule="auto"/>
            </w:pPr>
            <w:r w:rsidRPr="005B0635">
              <w:t>Built in Text-to-Speech</w:t>
            </w:r>
          </w:p>
        </w:tc>
        <w:tc>
          <w:tcPr>
            <w:tcW w:w="1870" w:type="dxa"/>
            <w:vAlign w:val="center"/>
          </w:tcPr>
          <w:p w14:paraId="4AD8DE58" w14:textId="393902E3"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D6B6EC" w14:textId="396A2C79"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54347D96" w14:textId="6FF8DE04"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C2B516" w14:textId="5C496768" w:rsidR="00332DFE" w:rsidRPr="005B0635" w:rsidRDefault="00A577EF" w:rsidP="00530A4A">
            <w:pPr>
              <w:jc w:val="center"/>
              <w:rPr>
                <w:rFonts w:ascii="Calibri" w:hAnsi="Calibri" w:cs="Calibri"/>
              </w:rPr>
            </w:pPr>
            <w:r w:rsidRPr="005B0635">
              <w:rPr>
                <w:rFonts w:ascii="Segoe UI Symbol" w:hAnsi="Segoe UI Symbol" w:cs="Segoe UI Symbol"/>
              </w:rPr>
              <w:t>✓</w:t>
            </w:r>
          </w:p>
        </w:tc>
      </w:tr>
      <w:tr w:rsidR="00225251" w14:paraId="34F7868E" w14:textId="77777777" w:rsidTr="009545EA">
        <w:trPr>
          <w:trHeight w:val="432"/>
        </w:trPr>
        <w:tc>
          <w:tcPr>
            <w:tcW w:w="1870" w:type="dxa"/>
            <w:vAlign w:val="center"/>
          </w:tcPr>
          <w:p w14:paraId="2357157E" w14:textId="49B84759" w:rsidR="00225251" w:rsidRPr="005B0635" w:rsidRDefault="00225251" w:rsidP="00225251">
            <w:pPr>
              <w:spacing w:line="360" w:lineRule="auto"/>
            </w:pPr>
            <w:r w:rsidRPr="005B0635">
              <w:t>Selective Reading</w:t>
            </w:r>
          </w:p>
        </w:tc>
        <w:tc>
          <w:tcPr>
            <w:tcW w:w="1870" w:type="dxa"/>
            <w:vAlign w:val="center"/>
          </w:tcPr>
          <w:p w14:paraId="5EE047A2" w14:textId="6085BEC8"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5D28E8EB" w14:textId="05F4D95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7C5BC3" w14:textId="1D41F06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ED8F9E5" w14:textId="05AFD864"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B364E3A" w14:textId="77777777" w:rsidTr="009545EA">
        <w:trPr>
          <w:trHeight w:val="432"/>
        </w:trPr>
        <w:tc>
          <w:tcPr>
            <w:tcW w:w="1870" w:type="dxa"/>
            <w:vAlign w:val="center"/>
          </w:tcPr>
          <w:p w14:paraId="426C8ABD" w14:textId="55DF0B1E" w:rsidR="00225251" w:rsidRPr="005B0635" w:rsidRDefault="00225251" w:rsidP="00225251">
            <w:pPr>
              <w:spacing w:line="360" w:lineRule="auto"/>
            </w:pPr>
            <w:r w:rsidRPr="005B0635">
              <w:t>Compatib</w:t>
            </w:r>
            <w:r w:rsidR="00352698">
              <w:t>le</w:t>
            </w:r>
            <w:r w:rsidRPr="005B0635">
              <w:t xml:space="preserve"> with </w:t>
            </w:r>
            <w:r w:rsidR="00352698">
              <w:t xml:space="preserve">External </w:t>
            </w:r>
            <w:r w:rsidRPr="005B0635">
              <w:t xml:space="preserve">Assistive </w:t>
            </w:r>
            <w:r w:rsidR="00A4651B">
              <w:t>Tools</w:t>
            </w:r>
          </w:p>
        </w:tc>
        <w:tc>
          <w:tcPr>
            <w:tcW w:w="1870" w:type="dxa"/>
            <w:vAlign w:val="center"/>
          </w:tcPr>
          <w:p w14:paraId="59134116" w14:textId="4599EB9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2B4CD52" w14:textId="2AC1A8F4"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D35A4F1" w14:textId="697B8F8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0E05AFCF" w14:textId="657233BC" w:rsidR="00225251" w:rsidRPr="005B0635" w:rsidRDefault="005E26C9" w:rsidP="00225251">
            <w:pPr>
              <w:jc w:val="center"/>
              <w:rPr>
                <w:rFonts w:ascii="Calibri" w:hAnsi="Calibri" w:cs="Calibri"/>
              </w:rPr>
            </w:pPr>
            <w:r w:rsidRPr="005B0635">
              <w:rPr>
                <w:rFonts w:ascii="Segoe UI Symbol" w:hAnsi="Segoe UI Symbol" w:cs="Segoe UI Symbol"/>
              </w:rPr>
              <w:t>✓</w:t>
            </w:r>
          </w:p>
        </w:tc>
      </w:tr>
      <w:tr w:rsidR="00225251" w14:paraId="73306D79" w14:textId="77777777" w:rsidTr="009545EA">
        <w:trPr>
          <w:trHeight w:val="432"/>
        </w:trPr>
        <w:tc>
          <w:tcPr>
            <w:tcW w:w="1870" w:type="dxa"/>
            <w:vAlign w:val="center"/>
          </w:tcPr>
          <w:p w14:paraId="6A91558D" w14:textId="7219903B" w:rsidR="00225251" w:rsidRPr="005B0635" w:rsidRDefault="00225251" w:rsidP="00225251">
            <w:pPr>
              <w:spacing w:line="360" w:lineRule="auto"/>
            </w:pPr>
            <w:r w:rsidRPr="005B0635">
              <w:t>Alternative Text for Images</w:t>
            </w:r>
          </w:p>
        </w:tc>
        <w:tc>
          <w:tcPr>
            <w:tcW w:w="1870" w:type="dxa"/>
            <w:vAlign w:val="center"/>
          </w:tcPr>
          <w:p w14:paraId="648BFBAE" w14:textId="1165BAFF"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432CE8" w14:textId="06C38B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1EB34C" w14:textId="16BC1C58"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1D13D7B" w14:textId="499822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140875FE" w14:textId="77777777" w:rsidTr="009545EA">
        <w:trPr>
          <w:trHeight w:val="432"/>
        </w:trPr>
        <w:tc>
          <w:tcPr>
            <w:tcW w:w="1870" w:type="dxa"/>
            <w:vAlign w:val="center"/>
          </w:tcPr>
          <w:p w14:paraId="23E4BA56" w14:textId="768C01E8" w:rsidR="00225251" w:rsidRPr="005B0635" w:rsidRDefault="00225251" w:rsidP="00225251">
            <w:pPr>
              <w:spacing w:line="360" w:lineRule="auto"/>
            </w:pPr>
            <w:r w:rsidRPr="005B0635">
              <w:t>Guided Navigation</w:t>
            </w:r>
          </w:p>
        </w:tc>
        <w:tc>
          <w:tcPr>
            <w:tcW w:w="1870" w:type="dxa"/>
            <w:vAlign w:val="center"/>
          </w:tcPr>
          <w:p w14:paraId="18CD46FE" w14:textId="2BF12E7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6293845" w14:textId="0D9ADBE2"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660792C" w14:textId="4AD5EB14"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E15591C" w14:textId="78156D3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A35A5E3" w14:textId="77777777" w:rsidTr="009545EA">
        <w:trPr>
          <w:trHeight w:val="432"/>
        </w:trPr>
        <w:tc>
          <w:tcPr>
            <w:tcW w:w="1870" w:type="dxa"/>
            <w:vAlign w:val="center"/>
          </w:tcPr>
          <w:p w14:paraId="5FB160CD" w14:textId="6E1BE4C5" w:rsidR="00225251" w:rsidRPr="005B0635" w:rsidRDefault="00225251" w:rsidP="00225251">
            <w:pPr>
              <w:spacing w:line="360" w:lineRule="auto"/>
            </w:pPr>
            <w:r w:rsidRPr="005B0635">
              <w:t>Keyboard Navigation</w:t>
            </w:r>
          </w:p>
        </w:tc>
        <w:tc>
          <w:tcPr>
            <w:tcW w:w="1870" w:type="dxa"/>
            <w:vAlign w:val="center"/>
          </w:tcPr>
          <w:p w14:paraId="32DB7D41" w14:textId="2857B74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960E5DB" w14:textId="60E3F3EA"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5EC1BA" w14:textId="2411551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F3AB4C5" w14:textId="47F926B8"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11E5FB2" w14:textId="77777777" w:rsidTr="009545EA">
        <w:trPr>
          <w:trHeight w:val="432"/>
        </w:trPr>
        <w:tc>
          <w:tcPr>
            <w:tcW w:w="1870" w:type="dxa"/>
            <w:vAlign w:val="center"/>
          </w:tcPr>
          <w:p w14:paraId="23A35DA1" w14:textId="63787193" w:rsidR="00225251" w:rsidRPr="005B0635" w:rsidRDefault="00225251" w:rsidP="00225251">
            <w:pPr>
              <w:spacing w:line="360" w:lineRule="auto"/>
            </w:pPr>
            <w:r w:rsidRPr="005B0635">
              <w:t>Accessible Statements</w:t>
            </w:r>
          </w:p>
        </w:tc>
        <w:tc>
          <w:tcPr>
            <w:tcW w:w="1870" w:type="dxa"/>
            <w:vAlign w:val="center"/>
          </w:tcPr>
          <w:p w14:paraId="4D4BA07C" w14:textId="54AEE22C"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589B52" w14:textId="1C0768CD"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74B96AC" w14:textId="014BD173"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9DFFDF4" w14:textId="690BB5D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86FA019" w14:textId="77777777" w:rsidTr="009545EA">
        <w:trPr>
          <w:trHeight w:val="432"/>
        </w:trPr>
        <w:tc>
          <w:tcPr>
            <w:tcW w:w="1870" w:type="dxa"/>
            <w:vAlign w:val="center"/>
          </w:tcPr>
          <w:p w14:paraId="1ED49646" w14:textId="6AB627B4" w:rsidR="00225251" w:rsidRPr="005B0635" w:rsidRDefault="00225251" w:rsidP="00225251">
            <w:pPr>
              <w:spacing w:line="360" w:lineRule="auto"/>
            </w:pPr>
            <w:r w:rsidRPr="005B0635">
              <w:t>Audio Description</w:t>
            </w:r>
          </w:p>
        </w:tc>
        <w:tc>
          <w:tcPr>
            <w:tcW w:w="1870" w:type="dxa"/>
            <w:vAlign w:val="center"/>
          </w:tcPr>
          <w:p w14:paraId="5C95B7AC" w14:textId="2CE4043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6B41CD2" w14:textId="2F285E41"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6C28E3C" w14:textId="7E5B48A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20D78E02" w14:textId="32562DD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4FF9D369" w14:textId="77777777" w:rsidTr="009545EA">
        <w:trPr>
          <w:trHeight w:val="432"/>
        </w:trPr>
        <w:tc>
          <w:tcPr>
            <w:tcW w:w="1870" w:type="dxa"/>
            <w:vAlign w:val="center"/>
          </w:tcPr>
          <w:p w14:paraId="1C86B586" w14:textId="65B75678" w:rsidR="00225251" w:rsidRPr="005B0635" w:rsidRDefault="00225251" w:rsidP="00225251">
            <w:pPr>
              <w:spacing w:line="360" w:lineRule="auto"/>
            </w:pPr>
            <w:r w:rsidRPr="005B0635">
              <w:t>Quick Accessibility Link</w:t>
            </w:r>
          </w:p>
        </w:tc>
        <w:tc>
          <w:tcPr>
            <w:tcW w:w="1870" w:type="dxa"/>
            <w:vAlign w:val="center"/>
          </w:tcPr>
          <w:p w14:paraId="76EE9870" w14:textId="7DC63A2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3A5AFAD2" w14:textId="6857BA7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F552720" w14:textId="3A15487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0CAD27E" w14:textId="6B44788B" w:rsidR="00225251" w:rsidRPr="005B0635" w:rsidRDefault="00225251" w:rsidP="00225251">
            <w:pPr>
              <w:jc w:val="center"/>
              <w:rPr>
                <w:rFonts w:ascii="Calibri" w:hAnsi="Calibri" w:cs="Calibri"/>
              </w:rPr>
            </w:pPr>
            <w:r w:rsidRPr="005B0635">
              <w:rPr>
                <w:rFonts w:ascii="Segoe UI Symbol" w:hAnsi="Segoe UI Symbol" w:cs="Segoe UI Symbol"/>
              </w:rPr>
              <w:t>✓</w:t>
            </w:r>
          </w:p>
        </w:tc>
      </w:tr>
    </w:tbl>
    <w:p w14:paraId="7AF00B07" w14:textId="352A23FD" w:rsidR="00323383" w:rsidRDefault="00323383" w:rsidP="00C25E3D">
      <w:pPr>
        <w:spacing w:after="240" w:line="360" w:lineRule="auto"/>
      </w:pPr>
    </w:p>
    <w:p w14:paraId="77210A79" w14:textId="45B2D412" w:rsidR="00F75788" w:rsidRDefault="00F75788" w:rsidP="00C25E3D">
      <w:pPr>
        <w:spacing w:after="240" w:line="360" w:lineRule="auto"/>
      </w:pPr>
      <w:r>
        <w:t xml:space="preserve">The comparison between </w:t>
      </w:r>
    </w:p>
    <w:p w14:paraId="2CB38038" w14:textId="38AACE64" w:rsidR="00323383" w:rsidRDefault="00AB239A">
      <w:r w:rsidRPr="00EC7CAB">
        <w:rPr>
          <w:highlight w:val="yellow"/>
        </w:rPr>
        <w:t>Summary here. Justify why proposed system this and that</w:t>
      </w:r>
      <w:r w:rsidR="00323383">
        <w:br w:type="page"/>
      </w:r>
    </w:p>
    <w:p w14:paraId="5EB8B2A0" w14:textId="77777777" w:rsidR="00F20B58" w:rsidRDefault="002F22A6" w:rsidP="00326B40">
      <w:pPr>
        <w:pStyle w:val="Heading2"/>
      </w:pPr>
      <w:bookmarkStart w:id="24" w:name="_Toc165252692"/>
      <w:r>
        <w:lastRenderedPageBreak/>
        <w:t>2.4 Technical Researc</w:t>
      </w:r>
      <w:r w:rsidR="00F20B58">
        <w:t>h</w:t>
      </w:r>
      <w:bookmarkEnd w:id="24"/>
    </w:p>
    <w:p w14:paraId="07476920" w14:textId="508A2E11" w:rsidR="00F74CB8" w:rsidRPr="007819EA" w:rsidRDefault="00B83B99" w:rsidP="00326B40">
      <w:pPr>
        <w:pStyle w:val="Heading3"/>
      </w:pPr>
      <w:bookmarkStart w:id="25" w:name="_Toc165252693"/>
      <w:r>
        <w:t xml:space="preserve">2.4.1 </w:t>
      </w:r>
      <w:r w:rsidR="00761C02" w:rsidRPr="007819EA">
        <w:t>Hardware</w:t>
      </w:r>
      <w:bookmarkEnd w:id="25"/>
    </w:p>
    <w:p w14:paraId="1554B62A" w14:textId="6E7B3F72" w:rsidR="00F74CB8" w:rsidRDefault="00F74CB8" w:rsidP="00A24432">
      <w:pPr>
        <w:spacing w:line="360" w:lineRule="auto"/>
        <w:jc w:val="both"/>
      </w:pPr>
      <w:r w:rsidRPr="007819EA">
        <w:t xml:space="preserve">Audio Output Devices: </w:t>
      </w:r>
      <w:r w:rsidR="001F65B5" w:rsidRPr="001F65B5">
        <w:t>For testing and experiencing the text-to-speech functionality, standard audio output devices such as headphones or speakers are essential. These devices ensure that developers can accurately assess the quality and performance of the text-to-speech system in various scenarios.</w:t>
      </w:r>
    </w:p>
    <w:p w14:paraId="2017CC75" w14:textId="77777777" w:rsidR="007819EA" w:rsidRPr="007819EA" w:rsidRDefault="007819EA" w:rsidP="004332A5">
      <w:pPr>
        <w:spacing w:after="240" w:line="360" w:lineRule="auto"/>
        <w:jc w:val="both"/>
      </w:pPr>
    </w:p>
    <w:p w14:paraId="3B8776EF" w14:textId="470FB390" w:rsidR="007819EA" w:rsidRPr="00A24432" w:rsidRDefault="006B4027" w:rsidP="00326B40">
      <w:pPr>
        <w:pStyle w:val="Heading3"/>
      </w:pPr>
      <w:bookmarkStart w:id="26" w:name="_Toc165252694"/>
      <w:r w:rsidRPr="00A24432">
        <w:t xml:space="preserve">2.4.2 </w:t>
      </w:r>
      <w:r w:rsidR="007819EA" w:rsidRPr="00A24432">
        <w:t>Programming Languages</w:t>
      </w:r>
      <w:bookmarkEnd w:id="26"/>
    </w:p>
    <w:p w14:paraId="6E8EB7C7" w14:textId="16FD9E12" w:rsidR="007819EA" w:rsidRDefault="006B4027" w:rsidP="00A24432">
      <w:pPr>
        <w:spacing w:line="360" w:lineRule="auto"/>
        <w:jc w:val="both"/>
        <w:rPr>
          <w:b/>
          <w:bCs/>
        </w:rPr>
      </w:pPr>
      <w:r w:rsidRPr="00A24432">
        <w:rPr>
          <w:b/>
          <w:bCs/>
        </w:rPr>
        <w:t xml:space="preserve">2.4.2.1 </w:t>
      </w:r>
      <w:r w:rsidR="007819EA" w:rsidRPr="00A24432">
        <w:rPr>
          <w:b/>
          <w:bCs/>
        </w:rPr>
        <w:t>Java</w:t>
      </w:r>
    </w:p>
    <w:p w14:paraId="386DB30C" w14:textId="34DE17DD" w:rsidR="005B1554" w:rsidRPr="007B1919" w:rsidRDefault="007B1919" w:rsidP="00A24432">
      <w:pPr>
        <w:spacing w:line="360" w:lineRule="auto"/>
        <w:jc w:val="both"/>
      </w:pPr>
      <w:r w:rsidRPr="007B1919">
        <w:t>Java is recognized for its platform independence and "Write Once, Run Anywhere" concept, enabling applications to be executed on any device with a Java Virtual Machine</w:t>
      </w:r>
      <w:r w:rsidR="008E6196">
        <w:t xml:space="preserve"> (AWS, n.d.)</w:t>
      </w:r>
      <w:r w:rsidRPr="007B1919">
        <w:t>.</w:t>
      </w:r>
    </w:p>
    <w:p w14:paraId="73584853" w14:textId="77777777" w:rsidR="005B1554" w:rsidRPr="00A24432" w:rsidRDefault="005B1554" w:rsidP="00A24432">
      <w:pPr>
        <w:spacing w:line="360" w:lineRule="auto"/>
        <w:jc w:val="both"/>
        <w:rPr>
          <w:b/>
          <w:bCs/>
        </w:rPr>
      </w:pPr>
    </w:p>
    <w:p w14:paraId="742D2CAD" w14:textId="77777777" w:rsidR="007819EA" w:rsidRPr="008E2F74" w:rsidRDefault="007819EA" w:rsidP="00A24432">
      <w:pPr>
        <w:spacing w:line="360" w:lineRule="auto"/>
        <w:jc w:val="both"/>
        <w:rPr>
          <w:highlight w:val="yellow"/>
        </w:rPr>
      </w:pPr>
      <w:r w:rsidRPr="008E2F74">
        <w:rPr>
          <w:b/>
          <w:bCs/>
          <w:highlight w:val="yellow"/>
        </w:rPr>
        <w:t>IDE:</w:t>
      </w:r>
      <w:r w:rsidRPr="008E2F74">
        <w:rPr>
          <w:highlight w:val="yellow"/>
        </w:rPr>
        <w:t xml:space="preserve"> NetBeans</w:t>
      </w:r>
    </w:p>
    <w:p w14:paraId="0417CB88" w14:textId="77777777" w:rsidR="007819EA" w:rsidRPr="008E2F74" w:rsidRDefault="007819EA" w:rsidP="00A24432">
      <w:pPr>
        <w:spacing w:line="360" w:lineRule="auto"/>
        <w:jc w:val="both"/>
        <w:rPr>
          <w:highlight w:val="yellow"/>
        </w:rPr>
      </w:pPr>
      <w:r w:rsidRPr="008E2F74">
        <w:rPr>
          <w:b/>
          <w:bCs/>
          <w:highlight w:val="yellow"/>
        </w:rPr>
        <w:t>Library:</w:t>
      </w:r>
      <w:r w:rsidRPr="008E2F74">
        <w:rPr>
          <w:highlight w:val="yellow"/>
        </w:rPr>
        <w:t xml:space="preserve"> </w:t>
      </w:r>
      <w:proofErr w:type="spellStart"/>
      <w:r w:rsidRPr="008E2F74">
        <w:rPr>
          <w:highlight w:val="yellow"/>
        </w:rPr>
        <w:t>FreeTTS</w:t>
      </w:r>
      <w:proofErr w:type="spellEnd"/>
      <w:r w:rsidRPr="008E2F74">
        <w:rPr>
          <w:highlight w:val="yellow"/>
        </w:rPr>
        <w:t xml:space="preserve"> (Free Text-to-Speech): An open-source, Java-based speech synthesis system. It provides a platform-independent and customizable solution for text-to-speech functionality within Java applications.</w:t>
      </w:r>
    </w:p>
    <w:p w14:paraId="1831255C" w14:textId="45747E5B" w:rsidR="00A144DB" w:rsidRPr="008E2F74" w:rsidRDefault="00A144DB" w:rsidP="00A24432">
      <w:pPr>
        <w:spacing w:line="360" w:lineRule="auto"/>
        <w:jc w:val="both"/>
        <w:rPr>
          <w:b/>
          <w:bCs/>
          <w:highlight w:val="yellow"/>
        </w:rPr>
      </w:pPr>
      <w:r w:rsidRPr="008E2F74">
        <w:rPr>
          <w:b/>
          <w:bCs/>
          <w:highlight w:val="yellow"/>
        </w:rPr>
        <w:t>Pros:</w:t>
      </w:r>
    </w:p>
    <w:p w14:paraId="3072FD69" w14:textId="1707D2EA"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Platform Independence: </w:t>
      </w:r>
      <w:proofErr w:type="gramStart"/>
      <w:r w:rsidRPr="008E2F74">
        <w:rPr>
          <w:rFonts w:ascii="Times New Roman" w:hAnsi="Times New Roman" w:cs="Times New Roman"/>
          <w:highlight w:val="yellow"/>
        </w:rPr>
        <w:t>Java's</w:t>
      </w:r>
      <w:proofErr w:type="gramEnd"/>
      <w:r w:rsidRPr="008E2F74">
        <w:rPr>
          <w:rFonts w:ascii="Times New Roman" w:hAnsi="Times New Roman" w:cs="Times New Roman"/>
          <w:highlight w:val="yellow"/>
        </w:rPr>
        <w:t xml:space="preserve"> allows the application to run on any device with a Java Virtual Machine (JVM).</w:t>
      </w:r>
    </w:p>
    <w:p w14:paraId="46706775"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Extensive Libraries: Java has a rich set of libraries, including </w:t>
      </w:r>
      <w:proofErr w:type="spellStart"/>
      <w:r w:rsidRPr="008E2F74">
        <w:rPr>
          <w:rFonts w:ascii="Times New Roman" w:hAnsi="Times New Roman" w:cs="Times New Roman"/>
          <w:highlight w:val="yellow"/>
        </w:rPr>
        <w:t>FreeTTS</w:t>
      </w:r>
      <w:proofErr w:type="spellEnd"/>
      <w:r w:rsidRPr="008E2F74">
        <w:rPr>
          <w:rFonts w:ascii="Times New Roman" w:hAnsi="Times New Roman" w:cs="Times New Roman"/>
          <w:highlight w:val="yellow"/>
        </w:rPr>
        <w:t>, making it suitable for various applications.</w:t>
      </w:r>
    </w:p>
    <w:p w14:paraId="613DC3D3"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Strong Community Support: Java has a large and active community, providing ample resources and support.</w:t>
      </w:r>
    </w:p>
    <w:p w14:paraId="07AE36DB" w14:textId="6537879E" w:rsidR="00A144DB" w:rsidRPr="008E2F74" w:rsidRDefault="00A144DB" w:rsidP="00A24432">
      <w:pPr>
        <w:spacing w:line="360" w:lineRule="auto"/>
        <w:jc w:val="both"/>
        <w:rPr>
          <w:b/>
          <w:bCs/>
          <w:highlight w:val="yellow"/>
        </w:rPr>
      </w:pPr>
      <w:r w:rsidRPr="008E2F74">
        <w:rPr>
          <w:b/>
          <w:bCs/>
          <w:highlight w:val="yellow"/>
        </w:rPr>
        <w:t>Cons:</w:t>
      </w:r>
    </w:p>
    <w:p w14:paraId="417B3491" w14:textId="77777777"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Verbosity: Java code tends to be more verbose compared to languages like Python, which can lead to longer development times.</w:t>
      </w:r>
    </w:p>
    <w:p w14:paraId="33D2E3F7" w14:textId="2E9C83AE"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Memory Consumption: Java applications might consume more memory compared to some other languages.</w:t>
      </w:r>
    </w:p>
    <w:p w14:paraId="01D9F64F" w14:textId="44D18074" w:rsidR="00A23166" w:rsidRDefault="00A23166">
      <w:r>
        <w:br w:type="page"/>
      </w:r>
    </w:p>
    <w:p w14:paraId="1D000808" w14:textId="1AA5C6C6" w:rsidR="007819EA" w:rsidRDefault="006B4027" w:rsidP="00A24432">
      <w:pPr>
        <w:spacing w:line="360" w:lineRule="auto"/>
        <w:jc w:val="both"/>
        <w:rPr>
          <w:b/>
          <w:bCs/>
        </w:rPr>
      </w:pPr>
      <w:r w:rsidRPr="00A24432">
        <w:rPr>
          <w:b/>
          <w:bCs/>
        </w:rPr>
        <w:lastRenderedPageBreak/>
        <w:t xml:space="preserve">2.4.2.2 </w:t>
      </w:r>
      <w:r w:rsidR="007819EA" w:rsidRPr="00A24432">
        <w:rPr>
          <w:b/>
          <w:bCs/>
        </w:rPr>
        <w:t>Python</w:t>
      </w:r>
    </w:p>
    <w:p w14:paraId="2175D8A3" w14:textId="52804F5B" w:rsidR="00227549" w:rsidRDefault="00227549" w:rsidP="00A24432">
      <w:pPr>
        <w:spacing w:line="360" w:lineRule="auto"/>
        <w:jc w:val="both"/>
      </w:pPr>
      <w:r w:rsidRPr="00227549">
        <w:t>Python is recognized as a high-level and interpreted coding language celebrated for its clearness and user-friendly nature. It prioritizes code readability and enables developers to articulate ideas using fewer lines compared to languages such as Java or C++</w:t>
      </w:r>
      <w:r w:rsidR="00797E2D">
        <w:t xml:space="preserve"> (Corbo, 2022)</w:t>
      </w:r>
      <w:r w:rsidRPr="00227549">
        <w:t>.</w:t>
      </w:r>
    </w:p>
    <w:p w14:paraId="3BDBAE42" w14:textId="77777777" w:rsidR="001A1543" w:rsidRDefault="001A1543" w:rsidP="00A24432">
      <w:pPr>
        <w:spacing w:line="360" w:lineRule="auto"/>
        <w:jc w:val="both"/>
      </w:pPr>
    </w:p>
    <w:p w14:paraId="2540EADB" w14:textId="2C3251B8" w:rsidR="007819EA" w:rsidRPr="00A24432" w:rsidRDefault="007819EA" w:rsidP="00A24432">
      <w:pPr>
        <w:spacing w:line="360" w:lineRule="auto"/>
        <w:jc w:val="both"/>
      </w:pPr>
      <w:r w:rsidRPr="00FA2707">
        <w:rPr>
          <w:b/>
          <w:bCs/>
        </w:rPr>
        <w:t>IDE:</w:t>
      </w:r>
      <w:r w:rsidRPr="00A24432">
        <w:t xml:space="preserve"> Visual Studio Code</w:t>
      </w:r>
    </w:p>
    <w:p w14:paraId="467EA621" w14:textId="77777777" w:rsidR="007819EA" w:rsidRPr="00A24432" w:rsidRDefault="007819EA" w:rsidP="00A24432">
      <w:pPr>
        <w:spacing w:line="360" w:lineRule="auto"/>
        <w:jc w:val="both"/>
      </w:pPr>
      <w:r w:rsidRPr="00FA2707">
        <w:rPr>
          <w:b/>
          <w:bCs/>
        </w:rPr>
        <w:t>Library:</w:t>
      </w:r>
      <w:r w:rsidRPr="00A24432">
        <w:t xml:space="preserve"> </w:t>
      </w:r>
      <w:proofErr w:type="spellStart"/>
      <w:r w:rsidRPr="00A24432">
        <w:t>gTTS</w:t>
      </w:r>
      <w:proofErr w:type="spellEnd"/>
      <w:r w:rsidRPr="00A24432">
        <w:t xml:space="preserve"> (Google Text-to-Speech): A Python library that interfaces with Google </w:t>
      </w:r>
      <w:proofErr w:type="spellStart"/>
      <w:r w:rsidRPr="00A24432">
        <w:t>Translate's</w:t>
      </w:r>
      <w:proofErr w:type="spellEnd"/>
      <w:r w:rsidRPr="00A24432">
        <w:t xml:space="preserve"> text-to-speech API. It allows developers to integrate Google's powerful text-to-speech capabilities into Python applications.</w:t>
      </w:r>
    </w:p>
    <w:p w14:paraId="2F0B2434" w14:textId="2F342513" w:rsidR="00B71FFD" w:rsidRPr="00FA2707" w:rsidRDefault="00B71FFD" w:rsidP="00A24432">
      <w:pPr>
        <w:spacing w:line="360" w:lineRule="auto"/>
        <w:jc w:val="both"/>
        <w:rPr>
          <w:b/>
          <w:bCs/>
        </w:rPr>
      </w:pPr>
      <w:r w:rsidRPr="00FA2707">
        <w:rPr>
          <w:b/>
          <w:bCs/>
        </w:rPr>
        <w:t>Pros:</w:t>
      </w:r>
    </w:p>
    <w:p w14:paraId="5978A2ED"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eadability: Python's syntax is clear and readable, making it an excellent choice for beginners and projects with a focus on readability.</w:t>
      </w:r>
    </w:p>
    <w:p w14:paraId="040F353E"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 xml:space="preserve">Large Ecosystem: Python has a vast ecosystem of libraries and frameworks, including </w:t>
      </w:r>
      <w:proofErr w:type="spellStart"/>
      <w:r w:rsidRPr="00A24432">
        <w:rPr>
          <w:rFonts w:ascii="Times New Roman" w:hAnsi="Times New Roman" w:cs="Times New Roman"/>
        </w:rPr>
        <w:t>gTTS</w:t>
      </w:r>
      <w:proofErr w:type="spellEnd"/>
      <w:r w:rsidRPr="00A24432">
        <w:rPr>
          <w:rFonts w:ascii="Times New Roman" w:hAnsi="Times New Roman" w:cs="Times New Roman"/>
        </w:rPr>
        <w:t xml:space="preserve"> for text-to-speech functionality.</w:t>
      </w:r>
    </w:p>
    <w:p w14:paraId="567A4884"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apid Development: Python's concise syntax often leads to faster development.</w:t>
      </w:r>
    </w:p>
    <w:p w14:paraId="32418BFD" w14:textId="64230999" w:rsidR="00B71FFD" w:rsidRPr="00FA2707" w:rsidRDefault="00B71FFD" w:rsidP="00A24432">
      <w:pPr>
        <w:spacing w:line="360" w:lineRule="auto"/>
        <w:jc w:val="both"/>
        <w:rPr>
          <w:b/>
          <w:bCs/>
        </w:rPr>
      </w:pPr>
      <w:r w:rsidRPr="00FA2707">
        <w:rPr>
          <w:b/>
          <w:bCs/>
        </w:rPr>
        <w:t>Cons:</w:t>
      </w:r>
    </w:p>
    <w:p w14:paraId="17A4405B" w14:textId="77777777" w:rsidR="00B71FFD"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Global Interpreter Lock (GIL): Python has a GIL that can limit the execution of multiple threads, impacting performance in multithreaded applications.</w:t>
      </w:r>
    </w:p>
    <w:p w14:paraId="008D4B46" w14:textId="13459590" w:rsidR="007819EA"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Mobile Development: Python is not as commonly used for mobile app development as some other languages.</w:t>
      </w:r>
    </w:p>
    <w:p w14:paraId="17789C4E" w14:textId="77777777" w:rsidR="00B71FFD" w:rsidRPr="00A24432" w:rsidRDefault="00B71FFD" w:rsidP="00A24432">
      <w:pPr>
        <w:spacing w:line="360" w:lineRule="auto"/>
        <w:jc w:val="both"/>
      </w:pPr>
    </w:p>
    <w:p w14:paraId="49BAE091" w14:textId="64C7502D" w:rsidR="007819EA" w:rsidRDefault="006B4027" w:rsidP="00A24432">
      <w:pPr>
        <w:spacing w:line="360" w:lineRule="auto"/>
        <w:jc w:val="both"/>
        <w:rPr>
          <w:b/>
          <w:bCs/>
        </w:rPr>
      </w:pPr>
      <w:r w:rsidRPr="00A24432">
        <w:rPr>
          <w:b/>
          <w:bCs/>
        </w:rPr>
        <w:t xml:space="preserve">2.4.2.3 </w:t>
      </w:r>
      <w:r w:rsidR="007819EA" w:rsidRPr="00A24432">
        <w:rPr>
          <w:b/>
          <w:bCs/>
        </w:rPr>
        <w:t>JavaScript</w:t>
      </w:r>
    </w:p>
    <w:p w14:paraId="37CE913B" w14:textId="1BEDAAE9" w:rsidR="00B80226" w:rsidRDefault="00B80226" w:rsidP="00A24432">
      <w:pPr>
        <w:spacing w:line="360" w:lineRule="auto"/>
        <w:jc w:val="both"/>
      </w:pPr>
      <w:r w:rsidRPr="00B80226">
        <w:t>JavaScript is a programming language mainly utilized for constructing dynamic content on the internet. It plays a crucial role in front-end web development, empowering developers to generate engaging and adaptable user interfaces. JavaScript operates on the client side, ensuring compatibility with web browsers</w:t>
      </w:r>
      <w:r w:rsidR="00FF73A4">
        <w:t xml:space="preserve"> (MDN Contributors, 2019)</w:t>
      </w:r>
      <w:r w:rsidRPr="00B80226">
        <w:t>.</w:t>
      </w:r>
    </w:p>
    <w:p w14:paraId="001644A4" w14:textId="77777777" w:rsidR="00B80226" w:rsidRPr="00B80226" w:rsidRDefault="00B80226" w:rsidP="00EC0856">
      <w:pPr>
        <w:spacing w:line="360" w:lineRule="auto"/>
        <w:jc w:val="both"/>
      </w:pPr>
    </w:p>
    <w:p w14:paraId="2145EAED" w14:textId="10EEE4DC" w:rsidR="007819EA" w:rsidRPr="00A24432" w:rsidRDefault="007819EA" w:rsidP="00EC0856">
      <w:pPr>
        <w:spacing w:line="360" w:lineRule="auto"/>
        <w:jc w:val="both"/>
      </w:pPr>
      <w:r w:rsidRPr="00FA2707">
        <w:rPr>
          <w:b/>
          <w:bCs/>
        </w:rPr>
        <w:t>IDE:</w:t>
      </w:r>
      <w:r w:rsidRPr="00A24432">
        <w:t xml:space="preserve"> Visual Studio </w:t>
      </w:r>
      <w:r w:rsidR="007E72F4" w:rsidRPr="00A24432">
        <w:t>Code</w:t>
      </w:r>
    </w:p>
    <w:p w14:paraId="5D27FD15" w14:textId="12524E2F" w:rsidR="00286DF8" w:rsidRPr="00A24432" w:rsidRDefault="007819EA" w:rsidP="00EC0856">
      <w:pPr>
        <w:spacing w:line="360" w:lineRule="auto"/>
        <w:jc w:val="both"/>
      </w:pPr>
      <w:r w:rsidRPr="00FA2707">
        <w:rPr>
          <w:b/>
          <w:bCs/>
        </w:rPr>
        <w:t>Library:</w:t>
      </w:r>
      <w:r w:rsidRPr="00A24432">
        <w:t xml:space="preserve"> Web Speech API: A browser-based API that facilitates speech synthesis in modern browsers. It enables developers to incorporate text-to-speech functionality directly into web applications.</w:t>
      </w:r>
    </w:p>
    <w:p w14:paraId="41F807D0" w14:textId="3466BFF9" w:rsidR="00E20187" w:rsidRPr="00FA2707" w:rsidRDefault="00E20187" w:rsidP="00EC0856">
      <w:pPr>
        <w:spacing w:line="360" w:lineRule="auto"/>
        <w:jc w:val="both"/>
        <w:rPr>
          <w:b/>
          <w:bCs/>
        </w:rPr>
      </w:pPr>
      <w:r w:rsidRPr="00FA2707">
        <w:rPr>
          <w:b/>
          <w:bCs/>
        </w:rPr>
        <w:lastRenderedPageBreak/>
        <w:t>Pros:</w:t>
      </w:r>
    </w:p>
    <w:p w14:paraId="635095DF"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Full-Stack Development: JavaScript is versatile, allowing developers to work on both the client and server sides (Node.js).</w:t>
      </w:r>
    </w:p>
    <w:p w14:paraId="259267A7"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Web Compatibility: JavaScript is the language of the web, ensuring compatibility with browsers.</w:t>
      </w:r>
    </w:p>
    <w:p w14:paraId="7C9F2AC3"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Vibrant Ecosystem: A vast array of libraries and frameworks, including the Web Speech API, is available for JavaScript.</w:t>
      </w:r>
    </w:p>
    <w:p w14:paraId="6B710DCC" w14:textId="7B1B1A9A" w:rsidR="00E20187" w:rsidRPr="00FA2707" w:rsidRDefault="00E20187" w:rsidP="00EC0856">
      <w:pPr>
        <w:spacing w:line="360" w:lineRule="auto"/>
        <w:jc w:val="both"/>
        <w:rPr>
          <w:b/>
          <w:bCs/>
        </w:rPr>
      </w:pPr>
      <w:r w:rsidRPr="00FA2707">
        <w:rPr>
          <w:b/>
          <w:bCs/>
        </w:rPr>
        <w:t>Cons:</w:t>
      </w:r>
    </w:p>
    <w:p w14:paraId="6B2B3C66" w14:textId="77777777"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Asynchronous Programming: Asynchronous code (callbacks, promises) can be challenging for beginners.</w:t>
      </w:r>
    </w:p>
    <w:p w14:paraId="1914DEA3" w14:textId="74B91302"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088EF43A" w14:textId="77777777" w:rsidR="00286DF8" w:rsidRPr="00A24432" w:rsidRDefault="00286DF8" w:rsidP="00A24432">
      <w:pPr>
        <w:spacing w:line="360" w:lineRule="auto"/>
        <w:jc w:val="both"/>
      </w:pPr>
    </w:p>
    <w:p w14:paraId="005D6CD9" w14:textId="7299B9B9" w:rsidR="006001BA" w:rsidRPr="00A24432" w:rsidRDefault="008E71AE" w:rsidP="00326B40">
      <w:pPr>
        <w:pStyle w:val="Heading3"/>
      </w:pPr>
      <w:bookmarkStart w:id="27" w:name="_Toc165252695"/>
      <w:r w:rsidRPr="00A24432">
        <w:t xml:space="preserve">2.4.3 </w:t>
      </w:r>
      <w:r w:rsidR="00442597">
        <w:t>IDE Chosen</w:t>
      </w:r>
      <w:bookmarkEnd w:id="27"/>
    </w:p>
    <w:p w14:paraId="16BA2717" w14:textId="283B36DA" w:rsidR="00474CC3" w:rsidRPr="00442597" w:rsidRDefault="00474CC3" w:rsidP="00A24432">
      <w:pPr>
        <w:spacing w:line="360" w:lineRule="auto"/>
        <w:jc w:val="both"/>
        <w:rPr>
          <w:b/>
          <w:bCs/>
          <w:highlight w:val="yellow"/>
        </w:rPr>
      </w:pPr>
      <w:r w:rsidRPr="00442597">
        <w:rPr>
          <w:b/>
          <w:bCs/>
          <w:highlight w:val="yellow"/>
        </w:rPr>
        <w:t>2.4.3.1 Windows</w:t>
      </w:r>
    </w:p>
    <w:p w14:paraId="7A5EA9C0" w14:textId="50AFBC81" w:rsidR="00A10040" w:rsidRPr="00442597" w:rsidRDefault="00DA5115" w:rsidP="00A24432">
      <w:pPr>
        <w:spacing w:line="360" w:lineRule="auto"/>
        <w:jc w:val="both"/>
        <w:rPr>
          <w:highlight w:val="yellow"/>
        </w:rPr>
      </w:pPr>
      <w:r w:rsidRPr="00442597">
        <w:rPr>
          <w:highlight w:val="yellow"/>
        </w:rPr>
        <w:t xml:space="preserve">Windows, created by Microsoft, is a popular line of graphical operating systems that offers an intuitive interface for personal computers. With functionalities like a graphical user interface, taskbar, and file system, Windows provides users with the ability to manage data and run different applications using standard input devices. </w:t>
      </w:r>
      <w:r w:rsidR="001B39F1" w:rsidRPr="00442597">
        <w:rPr>
          <w:highlight w:val="yellow"/>
        </w:rPr>
        <w:t>It has released</w:t>
      </w:r>
      <w:r w:rsidR="00DA6133" w:rsidRPr="00442597">
        <w:rPr>
          <w:highlight w:val="yellow"/>
        </w:rPr>
        <w:t xml:space="preserve"> various versions, including Windows 95, XP, 7, 8, 10 and 11. </w:t>
      </w:r>
      <w:r w:rsidRPr="00442597">
        <w:rPr>
          <w:highlight w:val="yellow"/>
        </w:rPr>
        <w:t xml:space="preserve">Windows </w:t>
      </w:r>
      <w:r w:rsidR="00C22853" w:rsidRPr="00442597">
        <w:rPr>
          <w:highlight w:val="yellow"/>
        </w:rPr>
        <w:t>is</w:t>
      </w:r>
      <w:r w:rsidRPr="00442597">
        <w:rPr>
          <w:highlight w:val="yellow"/>
        </w:rPr>
        <w:t xml:space="preserve"> widely embraced across households, businesses, and industries alike; Windows continues to serve as a fundamental element in personal computing by providing a flexible and accessible platform for users globally</w:t>
      </w:r>
      <w:r w:rsidR="00C22853" w:rsidRPr="00442597">
        <w:rPr>
          <w:highlight w:val="yellow"/>
        </w:rPr>
        <w:t xml:space="preserve"> </w:t>
      </w:r>
      <w:r w:rsidR="00054DE3" w:rsidRPr="00442597">
        <w:rPr>
          <w:highlight w:val="yellow"/>
        </w:rPr>
        <w:t>(Computer Hope, 2019)</w:t>
      </w:r>
      <w:r w:rsidR="00C22853" w:rsidRPr="00442597">
        <w:rPr>
          <w:highlight w:val="yellow"/>
        </w:rPr>
        <w:t>.</w:t>
      </w:r>
    </w:p>
    <w:p w14:paraId="3CDBFB1F" w14:textId="77777777" w:rsidR="005A7A4F" w:rsidRPr="00442597" w:rsidRDefault="005A7A4F" w:rsidP="00A24432">
      <w:pPr>
        <w:spacing w:line="360" w:lineRule="auto"/>
        <w:jc w:val="both"/>
        <w:rPr>
          <w:highlight w:val="yellow"/>
        </w:rPr>
      </w:pPr>
    </w:p>
    <w:p w14:paraId="79681443" w14:textId="77777777" w:rsidR="00474CC3" w:rsidRPr="00442597" w:rsidRDefault="00474CC3" w:rsidP="00A24432">
      <w:pPr>
        <w:spacing w:line="360" w:lineRule="auto"/>
        <w:jc w:val="both"/>
        <w:rPr>
          <w:b/>
          <w:bCs/>
          <w:highlight w:val="yellow"/>
        </w:rPr>
      </w:pPr>
      <w:r w:rsidRPr="00442597">
        <w:rPr>
          <w:b/>
          <w:bCs/>
          <w:highlight w:val="yellow"/>
        </w:rPr>
        <w:t>Pros:</w:t>
      </w:r>
    </w:p>
    <w:p w14:paraId="08A58EF0" w14:textId="77777777" w:rsidR="00603E60" w:rsidRPr="00442597" w:rsidRDefault="00603E60">
      <w:pPr>
        <w:pStyle w:val="ListParagraph"/>
        <w:numPr>
          <w:ilvl w:val="0"/>
          <w:numId w:val="30"/>
        </w:numPr>
        <w:spacing w:line="360" w:lineRule="auto"/>
        <w:jc w:val="both"/>
        <w:rPr>
          <w:rFonts w:ascii="Times New Roman" w:hAnsi="Times New Roman" w:cs="Times New Roman"/>
          <w:highlight w:val="yellow"/>
        </w:rPr>
      </w:pPr>
      <w:r w:rsidRPr="00442597">
        <w:rPr>
          <w:rFonts w:ascii="Times New Roman" w:hAnsi="Times New Roman" w:cs="Times New Roman"/>
          <w:highlight w:val="yellow"/>
        </w:rPr>
        <w:t>Development Tools: Windows has strong support for a wide range of development tools and IDEs.</w:t>
      </w:r>
    </w:p>
    <w:p w14:paraId="2B2861B0" w14:textId="25F94527" w:rsidR="00603E60" w:rsidRPr="00442597" w:rsidRDefault="00603E60">
      <w:pPr>
        <w:pStyle w:val="ListParagraph"/>
        <w:numPr>
          <w:ilvl w:val="0"/>
          <w:numId w:val="30"/>
        </w:numPr>
        <w:spacing w:line="360" w:lineRule="auto"/>
        <w:jc w:val="both"/>
        <w:rPr>
          <w:rFonts w:ascii="Times New Roman" w:hAnsi="Times New Roman" w:cs="Times New Roman"/>
          <w:highlight w:val="yellow"/>
        </w:rPr>
      </w:pPr>
      <w:r w:rsidRPr="00442597">
        <w:rPr>
          <w:rFonts w:ascii="Times New Roman" w:hAnsi="Times New Roman" w:cs="Times New Roman"/>
          <w:highlight w:val="yellow"/>
        </w:rPr>
        <w:t>User-Friendly: If your development team is more familiar with Windows environments, it might enhance productivity.</w:t>
      </w:r>
    </w:p>
    <w:p w14:paraId="74634138" w14:textId="77777777" w:rsidR="00474CC3" w:rsidRPr="00442597" w:rsidRDefault="00474CC3" w:rsidP="00A24432">
      <w:pPr>
        <w:spacing w:line="360" w:lineRule="auto"/>
        <w:jc w:val="both"/>
        <w:rPr>
          <w:b/>
          <w:bCs/>
          <w:highlight w:val="yellow"/>
        </w:rPr>
      </w:pPr>
      <w:r w:rsidRPr="00442597">
        <w:rPr>
          <w:b/>
          <w:bCs/>
          <w:highlight w:val="yellow"/>
        </w:rPr>
        <w:t>Cons:</w:t>
      </w:r>
    </w:p>
    <w:p w14:paraId="05F136CA" w14:textId="77777777" w:rsidR="00603E60" w:rsidRPr="00442597" w:rsidRDefault="00603E60">
      <w:pPr>
        <w:pStyle w:val="ListParagraph"/>
        <w:numPr>
          <w:ilvl w:val="0"/>
          <w:numId w:val="29"/>
        </w:numPr>
        <w:spacing w:line="360" w:lineRule="auto"/>
        <w:jc w:val="both"/>
        <w:rPr>
          <w:rFonts w:ascii="Times New Roman" w:hAnsi="Times New Roman" w:cs="Times New Roman"/>
          <w:highlight w:val="yellow"/>
        </w:rPr>
      </w:pPr>
      <w:r w:rsidRPr="00442597">
        <w:rPr>
          <w:rFonts w:ascii="Times New Roman" w:hAnsi="Times New Roman" w:cs="Times New Roman"/>
          <w:highlight w:val="yellow"/>
        </w:rPr>
        <w:t>Resource Consumption: Windows environments might consume more resources compared to Linux.</w:t>
      </w:r>
    </w:p>
    <w:p w14:paraId="11CF864D" w14:textId="77777777" w:rsidR="00603E60" w:rsidRPr="00A24432" w:rsidRDefault="00603E60" w:rsidP="00A24432">
      <w:pPr>
        <w:spacing w:line="360" w:lineRule="auto"/>
        <w:jc w:val="both"/>
      </w:pPr>
    </w:p>
    <w:p w14:paraId="70DDD4A5" w14:textId="208C9411" w:rsidR="00603E60" w:rsidRPr="00A24432" w:rsidRDefault="00603E60" w:rsidP="00A24432">
      <w:pPr>
        <w:spacing w:line="360" w:lineRule="auto"/>
        <w:jc w:val="both"/>
        <w:rPr>
          <w:b/>
          <w:bCs/>
        </w:rPr>
      </w:pPr>
      <w:r w:rsidRPr="00A24432">
        <w:rPr>
          <w:b/>
          <w:bCs/>
        </w:rPr>
        <w:t>2.4.3.2 Linux</w:t>
      </w:r>
    </w:p>
    <w:p w14:paraId="40CE58B3" w14:textId="1373D31E" w:rsidR="00B05B62" w:rsidRDefault="008F5C07" w:rsidP="008F5C07">
      <w:pPr>
        <w:spacing w:line="360" w:lineRule="auto"/>
        <w:jc w:val="both"/>
      </w:pPr>
      <w:r w:rsidRPr="008F5C07">
        <w:t xml:space="preserve">Linux, an open-source kernel with similarities to Unix, is the basis of multiple Linux distributions. Developed collaboratively by a global community of developers, it is renowned for its stability, security, and adaptability. From servers and mainframes to desktop computers and embedded systems, Linux covers a wide range of devices. Popular distributions like Ubuntu, Fedora, and Debian bundle the Linux kernel with added software and a customizable desktop environment to create complete operating systems. Linux's open nature allows users to freely modify and distribute it, contributing to a large ecosystem of free and open-source software. </w:t>
      </w:r>
      <w:r w:rsidR="00820F14">
        <w:t>In result, Lin</w:t>
      </w:r>
      <w:r w:rsidRPr="008F5C07">
        <w:t>ux has been widely embraced in server environments and has played a pivotal role across various computing domains, including embedded systems, cloud computing, and mobile devices</w:t>
      </w:r>
      <w:r>
        <w:t xml:space="preserve"> </w:t>
      </w:r>
      <w:r w:rsidR="00B05B62">
        <w:t>(</w:t>
      </w:r>
      <w:proofErr w:type="spellStart"/>
      <w:r w:rsidR="00B05B62">
        <w:t>Loshin</w:t>
      </w:r>
      <w:proofErr w:type="spellEnd"/>
      <w:r w:rsidR="00B05B62">
        <w:t xml:space="preserve"> &amp; Bigelow, 2021)</w:t>
      </w:r>
      <w:r>
        <w:t>.</w:t>
      </w:r>
    </w:p>
    <w:p w14:paraId="7CDAF6D2" w14:textId="77777777" w:rsidR="00B33D2C" w:rsidRDefault="00B33D2C" w:rsidP="008F5C07">
      <w:pPr>
        <w:spacing w:line="360" w:lineRule="auto"/>
        <w:jc w:val="both"/>
      </w:pPr>
    </w:p>
    <w:p w14:paraId="0933A7F8" w14:textId="78E9EA4C" w:rsidR="00603E60" w:rsidRPr="005A7A4F" w:rsidRDefault="00603E60" w:rsidP="00A24432">
      <w:pPr>
        <w:spacing w:line="360" w:lineRule="auto"/>
        <w:jc w:val="both"/>
        <w:rPr>
          <w:b/>
          <w:bCs/>
        </w:rPr>
      </w:pPr>
      <w:r w:rsidRPr="005A7A4F">
        <w:rPr>
          <w:b/>
          <w:bCs/>
        </w:rPr>
        <w:t>Pros:</w:t>
      </w:r>
    </w:p>
    <w:p w14:paraId="4F535CDA" w14:textId="7837722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Open Source: Linux is open source, providing flexibility for customization and development.</w:t>
      </w:r>
    </w:p>
    <w:p w14:paraId="58099928" w14:textId="4C1DFFA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Stability: Known for its stability, Linux can be a reliable choice for server-side components.</w:t>
      </w:r>
    </w:p>
    <w:p w14:paraId="03458833" w14:textId="77777777" w:rsidR="00603E60" w:rsidRPr="005A7A4F" w:rsidRDefault="00603E60" w:rsidP="00A24432">
      <w:pPr>
        <w:spacing w:line="360" w:lineRule="auto"/>
        <w:jc w:val="both"/>
        <w:rPr>
          <w:b/>
          <w:bCs/>
        </w:rPr>
      </w:pPr>
      <w:r w:rsidRPr="005A7A4F">
        <w:rPr>
          <w:b/>
          <w:bCs/>
        </w:rPr>
        <w:t>Cons:</w:t>
      </w:r>
    </w:p>
    <w:p w14:paraId="1D86B8E3" w14:textId="0B79F3A7" w:rsidR="00603E60" w:rsidRPr="00A24432" w:rsidRDefault="002B3BDF">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Compatibility: Some software may have better support for Windows or Mac OS.</w:t>
      </w:r>
    </w:p>
    <w:p w14:paraId="4CA3F4AD" w14:textId="77777777" w:rsidR="00474CC3" w:rsidRDefault="00474CC3" w:rsidP="00A24432">
      <w:pPr>
        <w:spacing w:line="360" w:lineRule="auto"/>
      </w:pPr>
    </w:p>
    <w:p w14:paraId="7BF08E53" w14:textId="589BC381" w:rsidR="000C3689" w:rsidRPr="000C3689" w:rsidRDefault="000C3689" w:rsidP="00A24432">
      <w:pPr>
        <w:spacing w:line="360" w:lineRule="auto"/>
        <w:rPr>
          <w:highlight w:val="yellow"/>
        </w:rPr>
      </w:pPr>
      <w:r w:rsidRPr="000C3689">
        <w:rPr>
          <w:highlight w:val="yellow"/>
        </w:rPr>
        <w:t>FRAMEWORK</w:t>
      </w:r>
    </w:p>
    <w:p w14:paraId="4E31368F" w14:textId="4A9400C8" w:rsidR="000C3689" w:rsidRDefault="000C3689" w:rsidP="00A24432">
      <w:pPr>
        <w:spacing w:line="360" w:lineRule="auto"/>
      </w:pPr>
      <w:r w:rsidRPr="000C3689">
        <w:rPr>
          <w:highlight w:val="yellow"/>
        </w:rPr>
        <w:t>SPRINGBOOT</w:t>
      </w:r>
    </w:p>
    <w:p w14:paraId="6DF41536" w14:textId="0D8763AF" w:rsidR="000C3689" w:rsidRDefault="00442597" w:rsidP="00A24432">
      <w:pPr>
        <w:spacing w:line="360" w:lineRule="auto"/>
      </w:pPr>
      <w:proofErr w:type="gramStart"/>
      <w:r>
        <w:t>DATABASE  MANAGEMENT</w:t>
      </w:r>
      <w:proofErr w:type="gramEnd"/>
      <w:r>
        <w:t xml:space="preserve"> SYSTEM</w:t>
      </w:r>
    </w:p>
    <w:p w14:paraId="439E3584" w14:textId="3E8C485D" w:rsidR="004F3E0B" w:rsidRDefault="004F3E0B" w:rsidP="00A24432">
      <w:pPr>
        <w:spacing w:line="360" w:lineRule="auto"/>
      </w:pPr>
      <w:r>
        <w:t>summary</w:t>
      </w:r>
    </w:p>
    <w:p w14:paraId="4628C4D4" w14:textId="77777777" w:rsidR="000C3689" w:rsidRPr="00A24432" w:rsidRDefault="000C3689" w:rsidP="00A24432">
      <w:pPr>
        <w:spacing w:line="360" w:lineRule="auto"/>
      </w:pPr>
    </w:p>
    <w:p w14:paraId="3C07E217" w14:textId="047E4C0A" w:rsidR="002131A6" w:rsidRPr="00885484" w:rsidRDefault="008E71AE" w:rsidP="00326B40">
      <w:pPr>
        <w:pStyle w:val="Heading3"/>
        <w:rPr>
          <w:highlight w:val="yellow"/>
        </w:rPr>
      </w:pPr>
      <w:bookmarkStart w:id="28" w:name="_Toc165252696"/>
      <w:r w:rsidRPr="00885484">
        <w:rPr>
          <w:highlight w:val="yellow"/>
        </w:rPr>
        <w:t xml:space="preserve">2.4.4 </w:t>
      </w:r>
      <w:r w:rsidR="002131A6" w:rsidRPr="00885484">
        <w:rPr>
          <w:highlight w:val="yellow"/>
        </w:rPr>
        <w:t>Web Server</w:t>
      </w:r>
      <w:bookmarkEnd w:id="28"/>
    </w:p>
    <w:p w14:paraId="386FE767" w14:textId="07166878" w:rsidR="008E71AE" w:rsidRPr="00885484" w:rsidRDefault="008E71AE" w:rsidP="00375FDB">
      <w:pPr>
        <w:pStyle w:val="Heading4"/>
        <w:rPr>
          <w:i/>
          <w:iCs/>
          <w:highlight w:val="yellow"/>
        </w:rPr>
      </w:pPr>
      <w:r w:rsidRPr="00885484">
        <w:rPr>
          <w:highlight w:val="yellow"/>
        </w:rPr>
        <w:t>2.4.4.1 Apache Tomcat</w:t>
      </w:r>
    </w:p>
    <w:p w14:paraId="7CB024DD" w14:textId="523617C9" w:rsidR="00D57658" w:rsidRPr="00885484" w:rsidRDefault="008A3AF4" w:rsidP="008A3AF4">
      <w:pPr>
        <w:spacing w:line="360" w:lineRule="auto"/>
        <w:jc w:val="both"/>
        <w:rPr>
          <w:highlight w:val="yellow"/>
        </w:rPr>
      </w:pPr>
      <w:r w:rsidRPr="00885484">
        <w:rPr>
          <w:highlight w:val="yellow"/>
        </w:rPr>
        <w:t xml:space="preserve">Apache Tomcat, created by the Apache Software Foundation, is an open-source application server that has been specifically designed for the execution of Java Servlets and </w:t>
      </w:r>
      <w:proofErr w:type="spellStart"/>
      <w:r w:rsidRPr="00885484">
        <w:rPr>
          <w:highlight w:val="yellow"/>
        </w:rPr>
        <w:t>JavaServer</w:t>
      </w:r>
      <w:proofErr w:type="spellEnd"/>
      <w:r w:rsidRPr="00885484">
        <w:rPr>
          <w:highlight w:val="yellow"/>
        </w:rPr>
        <w:t xml:space="preserve"> Pages. It offers a strong and adaptable platform for running Java web applications, making it essential for </w:t>
      </w:r>
      <w:r w:rsidRPr="00885484">
        <w:rPr>
          <w:highlight w:val="yellow"/>
        </w:rPr>
        <w:lastRenderedPageBreak/>
        <w:t xml:space="preserve">developers working on projects based on Java. Serving as a servlet container, Tomcat oversees the execution of Java servlets and simplifies the deployment process for these web applications </w:t>
      </w:r>
      <w:r w:rsidR="00AB4D6D" w:rsidRPr="00885484">
        <w:rPr>
          <w:highlight w:val="yellow"/>
        </w:rPr>
        <w:t>(Pomponio, 2022)</w:t>
      </w:r>
      <w:r w:rsidRPr="00885484">
        <w:rPr>
          <w:highlight w:val="yellow"/>
        </w:rPr>
        <w:t>.</w:t>
      </w:r>
    </w:p>
    <w:p w14:paraId="553BC856" w14:textId="77777777" w:rsidR="005A7A4F" w:rsidRPr="00885484" w:rsidRDefault="005A7A4F" w:rsidP="008A3AF4">
      <w:pPr>
        <w:spacing w:line="360" w:lineRule="auto"/>
        <w:jc w:val="both"/>
        <w:rPr>
          <w:highlight w:val="yellow"/>
        </w:rPr>
      </w:pPr>
    </w:p>
    <w:p w14:paraId="6C220A96" w14:textId="06C392F6" w:rsidR="008E71AE" w:rsidRPr="00885484" w:rsidRDefault="008E71AE" w:rsidP="00A24432">
      <w:pPr>
        <w:spacing w:line="360" w:lineRule="auto"/>
        <w:rPr>
          <w:b/>
          <w:bCs/>
          <w:highlight w:val="yellow"/>
        </w:rPr>
      </w:pPr>
      <w:r w:rsidRPr="00885484">
        <w:rPr>
          <w:b/>
          <w:bCs/>
          <w:highlight w:val="yellow"/>
        </w:rPr>
        <w:t>Pros:</w:t>
      </w:r>
    </w:p>
    <w:p w14:paraId="70FD1F04"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Open-source and widely used.</w:t>
      </w:r>
    </w:p>
    <w:p w14:paraId="399BC67A"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Good documentation and community support.</w:t>
      </w:r>
    </w:p>
    <w:p w14:paraId="281A110F"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Supports Java-based web applications.</w:t>
      </w:r>
    </w:p>
    <w:p w14:paraId="171D78C2" w14:textId="04BB0200" w:rsidR="008E71AE" w:rsidRPr="00885484" w:rsidRDefault="008E71AE" w:rsidP="00A24432">
      <w:pPr>
        <w:spacing w:line="360" w:lineRule="auto"/>
        <w:rPr>
          <w:b/>
          <w:bCs/>
          <w:highlight w:val="yellow"/>
        </w:rPr>
      </w:pPr>
      <w:r w:rsidRPr="00885484">
        <w:rPr>
          <w:b/>
          <w:bCs/>
          <w:highlight w:val="yellow"/>
        </w:rPr>
        <w:t>Cons:</w:t>
      </w:r>
    </w:p>
    <w:p w14:paraId="60AE56D5"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Configuration may be complex for beginners.</w:t>
      </w:r>
    </w:p>
    <w:p w14:paraId="1B46179A"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Requires Java knowledge for advanced customization.</w:t>
      </w:r>
    </w:p>
    <w:p w14:paraId="7118CA87" w14:textId="77777777" w:rsidR="004F5837" w:rsidRPr="00885484" w:rsidRDefault="004F5837" w:rsidP="00A24432">
      <w:pPr>
        <w:spacing w:line="360" w:lineRule="auto"/>
        <w:rPr>
          <w:highlight w:val="yellow"/>
        </w:rPr>
      </w:pPr>
    </w:p>
    <w:p w14:paraId="251BA0C9" w14:textId="2D332CBD" w:rsidR="004F5837" w:rsidRPr="00885484" w:rsidRDefault="004F5837" w:rsidP="00375FDB">
      <w:pPr>
        <w:pStyle w:val="Heading4"/>
        <w:rPr>
          <w:i/>
          <w:iCs/>
          <w:highlight w:val="yellow"/>
        </w:rPr>
      </w:pPr>
      <w:r w:rsidRPr="00885484">
        <w:rPr>
          <w:highlight w:val="yellow"/>
        </w:rPr>
        <w:t>2.4.4.1 Nginx</w:t>
      </w:r>
    </w:p>
    <w:p w14:paraId="003B6851" w14:textId="77777777" w:rsidR="00D57658" w:rsidRPr="00885484" w:rsidRDefault="00D57658" w:rsidP="00D57658">
      <w:pPr>
        <w:spacing w:line="360" w:lineRule="auto"/>
        <w:jc w:val="both"/>
        <w:rPr>
          <w:highlight w:val="yellow"/>
        </w:rPr>
      </w:pPr>
      <w:r w:rsidRPr="00885484">
        <w:rPr>
          <w:highlight w:val="yellow"/>
        </w:rPr>
        <w:t>Nginx is widely recognized as a high-performance, open-source web server and reverse proxy. Its capability to efficiently serve static content and function as a reverse proxy sets it apart. Particularly adept at directing client requests to other servers or applications, Nginx plays a vital role in contemporary web architectures. It is commonly deployed ahead of application servers for load balancing, SSL termination, and caching purposes due to its efficiency in managing numerous concurrent connections while consuming minimal resources (Pomponio, 2022).</w:t>
      </w:r>
    </w:p>
    <w:p w14:paraId="44DEFC71" w14:textId="77777777" w:rsidR="00D57658" w:rsidRPr="00885484" w:rsidRDefault="00D57658" w:rsidP="00D57658">
      <w:pPr>
        <w:rPr>
          <w:b/>
          <w:bCs/>
          <w:highlight w:val="yellow"/>
        </w:rPr>
      </w:pPr>
    </w:p>
    <w:p w14:paraId="594C42EC" w14:textId="21697396" w:rsidR="008E71AE" w:rsidRPr="00885484" w:rsidRDefault="008E71AE" w:rsidP="00A24432">
      <w:pPr>
        <w:spacing w:line="360" w:lineRule="auto"/>
        <w:rPr>
          <w:highlight w:val="yellow"/>
        </w:rPr>
      </w:pPr>
      <w:r w:rsidRPr="00885484">
        <w:rPr>
          <w:highlight w:val="yellow"/>
        </w:rPr>
        <w:t>Pros:</w:t>
      </w:r>
    </w:p>
    <w:p w14:paraId="5DB02BA7"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High-performance web server.</w:t>
      </w:r>
    </w:p>
    <w:p w14:paraId="4A87904A"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Efficient resource usage.</w:t>
      </w:r>
    </w:p>
    <w:p w14:paraId="40E3CF00" w14:textId="7EC5C8F3" w:rsidR="00DD1F7A"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Good for serving static content.</w:t>
      </w:r>
    </w:p>
    <w:p w14:paraId="395C768F" w14:textId="00245AEE" w:rsidR="008E71AE" w:rsidRPr="00885484" w:rsidRDefault="008E71AE" w:rsidP="00A24432">
      <w:pPr>
        <w:spacing w:line="360" w:lineRule="auto"/>
        <w:rPr>
          <w:highlight w:val="yellow"/>
        </w:rPr>
      </w:pPr>
      <w:r w:rsidRPr="00885484">
        <w:rPr>
          <w:highlight w:val="yellow"/>
        </w:rPr>
        <w:t>Cons:</w:t>
      </w:r>
    </w:p>
    <w:p w14:paraId="2B3D287D" w14:textId="77777777"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Less suitable for dynamic content (compared to Apache).</w:t>
      </w:r>
    </w:p>
    <w:p w14:paraId="6DDE026C" w14:textId="605F42CB"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Advanced configurations might be challenging.</w:t>
      </w:r>
    </w:p>
    <w:p w14:paraId="397C09B7" w14:textId="534E0038" w:rsidR="00E45BAD" w:rsidRDefault="00E45BAD">
      <w:r>
        <w:br w:type="page"/>
      </w:r>
    </w:p>
    <w:p w14:paraId="6E215486" w14:textId="5841298E" w:rsidR="002131A6" w:rsidRPr="00A24432" w:rsidRDefault="002625B9" w:rsidP="00326B40">
      <w:pPr>
        <w:pStyle w:val="Heading3"/>
      </w:pPr>
      <w:bookmarkStart w:id="29" w:name="_Toc165252697"/>
      <w:r w:rsidRPr="00A24432">
        <w:lastRenderedPageBreak/>
        <w:t xml:space="preserve">2.4.5 </w:t>
      </w:r>
      <w:r w:rsidR="002131A6" w:rsidRPr="00A24432">
        <w:t>Web browser</w:t>
      </w:r>
      <w:bookmarkEnd w:id="29"/>
    </w:p>
    <w:p w14:paraId="2874254F" w14:textId="2EC5CAED" w:rsidR="002D2140" w:rsidRDefault="002D2140" w:rsidP="00375FDB">
      <w:pPr>
        <w:pStyle w:val="Heading4"/>
        <w:rPr>
          <w:i/>
          <w:iCs/>
        </w:rPr>
      </w:pPr>
      <w:r w:rsidRPr="00A24432">
        <w:t>2.4.5.1 Google Chrome</w:t>
      </w:r>
    </w:p>
    <w:p w14:paraId="3F8D228E" w14:textId="36AD0990" w:rsidR="00CE4DE6" w:rsidRDefault="001040FE" w:rsidP="001040FE">
      <w:pPr>
        <w:spacing w:line="360" w:lineRule="auto"/>
        <w:jc w:val="both"/>
      </w:pPr>
      <w:r w:rsidRPr="001040FE">
        <w:t>Google Chrome, developed by Google in 2008, has gained popularity due to its speed, simplicity, and integration with various Google services. It is distinguished by a minimalist design, fast rendering engine, and a wide range of extensions. The browser is recognized for its efficient performance, security features, and ability to synchronize across devices</w:t>
      </w:r>
      <w:r w:rsidR="009A1D4D">
        <w:t xml:space="preserve"> (Valeria, 2023)</w:t>
      </w:r>
      <w:r w:rsidRPr="001040FE">
        <w:t>.</w:t>
      </w:r>
    </w:p>
    <w:p w14:paraId="3148959A" w14:textId="77777777" w:rsidR="001040FE" w:rsidRPr="0066604A" w:rsidRDefault="001040FE" w:rsidP="001040FE">
      <w:pPr>
        <w:spacing w:line="360" w:lineRule="auto"/>
        <w:jc w:val="both"/>
      </w:pPr>
    </w:p>
    <w:p w14:paraId="0AC80332" w14:textId="77777777" w:rsidR="002D2140" w:rsidRPr="00CE4DE6" w:rsidRDefault="002D2140" w:rsidP="00A24432">
      <w:pPr>
        <w:spacing w:line="360" w:lineRule="auto"/>
        <w:rPr>
          <w:b/>
          <w:bCs/>
        </w:rPr>
      </w:pPr>
      <w:r w:rsidRPr="00CE4DE6">
        <w:rPr>
          <w:b/>
          <w:bCs/>
        </w:rPr>
        <w:t>Pros:</w:t>
      </w:r>
    </w:p>
    <w:p w14:paraId="4B30AF84" w14:textId="0B440EF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Widely used, extensive developer tools.</w:t>
      </w:r>
    </w:p>
    <w:p w14:paraId="4B4CD12D" w14:textId="498639D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Good performance and compatibility.</w:t>
      </w:r>
    </w:p>
    <w:p w14:paraId="7EA32A4F" w14:textId="71792A09" w:rsidR="002D2140" w:rsidRPr="00CE4DE6" w:rsidRDefault="002D2140" w:rsidP="00A24432">
      <w:pPr>
        <w:spacing w:line="360" w:lineRule="auto"/>
        <w:rPr>
          <w:b/>
          <w:bCs/>
        </w:rPr>
      </w:pPr>
      <w:r w:rsidRPr="00CE4DE6">
        <w:rPr>
          <w:b/>
          <w:bCs/>
        </w:rPr>
        <w:t>Cons:</w:t>
      </w:r>
    </w:p>
    <w:p w14:paraId="6E09383E" w14:textId="77777777" w:rsidR="002D2140" w:rsidRDefault="002D2140">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Owned by Google, which may be a concern for privacy-minded users.</w:t>
      </w:r>
    </w:p>
    <w:p w14:paraId="2378A556" w14:textId="77777777" w:rsidR="00F417A0" w:rsidRPr="00F417A0" w:rsidRDefault="00F417A0" w:rsidP="00F417A0">
      <w:pPr>
        <w:spacing w:line="360" w:lineRule="auto"/>
      </w:pPr>
    </w:p>
    <w:p w14:paraId="1E009137" w14:textId="1D0BC5BA" w:rsidR="005D7364" w:rsidRDefault="005D7364" w:rsidP="00375FDB">
      <w:pPr>
        <w:pStyle w:val="Heading4"/>
        <w:rPr>
          <w:i/>
          <w:iCs/>
        </w:rPr>
      </w:pPr>
      <w:r w:rsidRPr="00A24432">
        <w:t>2.4.5.2 Microsoft Edge</w:t>
      </w:r>
    </w:p>
    <w:p w14:paraId="67541DA3" w14:textId="77777777" w:rsidR="00AC7CAB" w:rsidRDefault="00AC7CAB" w:rsidP="00AC7CAB">
      <w:pPr>
        <w:spacing w:line="360" w:lineRule="auto"/>
        <w:jc w:val="both"/>
      </w:pPr>
      <w:r w:rsidRPr="001F4C1E">
        <w:t>Microsoft Edge, launched in 2015 to replace Internet Explorer as a web browser developed by Microsoft, has become the default Windows 10 browser and is now also accessible on macOS, Android, and iOS. Based on the Chromium engine used by Google Chrome, this transition has enhanced Edge's speed, adaptability, and adherence to web protocols. Among its various features are customizable start page options and integrated Cortana support for distraction-free reading with focus mode</w:t>
      </w:r>
      <w:r>
        <w:t xml:space="preserve"> (Valeria, 2023)</w:t>
      </w:r>
      <w:r w:rsidRPr="001040FE">
        <w:t>.</w:t>
      </w:r>
    </w:p>
    <w:p w14:paraId="366FCA8A" w14:textId="77777777" w:rsidR="003742C5" w:rsidRPr="003742C5" w:rsidRDefault="003742C5" w:rsidP="003742C5"/>
    <w:p w14:paraId="16CFA341" w14:textId="77777777" w:rsidR="005D7364" w:rsidRPr="003742C5" w:rsidRDefault="005D7364" w:rsidP="00A24432">
      <w:pPr>
        <w:spacing w:line="360" w:lineRule="auto"/>
        <w:rPr>
          <w:b/>
          <w:bCs/>
        </w:rPr>
      </w:pPr>
      <w:r w:rsidRPr="003742C5">
        <w:rPr>
          <w:b/>
          <w:bCs/>
        </w:rPr>
        <w:t>Pros:</w:t>
      </w:r>
    </w:p>
    <w:p w14:paraId="0782D5AC" w14:textId="77777777"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Chromium-based, improving compatibility.</w:t>
      </w:r>
    </w:p>
    <w:p w14:paraId="1AB9D0BE" w14:textId="65E5F0AE"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Integration with Windows features.</w:t>
      </w:r>
    </w:p>
    <w:p w14:paraId="6589C8DC" w14:textId="77777777" w:rsidR="005D7364" w:rsidRPr="003742C5" w:rsidRDefault="005D7364" w:rsidP="00A24432">
      <w:pPr>
        <w:spacing w:line="360" w:lineRule="auto"/>
        <w:rPr>
          <w:b/>
          <w:bCs/>
        </w:rPr>
      </w:pPr>
      <w:r w:rsidRPr="003742C5">
        <w:rPr>
          <w:b/>
          <w:bCs/>
        </w:rPr>
        <w:t>Cons:</w:t>
      </w:r>
    </w:p>
    <w:p w14:paraId="0C5B670B" w14:textId="4CBDDAE1" w:rsidR="00E6006D" w:rsidRDefault="005D7364">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ome users may prefer full Chromium</w:t>
      </w:r>
      <w:r w:rsidR="002F31CC">
        <w:rPr>
          <w:rFonts w:ascii="Times New Roman" w:hAnsi="Times New Roman" w:cs="Times New Roman"/>
        </w:rPr>
        <w:t xml:space="preserve"> </w:t>
      </w:r>
      <w:r w:rsidRPr="00A24432">
        <w:rPr>
          <w:rFonts w:ascii="Times New Roman" w:hAnsi="Times New Roman" w:cs="Times New Roman"/>
        </w:rPr>
        <w:t>without Microsoft integrations</w:t>
      </w:r>
      <w:r w:rsidR="002F31CC">
        <w:rPr>
          <w:rFonts w:ascii="Times New Roman" w:hAnsi="Times New Roman" w:cs="Times New Roman"/>
        </w:rPr>
        <w:t>.</w:t>
      </w:r>
    </w:p>
    <w:p w14:paraId="662E6AAC" w14:textId="77777777" w:rsidR="00F417A0" w:rsidRPr="00F417A0" w:rsidRDefault="00F417A0" w:rsidP="00F417A0">
      <w:pPr>
        <w:spacing w:line="360" w:lineRule="auto"/>
      </w:pPr>
    </w:p>
    <w:p w14:paraId="543F1961" w14:textId="6D3B4570" w:rsidR="005D7364" w:rsidRDefault="005D7364" w:rsidP="00375FDB">
      <w:pPr>
        <w:pStyle w:val="Heading4"/>
        <w:rPr>
          <w:i/>
          <w:iCs/>
        </w:rPr>
      </w:pPr>
      <w:r w:rsidRPr="00A24432">
        <w:t>2.4.5.3 Mozilla Firefox</w:t>
      </w:r>
    </w:p>
    <w:p w14:paraId="24BADFAC" w14:textId="3D54EB0F" w:rsidR="00F62197" w:rsidRDefault="002742E3" w:rsidP="00F62197">
      <w:pPr>
        <w:spacing w:line="360" w:lineRule="auto"/>
        <w:jc w:val="both"/>
      </w:pPr>
      <w:r w:rsidRPr="002742E3">
        <w:t xml:space="preserve">Mozilla Firefox, often referred to as Firefox, is a web browser developed by the Mozilla Foundation. It has a rich history as one of the earliest alternatives to Internet Explorer and prioritizes speed, privacy, and customization. The browser places strong emphasis on user privacy </w:t>
      </w:r>
      <w:r w:rsidRPr="002742E3">
        <w:lastRenderedPageBreak/>
        <w:t xml:space="preserve">through tracking protection and enhanced privacy settings while also offering support for various add-ons and themes for personalized browsing experiences </w:t>
      </w:r>
      <w:r w:rsidR="00F62197">
        <w:t>(Valeria, 2023)</w:t>
      </w:r>
      <w:r w:rsidR="00F62197" w:rsidRPr="001040FE">
        <w:t>.</w:t>
      </w:r>
    </w:p>
    <w:p w14:paraId="2F6A869C" w14:textId="77777777" w:rsidR="00F62197" w:rsidRPr="00F62197" w:rsidRDefault="00F62197" w:rsidP="00F62197"/>
    <w:p w14:paraId="13BD7994" w14:textId="682CF5FE" w:rsidR="005D7364" w:rsidRPr="00A6014A" w:rsidRDefault="005D7364" w:rsidP="00A24432">
      <w:pPr>
        <w:spacing w:line="360" w:lineRule="auto"/>
        <w:rPr>
          <w:b/>
          <w:bCs/>
        </w:rPr>
      </w:pPr>
      <w:r w:rsidRPr="00A6014A">
        <w:rPr>
          <w:b/>
          <w:bCs/>
        </w:rPr>
        <w:t>Pros:</w:t>
      </w:r>
    </w:p>
    <w:p w14:paraId="22EB2E9F" w14:textId="77777777" w:rsidR="00E6006D"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Open-source and privacy-focused.</w:t>
      </w:r>
    </w:p>
    <w:p w14:paraId="4FAADE64" w14:textId="44300067" w:rsidR="005D7364"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Robust developer tools.</w:t>
      </w:r>
    </w:p>
    <w:p w14:paraId="6922780B" w14:textId="77777777" w:rsidR="005D7364" w:rsidRPr="00A6014A" w:rsidRDefault="005D7364" w:rsidP="00A24432">
      <w:pPr>
        <w:spacing w:line="360" w:lineRule="auto"/>
        <w:rPr>
          <w:b/>
          <w:bCs/>
        </w:rPr>
      </w:pPr>
      <w:r w:rsidRPr="00A6014A">
        <w:rPr>
          <w:b/>
          <w:bCs/>
        </w:rPr>
        <w:t>Cons:</w:t>
      </w:r>
    </w:p>
    <w:p w14:paraId="6A643667" w14:textId="0D128F22" w:rsidR="005D7364" w:rsidRPr="00A24432" w:rsidRDefault="00E6006D">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lightly lower performance in some cases.</w:t>
      </w:r>
    </w:p>
    <w:p w14:paraId="5BA661FA" w14:textId="77777777" w:rsidR="003961E0" w:rsidRPr="003A5D43" w:rsidRDefault="003961E0" w:rsidP="00C25E3D">
      <w:pPr>
        <w:spacing w:after="240" w:line="360" w:lineRule="auto"/>
      </w:pPr>
    </w:p>
    <w:p w14:paraId="57748A24" w14:textId="4F2D9724" w:rsidR="00251D32" w:rsidRPr="00251D32" w:rsidRDefault="00F20B58" w:rsidP="00326B40">
      <w:pPr>
        <w:pStyle w:val="Heading2"/>
      </w:pPr>
      <w:bookmarkStart w:id="30" w:name="_Toc165252698"/>
      <w:r>
        <w:t>2.5 Summary</w:t>
      </w:r>
      <w:bookmarkEnd w:id="30"/>
    </w:p>
    <w:p w14:paraId="105754D5" w14:textId="50C9F750" w:rsidR="00A53438" w:rsidRDefault="00251D32" w:rsidP="00251D32">
      <w:pPr>
        <w:spacing w:after="240" w:line="360" w:lineRule="auto"/>
        <w:jc w:val="both"/>
      </w:pPr>
      <w:r>
        <w:t>The literature review delves into the intersection of accessibility, technology, and security in online financial services. It scrutinizes challenges faced by visually impaired users, usability violations in banking websites, and innovations in Text-to-Speech (TTS) technology. Studies emphasize adherence to accessibility guidelines, improvements in system status, and user-friendly language. Non-visual web browsing techniques, including segmentation-based approaches, are explored. TTS technology is investigated for its potential to increase audio-described content availability and cater to visually impaired users' distinct preferences. Security protocols in Internet banking are analyzed, urging a holistic approach prioritizing end-user privacy. The review concludes with a comparative analysis of similar systems, spotlighting strengths and weaknesses in Barclays, BBC, and Bank of America, with a focus on compatibility with screen readers and the usability of online platforms.</w:t>
      </w:r>
      <w:r w:rsidR="00E22261">
        <w:t xml:space="preserve"> </w:t>
      </w:r>
      <w:r w:rsidR="00E22261" w:rsidRPr="00E22261">
        <w:t>In addition, the review incorporates a detailed discussion of technical research, including hardware requirements, programming languages such as Java, Python, and JavaScript, and considerations for operating systems, web servers, and web browsers.</w:t>
      </w:r>
    </w:p>
    <w:p w14:paraId="0C33C9D2" w14:textId="465455F6" w:rsidR="00461A12" w:rsidRDefault="00461A12" w:rsidP="00C25E3D">
      <w:pPr>
        <w:spacing w:after="240" w:line="360" w:lineRule="auto"/>
      </w:pPr>
      <w:r>
        <w:br w:type="page"/>
      </w:r>
    </w:p>
    <w:p w14:paraId="2A4B5E56" w14:textId="77C73BFE" w:rsidR="00A028EB" w:rsidRPr="000751D0" w:rsidRDefault="00A028EB" w:rsidP="00326B40">
      <w:pPr>
        <w:pStyle w:val="Heading1"/>
      </w:pPr>
      <w:bookmarkStart w:id="31" w:name="_Toc165252699"/>
      <w:r w:rsidRPr="0029112E">
        <w:lastRenderedPageBreak/>
        <w:t xml:space="preserve">Chapter </w:t>
      </w:r>
      <w:r>
        <w:t>3</w:t>
      </w:r>
      <w:r w:rsidRPr="0029112E">
        <w:t xml:space="preserve">: </w:t>
      </w:r>
      <w:r>
        <w:t>Methodology</w:t>
      </w:r>
      <w:bookmarkEnd w:id="31"/>
    </w:p>
    <w:p w14:paraId="699FD453" w14:textId="138C2A99" w:rsidR="000719E7" w:rsidRDefault="008F253E" w:rsidP="00326B40">
      <w:pPr>
        <w:pStyle w:val="Heading2"/>
      </w:pPr>
      <w:bookmarkStart w:id="32" w:name="_Toc165252700"/>
      <w:r>
        <w:t>3</w:t>
      </w:r>
      <w:r w:rsidR="00A028EB">
        <w:t>.1 Introduction</w:t>
      </w:r>
      <w:bookmarkEnd w:id="32"/>
      <w:r w:rsidR="00A028EB">
        <w:t xml:space="preserve"> </w:t>
      </w:r>
    </w:p>
    <w:p w14:paraId="6D00DE87" w14:textId="4E6A68C0" w:rsidR="00C01701" w:rsidRDefault="00C01701" w:rsidP="00AD5A15">
      <w:pPr>
        <w:spacing w:after="240" w:line="360" w:lineRule="auto"/>
        <w:jc w:val="both"/>
      </w:pPr>
      <w:r w:rsidRPr="00C01701">
        <w:t xml:space="preserve">A System Development Method is a structured and methodical approach used in creating information systems, software, or applications. It provides a comprehensive framework with guidelines, processes, and tools to facilitate the entire development lifecycle. The main aim of </w:t>
      </w:r>
      <w:proofErr w:type="gramStart"/>
      <w:r w:rsidRPr="00C01701">
        <w:t>an</w:t>
      </w:r>
      <w:proofErr w:type="gramEnd"/>
      <w:r w:rsidRPr="00C01701">
        <w:t xml:space="preserve"> </w:t>
      </w:r>
      <w:r>
        <w:t>s</w:t>
      </w:r>
      <w:r w:rsidRPr="00C01701">
        <w:t xml:space="preserve">ystem </w:t>
      </w:r>
      <w:r>
        <w:t>d</w:t>
      </w:r>
      <w:r w:rsidRPr="00C01701">
        <w:t xml:space="preserve">evelopment </w:t>
      </w:r>
      <w:r>
        <w:t>m</w:t>
      </w:r>
      <w:r w:rsidRPr="00C01701">
        <w:t>ethod is to ensure that the development process is well-organized, effective, and in line with the project's objectives</w:t>
      </w:r>
      <w:r w:rsidR="002E649A">
        <w:t xml:space="preserve"> (Saravanan, 2017)</w:t>
      </w:r>
      <w:r w:rsidRPr="00C01701">
        <w:t xml:space="preserve">. The choice of a particular system development method depends on factors such as project complexity, organizational preferences, and required flexibility. Each </w:t>
      </w:r>
      <w:r>
        <w:t>s</w:t>
      </w:r>
      <w:r w:rsidRPr="00C01701">
        <w:t xml:space="preserve">ystem </w:t>
      </w:r>
      <w:r>
        <w:t>d</w:t>
      </w:r>
      <w:r w:rsidRPr="00C01701">
        <w:t xml:space="preserve">evelopment </w:t>
      </w:r>
      <w:r>
        <w:t>m</w:t>
      </w:r>
      <w:r w:rsidRPr="00C01701">
        <w:t>ethod has its own strengths and weaknesses which influence the selection based on the unique characteristics and needs of each specific project.</w:t>
      </w:r>
    </w:p>
    <w:p w14:paraId="4E3CBD1E" w14:textId="165DE563" w:rsidR="0064377B" w:rsidRDefault="0064377B" w:rsidP="00AD5A15">
      <w:pPr>
        <w:spacing w:after="240" w:line="360" w:lineRule="auto"/>
        <w:jc w:val="both"/>
      </w:pPr>
    </w:p>
    <w:p w14:paraId="2E8A18B7" w14:textId="358664E2" w:rsidR="005C5DD5" w:rsidRPr="00521D43" w:rsidRDefault="008F253E" w:rsidP="00326B40">
      <w:pPr>
        <w:pStyle w:val="Heading2"/>
      </w:pPr>
      <w:bookmarkStart w:id="33" w:name="_Toc165252701"/>
      <w:r>
        <w:t xml:space="preserve">3.2 </w:t>
      </w:r>
      <w:r w:rsidR="0072492F">
        <w:t>Agile</w:t>
      </w:r>
      <w:r>
        <w:t xml:space="preserve"> Methodology</w:t>
      </w:r>
      <w:bookmarkEnd w:id="33"/>
      <w:r>
        <w:t xml:space="preserve"> </w:t>
      </w:r>
    </w:p>
    <w:p w14:paraId="7F92F70E" w14:textId="361B9AC8" w:rsidR="00681AA8" w:rsidRPr="00681AA8" w:rsidRDefault="00BE6A59" w:rsidP="00BE6A59">
      <w:pPr>
        <w:spacing w:after="240" w:line="360" w:lineRule="auto"/>
        <w:jc w:val="both"/>
      </w:pPr>
      <w:r w:rsidRPr="00BE6A59">
        <w:t>Agile methodology is a flexible and iterative approach to system development, placing importance on flexibility and teamwork (</w:t>
      </w:r>
      <w:proofErr w:type="spellStart"/>
      <w:r w:rsidRPr="00BE6A59">
        <w:t>vpadmin</w:t>
      </w:r>
      <w:proofErr w:type="spellEnd"/>
      <w:r w:rsidRPr="00BE6A59">
        <w:t>, 2023). Unlike traditional methods such as Waterfall, Agile does not follow a linear sequence of phases but instead utilizes short development cycles called sprints. These sprints involve the continuous development, testing, and delivery of small increments of a project. This iterative approach allows for ongoing reassessment and adaptation, enabling quick responses to changing requirements and stakeholder feedback. Agile prioritizes customer satisfaction by emphasizing early and continuous delivery of valuable software. It encourages collaboration among multidisciplinary teams and welcomes changes throughout the development process. Agile principles, as delineated in the Agile Manifesto, highlight the significance of personal interactions and collaboration, prioritizing functional deliverables over excessive documentation, adapting to change, and customer engagement. This methodology is especially suitable for endeavors that require adaptability and ongoing enhancement.</w:t>
      </w:r>
    </w:p>
    <w:p w14:paraId="452374B2" w14:textId="77777777" w:rsidR="00E52E5E" w:rsidRPr="00043027" w:rsidRDefault="00E52E5E" w:rsidP="000A3266">
      <w:pPr>
        <w:spacing w:after="240" w:line="360" w:lineRule="auto"/>
        <w:jc w:val="both"/>
      </w:pPr>
    </w:p>
    <w:p w14:paraId="15379C39" w14:textId="370876D1" w:rsidR="00D4387E" w:rsidRPr="00E65E13" w:rsidRDefault="005B545F" w:rsidP="00326B40">
      <w:pPr>
        <w:pStyle w:val="Heading2"/>
      </w:pPr>
      <w:bookmarkStart w:id="34" w:name="_Toc165252702"/>
      <w:r>
        <w:lastRenderedPageBreak/>
        <w:t>3.3 Waterfall Methodology</w:t>
      </w:r>
      <w:bookmarkEnd w:id="34"/>
      <w:r>
        <w:t xml:space="preserve"> </w:t>
      </w:r>
    </w:p>
    <w:p w14:paraId="43193DA5" w14:textId="07B146C3" w:rsidR="005B545F" w:rsidRDefault="00D4387E" w:rsidP="00D810EE">
      <w:pPr>
        <w:spacing w:after="240" w:line="360" w:lineRule="auto"/>
        <w:jc w:val="both"/>
      </w:pPr>
      <w:r w:rsidRPr="00D4387E">
        <w:t xml:space="preserve">The Waterfall Model is a well-known example of a </w:t>
      </w:r>
      <w:r>
        <w:t>s</w:t>
      </w:r>
      <w:r w:rsidRPr="00D4387E">
        <w:t xml:space="preserve">ystem </w:t>
      </w:r>
      <w:r>
        <w:t>d</w:t>
      </w:r>
      <w:r w:rsidRPr="00D4387E">
        <w:t xml:space="preserve">evelopment </w:t>
      </w:r>
      <w:r>
        <w:t>m</w:t>
      </w:r>
      <w:r w:rsidRPr="00D4387E">
        <w:t>ethod, identified by its linear and sequential progression through distinct development phases. In this model, each phase must be completed before moving on to the next, providing a structured and well-defined path from initiation to deployment</w:t>
      </w:r>
      <w:r w:rsidR="00E67777">
        <w:t xml:space="preserve"> (</w:t>
      </w:r>
      <w:proofErr w:type="spellStart"/>
      <w:r w:rsidR="00E67777">
        <w:t>vpadmin</w:t>
      </w:r>
      <w:proofErr w:type="spellEnd"/>
      <w:r w:rsidR="00E67777">
        <w:t>, 2023)</w:t>
      </w:r>
      <w:r w:rsidRPr="00D4387E">
        <w:t xml:space="preserve">. The Waterfall methodology functions as an application development tool, flowing through the different stages of a project in a sequential manner, </w:t>
      </w:r>
      <w:proofErr w:type="gramStart"/>
      <w:r w:rsidRPr="00D4387E">
        <w:t>similar to</w:t>
      </w:r>
      <w:proofErr w:type="gramEnd"/>
      <w:r w:rsidRPr="00D4387E">
        <w:t xml:space="preserve"> that of a waterfall. However, it may encounter difficulties in accommodating changes once a phase has begun, making it more suitable for projects with clearly defined requirements.</w:t>
      </w:r>
    </w:p>
    <w:p w14:paraId="55B8786D" w14:textId="77777777" w:rsidR="00CE67D4" w:rsidRDefault="00CE67D4" w:rsidP="00CE67D4">
      <w:pPr>
        <w:spacing w:line="360" w:lineRule="auto"/>
        <w:jc w:val="both"/>
      </w:pPr>
    </w:p>
    <w:p w14:paraId="1FF91F6F" w14:textId="66798839" w:rsidR="00F23541" w:rsidRPr="002B4AC7" w:rsidRDefault="00940B02" w:rsidP="00326B40">
      <w:pPr>
        <w:pStyle w:val="Heading2"/>
      </w:pPr>
      <w:bookmarkStart w:id="35" w:name="_Toc165252703"/>
      <w:r>
        <w:t>3.4 Methodology Choice and Justification</w:t>
      </w:r>
      <w:bookmarkEnd w:id="35"/>
    </w:p>
    <w:p w14:paraId="2DFFFCB3" w14:textId="1449A48E" w:rsidR="00B36CA0" w:rsidRDefault="00B36CA0" w:rsidP="007934A7">
      <w:pPr>
        <w:pStyle w:val="Caption"/>
        <w:keepNext/>
        <w:jc w:val="center"/>
      </w:pPr>
      <w:bookmarkStart w:id="36" w:name="_Toc152188026"/>
      <w:r>
        <w:t xml:space="preserve">Table </w:t>
      </w:r>
      <w:r>
        <w:fldChar w:fldCharType="begin"/>
      </w:r>
      <w:r>
        <w:instrText xml:space="preserve"> SEQ Table \* ARABIC </w:instrText>
      </w:r>
      <w:r>
        <w:fldChar w:fldCharType="separate"/>
      </w:r>
      <w:r w:rsidR="005574C8">
        <w:rPr>
          <w:noProof/>
        </w:rPr>
        <w:t>1</w:t>
      </w:r>
      <w:r>
        <w:rPr>
          <w:noProof/>
        </w:rPr>
        <w:fldChar w:fldCharType="end"/>
      </w:r>
      <w:r>
        <w:t>: Comparison between Agile Methodology and Waterfall Methodology</w:t>
      </w:r>
      <w:bookmarkEnd w:id="36"/>
    </w:p>
    <w:tbl>
      <w:tblPr>
        <w:tblStyle w:val="TableGrid"/>
        <w:tblW w:w="0" w:type="auto"/>
        <w:tblLook w:val="04A0" w:firstRow="1" w:lastRow="0" w:firstColumn="1" w:lastColumn="0" w:noHBand="0" w:noVBand="1"/>
      </w:tblPr>
      <w:tblGrid>
        <w:gridCol w:w="1643"/>
        <w:gridCol w:w="3853"/>
        <w:gridCol w:w="3854"/>
      </w:tblGrid>
      <w:tr w:rsidR="00284ED8" w14:paraId="2CB7A464" w14:textId="77777777" w:rsidTr="00CE67D4">
        <w:tc>
          <w:tcPr>
            <w:tcW w:w="1643" w:type="dxa"/>
          </w:tcPr>
          <w:p w14:paraId="0615F121" w14:textId="3775CC8A" w:rsidR="00284ED8" w:rsidRPr="00250029" w:rsidRDefault="00284ED8" w:rsidP="00705594">
            <w:pPr>
              <w:spacing w:line="360" w:lineRule="auto"/>
              <w:rPr>
                <w:b/>
                <w:bCs/>
              </w:rPr>
            </w:pPr>
            <w:r w:rsidRPr="00250029">
              <w:rPr>
                <w:b/>
                <w:bCs/>
              </w:rPr>
              <w:t>Criteria</w:t>
            </w:r>
          </w:p>
        </w:tc>
        <w:tc>
          <w:tcPr>
            <w:tcW w:w="3853" w:type="dxa"/>
          </w:tcPr>
          <w:p w14:paraId="12D035D7" w14:textId="2C7DBE1F" w:rsidR="00284ED8" w:rsidRPr="00250029" w:rsidRDefault="00284ED8" w:rsidP="00705594">
            <w:pPr>
              <w:spacing w:line="360" w:lineRule="auto"/>
              <w:rPr>
                <w:b/>
                <w:bCs/>
              </w:rPr>
            </w:pPr>
            <w:r w:rsidRPr="00250029">
              <w:rPr>
                <w:b/>
                <w:bCs/>
              </w:rPr>
              <w:t>Agile Methodology</w:t>
            </w:r>
          </w:p>
        </w:tc>
        <w:tc>
          <w:tcPr>
            <w:tcW w:w="3854" w:type="dxa"/>
          </w:tcPr>
          <w:p w14:paraId="58AE2B15" w14:textId="7E475698" w:rsidR="00284ED8" w:rsidRPr="00250029" w:rsidRDefault="00284ED8" w:rsidP="00705594">
            <w:pPr>
              <w:spacing w:line="360" w:lineRule="auto"/>
              <w:rPr>
                <w:b/>
                <w:bCs/>
              </w:rPr>
            </w:pPr>
            <w:r w:rsidRPr="00250029">
              <w:rPr>
                <w:b/>
                <w:bCs/>
              </w:rPr>
              <w:t>Waterfall Methodology</w:t>
            </w:r>
          </w:p>
        </w:tc>
      </w:tr>
      <w:tr w:rsidR="00284ED8" w14:paraId="59A16CD1" w14:textId="77777777" w:rsidTr="00CE67D4">
        <w:tc>
          <w:tcPr>
            <w:tcW w:w="1643" w:type="dxa"/>
          </w:tcPr>
          <w:p w14:paraId="1C2A490D" w14:textId="474817B4" w:rsidR="00284ED8" w:rsidRPr="00250029" w:rsidRDefault="00250029" w:rsidP="00705594">
            <w:pPr>
              <w:spacing w:line="360" w:lineRule="auto"/>
              <w:rPr>
                <w:b/>
                <w:bCs/>
              </w:rPr>
            </w:pPr>
            <w:r w:rsidRPr="00250029">
              <w:rPr>
                <w:b/>
                <w:bCs/>
              </w:rPr>
              <w:t>Adaptability and Flexibility</w:t>
            </w:r>
          </w:p>
        </w:tc>
        <w:tc>
          <w:tcPr>
            <w:tcW w:w="3853" w:type="dxa"/>
          </w:tcPr>
          <w:p w14:paraId="1D413E75" w14:textId="55ABEDA8" w:rsidR="00AD1B81" w:rsidRDefault="00AD1B81" w:rsidP="004B249B">
            <w:pPr>
              <w:spacing w:line="360" w:lineRule="auto"/>
              <w:jc w:val="both"/>
            </w:pPr>
            <w:r w:rsidRPr="00AD1B81">
              <w:t xml:space="preserve">Agile offers great adaptability, allowing for changes even in the later stages of development. </w:t>
            </w:r>
          </w:p>
        </w:tc>
        <w:tc>
          <w:tcPr>
            <w:tcW w:w="3854" w:type="dxa"/>
          </w:tcPr>
          <w:p w14:paraId="6B05D3F6" w14:textId="0B0B904F" w:rsidR="0091353F" w:rsidRDefault="0091353F" w:rsidP="004B249B">
            <w:pPr>
              <w:spacing w:line="360" w:lineRule="auto"/>
              <w:jc w:val="both"/>
            </w:pPr>
            <w:r w:rsidRPr="0091353F">
              <w:t>Waterfall</w:t>
            </w:r>
            <w:r>
              <w:t xml:space="preserve"> </w:t>
            </w:r>
            <w:r w:rsidRPr="0091353F">
              <w:t>is inflexible, following a sequential process that necessitates finishing each stage before proceeding. Adapting to changes during the project can be difficult.</w:t>
            </w:r>
          </w:p>
        </w:tc>
      </w:tr>
      <w:tr w:rsidR="00284ED8" w14:paraId="26363854" w14:textId="77777777" w:rsidTr="00CE67D4">
        <w:tc>
          <w:tcPr>
            <w:tcW w:w="1643" w:type="dxa"/>
          </w:tcPr>
          <w:p w14:paraId="20D86FDC" w14:textId="4F2D190D" w:rsidR="00284ED8" w:rsidRPr="00250029" w:rsidRDefault="00250029" w:rsidP="00705594">
            <w:pPr>
              <w:spacing w:line="360" w:lineRule="auto"/>
              <w:rPr>
                <w:b/>
                <w:bCs/>
              </w:rPr>
            </w:pPr>
            <w:r w:rsidRPr="00250029">
              <w:rPr>
                <w:b/>
                <w:bCs/>
              </w:rPr>
              <w:t>Client Collaboration</w:t>
            </w:r>
          </w:p>
        </w:tc>
        <w:tc>
          <w:tcPr>
            <w:tcW w:w="3853" w:type="dxa"/>
          </w:tcPr>
          <w:p w14:paraId="2A480DE9" w14:textId="22852F63" w:rsidR="00AD1B81" w:rsidRDefault="00250029" w:rsidP="00AD1B81">
            <w:pPr>
              <w:spacing w:line="360" w:lineRule="auto"/>
              <w:jc w:val="both"/>
            </w:pPr>
            <w:r w:rsidRPr="00250029">
              <w:t xml:space="preserve">Agile </w:t>
            </w:r>
            <w:proofErr w:type="gramStart"/>
            <w:r w:rsidR="008056CA">
              <w:t>prioritize</w:t>
            </w:r>
            <w:proofErr w:type="gramEnd"/>
            <w:r w:rsidR="00AD1B81" w:rsidRPr="00AD1B81">
              <w:t xml:space="preserve"> continuous client collaboration throughout the development process to ensure regular feedback loops and alignment with changing client needs. </w:t>
            </w:r>
          </w:p>
        </w:tc>
        <w:tc>
          <w:tcPr>
            <w:tcW w:w="3854" w:type="dxa"/>
          </w:tcPr>
          <w:p w14:paraId="294A65F5" w14:textId="21EC9EC8" w:rsidR="00D648F2" w:rsidRDefault="00250029" w:rsidP="00D648F2">
            <w:pPr>
              <w:spacing w:line="360" w:lineRule="auto"/>
              <w:jc w:val="both"/>
            </w:pPr>
            <w:r w:rsidRPr="00250029">
              <w:t xml:space="preserve">Waterfall </w:t>
            </w:r>
            <w:r w:rsidR="00D648F2" w:rsidRPr="00D648F2">
              <w:t>primarily involves obtaining client feedback at the beginning and end, which may result in discrepancies between the final product and client expectations.</w:t>
            </w:r>
          </w:p>
        </w:tc>
      </w:tr>
      <w:tr w:rsidR="00284ED8" w14:paraId="4453202E" w14:textId="77777777" w:rsidTr="00CE67D4">
        <w:tc>
          <w:tcPr>
            <w:tcW w:w="1643" w:type="dxa"/>
          </w:tcPr>
          <w:p w14:paraId="091BBD92" w14:textId="71A28CFE" w:rsidR="00284ED8" w:rsidRPr="00250029" w:rsidRDefault="00250029" w:rsidP="00705594">
            <w:pPr>
              <w:spacing w:line="360" w:lineRule="auto"/>
              <w:rPr>
                <w:b/>
                <w:bCs/>
              </w:rPr>
            </w:pPr>
            <w:r w:rsidRPr="00250029">
              <w:rPr>
                <w:b/>
                <w:bCs/>
              </w:rPr>
              <w:t>Iterative Development</w:t>
            </w:r>
          </w:p>
        </w:tc>
        <w:tc>
          <w:tcPr>
            <w:tcW w:w="3853" w:type="dxa"/>
          </w:tcPr>
          <w:p w14:paraId="08442F5B" w14:textId="2A816C1D" w:rsidR="00284ED8" w:rsidRDefault="00AD1B81" w:rsidP="004B249B">
            <w:pPr>
              <w:spacing w:line="360" w:lineRule="auto"/>
              <w:jc w:val="both"/>
            </w:pPr>
            <w:r w:rsidRPr="00AD1B81">
              <w:t xml:space="preserve">Agile follows a cyclic approach with </w:t>
            </w:r>
            <w:r w:rsidR="003169F2">
              <w:t>sprints</w:t>
            </w:r>
            <w:r w:rsidRPr="00AD1B81">
              <w:t>, delivering smaller, incremental project updates at regular intervals.</w:t>
            </w:r>
          </w:p>
        </w:tc>
        <w:tc>
          <w:tcPr>
            <w:tcW w:w="3854" w:type="dxa"/>
          </w:tcPr>
          <w:p w14:paraId="3AD97B11" w14:textId="381518D5" w:rsidR="00284ED8" w:rsidRDefault="00250029" w:rsidP="004B249B">
            <w:pPr>
              <w:spacing w:line="360" w:lineRule="auto"/>
              <w:jc w:val="both"/>
            </w:pPr>
            <w:r w:rsidRPr="00250029">
              <w:t>Waterfall follows a linear progression, completing each phase fully before advancing, resulting in longer wait times for the final product.</w:t>
            </w:r>
          </w:p>
        </w:tc>
      </w:tr>
    </w:tbl>
    <w:p w14:paraId="686809B8" w14:textId="77777777" w:rsidR="004450AD" w:rsidRDefault="004450AD" w:rsidP="00C90E73">
      <w:pPr>
        <w:spacing w:after="240" w:line="360" w:lineRule="auto"/>
        <w:jc w:val="both"/>
      </w:pPr>
    </w:p>
    <w:p w14:paraId="7D4ED918" w14:textId="22A28F81" w:rsidR="000E5E21" w:rsidRDefault="000E5E21" w:rsidP="003E23DB">
      <w:pPr>
        <w:spacing w:after="240" w:line="360" w:lineRule="auto"/>
        <w:ind w:firstLine="720"/>
        <w:jc w:val="both"/>
      </w:pPr>
      <w:r w:rsidRPr="000E5E21">
        <w:lastRenderedPageBreak/>
        <w:t xml:space="preserve">The project </w:t>
      </w:r>
      <w:r w:rsidR="00E03601">
        <w:t>selection</w:t>
      </w:r>
      <w:r w:rsidRPr="000E5E21">
        <w:t xml:space="preserve"> of the </w:t>
      </w:r>
      <w:r w:rsidRPr="000E5E21">
        <w:rPr>
          <w:b/>
          <w:bCs/>
        </w:rPr>
        <w:t>Scrum framework</w:t>
      </w:r>
      <w:r w:rsidRPr="000E5E21">
        <w:t xml:space="preserve"> is carefully justified by the adoption of </w:t>
      </w:r>
      <w:r w:rsidRPr="00547E64">
        <w:rPr>
          <w:b/>
          <w:bCs/>
        </w:rPr>
        <w:t>Agile methodology</w:t>
      </w:r>
      <w:r w:rsidRPr="000E5E21">
        <w:t>. This decision is based on the adaptability inherent in Agile, which enables dynamic adjustments during development</w:t>
      </w:r>
      <w:r w:rsidR="007D27CD">
        <w:t xml:space="preserve"> which is </w:t>
      </w:r>
      <w:r w:rsidRPr="000E5E21">
        <w:t>a crucial factor for a project with evolving requirements and uncertainties. The inflexible nature of the Waterfall model is recognized, underscoring the necessity for flexibility, particularly in accommodating changes later in the project's lifecycle.</w:t>
      </w:r>
    </w:p>
    <w:p w14:paraId="2887748B" w14:textId="66795880" w:rsidR="002003E8" w:rsidRDefault="002003E8" w:rsidP="003E23DB">
      <w:pPr>
        <w:spacing w:after="240" w:line="360" w:lineRule="auto"/>
        <w:ind w:firstLine="720"/>
        <w:jc w:val="both"/>
      </w:pPr>
      <w:r w:rsidRPr="002003E8">
        <w:t>Scrum, a component of the Agile methodology, distinguishes itself through its strong focus on continual client involvement. Its iterative development method with short cycles closely matches the project's need for prompt and concrete results. The consistent delivery of smaller project segments in Scrum supports a responsive and customer-focused development process. This strategy encourages continuous stakeholder participation, offers regular progress updates, enhances communication effectiveness, and reduces the chances of discrepancies between delivered outcomes and client requirements</w:t>
      </w:r>
      <w:r w:rsidR="001B4F89">
        <w:t xml:space="preserve"> (Sergeev, 2020)</w:t>
      </w:r>
      <w:r w:rsidRPr="002003E8">
        <w:t>.</w:t>
      </w:r>
    </w:p>
    <w:p w14:paraId="20907A75" w14:textId="61BEE2F1" w:rsidR="002003E8" w:rsidRDefault="002003E8" w:rsidP="003E23DB">
      <w:pPr>
        <w:spacing w:after="240" w:line="360" w:lineRule="auto"/>
        <w:ind w:firstLine="720"/>
        <w:jc w:val="both"/>
      </w:pPr>
      <w:r w:rsidRPr="002003E8">
        <w:t>In summary, Scrum, as a part of the Agile framework, is deliberately chosen for its adaptability to changing requirements, its emphasis on continuous client collaboration, and its iterative development approach. These characteristics collectively make Scrum the ideal choice for a project where flexibility, client engagement, and the timely delivery of tangible results are paramount to success.</w:t>
      </w:r>
    </w:p>
    <w:p w14:paraId="26A78EAE" w14:textId="3706270C" w:rsidR="00170631" w:rsidRDefault="00170631">
      <w:r>
        <w:br w:type="page"/>
      </w:r>
    </w:p>
    <w:p w14:paraId="36BDE519" w14:textId="31026837" w:rsidR="00C17A0A" w:rsidRDefault="00F050A3" w:rsidP="00326B40">
      <w:pPr>
        <w:pStyle w:val="Heading2"/>
      </w:pPr>
      <w:bookmarkStart w:id="37" w:name="_Toc165252704"/>
      <w:r>
        <w:lastRenderedPageBreak/>
        <w:t xml:space="preserve">3.5 </w:t>
      </w:r>
      <w:r w:rsidR="0031101B">
        <w:t>Stages</w:t>
      </w:r>
      <w:r w:rsidR="0031101B" w:rsidRPr="00291F74">
        <w:t xml:space="preserve"> </w:t>
      </w:r>
      <w:r w:rsidR="0031101B">
        <w:t xml:space="preserve">of </w:t>
      </w:r>
      <w:r w:rsidR="002003E8">
        <w:t>Scrum</w:t>
      </w:r>
      <w:r w:rsidR="00F33B4B">
        <w:t xml:space="preserve"> Framework</w:t>
      </w:r>
      <w:bookmarkEnd w:id="37"/>
    </w:p>
    <w:p w14:paraId="249AE6AD" w14:textId="77777777" w:rsidR="002003E8" w:rsidRDefault="002003E8" w:rsidP="002003E8"/>
    <w:p w14:paraId="4126E27B" w14:textId="77777777" w:rsidR="001D5B06" w:rsidRDefault="002003E8" w:rsidP="001D5B06">
      <w:pPr>
        <w:keepNext/>
        <w:jc w:val="center"/>
      </w:pPr>
      <w:r>
        <w:rPr>
          <w:noProof/>
        </w:rPr>
        <w:drawing>
          <wp:inline distT="0" distB="0" distL="0" distR="0" wp14:anchorId="1CC60DB5" wp14:editId="38A6F4A7">
            <wp:extent cx="4631499" cy="2213136"/>
            <wp:effectExtent l="0" t="0" r="0" b="0"/>
            <wp:docPr id="1410408451" name="Picture 1" descr="Sprint meetings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t meetings review"/>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562" t="6648" r="2832" b="18804"/>
                    <a:stretch/>
                  </pic:blipFill>
                  <pic:spPr bwMode="auto">
                    <a:xfrm>
                      <a:off x="0" y="0"/>
                      <a:ext cx="4646344" cy="2220230"/>
                    </a:xfrm>
                    <a:prstGeom prst="rect">
                      <a:avLst/>
                    </a:prstGeom>
                    <a:noFill/>
                    <a:ln>
                      <a:noFill/>
                    </a:ln>
                    <a:extLst>
                      <a:ext uri="{53640926-AAD7-44D8-BBD7-CCE9431645EC}">
                        <a14:shadowObscured xmlns:a14="http://schemas.microsoft.com/office/drawing/2010/main"/>
                      </a:ext>
                    </a:extLst>
                  </pic:spPr>
                </pic:pic>
              </a:graphicData>
            </a:graphic>
          </wp:inline>
        </w:drawing>
      </w:r>
    </w:p>
    <w:p w14:paraId="6B056D04" w14:textId="28E105EA" w:rsidR="002003E8" w:rsidRDefault="001D5B06" w:rsidP="001D5B06">
      <w:pPr>
        <w:pStyle w:val="Caption"/>
        <w:jc w:val="center"/>
      </w:pPr>
      <w:bookmarkStart w:id="38" w:name="_Toc152188002"/>
      <w:r>
        <w:t xml:space="preserve">Figure </w:t>
      </w:r>
      <w:r>
        <w:fldChar w:fldCharType="begin"/>
      </w:r>
      <w:r>
        <w:instrText xml:space="preserve"> SEQ Figure \* ARABIC </w:instrText>
      </w:r>
      <w:r>
        <w:fldChar w:fldCharType="separate"/>
      </w:r>
      <w:r w:rsidR="005574C8">
        <w:rPr>
          <w:noProof/>
        </w:rPr>
        <w:t>6</w:t>
      </w:r>
      <w:r>
        <w:rPr>
          <w:noProof/>
        </w:rPr>
        <w:fldChar w:fldCharType="end"/>
      </w:r>
      <w:r>
        <w:t xml:space="preserve">: Scrum Lifecycle </w:t>
      </w:r>
      <w:r w:rsidRPr="00FC68DF">
        <w:t>(Sergeev, 2020)</w:t>
      </w:r>
      <w:bookmarkEnd w:id="38"/>
    </w:p>
    <w:p w14:paraId="7444FF1F" w14:textId="77777777" w:rsidR="001D5B06" w:rsidRPr="002003E8" w:rsidRDefault="001D5B06" w:rsidP="002003E8">
      <w:pPr>
        <w:jc w:val="center"/>
      </w:pPr>
    </w:p>
    <w:p w14:paraId="665B0353" w14:textId="77904DB5" w:rsidR="00C17A0A" w:rsidRPr="003663D6" w:rsidRDefault="00B67644" w:rsidP="00705594">
      <w:pPr>
        <w:spacing w:line="360" w:lineRule="auto"/>
        <w:jc w:val="both"/>
        <w:rPr>
          <w:b/>
          <w:bCs/>
        </w:rPr>
      </w:pPr>
      <w:r w:rsidRPr="003663D6">
        <w:rPr>
          <w:b/>
          <w:bCs/>
        </w:rPr>
        <w:t xml:space="preserve">Stage 1: </w:t>
      </w:r>
      <w:r w:rsidR="0042260E">
        <w:rPr>
          <w:b/>
          <w:bCs/>
        </w:rPr>
        <w:t>Planning</w:t>
      </w:r>
    </w:p>
    <w:p w14:paraId="230DE822" w14:textId="4AB7E68E" w:rsidR="002505B5" w:rsidRPr="003663D6" w:rsidRDefault="009D2222">
      <w:pPr>
        <w:pStyle w:val="ListParagraph"/>
        <w:numPr>
          <w:ilvl w:val="0"/>
          <w:numId w:val="2"/>
        </w:numPr>
        <w:spacing w:line="360" w:lineRule="auto"/>
        <w:jc w:val="both"/>
        <w:rPr>
          <w:rFonts w:ascii="Times New Roman" w:hAnsi="Times New Roman" w:cs="Times New Roman"/>
        </w:rPr>
      </w:pPr>
      <w:r w:rsidRPr="009D2222">
        <w:rPr>
          <w:rFonts w:ascii="Times New Roman" w:hAnsi="Times New Roman" w:cs="Times New Roman"/>
        </w:rPr>
        <w:t xml:space="preserve">The Product Owner </w:t>
      </w:r>
      <w:r w:rsidR="005C3119">
        <w:rPr>
          <w:rFonts w:ascii="Times New Roman" w:hAnsi="Times New Roman" w:cs="Times New Roman"/>
        </w:rPr>
        <w:t>i</w:t>
      </w:r>
      <w:r w:rsidR="005C3119" w:rsidRPr="003663D6">
        <w:rPr>
          <w:rFonts w:ascii="Times New Roman" w:hAnsi="Times New Roman" w:cs="Times New Roman"/>
        </w:rPr>
        <w:t>dentifies</w:t>
      </w:r>
      <w:r w:rsidR="002505B5" w:rsidRPr="003663D6">
        <w:rPr>
          <w:rFonts w:ascii="Times New Roman" w:hAnsi="Times New Roman" w:cs="Times New Roman"/>
        </w:rPr>
        <w:t xml:space="preserve"> the need for financial accessibility for the visually impaired.</w:t>
      </w:r>
    </w:p>
    <w:p w14:paraId="678F34A5" w14:textId="77777777" w:rsidR="002505B5"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Define challenges faced by visually impaired users in online financial services.</w:t>
      </w:r>
    </w:p>
    <w:p w14:paraId="4C9B808A" w14:textId="38E6ED20" w:rsidR="00C17A0A"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Establish the vision and goals for the project to enhance financial inclusivity.</w:t>
      </w:r>
    </w:p>
    <w:p w14:paraId="560880C4" w14:textId="71EE0FE0" w:rsidR="00204986" w:rsidRPr="003663D6" w:rsidRDefault="00204986" w:rsidP="00705594">
      <w:pPr>
        <w:spacing w:line="360" w:lineRule="auto"/>
        <w:jc w:val="both"/>
        <w:rPr>
          <w:b/>
          <w:bCs/>
        </w:rPr>
      </w:pPr>
      <w:r w:rsidRPr="003663D6">
        <w:rPr>
          <w:b/>
          <w:bCs/>
        </w:rPr>
        <w:t>Stage 2: Inception</w:t>
      </w:r>
    </w:p>
    <w:p w14:paraId="1326F43A" w14:textId="77777777"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Form a cross-functional team including developers, designers, accessibility specialists, and domain experts.</w:t>
      </w:r>
    </w:p>
    <w:p w14:paraId="587422D8" w14:textId="567C0462"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Define overall project goals, scope, and objectives</w:t>
      </w:r>
      <w:r w:rsidR="00D02404">
        <w:rPr>
          <w:rFonts w:ascii="Times New Roman" w:hAnsi="Times New Roman" w:cs="Times New Roman"/>
        </w:rPr>
        <w:t xml:space="preserve"> during the initial sprint</w:t>
      </w:r>
      <w:r w:rsidRPr="003663D6">
        <w:rPr>
          <w:rFonts w:ascii="Times New Roman" w:hAnsi="Times New Roman" w:cs="Times New Roman"/>
        </w:rPr>
        <w:t>.</w:t>
      </w:r>
    </w:p>
    <w:p w14:paraId="6D058A57" w14:textId="735AFD0F" w:rsidR="008D3881"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Create a product backlog prioritizing features for financial accessibility.</w:t>
      </w:r>
    </w:p>
    <w:p w14:paraId="3F6B75D0" w14:textId="0DCA1BD6" w:rsidR="008D3881" w:rsidRPr="003663D6" w:rsidRDefault="008D3881" w:rsidP="00705594">
      <w:pPr>
        <w:spacing w:line="360" w:lineRule="auto"/>
        <w:jc w:val="both"/>
        <w:rPr>
          <w:b/>
          <w:bCs/>
        </w:rPr>
      </w:pPr>
      <w:r w:rsidRPr="003663D6">
        <w:rPr>
          <w:b/>
          <w:bCs/>
        </w:rPr>
        <w:t>Stage 3: Iteration</w:t>
      </w:r>
    </w:p>
    <w:p w14:paraId="189388E0" w14:textId="1C450480" w:rsidR="008D3881" w:rsidRPr="003663D6" w:rsidRDefault="009825E9">
      <w:pPr>
        <w:pStyle w:val="ListParagraph"/>
        <w:numPr>
          <w:ilvl w:val="0"/>
          <w:numId w:val="10"/>
        </w:numPr>
        <w:spacing w:line="360" w:lineRule="auto"/>
        <w:jc w:val="both"/>
        <w:rPr>
          <w:rFonts w:ascii="Times New Roman" w:hAnsi="Times New Roman" w:cs="Times New Roman"/>
        </w:rPr>
      </w:pPr>
      <w:r w:rsidRPr="009825E9">
        <w:rPr>
          <w:rFonts w:ascii="Times New Roman" w:hAnsi="Times New Roman" w:cs="Times New Roman"/>
        </w:rPr>
        <w:t>Sprint Planning</w:t>
      </w:r>
      <w:r w:rsidR="008D3881" w:rsidRPr="003663D6">
        <w:rPr>
          <w:rFonts w:ascii="Times New Roman" w:hAnsi="Times New Roman" w:cs="Times New Roman"/>
        </w:rPr>
        <w:t>:</w:t>
      </w:r>
    </w:p>
    <w:p w14:paraId="6EF6CAD2" w14:textId="77777777" w:rsidR="008D3881" w:rsidRPr="003663D6" w:rsidRDefault="008D3881">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Conduct detailed sprint planning meetings.</w:t>
      </w:r>
    </w:p>
    <w:p w14:paraId="0CCFC524" w14:textId="124D8356" w:rsidR="008D3881" w:rsidRPr="003663D6" w:rsidRDefault="00015084">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Breakdown</w:t>
      </w:r>
      <w:r w:rsidR="008D3881" w:rsidRPr="003663D6">
        <w:rPr>
          <w:rFonts w:ascii="Times New Roman" w:hAnsi="Times New Roman" w:cs="Times New Roman"/>
        </w:rPr>
        <w:t xml:space="preserve"> prioritized features into tasks for short development cycles </w:t>
      </w:r>
      <w:r w:rsidR="00774DF0">
        <w:rPr>
          <w:rFonts w:ascii="Times New Roman" w:hAnsi="Times New Roman" w:cs="Times New Roman"/>
        </w:rPr>
        <w:t xml:space="preserve">or </w:t>
      </w:r>
      <w:r w:rsidR="008D3881" w:rsidRPr="003663D6">
        <w:rPr>
          <w:rFonts w:ascii="Times New Roman" w:hAnsi="Times New Roman" w:cs="Times New Roman"/>
        </w:rPr>
        <w:t>sprints.</w:t>
      </w:r>
    </w:p>
    <w:p w14:paraId="19CAAA75" w14:textId="6D5E87B4"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Develop</w:t>
      </w:r>
      <w:r w:rsidR="00750EC9">
        <w:rPr>
          <w:rFonts w:ascii="Times New Roman" w:hAnsi="Times New Roman" w:cs="Times New Roman"/>
        </w:rPr>
        <w:t>ment</w:t>
      </w:r>
      <w:r w:rsidRPr="003663D6">
        <w:rPr>
          <w:rFonts w:ascii="Times New Roman" w:hAnsi="Times New Roman" w:cs="Times New Roman"/>
        </w:rPr>
        <w:t>:</w:t>
      </w:r>
    </w:p>
    <w:p w14:paraId="497258F2" w14:textId="67FC1145" w:rsidR="002D2544" w:rsidRDefault="002D2544">
      <w:pPr>
        <w:pStyle w:val="ListParagraph"/>
        <w:numPr>
          <w:ilvl w:val="1"/>
          <w:numId w:val="12"/>
        </w:numPr>
        <w:spacing w:line="360" w:lineRule="auto"/>
        <w:jc w:val="both"/>
        <w:rPr>
          <w:rFonts w:ascii="Times New Roman" w:hAnsi="Times New Roman" w:cs="Times New Roman"/>
        </w:rPr>
      </w:pPr>
      <w:r>
        <w:rPr>
          <w:rFonts w:ascii="Times New Roman" w:hAnsi="Times New Roman" w:cs="Times New Roman"/>
        </w:rPr>
        <w:t>Implements</w:t>
      </w:r>
      <w:r w:rsidRPr="002D2544">
        <w:rPr>
          <w:rFonts w:ascii="Times New Roman" w:hAnsi="Times New Roman" w:cs="Times New Roman"/>
        </w:rPr>
        <w:t xml:space="preserve"> the integration of Text-to-Speech technology, develops features for real-time auditory feedback, navigation aid, and Text-to-Speech for PDF documents within short development cycles or sprints.</w:t>
      </w:r>
    </w:p>
    <w:p w14:paraId="3B373DCF" w14:textId="4C2F7D3A"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Testing:</w:t>
      </w:r>
    </w:p>
    <w:p w14:paraId="514AF60E" w14:textId="77777777" w:rsidR="008D3881" w:rsidRPr="003663D6" w:rsidRDefault="008D3881">
      <w:pPr>
        <w:pStyle w:val="ListParagraph"/>
        <w:numPr>
          <w:ilvl w:val="0"/>
          <w:numId w:val="13"/>
        </w:numPr>
        <w:spacing w:line="360" w:lineRule="auto"/>
        <w:jc w:val="both"/>
        <w:rPr>
          <w:rFonts w:ascii="Times New Roman" w:hAnsi="Times New Roman" w:cs="Times New Roman"/>
        </w:rPr>
      </w:pPr>
      <w:r w:rsidRPr="003663D6">
        <w:rPr>
          <w:rFonts w:ascii="Times New Roman" w:hAnsi="Times New Roman" w:cs="Times New Roman"/>
        </w:rPr>
        <w:lastRenderedPageBreak/>
        <w:t>Conduct thorough testing of implemented features within each sprint.</w:t>
      </w:r>
    </w:p>
    <w:p w14:paraId="5E1FF8F7" w14:textId="76319E7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view and Demo</w:t>
      </w:r>
      <w:r w:rsidR="008D3881" w:rsidRPr="003663D6">
        <w:rPr>
          <w:rFonts w:ascii="Times New Roman" w:hAnsi="Times New Roman" w:cs="Times New Roman"/>
        </w:rPr>
        <w:t>:</w:t>
      </w:r>
    </w:p>
    <w:p w14:paraId="0B9F0323"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Complete and deliver increments of the product at the end of each sprint.</w:t>
      </w:r>
    </w:p>
    <w:p w14:paraId="6E47FC4D"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Showcase implemented features to stakeholders, including visually impaired users.</w:t>
      </w:r>
    </w:p>
    <w:p w14:paraId="5AA704B7" w14:textId="1799572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trospective</w:t>
      </w:r>
      <w:r w:rsidR="008D3881" w:rsidRPr="003663D6">
        <w:rPr>
          <w:rFonts w:ascii="Times New Roman" w:hAnsi="Times New Roman" w:cs="Times New Roman"/>
        </w:rPr>
        <w:t>:</w:t>
      </w:r>
    </w:p>
    <w:p w14:paraId="546CCC4D" w14:textId="77777777" w:rsidR="008D3881"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Gather feedback from stakeholders and users.</w:t>
      </w:r>
    </w:p>
    <w:p w14:paraId="74088CAC" w14:textId="7F3E63A8" w:rsidR="0019126F"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 xml:space="preserve">Iterate on features based on feedback, addressing usability </w:t>
      </w:r>
      <w:proofErr w:type="gramStart"/>
      <w:r w:rsidRPr="003663D6">
        <w:rPr>
          <w:rFonts w:ascii="Times New Roman" w:hAnsi="Times New Roman" w:cs="Times New Roman"/>
        </w:rPr>
        <w:t>issues</w:t>
      </w:r>
      <w:proofErr w:type="gramEnd"/>
      <w:r w:rsidRPr="003663D6">
        <w:rPr>
          <w:rFonts w:ascii="Times New Roman" w:hAnsi="Times New Roman" w:cs="Times New Roman"/>
        </w:rPr>
        <w:t xml:space="preserve"> and improving accessibility.</w:t>
      </w:r>
    </w:p>
    <w:p w14:paraId="4B8F6F9E" w14:textId="395057ED" w:rsidR="0019126F" w:rsidRPr="003663D6" w:rsidRDefault="0019126F" w:rsidP="00705594">
      <w:pPr>
        <w:spacing w:line="360" w:lineRule="auto"/>
        <w:jc w:val="both"/>
        <w:rPr>
          <w:b/>
          <w:bCs/>
        </w:rPr>
      </w:pPr>
      <w:r w:rsidRPr="003663D6">
        <w:rPr>
          <w:b/>
          <w:bCs/>
        </w:rPr>
        <w:t>Stage 4: Testing</w:t>
      </w:r>
    </w:p>
    <w:p w14:paraId="58B9D66A" w14:textId="77777777"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Conduct comprehensive testing of the entire system, ensuring the stability and effectiveness of all accessibility features.</w:t>
      </w:r>
    </w:p>
    <w:p w14:paraId="211E95F7" w14:textId="6C638E6D"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Perform user acceptance testing with visually impaired users to validate the accessibility improvements.</w:t>
      </w:r>
    </w:p>
    <w:p w14:paraId="0F5B4695" w14:textId="55A8D199" w:rsidR="008D3881" w:rsidRPr="003663D6" w:rsidRDefault="008D3881" w:rsidP="00705594">
      <w:pPr>
        <w:spacing w:line="360" w:lineRule="auto"/>
        <w:jc w:val="both"/>
        <w:rPr>
          <w:b/>
          <w:bCs/>
        </w:rPr>
      </w:pPr>
      <w:r w:rsidRPr="003663D6">
        <w:rPr>
          <w:b/>
          <w:bCs/>
        </w:rPr>
        <w:t xml:space="preserve">Stage </w:t>
      </w:r>
      <w:r w:rsidR="00A8003A" w:rsidRPr="003663D6">
        <w:rPr>
          <w:b/>
          <w:bCs/>
        </w:rPr>
        <w:t>5</w:t>
      </w:r>
      <w:r w:rsidRPr="003663D6">
        <w:rPr>
          <w:b/>
          <w:bCs/>
        </w:rPr>
        <w:t xml:space="preserve">: </w:t>
      </w:r>
      <w:r w:rsidR="00A8003A" w:rsidRPr="003663D6">
        <w:rPr>
          <w:b/>
          <w:bCs/>
        </w:rPr>
        <w:t>Production</w:t>
      </w:r>
    </w:p>
    <w:p w14:paraId="555F2B8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Release increments of the product at the end of multiple sprints.</w:t>
      </w:r>
    </w:p>
    <w:p w14:paraId="3F16DF5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Ensure that visually impaired users experience regular and tangible improvements.</w:t>
      </w:r>
    </w:p>
    <w:p w14:paraId="7F273D94" w14:textId="3A60AFE3"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Incorporate user feedback iteratively to enhance features and meet evolving accessibility needs.</w:t>
      </w:r>
    </w:p>
    <w:p w14:paraId="44ADF04D" w14:textId="593C7007" w:rsidR="008D3881" w:rsidRPr="003663D6" w:rsidRDefault="008D3881" w:rsidP="00705594">
      <w:pPr>
        <w:spacing w:line="360" w:lineRule="auto"/>
        <w:jc w:val="both"/>
        <w:rPr>
          <w:b/>
          <w:bCs/>
        </w:rPr>
      </w:pPr>
      <w:r w:rsidRPr="003663D6">
        <w:rPr>
          <w:b/>
          <w:bCs/>
        </w:rPr>
        <w:t xml:space="preserve">Stage </w:t>
      </w:r>
      <w:r w:rsidR="00A8003A" w:rsidRPr="003663D6">
        <w:rPr>
          <w:b/>
          <w:bCs/>
        </w:rPr>
        <w:t>6</w:t>
      </w:r>
      <w:r w:rsidRPr="003663D6">
        <w:rPr>
          <w:b/>
          <w:bCs/>
        </w:rPr>
        <w:t xml:space="preserve">: </w:t>
      </w:r>
      <w:r w:rsidR="00A8003A" w:rsidRPr="003663D6">
        <w:rPr>
          <w:b/>
          <w:bCs/>
        </w:rPr>
        <w:t>Review</w:t>
      </w:r>
    </w:p>
    <w:p w14:paraId="76F475D2"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Continuously refine the product backlog based on changing requirements.</w:t>
      </w:r>
    </w:p>
    <w:p w14:paraId="1B58EA0F"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Address emerging challenges and usability issues.</w:t>
      </w:r>
    </w:p>
    <w:p w14:paraId="1416DFFB" w14:textId="21933D04"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Optimize the development process based on lessons learned from previous sprints.</w:t>
      </w:r>
    </w:p>
    <w:p w14:paraId="5D3E2132" w14:textId="2C66E638" w:rsidR="008D3881" w:rsidRPr="003663D6" w:rsidRDefault="008D3881" w:rsidP="00705594">
      <w:pPr>
        <w:spacing w:line="360" w:lineRule="auto"/>
        <w:jc w:val="both"/>
        <w:rPr>
          <w:b/>
          <w:bCs/>
        </w:rPr>
      </w:pPr>
      <w:r w:rsidRPr="003663D6">
        <w:rPr>
          <w:b/>
          <w:bCs/>
        </w:rPr>
        <w:t xml:space="preserve">Stage </w:t>
      </w:r>
      <w:r w:rsidR="003663D6">
        <w:rPr>
          <w:b/>
          <w:bCs/>
        </w:rPr>
        <w:t>7</w:t>
      </w:r>
      <w:r w:rsidRPr="003663D6">
        <w:rPr>
          <w:b/>
          <w:bCs/>
        </w:rPr>
        <w:t>: Retirement</w:t>
      </w:r>
    </w:p>
    <w:p w14:paraId="2CF8B2C2"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Evaluate the overall success of the project in enhancing financial accessibility.</w:t>
      </w:r>
    </w:p>
    <w:p w14:paraId="5BEE774B"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Document lessons learned and best practices.</w:t>
      </w:r>
    </w:p>
    <w:p w14:paraId="2FAAFF05" w14:textId="0275580B" w:rsidR="0023390F"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Consider future improvements or additional features based on user feedback and changing needs.</w:t>
      </w:r>
    </w:p>
    <w:p w14:paraId="45ABA2E7" w14:textId="77777777" w:rsidR="00A43FC8" w:rsidRDefault="00A43FC8" w:rsidP="00A43FC8">
      <w:pPr>
        <w:spacing w:line="360" w:lineRule="auto"/>
        <w:jc w:val="both"/>
      </w:pPr>
    </w:p>
    <w:p w14:paraId="418A01C6" w14:textId="77777777" w:rsidR="00A43FC8" w:rsidRPr="00A43FC8" w:rsidRDefault="00A43FC8" w:rsidP="00A43FC8">
      <w:pPr>
        <w:spacing w:line="360" w:lineRule="auto"/>
        <w:jc w:val="both"/>
      </w:pPr>
    </w:p>
    <w:p w14:paraId="47FE4167" w14:textId="77777777" w:rsidR="00D1536F" w:rsidRDefault="00D1536F">
      <w:pPr>
        <w:rPr>
          <w:rFonts w:eastAsiaTheme="majorEastAsia"/>
          <w:b/>
          <w:bCs/>
          <w:sz w:val="26"/>
          <w:szCs w:val="26"/>
        </w:rPr>
      </w:pPr>
      <w:r>
        <w:rPr>
          <w:b/>
          <w:bCs/>
        </w:rPr>
        <w:br w:type="page"/>
      </w:r>
    </w:p>
    <w:p w14:paraId="5E8B9F23" w14:textId="24541033" w:rsidR="00C57916" w:rsidRPr="00C57916" w:rsidRDefault="0063771C" w:rsidP="00326B40">
      <w:pPr>
        <w:pStyle w:val="Heading2"/>
      </w:pPr>
      <w:bookmarkStart w:id="39" w:name="_Toc165252705"/>
      <w:r>
        <w:lastRenderedPageBreak/>
        <w:t xml:space="preserve">3.6 </w:t>
      </w:r>
      <w:r w:rsidR="00291F74">
        <w:t>Data Gathering</w:t>
      </w:r>
      <w:bookmarkEnd w:id="39"/>
    </w:p>
    <w:p w14:paraId="2968A1F9" w14:textId="2B885D12" w:rsidR="00C715CB" w:rsidRDefault="00C715CB" w:rsidP="00C57916">
      <w:pPr>
        <w:spacing w:after="240" w:line="360" w:lineRule="auto"/>
        <w:jc w:val="both"/>
      </w:pPr>
      <w:r w:rsidRPr="00C715CB">
        <w:t>To gather data for this investigation, a survey methodology has been selected as the main method of information collection. Surveys are ideal for efficiently capturing various participant perspectives and providing quantitative data on user preferences, experiences, and opinions. The structured format of surveys enables standardized data collection, making it easier to analyze and interpret the gathered information systematically</w:t>
      </w:r>
      <w:r>
        <w:t>.</w:t>
      </w:r>
    </w:p>
    <w:p w14:paraId="489D1546" w14:textId="423C968E" w:rsidR="00B5541E" w:rsidRDefault="00B5541E" w:rsidP="00C57916">
      <w:pPr>
        <w:spacing w:after="240" w:line="360" w:lineRule="auto"/>
        <w:jc w:val="both"/>
      </w:pPr>
      <w:r>
        <w:t>Upon entering the survey form, t</w:t>
      </w:r>
      <w:r w:rsidRPr="00B5541E">
        <w:t xml:space="preserve">he participants of the survey are </w:t>
      </w:r>
      <w:r>
        <w:t>welcome</w:t>
      </w:r>
      <w:r w:rsidRPr="00B5541E">
        <w:t xml:space="preserve"> to take part in the study with a brief explanation of its purpose and assurance that their responses will be kept confidential.</w:t>
      </w:r>
    </w:p>
    <w:p w14:paraId="79E04655" w14:textId="77777777" w:rsidR="00E6476D" w:rsidRDefault="0023390F" w:rsidP="00B95FAC">
      <w:pPr>
        <w:keepNext/>
        <w:spacing w:line="360" w:lineRule="auto"/>
        <w:jc w:val="center"/>
      </w:pPr>
      <w:r w:rsidRPr="0023390F">
        <w:rPr>
          <w:noProof/>
        </w:rPr>
        <w:drawing>
          <wp:inline distT="0" distB="0" distL="0" distR="0" wp14:anchorId="4B596113" wp14:editId="49059FCF">
            <wp:extent cx="3039533" cy="4782580"/>
            <wp:effectExtent l="0" t="0" r="8890" b="0"/>
            <wp:docPr id="46727114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71141" name="Picture 1" descr="A screenshot of a social media post&#10;&#10;Description automatically generated"/>
                    <pic:cNvPicPr/>
                  </pic:nvPicPr>
                  <pic:blipFill rotWithShape="1">
                    <a:blip r:embed="rId16"/>
                    <a:srcRect l="27564" t="255" r="27351" b="14888"/>
                    <a:stretch/>
                  </pic:blipFill>
                  <pic:spPr bwMode="auto">
                    <a:xfrm>
                      <a:off x="0" y="0"/>
                      <a:ext cx="3050618" cy="4800021"/>
                    </a:xfrm>
                    <a:prstGeom prst="rect">
                      <a:avLst/>
                    </a:prstGeom>
                    <a:ln>
                      <a:noFill/>
                    </a:ln>
                    <a:extLst>
                      <a:ext uri="{53640926-AAD7-44D8-BBD7-CCE9431645EC}">
                        <a14:shadowObscured xmlns:a14="http://schemas.microsoft.com/office/drawing/2010/main"/>
                      </a:ext>
                    </a:extLst>
                  </pic:spPr>
                </pic:pic>
              </a:graphicData>
            </a:graphic>
          </wp:inline>
        </w:drawing>
      </w:r>
    </w:p>
    <w:p w14:paraId="01727E27" w14:textId="25DE18E8" w:rsidR="000322B1" w:rsidRDefault="00E6476D" w:rsidP="00E6476D">
      <w:pPr>
        <w:pStyle w:val="Caption"/>
        <w:jc w:val="center"/>
      </w:pPr>
      <w:bookmarkStart w:id="40" w:name="_Toc152188003"/>
      <w:r>
        <w:t xml:space="preserve">Figure </w:t>
      </w:r>
      <w:r>
        <w:fldChar w:fldCharType="begin"/>
      </w:r>
      <w:r>
        <w:instrText xml:space="preserve"> SEQ Figure \* ARABIC </w:instrText>
      </w:r>
      <w:r>
        <w:fldChar w:fldCharType="separate"/>
      </w:r>
      <w:r w:rsidR="005574C8">
        <w:rPr>
          <w:noProof/>
        </w:rPr>
        <w:t>7</w:t>
      </w:r>
      <w:r>
        <w:rPr>
          <w:noProof/>
        </w:rPr>
        <w:fldChar w:fldCharType="end"/>
      </w:r>
      <w:r>
        <w:t xml:space="preserve">: Survey welcome </w:t>
      </w:r>
      <w:proofErr w:type="gramStart"/>
      <w:r>
        <w:t>page</w:t>
      </w:r>
      <w:bookmarkEnd w:id="40"/>
      <w:proofErr w:type="gramEnd"/>
    </w:p>
    <w:p w14:paraId="2B74364E" w14:textId="77777777" w:rsidR="00D1536F" w:rsidRDefault="00D1536F">
      <w:r>
        <w:br w:type="page"/>
      </w:r>
    </w:p>
    <w:p w14:paraId="67BEDD70" w14:textId="4BC3A3EA" w:rsidR="009826C0" w:rsidRPr="000D27F1" w:rsidRDefault="009826C0" w:rsidP="00BE776F">
      <w:pPr>
        <w:spacing w:after="240" w:line="360" w:lineRule="auto"/>
        <w:jc w:val="both"/>
      </w:pPr>
      <w:r w:rsidRPr="009826C0">
        <w:lastRenderedPageBreak/>
        <w:t xml:space="preserve">The attached </w:t>
      </w:r>
      <w:r w:rsidRPr="007D41AD">
        <w:rPr>
          <w:b/>
          <w:bCs/>
        </w:rPr>
        <w:t>Information Sheet</w:t>
      </w:r>
      <w:r>
        <w:t xml:space="preserve"> to the survey</w:t>
      </w:r>
      <w:r w:rsidRPr="009826C0">
        <w:t xml:space="preserve"> provides an outline of the project's goals. Participants are notified about the gathering of demographic data and assured that their information will be kept confidential. </w:t>
      </w:r>
      <w:r>
        <w:t>Participants’ honest f</w:t>
      </w:r>
      <w:r w:rsidRPr="009826C0">
        <w:t>eedback is welcome to improve the system, and participant anonymity will be safeguarded during the study. Participants are reminded to obtain guardian supervision for the Online Finance Accessibility Study.</w:t>
      </w:r>
    </w:p>
    <w:p w14:paraId="4979894B" w14:textId="77777777" w:rsidR="00B95FAC" w:rsidRDefault="003B09E8" w:rsidP="00B95FAC">
      <w:pPr>
        <w:keepNext/>
        <w:spacing w:line="360" w:lineRule="auto"/>
        <w:jc w:val="center"/>
      </w:pPr>
      <w:r w:rsidRPr="00D46AA8">
        <w:rPr>
          <w:noProof/>
        </w:rPr>
        <w:drawing>
          <wp:inline distT="0" distB="0" distL="0" distR="0" wp14:anchorId="57316B52" wp14:editId="493EAC0E">
            <wp:extent cx="4207933" cy="5248981"/>
            <wp:effectExtent l="0" t="0" r="2540" b="8890"/>
            <wp:docPr id="851219057"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19057" name="Picture 1" descr="A screenshot of a social media post&#10;&#10;Description automatically generated"/>
                    <pic:cNvPicPr/>
                  </pic:nvPicPr>
                  <pic:blipFill rotWithShape="1">
                    <a:blip r:embed="rId17"/>
                    <a:srcRect l="27897" t="28509" r="27815" b="13337"/>
                    <a:stretch/>
                  </pic:blipFill>
                  <pic:spPr bwMode="auto">
                    <a:xfrm>
                      <a:off x="0" y="0"/>
                      <a:ext cx="4233494" cy="5280865"/>
                    </a:xfrm>
                    <a:prstGeom prst="rect">
                      <a:avLst/>
                    </a:prstGeom>
                    <a:ln>
                      <a:noFill/>
                    </a:ln>
                    <a:extLst>
                      <a:ext uri="{53640926-AAD7-44D8-BBD7-CCE9431645EC}">
                        <a14:shadowObscured xmlns:a14="http://schemas.microsoft.com/office/drawing/2010/main"/>
                      </a:ext>
                    </a:extLst>
                  </pic:spPr>
                </pic:pic>
              </a:graphicData>
            </a:graphic>
          </wp:inline>
        </w:drawing>
      </w:r>
    </w:p>
    <w:p w14:paraId="2683515C" w14:textId="5C49DFA9" w:rsidR="000D27F1" w:rsidRDefault="00B95FAC" w:rsidP="00B95FAC">
      <w:pPr>
        <w:pStyle w:val="Caption"/>
        <w:jc w:val="center"/>
      </w:pPr>
      <w:bookmarkStart w:id="41" w:name="_Toc152188004"/>
      <w:r>
        <w:t xml:space="preserve">Figure </w:t>
      </w:r>
      <w:r>
        <w:fldChar w:fldCharType="begin"/>
      </w:r>
      <w:r>
        <w:instrText xml:space="preserve"> SEQ Figure \* ARABIC </w:instrText>
      </w:r>
      <w:r>
        <w:fldChar w:fldCharType="separate"/>
      </w:r>
      <w:r w:rsidR="005574C8">
        <w:rPr>
          <w:noProof/>
        </w:rPr>
        <w:t>8</w:t>
      </w:r>
      <w:r>
        <w:rPr>
          <w:noProof/>
        </w:rPr>
        <w:fldChar w:fldCharType="end"/>
      </w:r>
      <w:r>
        <w:t>: Survey Information Sheet</w:t>
      </w:r>
      <w:bookmarkEnd w:id="41"/>
    </w:p>
    <w:p w14:paraId="27AA4FC9" w14:textId="77777777" w:rsidR="00D1536F" w:rsidRDefault="00D1536F">
      <w:r>
        <w:br w:type="page"/>
      </w:r>
    </w:p>
    <w:p w14:paraId="62F37F08" w14:textId="0AB39D68" w:rsidR="0000280D" w:rsidRDefault="007E26A1" w:rsidP="00C57916">
      <w:pPr>
        <w:spacing w:after="240" w:line="360" w:lineRule="auto"/>
        <w:jc w:val="both"/>
      </w:pPr>
      <w:r w:rsidRPr="007E26A1">
        <w:lastRenderedPageBreak/>
        <w:t xml:space="preserve">After reviewing the information sheet and agreeing to participate in the survey, participants are presented with a </w:t>
      </w:r>
      <w:r w:rsidRPr="00FB5923">
        <w:rPr>
          <w:b/>
          <w:bCs/>
        </w:rPr>
        <w:t>Consent Form</w:t>
      </w:r>
      <w:r w:rsidRPr="007E26A1">
        <w:t xml:space="preserve"> that must be signed before they can proceed to complete the questionnaire.</w:t>
      </w:r>
    </w:p>
    <w:p w14:paraId="3DA56F22" w14:textId="77777777" w:rsidR="006511C8" w:rsidRDefault="007F6A7A" w:rsidP="006511C8">
      <w:pPr>
        <w:keepNext/>
        <w:spacing w:line="360" w:lineRule="auto"/>
        <w:jc w:val="center"/>
      </w:pPr>
      <w:r w:rsidRPr="007F6A7A">
        <w:rPr>
          <w:noProof/>
        </w:rPr>
        <w:drawing>
          <wp:inline distT="0" distB="0" distL="0" distR="0" wp14:anchorId="47ED88C5" wp14:editId="685B210E">
            <wp:extent cx="4038322" cy="6312325"/>
            <wp:effectExtent l="0" t="0" r="635" b="0"/>
            <wp:docPr id="90091597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15971" name="Picture 1" descr="A screenshot of a social media post&#10;&#10;Description automatically generated"/>
                    <pic:cNvPicPr/>
                  </pic:nvPicPr>
                  <pic:blipFill rotWithShape="1">
                    <a:blip r:embed="rId18"/>
                    <a:srcRect l="27659" t="26506" r="27598" b="11118"/>
                    <a:stretch/>
                  </pic:blipFill>
                  <pic:spPr bwMode="auto">
                    <a:xfrm>
                      <a:off x="0" y="0"/>
                      <a:ext cx="4053502" cy="6336053"/>
                    </a:xfrm>
                    <a:prstGeom prst="rect">
                      <a:avLst/>
                    </a:prstGeom>
                    <a:ln>
                      <a:noFill/>
                    </a:ln>
                    <a:extLst>
                      <a:ext uri="{53640926-AAD7-44D8-BBD7-CCE9431645EC}">
                        <a14:shadowObscured xmlns:a14="http://schemas.microsoft.com/office/drawing/2010/main"/>
                      </a:ext>
                    </a:extLst>
                  </pic:spPr>
                </pic:pic>
              </a:graphicData>
            </a:graphic>
          </wp:inline>
        </w:drawing>
      </w:r>
    </w:p>
    <w:p w14:paraId="6D13EA68" w14:textId="5A4E8652" w:rsidR="00824B5C" w:rsidRDefault="006511C8" w:rsidP="006511C8">
      <w:pPr>
        <w:pStyle w:val="Caption"/>
        <w:jc w:val="center"/>
      </w:pPr>
      <w:bookmarkStart w:id="42" w:name="_Toc152188005"/>
      <w:r>
        <w:t xml:space="preserve">Figure </w:t>
      </w:r>
      <w:r>
        <w:fldChar w:fldCharType="begin"/>
      </w:r>
      <w:r>
        <w:instrText xml:space="preserve"> SEQ Figure \* ARABIC </w:instrText>
      </w:r>
      <w:r>
        <w:fldChar w:fldCharType="separate"/>
      </w:r>
      <w:r w:rsidR="005574C8">
        <w:rPr>
          <w:noProof/>
        </w:rPr>
        <w:t>9</w:t>
      </w:r>
      <w:r>
        <w:rPr>
          <w:noProof/>
        </w:rPr>
        <w:fldChar w:fldCharType="end"/>
      </w:r>
      <w:r>
        <w:t>: Survey Consent Form</w:t>
      </w:r>
      <w:bookmarkEnd w:id="42"/>
    </w:p>
    <w:p w14:paraId="7EAE36D0" w14:textId="77777777" w:rsidR="00824B5C" w:rsidRDefault="00824B5C">
      <w:r>
        <w:br w:type="page"/>
      </w:r>
    </w:p>
    <w:p w14:paraId="0AD5E53D" w14:textId="3949F298" w:rsidR="00C46EEF" w:rsidRDefault="00C46EEF" w:rsidP="00824B5C">
      <w:pPr>
        <w:spacing w:after="240" w:line="360" w:lineRule="auto"/>
        <w:jc w:val="both"/>
      </w:pPr>
      <w:r w:rsidRPr="00BE2BF5">
        <w:rPr>
          <w:b/>
          <w:bCs/>
        </w:rPr>
        <w:lastRenderedPageBreak/>
        <w:t>Section A</w:t>
      </w:r>
      <w:r>
        <w:t xml:space="preserve"> of the survey is designed </w:t>
      </w:r>
      <w:r w:rsidRPr="00C46EEF">
        <w:t xml:space="preserve">to collect essential demographic information from participants. This includes details such as nationality, level of education, employment status and visual condition. By gathering this comprehensive data about participants' backgrounds and characteristics, </w:t>
      </w:r>
      <w:r>
        <w:t>researchers</w:t>
      </w:r>
      <w:r w:rsidRPr="00C46EEF">
        <w:t xml:space="preserve"> can gain a deeper insight into their perspectives and experiences throughout the remainder of the survey. </w:t>
      </w:r>
    </w:p>
    <w:p w14:paraId="48A1717B" w14:textId="77777777" w:rsidR="0090377C" w:rsidRDefault="001E67AA" w:rsidP="0090377C">
      <w:pPr>
        <w:keepNext/>
        <w:spacing w:line="360" w:lineRule="auto"/>
        <w:jc w:val="center"/>
      </w:pPr>
      <w:r w:rsidRPr="001E67AA">
        <w:rPr>
          <w:noProof/>
        </w:rPr>
        <w:drawing>
          <wp:inline distT="0" distB="0" distL="0" distR="0" wp14:anchorId="025EAB75" wp14:editId="0E1666AC">
            <wp:extent cx="3810000" cy="6469401"/>
            <wp:effectExtent l="0" t="0" r="0" b="7620"/>
            <wp:docPr id="11" name="Picture 10" descr="A screenshot of a social media post&#10;&#10;Description automatically generated">
              <a:extLst xmlns:a="http://schemas.openxmlformats.org/drawingml/2006/main">
                <a:ext uri="{FF2B5EF4-FFF2-40B4-BE49-F238E27FC236}">
                  <a16:creationId xmlns:a16="http://schemas.microsoft.com/office/drawing/2014/main" id="{7A11F073-97BC-BECD-0071-04C978CD8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social media post&#10;&#10;Description automatically generated">
                      <a:extLst>
                        <a:ext uri="{FF2B5EF4-FFF2-40B4-BE49-F238E27FC236}">
                          <a16:creationId xmlns:a16="http://schemas.microsoft.com/office/drawing/2014/main" id="{7A11F073-97BC-BECD-0071-04C978CD8FEC}"/>
                        </a:ext>
                      </a:extLst>
                    </pic:cNvPr>
                    <pic:cNvPicPr>
                      <a:picLocks noChangeAspect="1"/>
                    </pic:cNvPicPr>
                  </pic:nvPicPr>
                  <pic:blipFill rotWithShape="1">
                    <a:blip r:embed="rId19"/>
                    <a:srcRect l="27436" t="23833" r="27564" b="10708"/>
                    <a:stretch/>
                  </pic:blipFill>
                  <pic:spPr bwMode="auto">
                    <a:xfrm>
                      <a:off x="0" y="0"/>
                      <a:ext cx="3819392" cy="6485349"/>
                    </a:xfrm>
                    <a:prstGeom prst="rect">
                      <a:avLst/>
                    </a:prstGeom>
                    <a:ln>
                      <a:noFill/>
                    </a:ln>
                    <a:extLst>
                      <a:ext uri="{53640926-AAD7-44D8-BBD7-CCE9431645EC}">
                        <a14:shadowObscured xmlns:a14="http://schemas.microsoft.com/office/drawing/2010/main"/>
                      </a:ext>
                    </a:extLst>
                  </pic:spPr>
                </pic:pic>
              </a:graphicData>
            </a:graphic>
          </wp:inline>
        </w:drawing>
      </w:r>
    </w:p>
    <w:p w14:paraId="1C08DDC7" w14:textId="6D5BC2A3" w:rsidR="00824B5C" w:rsidRDefault="0090377C" w:rsidP="0090377C">
      <w:pPr>
        <w:pStyle w:val="Caption"/>
        <w:jc w:val="center"/>
      </w:pPr>
      <w:bookmarkStart w:id="43" w:name="_Toc152188006"/>
      <w:r>
        <w:t xml:space="preserve">Figure </w:t>
      </w:r>
      <w:r>
        <w:fldChar w:fldCharType="begin"/>
      </w:r>
      <w:r>
        <w:instrText xml:space="preserve"> SEQ Figure \* ARABIC </w:instrText>
      </w:r>
      <w:r>
        <w:fldChar w:fldCharType="separate"/>
      </w:r>
      <w:r w:rsidR="005574C8">
        <w:rPr>
          <w:noProof/>
        </w:rPr>
        <w:t>10</w:t>
      </w:r>
      <w:r>
        <w:rPr>
          <w:noProof/>
        </w:rPr>
        <w:fldChar w:fldCharType="end"/>
      </w:r>
      <w:r>
        <w:t>: Survey Section A</w:t>
      </w:r>
      <w:bookmarkEnd w:id="43"/>
    </w:p>
    <w:p w14:paraId="3B5C4166" w14:textId="44CC6EE9" w:rsidR="004F2581" w:rsidRDefault="00A24403" w:rsidP="00A24403">
      <w:pPr>
        <w:spacing w:after="240" w:line="360" w:lineRule="auto"/>
        <w:jc w:val="both"/>
      </w:pPr>
      <w:r w:rsidRPr="00BE2BF5">
        <w:rPr>
          <w:b/>
          <w:bCs/>
        </w:rPr>
        <w:lastRenderedPageBreak/>
        <w:t>Section B</w:t>
      </w:r>
      <w:r w:rsidRPr="00A24403">
        <w:t xml:space="preserve"> of</w:t>
      </w:r>
      <w:r w:rsidR="004F2581">
        <w:t xml:space="preserve"> the survey</w:t>
      </w:r>
      <w:r w:rsidR="004F2581" w:rsidRPr="004F2581">
        <w:t xml:space="preserve"> focused on gathering data about user preferences for accessibility in online financial platforms. With 15 questions, this segment aimed to explore participants' experiences and expectations regarding accessibility features. Questions 1-13 utilized a Likert-scale format</w:t>
      </w:r>
      <w:r w:rsidR="0012264F">
        <w:t xml:space="preserve">. </w:t>
      </w:r>
      <w:r w:rsidR="004F2581" w:rsidRPr="0012264F">
        <w:t>while</w:t>
      </w:r>
      <w:r w:rsidR="004F2581" w:rsidRPr="004F2581">
        <w:t xml:space="preserve"> </w:t>
      </w:r>
      <w:r w:rsidR="004F2581" w:rsidRPr="00E0284C">
        <w:rPr>
          <w:b/>
          <w:bCs/>
        </w:rPr>
        <w:t>open-ended questions 14 and 15</w:t>
      </w:r>
      <w:r w:rsidR="004F2581" w:rsidRPr="004F2581">
        <w:t xml:space="preserve"> allowed participants to provide qualitative insights. This structured survey approach was chosen for its efficiency in collecting valuable data that will inform further investigation stages.</w:t>
      </w:r>
      <w:r w:rsidR="0040507D">
        <w:t xml:space="preserve"> Below are the questions attached </w:t>
      </w:r>
      <w:proofErr w:type="gramStart"/>
      <w:r w:rsidR="0040507D">
        <w:t>in</w:t>
      </w:r>
      <w:proofErr w:type="gramEnd"/>
      <w:r w:rsidR="0040507D">
        <w:t xml:space="preserve"> the survey.</w:t>
      </w:r>
    </w:p>
    <w:p w14:paraId="256763A0" w14:textId="1B90C124" w:rsidR="001F4A08" w:rsidRPr="00A22295" w:rsidRDefault="001F4A08" w:rsidP="00A24403">
      <w:pPr>
        <w:spacing w:after="240" w:line="360" w:lineRule="auto"/>
        <w:jc w:val="both"/>
        <w:rPr>
          <w:b/>
          <w:bCs/>
          <w:u w:val="single"/>
        </w:rPr>
      </w:pPr>
      <w:r w:rsidRPr="00A22295">
        <w:rPr>
          <w:b/>
          <w:bCs/>
          <w:u w:val="single"/>
        </w:rPr>
        <w:t>5-point Likert scale questions</w:t>
      </w:r>
      <w:r w:rsidR="00C81E99">
        <w:rPr>
          <w:b/>
          <w:bCs/>
          <w:u w:val="single"/>
        </w:rPr>
        <w:t xml:space="preserve"> (</w:t>
      </w:r>
      <w:r w:rsidRPr="00A22295">
        <w:rPr>
          <w:b/>
          <w:bCs/>
          <w:u w:val="single"/>
        </w:rPr>
        <w:t>1 = Strongly Disagree, 5 = Strongly Agree</w:t>
      </w:r>
      <w:r w:rsidR="00C81E99">
        <w:rPr>
          <w:b/>
          <w:bCs/>
          <w:u w:val="single"/>
        </w:rPr>
        <w:t>)</w:t>
      </w:r>
    </w:p>
    <w:p w14:paraId="600D03F6" w14:textId="1CD71A5F" w:rsidR="000B3261" w:rsidRDefault="00564389" w:rsidP="00B43317">
      <w:pPr>
        <w:spacing w:line="360" w:lineRule="auto"/>
        <w:jc w:val="both"/>
      </w:pPr>
      <w:r w:rsidRPr="00EF1FEB">
        <w:rPr>
          <w:b/>
          <w:bCs/>
        </w:rPr>
        <w:t>Q</w:t>
      </w:r>
      <w:r w:rsidR="00C04B67" w:rsidRPr="00EF1FEB">
        <w:rPr>
          <w:b/>
          <w:bCs/>
        </w:rPr>
        <w:t>1:</w:t>
      </w:r>
      <w:r w:rsidR="00C04B67" w:rsidRPr="00C04B67">
        <w:t xml:space="preserve"> I am aware of the available external assistive technologies for accessing online platforms.</w:t>
      </w:r>
      <w:r w:rsidR="004A4194">
        <w:t xml:space="preserve"> </w:t>
      </w:r>
    </w:p>
    <w:p w14:paraId="4601AB30" w14:textId="127E70E2" w:rsidR="000B3261" w:rsidRDefault="00564389" w:rsidP="00B43317">
      <w:pPr>
        <w:spacing w:line="360" w:lineRule="auto"/>
        <w:jc w:val="both"/>
      </w:pPr>
      <w:r w:rsidRPr="00EF1FEB">
        <w:rPr>
          <w:b/>
          <w:bCs/>
        </w:rPr>
        <w:t>Q2:</w:t>
      </w:r>
      <w:r w:rsidRPr="00564389">
        <w:t xml:space="preserve"> I believe that online financial platforms should prioritize accessibility improvements for users with disabilities.</w:t>
      </w:r>
    </w:p>
    <w:p w14:paraId="26C8DE0F" w14:textId="20E1866A" w:rsidR="001725D0" w:rsidRDefault="00564389" w:rsidP="00B43317">
      <w:pPr>
        <w:spacing w:line="360" w:lineRule="auto"/>
        <w:jc w:val="both"/>
      </w:pPr>
      <w:r w:rsidRPr="00EF1FEB">
        <w:rPr>
          <w:b/>
          <w:bCs/>
        </w:rPr>
        <w:t>Q3:</w:t>
      </w:r>
      <w:r w:rsidRPr="00564389">
        <w:t xml:space="preserve"> I prefer to independently manage my financial affairs.</w:t>
      </w:r>
    </w:p>
    <w:p w14:paraId="431EE15C" w14:textId="4395DB57" w:rsidR="00564389" w:rsidRDefault="00564389" w:rsidP="00B43317">
      <w:pPr>
        <w:spacing w:line="360" w:lineRule="auto"/>
        <w:jc w:val="both"/>
      </w:pPr>
      <w:r w:rsidRPr="00EF1FEB">
        <w:rPr>
          <w:b/>
          <w:bCs/>
        </w:rPr>
        <w:t>Q4:</w:t>
      </w:r>
      <w:r w:rsidRPr="00564389">
        <w:t xml:space="preserve"> I am satisfied with the current accessibility features provided by online financial platforms for users. </w:t>
      </w:r>
      <w:r w:rsidRPr="00564389">
        <w:tab/>
      </w:r>
    </w:p>
    <w:p w14:paraId="4546680A" w14:textId="34563361" w:rsidR="00564389" w:rsidRDefault="00564389" w:rsidP="00B43317">
      <w:pPr>
        <w:spacing w:line="360" w:lineRule="auto"/>
        <w:jc w:val="both"/>
      </w:pPr>
      <w:r w:rsidRPr="00EF1FEB">
        <w:rPr>
          <w:b/>
          <w:bCs/>
        </w:rPr>
        <w:t>Q5:</w:t>
      </w:r>
      <w:r w:rsidRPr="00564389">
        <w:t xml:space="preserve"> I have encountered difficulties when accessing financial information or services online alone. </w:t>
      </w:r>
    </w:p>
    <w:p w14:paraId="0AC742DE" w14:textId="0309ABBA" w:rsidR="00564389" w:rsidRDefault="00564389" w:rsidP="00B43317">
      <w:pPr>
        <w:spacing w:line="360" w:lineRule="auto"/>
        <w:jc w:val="both"/>
      </w:pPr>
      <w:r w:rsidRPr="00EF1FEB">
        <w:rPr>
          <w:b/>
          <w:bCs/>
        </w:rPr>
        <w:t>Q6:</w:t>
      </w:r>
      <w:r w:rsidRPr="00564389">
        <w:t xml:space="preserve"> I often navigate online financial platforms using external assistive tools.</w:t>
      </w:r>
    </w:p>
    <w:p w14:paraId="26692925" w14:textId="250DC3A8" w:rsidR="00564389" w:rsidRDefault="00564389" w:rsidP="00B43317">
      <w:pPr>
        <w:spacing w:line="360" w:lineRule="auto"/>
        <w:jc w:val="both"/>
      </w:pPr>
      <w:r w:rsidRPr="00EF1FEB">
        <w:rPr>
          <w:b/>
          <w:bCs/>
        </w:rPr>
        <w:t>Q7:</w:t>
      </w:r>
      <w:r w:rsidRPr="00564389">
        <w:t xml:space="preserve"> I have experienced compatibility challenges when using external assistive tools on online financial platforms. </w:t>
      </w:r>
      <w:r w:rsidRPr="00564389">
        <w:tab/>
      </w:r>
    </w:p>
    <w:p w14:paraId="0BF41C5A" w14:textId="1C17C9A5" w:rsidR="00564389" w:rsidRDefault="00564389" w:rsidP="00B43317">
      <w:pPr>
        <w:spacing w:line="360" w:lineRule="auto"/>
        <w:jc w:val="both"/>
      </w:pPr>
      <w:r w:rsidRPr="00EF1FEB">
        <w:rPr>
          <w:b/>
          <w:bCs/>
        </w:rPr>
        <w:t>Q8:</w:t>
      </w:r>
      <w:r w:rsidRPr="00564389">
        <w:t xml:space="preserve"> I have privacy concerns when using external assistive tools. </w:t>
      </w:r>
      <w:r w:rsidRPr="00564389">
        <w:tab/>
      </w:r>
    </w:p>
    <w:p w14:paraId="5800FF27" w14:textId="110F672D" w:rsidR="00564389" w:rsidRDefault="00564389" w:rsidP="00B43317">
      <w:pPr>
        <w:spacing w:line="360" w:lineRule="auto"/>
        <w:jc w:val="both"/>
      </w:pPr>
      <w:r w:rsidRPr="00EF1FEB">
        <w:rPr>
          <w:b/>
          <w:bCs/>
        </w:rPr>
        <w:t>Q9:</w:t>
      </w:r>
      <w:r w:rsidRPr="00564389">
        <w:t xml:space="preserve"> I face challenges when adapting to frequent new updates of the online financial platform.</w:t>
      </w:r>
    </w:p>
    <w:p w14:paraId="4F03EBBE" w14:textId="1CEF2DC9" w:rsidR="00564389" w:rsidRDefault="00564389" w:rsidP="00B43317">
      <w:pPr>
        <w:spacing w:line="360" w:lineRule="auto"/>
        <w:jc w:val="both"/>
      </w:pPr>
      <w:r w:rsidRPr="00EF1FEB">
        <w:rPr>
          <w:b/>
          <w:bCs/>
        </w:rPr>
        <w:t>Q10:</w:t>
      </w:r>
      <w:r w:rsidRPr="00564389">
        <w:t xml:space="preserve"> I am willing to switch to a more accessible online financial platform if available. </w:t>
      </w:r>
      <w:r w:rsidRPr="00564389">
        <w:tab/>
      </w:r>
    </w:p>
    <w:p w14:paraId="077B520E" w14:textId="461F9877" w:rsidR="00564389" w:rsidRDefault="00EF1FEB" w:rsidP="00B43317">
      <w:pPr>
        <w:spacing w:line="360" w:lineRule="auto"/>
        <w:jc w:val="both"/>
      </w:pPr>
      <w:r w:rsidRPr="00EF1FEB">
        <w:rPr>
          <w:b/>
          <w:bCs/>
        </w:rPr>
        <w:t>Q</w:t>
      </w:r>
      <w:r w:rsidR="00564389" w:rsidRPr="00EF1FEB">
        <w:rPr>
          <w:b/>
          <w:bCs/>
        </w:rPr>
        <w:t>11:</w:t>
      </w:r>
      <w:r w:rsidR="00564389" w:rsidRPr="00564389">
        <w:t xml:space="preserve"> I have a positive perception of adapting internal assistive technologies built into online financial platforms.</w:t>
      </w:r>
    </w:p>
    <w:p w14:paraId="27C1517A" w14:textId="77777777" w:rsidR="00564389" w:rsidRDefault="00564389" w:rsidP="00B43317">
      <w:pPr>
        <w:spacing w:line="360" w:lineRule="auto"/>
        <w:jc w:val="both"/>
      </w:pPr>
      <w:r w:rsidRPr="00EF1FEB">
        <w:rPr>
          <w:b/>
          <w:bCs/>
        </w:rPr>
        <w:t>Q12:</w:t>
      </w:r>
      <w:r w:rsidRPr="00564389">
        <w:t xml:space="preserve"> I agree that technology like </w:t>
      </w:r>
      <w:proofErr w:type="spellStart"/>
      <w:r w:rsidRPr="00564389">
        <w:t>FinEase</w:t>
      </w:r>
      <w:proofErr w:type="spellEnd"/>
      <w:r w:rsidRPr="00564389">
        <w:t xml:space="preserve"> can contribute to achieving SDG 10 (Reduce inequality).</w:t>
      </w:r>
    </w:p>
    <w:p w14:paraId="416DE9FF" w14:textId="77777777" w:rsidR="00564389" w:rsidRDefault="00564389" w:rsidP="00B43317">
      <w:pPr>
        <w:spacing w:line="360" w:lineRule="auto"/>
        <w:jc w:val="both"/>
      </w:pPr>
      <w:r w:rsidRPr="00EF1FEB">
        <w:rPr>
          <w:b/>
          <w:bCs/>
        </w:rPr>
        <w:t>Q13:</w:t>
      </w:r>
      <w:r w:rsidRPr="00564389">
        <w:t xml:space="preserve"> I am confident that the adoption of </w:t>
      </w:r>
      <w:proofErr w:type="spellStart"/>
      <w:r w:rsidRPr="00564389">
        <w:t>FinEase</w:t>
      </w:r>
      <w:proofErr w:type="spellEnd"/>
      <w:r w:rsidRPr="00564389">
        <w:t xml:space="preserve"> can significantly improve financial inclusivity.</w:t>
      </w:r>
    </w:p>
    <w:p w14:paraId="6B198132" w14:textId="77777777" w:rsidR="001F4A08" w:rsidRDefault="001F4A08" w:rsidP="00B43317">
      <w:pPr>
        <w:spacing w:line="360" w:lineRule="auto"/>
        <w:jc w:val="both"/>
        <w:rPr>
          <w:b/>
          <w:bCs/>
          <w:u w:val="single"/>
        </w:rPr>
      </w:pPr>
    </w:p>
    <w:p w14:paraId="60B0A879" w14:textId="54160062" w:rsidR="00510642" w:rsidRPr="00510642" w:rsidRDefault="00510642" w:rsidP="00B43317">
      <w:pPr>
        <w:spacing w:line="360" w:lineRule="auto"/>
        <w:jc w:val="both"/>
        <w:rPr>
          <w:b/>
          <w:bCs/>
          <w:u w:val="single"/>
        </w:rPr>
      </w:pPr>
      <w:r w:rsidRPr="00510642">
        <w:rPr>
          <w:b/>
          <w:bCs/>
          <w:u w:val="single"/>
        </w:rPr>
        <w:t>Open Ended Questions</w:t>
      </w:r>
    </w:p>
    <w:p w14:paraId="36F56E96" w14:textId="77777777" w:rsidR="003A61D9" w:rsidRDefault="00564389" w:rsidP="00B43317">
      <w:pPr>
        <w:spacing w:line="360" w:lineRule="auto"/>
        <w:jc w:val="both"/>
      </w:pPr>
      <w:r w:rsidRPr="00EF1FEB">
        <w:rPr>
          <w:b/>
          <w:bCs/>
        </w:rPr>
        <w:t>Q14:</w:t>
      </w:r>
      <w:r w:rsidRPr="00564389">
        <w:t xml:space="preserve">  What do you consider the most significant challenges in accessing financial information online today?</w:t>
      </w:r>
      <w:r w:rsidRPr="00564389">
        <w:tab/>
      </w:r>
    </w:p>
    <w:p w14:paraId="4A077599" w14:textId="5DD45CB5" w:rsidR="00564389" w:rsidRDefault="003A61D9" w:rsidP="00B43317">
      <w:pPr>
        <w:spacing w:line="360" w:lineRule="auto"/>
        <w:jc w:val="both"/>
      </w:pPr>
      <w:r w:rsidRPr="00EF1FEB">
        <w:rPr>
          <w:b/>
          <w:bCs/>
        </w:rPr>
        <w:t>Q</w:t>
      </w:r>
      <w:r w:rsidR="00564389" w:rsidRPr="00EF1FEB">
        <w:rPr>
          <w:b/>
          <w:bCs/>
        </w:rPr>
        <w:t>15:</w:t>
      </w:r>
      <w:r w:rsidR="00564389" w:rsidRPr="00564389">
        <w:t xml:space="preserve">  What specific accessibility features do you believe are most crucial for online financial platforms to have for users with visual impairments?</w:t>
      </w:r>
    </w:p>
    <w:p w14:paraId="6586475D" w14:textId="02B62391" w:rsidR="00C57916" w:rsidRDefault="00C7370C" w:rsidP="00326B40">
      <w:pPr>
        <w:pStyle w:val="Heading2"/>
      </w:pPr>
      <w:bookmarkStart w:id="44" w:name="_Toc165252706"/>
      <w:r>
        <w:lastRenderedPageBreak/>
        <w:t xml:space="preserve">3.7 </w:t>
      </w:r>
      <w:r w:rsidR="004F2760">
        <w:t>Analysis</w:t>
      </w:r>
      <w:bookmarkEnd w:id="44"/>
    </w:p>
    <w:p w14:paraId="0B6E27B0" w14:textId="0084148B" w:rsidR="00A90EBE" w:rsidRPr="00A24432" w:rsidRDefault="00A90EBE" w:rsidP="00326B40">
      <w:pPr>
        <w:pStyle w:val="Heading3"/>
      </w:pPr>
      <w:bookmarkStart w:id="45" w:name="_Toc165252707"/>
      <w:r>
        <w:t>3.7.1</w:t>
      </w:r>
      <w:r w:rsidRPr="00A24432">
        <w:t xml:space="preserve"> </w:t>
      </w:r>
      <w:r>
        <w:t>Section A: Background of Respondent</w:t>
      </w:r>
      <w:bookmarkEnd w:id="45"/>
    </w:p>
    <w:p w14:paraId="08E41815" w14:textId="010A25F2" w:rsidR="00923979" w:rsidRPr="002578DE" w:rsidRDefault="00267F52" w:rsidP="009617B1">
      <w:pPr>
        <w:spacing w:line="360" w:lineRule="auto"/>
        <w:jc w:val="both"/>
        <w:rPr>
          <w:b/>
          <w:bCs/>
        </w:rPr>
      </w:pPr>
      <w:r w:rsidRPr="002578DE">
        <w:rPr>
          <w:b/>
          <w:bCs/>
        </w:rPr>
        <w:t>Age</w:t>
      </w:r>
    </w:p>
    <w:p w14:paraId="5681839C" w14:textId="77777777" w:rsidR="00D262E1" w:rsidRPr="002578DE" w:rsidRDefault="00F54644" w:rsidP="00D262E1">
      <w:pPr>
        <w:keepNext/>
        <w:spacing w:line="360" w:lineRule="auto"/>
        <w:jc w:val="center"/>
      </w:pPr>
      <w:r w:rsidRPr="002578DE">
        <w:rPr>
          <w:noProof/>
        </w:rPr>
        <w:drawing>
          <wp:inline distT="0" distB="0" distL="0" distR="0" wp14:anchorId="45D1C53A" wp14:editId="4FADDB48">
            <wp:extent cx="5029200" cy="2391019"/>
            <wp:effectExtent l="19050" t="19050" r="19050" b="28575"/>
            <wp:docPr id="1560039484" name="Picture 1" descr="Forms response chart. Question title: Age.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Age. Number of responses: 41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2391019"/>
                    </a:xfrm>
                    <a:prstGeom prst="rect">
                      <a:avLst/>
                    </a:prstGeom>
                    <a:noFill/>
                    <a:ln w="9525">
                      <a:solidFill>
                        <a:schemeClr val="tx1"/>
                      </a:solidFill>
                    </a:ln>
                  </pic:spPr>
                </pic:pic>
              </a:graphicData>
            </a:graphic>
          </wp:inline>
        </w:drawing>
      </w:r>
    </w:p>
    <w:p w14:paraId="59C588CF" w14:textId="774F4FC2" w:rsidR="00F54644" w:rsidRPr="002578DE" w:rsidRDefault="00D262E1" w:rsidP="00D262E1">
      <w:pPr>
        <w:pStyle w:val="Caption"/>
        <w:jc w:val="center"/>
      </w:pPr>
      <w:bookmarkStart w:id="46" w:name="_Toc152188007"/>
      <w:r w:rsidRPr="002578DE">
        <w:t xml:space="preserve">Figure </w:t>
      </w:r>
      <w:r>
        <w:fldChar w:fldCharType="begin"/>
      </w:r>
      <w:r>
        <w:instrText xml:space="preserve"> SEQ Figure \* ARABIC </w:instrText>
      </w:r>
      <w:r>
        <w:fldChar w:fldCharType="separate"/>
      </w:r>
      <w:r w:rsidR="005574C8">
        <w:rPr>
          <w:noProof/>
        </w:rPr>
        <w:t>11</w:t>
      </w:r>
      <w:r>
        <w:rPr>
          <w:noProof/>
        </w:rPr>
        <w:fldChar w:fldCharType="end"/>
      </w:r>
      <w:r w:rsidRPr="002578DE">
        <w:t>: Survey Respondent Age Chart</w:t>
      </w:r>
      <w:bookmarkEnd w:id="46"/>
    </w:p>
    <w:p w14:paraId="26D64244" w14:textId="4975BD62" w:rsidR="00FA2AAE" w:rsidRPr="002578DE" w:rsidRDefault="00FA2AAE" w:rsidP="009617B1">
      <w:pPr>
        <w:spacing w:line="360" w:lineRule="auto"/>
        <w:jc w:val="both"/>
      </w:pPr>
      <w:r w:rsidRPr="002578DE">
        <w:t>The most common age range for survey respondents was 21 to 23, with the largest proportion of respondents being aged 21 at 41.5%.</w:t>
      </w:r>
      <w:r w:rsidR="004831A4">
        <w:t xml:space="preserve"> </w:t>
      </w:r>
    </w:p>
    <w:p w14:paraId="1457B7E4" w14:textId="15DEEDB0" w:rsidR="002566E9" w:rsidRPr="002578DE" w:rsidRDefault="002566E9" w:rsidP="009617B1">
      <w:pPr>
        <w:spacing w:line="360" w:lineRule="auto"/>
        <w:jc w:val="both"/>
      </w:pPr>
    </w:p>
    <w:p w14:paraId="13446851" w14:textId="630110CA" w:rsidR="00212789" w:rsidRPr="002578DE" w:rsidRDefault="009A6ED9" w:rsidP="009617B1">
      <w:pPr>
        <w:spacing w:line="360" w:lineRule="auto"/>
        <w:jc w:val="both"/>
        <w:rPr>
          <w:b/>
          <w:bCs/>
        </w:rPr>
      </w:pPr>
      <w:r w:rsidRPr="002578DE">
        <w:rPr>
          <w:b/>
          <w:bCs/>
        </w:rPr>
        <w:t>Gender</w:t>
      </w:r>
    </w:p>
    <w:p w14:paraId="3C97B3EF" w14:textId="77777777" w:rsidR="00D262E1" w:rsidRPr="002578DE" w:rsidRDefault="00DF1214" w:rsidP="00D262E1">
      <w:pPr>
        <w:keepNext/>
        <w:spacing w:line="360" w:lineRule="auto"/>
        <w:jc w:val="center"/>
      </w:pPr>
      <w:r w:rsidRPr="002578DE">
        <w:rPr>
          <w:noProof/>
        </w:rPr>
        <w:drawing>
          <wp:inline distT="0" distB="0" distL="0" distR="0" wp14:anchorId="31536FAB" wp14:editId="2C5E3E21">
            <wp:extent cx="5029200" cy="2114306"/>
            <wp:effectExtent l="19050" t="19050" r="19050" b="19685"/>
            <wp:docPr id="123519092" name="Picture 2" descr="Forms response chart. Question title: Gender.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Gender. Number of responses: 41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50D54B8" w14:textId="021DBC5D" w:rsidR="00923979" w:rsidRPr="002578DE" w:rsidRDefault="00D262E1" w:rsidP="00D262E1">
      <w:pPr>
        <w:pStyle w:val="Caption"/>
        <w:jc w:val="center"/>
      </w:pPr>
      <w:bookmarkStart w:id="47" w:name="_Toc152188008"/>
      <w:r w:rsidRPr="002578DE">
        <w:t xml:space="preserve">Figure </w:t>
      </w:r>
      <w:r>
        <w:fldChar w:fldCharType="begin"/>
      </w:r>
      <w:r>
        <w:instrText xml:space="preserve"> SEQ Figure \* ARABIC </w:instrText>
      </w:r>
      <w:r>
        <w:fldChar w:fldCharType="separate"/>
      </w:r>
      <w:r w:rsidR="005574C8">
        <w:rPr>
          <w:noProof/>
        </w:rPr>
        <w:t>12</w:t>
      </w:r>
      <w:r>
        <w:rPr>
          <w:noProof/>
        </w:rPr>
        <w:fldChar w:fldCharType="end"/>
      </w:r>
      <w:r w:rsidRPr="002578DE">
        <w:t>:Survey Respondent Gender Chart</w:t>
      </w:r>
      <w:bookmarkEnd w:id="47"/>
    </w:p>
    <w:p w14:paraId="32D62AB4" w14:textId="07D8321B" w:rsidR="00A51FF2" w:rsidRPr="002578DE" w:rsidRDefault="00FA2AAE" w:rsidP="009617B1">
      <w:pPr>
        <w:spacing w:line="360" w:lineRule="auto"/>
        <w:jc w:val="both"/>
      </w:pPr>
      <w:r w:rsidRPr="002578DE">
        <w:t>The survey respondents are distributed as 58.5% male and 41.5% female, respectively.</w:t>
      </w:r>
    </w:p>
    <w:p w14:paraId="0C06EC82" w14:textId="77777777" w:rsidR="00A51FF2" w:rsidRPr="002578DE" w:rsidRDefault="00A51FF2">
      <w:r w:rsidRPr="002578DE">
        <w:br w:type="page"/>
      </w:r>
    </w:p>
    <w:p w14:paraId="56975D03" w14:textId="5435BF25" w:rsidR="00FA2AAE" w:rsidRPr="002578DE" w:rsidRDefault="00A51FF2" w:rsidP="009617B1">
      <w:pPr>
        <w:spacing w:line="360" w:lineRule="auto"/>
        <w:jc w:val="both"/>
        <w:rPr>
          <w:b/>
          <w:bCs/>
        </w:rPr>
      </w:pPr>
      <w:r w:rsidRPr="002578DE">
        <w:rPr>
          <w:b/>
          <w:bCs/>
        </w:rPr>
        <w:lastRenderedPageBreak/>
        <w:t>Nationality</w:t>
      </w:r>
    </w:p>
    <w:p w14:paraId="2ADAD20B" w14:textId="77777777" w:rsidR="00360177" w:rsidRPr="002578DE" w:rsidRDefault="00DF1214" w:rsidP="00360177">
      <w:pPr>
        <w:keepNext/>
        <w:spacing w:line="360" w:lineRule="auto"/>
        <w:jc w:val="center"/>
      </w:pPr>
      <w:r w:rsidRPr="002578DE">
        <w:rPr>
          <w:noProof/>
        </w:rPr>
        <w:drawing>
          <wp:inline distT="0" distB="0" distL="0" distR="0" wp14:anchorId="18E3E315" wp14:editId="4F89C9B3">
            <wp:extent cx="5029200" cy="2114306"/>
            <wp:effectExtent l="19050" t="19050" r="19050" b="19685"/>
            <wp:docPr id="315802729" name="Picture 3" descr="Forms response chart. Question title: Nationality.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Nationality. Number of responses: 41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DAA71A2" w14:textId="460CFB6E" w:rsidR="00DF1214" w:rsidRPr="002578DE" w:rsidRDefault="00360177" w:rsidP="00360177">
      <w:pPr>
        <w:pStyle w:val="Caption"/>
        <w:jc w:val="center"/>
      </w:pPr>
      <w:bookmarkStart w:id="48" w:name="_Toc152188009"/>
      <w:r w:rsidRPr="002578DE">
        <w:t xml:space="preserve">Figure </w:t>
      </w:r>
      <w:r>
        <w:fldChar w:fldCharType="begin"/>
      </w:r>
      <w:r>
        <w:instrText xml:space="preserve"> SEQ Figure \* ARABIC </w:instrText>
      </w:r>
      <w:r>
        <w:fldChar w:fldCharType="separate"/>
      </w:r>
      <w:r w:rsidR="005574C8">
        <w:rPr>
          <w:noProof/>
        </w:rPr>
        <w:t>13</w:t>
      </w:r>
      <w:r>
        <w:rPr>
          <w:noProof/>
        </w:rPr>
        <w:fldChar w:fldCharType="end"/>
      </w:r>
      <w:r w:rsidRPr="002578DE">
        <w:t>: Survey Respondent Nationality Chart</w:t>
      </w:r>
      <w:bookmarkEnd w:id="48"/>
    </w:p>
    <w:p w14:paraId="0E43689A" w14:textId="5FB2B860" w:rsidR="00FA2AAE" w:rsidRPr="002578DE" w:rsidRDefault="00FA2AAE" w:rsidP="009617B1">
      <w:pPr>
        <w:spacing w:line="360" w:lineRule="auto"/>
        <w:jc w:val="both"/>
      </w:pPr>
      <w:r w:rsidRPr="002578DE">
        <w:t>The survey participants are distributed with 82.9% being Malaysian and 17.1% Non-Malaysian.</w:t>
      </w:r>
    </w:p>
    <w:p w14:paraId="4CB930B7" w14:textId="1E2EC095" w:rsidR="00DF1214" w:rsidRPr="002578DE" w:rsidRDefault="00DF1214" w:rsidP="009617B1">
      <w:pPr>
        <w:spacing w:line="360" w:lineRule="auto"/>
        <w:jc w:val="both"/>
      </w:pPr>
    </w:p>
    <w:p w14:paraId="7F84FB65" w14:textId="605F33C4" w:rsidR="004E693C" w:rsidRPr="002578DE" w:rsidRDefault="004E693C" w:rsidP="009617B1">
      <w:pPr>
        <w:spacing w:line="360" w:lineRule="auto"/>
        <w:jc w:val="both"/>
        <w:rPr>
          <w:b/>
          <w:bCs/>
        </w:rPr>
      </w:pPr>
      <w:r w:rsidRPr="002578DE">
        <w:rPr>
          <w:b/>
          <w:bCs/>
        </w:rPr>
        <w:t>Current Education Level</w:t>
      </w:r>
    </w:p>
    <w:p w14:paraId="796B7225" w14:textId="77777777" w:rsidR="00E63932" w:rsidRPr="002578DE" w:rsidRDefault="00DF1214" w:rsidP="00E63932">
      <w:pPr>
        <w:keepNext/>
        <w:spacing w:line="360" w:lineRule="auto"/>
        <w:jc w:val="center"/>
      </w:pPr>
      <w:r w:rsidRPr="002578DE">
        <w:rPr>
          <w:noProof/>
        </w:rPr>
        <w:drawing>
          <wp:inline distT="0" distB="0" distL="0" distR="0" wp14:anchorId="4AFB627A" wp14:editId="74C840AB">
            <wp:extent cx="5029200" cy="2114306"/>
            <wp:effectExtent l="19050" t="19050" r="19050" b="19685"/>
            <wp:docPr id="594559066" name="Picture 6" descr="Forms response chart. Question title: Current Education Level.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Current Education Level. Number of responses: 41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241D40C1" w14:textId="4920E8C4" w:rsidR="00DF1214" w:rsidRPr="002578DE" w:rsidRDefault="00E63932" w:rsidP="00E63932">
      <w:pPr>
        <w:pStyle w:val="Caption"/>
        <w:jc w:val="center"/>
      </w:pPr>
      <w:bookmarkStart w:id="49" w:name="_Toc152188010"/>
      <w:r w:rsidRPr="002578DE">
        <w:t xml:space="preserve">Figure </w:t>
      </w:r>
      <w:r>
        <w:fldChar w:fldCharType="begin"/>
      </w:r>
      <w:r>
        <w:instrText xml:space="preserve"> SEQ Figure \* ARABIC </w:instrText>
      </w:r>
      <w:r>
        <w:fldChar w:fldCharType="separate"/>
      </w:r>
      <w:r w:rsidR="005574C8">
        <w:rPr>
          <w:noProof/>
        </w:rPr>
        <w:t>14</w:t>
      </w:r>
      <w:r>
        <w:rPr>
          <w:noProof/>
        </w:rPr>
        <w:fldChar w:fldCharType="end"/>
      </w:r>
      <w:r w:rsidRPr="002578DE">
        <w:t>: Survey Respondent Current Educational Level Chart</w:t>
      </w:r>
      <w:bookmarkEnd w:id="49"/>
    </w:p>
    <w:p w14:paraId="1E1FB92C" w14:textId="63F2978A" w:rsidR="00C6589F" w:rsidRPr="002578DE" w:rsidRDefault="003A3B52" w:rsidP="009617B1">
      <w:pPr>
        <w:spacing w:line="360" w:lineRule="auto"/>
        <w:jc w:val="both"/>
      </w:pPr>
      <w:proofErr w:type="gramStart"/>
      <w:r w:rsidRPr="002578DE">
        <w:t>There are 73.2</w:t>
      </w:r>
      <w:proofErr w:type="gramEnd"/>
      <w:r w:rsidRPr="002578DE">
        <w:t>% of survey respondents who have completed tertiary education, 19.5% possess other types of education, and 7.3% have completed secondary education levels.</w:t>
      </w:r>
    </w:p>
    <w:p w14:paraId="2F491A81" w14:textId="44C78C7F" w:rsidR="00112296" w:rsidRPr="002578DE" w:rsidRDefault="00112296">
      <w:r w:rsidRPr="002578DE">
        <w:br w:type="page"/>
      </w:r>
    </w:p>
    <w:p w14:paraId="5322C01F" w14:textId="2801079E" w:rsidR="004E693C" w:rsidRPr="002578DE" w:rsidRDefault="004E693C" w:rsidP="004E693C">
      <w:pPr>
        <w:spacing w:line="360" w:lineRule="auto"/>
        <w:jc w:val="both"/>
        <w:rPr>
          <w:b/>
          <w:bCs/>
        </w:rPr>
      </w:pPr>
      <w:r w:rsidRPr="002578DE">
        <w:rPr>
          <w:b/>
          <w:bCs/>
        </w:rPr>
        <w:lastRenderedPageBreak/>
        <w:t>Employment Status</w:t>
      </w:r>
    </w:p>
    <w:p w14:paraId="3F524B62" w14:textId="77777777" w:rsidR="004E693C" w:rsidRPr="002578DE" w:rsidRDefault="004E693C" w:rsidP="009617B1">
      <w:pPr>
        <w:spacing w:line="360" w:lineRule="auto"/>
        <w:jc w:val="both"/>
      </w:pPr>
    </w:p>
    <w:p w14:paraId="686C95B3" w14:textId="77777777" w:rsidR="00E63932" w:rsidRPr="002578DE" w:rsidRDefault="00DF1214" w:rsidP="00E63932">
      <w:pPr>
        <w:keepNext/>
        <w:spacing w:line="360" w:lineRule="auto"/>
        <w:jc w:val="center"/>
      </w:pPr>
      <w:r w:rsidRPr="002578DE">
        <w:rPr>
          <w:noProof/>
        </w:rPr>
        <w:drawing>
          <wp:inline distT="0" distB="0" distL="0" distR="0" wp14:anchorId="4B37C4D1" wp14:editId="508621B2">
            <wp:extent cx="5029200" cy="2114306"/>
            <wp:effectExtent l="19050" t="19050" r="19050" b="19685"/>
            <wp:docPr id="223410966" name="Picture 7" descr="Forms response chart. Question title: Employment Status.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Employment Status. Number of responses: 41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C34B127" w14:textId="5FC829CF" w:rsidR="00DF1214" w:rsidRPr="002578DE" w:rsidRDefault="00E63932" w:rsidP="00E63932">
      <w:pPr>
        <w:pStyle w:val="Caption"/>
        <w:jc w:val="center"/>
      </w:pPr>
      <w:bookmarkStart w:id="50" w:name="_Toc152188011"/>
      <w:r w:rsidRPr="002578DE">
        <w:t xml:space="preserve">Figure </w:t>
      </w:r>
      <w:r>
        <w:fldChar w:fldCharType="begin"/>
      </w:r>
      <w:r>
        <w:instrText xml:space="preserve"> SEQ Figure \* ARABIC </w:instrText>
      </w:r>
      <w:r>
        <w:fldChar w:fldCharType="separate"/>
      </w:r>
      <w:r w:rsidR="005574C8">
        <w:rPr>
          <w:noProof/>
        </w:rPr>
        <w:t>15</w:t>
      </w:r>
      <w:r>
        <w:rPr>
          <w:noProof/>
        </w:rPr>
        <w:fldChar w:fldCharType="end"/>
      </w:r>
      <w:r w:rsidRPr="002578DE">
        <w:t>: Survey Respondent Employment Status Chart</w:t>
      </w:r>
      <w:bookmarkEnd w:id="50"/>
    </w:p>
    <w:p w14:paraId="69C46D84" w14:textId="7A5E9F5B" w:rsidR="00225B64" w:rsidRPr="002578DE" w:rsidRDefault="00544467" w:rsidP="009617B1">
      <w:pPr>
        <w:spacing w:line="360" w:lineRule="auto"/>
        <w:jc w:val="both"/>
      </w:pPr>
      <w:r w:rsidRPr="002578DE">
        <w:t>Employment status of the survey respondents: 73.2% are students, 17.1% are employed, and 9.8% are unemployed.</w:t>
      </w:r>
    </w:p>
    <w:p w14:paraId="46B20797" w14:textId="77777777" w:rsidR="004E693C" w:rsidRPr="002578DE" w:rsidRDefault="004E693C" w:rsidP="009617B1">
      <w:pPr>
        <w:spacing w:line="360" w:lineRule="auto"/>
        <w:jc w:val="both"/>
      </w:pPr>
    </w:p>
    <w:p w14:paraId="679772A0" w14:textId="5BEB80DA" w:rsidR="004E693C" w:rsidRPr="002578DE" w:rsidRDefault="004E693C" w:rsidP="009617B1">
      <w:pPr>
        <w:spacing w:line="360" w:lineRule="auto"/>
        <w:jc w:val="both"/>
        <w:rPr>
          <w:b/>
          <w:bCs/>
        </w:rPr>
      </w:pPr>
      <w:r w:rsidRPr="002578DE">
        <w:rPr>
          <w:b/>
          <w:bCs/>
        </w:rPr>
        <w:t>Vision Condition</w:t>
      </w:r>
    </w:p>
    <w:p w14:paraId="15DE6DC0" w14:textId="77777777" w:rsidR="00E63932" w:rsidRDefault="00DF1214" w:rsidP="00E63932">
      <w:pPr>
        <w:keepNext/>
        <w:spacing w:line="360" w:lineRule="auto"/>
        <w:jc w:val="center"/>
      </w:pPr>
      <w:r>
        <w:rPr>
          <w:noProof/>
        </w:rPr>
        <w:drawing>
          <wp:inline distT="0" distB="0" distL="0" distR="0" wp14:anchorId="732348AD" wp14:editId="7124864B">
            <wp:extent cx="5029200" cy="2114306"/>
            <wp:effectExtent l="19050" t="19050" r="19050" b="19685"/>
            <wp:docPr id="1817228499" name="Picture 8" descr="A pie chart with different colored s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28499" name="Picture 8" descr="A pie chart with different colored sect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937F7F2" w14:textId="1B6B2C00" w:rsidR="00DF1214" w:rsidRDefault="00E63932" w:rsidP="00E63932">
      <w:pPr>
        <w:pStyle w:val="Caption"/>
        <w:jc w:val="center"/>
      </w:pPr>
      <w:bookmarkStart w:id="51" w:name="_Toc152188012"/>
      <w:r>
        <w:t xml:space="preserve">Figure </w:t>
      </w:r>
      <w:r>
        <w:fldChar w:fldCharType="begin"/>
      </w:r>
      <w:r>
        <w:instrText xml:space="preserve"> SEQ Figure \* ARABIC </w:instrText>
      </w:r>
      <w:r>
        <w:fldChar w:fldCharType="separate"/>
      </w:r>
      <w:r w:rsidR="005574C8">
        <w:rPr>
          <w:noProof/>
        </w:rPr>
        <w:t>16</w:t>
      </w:r>
      <w:r>
        <w:rPr>
          <w:noProof/>
        </w:rPr>
        <w:fldChar w:fldCharType="end"/>
      </w:r>
      <w:r w:rsidRPr="00267417">
        <w:t xml:space="preserve">: Survey Respondent </w:t>
      </w:r>
      <w:r>
        <w:t>Vision Condition</w:t>
      </w:r>
      <w:r w:rsidRPr="00267417">
        <w:t xml:space="preserve"> Chart</w:t>
      </w:r>
      <w:bookmarkEnd w:id="51"/>
    </w:p>
    <w:p w14:paraId="4D76BF94" w14:textId="3F2BE442" w:rsidR="00923979" w:rsidRDefault="00043BF4" w:rsidP="009617B1">
      <w:pPr>
        <w:spacing w:line="360" w:lineRule="auto"/>
        <w:jc w:val="both"/>
      </w:pPr>
      <w:proofErr w:type="gramStart"/>
      <w:r w:rsidRPr="00043BF4">
        <w:t>The majority of</w:t>
      </w:r>
      <w:proofErr w:type="gramEnd"/>
      <w:r w:rsidRPr="00043BF4">
        <w:t xml:space="preserve"> survey respondents</w:t>
      </w:r>
      <w:r w:rsidR="00B377F0">
        <w:t xml:space="preserve"> at</w:t>
      </w:r>
      <w:r w:rsidRPr="00043BF4">
        <w:t xml:space="preserve"> 48.8%</w:t>
      </w:r>
      <w:r w:rsidR="00A66BE7">
        <w:t xml:space="preserve"> </w:t>
      </w:r>
      <w:r w:rsidR="00966D8C">
        <w:t>required</w:t>
      </w:r>
      <w:r w:rsidRPr="00043BF4">
        <w:t xml:space="preserve"> glasses</w:t>
      </w:r>
      <w:r>
        <w:t xml:space="preserve"> for daily life</w:t>
      </w:r>
      <w:r w:rsidRPr="00043BF4">
        <w:t>, followed by visually impaired individuals at 22% and blind individuals at 12.2%.</w:t>
      </w:r>
    </w:p>
    <w:p w14:paraId="1B3D240B" w14:textId="2140CC35" w:rsidR="00112296" w:rsidRDefault="00112296">
      <w:r>
        <w:br w:type="page"/>
      </w:r>
    </w:p>
    <w:p w14:paraId="3506BA50" w14:textId="3004A93F" w:rsidR="001B1DEC" w:rsidRPr="006A1C9B" w:rsidRDefault="00F54644" w:rsidP="00326B40">
      <w:pPr>
        <w:pStyle w:val="Heading3"/>
      </w:pPr>
      <w:bookmarkStart w:id="52" w:name="_Toc165252708"/>
      <w:r>
        <w:lastRenderedPageBreak/>
        <w:t>3.7.2</w:t>
      </w:r>
      <w:r w:rsidRPr="00A24432">
        <w:t xml:space="preserve"> </w:t>
      </w:r>
      <w:r>
        <w:t>Section B: Accessibility and User Preferences</w:t>
      </w:r>
      <w:bookmarkEnd w:id="52"/>
      <w:r>
        <w:t xml:space="preserve"> </w:t>
      </w:r>
    </w:p>
    <w:p w14:paraId="08DC31AE" w14:textId="20DC0DB6" w:rsidR="00B51369" w:rsidRPr="002578DE" w:rsidRDefault="00B51369" w:rsidP="009617B1">
      <w:pPr>
        <w:spacing w:line="360" w:lineRule="auto"/>
        <w:jc w:val="both"/>
        <w:rPr>
          <w:b/>
          <w:bCs/>
        </w:rPr>
      </w:pPr>
      <w:r w:rsidRPr="002578DE">
        <w:rPr>
          <w:b/>
          <w:bCs/>
        </w:rPr>
        <w:t>Question 1: I am aware of the available external assistive technologies for accessing online platforms.</w:t>
      </w:r>
      <w:r w:rsidR="00E202EB" w:rsidRPr="002578DE">
        <w:t xml:space="preserve"> </w:t>
      </w:r>
    </w:p>
    <w:p w14:paraId="50440B65" w14:textId="77777777" w:rsidR="002578DE" w:rsidRDefault="00796D19" w:rsidP="002578DE">
      <w:pPr>
        <w:keepNext/>
        <w:spacing w:line="360" w:lineRule="auto"/>
        <w:jc w:val="center"/>
      </w:pPr>
      <w:r>
        <w:rPr>
          <w:noProof/>
        </w:rPr>
        <w:drawing>
          <wp:inline distT="0" distB="0" distL="0" distR="0" wp14:anchorId="4DF85DA9" wp14:editId="371933A0">
            <wp:extent cx="4114800" cy="2089054"/>
            <wp:effectExtent l="19050" t="19050" r="19050" b="26035"/>
            <wp:docPr id="2603337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33753"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1D57650D" w14:textId="09309977" w:rsidR="00923979" w:rsidRDefault="002578DE" w:rsidP="002578DE">
      <w:pPr>
        <w:pStyle w:val="Caption"/>
        <w:jc w:val="center"/>
      </w:pPr>
      <w:bookmarkStart w:id="53" w:name="_Toc152188013"/>
      <w:r>
        <w:t xml:space="preserve">Figure </w:t>
      </w:r>
      <w:r>
        <w:fldChar w:fldCharType="begin"/>
      </w:r>
      <w:r>
        <w:instrText xml:space="preserve"> SEQ Figure \* ARABIC </w:instrText>
      </w:r>
      <w:r>
        <w:fldChar w:fldCharType="separate"/>
      </w:r>
      <w:r w:rsidR="005574C8">
        <w:rPr>
          <w:noProof/>
        </w:rPr>
        <w:t>17</w:t>
      </w:r>
      <w:r>
        <w:rPr>
          <w:noProof/>
        </w:rPr>
        <w:fldChar w:fldCharType="end"/>
      </w:r>
      <w:r>
        <w:t xml:space="preserve">: </w:t>
      </w:r>
      <w:r w:rsidRPr="00267417">
        <w:t xml:space="preserve">Survey </w:t>
      </w:r>
      <w:r>
        <w:t>Section B Q1 Result</w:t>
      </w:r>
      <w:bookmarkEnd w:id="53"/>
    </w:p>
    <w:p w14:paraId="0743D908" w14:textId="50CC3586" w:rsidR="00B51369" w:rsidRDefault="00462CD6" w:rsidP="009617B1">
      <w:pPr>
        <w:spacing w:line="360" w:lineRule="auto"/>
        <w:jc w:val="both"/>
      </w:pPr>
      <w:r>
        <w:t>Regarding awareness of the availability of external assistive technologies</w:t>
      </w:r>
      <w:r w:rsidR="00FB5A83">
        <w:t xml:space="preserve">, a significant proportion of the survey respondents, amounting to </w:t>
      </w:r>
      <w:r w:rsidR="003C1B6C">
        <w:t>43.9</w:t>
      </w:r>
      <w:r w:rsidR="00FB5A83">
        <w:t xml:space="preserve">%, rated their awareness as </w:t>
      </w:r>
      <w:r w:rsidR="00622BE3">
        <w:t>5</w:t>
      </w:r>
      <w:r w:rsidR="00FB5A83">
        <w:t xml:space="preserve"> on a scale of 1 to 5. This indicates a high level of awareness among a substantial segment of the participants.</w:t>
      </w:r>
    </w:p>
    <w:p w14:paraId="469FC272" w14:textId="77777777" w:rsidR="00FB5A83" w:rsidRDefault="00FB5A83" w:rsidP="00836E68">
      <w:pPr>
        <w:spacing w:after="240"/>
        <w:jc w:val="both"/>
      </w:pPr>
    </w:p>
    <w:p w14:paraId="0B7B4462" w14:textId="7CD60F15" w:rsidR="00FB5A83" w:rsidRPr="002578DE" w:rsidRDefault="00FB5A83" w:rsidP="009617B1">
      <w:pPr>
        <w:spacing w:line="360" w:lineRule="auto"/>
        <w:jc w:val="both"/>
        <w:rPr>
          <w:b/>
          <w:bCs/>
        </w:rPr>
      </w:pPr>
      <w:r w:rsidRPr="002578DE">
        <w:rPr>
          <w:b/>
          <w:bCs/>
        </w:rPr>
        <w:t xml:space="preserve">Question 2: I believe that online financial platforms should prioritize accessibility improvements for users with disabilities. </w:t>
      </w:r>
    </w:p>
    <w:p w14:paraId="654C7351" w14:textId="77777777" w:rsidR="002578DE" w:rsidRDefault="00796D19" w:rsidP="002578DE">
      <w:pPr>
        <w:keepNext/>
        <w:spacing w:line="360" w:lineRule="auto"/>
        <w:jc w:val="center"/>
      </w:pPr>
      <w:r>
        <w:rPr>
          <w:noProof/>
        </w:rPr>
        <w:drawing>
          <wp:inline distT="0" distB="0" distL="0" distR="0" wp14:anchorId="3B3A844B" wp14:editId="24A4DF09">
            <wp:extent cx="4114800" cy="2089054"/>
            <wp:effectExtent l="19050" t="19050" r="19050" b="26035"/>
            <wp:docPr id="9566682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68211" name="Picture 8"/>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40F0DDD1" w14:textId="795D05F5" w:rsidR="002578DE" w:rsidRDefault="002578DE" w:rsidP="002578DE">
      <w:pPr>
        <w:pStyle w:val="Caption"/>
        <w:jc w:val="center"/>
      </w:pPr>
      <w:bookmarkStart w:id="54" w:name="_Toc152188014"/>
      <w:r>
        <w:t xml:space="preserve">Figure </w:t>
      </w:r>
      <w:r>
        <w:fldChar w:fldCharType="begin"/>
      </w:r>
      <w:r>
        <w:instrText xml:space="preserve"> SEQ Figure \* ARABIC </w:instrText>
      </w:r>
      <w:r>
        <w:fldChar w:fldCharType="separate"/>
      </w:r>
      <w:r w:rsidR="005574C8">
        <w:rPr>
          <w:noProof/>
        </w:rPr>
        <w:t>18</w:t>
      </w:r>
      <w:r>
        <w:rPr>
          <w:noProof/>
        </w:rPr>
        <w:fldChar w:fldCharType="end"/>
      </w:r>
      <w:r w:rsidRPr="00C922A4">
        <w:t>: Survey Section B Q</w:t>
      </w:r>
      <w:r>
        <w:t>2</w:t>
      </w:r>
      <w:r w:rsidRPr="00C922A4">
        <w:t xml:space="preserve"> Result</w:t>
      </w:r>
      <w:bookmarkEnd w:id="54"/>
    </w:p>
    <w:p w14:paraId="07314615" w14:textId="384FB7D7" w:rsidR="00923979" w:rsidRDefault="00D8179C" w:rsidP="009617B1">
      <w:pPr>
        <w:spacing w:line="360" w:lineRule="auto"/>
        <w:jc w:val="center"/>
      </w:pPr>
      <w:r w:rsidRPr="00D8179C">
        <w:t xml:space="preserve"> </w:t>
      </w:r>
    </w:p>
    <w:p w14:paraId="56503537" w14:textId="0ADBEE0D" w:rsidR="00FB5A83" w:rsidRDefault="00FB5A83" w:rsidP="009617B1">
      <w:pPr>
        <w:spacing w:line="360" w:lineRule="auto"/>
        <w:jc w:val="both"/>
      </w:pPr>
      <w:r>
        <w:t xml:space="preserve">Question 2 garnered a notable </w:t>
      </w:r>
      <w:r w:rsidR="00622BE3">
        <w:t>68.3</w:t>
      </w:r>
      <w:r>
        <w:t xml:space="preserve">% of respondents rating 5 out of 5, indicating a strong belief in prioritizing accessibility improvements for users with disabilities on online financial platforms. </w:t>
      </w:r>
      <w:r>
        <w:lastRenderedPageBreak/>
        <w:t>This likely reflects a growing societal awareness of inclusivity in digital services and the perceived positive impact on creating a more diverse and accessible online financial landscape.</w:t>
      </w:r>
    </w:p>
    <w:p w14:paraId="67284756" w14:textId="39312702" w:rsidR="00FB5A83" w:rsidRDefault="00FB5A83" w:rsidP="009617B1">
      <w:pPr>
        <w:spacing w:line="360" w:lineRule="auto"/>
        <w:jc w:val="both"/>
      </w:pPr>
    </w:p>
    <w:p w14:paraId="7E4AE834" w14:textId="06E090EC" w:rsidR="00FB5A83" w:rsidRPr="00FB5A83" w:rsidRDefault="00FB5A83" w:rsidP="009617B1">
      <w:pPr>
        <w:spacing w:line="360" w:lineRule="auto"/>
        <w:jc w:val="both"/>
        <w:rPr>
          <w:b/>
          <w:bCs/>
        </w:rPr>
      </w:pPr>
      <w:r>
        <w:rPr>
          <w:b/>
          <w:bCs/>
        </w:rPr>
        <w:t xml:space="preserve">Question 3: I prefer to independently manage my financial affairs. </w:t>
      </w:r>
    </w:p>
    <w:p w14:paraId="25413849" w14:textId="77777777" w:rsidR="002578DE" w:rsidRDefault="00796D19" w:rsidP="002578DE">
      <w:pPr>
        <w:keepNext/>
        <w:spacing w:line="360" w:lineRule="auto"/>
        <w:jc w:val="center"/>
      </w:pPr>
      <w:r>
        <w:rPr>
          <w:noProof/>
        </w:rPr>
        <w:drawing>
          <wp:inline distT="0" distB="0" distL="0" distR="0" wp14:anchorId="0FDB4BDE" wp14:editId="6EEC5B0B">
            <wp:extent cx="4114800" cy="1958223"/>
            <wp:effectExtent l="19050" t="19050" r="19050" b="23495"/>
            <wp:docPr id="742877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7887" name="Picture 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14800" cy="1958223"/>
                    </a:xfrm>
                    <a:prstGeom prst="rect">
                      <a:avLst/>
                    </a:prstGeom>
                    <a:noFill/>
                    <a:ln>
                      <a:solidFill>
                        <a:schemeClr val="tx1"/>
                      </a:solidFill>
                    </a:ln>
                  </pic:spPr>
                </pic:pic>
              </a:graphicData>
            </a:graphic>
          </wp:inline>
        </w:drawing>
      </w:r>
    </w:p>
    <w:p w14:paraId="68AB4F07" w14:textId="02E69645" w:rsidR="00796D19" w:rsidRDefault="002578DE" w:rsidP="002578DE">
      <w:pPr>
        <w:pStyle w:val="Caption"/>
        <w:jc w:val="center"/>
      </w:pPr>
      <w:bookmarkStart w:id="55" w:name="_Toc152188015"/>
      <w:r>
        <w:t xml:space="preserve">Figure </w:t>
      </w:r>
      <w:r>
        <w:fldChar w:fldCharType="begin"/>
      </w:r>
      <w:r>
        <w:instrText xml:space="preserve"> SEQ Figure \* ARABIC </w:instrText>
      </w:r>
      <w:r>
        <w:fldChar w:fldCharType="separate"/>
      </w:r>
      <w:r w:rsidR="005574C8">
        <w:rPr>
          <w:noProof/>
        </w:rPr>
        <w:t>19</w:t>
      </w:r>
      <w:r>
        <w:rPr>
          <w:noProof/>
        </w:rPr>
        <w:fldChar w:fldCharType="end"/>
      </w:r>
      <w:r w:rsidRPr="00DF41CA">
        <w:t>: Survey Section B Q</w:t>
      </w:r>
      <w:r>
        <w:t>3</w:t>
      </w:r>
      <w:r w:rsidRPr="00DF41CA">
        <w:t xml:space="preserve"> Result</w:t>
      </w:r>
      <w:bookmarkEnd w:id="55"/>
    </w:p>
    <w:p w14:paraId="55FF1B49" w14:textId="2D4C58DC" w:rsidR="00C41868" w:rsidRDefault="00C41868" w:rsidP="009617B1">
      <w:pPr>
        <w:spacing w:line="360" w:lineRule="auto"/>
        <w:jc w:val="both"/>
        <w:rPr>
          <w:lang w:val="en-MY"/>
        </w:rPr>
      </w:pPr>
      <w:r w:rsidRPr="00C41868">
        <w:rPr>
          <w:lang w:val="en-MY"/>
        </w:rPr>
        <w:t>Question 3 reveals a substantial preference for independent financial management, with</w:t>
      </w:r>
      <w:r w:rsidR="00477D16">
        <w:rPr>
          <w:lang w:val="en-MY"/>
        </w:rPr>
        <w:t xml:space="preserve"> 70.7</w:t>
      </w:r>
      <w:r w:rsidRPr="00C41868">
        <w:rPr>
          <w:lang w:val="en-MY"/>
        </w:rPr>
        <w:t>% of respondents giving a top rating of 5. This high percentage suggests a strong desire among participants to autonomously handle their financial affairs, emphasizing the importance of user independence in the context of online financial platforms. This aligns with the project's objective of empowering users through enhanced accessibility features.</w:t>
      </w:r>
    </w:p>
    <w:p w14:paraId="61D224AD" w14:textId="5CDE5B1D" w:rsidR="00291EAC" w:rsidRDefault="00291EAC" w:rsidP="00836E68">
      <w:pPr>
        <w:spacing w:after="240"/>
        <w:rPr>
          <w:b/>
          <w:bCs/>
        </w:rPr>
      </w:pPr>
    </w:p>
    <w:p w14:paraId="3B21FE31" w14:textId="518476E6" w:rsidR="00C41868" w:rsidRPr="00C41868" w:rsidRDefault="00C41868" w:rsidP="009617B1">
      <w:pPr>
        <w:spacing w:line="360" w:lineRule="auto"/>
        <w:jc w:val="both"/>
        <w:rPr>
          <w:b/>
          <w:bCs/>
        </w:rPr>
      </w:pPr>
      <w:r>
        <w:rPr>
          <w:b/>
          <w:bCs/>
        </w:rPr>
        <w:t xml:space="preserve">Question 4: I am satisfied with the current accessibility features provided by online financial platforms for users. </w:t>
      </w:r>
    </w:p>
    <w:p w14:paraId="7BFEE9B3" w14:textId="77777777" w:rsidR="00291EAC" w:rsidRDefault="00796D19" w:rsidP="00291EAC">
      <w:pPr>
        <w:keepNext/>
        <w:spacing w:line="360" w:lineRule="auto"/>
        <w:jc w:val="center"/>
      </w:pPr>
      <w:r>
        <w:rPr>
          <w:noProof/>
        </w:rPr>
        <w:drawing>
          <wp:inline distT="0" distB="0" distL="0" distR="0" wp14:anchorId="0A2E0796" wp14:editId="0608E4CB">
            <wp:extent cx="4114800" cy="2089054"/>
            <wp:effectExtent l="19050" t="19050" r="19050" b="26035"/>
            <wp:docPr id="1922182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82000"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7D586BA3" w14:textId="48D70AE8" w:rsidR="00291EAC" w:rsidRDefault="00291EAC" w:rsidP="00291EAC">
      <w:pPr>
        <w:pStyle w:val="Caption"/>
        <w:jc w:val="center"/>
      </w:pPr>
      <w:bookmarkStart w:id="56" w:name="_Toc152188016"/>
      <w:r>
        <w:t xml:space="preserve">Figure </w:t>
      </w:r>
      <w:r>
        <w:fldChar w:fldCharType="begin"/>
      </w:r>
      <w:r>
        <w:instrText xml:space="preserve"> SEQ Figure \* ARABIC </w:instrText>
      </w:r>
      <w:r>
        <w:fldChar w:fldCharType="separate"/>
      </w:r>
      <w:r w:rsidR="005574C8">
        <w:rPr>
          <w:noProof/>
        </w:rPr>
        <w:t>20</w:t>
      </w:r>
      <w:r>
        <w:rPr>
          <w:noProof/>
        </w:rPr>
        <w:fldChar w:fldCharType="end"/>
      </w:r>
      <w:r w:rsidRPr="00255DC8">
        <w:t>: Survey Section B Q</w:t>
      </w:r>
      <w:r>
        <w:t>4</w:t>
      </w:r>
      <w:r w:rsidRPr="00255DC8">
        <w:t xml:space="preserve"> Result</w:t>
      </w:r>
      <w:bookmarkEnd w:id="56"/>
    </w:p>
    <w:p w14:paraId="3C937EE4" w14:textId="76998E8F" w:rsidR="00C41868" w:rsidRDefault="0047598D" w:rsidP="009617B1">
      <w:pPr>
        <w:spacing w:line="360" w:lineRule="auto"/>
        <w:jc w:val="center"/>
      </w:pPr>
      <w:r w:rsidRPr="0047598D">
        <w:t xml:space="preserve"> </w:t>
      </w:r>
    </w:p>
    <w:p w14:paraId="3F367D9E" w14:textId="62D16D55" w:rsidR="00C41868" w:rsidRDefault="00C41868" w:rsidP="009617B1">
      <w:pPr>
        <w:spacing w:line="360" w:lineRule="auto"/>
        <w:jc w:val="both"/>
      </w:pPr>
      <w:r>
        <w:lastRenderedPageBreak/>
        <w:t xml:space="preserve">Question 4 indicates a mixed sentiment regarding satisfaction with the current accessibility features of online financial platforms. Approximately </w:t>
      </w:r>
      <w:r w:rsidR="008A4847">
        <w:t>24.4</w:t>
      </w:r>
      <w:r>
        <w:t xml:space="preserve">% of respondents expressed neutrality with a rating of 3, while another </w:t>
      </w:r>
      <w:r w:rsidR="008A4847">
        <w:t>24.4</w:t>
      </w:r>
      <w:r>
        <w:t>% leaned towards satisfaction, giving a rating of 4. This suggests a need for improvement in the current accessibility landscape, as a significant portion of participants falls between neutral and satisfied. The feedback emphasizes the importance of enhancing accessibility features to better meet user expectations and needs.</w:t>
      </w:r>
    </w:p>
    <w:p w14:paraId="14E0E0D9" w14:textId="77777777" w:rsidR="00836E68" w:rsidRDefault="00836E68" w:rsidP="00836E68">
      <w:pPr>
        <w:spacing w:after="240"/>
        <w:jc w:val="both"/>
      </w:pPr>
    </w:p>
    <w:p w14:paraId="7B80C1CF" w14:textId="406028FA" w:rsidR="00C41868" w:rsidRPr="00C41868" w:rsidRDefault="00C41868" w:rsidP="009617B1">
      <w:pPr>
        <w:spacing w:line="360" w:lineRule="auto"/>
        <w:jc w:val="both"/>
        <w:rPr>
          <w:b/>
          <w:bCs/>
        </w:rPr>
      </w:pPr>
      <w:r>
        <w:rPr>
          <w:b/>
          <w:bCs/>
        </w:rPr>
        <w:t xml:space="preserve">Question 5: I have encountered difficulties when accessing financial information or services online alone. </w:t>
      </w:r>
    </w:p>
    <w:p w14:paraId="217FDD6F" w14:textId="77777777" w:rsidR="00B75BC6" w:rsidRDefault="00796D19" w:rsidP="00B75BC6">
      <w:pPr>
        <w:keepNext/>
        <w:spacing w:line="360" w:lineRule="auto"/>
        <w:jc w:val="center"/>
      </w:pPr>
      <w:r>
        <w:rPr>
          <w:noProof/>
        </w:rPr>
        <w:drawing>
          <wp:inline distT="0" distB="0" distL="0" distR="0" wp14:anchorId="39152C3A" wp14:editId="0FA0700A">
            <wp:extent cx="4572000" cy="2321169"/>
            <wp:effectExtent l="19050" t="19050" r="19050" b="22225"/>
            <wp:docPr id="1632328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8142"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58F78CD1" w14:textId="0DC16B66" w:rsidR="00796D19" w:rsidRDefault="00B75BC6" w:rsidP="00B75BC6">
      <w:pPr>
        <w:pStyle w:val="Caption"/>
        <w:jc w:val="center"/>
      </w:pPr>
      <w:bookmarkStart w:id="57" w:name="_Toc152188017"/>
      <w:r>
        <w:t xml:space="preserve">Figure </w:t>
      </w:r>
      <w:r>
        <w:fldChar w:fldCharType="begin"/>
      </w:r>
      <w:r>
        <w:instrText xml:space="preserve"> SEQ Figure \* ARABIC </w:instrText>
      </w:r>
      <w:r>
        <w:fldChar w:fldCharType="separate"/>
      </w:r>
      <w:r w:rsidR="005574C8">
        <w:rPr>
          <w:noProof/>
        </w:rPr>
        <w:t>21</w:t>
      </w:r>
      <w:r>
        <w:rPr>
          <w:noProof/>
        </w:rPr>
        <w:fldChar w:fldCharType="end"/>
      </w:r>
      <w:r w:rsidRPr="00D45594">
        <w:t>: Survey Section B Q</w:t>
      </w:r>
      <w:r>
        <w:t>5</w:t>
      </w:r>
      <w:r w:rsidRPr="00D45594">
        <w:t xml:space="preserve"> Result</w:t>
      </w:r>
      <w:bookmarkEnd w:id="57"/>
    </w:p>
    <w:p w14:paraId="699CC4FA" w14:textId="29CCB5B6" w:rsidR="00796D19" w:rsidRDefault="001D7234" w:rsidP="009617B1">
      <w:pPr>
        <w:spacing w:line="360" w:lineRule="auto"/>
        <w:jc w:val="both"/>
      </w:pPr>
      <w:r>
        <w:t>Question 5 reveals that</w:t>
      </w:r>
      <w:r w:rsidR="00733D30">
        <w:t xml:space="preserve"> 41.5</w:t>
      </w:r>
      <w:r>
        <w:t xml:space="preserve">% of participants acknowledged encountering difficulties when accessing financial information or services online independently, giving a rating of </w:t>
      </w:r>
      <w:r w:rsidR="007F4F57">
        <w:t>5</w:t>
      </w:r>
      <w:r>
        <w:t>. This suggests a notable portion of users facing challenges, indicating potential barriers in the current online financial platforms. The insights gathered highlight the significance of addressing these difficulties to enhance the overall user experience and ensure inclusivity for all users, especially those facing obstacles in independent navigation.</w:t>
      </w:r>
    </w:p>
    <w:p w14:paraId="09C431DC" w14:textId="77777777" w:rsidR="001D7234" w:rsidRDefault="001D7234" w:rsidP="009617B1">
      <w:pPr>
        <w:spacing w:line="360" w:lineRule="auto"/>
        <w:jc w:val="both"/>
      </w:pPr>
    </w:p>
    <w:p w14:paraId="1A31A649" w14:textId="5D4FB80F" w:rsidR="00232148" w:rsidRPr="001214FD" w:rsidRDefault="00232148" w:rsidP="009617B1">
      <w:pPr>
        <w:spacing w:line="360" w:lineRule="auto"/>
        <w:jc w:val="both"/>
        <w:rPr>
          <w:b/>
          <w:bCs/>
        </w:rPr>
      </w:pPr>
      <w:r w:rsidRPr="00797379">
        <w:rPr>
          <w:b/>
          <w:bCs/>
        </w:rPr>
        <w:t xml:space="preserve">Question 6: I often navigate online financial platforms using external assistive </w:t>
      </w:r>
      <w:proofErr w:type="gramStart"/>
      <w:r w:rsidRPr="00797379">
        <w:rPr>
          <w:b/>
          <w:bCs/>
        </w:rPr>
        <w:t>tools</w:t>
      </w:r>
      <w:proofErr w:type="gramEnd"/>
    </w:p>
    <w:p w14:paraId="0FB646D5" w14:textId="77777777" w:rsidR="00B75BC6" w:rsidRDefault="00796D19" w:rsidP="00B75BC6">
      <w:pPr>
        <w:keepNext/>
        <w:spacing w:line="360" w:lineRule="auto"/>
        <w:jc w:val="center"/>
      </w:pPr>
      <w:r>
        <w:rPr>
          <w:noProof/>
        </w:rPr>
        <w:lastRenderedPageBreak/>
        <w:drawing>
          <wp:inline distT="0" distB="0" distL="0" distR="0" wp14:anchorId="17F31CA2" wp14:editId="36D89D5C">
            <wp:extent cx="4568509" cy="2174142"/>
            <wp:effectExtent l="19050" t="19050" r="22860" b="17145"/>
            <wp:docPr id="8497450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45081"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0989F291" w14:textId="7A6CD98C" w:rsidR="0052438E" w:rsidRDefault="00B75BC6" w:rsidP="00B75BC6">
      <w:pPr>
        <w:pStyle w:val="Caption"/>
        <w:jc w:val="center"/>
      </w:pPr>
      <w:bookmarkStart w:id="58" w:name="_Toc152188018"/>
      <w:r>
        <w:t xml:space="preserve">Figure </w:t>
      </w:r>
      <w:r>
        <w:fldChar w:fldCharType="begin"/>
      </w:r>
      <w:r>
        <w:instrText xml:space="preserve"> SEQ Figure \* ARABIC </w:instrText>
      </w:r>
      <w:r>
        <w:fldChar w:fldCharType="separate"/>
      </w:r>
      <w:r w:rsidR="005574C8">
        <w:rPr>
          <w:noProof/>
        </w:rPr>
        <w:t>22</w:t>
      </w:r>
      <w:r>
        <w:rPr>
          <w:noProof/>
        </w:rPr>
        <w:fldChar w:fldCharType="end"/>
      </w:r>
      <w:r w:rsidRPr="00B05F29">
        <w:t>: Survey Section B Q</w:t>
      </w:r>
      <w:r>
        <w:t>6</w:t>
      </w:r>
      <w:r w:rsidRPr="00B05F29">
        <w:t xml:space="preserve"> Result</w:t>
      </w:r>
      <w:bookmarkEnd w:id="58"/>
    </w:p>
    <w:p w14:paraId="3A8A0E1D" w14:textId="3BA61649" w:rsidR="00796D19" w:rsidRDefault="0052438E" w:rsidP="009617B1">
      <w:pPr>
        <w:spacing w:line="360" w:lineRule="auto"/>
        <w:jc w:val="both"/>
      </w:pPr>
      <w:r>
        <w:t>In response to Question 6,</w:t>
      </w:r>
      <w:r w:rsidR="000F4127">
        <w:t xml:space="preserve"> 36.6</w:t>
      </w:r>
      <w:r>
        <w:t xml:space="preserve">% of participants indicated a frequency of </w:t>
      </w:r>
      <w:r w:rsidR="00993B3C">
        <w:t>5</w:t>
      </w:r>
      <w:r>
        <w:t xml:space="preserve">, signifying that they often navigate online financial platforms using external assistive tools. Additionally, </w:t>
      </w:r>
      <w:r w:rsidR="006E1AE4">
        <w:t>19.5</w:t>
      </w:r>
      <w:r>
        <w:t>% of respondents provided a rating of 2, indicating a less frequent use of external assistive tools. These results shed light on the varying degrees of reliance on external tools for navigating online financial platforms, emphasizing the need for solutions that accommodate different user preferences and accessibility requirements.</w:t>
      </w:r>
    </w:p>
    <w:p w14:paraId="58F80F20" w14:textId="77777777" w:rsidR="00836E68" w:rsidRDefault="00836E68" w:rsidP="00836E68">
      <w:pPr>
        <w:spacing w:after="240"/>
        <w:jc w:val="both"/>
      </w:pPr>
    </w:p>
    <w:p w14:paraId="58E2BF20" w14:textId="6D5E2716" w:rsidR="0052438E" w:rsidRPr="00797379" w:rsidRDefault="0052438E" w:rsidP="009617B1">
      <w:pPr>
        <w:spacing w:line="360" w:lineRule="auto"/>
        <w:jc w:val="both"/>
        <w:rPr>
          <w:b/>
          <w:bCs/>
        </w:rPr>
      </w:pPr>
      <w:r w:rsidRPr="00797379">
        <w:rPr>
          <w:b/>
          <w:bCs/>
        </w:rPr>
        <w:t>Question 7: I have experienced compatibility challenges when using external assistive tools on online financial platforms.</w:t>
      </w:r>
    </w:p>
    <w:p w14:paraId="1F94CC5F" w14:textId="77777777" w:rsidR="00B75BC6" w:rsidRDefault="00796D19" w:rsidP="00B75BC6">
      <w:pPr>
        <w:keepNext/>
        <w:spacing w:line="360" w:lineRule="auto"/>
        <w:jc w:val="center"/>
      </w:pPr>
      <w:r>
        <w:rPr>
          <w:noProof/>
        </w:rPr>
        <w:drawing>
          <wp:inline distT="0" distB="0" distL="0" distR="0" wp14:anchorId="3223BA51" wp14:editId="5640CAA5">
            <wp:extent cx="4572000" cy="2321169"/>
            <wp:effectExtent l="19050" t="19050" r="19050" b="22225"/>
            <wp:docPr id="15406092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09243" name="Picture 1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4EB00884" w14:textId="2698E495" w:rsidR="00796D19" w:rsidRDefault="00B75BC6" w:rsidP="00B75BC6">
      <w:pPr>
        <w:pStyle w:val="Caption"/>
        <w:jc w:val="center"/>
      </w:pPr>
      <w:bookmarkStart w:id="59" w:name="_Toc152188019"/>
      <w:r>
        <w:t xml:space="preserve">Figure </w:t>
      </w:r>
      <w:r>
        <w:fldChar w:fldCharType="begin"/>
      </w:r>
      <w:r>
        <w:instrText xml:space="preserve"> SEQ Figure \* ARABIC </w:instrText>
      </w:r>
      <w:r>
        <w:fldChar w:fldCharType="separate"/>
      </w:r>
      <w:r w:rsidR="005574C8">
        <w:rPr>
          <w:noProof/>
        </w:rPr>
        <w:t>23</w:t>
      </w:r>
      <w:r>
        <w:rPr>
          <w:noProof/>
        </w:rPr>
        <w:fldChar w:fldCharType="end"/>
      </w:r>
      <w:r w:rsidRPr="00CB2EE7">
        <w:t>: Survey Section B Q</w:t>
      </w:r>
      <w:r>
        <w:t>7</w:t>
      </w:r>
      <w:r w:rsidRPr="00CB2EE7">
        <w:t xml:space="preserve"> Resul</w:t>
      </w:r>
      <w:r>
        <w:t>t</w:t>
      </w:r>
      <w:bookmarkEnd w:id="59"/>
    </w:p>
    <w:p w14:paraId="4B95C711" w14:textId="02B2FA06" w:rsidR="00DA576E" w:rsidRPr="00DA576E" w:rsidRDefault="00DA576E" w:rsidP="009617B1">
      <w:pPr>
        <w:spacing w:line="360" w:lineRule="auto"/>
        <w:jc w:val="both"/>
        <w:rPr>
          <w:lang w:val="en-MY"/>
        </w:rPr>
      </w:pPr>
      <w:r>
        <w:rPr>
          <w:lang w:val="en-MY"/>
        </w:rPr>
        <w:t>Regarding q</w:t>
      </w:r>
      <w:r w:rsidRPr="00DA576E">
        <w:rPr>
          <w:lang w:val="en-MY"/>
        </w:rPr>
        <w:t xml:space="preserve">uestion 7, </w:t>
      </w:r>
      <w:r w:rsidR="002F0098">
        <w:rPr>
          <w:lang w:val="en-MY"/>
        </w:rPr>
        <w:t>41.5</w:t>
      </w:r>
      <w:r w:rsidRPr="00DA576E">
        <w:rPr>
          <w:lang w:val="en-MY"/>
        </w:rPr>
        <w:t xml:space="preserve">% of participants reported facing compatibility challenges when using external assistive tools on online financial platforms, indicating a notable portion of respondents </w:t>
      </w:r>
      <w:r w:rsidRPr="00DA576E">
        <w:rPr>
          <w:lang w:val="en-MY"/>
        </w:rPr>
        <w:lastRenderedPageBreak/>
        <w:t>experiencing issues in this aspect. This underscores the importance of addressing compatibility issues to enhance the overall accessibility and user experience for individuals relying on assistive technologies. The findings suggest that improvements in compatibility between external assistive tools and online financial platforms could contribute to a more seamless and effective user interaction.</w:t>
      </w:r>
    </w:p>
    <w:p w14:paraId="3F691C96" w14:textId="77777777" w:rsidR="00836E68" w:rsidRDefault="00836E68" w:rsidP="00836E68">
      <w:pPr>
        <w:spacing w:after="240"/>
        <w:jc w:val="both"/>
      </w:pPr>
    </w:p>
    <w:p w14:paraId="13A044EB" w14:textId="216A38DF" w:rsidR="00E66DF6" w:rsidRPr="0049378B" w:rsidRDefault="00E66DF6" w:rsidP="009617B1">
      <w:pPr>
        <w:spacing w:line="360" w:lineRule="auto"/>
        <w:rPr>
          <w:b/>
          <w:bCs/>
          <w:lang w:val="en-MY"/>
        </w:rPr>
      </w:pPr>
      <w:r w:rsidRPr="0049378B">
        <w:rPr>
          <w:b/>
          <w:bCs/>
          <w:lang w:val="en-MY"/>
        </w:rPr>
        <w:t>Question 8: I have privacy concerns when using external assistive tools</w:t>
      </w:r>
      <w:r w:rsidR="00797379">
        <w:rPr>
          <w:b/>
          <w:bCs/>
          <w:lang w:val="en-MY"/>
        </w:rPr>
        <w:t>.</w:t>
      </w:r>
    </w:p>
    <w:p w14:paraId="670888B9" w14:textId="77777777" w:rsidR="00B75BC6" w:rsidRDefault="00796D19" w:rsidP="00B75BC6">
      <w:pPr>
        <w:keepNext/>
        <w:spacing w:line="360" w:lineRule="auto"/>
        <w:jc w:val="center"/>
      </w:pPr>
      <w:r>
        <w:rPr>
          <w:noProof/>
        </w:rPr>
        <w:drawing>
          <wp:inline distT="0" distB="0" distL="0" distR="0" wp14:anchorId="0680F4E8" wp14:editId="785A09E3">
            <wp:extent cx="4568509" cy="2174142"/>
            <wp:effectExtent l="19050" t="19050" r="22860" b="17145"/>
            <wp:docPr id="20742032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3285" name="Picture 1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7E3D3D6C" w14:textId="56A93E9D" w:rsidR="00796D19" w:rsidRDefault="00B75BC6" w:rsidP="00B75BC6">
      <w:pPr>
        <w:pStyle w:val="Caption"/>
        <w:jc w:val="center"/>
      </w:pPr>
      <w:bookmarkStart w:id="60" w:name="_Toc152188020"/>
      <w:r>
        <w:t xml:space="preserve">Figure </w:t>
      </w:r>
      <w:r>
        <w:fldChar w:fldCharType="begin"/>
      </w:r>
      <w:r>
        <w:instrText xml:space="preserve"> SEQ Figure \* ARABIC </w:instrText>
      </w:r>
      <w:r>
        <w:fldChar w:fldCharType="separate"/>
      </w:r>
      <w:r w:rsidR="005574C8">
        <w:rPr>
          <w:noProof/>
        </w:rPr>
        <w:t>24</w:t>
      </w:r>
      <w:r>
        <w:rPr>
          <w:noProof/>
        </w:rPr>
        <w:fldChar w:fldCharType="end"/>
      </w:r>
      <w:r w:rsidRPr="00FB5E01">
        <w:t>: Survey Section B Q</w:t>
      </w:r>
      <w:r>
        <w:t>8</w:t>
      </w:r>
      <w:r w:rsidRPr="00FB5E01">
        <w:t xml:space="preserve"> Result</w:t>
      </w:r>
      <w:bookmarkEnd w:id="60"/>
    </w:p>
    <w:p w14:paraId="0BFAA1B3" w14:textId="6053794B" w:rsidR="00796D19" w:rsidRDefault="0008718E" w:rsidP="009617B1">
      <w:pPr>
        <w:spacing w:line="360" w:lineRule="auto"/>
        <w:jc w:val="both"/>
      </w:pPr>
      <w:r w:rsidRPr="0008718E">
        <w:t>In response to Question 8, 4</w:t>
      </w:r>
      <w:r w:rsidR="00B047E7">
        <w:t>8.8</w:t>
      </w:r>
      <w:r w:rsidRPr="0008718E">
        <w:t>% of respondents expressed privacy concerns when using external assistive tools on online financial platforms, indicating a substantial portion of participants with apprehensions in this regard. This highlights a significant aspect to consider in the development and implementation of assistive technologies for online financial services. Addressing privacy concerns becomes crucial in ensuring that users feel secure and protected while utilizing external assistive tools, emphasizing the need for robust security measures in the proposed solution.</w:t>
      </w:r>
    </w:p>
    <w:p w14:paraId="3E7A77CA" w14:textId="77777777" w:rsidR="00836E68" w:rsidRDefault="00836E68" w:rsidP="00836E68">
      <w:pPr>
        <w:spacing w:after="240"/>
        <w:jc w:val="both"/>
      </w:pPr>
    </w:p>
    <w:p w14:paraId="399B55C4" w14:textId="77777777" w:rsidR="00B75BC6" w:rsidRDefault="00B75BC6">
      <w:pPr>
        <w:rPr>
          <w:b/>
          <w:bCs/>
        </w:rPr>
      </w:pPr>
      <w:r>
        <w:rPr>
          <w:b/>
          <w:bCs/>
        </w:rPr>
        <w:br w:type="page"/>
      </w:r>
    </w:p>
    <w:p w14:paraId="12AA3022" w14:textId="5BADE79D" w:rsidR="0008718E" w:rsidRPr="00797379" w:rsidRDefault="0008718E" w:rsidP="009617B1">
      <w:pPr>
        <w:spacing w:line="360" w:lineRule="auto"/>
        <w:jc w:val="both"/>
        <w:rPr>
          <w:b/>
          <w:bCs/>
        </w:rPr>
      </w:pPr>
      <w:r w:rsidRPr="00797379">
        <w:rPr>
          <w:b/>
          <w:bCs/>
        </w:rPr>
        <w:lastRenderedPageBreak/>
        <w:t>Question 9: I face challenges when adapting to frequent new updates of the online financial platform.</w:t>
      </w:r>
      <w:r w:rsidR="00AB601C" w:rsidRPr="00AB601C">
        <w:t xml:space="preserve"> </w:t>
      </w:r>
    </w:p>
    <w:p w14:paraId="1E3DF60C" w14:textId="77777777" w:rsidR="00B75BC6" w:rsidRDefault="00796D19" w:rsidP="00B75BC6">
      <w:pPr>
        <w:keepNext/>
        <w:spacing w:line="360" w:lineRule="auto"/>
        <w:jc w:val="center"/>
      </w:pPr>
      <w:r>
        <w:rPr>
          <w:noProof/>
        </w:rPr>
        <w:drawing>
          <wp:inline distT="0" distB="0" distL="0" distR="0" wp14:anchorId="3143B2E5" wp14:editId="5DF96B69">
            <wp:extent cx="4572000" cy="2321169"/>
            <wp:effectExtent l="19050" t="19050" r="19050" b="22225"/>
            <wp:docPr id="4916755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5599"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65758400" w14:textId="4BE28624" w:rsidR="00796D19" w:rsidRDefault="00B75BC6" w:rsidP="00B75BC6">
      <w:pPr>
        <w:pStyle w:val="Caption"/>
        <w:jc w:val="center"/>
      </w:pPr>
      <w:bookmarkStart w:id="61" w:name="_Toc152188021"/>
      <w:r>
        <w:t xml:space="preserve">Figure </w:t>
      </w:r>
      <w:r>
        <w:fldChar w:fldCharType="begin"/>
      </w:r>
      <w:r>
        <w:instrText xml:space="preserve"> SEQ Figure \* ARABIC </w:instrText>
      </w:r>
      <w:r>
        <w:fldChar w:fldCharType="separate"/>
      </w:r>
      <w:r w:rsidR="005574C8">
        <w:rPr>
          <w:noProof/>
        </w:rPr>
        <w:t>25</w:t>
      </w:r>
      <w:r>
        <w:rPr>
          <w:noProof/>
        </w:rPr>
        <w:fldChar w:fldCharType="end"/>
      </w:r>
      <w:r w:rsidRPr="002973DF">
        <w:t>: Survey Section B Q</w:t>
      </w:r>
      <w:r>
        <w:t>9</w:t>
      </w:r>
      <w:r w:rsidRPr="002973DF">
        <w:t xml:space="preserve"> Result</w:t>
      </w:r>
      <w:bookmarkEnd w:id="61"/>
    </w:p>
    <w:p w14:paraId="05031EDE" w14:textId="1C0DCA23" w:rsidR="00F00188" w:rsidRPr="00F00188" w:rsidRDefault="00F00188" w:rsidP="009617B1">
      <w:pPr>
        <w:spacing w:line="360" w:lineRule="auto"/>
        <w:jc w:val="both"/>
        <w:rPr>
          <w:lang w:val="en-MY"/>
        </w:rPr>
      </w:pPr>
      <w:r w:rsidRPr="00F00188">
        <w:rPr>
          <w:lang w:val="en-MY"/>
        </w:rPr>
        <w:t>The analysis of Question 9 indicates that a substantial percentage, accounting for 39% of the respondents, rated their challenges in adapting to frequent updates of online financial platforms as the highest level on the scale</w:t>
      </w:r>
      <w:r>
        <w:rPr>
          <w:lang w:val="en-MY"/>
        </w:rPr>
        <w:t>, 5</w:t>
      </w:r>
      <w:r w:rsidRPr="00F00188">
        <w:rPr>
          <w:lang w:val="en-MY"/>
        </w:rPr>
        <w:t>. This suggests a notable level of difficulty and resistance among the participants in coping with the frequent changes introduced in the online financial platforms they engage with.</w:t>
      </w:r>
    </w:p>
    <w:p w14:paraId="7B525D4A" w14:textId="77777777" w:rsidR="00836E68" w:rsidRDefault="00836E68" w:rsidP="00836E68">
      <w:pPr>
        <w:spacing w:after="240"/>
        <w:jc w:val="both"/>
      </w:pPr>
    </w:p>
    <w:p w14:paraId="513145C0" w14:textId="76F9A962" w:rsidR="00136B0A" w:rsidRPr="00136B0A" w:rsidRDefault="00136B0A" w:rsidP="009617B1">
      <w:pPr>
        <w:spacing w:line="360" w:lineRule="auto"/>
        <w:rPr>
          <w:b/>
          <w:bCs/>
        </w:rPr>
      </w:pPr>
      <w:r>
        <w:rPr>
          <w:b/>
          <w:bCs/>
        </w:rPr>
        <w:t>Question 10: I am willing to switch to a more accessible online financial platform if available.</w:t>
      </w:r>
      <w:r w:rsidR="00251912" w:rsidRPr="00251912">
        <w:t xml:space="preserve"> </w:t>
      </w:r>
    </w:p>
    <w:p w14:paraId="08C1747E" w14:textId="77777777" w:rsidR="00B75BC6" w:rsidRDefault="00796D19" w:rsidP="00B75BC6">
      <w:pPr>
        <w:keepNext/>
        <w:spacing w:line="360" w:lineRule="auto"/>
        <w:jc w:val="center"/>
      </w:pPr>
      <w:r>
        <w:rPr>
          <w:noProof/>
        </w:rPr>
        <w:drawing>
          <wp:inline distT="0" distB="0" distL="0" distR="0" wp14:anchorId="514314A3" wp14:editId="56C9F7B4">
            <wp:extent cx="4568509" cy="2174142"/>
            <wp:effectExtent l="19050" t="19050" r="22860" b="17145"/>
            <wp:docPr id="450362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62169" name="Picture 1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6F8FE70F" w14:textId="33D3A9C2" w:rsidR="00796D19" w:rsidRDefault="00B75BC6" w:rsidP="00B75BC6">
      <w:pPr>
        <w:pStyle w:val="Caption"/>
        <w:jc w:val="center"/>
      </w:pPr>
      <w:bookmarkStart w:id="62" w:name="_Toc152188022"/>
      <w:r>
        <w:t xml:space="preserve">Figure </w:t>
      </w:r>
      <w:r>
        <w:fldChar w:fldCharType="begin"/>
      </w:r>
      <w:r>
        <w:instrText xml:space="preserve"> SEQ Figure \* ARABIC </w:instrText>
      </w:r>
      <w:r>
        <w:fldChar w:fldCharType="separate"/>
      </w:r>
      <w:r w:rsidR="005574C8">
        <w:rPr>
          <w:noProof/>
        </w:rPr>
        <w:t>26</w:t>
      </w:r>
      <w:r>
        <w:rPr>
          <w:noProof/>
        </w:rPr>
        <w:fldChar w:fldCharType="end"/>
      </w:r>
      <w:r w:rsidRPr="00BE0723">
        <w:t>: Survey Section B Q</w:t>
      </w:r>
      <w:r>
        <w:t>10</w:t>
      </w:r>
      <w:r w:rsidRPr="00BE0723">
        <w:t xml:space="preserve"> Result</w:t>
      </w:r>
      <w:bookmarkEnd w:id="62"/>
    </w:p>
    <w:p w14:paraId="63F23ED6" w14:textId="36CE617A" w:rsidR="00A448B8" w:rsidRDefault="00A448B8" w:rsidP="009617B1">
      <w:pPr>
        <w:spacing w:line="360" w:lineRule="auto"/>
        <w:jc w:val="both"/>
      </w:pPr>
      <w:r w:rsidRPr="00A448B8">
        <w:lastRenderedPageBreak/>
        <w:t xml:space="preserve">The analysis of Question 10 indicates that a notable percentage, amounting to 43.9% of the participants, expressed a high willingness to switch to a more accessible online financial platform if one is available, as evidenced by their rating of 5. This finding underscores the importance of accessibility in influencing users' decisions regarding the choice of online financial platforms. It suggests that a considerable portion of users </w:t>
      </w:r>
      <w:proofErr w:type="gramStart"/>
      <w:r w:rsidRPr="00A448B8">
        <w:t>is</w:t>
      </w:r>
      <w:proofErr w:type="gramEnd"/>
      <w:r w:rsidRPr="00A448B8">
        <w:t xml:space="preserve"> proactive in seeking platforms that prioritize accessibility features, indicating a potential shift in user preferences towards platforms that cater to their specific needs for enhanced accessibility. </w:t>
      </w:r>
    </w:p>
    <w:p w14:paraId="21D1E914" w14:textId="77777777" w:rsidR="00836E68" w:rsidRDefault="00836E68" w:rsidP="00836E68">
      <w:pPr>
        <w:spacing w:after="240"/>
        <w:jc w:val="both"/>
      </w:pPr>
    </w:p>
    <w:p w14:paraId="025C16C6" w14:textId="2DCAB909" w:rsidR="007D7D74" w:rsidRPr="007D7D74" w:rsidRDefault="007D7D74" w:rsidP="009617B1">
      <w:pPr>
        <w:spacing w:line="360" w:lineRule="auto"/>
        <w:jc w:val="both"/>
        <w:rPr>
          <w:b/>
          <w:bCs/>
        </w:rPr>
      </w:pPr>
      <w:r>
        <w:rPr>
          <w:b/>
          <w:bCs/>
        </w:rPr>
        <w:t>Question 11: I have a positive perception of adapting internal assistive technologies built into online financial platforms.</w:t>
      </w:r>
      <w:r w:rsidR="00306C64" w:rsidRPr="00306C64">
        <w:t xml:space="preserve"> </w:t>
      </w:r>
    </w:p>
    <w:p w14:paraId="617D2816" w14:textId="77777777" w:rsidR="00FA7498" w:rsidRDefault="00796D19" w:rsidP="00FA7498">
      <w:pPr>
        <w:keepNext/>
        <w:spacing w:line="360" w:lineRule="auto"/>
        <w:jc w:val="center"/>
      </w:pPr>
      <w:r>
        <w:rPr>
          <w:noProof/>
        </w:rPr>
        <w:drawing>
          <wp:inline distT="0" distB="0" distL="0" distR="0" wp14:anchorId="708C2526" wp14:editId="104E0166">
            <wp:extent cx="4564702" cy="2322146"/>
            <wp:effectExtent l="19050" t="19050" r="26670" b="21590"/>
            <wp:docPr id="1906746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6809" name="Picture 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1145246C" w14:textId="57FE92E6" w:rsidR="00796D19" w:rsidRDefault="00FA7498" w:rsidP="00FA7498">
      <w:pPr>
        <w:pStyle w:val="Caption"/>
        <w:jc w:val="center"/>
      </w:pPr>
      <w:bookmarkStart w:id="63" w:name="_Toc152188023"/>
      <w:r>
        <w:t xml:space="preserve">Figure </w:t>
      </w:r>
      <w:r>
        <w:fldChar w:fldCharType="begin"/>
      </w:r>
      <w:r>
        <w:instrText xml:space="preserve"> SEQ Figure \* ARABIC </w:instrText>
      </w:r>
      <w:r>
        <w:fldChar w:fldCharType="separate"/>
      </w:r>
      <w:r w:rsidR="005574C8">
        <w:rPr>
          <w:noProof/>
        </w:rPr>
        <w:t>27</w:t>
      </w:r>
      <w:r>
        <w:rPr>
          <w:noProof/>
        </w:rPr>
        <w:fldChar w:fldCharType="end"/>
      </w:r>
      <w:r w:rsidRPr="00044FB8">
        <w:t>: Survey Section B Q</w:t>
      </w:r>
      <w:r>
        <w:t>11</w:t>
      </w:r>
      <w:r w:rsidRPr="00044FB8">
        <w:t xml:space="preserve"> Result</w:t>
      </w:r>
      <w:bookmarkEnd w:id="63"/>
    </w:p>
    <w:p w14:paraId="79ACA65F" w14:textId="67E8925E" w:rsidR="009D366E" w:rsidRDefault="00C04365" w:rsidP="009617B1">
      <w:pPr>
        <w:spacing w:line="360" w:lineRule="auto"/>
        <w:jc w:val="both"/>
      </w:pPr>
      <w:r w:rsidRPr="00C04365">
        <w:t xml:space="preserve">The analysis of Question 11 indicates that a substantial portion, specifically 43.9% of participants, holds a positive perception of adapting internal assistive technologies built into online financial platforms, as reflected in their rating of 4. This finding suggests that there is a notable acceptance and favorable view among users regarding the integration of internal assistive technologies within the platforms themselves. </w:t>
      </w:r>
      <w:r w:rsidR="002E566C">
        <w:t>Respondents</w:t>
      </w:r>
      <w:r w:rsidRPr="00C04365">
        <w:t xml:space="preserve"> seem receptive to the idea of built-in solutions that enhance accessibility, potentially leading to a more seamless and user-friendly experience.</w:t>
      </w:r>
    </w:p>
    <w:p w14:paraId="0CE76E39" w14:textId="77777777" w:rsidR="00836E68" w:rsidRDefault="00836E68" w:rsidP="00836E68">
      <w:pPr>
        <w:spacing w:after="240"/>
        <w:jc w:val="both"/>
      </w:pPr>
    </w:p>
    <w:p w14:paraId="669DF508" w14:textId="77777777" w:rsidR="00FA7498" w:rsidRDefault="00FA7498">
      <w:pPr>
        <w:rPr>
          <w:b/>
          <w:bCs/>
        </w:rPr>
      </w:pPr>
      <w:r>
        <w:rPr>
          <w:b/>
          <w:bCs/>
        </w:rPr>
        <w:br w:type="page"/>
      </w:r>
    </w:p>
    <w:p w14:paraId="368BC09B" w14:textId="2AFA7D19" w:rsidR="00F36BC3" w:rsidRPr="00F36BC3" w:rsidRDefault="00F36BC3" w:rsidP="009617B1">
      <w:pPr>
        <w:spacing w:line="360" w:lineRule="auto"/>
        <w:jc w:val="both"/>
        <w:rPr>
          <w:b/>
          <w:bCs/>
        </w:rPr>
      </w:pPr>
      <w:r>
        <w:rPr>
          <w:b/>
          <w:bCs/>
        </w:rPr>
        <w:lastRenderedPageBreak/>
        <w:t xml:space="preserve">Question 12: I agree that technology like </w:t>
      </w:r>
      <w:proofErr w:type="spellStart"/>
      <w:r>
        <w:rPr>
          <w:b/>
          <w:bCs/>
        </w:rPr>
        <w:t>FinEase</w:t>
      </w:r>
      <w:proofErr w:type="spellEnd"/>
      <w:r>
        <w:rPr>
          <w:b/>
          <w:bCs/>
        </w:rPr>
        <w:t xml:space="preserve"> can contribute to achieving SDG 10.</w:t>
      </w:r>
    </w:p>
    <w:p w14:paraId="7D519C13" w14:textId="77777777" w:rsidR="00FA7498" w:rsidRDefault="00796D19" w:rsidP="00FA7498">
      <w:pPr>
        <w:keepNext/>
        <w:spacing w:line="360" w:lineRule="auto"/>
        <w:jc w:val="center"/>
      </w:pPr>
      <w:r>
        <w:rPr>
          <w:noProof/>
        </w:rPr>
        <w:drawing>
          <wp:inline distT="0" distB="0" distL="0" distR="0" wp14:anchorId="2F54E602" wp14:editId="60600CF7">
            <wp:extent cx="4564702" cy="2322146"/>
            <wp:effectExtent l="19050" t="19050" r="26670" b="21590"/>
            <wp:docPr id="17091007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00795" name="Picture 18"/>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4DE63FFD" w14:textId="3124E3BF" w:rsidR="00796D19" w:rsidRDefault="00FA7498" w:rsidP="00FA7498">
      <w:pPr>
        <w:pStyle w:val="Caption"/>
        <w:jc w:val="center"/>
      </w:pPr>
      <w:bookmarkStart w:id="64" w:name="_Toc152188024"/>
      <w:r>
        <w:t xml:space="preserve">Figure </w:t>
      </w:r>
      <w:r>
        <w:fldChar w:fldCharType="begin"/>
      </w:r>
      <w:r>
        <w:instrText xml:space="preserve"> SEQ Figure \* ARABIC </w:instrText>
      </w:r>
      <w:r>
        <w:fldChar w:fldCharType="separate"/>
      </w:r>
      <w:r w:rsidR="005574C8">
        <w:rPr>
          <w:noProof/>
        </w:rPr>
        <w:t>28</w:t>
      </w:r>
      <w:r>
        <w:rPr>
          <w:noProof/>
        </w:rPr>
        <w:fldChar w:fldCharType="end"/>
      </w:r>
      <w:r w:rsidRPr="00EE735D">
        <w:t>: Survey Section B Q</w:t>
      </w:r>
      <w:r>
        <w:t>12</w:t>
      </w:r>
      <w:r w:rsidRPr="00EE735D">
        <w:t xml:space="preserve"> Result</w:t>
      </w:r>
      <w:bookmarkEnd w:id="64"/>
    </w:p>
    <w:p w14:paraId="3CF02690" w14:textId="07FD4186" w:rsidR="008967A7" w:rsidRDefault="0093174B" w:rsidP="009617B1">
      <w:pPr>
        <w:spacing w:line="360" w:lineRule="auto"/>
        <w:jc w:val="both"/>
      </w:pPr>
      <w:r w:rsidRPr="0093174B">
        <w:t xml:space="preserve">The analysis of Question 12 highlights a strong consensus among participants, with 58.5% expressing a robust agreement that technology like </w:t>
      </w:r>
      <w:proofErr w:type="spellStart"/>
      <w:r w:rsidRPr="0093174B">
        <w:t>FinEase</w:t>
      </w:r>
      <w:proofErr w:type="spellEnd"/>
      <w:r w:rsidRPr="0093174B">
        <w:t xml:space="preserve"> can significantly contribute to achieving Sustainable Development Goal (SDG) 10. This positive response indicates a widespread belief in the potential of </w:t>
      </w:r>
      <w:proofErr w:type="spellStart"/>
      <w:r w:rsidRPr="0093174B">
        <w:t>FinEase</w:t>
      </w:r>
      <w:proofErr w:type="spellEnd"/>
      <w:r w:rsidRPr="0093174B">
        <w:t xml:space="preserve">, emphasizing its perceived impact on reducing inequality. The alignment of user perceptions with broader societal goals underscores the significance of </w:t>
      </w:r>
      <w:proofErr w:type="spellStart"/>
      <w:r w:rsidRPr="0093174B">
        <w:t>FinEase's</w:t>
      </w:r>
      <w:proofErr w:type="spellEnd"/>
      <w:r w:rsidRPr="0093174B">
        <w:t xml:space="preserve"> role in promoting financial inclusivity. As a result, the findings suggest that such technological initiatives are well-received and considered instrumental in addressing broader social challenges</w:t>
      </w:r>
      <w:r>
        <w:t>.</w:t>
      </w:r>
    </w:p>
    <w:p w14:paraId="257C3EE6" w14:textId="77777777" w:rsidR="00836E68" w:rsidRDefault="00836E68" w:rsidP="00836E68">
      <w:pPr>
        <w:spacing w:after="240"/>
        <w:jc w:val="both"/>
      </w:pPr>
    </w:p>
    <w:p w14:paraId="0B8C9149" w14:textId="103A0A59" w:rsidR="000B2454" w:rsidRDefault="00F342DD" w:rsidP="009617B1">
      <w:pPr>
        <w:spacing w:line="360" w:lineRule="auto"/>
        <w:jc w:val="both"/>
        <w:rPr>
          <w:b/>
          <w:bCs/>
          <w:noProof/>
        </w:rPr>
      </w:pPr>
      <w:r w:rsidRPr="00D8129F">
        <w:rPr>
          <w:b/>
          <w:bCs/>
          <w:noProof/>
        </w:rPr>
        <w:t>Q</w:t>
      </w:r>
      <w:r w:rsidR="00AE6034" w:rsidRPr="00D8129F">
        <w:rPr>
          <w:b/>
          <w:bCs/>
          <w:noProof/>
        </w:rPr>
        <w:t>uestion 13: I am confident that the adoption of FinEase can significantly improve financial inclusivity</w:t>
      </w:r>
      <w:r w:rsidR="00F83DA9">
        <w:rPr>
          <w:b/>
          <w:bCs/>
          <w:noProof/>
        </w:rPr>
        <w:t>.</w:t>
      </w:r>
    </w:p>
    <w:p w14:paraId="2E594C30" w14:textId="77777777" w:rsidR="00FA7498" w:rsidRDefault="00796D19" w:rsidP="00FA7498">
      <w:pPr>
        <w:keepNext/>
        <w:spacing w:line="360" w:lineRule="auto"/>
        <w:jc w:val="center"/>
      </w:pPr>
      <w:r>
        <w:rPr>
          <w:noProof/>
        </w:rPr>
        <w:lastRenderedPageBreak/>
        <w:drawing>
          <wp:inline distT="0" distB="0" distL="0" distR="0" wp14:anchorId="04289175" wp14:editId="09CEA1CC">
            <wp:extent cx="4564702" cy="2322146"/>
            <wp:effectExtent l="19050" t="19050" r="26670" b="21590"/>
            <wp:docPr id="6024709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0960" name="Picture 1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2A8FCB74" w14:textId="6089FFA5" w:rsidR="00796D19" w:rsidRDefault="00FA7498" w:rsidP="00FA7498">
      <w:pPr>
        <w:pStyle w:val="Caption"/>
        <w:jc w:val="center"/>
        <w:rPr>
          <w:noProof/>
        </w:rPr>
      </w:pPr>
      <w:bookmarkStart w:id="65" w:name="_Toc152188025"/>
      <w:r>
        <w:t xml:space="preserve">Figure </w:t>
      </w:r>
      <w:r>
        <w:fldChar w:fldCharType="begin"/>
      </w:r>
      <w:r>
        <w:instrText xml:space="preserve"> SEQ Figure \* ARABIC </w:instrText>
      </w:r>
      <w:r>
        <w:fldChar w:fldCharType="separate"/>
      </w:r>
      <w:r w:rsidR="005574C8">
        <w:rPr>
          <w:noProof/>
        </w:rPr>
        <w:t>29</w:t>
      </w:r>
      <w:r>
        <w:rPr>
          <w:noProof/>
        </w:rPr>
        <w:fldChar w:fldCharType="end"/>
      </w:r>
      <w:r w:rsidRPr="0074335C">
        <w:t>: Survey Section B Q</w:t>
      </w:r>
      <w:r>
        <w:t>13</w:t>
      </w:r>
      <w:r w:rsidRPr="0074335C">
        <w:t xml:space="preserve"> Result</w:t>
      </w:r>
      <w:bookmarkEnd w:id="65"/>
    </w:p>
    <w:p w14:paraId="52830BAB" w14:textId="077F244C" w:rsidR="000D33CE" w:rsidRDefault="0093174B" w:rsidP="009617B1">
      <w:pPr>
        <w:spacing w:line="360" w:lineRule="auto"/>
        <w:jc w:val="both"/>
      </w:pPr>
      <w:r w:rsidRPr="0093174B">
        <w:t xml:space="preserve">The analysis of Question 13 indicates a high level of confidence among participants, with 53.7% expressing strong agreement regarding the adoption of </w:t>
      </w:r>
      <w:proofErr w:type="spellStart"/>
      <w:r w:rsidRPr="0093174B">
        <w:t>FinEase</w:t>
      </w:r>
      <w:proofErr w:type="spellEnd"/>
      <w:r w:rsidRPr="0093174B">
        <w:t xml:space="preserve"> and its potential to significantly improve financial inclusivity. This positive response underscores a prevailing optimism among users regarding the efficacy of </w:t>
      </w:r>
      <w:proofErr w:type="spellStart"/>
      <w:r w:rsidRPr="0093174B">
        <w:t>FinEase</w:t>
      </w:r>
      <w:proofErr w:type="spellEnd"/>
      <w:r w:rsidRPr="0093174B">
        <w:t xml:space="preserve"> in fostering a more inclusive financial landscape. The confidence expressed by participants reflects a belief in the transformative impact of technology, reinforcing the notion that initiatives like </w:t>
      </w:r>
      <w:proofErr w:type="spellStart"/>
      <w:r w:rsidRPr="0093174B">
        <w:t>FinEase</w:t>
      </w:r>
      <w:proofErr w:type="spellEnd"/>
      <w:r w:rsidRPr="0093174B">
        <w:t xml:space="preserve"> can serve as catalysts for positive change within the realm of financial accessibility.</w:t>
      </w:r>
    </w:p>
    <w:p w14:paraId="2A85CE41" w14:textId="77777777" w:rsidR="00836E68" w:rsidRDefault="00836E68" w:rsidP="00836E68">
      <w:pPr>
        <w:spacing w:after="240"/>
        <w:jc w:val="both"/>
      </w:pPr>
    </w:p>
    <w:p w14:paraId="3589F1D4" w14:textId="3A62B4B3" w:rsidR="00556A22" w:rsidRPr="00556A22" w:rsidRDefault="00556A22" w:rsidP="00900268">
      <w:pPr>
        <w:spacing w:after="240" w:line="360" w:lineRule="auto"/>
        <w:jc w:val="both"/>
        <w:rPr>
          <w:b/>
          <w:bCs/>
          <w:noProof/>
        </w:rPr>
      </w:pPr>
      <w:r w:rsidRPr="00D8129F">
        <w:rPr>
          <w:b/>
          <w:bCs/>
          <w:noProof/>
        </w:rPr>
        <w:t>Question 1</w:t>
      </w:r>
      <w:r w:rsidR="000D4F76">
        <w:rPr>
          <w:b/>
          <w:bCs/>
          <w:noProof/>
        </w:rPr>
        <w:t>4</w:t>
      </w:r>
      <w:r w:rsidRPr="00D8129F">
        <w:rPr>
          <w:b/>
          <w:bCs/>
          <w:noProof/>
        </w:rPr>
        <w:t xml:space="preserve">: </w:t>
      </w:r>
      <w:r w:rsidR="000D4F76">
        <w:rPr>
          <w:b/>
          <w:bCs/>
          <w:noProof/>
        </w:rPr>
        <w:t>What do you consider the most significant challenges in accessing financial information online today</w:t>
      </w:r>
      <w:r w:rsidR="00240862">
        <w:rPr>
          <w:b/>
          <w:bCs/>
          <w:noProof/>
        </w:rPr>
        <w:t>?</w:t>
      </w:r>
    </w:p>
    <w:p w14:paraId="363E3D0A" w14:textId="4F55F2E0" w:rsidR="0062341E" w:rsidRDefault="0062341E" w:rsidP="0062341E">
      <w:pPr>
        <w:spacing w:line="360" w:lineRule="auto"/>
        <w:jc w:val="both"/>
      </w:pPr>
      <w:r>
        <w:t>Based on the survey results, the summarized data highlights the challenges that emphasize the importance of developing inclusive and accessible online financial platforms. These challenges pertain to issues related to both usability and security for visually impaired users.</w:t>
      </w:r>
    </w:p>
    <w:p w14:paraId="005E123C" w14:textId="080DC0B4"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Limited Accessibility Features</w:t>
      </w:r>
      <w:r w:rsidRPr="0021449F">
        <w:rPr>
          <w:rFonts w:ascii="Times New Roman" w:hAnsi="Times New Roman" w:cs="Times New Roman"/>
        </w:rPr>
        <w:t>: Visually impaired individuals face challenges accessing financial information due to insufficient accessibility features on websites. Key issues include the absence of screen reader compatibility and difficulties in navigating interfaces designed primarily for visual users.</w:t>
      </w:r>
    </w:p>
    <w:p w14:paraId="524B61CC" w14:textId="29C52BD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Security and Privacy Concerns</w:t>
      </w:r>
      <w:r w:rsidRPr="0021449F">
        <w:rPr>
          <w:rFonts w:ascii="Times New Roman" w:hAnsi="Times New Roman" w:cs="Times New Roman"/>
        </w:rPr>
        <w:t xml:space="preserve">: The fear of cybersecurity threats and scams is a significant barrier. </w:t>
      </w:r>
      <w:proofErr w:type="gramStart"/>
      <w:r w:rsidRPr="0021449F">
        <w:rPr>
          <w:rFonts w:ascii="Times New Roman" w:hAnsi="Times New Roman" w:cs="Times New Roman"/>
        </w:rPr>
        <w:t>Users</w:t>
      </w:r>
      <w:proofErr w:type="gramEnd"/>
      <w:r w:rsidRPr="0021449F">
        <w:rPr>
          <w:rFonts w:ascii="Times New Roman" w:hAnsi="Times New Roman" w:cs="Times New Roman"/>
        </w:rPr>
        <w:t xml:space="preserve"> express concerns about weak passwords, potential fraud, and privacy issues when relying on online platforms to access financial information.</w:t>
      </w:r>
    </w:p>
    <w:p w14:paraId="0EB6832D" w14:textId="2E23B62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lastRenderedPageBreak/>
        <w:t>Educational Barriers</w:t>
      </w:r>
      <w:r w:rsidRPr="0021449F">
        <w:rPr>
          <w:rFonts w:ascii="Times New Roman" w:hAnsi="Times New Roman" w:cs="Times New Roman"/>
        </w:rPr>
        <w:t xml:space="preserve">: Limited financial literacy poses a hurdle, as navigating complex financial information often requires specialized knowledge. The lack of </w:t>
      </w:r>
      <w:r w:rsidR="00167CF0" w:rsidRPr="0021449F">
        <w:rPr>
          <w:rFonts w:ascii="Times New Roman" w:hAnsi="Times New Roman" w:cs="Times New Roman"/>
        </w:rPr>
        <w:t>user</w:t>
      </w:r>
      <w:r w:rsidRPr="0021449F">
        <w:rPr>
          <w:rFonts w:ascii="Times New Roman" w:hAnsi="Times New Roman" w:cs="Times New Roman"/>
        </w:rPr>
        <w:t xml:space="preserve">-friendly </w:t>
      </w:r>
      <w:r w:rsidR="00845CEA" w:rsidRPr="0021449F">
        <w:rPr>
          <w:rFonts w:ascii="Times New Roman" w:hAnsi="Times New Roman" w:cs="Times New Roman"/>
        </w:rPr>
        <w:t>guidelines</w:t>
      </w:r>
      <w:r w:rsidRPr="0021449F">
        <w:rPr>
          <w:rFonts w:ascii="Times New Roman" w:hAnsi="Times New Roman" w:cs="Times New Roman"/>
        </w:rPr>
        <w:t xml:space="preserve"> makes it challenging for individuals without formal finance education to comprehend and utilize online financial resources effectively.</w:t>
      </w:r>
    </w:p>
    <w:p w14:paraId="5F004190" w14:textId="0EC9B4A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Unfriendly User Interfaces</w:t>
      </w:r>
      <w:r w:rsidRPr="0021449F">
        <w:rPr>
          <w:rFonts w:ascii="Times New Roman" w:hAnsi="Times New Roman" w:cs="Times New Roman"/>
        </w:rPr>
        <w:t>: Some financial platforms present unfriendly user interfaces, featuring small text that is challenging for visually impaired users to read. The difficulty in adapting to constant changes in the user interface further complicates the user experience.</w:t>
      </w:r>
    </w:p>
    <w:p w14:paraId="59916368" w14:textId="5CFD7513" w:rsidR="0021449F" w:rsidRPr="00836E68" w:rsidRDefault="0021449F">
      <w:pPr>
        <w:pStyle w:val="ListParagraph"/>
        <w:numPr>
          <w:ilvl w:val="0"/>
          <w:numId w:val="19"/>
        </w:numPr>
        <w:spacing w:line="360" w:lineRule="auto"/>
        <w:jc w:val="both"/>
        <w:rPr>
          <w:rFonts w:ascii="Times New Roman" w:hAnsi="Times New Roman" w:cs="Times New Roman"/>
        </w:rPr>
      </w:pPr>
      <w:r w:rsidRPr="00074A75">
        <w:rPr>
          <w:rFonts w:ascii="Times New Roman" w:hAnsi="Times New Roman" w:cs="Times New Roman"/>
          <w:b/>
          <w:bCs/>
        </w:rPr>
        <w:t>Dependency on Others</w:t>
      </w:r>
      <w:r w:rsidRPr="0021449F">
        <w:rPr>
          <w:rFonts w:ascii="Times New Roman" w:hAnsi="Times New Roman" w:cs="Times New Roman"/>
        </w:rPr>
        <w:t>: Visually impaired individuals often rely on others for interpretation or assistance in accessing financial information online. This dependency raises privacy concerns and highlights the need for more user-friendly and independent accessibility features.</w:t>
      </w:r>
    </w:p>
    <w:p w14:paraId="7210A365" w14:textId="77777777" w:rsidR="00836E68" w:rsidRDefault="00836E68" w:rsidP="00C243DA">
      <w:pPr>
        <w:spacing w:after="240"/>
        <w:jc w:val="both"/>
      </w:pPr>
    </w:p>
    <w:p w14:paraId="239E27D7" w14:textId="2210AA54" w:rsidR="00796D19" w:rsidRPr="00C06B0A" w:rsidRDefault="009F7789" w:rsidP="00900268">
      <w:pPr>
        <w:spacing w:after="240" w:line="360" w:lineRule="auto"/>
        <w:jc w:val="both"/>
        <w:rPr>
          <w:b/>
          <w:bCs/>
        </w:rPr>
      </w:pPr>
      <w:r w:rsidRPr="009F7789">
        <w:rPr>
          <w:b/>
          <w:bCs/>
        </w:rPr>
        <w:t>Question 15:  What specific accessibility features do you believe are most crucial for online financial platforms to have for users with visual impairments?</w:t>
      </w:r>
    </w:p>
    <w:p w14:paraId="625B31D8" w14:textId="78B217DB" w:rsidR="0072187C" w:rsidRPr="0072187C" w:rsidRDefault="0062341E" w:rsidP="00C243DA">
      <w:pPr>
        <w:spacing w:line="360" w:lineRule="auto"/>
        <w:jc w:val="both"/>
        <w:rPr>
          <w:lang w:val="en-MY"/>
        </w:rPr>
      </w:pPr>
      <w:r>
        <w:rPr>
          <w:lang w:val="en-MY"/>
        </w:rPr>
        <w:t>According to the survey results, t</w:t>
      </w:r>
      <w:r w:rsidR="0072187C" w:rsidRPr="0072187C">
        <w:rPr>
          <w:lang w:val="en-MY"/>
        </w:rPr>
        <w:t>he specific accessibility features deemed crucial for online financial platforms to accommodate users with visual impairments include:</w:t>
      </w:r>
    </w:p>
    <w:p w14:paraId="50E967D7" w14:textId="2028FA77"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Text-to-Speech Functionality</w:t>
      </w:r>
      <w:r w:rsidRPr="0072187C">
        <w:rPr>
          <w:rFonts w:ascii="Times New Roman" w:hAnsi="Times New Roman" w:cs="Times New Roman"/>
          <w:lang w:val="en-MY"/>
        </w:rPr>
        <w:t>: Enabling text-to-speech features helps users by audibly conveying financial information, facilitating comprehension through spoken content.</w:t>
      </w:r>
    </w:p>
    <w:p w14:paraId="5B800BCD" w14:textId="34F3A01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Screen Reader Compatibility</w:t>
      </w:r>
      <w:r w:rsidRPr="0072187C">
        <w:rPr>
          <w:rFonts w:ascii="Times New Roman" w:hAnsi="Times New Roman" w:cs="Times New Roman"/>
          <w:lang w:val="en-MY"/>
        </w:rPr>
        <w:t>: Ensuring compatibility with screen readers enhances accessibility, allowing visually impaired users to navigate and interact with the platform effectively.</w:t>
      </w:r>
    </w:p>
    <w:p w14:paraId="08FAFC50" w14:textId="27203FAA"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User-Friendly Interface Design</w:t>
      </w:r>
      <w:r w:rsidRPr="0072187C">
        <w:rPr>
          <w:rFonts w:ascii="Times New Roman" w:hAnsi="Times New Roman" w:cs="Times New Roman"/>
          <w:lang w:val="en-MY"/>
        </w:rPr>
        <w:t xml:space="preserve">: Implementing a user interface that avoids relying on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alone for conveying information is vital. Additionally, considering font style, size, and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contrast caters to various visual impairments, enhancing user engagement.</w:t>
      </w:r>
    </w:p>
    <w:p w14:paraId="79ABB36F" w14:textId="2F395E02"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Hot Keys and Shortcut Keys</w:t>
      </w:r>
      <w:r w:rsidRPr="0072187C">
        <w:rPr>
          <w:rFonts w:ascii="Times New Roman" w:hAnsi="Times New Roman" w:cs="Times New Roman"/>
          <w:lang w:val="en-MY"/>
        </w:rPr>
        <w:t>: Providing hot keys for easier access to features enhances efficiency in navigating the platform, allowing users to perform actions more quickly.</w:t>
      </w:r>
    </w:p>
    <w:p w14:paraId="02E6C111" w14:textId="07B3B1F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Guided Navigation</w:t>
      </w:r>
      <w:r w:rsidRPr="0072187C">
        <w:rPr>
          <w:rFonts w:ascii="Times New Roman" w:hAnsi="Times New Roman" w:cs="Times New Roman"/>
          <w:lang w:val="en-MY"/>
        </w:rPr>
        <w:t>: Offering guided navigation</w:t>
      </w:r>
      <w:r w:rsidR="00910C32">
        <w:rPr>
          <w:rFonts w:ascii="Times New Roman" w:hAnsi="Times New Roman" w:cs="Times New Roman"/>
          <w:lang w:val="en-MY"/>
        </w:rPr>
        <w:t xml:space="preserve"> </w:t>
      </w:r>
      <w:r w:rsidRPr="0072187C">
        <w:rPr>
          <w:rFonts w:ascii="Times New Roman" w:hAnsi="Times New Roman" w:cs="Times New Roman"/>
          <w:lang w:val="en-MY"/>
        </w:rPr>
        <w:t>contribute to a more tailored and user-friendly experience. This includes proper descriptions for images, PDFs, graphs, and charts, as well as high contrasts and large text for improved visibility.</w:t>
      </w:r>
    </w:p>
    <w:p w14:paraId="1C6A0C08" w14:textId="35D41CFF" w:rsidR="00D87339" w:rsidRPr="00E71A92" w:rsidRDefault="00683DDE" w:rsidP="00326B40">
      <w:pPr>
        <w:pStyle w:val="Heading2"/>
      </w:pPr>
      <w:bookmarkStart w:id="66" w:name="_Toc165252709"/>
      <w:r>
        <w:lastRenderedPageBreak/>
        <w:t>3.5 Summary</w:t>
      </w:r>
      <w:bookmarkEnd w:id="66"/>
    </w:p>
    <w:p w14:paraId="72991246" w14:textId="70576BED" w:rsidR="00861462" w:rsidRDefault="00861462" w:rsidP="0063371B">
      <w:pPr>
        <w:spacing w:after="240" w:line="360" w:lineRule="auto"/>
        <w:jc w:val="both"/>
      </w:pPr>
      <w:r w:rsidRPr="00861462">
        <w:t>The methodology section thoroughly explains the idea of System Development Methods as organized structures that direct information system development. The reasoning for choosing the Scrum framework within the Agile methodology over the Waterfall model is elaborated, highlighting Scrum's adaptability, ongoing client collaboration, and iterative development to match with the project's dynamic characteristics.</w:t>
      </w:r>
      <w:r>
        <w:t xml:space="preserve"> </w:t>
      </w:r>
      <w:r w:rsidRPr="00861462">
        <w:t xml:space="preserve">The survey methodology is </w:t>
      </w:r>
      <w:r>
        <w:t>employed</w:t>
      </w:r>
      <w:r w:rsidRPr="00861462">
        <w:t xml:space="preserve"> for data collection, ensuring effectiveness in gathering varied viewpoints and quantitative data on user preferences. The ensuing data analysis offers insights into participant demographics and showcases important discoveries from the Likert-scale queries, providing understanding of user awareness, preferences, obstacles, and perceptions. Prominent patterns encompass a firm belief in giving importance to accessibility enhancements, </w:t>
      </w:r>
      <w:r w:rsidR="00B617F0" w:rsidRPr="00861462">
        <w:t>an</w:t>
      </w:r>
      <w:r w:rsidRPr="00861462">
        <w:t xml:space="preserve"> inclination towards autonomous financial management, and </w:t>
      </w:r>
      <w:r w:rsidR="00E753B9">
        <w:t>concerns</w:t>
      </w:r>
      <w:r w:rsidRPr="00861462">
        <w:t xml:space="preserve"> about privacy when utilizing external assistive tools. Ultimately​ examining the open-ended questions reveals significant challenges and essential accessibility features critical for shaping the project's direction.</w:t>
      </w:r>
    </w:p>
    <w:p w14:paraId="0FC4403F" w14:textId="7A57C337" w:rsidR="00677011" w:rsidRDefault="00677011">
      <w:r>
        <w:br w:type="page"/>
      </w:r>
    </w:p>
    <w:p w14:paraId="6EE42317" w14:textId="505E419B" w:rsidR="00677011" w:rsidRPr="00326B40" w:rsidRDefault="00677011" w:rsidP="00326B40">
      <w:pPr>
        <w:pStyle w:val="Heading1"/>
      </w:pPr>
      <w:bookmarkStart w:id="67" w:name="_Toc165252710"/>
      <w:r w:rsidRPr="00326B40">
        <w:rPr>
          <w:highlight w:val="yellow"/>
        </w:rPr>
        <w:lastRenderedPageBreak/>
        <w:t>Chapter 4: Design and Implementation</w:t>
      </w:r>
      <w:bookmarkEnd w:id="67"/>
    </w:p>
    <w:p w14:paraId="412317E0" w14:textId="5C8EA423" w:rsidR="00677011" w:rsidRPr="00326B40" w:rsidRDefault="00677011" w:rsidP="00326B40">
      <w:pPr>
        <w:pStyle w:val="Heading2"/>
      </w:pPr>
      <w:bookmarkStart w:id="68" w:name="_Toc165252711"/>
      <w:r w:rsidRPr="00326B40">
        <w:t>4.1 Introduction</w:t>
      </w:r>
      <w:bookmarkEnd w:id="68"/>
    </w:p>
    <w:p w14:paraId="77D32FB2" w14:textId="7004E67F" w:rsidR="00677011" w:rsidRDefault="00AB7B2B" w:rsidP="00AB7B2B">
      <w:pPr>
        <w:spacing w:after="240" w:line="360" w:lineRule="auto"/>
      </w:pPr>
      <w:r w:rsidRPr="00E166DA">
        <w:t xml:space="preserve">technology </w:t>
      </w:r>
    </w:p>
    <w:p w14:paraId="1605800D" w14:textId="77777777" w:rsidR="00AB7B2B" w:rsidRPr="00677011" w:rsidRDefault="00AB7B2B" w:rsidP="00677011"/>
    <w:p w14:paraId="7A223482" w14:textId="6959A5D6" w:rsidR="00B22312" w:rsidRPr="00326B40" w:rsidRDefault="00677011" w:rsidP="00326B40">
      <w:pPr>
        <w:pStyle w:val="Heading2"/>
      </w:pPr>
      <w:bookmarkStart w:id="69" w:name="_Toc165252712"/>
      <w:r w:rsidRPr="00326B40">
        <w:t xml:space="preserve">4.2 </w:t>
      </w:r>
      <w:r w:rsidR="003A7105" w:rsidRPr="00326B40">
        <w:t>System Design</w:t>
      </w:r>
      <w:bookmarkEnd w:id="69"/>
    </w:p>
    <w:p w14:paraId="66A898B6" w14:textId="1E181737" w:rsidR="00CA506B" w:rsidRPr="00326B40" w:rsidRDefault="00326B40" w:rsidP="00326B40">
      <w:pPr>
        <w:pStyle w:val="Heading3"/>
      </w:pPr>
      <w:bookmarkStart w:id="70" w:name="_Toc165252713"/>
      <w:r w:rsidRPr="00326B40">
        <w:t xml:space="preserve">4.2.1 </w:t>
      </w:r>
      <w:r w:rsidR="00CA506B" w:rsidRPr="00326B40">
        <w:t>Use Case Diagram</w:t>
      </w:r>
      <w:bookmarkEnd w:id="70"/>
    </w:p>
    <w:p w14:paraId="069D0F75" w14:textId="1B0B523A" w:rsidR="00375FDB" w:rsidRPr="00766083" w:rsidRDefault="00392A4F">
      <w:r>
        <w:rPr>
          <w:noProof/>
        </w:rPr>
        <w:drawing>
          <wp:inline distT="0" distB="0" distL="0" distR="0" wp14:anchorId="57CF1DE6" wp14:editId="4DFD3D1A">
            <wp:extent cx="5556250" cy="4965362"/>
            <wp:effectExtent l="0" t="0" r="0" b="0"/>
            <wp:docPr id="2136015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015651"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556250" cy="4965362"/>
                    </a:xfrm>
                    <a:prstGeom prst="rect">
                      <a:avLst/>
                    </a:prstGeom>
                    <a:noFill/>
                    <a:ln>
                      <a:noFill/>
                    </a:ln>
                  </pic:spPr>
                </pic:pic>
              </a:graphicData>
            </a:graphic>
          </wp:inline>
        </w:drawing>
      </w:r>
      <w:r w:rsidR="00375FDB">
        <w:rPr>
          <w:highlight w:val="yellow"/>
        </w:rPr>
        <w:br w:type="page"/>
      </w:r>
    </w:p>
    <w:p w14:paraId="29E8AA25" w14:textId="4CA82D73" w:rsidR="00A96B0C" w:rsidRDefault="00AC2527" w:rsidP="007F7C16">
      <w:pPr>
        <w:pStyle w:val="Heading4"/>
      </w:pPr>
      <w:r w:rsidRPr="00375FDB">
        <w:lastRenderedPageBreak/>
        <w:t xml:space="preserve">4.2.1.1 Use Case </w:t>
      </w:r>
      <w:r w:rsidR="00375FDB">
        <w:t>Specification</w:t>
      </w:r>
      <w:r w:rsidRPr="00375FDB">
        <w:t xml:space="preserve"> </w:t>
      </w:r>
      <w:r w:rsidR="007F7C16">
        <w:t>–</w:t>
      </w:r>
      <w:r w:rsidRPr="00375FDB">
        <w:t xml:space="preserve"> </w:t>
      </w:r>
      <w:r w:rsidR="007F7C16">
        <w:t>Bank Information</w:t>
      </w:r>
    </w:p>
    <w:tbl>
      <w:tblPr>
        <w:tblStyle w:val="TableGrid"/>
        <w:tblW w:w="0" w:type="auto"/>
        <w:tblLook w:val="04A0" w:firstRow="1" w:lastRow="0" w:firstColumn="1" w:lastColumn="0" w:noHBand="0" w:noVBand="1"/>
      </w:tblPr>
      <w:tblGrid>
        <w:gridCol w:w="2515"/>
        <w:gridCol w:w="6835"/>
      </w:tblGrid>
      <w:tr w:rsidR="00A96B0C" w14:paraId="1F3448F1" w14:textId="77777777" w:rsidTr="0011263F">
        <w:tc>
          <w:tcPr>
            <w:tcW w:w="2515" w:type="dxa"/>
          </w:tcPr>
          <w:p w14:paraId="12CC6BEC" w14:textId="51F9B4BF" w:rsidR="00A96B0C" w:rsidRPr="0011263F" w:rsidRDefault="00A96B0C" w:rsidP="0011263F">
            <w:pPr>
              <w:spacing w:line="360" w:lineRule="auto"/>
              <w:rPr>
                <w:b/>
                <w:bCs/>
              </w:rPr>
            </w:pPr>
            <w:r w:rsidRPr="0011263F">
              <w:rPr>
                <w:b/>
                <w:bCs/>
              </w:rPr>
              <w:t>Use Case Name</w:t>
            </w:r>
          </w:p>
        </w:tc>
        <w:tc>
          <w:tcPr>
            <w:tcW w:w="6835" w:type="dxa"/>
          </w:tcPr>
          <w:p w14:paraId="4754E725" w14:textId="6ACAB33C" w:rsidR="00A96B0C" w:rsidRDefault="006E6833" w:rsidP="0011263F">
            <w:pPr>
              <w:spacing w:line="360" w:lineRule="auto"/>
            </w:pPr>
            <w:r>
              <w:t>Bank Information</w:t>
            </w:r>
          </w:p>
        </w:tc>
      </w:tr>
      <w:tr w:rsidR="00A96B0C" w14:paraId="190C5923" w14:textId="77777777" w:rsidTr="0011263F">
        <w:tc>
          <w:tcPr>
            <w:tcW w:w="2515" w:type="dxa"/>
          </w:tcPr>
          <w:p w14:paraId="33DEF881" w14:textId="0F013414" w:rsidR="00A96B0C" w:rsidRPr="0011263F" w:rsidRDefault="00A96B0C" w:rsidP="0011263F">
            <w:pPr>
              <w:spacing w:line="360" w:lineRule="auto"/>
              <w:rPr>
                <w:b/>
                <w:bCs/>
              </w:rPr>
            </w:pPr>
            <w:r w:rsidRPr="0011263F">
              <w:rPr>
                <w:b/>
                <w:bCs/>
              </w:rPr>
              <w:t>Actor(s)</w:t>
            </w:r>
          </w:p>
        </w:tc>
        <w:tc>
          <w:tcPr>
            <w:tcW w:w="6835" w:type="dxa"/>
          </w:tcPr>
          <w:p w14:paraId="0BF03420" w14:textId="03B00F21" w:rsidR="00A96B0C" w:rsidRDefault="006E6833" w:rsidP="0011263F">
            <w:pPr>
              <w:spacing w:line="360" w:lineRule="auto"/>
            </w:pPr>
            <w:r>
              <w:t>Customer</w:t>
            </w:r>
            <w:r w:rsidR="00766083">
              <w:t>, Admin</w:t>
            </w:r>
          </w:p>
        </w:tc>
      </w:tr>
      <w:tr w:rsidR="00A96B0C" w14:paraId="309FD024" w14:textId="77777777" w:rsidTr="0011263F">
        <w:tc>
          <w:tcPr>
            <w:tcW w:w="2515" w:type="dxa"/>
          </w:tcPr>
          <w:p w14:paraId="09C45F52" w14:textId="601CADC7" w:rsidR="00A96B0C" w:rsidRPr="0011263F" w:rsidRDefault="00A96B0C" w:rsidP="0011263F">
            <w:pPr>
              <w:spacing w:line="360" w:lineRule="auto"/>
              <w:rPr>
                <w:b/>
                <w:bCs/>
              </w:rPr>
            </w:pPr>
            <w:r w:rsidRPr="0011263F">
              <w:rPr>
                <w:b/>
                <w:bCs/>
              </w:rPr>
              <w:t>Description</w:t>
            </w:r>
          </w:p>
        </w:tc>
        <w:tc>
          <w:tcPr>
            <w:tcW w:w="6835" w:type="dxa"/>
          </w:tcPr>
          <w:p w14:paraId="4D898AD4" w14:textId="0D03932B" w:rsidR="00A96B0C" w:rsidRDefault="006E6833" w:rsidP="0011263F">
            <w:pPr>
              <w:spacing w:line="360" w:lineRule="auto"/>
            </w:pPr>
            <w:r>
              <w:t>Allows user to access to bank information.</w:t>
            </w:r>
          </w:p>
        </w:tc>
      </w:tr>
      <w:tr w:rsidR="00A96B0C" w14:paraId="71480150" w14:textId="77777777" w:rsidTr="0011263F">
        <w:tc>
          <w:tcPr>
            <w:tcW w:w="2515" w:type="dxa"/>
          </w:tcPr>
          <w:p w14:paraId="7E00C8D8" w14:textId="4AE4EA12" w:rsidR="00A96B0C" w:rsidRPr="0011263F" w:rsidRDefault="00A96B0C" w:rsidP="0011263F">
            <w:pPr>
              <w:spacing w:line="360" w:lineRule="auto"/>
              <w:rPr>
                <w:b/>
                <w:bCs/>
              </w:rPr>
            </w:pPr>
            <w:r w:rsidRPr="0011263F">
              <w:rPr>
                <w:b/>
                <w:bCs/>
              </w:rPr>
              <w:t>Priority</w:t>
            </w:r>
          </w:p>
        </w:tc>
        <w:tc>
          <w:tcPr>
            <w:tcW w:w="6835" w:type="dxa"/>
          </w:tcPr>
          <w:p w14:paraId="7F260984" w14:textId="4E1AB162" w:rsidR="00A96B0C" w:rsidRDefault="006E6833" w:rsidP="0011263F">
            <w:pPr>
              <w:spacing w:line="360" w:lineRule="auto"/>
            </w:pPr>
            <w:r>
              <w:t>High</w:t>
            </w:r>
          </w:p>
        </w:tc>
      </w:tr>
      <w:tr w:rsidR="00A96B0C" w14:paraId="7404872D" w14:textId="77777777" w:rsidTr="0011263F">
        <w:tc>
          <w:tcPr>
            <w:tcW w:w="2515" w:type="dxa"/>
          </w:tcPr>
          <w:p w14:paraId="72675DB5" w14:textId="3C6491C7" w:rsidR="00A96B0C" w:rsidRPr="0011263F" w:rsidRDefault="00A96B0C" w:rsidP="0011263F">
            <w:pPr>
              <w:spacing w:line="360" w:lineRule="auto"/>
              <w:rPr>
                <w:b/>
                <w:bCs/>
              </w:rPr>
            </w:pPr>
            <w:r w:rsidRPr="0011263F">
              <w:rPr>
                <w:b/>
                <w:bCs/>
              </w:rPr>
              <w:t>Precondition(s)</w:t>
            </w:r>
          </w:p>
        </w:tc>
        <w:tc>
          <w:tcPr>
            <w:tcW w:w="6835" w:type="dxa"/>
          </w:tcPr>
          <w:p w14:paraId="0282EE81" w14:textId="7113CF3F" w:rsidR="00A96B0C" w:rsidRDefault="006E6833" w:rsidP="0011263F">
            <w:pPr>
              <w:spacing w:line="360" w:lineRule="auto"/>
            </w:pPr>
            <w:r>
              <w:t>-</w:t>
            </w:r>
          </w:p>
        </w:tc>
      </w:tr>
      <w:tr w:rsidR="00A96B0C" w14:paraId="5B4EFB78" w14:textId="77777777" w:rsidTr="0011263F">
        <w:tc>
          <w:tcPr>
            <w:tcW w:w="2515" w:type="dxa"/>
          </w:tcPr>
          <w:p w14:paraId="6CC2D204" w14:textId="1254034E" w:rsidR="00A96B0C" w:rsidRPr="0011263F" w:rsidRDefault="00A96B0C" w:rsidP="0011263F">
            <w:pPr>
              <w:spacing w:line="360" w:lineRule="auto"/>
              <w:rPr>
                <w:b/>
                <w:bCs/>
              </w:rPr>
            </w:pPr>
            <w:r w:rsidRPr="0011263F">
              <w:rPr>
                <w:b/>
                <w:bCs/>
              </w:rPr>
              <w:t>Main Flow</w:t>
            </w:r>
          </w:p>
        </w:tc>
        <w:tc>
          <w:tcPr>
            <w:tcW w:w="6835" w:type="dxa"/>
          </w:tcPr>
          <w:p w14:paraId="2FCEB4EC" w14:textId="51FE7FDB" w:rsidR="006E6833" w:rsidRPr="006E6833" w:rsidRDefault="006E6833" w:rsidP="006E6833">
            <w:pPr>
              <w:pStyle w:val="ListParagraph"/>
              <w:numPr>
                <w:ilvl w:val="0"/>
                <w:numId w:val="34"/>
              </w:numPr>
              <w:spacing w:line="360" w:lineRule="auto"/>
              <w:jc w:val="both"/>
              <w:rPr>
                <w:rFonts w:ascii="Times New Roman" w:hAnsi="Times New Roman" w:cs="Times New Roman"/>
              </w:rPr>
            </w:pPr>
            <w:r w:rsidRPr="006E6833">
              <w:rPr>
                <w:rFonts w:ascii="Times New Roman" w:hAnsi="Times New Roman" w:cs="Times New Roman"/>
              </w:rPr>
              <w:t xml:space="preserve">User navigates to </w:t>
            </w:r>
            <w:r>
              <w:rPr>
                <w:rFonts w:ascii="Times New Roman" w:hAnsi="Times New Roman" w:cs="Times New Roman"/>
              </w:rPr>
              <w:t>index</w:t>
            </w:r>
            <w:r w:rsidRPr="006E6833">
              <w:rPr>
                <w:rFonts w:ascii="Times New Roman" w:hAnsi="Times New Roman" w:cs="Times New Roman"/>
              </w:rPr>
              <w:t xml:space="preserve"> page.</w:t>
            </w:r>
          </w:p>
          <w:p w14:paraId="08FFE05D" w14:textId="0C3D4373" w:rsidR="00A96B0C" w:rsidRPr="006E6833" w:rsidRDefault="006E6833" w:rsidP="006E6833">
            <w:pPr>
              <w:pStyle w:val="ListParagraph"/>
              <w:numPr>
                <w:ilvl w:val="0"/>
                <w:numId w:val="34"/>
              </w:numPr>
              <w:spacing w:line="360" w:lineRule="auto"/>
              <w:jc w:val="both"/>
              <w:rPr>
                <w:rFonts w:ascii="Times New Roman" w:hAnsi="Times New Roman" w:cs="Times New Roman"/>
              </w:rPr>
            </w:pPr>
            <w:r w:rsidRPr="006E6833">
              <w:rPr>
                <w:rFonts w:ascii="Times New Roman" w:hAnsi="Times New Roman" w:cs="Times New Roman"/>
              </w:rPr>
              <w:t xml:space="preserve">User </w:t>
            </w:r>
            <w:r>
              <w:rPr>
                <w:rFonts w:ascii="Times New Roman" w:hAnsi="Times New Roman" w:cs="Times New Roman"/>
              </w:rPr>
              <w:t>access to</w:t>
            </w:r>
            <w:r w:rsidRPr="006E6833">
              <w:rPr>
                <w:rFonts w:ascii="Times New Roman" w:hAnsi="Times New Roman" w:cs="Times New Roman"/>
              </w:rPr>
              <w:t xml:space="preserve"> </w:t>
            </w:r>
            <w:r>
              <w:rPr>
                <w:rFonts w:ascii="Times New Roman" w:hAnsi="Times New Roman" w:cs="Times New Roman"/>
              </w:rPr>
              <w:t>bank information.</w:t>
            </w:r>
          </w:p>
        </w:tc>
      </w:tr>
      <w:tr w:rsidR="00A96B0C" w14:paraId="567D0ED2" w14:textId="77777777" w:rsidTr="0011263F">
        <w:tc>
          <w:tcPr>
            <w:tcW w:w="2515" w:type="dxa"/>
          </w:tcPr>
          <w:p w14:paraId="00120077" w14:textId="4B17FF3A" w:rsidR="00A96B0C" w:rsidRPr="0011263F" w:rsidRDefault="00A96B0C" w:rsidP="0011263F">
            <w:pPr>
              <w:spacing w:line="360" w:lineRule="auto"/>
              <w:rPr>
                <w:b/>
                <w:bCs/>
              </w:rPr>
            </w:pPr>
            <w:r w:rsidRPr="0011263F">
              <w:rPr>
                <w:b/>
                <w:bCs/>
              </w:rPr>
              <w:t>Alternative Flow</w:t>
            </w:r>
          </w:p>
        </w:tc>
        <w:tc>
          <w:tcPr>
            <w:tcW w:w="6835" w:type="dxa"/>
          </w:tcPr>
          <w:p w14:paraId="4DA88EDA" w14:textId="17C49CA8" w:rsidR="00A96B0C" w:rsidRDefault="006E6833" w:rsidP="006E6833">
            <w:pPr>
              <w:spacing w:line="360" w:lineRule="auto"/>
              <w:jc w:val="both"/>
            </w:pPr>
            <w:r>
              <w:t>-</w:t>
            </w:r>
          </w:p>
        </w:tc>
      </w:tr>
      <w:tr w:rsidR="00A96B0C" w14:paraId="44A101D3" w14:textId="77777777" w:rsidTr="0011263F">
        <w:tc>
          <w:tcPr>
            <w:tcW w:w="2515" w:type="dxa"/>
          </w:tcPr>
          <w:p w14:paraId="16AE7CA9" w14:textId="549EE8FB" w:rsidR="00A96B0C" w:rsidRPr="0011263F" w:rsidRDefault="00A96B0C" w:rsidP="0011263F">
            <w:pPr>
              <w:spacing w:line="360" w:lineRule="auto"/>
              <w:rPr>
                <w:b/>
                <w:bCs/>
              </w:rPr>
            </w:pPr>
            <w:r w:rsidRPr="0011263F">
              <w:rPr>
                <w:b/>
                <w:bCs/>
              </w:rPr>
              <w:t>Postcondition(s)</w:t>
            </w:r>
          </w:p>
        </w:tc>
        <w:tc>
          <w:tcPr>
            <w:tcW w:w="6835" w:type="dxa"/>
          </w:tcPr>
          <w:p w14:paraId="3EF1283A" w14:textId="6CBAA322" w:rsidR="00A96B0C" w:rsidRDefault="006E6833" w:rsidP="0011263F">
            <w:pPr>
              <w:spacing w:line="360" w:lineRule="auto"/>
            </w:pPr>
            <w:r>
              <w:t>-</w:t>
            </w:r>
          </w:p>
        </w:tc>
      </w:tr>
    </w:tbl>
    <w:p w14:paraId="0B9C38E8" w14:textId="77777777" w:rsidR="007F7C16" w:rsidRDefault="007F7C16" w:rsidP="00AB7B2B">
      <w:pPr>
        <w:spacing w:after="240" w:line="360" w:lineRule="auto"/>
      </w:pPr>
    </w:p>
    <w:p w14:paraId="3FB2ACAA" w14:textId="18B1975F" w:rsidR="00592249" w:rsidRDefault="00592249" w:rsidP="00592249">
      <w:pPr>
        <w:pStyle w:val="Heading4"/>
      </w:pPr>
      <w:r w:rsidRPr="00375FDB">
        <w:t>4.2.1.</w:t>
      </w:r>
      <w:r>
        <w:t>2</w:t>
      </w:r>
      <w:r w:rsidRPr="00375FDB">
        <w:t xml:space="preserve"> Use Case </w:t>
      </w:r>
      <w:r>
        <w:t>Specification</w:t>
      </w:r>
      <w:r w:rsidRPr="00375FDB">
        <w:t xml:space="preserve"> - </w:t>
      </w:r>
      <w:r>
        <w:t>Register</w:t>
      </w:r>
    </w:p>
    <w:tbl>
      <w:tblPr>
        <w:tblStyle w:val="TableGrid"/>
        <w:tblW w:w="0" w:type="auto"/>
        <w:tblLook w:val="04A0" w:firstRow="1" w:lastRow="0" w:firstColumn="1" w:lastColumn="0" w:noHBand="0" w:noVBand="1"/>
      </w:tblPr>
      <w:tblGrid>
        <w:gridCol w:w="2515"/>
        <w:gridCol w:w="6835"/>
      </w:tblGrid>
      <w:tr w:rsidR="00592249" w14:paraId="400A3556" w14:textId="77777777" w:rsidTr="006E6833">
        <w:tc>
          <w:tcPr>
            <w:tcW w:w="2515" w:type="dxa"/>
          </w:tcPr>
          <w:p w14:paraId="4496D8F7" w14:textId="77777777" w:rsidR="00592249" w:rsidRPr="006E6833" w:rsidRDefault="00592249" w:rsidP="006E6833">
            <w:pPr>
              <w:spacing w:line="360" w:lineRule="auto"/>
              <w:jc w:val="both"/>
              <w:rPr>
                <w:b/>
                <w:bCs/>
              </w:rPr>
            </w:pPr>
            <w:r w:rsidRPr="006E6833">
              <w:rPr>
                <w:b/>
                <w:bCs/>
              </w:rPr>
              <w:t>Use Case Name</w:t>
            </w:r>
          </w:p>
        </w:tc>
        <w:tc>
          <w:tcPr>
            <w:tcW w:w="6835" w:type="dxa"/>
          </w:tcPr>
          <w:p w14:paraId="6A0E4216" w14:textId="35CAF44D" w:rsidR="00592249" w:rsidRPr="006E6833" w:rsidRDefault="00592249" w:rsidP="006E6833">
            <w:pPr>
              <w:spacing w:line="360" w:lineRule="auto"/>
              <w:jc w:val="both"/>
            </w:pPr>
            <w:r w:rsidRPr="006E6833">
              <w:t>Register</w:t>
            </w:r>
          </w:p>
        </w:tc>
      </w:tr>
      <w:tr w:rsidR="00592249" w14:paraId="6A5B2CF4" w14:textId="77777777" w:rsidTr="006E6833">
        <w:tc>
          <w:tcPr>
            <w:tcW w:w="2515" w:type="dxa"/>
          </w:tcPr>
          <w:p w14:paraId="62ACFAEF" w14:textId="77777777" w:rsidR="00592249" w:rsidRPr="006E6833" w:rsidRDefault="00592249" w:rsidP="006E6833">
            <w:pPr>
              <w:spacing w:line="360" w:lineRule="auto"/>
              <w:jc w:val="both"/>
              <w:rPr>
                <w:b/>
                <w:bCs/>
              </w:rPr>
            </w:pPr>
            <w:r w:rsidRPr="006E6833">
              <w:rPr>
                <w:b/>
                <w:bCs/>
              </w:rPr>
              <w:t>Actor(s)</w:t>
            </w:r>
          </w:p>
        </w:tc>
        <w:tc>
          <w:tcPr>
            <w:tcW w:w="6835" w:type="dxa"/>
          </w:tcPr>
          <w:p w14:paraId="212382BC" w14:textId="407565C4" w:rsidR="00592249" w:rsidRPr="006E6833" w:rsidRDefault="00592249" w:rsidP="006E6833">
            <w:pPr>
              <w:spacing w:line="360" w:lineRule="auto"/>
              <w:jc w:val="both"/>
            </w:pPr>
            <w:r w:rsidRPr="006E6833">
              <w:t>Customer</w:t>
            </w:r>
          </w:p>
        </w:tc>
      </w:tr>
      <w:tr w:rsidR="00592249" w14:paraId="6899A060" w14:textId="77777777" w:rsidTr="006E6833">
        <w:tc>
          <w:tcPr>
            <w:tcW w:w="2515" w:type="dxa"/>
          </w:tcPr>
          <w:p w14:paraId="46D8717E" w14:textId="77777777" w:rsidR="00592249" w:rsidRPr="006E6833" w:rsidRDefault="00592249" w:rsidP="006E6833">
            <w:pPr>
              <w:spacing w:line="360" w:lineRule="auto"/>
              <w:jc w:val="both"/>
              <w:rPr>
                <w:b/>
                <w:bCs/>
              </w:rPr>
            </w:pPr>
            <w:r w:rsidRPr="006E6833">
              <w:rPr>
                <w:b/>
                <w:bCs/>
              </w:rPr>
              <w:t>Description</w:t>
            </w:r>
          </w:p>
        </w:tc>
        <w:tc>
          <w:tcPr>
            <w:tcW w:w="6835" w:type="dxa"/>
          </w:tcPr>
          <w:p w14:paraId="7886DB57" w14:textId="53876DD8" w:rsidR="00592249" w:rsidRPr="006E6833" w:rsidRDefault="00592249" w:rsidP="006E6833">
            <w:pPr>
              <w:spacing w:line="360" w:lineRule="auto"/>
              <w:jc w:val="both"/>
            </w:pPr>
            <w:r w:rsidRPr="006E6833">
              <w:t xml:space="preserve">Allows user to register an account for </w:t>
            </w:r>
            <w:proofErr w:type="spellStart"/>
            <w:r w:rsidRPr="006E6833">
              <w:t>Finease</w:t>
            </w:r>
            <w:proofErr w:type="spellEnd"/>
            <w:r w:rsidR="006E6833" w:rsidRPr="006E6833">
              <w:t>.</w:t>
            </w:r>
          </w:p>
        </w:tc>
      </w:tr>
      <w:tr w:rsidR="00592249" w14:paraId="5447941F" w14:textId="77777777" w:rsidTr="006E6833">
        <w:tc>
          <w:tcPr>
            <w:tcW w:w="2515" w:type="dxa"/>
          </w:tcPr>
          <w:p w14:paraId="68AA61CF" w14:textId="77777777" w:rsidR="00592249" w:rsidRPr="006E6833" w:rsidRDefault="00592249" w:rsidP="006E6833">
            <w:pPr>
              <w:spacing w:line="360" w:lineRule="auto"/>
              <w:jc w:val="both"/>
              <w:rPr>
                <w:b/>
                <w:bCs/>
              </w:rPr>
            </w:pPr>
            <w:r w:rsidRPr="006E6833">
              <w:rPr>
                <w:b/>
                <w:bCs/>
              </w:rPr>
              <w:t>Priority</w:t>
            </w:r>
          </w:p>
        </w:tc>
        <w:tc>
          <w:tcPr>
            <w:tcW w:w="6835" w:type="dxa"/>
          </w:tcPr>
          <w:p w14:paraId="6B77215B" w14:textId="0FA3967E" w:rsidR="00592249" w:rsidRPr="006E6833" w:rsidRDefault="00592249" w:rsidP="006E6833">
            <w:pPr>
              <w:spacing w:line="360" w:lineRule="auto"/>
              <w:jc w:val="both"/>
            </w:pPr>
            <w:r w:rsidRPr="006E6833">
              <w:t>High</w:t>
            </w:r>
          </w:p>
        </w:tc>
      </w:tr>
      <w:tr w:rsidR="00592249" w14:paraId="03FC5DF5" w14:textId="77777777" w:rsidTr="006E6833">
        <w:tc>
          <w:tcPr>
            <w:tcW w:w="2515" w:type="dxa"/>
          </w:tcPr>
          <w:p w14:paraId="590A5109" w14:textId="77777777" w:rsidR="00592249" w:rsidRPr="006E6833" w:rsidRDefault="00592249" w:rsidP="006E6833">
            <w:pPr>
              <w:spacing w:line="360" w:lineRule="auto"/>
              <w:jc w:val="both"/>
              <w:rPr>
                <w:b/>
                <w:bCs/>
              </w:rPr>
            </w:pPr>
            <w:r w:rsidRPr="006E6833">
              <w:rPr>
                <w:b/>
                <w:bCs/>
              </w:rPr>
              <w:t>Precondition(s)</w:t>
            </w:r>
          </w:p>
        </w:tc>
        <w:tc>
          <w:tcPr>
            <w:tcW w:w="6835" w:type="dxa"/>
          </w:tcPr>
          <w:p w14:paraId="7BD3B60F" w14:textId="11D127A2" w:rsidR="00592249" w:rsidRPr="006E6833" w:rsidRDefault="00592249" w:rsidP="006E6833">
            <w:pPr>
              <w:spacing w:line="360" w:lineRule="auto"/>
              <w:jc w:val="both"/>
            </w:pPr>
            <w:r w:rsidRPr="006E6833">
              <w:t>-</w:t>
            </w:r>
          </w:p>
        </w:tc>
      </w:tr>
      <w:tr w:rsidR="00592249" w14:paraId="13623291" w14:textId="77777777" w:rsidTr="006E6833">
        <w:tc>
          <w:tcPr>
            <w:tcW w:w="2515" w:type="dxa"/>
          </w:tcPr>
          <w:p w14:paraId="03AD20E7" w14:textId="77777777" w:rsidR="00592249" w:rsidRPr="006E6833" w:rsidRDefault="00592249" w:rsidP="006E6833">
            <w:pPr>
              <w:spacing w:line="360" w:lineRule="auto"/>
              <w:jc w:val="both"/>
              <w:rPr>
                <w:b/>
                <w:bCs/>
              </w:rPr>
            </w:pPr>
            <w:r w:rsidRPr="006E6833">
              <w:rPr>
                <w:b/>
                <w:bCs/>
              </w:rPr>
              <w:t>Main Flow</w:t>
            </w:r>
          </w:p>
        </w:tc>
        <w:tc>
          <w:tcPr>
            <w:tcW w:w="6835" w:type="dxa"/>
          </w:tcPr>
          <w:p w14:paraId="72B53819"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navigates to login page.</w:t>
            </w:r>
          </w:p>
          <w:p w14:paraId="2D35FD23"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click sign up link.</w:t>
            </w:r>
          </w:p>
          <w:p w14:paraId="0B3CEA7B"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proofErr w:type="gramStart"/>
            <w:r w:rsidRPr="006E6833">
              <w:rPr>
                <w:rFonts w:ascii="Times New Roman" w:hAnsi="Times New Roman" w:cs="Times New Roman"/>
              </w:rPr>
              <w:t>User</w:t>
            </w:r>
            <w:proofErr w:type="gramEnd"/>
            <w:r w:rsidRPr="006E6833">
              <w:rPr>
                <w:rFonts w:ascii="Times New Roman" w:hAnsi="Times New Roman" w:cs="Times New Roman"/>
              </w:rPr>
              <w:t xml:space="preserve"> provides necessary personal information.</w:t>
            </w:r>
          </w:p>
          <w:p w14:paraId="3AFC1E17"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submits the registration form.</w:t>
            </w:r>
          </w:p>
          <w:p w14:paraId="23D3E76E" w14:textId="751B350A" w:rsidR="00592249"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Redirect to login page to log in with newly created account.</w:t>
            </w:r>
          </w:p>
        </w:tc>
      </w:tr>
      <w:tr w:rsidR="00592249" w14:paraId="0C0C2115" w14:textId="77777777" w:rsidTr="006E6833">
        <w:tc>
          <w:tcPr>
            <w:tcW w:w="2515" w:type="dxa"/>
          </w:tcPr>
          <w:p w14:paraId="393AA2B8" w14:textId="77777777" w:rsidR="00592249" w:rsidRPr="006E6833" w:rsidRDefault="00592249" w:rsidP="006E6833">
            <w:pPr>
              <w:spacing w:line="360" w:lineRule="auto"/>
              <w:jc w:val="both"/>
              <w:rPr>
                <w:b/>
                <w:bCs/>
              </w:rPr>
            </w:pPr>
            <w:r w:rsidRPr="006E6833">
              <w:rPr>
                <w:b/>
                <w:bCs/>
              </w:rPr>
              <w:t>Alternative Flow</w:t>
            </w:r>
          </w:p>
        </w:tc>
        <w:tc>
          <w:tcPr>
            <w:tcW w:w="6835" w:type="dxa"/>
          </w:tcPr>
          <w:p w14:paraId="764F1F0D" w14:textId="77777777" w:rsidR="00592249" w:rsidRPr="006E6833" w:rsidRDefault="00592249" w:rsidP="006E6833">
            <w:pPr>
              <w:spacing w:line="360" w:lineRule="auto"/>
              <w:jc w:val="both"/>
            </w:pPr>
            <w:r w:rsidRPr="006E6833">
              <w:t>1(a). User cancels the registration process.</w:t>
            </w:r>
          </w:p>
          <w:p w14:paraId="2FFF51EB" w14:textId="77777777" w:rsidR="00592249" w:rsidRPr="006E6833" w:rsidRDefault="00592249" w:rsidP="006E6833">
            <w:pPr>
              <w:spacing w:line="360" w:lineRule="auto"/>
              <w:jc w:val="both"/>
            </w:pPr>
            <w:r w:rsidRPr="006E6833">
              <w:t>4(a) User does not enter all the required information.</w:t>
            </w:r>
          </w:p>
          <w:p w14:paraId="787BB7C2" w14:textId="1288DE74" w:rsidR="00592249" w:rsidRPr="006E6833" w:rsidRDefault="00ED10B9" w:rsidP="006E6833">
            <w:pPr>
              <w:pStyle w:val="ListParagraph"/>
              <w:numPr>
                <w:ilvl w:val="0"/>
                <w:numId w:val="35"/>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sidR="00592249" w:rsidRPr="006E6833">
              <w:rPr>
                <w:rFonts w:ascii="Times New Roman" w:hAnsi="Times New Roman" w:cs="Times New Roman"/>
              </w:rPr>
              <w:t>all required informatio</w:t>
            </w:r>
            <w:r>
              <w:rPr>
                <w:rFonts w:ascii="Times New Roman" w:hAnsi="Times New Roman" w:cs="Times New Roman"/>
              </w:rPr>
              <w:t xml:space="preserve">n </w:t>
            </w:r>
            <w:proofErr w:type="gramStart"/>
            <w:r>
              <w:rPr>
                <w:rFonts w:ascii="Times New Roman" w:hAnsi="Times New Roman" w:cs="Times New Roman"/>
              </w:rPr>
              <w:t>need</w:t>
            </w:r>
            <w:proofErr w:type="gramEnd"/>
            <w:r>
              <w:rPr>
                <w:rFonts w:ascii="Times New Roman" w:hAnsi="Times New Roman" w:cs="Times New Roman"/>
              </w:rPr>
              <w:t xml:space="preserve"> to be filled.</w:t>
            </w:r>
          </w:p>
          <w:p w14:paraId="53E2ECD1" w14:textId="77777777" w:rsidR="00592249" w:rsidRPr="006E6833" w:rsidRDefault="00592249" w:rsidP="006E6833">
            <w:pPr>
              <w:pStyle w:val="ListParagraph"/>
              <w:numPr>
                <w:ilvl w:val="0"/>
                <w:numId w:val="35"/>
              </w:numPr>
              <w:spacing w:line="360" w:lineRule="auto"/>
              <w:jc w:val="both"/>
              <w:rPr>
                <w:rFonts w:ascii="Times New Roman" w:hAnsi="Times New Roman" w:cs="Times New Roman"/>
              </w:rPr>
            </w:pPr>
            <w:r w:rsidRPr="006E6833">
              <w:rPr>
                <w:rFonts w:ascii="Times New Roman" w:hAnsi="Times New Roman" w:cs="Times New Roman"/>
              </w:rPr>
              <w:t>Use Case resume at step 3.</w:t>
            </w:r>
          </w:p>
          <w:p w14:paraId="4CBD0B86" w14:textId="77777777" w:rsidR="00592249" w:rsidRPr="006E6833" w:rsidRDefault="00592249" w:rsidP="006E6833">
            <w:pPr>
              <w:spacing w:line="360" w:lineRule="auto"/>
              <w:jc w:val="both"/>
            </w:pPr>
            <w:r w:rsidRPr="006E6833">
              <w:t>4(b). User’s input email has already been used.</w:t>
            </w:r>
          </w:p>
          <w:p w14:paraId="7108E73D" w14:textId="304DE2C2" w:rsidR="00592249" w:rsidRPr="006E6833" w:rsidRDefault="00ED10B9" w:rsidP="006E6833">
            <w:pPr>
              <w:pStyle w:val="ListParagraph"/>
              <w:numPr>
                <w:ilvl w:val="0"/>
                <w:numId w:val="36"/>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e</w:t>
            </w:r>
            <w:r w:rsidR="00592249" w:rsidRPr="006E6833">
              <w:rPr>
                <w:rFonts w:ascii="Times New Roman" w:hAnsi="Times New Roman" w:cs="Times New Roman"/>
              </w:rPr>
              <w:t>mail has already been used</w:t>
            </w:r>
            <w:r>
              <w:rPr>
                <w:rFonts w:ascii="Times New Roman" w:hAnsi="Times New Roman" w:cs="Times New Roman"/>
              </w:rPr>
              <w:t>.</w:t>
            </w:r>
          </w:p>
          <w:p w14:paraId="491D37FE" w14:textId="0114A6D9" w:rsidR="00592249" w:rsidRPr="006E6833" w:rsidRDefault="00592249" w:rsidP="006E6833">
            <w:pPr>
              <w:pStyle w:val="ListParagraph"/>
              <w:numPr>
                <w:ilvl w:val="0"/>
                <w:numId w:val="36"/>
              </w:numPr>
              <w:spacing w:line="360" w:lineRule="auto"/>
              <w:jc w:val="both"/>
              <w:rPr>
                <w:rFonts w:ascii="Times New Roman" w:hAnsi="Times New Roman" w:cs="Times New Roman"/>
              </w:rPr>
            </w:pPr>
            <w:r w:rsidRPr="006E6833">
              <w:rPr>
                <w:rFonts w:ascii="Times New Roman" w:hAnsi="Times New Roman" w:cs="Times New Roman"/>
              </w:rPr>
              <w:t>Use case resume at step 3.</w:t>
            </w:r>
          </w:p>
          <w:p w14:paraId="00F9F9A6" w14:textId="4B31534B" w:rsidR="00592249" w:rsidRPr="006E6833" w:rsidRDefault="00592249" w:rsidP="006E6833">
            <w:pPr>
              <w:spacing w:line="360" w:lineRule="auto"/>
              <w:jc w:val="both"/>
            </w:pPr>
            <w:r w:rsidRPr="006E6833">
              <w:lastRenderedPageBreak/>
              <w:t>4(</w:t>
            </w:r>
            <w:r w:rsidR="006E6833">
              <w:t>c</w:t>
            </w:r>
            <w:r w:rsidRPr="006E6833">
              <w:t xml:space="preserve">). </w:t>
            </w:r>
            <w:proofErr w:type="gramStart"/>
            <w:r w:rsidRPr="006E6833">
              <w:t>User’s</w:t>
            </w:r>
            <w:proofErr w:type="gramEnd"/>
            <w:r w:rsidRPr="006E6833">
              <w:t xml:space="preserve"> input username has already been used.</w:t>
            </w:r>
          </w:p>
          <w:p w14:paraId="10EAF7C6" w14:textId="6A12F637" w:rsidR="00592249" w:rsidRPr="006E6833" w:rsidRDefault="00ED10B9" w:rsidP="006E6833">
            <w:pPr>
              <w:pStyle w:val="ListParagraph"/>
              <w:numPr>
                <w:ilvl w:val="0"/>
                <w:numId w:val="37"/>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u</w:t>
            </w:r>
            <w:r w:rsidR="00592249" w:rsidRPr="006E6833">
              <w:rPr>
                <w:rFonts w:ascii="Times New Roman" w:hAnsi="Times New Roman" w:cs="Times New Roman"/>
              </w:rPr>
              <w:t>sername has already been used</w:t>
            </w:r>
            <w:r>
              <w:rPr>
                <w:rFonts w:ascii="Times New Roman" w:hAnsi="Times New Roman" w:cs="Times New Roman"/>
              </w:rPr>
              <w:t>.</w:t>
            </w:r>
          </w:p>
          <w:p w14:paraId="19812F9C" w14:textId="4FF83BA2" w:rsidR="00592249" w:rsidRPr="006E6833" w:rsidRDefault="00592249" w:rsidP="006E6833">
            <w:pPr>
              <w:pStyle w:val="ListParagraph"/>
              <w:numPr>
                <w:ilvl w:val="0"/>
                <w:numId w:val="37"/>
              </w:numPr>
              <w:spacing w:line="360" w:lineRule="auto"/>
              <w:jc w:val="both"/>
              <w:rPr>
                <w:rFonts w:ascii="Times New Roman" w:hAnsi="Times New Roman" w:cs="Times New Roman"/>
              </w:rPr>
            </w:pPr>
            <w:r w:rsidRPr="006E6833">
              <w:rPr>
                <w:rFonts w:ascii="Times New Roman" w:hAnsi="Times New Roman" w:cs="Times New Roman"/>
              </w:rPr>
              <w:t>Use case resume at step 3.</w:t>
            </w:r>
          </w:p>
        </w:tc>
      </w:tr>
      <w:tr w:rsidR="00592249" w14:paraId="122C4EEC" w14:textId="77777777" w:rsidTr="006E6833">
        <w:tc>
          <w:tcPr>
            <w:tcW w:w="2515" w:type="dxa"/>
          </w:tcPr>
          <w:p w14:paraId="485DD8F4" w14:textId="77777777" w:rsidR="00592249" w:rsidRPr="006E6833" w:rsidRDefault="00592249" w:rsidP="006E6833">
            <w:pPr>
              <w:spacing w:line="360" w:lineRule="auto"/>
              <w:jc w:val="both"/>
              <w:rPr>
                <w:b/>
                <w:bCs/>
              </w:rPr>
            </w:pPr>
            <w:r w:rsidRPr="006E6833">
              <w:rPr>
                <w:b/>
                <w:bCs/>
              </w:rPr>
              <w:lastRenderedPageBreak/>
              <w:t>Postcondition(s)</w:t>
            </w:r>
          </w:p>
        </w:tc>
        <w:tc>
          <w:tcPr>
            <w:tcW w:w="6835" w:type="dxa"/>
          </w:tcPr>
          <w:p w14:paraId="5358D691" w14:textId="72CE407B" w:rsidR="00592249" w:rsidRPr="006E6833" w:rsidRDefault="00F74074" w:rsidP="006E6833">
            <w:pPr>
              <w:spacing w:line="360" w:lineRule="auto"/>
              <w:jc w:val="both"/>
            </w:pPr>
            <w:r w:rsidRPr="006E6833">
              <w:t>User account is successfully registered and redirect to login page.</w:t>
            </w:r>
          </w:p>
        </w:tc>
      </w:tr>
    </w:tbl>
    <w:p w14:paraId="127C2561" w14:textId="77777777" w:rsidR="00592249" w:rsidRDefault="00592249" w:rsidP="00AB7B2B">
      <w:pPr>
        <w:spacing w:after="240" w:line="360" w:lineRule="auto"/>
      </w:pPr>
    </w:p>
    <w:p w14:paraId="42D7C468" w14:textId="73CCEF31" w:rsidR="007F7C16" w:rsidRDefault="007F7C16" w:rsidP="007F7C16">
      <w:pPr>
        <w:pStyle w:val="Heading4"/>
      </w:pPr>
      <w:r w:rsidRPr="00375FDB">
        <w:t>4.2.1.</w:t>
      </w:r>
      <w:r w:rsidR="000075C3">
        <w:t>3</w:t>
      </w:r>
      <w:r w:rsidRPr="00375FDB">
        <w:t xml:space="preserve"> Use Case </w:t>
      </w:r>
      <w:r>
        <w:t>Specification</w:t>
      </w:r>
      <w:r w:rsidRPr="00375FDB">
        <w:t xml:space="preserve"> - </w:t>
      </w:r>
      <w:r w:rsidR="00CA6706">
        <w:t>Login</w:t>
      </w:r>
    </w:p>
    <w:tbl>
      <w:tblPr>
        <w:tblStyle w:val="TableGrid"/>
        <w:tblW w:w="0" w:type="auto"/>
        <w:tblLook w:val="04A0" w:firstRow="1" w:lastRow="0" w:firstColumn="1" w:lastColumn="0" w:noHBand="0" w:noVBand="1"/>
      </w:tblPr>
      <w:tblGrid>
        <w:gridCol w:w="2515"/>
        <w:gridCol w:w="6835"/>
      </w:tblGrid>
      <w:tr w:rsidR="007F7C16" w14:paraId="229C0E1C" w14:textId="77777777" w:rsidTr="005404E9">
        <w:tc>
          <w:tcPr>
            <w:tcW w:w="2515" w:type="dxa"/>
          </w:tcPr>
          <w:p w14:paraId="6A96A617" w14:textId="77777777" w:rsidR="007F7C16" w:rsidRPr="0011263F" w:rsidRDefault="007F7C16" w:rsidP="005404E9">
            <w:pPr>
              <w:spacing w:line="360" w:lineRule="auto"/>
              <w:rPr>
                <w:b/>
                <w:bCs/>
              </w:rPr>
            </w:pPr>
            <w:r w:rsidRPr="0011263F">
              <w:rPr>
                <w:b/>
                <w:bCs/>
              </w:rPr>
              <w:t>Use Case Name</w:t>
            </w:r>
          </w:p>
        </w:tc>
        <w:tc>
          <w:tcPr>
            <w:tcW w:w="6835" w:type="dxa"/>
          </w:tcPr>
          <w:p w14:paraId="306EB82B" w14:textId="263BEF76" w:rsidR="007F7C16" w:rsidRDefault="006E6833" w:rsidP="005404E9">
            <w:pPr>
              <w:spacing w:line="360" w:lineRule="auto"/>
            </w:pPr>
            <w:r>
              <w:t>Login</w:t>
            </w:r>
          </w:p>
        </w:tc>
      </w:tr>
      <w:tr w:rsidR="007F7C16" w14:paraId="153AD31F" w14:textId="77777777" w:rsidTr="005404E9">
        <w:tc>
          <w:tcPr>
            <w:tcW w:w="2515" w:type="dxa"/>
          </w:tcPr>
          <w:p w14:paraId="57D5FC65" w14:textId="77777777" w:rsidR="007F7C16" w:rsidRPr="0011263F" w:rsidRDefault="007F7C16" w:rsidP="005404E9">
            <w:pPr>
              <w:spacing w:line="360" w:lineRule="auto"/>
              <w:rPr>
                <w:b/>
                <w:bCs/>
              </w:rPr>
            </w:pPr>
            <w:r w:rsidRPr="0011263F">
              <w:rPr>
                <w:b/>
                <w:bCs/>
              </w:rPr>
              <w:t>Actor(s)</w:t>
            </w:r>
          </w:p>
        </w:tc>
        <w:tc>
          <w:tcPr>
            <w:tcW w:w="6835" w:type="dxa"/>
          </w:tcPr>
          <w:p w14:paraId="47409FAF" w14:textId="095B13C7" w:rsidR="007F7C16" w:rsidRDefault="0066284B" w:rsidP="005404E9">
            <w:pPr>
              <w:spacing w:line="360" w:lineRule="auto"/>
            </w:pPr>
            <w:r>
              <w:t>Customer</w:t>
            </w:r>
            <w:r w:rsidR="00126966">
              <w:t>, Admin</w:t>
            </w:r>
          </w:p>
        </w:tc>
      </w:tr>
      <w:tr w:rsidR="007F7C16" w14:paraId="581672BF" w14:textId="77777777" w:rsidTr="005404E9">
        <w:tc>
          <w:tcPr>
            <w:tcW w:w="2515" w:type="dxa"/>
          </w:tcPr>
          <w:p w14:paraId="0CC1F7E0" w14:textId="77777777" w:rsidR="007F7C16" w:rsidRPr="0011263F" w:rsidRDefault="007F7C16" w:rsidP="005404E9">
            <w:pPr>
              <w:spacing w:line="360" w:lineRule="auto"/>
              <w:rPr>
                <w:b/>
                <w:bCs/>
              </w:rPr>
            </w:pPr>
            <w:r w:rsidRPr="0011263F">
              <w:rPr>
                <w:b/>
                <w:bCs/>
              </w:rPr>
              <w:t>Description</w:t>
            </w:r>
          </w:p>
        </w:tc>
        <w:tc>
          <w:tcPr>
            <w:tcW w:w="6835" w:type="dxa"/>
          </w:tcPr>
          <w:p w14:paraId="084EF4EA" w14:textId="50958385" w:rsidR="007F7C16" w:rsidRDefault="00126966" w:rsidP="005404E9">
            <w:pPr>
              <w:spacing w:line="360" w:lineRule="auto"/>
            </w:pPr>
            <w:r>
              <w:t xml:space="preserve">Allows users to log into their </w:t>
            </w:r>
            <w:proofErr w:type="spellStart"/>
            <w:r>
              <w:t>Finease</w:t>
            </w:r>
            <w:proofErr w:type="spellEnd"/>
            <w:r>
              <w:t xml:space="preserve"> account.</w:t>
            </w:r>
          </w:p>
        </w:tc>
      </w:tr>
      <w:tr w:rsidR="007F7C16" w14:paraId="424911F3" w14:textId="77777777" w:rsidTr="005404E9">
        <w:tc>
          <w:tcPr>
            <w:tcW w:w="2515" w:type="dxa"/>
          </w:tcPr>
          <w:p w14:paraId="703CFD00" w14:textId="77777777" w:rsidR="007F7C16" w:rsidRPr="0011263F" w:rsidRDefault="007F7C16" w:rsidP="005404E9">
            <w:pPr>
              <w:spacing w:line="360" w:lineRule="auto"/>
              <w:rPr>
                <w:b/>
                <w:bCs/>
              </w:rPr>
            </w:pPr>
            <w:r w:rsidRPr="0011263F">
              <w:rPr>
                <w:b/>
                <w:bCs/>
              </w:rPr>
              <w:t>Priority</w:t>
            </w:r>
          </w:p>
        </w:tc>
        <w:tc>
          <w:tcPr>
            <w:tcW w:w="6835" w:type="dxa"/>
          </w:tcPr>
          <w:p w14:paraId="6EC2CD40" w14:textId="6AAF94EA" w:rsidR="007F7C16" w:rsidRDefault="006E6833" w:rsidP="005404E9">
            <w:pPr>
              <w:spacing w:line="360" w:lineRule="auto"/>
            </w:pPr>
            <w:r>
              <w:t>High</w:t>
            </w:r>
          </w:p>
        </w:tc>
      </w:tr>
      <w:tr w:rsidR="007F7C16" w14:paraId="664DDBCF" w14:textId="77777777" w:rsidTr="005404E9">
        <w:tc>
          <w:tcPr>
            <w:tcW w:w="2515" w:type="dxa"/>
          </w:tcPr>
          <w:p w14:paraId="0842814E" w14:textId="77777777" w:rsidR="007F7C16" w:rsidRPr="0011263F" w:rsidRDefault="007F7C16" w:rsidP="005404E9">
            <w:pPr>
              <w:spacing w:line="360" w:lineRule="auto"/>
              <w:rPr>
                <w:b/>
                <w:bCs/>
              </w:rPr>
            </w:pPr>
            <w:r w:rsidRPr="0011263F">
              <w:rPr>
                <w:b/>
                <w:bCs/>
              </w:rPr>
              <w:t>Precondition(s)</w:t>
            </w:r>
          </w:p>
        </w:tc>
        <w:tc>
          <w:tcPr>
            <w:tcW w:w="6835" w:type="dxa"/>
          </w:tcPr>
          <w:p w14:paraId="7A6741A2" w14:textId="12E3756A" w:rsidR="007F7C16" w:rsidRDefault="008B1B9D" w:rsidP="005404E9">
            <w:pPr>
              <w:spacing w:line="360" w:lineRule="auto"/>
            </w:pPr>
            <w:r w:rsidRPr="008B1B9D">
              <w:t xml:space="preserve">User must have a registered </w:t>
            </w:r>
            <w:proofErr w:type="spellStart"/>
            <w:r>
              <w:t>Finease</w:t>
            </w:r>
            <w:proofErr w:type="spellEnd"/>
            <w:r w:rsidRPr="008B1B9D">
              <w:t xml:space="preserve"> account</w:t>
            </w:r>
            <w:r w:rsidR="00126966">
              <w:t>.</w:t>
            </w:r>
          </w:p>
        </w:tc>
      </w:tr>
      <w:tr w:rsidR="007F7C16" w14:paraId="52E39376" w14:textId="77777777" w:rsidTr="005404E9">
        <w:tc>
          <w:tcPr>
            <w:tcW w:w="2515" w:type="dxa"/>
          </w:tcPr>
          <w:p w14:paraId="53F68D0F" w14:textId="77777777" w:rsidR="007F7C16" w:rsidRPr="0011263F" w:rsidRDefault="007F7C16" w:rsidP="005404E9">
            <w:pPr>
              <w:spacing w:line="360" w:lineRule="auto"/>
              <w:rPr>
                <w:b/>
                <w:bCs/>
              </w:rPr>
            </w:pPr>
            <w:r w:rsidRPr="0011263F">
              <w:rPr>
                <w:b/>
                <w:bCs/>
              </w:rPr>
              <w:t>Main Flow</w:t>
            </w:r>
          </w:p>
        </w:tc>
        <w:tc>
          <w:tcPr>
            <w:tcW w:w="6835" w:type="dxa"/>
          </w:tcPr>
          <w:p w14:paraId="14A0679F" w14:textId="77777777" w:rsidR="006E6833" w:rsidRPr="006E6833" w:rsidRDefault="006E6833" w:rsidP="006E6833">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User navigates to login page.</w:t>
            </w:r>
          </w:p>
          <w:p w14:paraId="5B2CF6A6" w14:textId="474BBDB7" w:rsidR="006E6833" w:rsidRPr="006E6833" w:rsidRDefault="006E6833" w:rsidP="006E6833">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 xml:space="preserve">User provides </w:t>
            </w:r>
            <w:r>
              <w:rPr>
                <w:rFonts w:ascii="Times New Roman" w:hAnsi="Times New Roman" w:cs="Times New Roman"/>
              </w:rPr>
              <w:t>username and password</w:t>
            </w:r>
            <w:r w:rsidRPr="006E6833">
              <w:rPr>
                <w:rFonts w:ascii="Times New Roman" w:hAnsi="Times New Roman" w:cs="Times New Roman"/>
              </w:rPr>
              <w:t>.</w:t>
            </w:r>
          </w:p>
          <w:p w14:paraId="348E51C4" w14:textId="2377CD39" w:rsidR="007F7C16" w:rsidRPr="0066284B" w:rsidRDefault="006E6833" w:rsidP="0066284B">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 xml:space="preserve">User submits the </w:t>
            </w:r>
            <w:r>
              <w:rPr>
                <w:rFonts w:ascii="Times New Roman" w:hAnsi="Times New Roman" w:cs="Times New Roman"/>
              </w:rPr>
              <w:t>login</w:t>
            </w:r>
            <w:r w:rsidRPr="006E6833">
              <w:rPr>
                <w:rFonts w:ascii="Times New Roman" w:hAnsi="Times New Roman" w:cs="Times New Roman"/>
              </w:rPr>
              <w:t xml:space="preserve"> form.</w:t>
            </w:r>
          </w:p>
        </w:tc>
      </w:tr>
      <w:tr w:rsidR="006E6833" w14:paraId="7B7B5F9A" w14:textId="77777777" w:rsidTr="005404E9">
        <w:tc>
          <w:tcPr>
            <w:tcW w:w="2515" w:type="dxa"/>
          </w:tcPr>
          <w:p w14:paraId="7F9CE5BD" w14:textId="77777777" w:rsidR="006E6833" w:rsidRPr="0011263F" w:rsidRDefault="006E6833" w:rsidP="006E6833">
            <w:pPr>
              <w:spacing w:line="360" w:lineRule="auto"/>
              <w:rPr>
                <w:b/>
                <w:bCs/>
              </w:rPr>
            </w:pPr>
            <w:r w:rsidRPr="0011263F">
              <w:rPr>
                <w:b/>
                <w:bCs/>
              </w:rPr>
              <w:t>Alternative Flow</w:t>
            </w:r>
          </w:p>
        </w:tc>
        <w:tc>
          <w:tcPr>
            <w:tcW w:w="6835" w:type="dxa"/>
          </w:tcPr>
          <w:p w14:paraId="661AFB59" w14:textId="2DC5FDB2" w:rsidR="006E6833" w:rsidRPr="006E6833" w:rsidRDefault="006E6833" w:rsidP="006E6833">
            <w:pPr>
              <w:spacing w:line="360" w:lineRule="auto"/>
              <w:jc w:val="both"/>
            </w:pPr>
            <w:r w:rsidRPr="006E6833">
              <w:t xml:space="preserve">1(a). User cancels the </w:t>
            </w:r>
            <w:r>
              <w:t>login</w:t>
            </w:r>
            <w:r w:rsidRPr="006E6833">
              <w:t xml:space="preserve"> process.</w:t>
            </w:r>
          </w:p>
          <w:p w14:paraId="353A29DE" w14:textId="4000A52B" w:rsidR="006E6833" w:rsidRPr="00FE5E5B" w:rsidRDefault="0066284B" w:rsidP="0066284B">
            <w:pPr>
              <w:spacing w:line="360" w:lineRule="auto"/>
              <w:jc w:val="both"/>
            </w:pPr>
            <w:r>
              <w:t>3</w:t>
            </w:r>
            <w:r w:rsidR="006E6833" w:rsidRPr="006E6833">
              <w:t>(a)</w:t>
            </w:r>
            <w:r>
              <w:t>. User provided the incorrect login credentials.</w:t>
            </w:r>
          </w:p>
          <w:p w14:paraId="6DE803E1" w14:textId="4992E211" w:rsidR="006E6833" w:rsidRPr="00FE5E5B" w:rsidRDefault="0036038E" w:rsidP="00D76EC4">
            <w:pPr>
              <w:pStyle w:val="ListParagraph"/>
              <w:numPr>
                <w:ilvl w:val="0"/>
                <w:numId w:val="40"/>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i</w:t>
            </w:r>
            <w:r w:rsidR="006E6833" w:rsidRPr="00FE5E5B">
              <w:rPr>
                <w:rFonts w:ascii="Times New Roman" w:hAnsi="Times New Roman" w:cs="Times New Roman"/>
              </w:rPr>
              <w:t xml:space="preserve">nvalid input. </w:t>
            </w:r>
          </w:p>
          <w:p w14:paraId="412675A0" w14:textId="3FC9E170" w:rsidR="006E6833" w:rsidRPr="0066284B" w:rsidRDefault="006E6833" w:rsidP="00D76EC4">
            <w:pPr>
              <w:pStyle w:val="ListParagraph"/>
              <w:numPr>
                <w:ilvl w:val="0"/>
                <w:numId w:val="40"/>
              </w:numPr>
              <w:spacing w:line="360" w:lineRule="auto"/>
              <w:jc w:val="both"/>
              <w:rPr>
                <w:rFonts w:ascii="Times New Roman" w:hAnsi="Times New Roman" w:cs="Times New Roman"/>
              </w:rPr>
            </w:pPr>
            <w:r w:rsidRPr="00FE5E5B">
              <w:rPr>
                <w:rFonts w:ascii="Times New Roman" w:hAnsi="Times New Roman" w:cs="Times New Roman"/>
              </w:rPr>
              <w:t>Use case resume at step 2.</w:t>
            </w:r>
          </w:p>
        </w:tc>
      </w:tr>
      <w:tr w:rsidR="006E6833" w14:paraId="09E05939" w14:textId="77777777" w:rsidTr="005404E9">
        <w:tc>
          <w:tcPr>
            <w:tcW w:w="2515" w:type="dxa"/>
          </w:tcPr>
          <w:p w14:paraId="470F870A" w14:textId="77777777" w:rsidR="006E6833" w:rsidRPr="0011263F" w:rsidRDefault="006E6833" w:rsidP="006E6833">
            <w:pPr>
              <w:spacing w:line="360" w:lineRule="auto"/>
              <w:rPr>
                <w:b/>
                <w:bCs/>
              </w:rPr>
            </w:pPr>
            <w:r w:rsidRPr="0011263F">
              <w:rPr>
                <w:b/>
                <w:bCs/>
              </w:rPr>
              <w:t>Postcondition(s)</w:t>
            </w:r>
          </w:p>
        </w:tc>
        <w:tc>
          <w:tcPr>
            <w:tcW w:w="6835" w:type="dxa"/>
          </w:tcPr>
          <w:p w14:paraId="39BC5A48" w14:textId="2898E968" w:rsidR="006E6833" w:rsidRDefault="0066284B" w:rsidP="006E6833">
            <w:pPr>
              <w:spacing w:line="360" w:lineRule="auto"/>
            </w:pPr>
            <w:r w:rsidRPr="0066284B">
              <w:t xml:space="preserve">User account is successfully </w:t>
            </w:r>
            <w:r>
              <w:t>login</w:t>
            </w:r>
            <w:r w:rsidRPr="0066284B">
              <w:t xml:space="preserve"> and redirect to </w:t>
            </w:r>
            <w:r>
              <w:t>dashboard</w:t>
            </w:r>
            <w:r w:rsidRPr="0066284B">
              <w:t xml:space="preserve"> page.</w:t>
            </w:r>
          </w:p>
        </w:tc>
      </w:tr>
    </w:tbl>
    <w:p w14:paraId="11934DBF" w14:textId="1AB210E6" w:rsidR="007F7C16" w:rsidRDefault="007F7C16" w:rsidP="00AB7B2B">
      <w:pPr>
        <w:spacing w:after="240" w:line="360" w:lineRule="auto"/>
      </w:pPr>
    </w:p>
    <w:p w14:paraId="747F83AA" w14:textId="7C384ECC" w:rsidR="00CA6706" w:rsidRDefault="00CA6706" w:rsidP="00CA6706">
      <w:pPr>
        <w:pStyle w:val="Heading4"/>
      </w:pPr>
      <w:r w:rsidRPr="00375FDB">
        <w:t>4.2.1.</w:t>
      </w:r>
      <w:r w:rsidR="000075C3">
        <w:t>4</w:t>
      </w:r>
      <w:r w:rsidRPr="00375FDB">
        <w:t xml:space="preserve"> Use Case </w:t>
      </w:r>
      <w:r>
        <w:t>Specification</w:t>
      </w:r>
      <w:r w:rsidRPr="00375FDB">
        <w:t xml:space="preserve"> - </w:t>
      </w:r>
      <w:r>
        <w:t>Logout</w:t>
      </w:r>
    </w:p>
    <w:tbl>
      <w:tblPr>
        <w:tblStyle w:val="TableGrid"/>
        <w:tblW w:w="0" w:type="auto"/>
        <w:tblLook w:val="04A0" w:firstRow="1" w:lastRow="0" w:firstColumn="1" w:lastColumn="0" w:noHBand="0" w:noVBand="1"/>
      </w:tblPr>
      <w:tblGrid>
        <w:gridCol w:w="2515"/>
        <w:gridCol w:w="6835"/>
      </w:tblGrid>
      <w:tr w:rsidR="00CA6706" w14:paraId="5DA536C0" w14:textId="77777777" w:rsidTr="00194729">
        <w:tc>
          <w:tcPr>
            <w:tcW w:w="2515" w:type="dxa"/>
          </w:tcPr>
          <w:p w14:paraId="5AEAF396" w14:textId="77777777" w:rsidR="00CA6706" w:rsidRPr="0011263F" w:rsidRDefault="00CA6706" w:rsidP="00194729">
            <w:pPr>
              <w:spacing w:line="360" w:lineRule="auto"/>
              <w:rPr>
                <w:b/>
                <w:bCs/>
              </w:rPr>
            </w:pPr>
            <w:r w:rsidRPr="0011263F">
              <w:rPr>
                <w:b/>
                <w:bCs/>
              </w:rPr>
              <w:t>Use Case Name</w:t>
            </w:r>
          </w:p>
        </w:tc>
        <w:tc>
          <w:tcPr>
            <w:tcW w:w="6835" w:type="dxa"/>
          </w:tcPr>
          <w:p w14:paraId="028FB1D0" w14:textId="68190598" w:rsidR="00CA6706" w:rsidRDefault="00126966" w:rsidP="00194729">
            <w:pPr>
              <w:spacing w:line="360" w:lineRule="auto"/>
            </w:pPr>
            <w:r>
              <w:t>Logout</w:t>
            </w:r>
          </w:p>
        </w:tc>
      </w:tr>
      <w:tr w:rsidR="00CA6706" w14:paraId="54202D16" w14:textId="77777777" w:rsidTr="00194729">
        <w:tc>
          <w:tcPr>
            <w:tcW w:w="2515" w:type="dxa"/>
          </w:tcPr>
          <w:p w14:paraId="26325AD1" w14:textId="77777777" w:rsidR="00CA6706" w:rsidRPr="0011263F" w:rsidRDefault="00CA6706" w:rsidP="00194729">
            <w:pPr>
              <w:spacing w:line="360" w:lineRule="auto"/>
              <w:rPr>
                <w:b/>
                <w:bCs/>
              </w:rPr>
            </w:pPr>
            <w:r w:rsidRPr="0011263F">
              <w:rPr>
                <w:b/>
                <w:bCs/>
              </w:rPr>
              <w:t>Actor(s)</w:t>
            </w:r>
          </w:p>
        </w:tc>
        <w:tc>
          <w:tcPr>
            <w:tcW w:w="6835" w:type="dxa"/>
          </w:tcPr>
          <w:p w14:paraId="74D2C017" w14:textId="4E5D2F0A" w:rsidR="00CA6706" w:rsidRDefault="00126966" w:rsidP="00194729">
            <w:pPr>
              <w:spacing w:line="360" w:lineRule="auto"/>
            </w:pPr>
            <w:r>
              <w:t>Customer, Admin</w:t>
            </w:r>
          </w:p>
        </w:tc>
      </w:tr>
      <w:tr w:rsidR="00CA6706" w14:paraId="6DF4E585" w14:textId="77777777" w:rsidTr="00194729">
        <w:tc>
          <w:tcPr>
            <w:tcW w:w="2515" w:type="dxa"/>
          </w:tcPr>
          <w:p w14:paraId="716E9336" w14:textId="77777777" w:rsidR="00CA6706" w:rsidRPr="0011263F" w:rsidRDefault="00CA6706" w:rsidP="00194729">
            <w:pPr>
              <w:spacing w:line="360" w:lineRule="auto"/>
              <w:rPr>
                <w:b/>
                <w:bCs/>
              </w:rPr>
            </w:pPr>
            <w:r w:rsidRPr="0011263F">
              <w:rPr>
                <w:b/>
                <w:bCs/>
              </w:rPr>
              <w:t>Description</w:t>
            </w:r>
          </w:p>
        </w:tc>
        <w:tc>
          <w:tcPr>
            <w:tcW w:w="6835" w:type="dxa"/>
          </w:tcPr>
          <w:p w14:paraId="3A125FE0" w14:textId="02FA38A7" w:rsidR="00CA6706" w:rsidRDefault="00126966" w:rsidP="00194729">
            <w:pPr>
              <w:spacing w:line="360" w:lineRule="auto"/>
            </w:pPr>
            <w:r>
              <w:t xml:space="preserve">Allow </w:t>
            </w:r>
            <w:r w:rsidR="000075C3" w:rsidRPr="000075C3">
              <w:t xml:space="preserve">users to </w:t>
            </w:r>
            <w:r w:rsidR="000075C3">
              <w:t>end</w:t>
            </w:r>
            <w:r w:rsidR="000075C3" w:rsidRPr="000075C3">
              <w:t xml:space="preserve"> the current session and log out of their currently active account.</w:t>
            </w:r>
          </w:p>
        </w:tc>
      </w:tr>
      <w:tr w:rsidR="00CA6706" w14:paraId="42D742E5" w14:textId="77777777" w:rsidTr="00194729">
        <w:tc>
          <w:tcPr>
            <w:tcW w:w="2515" w:type="dxa"/>
          </w:tcPr>
          <w:p w14:paraId="671614A7" w14:textId="77777777" w:rsidR="00CA6706" w:rsidRPr="0011263F" w:rsidRDefault="00CA6706" w:rsidP="00194729">
            <w:pPr>
              <w:spacing w:line="360" w:lineRule="auto"/>
              <w:rPr>
                <w:b/>
                <w:bCs/>
              </w:rPr>
            </w:pPr>
            <w:r w:rsidRPr="0011263F">
              <w:rPr>
                <w:b/>
                <w:bCs/>
              </w:rPr>
              <w:t>Priority</w:t>
            </w:r>
          </w:p>
        </w:tc>
        <w:tc>
          <w:tcPr>
            <w:tcW w:w="6835" w:type="dxa"/>
          </w:tcPr>
          <w:p w14:paraId="552335E4" w14:textId="5C32C119" w:rsidR="00CA6706" w:rsidRDefault="00126966" w:rsidP="00194729">
            <w:pPr>
              <w:spacing w:line="360" w:lineRule="auto"/>
            </w:pPr>
            <w:r>
              <w:t>Medium</w:t>
            </w:r>
          </w:p>
        </w:tc>
      </w:tr>
      <w:tr w:rsidR="00CA6706" w14:paraId="48B89870" w14:textId="77777777" w:rsidTr="00194729">
        <w:tc>
          <w:tcPr>
            <w:tcW w:w="2515" w:type="dxa"/>
          </w:tcPr>
          <w:p w14:paraId="572E2794" w14:textId="77777777" w:rsidR="00CA6706" w:rsidRPr="0011263F" w:rsidRDefault="00CA6706" w:rsidP="00194729">
            <w:pPr>
              <w:spacing w:line="360" w:lineRule="auto"/>
              <w:rPr>
                <w:b/>
                <w:bCs/>
              </w:rPr>
            </w:pPr>
            <w:r w:rsidRPr="0011263F">
              <w:rPr>
                <w:b/>
                <w:bCs/>
              </w:rPr>
              <w:t>Precondition(s)</w:t>
            </w:r>
          </w:p>
        </w:tc>
        <w:tc>
          <w:tcPr>
            <w:tcW w:w="6835" w:type="dxa"/>
          </w:tcPr>
          <w:p w14:paraId="20B1312F" w14:textId="11DD6179" w:rsidR="00CA6706" w:rsidRDefault="000075C3" w:rsidP="00194729">
            <w:pPr>
              <w:spacing w:line="360" w:lineRule="auto"/>
            </w:pPr>
            <w:r w:rsidRPr="000075C3">
              <w:t xml:space="preserve">User must be logged into their </w:t>
            </w:r>
            <w:proofErr w:type="spellStart"/>
            <w:r>
              <w:t>Finease</w:t>
            </w:r>
            <w:proofErr w:type="spellEnd"/>
            <w:r w:rsidRPr="000075C3">
              <w:t xml:space="preserve"> account.</w:t>
            </w:r>
          </w:p>
        </w:tc>
      </w:tr>
      <w:tr w:rsidR="00CA6706" w14:paraId="474B004E" w14:textId="77777777" w:rsidTr="00194729">
        <w:tc>
          <w:tcPr>
            <w:tcW w:w="2515" w:type="dxa"/>
          </w:tcPr>
          <w:p w14:paraId="6CBCDBA6" w14:textId="77777777" w:rsidR="00CA6706" w:rsidRPr="0011263F" w:rsidRDefault="00CA6706" w:rsidP="00194729">
            <w:pPr>
              <w:spacing w:line="360" w:lineRule="auto"/>
              <w:rPr>
                <w:b/>
                <w:bCs/>
              </w:rPr>
            </w:pPr>
            <w:r w:rsidRPr="0011263F">
              <w:rPr>
                <w:b/>
                <w:bCs/>
              </w:rPr>
              <w:t>Main Flow</w:t>
            </w:r>
          </w:p>
        </w:tc>
        <w:tc>
          <w:tcPr>
            <w:tcW w:w="6835" w:type="dxa"/>
          </w:tcPr>
          <w:p w14:paraId="4A332026" w14:textId="77777777" w:rsidR="000075C3" w:rsidRPr="000075C3" w:rsidRDefault="000075C3" w:rsidP="00D76EC4">
            <w:pPr>
              <w:pStyle w:val="ListParagraph"/>
              <w:numPr>
                <w:ilvl w:val="0"/>
                <w:numId w:val="41"/>
              </w:numPr>
              <w:spacing w:line="360" w:lineRule="auto"/>
              <w:rPr>
                <w:rFonts w:ascii="Times New Roman" w:hAnsi="Times New Roman" w:cs="Times New Roman"/>
              </w:rPr>
            </w:pPr>
            <w:r w:rsidRPr="000075C3">
              <w:rPr>
                <w:rFonts w:ascii="Times New Roman" w:hAnsi="Times New Roman" w:cs="Times New Roman"/>
              </w:rPr>
              <w:t>User clicks on the logout button.</w:t>
            </w:r>
          </w:p>
          <w:p w14:paraId="24435CC7" w14:textId="7E926BBF" w:rsidR="00CA6706" w:rsidRPr="000075C3" w:rsidRDefault="000075C3" w:rsidP="00D76EC4">
            <w:pPr>
              <w:pStyle w:val="ListParagraph"/>
              <w:numPr>
                <w:ilvl w:val="0"/>
                <w:numId w:val="41"/>
              </w:numPr>
              <w:spacing w:line="360" w:lineRule="auto"/>
              <w:rPr>
                <w:rFonts w:ascii="Times New Roman" w:hAnsi="Times New Roman" w:cs="Times New Roman"/>
              </w:rPr>
            </w:pPr>
            <w:r w:rsidRPr="000075C3">
              <w:rPr>
                <w:rFonts w:ascii="Times New Roman" w:hAnsi="Times New Roman" w:cs="Times New Roman"/>
              </w:rPr>
              <w:t>System terminates the current session.</w:t>
            </w:r>
          </w:p>
        </w:tc>
      </w:tr>
      <w:tr w:rsidR="00CA6706" w14:paraId="48B9A3C9" w14:textId="77777777" w:rsidTr="00194729">
        <w:tc>
          <w:tcPr>
            <w:tcW w:w="2515" w:type="dxa"/>
          </w:tcPr>
          <w:p w14:paraId="23578B27" w14:textId="77777777" w:rsidR="00CA6706" w:rsidRPr="0011263F" w:rsidRDefault="00CA6706" w:rsidP="00194729">
            <w:pPr>
              <w:spacing w:line="360" w:lineRule="auto"/>
              <w:rPr>
                <w:b/>
                <w:bCs/>
              </w:rPr>
            </w:pPr>
            <w:r w:rsidRPr="0011263F">
              <w:rPr>
                <w:b/>
                <w:bCs/>
              </w:rPr>
              <w:lastRenderedPageBreak/>
              <w:t>Alternative Flow</w:t>
            </w:r>
          </w:p>
        </w:tc>
        <w:tc>
          <w:tcPr>
            <w:tcW w:w="6835" w:type="dxa"/>
          </w:tcPr>
          <w:p w14:paraId="70821056" w14:textId="523C82EF" w:rsidR="00CA6706" w:rsidRDefault="000075C3" w:rsidP="00194729">
            <w:pPr>
              <w:spacing w:line="360" w:lineRule="auto"/>
            </w:pPr>
            <w:r>
              <w:t>-</w:t>
            </w:r>
          </w:p>
        </w:tc>
      </w:tr>
      <w:tr w:rsidR="00CA6706" w14:paraId="4034263B" w14:textId="77777777" w:rsidTr="00194729">
        <w:tc>
          <w:tcPr>
            <w:tcW w:w="2515" w:type="dxa"/>
          </w:tcPr>
          <w:p w14:paraId="14CD2945" w14:textId="77777777" w:rsidR="00CA6706" w:rsidRPr="0011263F" w:rsidRDefault="00CA6706" w:rsidP="00194729">
            <w:pPr>
              <w:spacing w:line="360" w:lineRule="auto"/>
              <w:rPr>
                <w:b/>
                <w:bCs/>
              </w:rPr>
            </w:pPr>
            <w:r w:rsidRPr="0011263F">
              <w:rPr>
                <w:b/>
                <w:bCs/>
              </w:rPr>
              <w:t>Postcondition(s)</w:t>
            </w:r>
          </w:p>
        </w:tc>
        <w:tc>
          <w:tcPr>
            <w:tcW w:w="6835" w:type="dxa"/>
          </w:tcPr>
          <w:p w14:paraId="1DB4E7FA" w14:textId="1B9580C5" w:rsidR="00CA6706" w:rsidRDefault="000075C3" w:rsidP="00194729">
            <w:pPr>
              <w:spacing w:line="360" w:lineRule="auto"/>
            </w:pPr>
            <w:r>
              <w:t xml:space="preserve">User is successfully logged out of </w:t>
            </w:r>
            <w:proofErr w:type="spellStart"/>
            <w:r>
              <w:t>Finease</w:t>
            </w:r>
            <w:proofErr w:type="spellEnd"/>
            <w:r>
              <w:t>.</w:t>
            </w:r>
          </w:p>
        </w:tc>
      </w:tr>
    </w:tbl>
    <w:p w14:paraId="5AA3ABE0" w14:textId="77777777" w:rsidR="007F7C16" w:rsidRDefault="007F7C16" w:rsidP="00AB7B2B">
      <w:pPr>
        <w:spacing w:after="240" w:line="360" w:lineRule="auto"/>
      </w:pPr>
    </w:p>
    <w:p w14:paraId="5533D8FB" w14:textId="78579889" w:rsidR="00CA6706" w:rsidRDefault="00CA6706" w:rsidP="00CA6706">
      <w:pPr>
        <w:pStyle w:val="Heading4"/>
      </w:pPr>
      <w:r w:rsidRPr="00375FDB">
        <w:t>4.2.1.</w:t>
      </w:r>
      <w:r w:rsidR="00B9178C">
        <w:t>5</w:t>
      </w:r>
      <w:r w:rsidRPr="00375FDB">
        <w:t xml:space="preserve"> Use Case </w:t>
      </w:r>
      <w:r>
        <w:t>Specification</w:t>
      </w:r>
      <w:r w:rsidRPr="00375FDB">
        <w:t xml:space="preserve"> </w:t>
      </w:r>
      <w:r w:rsidR="00797370">
        <w:t>–</w:t>
      </w:r>
      <w:r w:rsidRPr="00375FDB">
        <w:t xml:space="preserve"> </w:t>
      </w:r>
      <w:r w:rsidR="009B1254">
        <w:t xml:space="preserve">Screen Reader </w:t>
      </w:r>
    </w:p>
    <w:tbl>
      <w:tblPr>
        <w:tblStyle w:val="TableGrid"/>
        <w:tblW w:w="0" w:type="auto"/>
        <w:tblLook w:val="04A0" w:firstRow="1" w:lastRow="0" w:firstColumn="1" w:lastColumn="0" w:noHBand="0" w:noVBand="1"/>
      </w:tblPr>
      <w:tblGrid>
        <w:gridCol w:w="2515"/>
        <w:gridCol w:w="6835"/>
      </w:tblGrid>
      <w:tr w:rsidR="00CA6706" w14:paraId="4F5EFA57" w14:textId="77777777" w:rsidTr="00194729">
        <w:tc>
          <w:tcPr>
            <w:tcW w:w="2515" w:type="dxa"/>
          </w:tcPr>
          <w:p w14:paraId="4117F76A" w14:textId="77777777" w:rsidR="00CA6706" w:rsidRPr="0011263F" w:rsidRDefault="00CA6706" w:rsidP="00194729">
            <w:pPr>
              <w:spacing w:line="360" w:lineRule="auto"/>
              <w:rPr>
                <w:b/>
                <w:bCs/>
              </w:rPr>
            </w:pPr>
            <w:r w:rsidRPr="0011263F">
              <w:rPr>
                <w:b/>
                <w:bCs/>
              </w:rPr>
              <w:t>Use Case Name</w:t>
            </w:r>
          </w:p>
        </w:tc>
        <w:tc>
          <w:tcPr>
            <w:tcW w:w="6835" w:type="dxa"/>
          </w:tcPr>
          <w:p w14:paraId="4F7B7C5E" w14:textId="1ADA8506" w:rsidR="00CA6706" w:rsidRDefault="009B1254" w:rsidP="00194729">
            <w:pPr>
              <w:spacing w:line="360" w:lineRule="auto"/>
            </w:pPr>
            <w:r>
              <w:t>Screen Reader</w:t>
            </w:r>
          </w:p>
        </w:tc>
      </w:tr>
      <w:tr w:rsidR="00CA6706" w14:paraId="5CDDEB14" w14:textId="77777777" w:rsidTr="00194729">
        <w:tc>
          <w:tcPr>
            <w:tcW w:w="2515" w:type="dxa"/>
          </w:tcPr>
          <w:p w14:paraId="09B6AD6E" w14:textId="77777777" w:rsidR="00CA6706" w:rsidRPr="0011263F" w:rsidRDefault="00CA6706" w:rsidP="00194729">
            <w:pPr>
              <w:spacing w:line="360" w:lineRule="auto"/>
              <w:rPr>
                <w:b/>
                <w:bCs/>
              </w:rPr>
            </w:pPr>
            <w:r w:rsidRPr="0011263F">
              <w:rPr>
                <w:b/>
                <w:bCs/>
              </w:rPr>
              <w:t>Actor(s)</w:t>
            </w:r>
          </w:p>
        </w:tc>
        <w:tc>
          <w:tcPr>
            <w:tcW w:w="6835" w:type="dxa"/>
          </w:tcPr>
          <w:p w14:paraId="402815ED" w14:textId="0FD9328E" w:rsidR="00CA6706" w:rsidRDefault="009B1254" w:rsidP="00194729">
            <w:pPr>
              <w:spacing w:line="360" w:lineRule="auto"/>
            </w:pPr>
            <w:r>
              <w:t>Customer, Admin</w:t>
            </w:r>
          </w:p>
        </w:tc>
      </w:tr>
      <w:tr w:rsidR="00CA6706" w14:paraId="0B7FB08F" w14:textId="77777777" w:rsidTr="00194729">
        <w:tc>
          <w:tcPr>
            <w:tcW w:w="2515" w:type="dxa"/>
          </w:tcPr>
          <w:p w14:paraId="48905121" w14:textId="77777777" w:rsidR="00CA6706" w:rsidRPr="0011263F" w:rsidRDefault="00CA6706" w:rsidP="00194729">
            <w:pPr>
              <w:spacing w:line="360" w:lineRule="auto"/>
              <w:rPr>
                <w:b/>
                <w:bCs/>
              </w:rPr>
            </w:pPr>
            <w:r w:rsidRPr="0011263F">
              <w:rPr>
                <w:b/>
                <w:bCs/>
              </w:rPr>
              <w:t>Description</w:t>
            </w:r>
          </w:p>
        </w:tc>
        <w:tc>
          <w:tcPr>
            <w:tcW w:w="6835" w:type="dxa"/>
          </w:tcPr>
          <w:p w14:paraId="63854A49" w14:textId="14EA24C8" w:rsidR="00CA6706" w:rsidRDefault="009B1254" w:rsidP="00194729">
            <w:pPr>
              <w:spacing w:line="360" w:lineRule="auto"/>
            </w:pPr>
            <w:r>
              <w:t>Allow users activate text to speech feature for page navigation.</w:t>
            </w:r>
          </w:p>
        </w:tc>
      </w:tr>
      <w:tr w:rsidR="00CA6706" w14:paraId="66D904C0" w14:textId="77777777" w:rsidTr="00194729">
        <w:tc>
          <w:tcPr>
            <w:tcW w:w="2515" w:type="dxa"/>
          </w:tcPr>
          <w:p w14:paraId="3CA50FDA" w14:textId="77777777" w:rsidR="00CA6706" w:rsidRPr="0011263F" w:rsidRDefault="00CA6706" w:rsidP="00194729">
            <w:pPr>
              <w:spacing w:line="360" w:lineRule="auto"/>
              <w:rPr>
                <w:b/>
                <w:bCs/>
              </w:rPr>
            </w:pPr>
            <w:r w:rsidRPr="0011263F">
              <w:rPr>
                <w:b/>
                <w:bCs/>
              </w:rPr>
              <w:t>Priority</w:t>
            </w:r>
          </w:p>
        </w:tc>
        <w:tc>
          <w:tcPr>
            <w:tcW w:w="6835" w:type="dxa"/>
          </w:tcPr>
          <w:p w14:paraId="235DF6FD" w14:textId="1BEFC7EA" w:rsidR="00CA6706" w:rsidRPr="009B1254" w:rsidRDefault="009B1254" w:rsidP="00194729">
            <w:pPr>
              <w:spacing w:line="360" w:lineRule="auto"/>
            </w:pPr>
            <w:r w:rsidRPr="009B1254">
              <w:t>High</w:t>
            </w:r>
          </w:p>
        </w:tc>
      </w:tr>
      <w:tr w:rsidR="00CA6706" w14:paraId="4FABA5E1" w14:textId="77777777" w:rsidTr="00194729">
        <w:tc>
          <w:tcPr>
            <w:tcW w:w="2515" w:type="dxa"/>
          </w:tcPr>
          <w:p w14:paraId="2E982679" w14:textId="77777777" w:rsidR="00CA6706" w:rsidRPr="0011263F" w:rsidRDefault="00CA6706" w:rsidP="00194729">
            <w:pPr>
              <w:spacing w:line="360" w:lineRule="auto"/>
              <w:rPr>
                <w:b/>
                <w:bCs/>
              </w:rPr>
            </w:pPr>
            <w:r w:rsidRPr="0011263F">
              <w:rPr>
                <w:b/>
                <w:bCs/>
              </w:rPr>
              <w:t>Precondition(s)</w:t>
            </w:r>
          </w:p>
        </w:tc>
        <w:tc>
          <w:tcPr>
            <w:tcW w:w="6835" w:type="dxa"/>
          </w:tcPr>
          <w:p w14:paraId="1E08B8F1" w14:textId="400B7695" w:rsidR="00CA6706" w:rsidRPr="009B1254" w:rsidRDefault="001A6879" w:rsidP="00194729">
            <w:pPr>
              <w:spacing w:line="360" w:lineRule="auto"/>
            </w:pPr>
            <w:r w:rsidRPr="009B1254">
              <w:t>User must toggle on screen reader.</w:t>
            </w:r>
          </w:p>
        </w:tc>
      </w:tr>
      <w:tr w:rsidR="00CA6706" w14:paraId="1AD4D839" w14:textId="77777777" w:rsidTr="00194729">
        <w:tc>
          <w:tcPr>
            <w:tcW w:w="2515" w:type="dxa"/>
          </w:tcPr>
          <w:p w14:paraId="070788A6" w14:textId="77777777" w:rsidR="00CA6706" w:rsidRPr="0011263F" w:rsidRDefault="00CA6706" w:rsidP="00194729">
            <w:pPr>
              <w:spacing w:line="360" w:lineRule="auto"/>
              <w:rPr>
                <w:b/>
                <w:bCs/>
              </w:rPr>
            </w:pPr>
            <w:r w:rsidRPr="0011263F">
              <w:rPr>
                <w:b/>
                <w:bCs/>
              </w:rPr>
              <w:t>Main Flow</w:t>
            </w:r>
          </w:p>
        </w:tc>
        <w:tc>
          <w:tcPr>
            <w:tcW w:w="6835" w:type="dxa"/>
          </w:tcPr>
          <w:p w14:paraId="48C03BC8" w14:textId="77777777" w:rsidR="001A6879" w:rsidRPr="001A6879" w:rsidRDefault="001A6879" w:rsidP="00D76EC4">
            <w:pPr>
              <w:pStyle w:val="ListParagraph"/>
              <w:numPr>
                <w:ilvl w:val="0"/>
                <w:numId w:val="42"/>
              </w:numPr>
              <w:spacing w:line="360" w:lineRule="auto"/>
              <w:rPr>
                <w:rFonts w:ascii="Times New Roman" w:hAnsi="Times New Roman" w:cs="Times New Roman"/>
              </w:rPr>
            </w:pPr>
            <w:r w:rsidRPr="001A6879">
              <w:rPr>
                <w:rFonts w:ascii="Times New Roman" w:hAnsi="Times New Roman" w:cs="Times New Roman"/>
              </w:rPr>
              <w:t xml:space="preserve">User navigates to any </w:t>
            </w:r>
            <w:proofErr w:type="spellStart"/>
            <w:r w:rsidRPr="001A6879">
              <w:rPr>
                <w:rFonts w:ascii="Times New Roman" w:hAnsi="Times New Roman" w:cs="Times New Roman"/>
              </w:rPr>
              <w:t>Finease’s</w:t>
            </w:r>
            <w:proofErr w:type="spellEnd"/>
            <w:r w:rsidRPr="001A6879">
              <w:rPr>
                <w:rFonts w:ascii="Times New Roman" w:hAnsi="Times New Roman" w:cs="Times New Roman"/>
              </w:rPr>
              <w:t xml:space="preserve"> page.</w:t>
            </w:r>
          </w:p>
          <w:p w14:paraId="47120EF6" w14:textId="2F7F7BE1" w:rsidR="00CA6706" w:rsidRPr="001A6879" w:rsidRDefault="001A6879" w:rsidP="00D76EC4">
            <w:pPr>
              <w:pStyle w:val="ListParagraph"/>
              <w:numPr>
                <w:ilvl w:val="0"/>
                <w:numId w:val="42"/>
              </w:numPr>
              <w:spacing w:line="360" w:lineRule="auto"/>
              <w:rPr>
                <w:rFonts w:ascii="Times New Roman" w:hAnsi="Times New Roman" w:cs="Times New Roman"/>
              </w:rPr>
            </w:pPr>
            <w:proofErr w:type="gramStart"/>
            <w:r w:rsidRPr="001A6879">
              <w:rPr>
                <w:rFonts w:ascii="Times New Roman" w:hAnsi="Times New Roman" w:cs="Times New Roman"/>
              </w:rPr>
              <w:t>User</w:t>
            </w:r>
            <w:proofErr w:type="gramEnd"/>
            <w:r w:rsidRPr="001A6879">
              <w:rPr>
                <w:rFonts w:ascii="Times New Roman" w:hAnsi="Times New Roman" w:cs="Times New Roman"/>
              </w:rPr>
              <w:t xml:space="preserve"> click on activation button to toggle screen reader.</w:t>
            </w:r>
          </w:p>
        </w:tc>
      </w:tr>
      <w:tr w:rsidR="00CA6706" w14:paraId="2027B372" w14:textId="77777777" w:rsidTr="00194729">
        <w:tc>
          <w:tcPr>
            <w:tcW w:w="2515" w:type="dxa"/>
          </w:tcPr>
          <w:p w14:paraId="7277C8E9" w14:textId="77777777" w:rsidR="00CA6706" w:rsidRPr="0011263F" w:rsidRDefault="00CA6706" w:rsidP="00194729">
            <w:pPr>
              <w:spacing w:line="360" w:lineRule="auto"/>
              <w:rPr>
                <w:b/>
                <w:bCs/>
              </w:rPr>
            </w:pPr>
            <w:r w:rsidRPr="0011263F">
              <w:rPr>
                <w:b/>
                <w:bCs/>
              </w:rPr>
              <w:t>Alternative Flow</w:t>
            </w:r>
          </w:p>
        </w:tc>
        <w:tc>
          <w:tcPr>
            <w:tcW w:w="6835" w:type="dxa"/>
          </w:tcPr>
          <w:p w14:paraId="78639A69" w14:textId="5FBDAA35" w:rsidR="009B1254" w:rsidRPr="001A6879" w:rsidRDefault="001A6879" w:rsidP="001A6879">
            <w:pPr>
              <w:spacing w:line="360" w:lineRule="auto"/>
            </w:pPr>
            <w:r>
              <w:t>-</w:t>
            </w:r>
          </w:p>
        </w:tc>
      </w:tr>
      <w:tr w:rsidR="00CA6706" w14:paraId="250FE305" w14:textId="77777777" w:rsidTr="00194729">
        <w:tc>
          <w:tcPr>
            <w:tcW w:w="2515" w:type="dxa"/>
          </w:tcPr>
          <w:p w14:paraId="2E1BD549" w14:textId="77777777" w:rsidR="00CA6706" w:rsidRPr="0011263F" w:rsidRDefault="00CA6706" w:rsidP="00194729">
            <w:pPr>
              <w:spacing w:line="360" w:lineRule="auto"/>
              <w:rPr>
                <w:b/>
                <w:bCs/>
              </w:rPr>
            </w:pPr>
            <w:r w:rsidRPr="0011263F">
              <w:rPr>
                <w:b/>
                <w:bCs/>
              </w:rPr>
              <w:t>Postcondition(s)</w:t>
            </w:r>
          </w:p>
        </w:tc>
        <w:tc>
          <w:tcPr>
            <w:tcW w:w="6835" w:type="dxa"/>
          </w:tcPr>
          <w:p w14:paraId="7CD2262F" w14:textId="75425493" w:rsidR="00CA6706" w:rsidRPr="009B1254" w:rsidRDefault="009B1254" w:rsidP="00194729">
            <w:pPr>
              <w:spacing w:line="360" w:lineRule="auto"/>
            </w:pPr>
            <w:r w:rsidRPr="009B1254">
              <w:t>Text to speech feature is successfully activated.</w:t>
            </w:r>
          </w:p>
        </w:tc>
      </w:tr>
    </w:tbl>
    <w:p w14:paraId="216D3647" w14:textId="77777777" w:rsidR="00CA6706" w:rsidRDefault="00CA6706" w:rsidP="00AB7B2B">
      <w:pPr>
        <w:spacing w:after="240" w:line="360" w:lineRule="auto"/>
      </w:pPr>
    </w:p>
    <w:p w14:paraId="42AD6549" w14:textId="5B9012DA" w:rsidR="006E03D1" w:rsidRDefault="006E03D1" w:rsidP="006E03D1">
      <w:pPr>
        <w:pStyle w:val="Heading4"/>
      </w:pPr>
      <w:r w:rsidRPr="00375FDB">
        <w:t>4.2.1.</w:t>
      </w:r>
      <w:r w:rsidR="00902016">
        <w:t>6</w:t>
      </w:r>
      <w:r w:rsidRPr="00375FDB">
        <w:t xml:space="preserve"> Use Case </w:t>
      </w:r>
      <w:r>
        <w:t>Specification</w:t>
      </w:r>
      <w:r w:rsidRPr="00375FDB">
        <w:t xml:space="preserve"> </w:t>
      </w:r>
      <w:r>
        <w:t>–</w:t>
      </w:r>
      <w:r w:rsidRPr="00375FDB">
        <w:t xml:space="preserve"> </w:t>
      </w:r>
      <w:r>
        <w:t>Update Profile</w:t>
      </w:r>
    </w:p>
    <w:tbl>
      <w:tblPr>
        <w:tblStyle w:val="TableGrid"/>
        <w:tblW w:w="0" w:type="auto"/>
        <w:tblLook w:val="04A0" w:firstRow="1" w:lastRow="0" w:firstColumn="1" w:lastColumn="0" w:noHBand="0" w:noVBand="1"/>
      </w:tblPr>
      <w:tblGrid>
        <w:gridCol w:w="2515"/>
        <w:gridCol w:w="6835"/>
      </w:tblGrid>
      <w:tr w:rsidR="006E03D1" w14:paraId="65974FFF" w14:textId="77777777" w:rsidTr="00EE64BB">
        <w:tc>
          <w:tcPr>
            <w:tcW w:w="2515" w:type="dxa"/>
          </w:tcPr>
          <w:p w14:paraId="1113852E" w14:textId="77777777" w:rsidR="006E03D1" w:rsidRPr="0011263F" w:rsidRDefault="006E03D1" w:rsidP="00EE64BB">
            <w:pPr>
              <w:spacing w:line="360" w:lineRule="auto"/>
              <w:rPr>
                <w:b/>
                <w:bCs/>
              </w:rPr>
            </w:pPr>
            <w:r w:rsidRPr="0011263F">
              <w:rPr>
                <w:b/>
                <w:bCs/>
              </w:rPr>
              <w:t>Use Case Name</w:t>
            </w:r>
          </w:p>
        </w:tc>
        <w:tc>
          <w:tcPr>
            <w:tcW w:w="6835" w:type="dxa"/>
          </w:tcPr>
          <w:p w14:paraId="34E8E49E" w14:textId="6A3C43AF" w:rsidR="006E03D1" w:rsidRDefault="006E03D1" w:rsidP="00EE64BB">
            <w:pPr>
              <w:spacing w:line="360" w:lineRule="auto"/>
            </w:pPr>
            <w:r>
              <w:t>Update Profile</w:t>
            </w:r>
          </w:p>
        </w:tc>
      </w:tr>
      <w:tr w:rsidR="006E03D1" w14:paraId="31F9AD74" w14:textId="77777777" w:rsidTr="00EE64BB">
        <w:tc>
          <w:tcPr>
            <w:tcW w:w="2515" w:type="dxa"/>
          </w:tcPr>
          <w:p w14:paraId="78E4D83A" w14:textId="77777777" w:rsidR="006E03D1" w:rsidRPr="0011263F" w:rsidRDefault="006E03D1" w:rsidP="00EE64BB">
            <w:pPr>
              <w:spacing w:line="360" w:lineRule="auto"/>
              <w:rPr>
                <w:b/>
                <w:bCs/>
              </w:rPr>
            </w:pPr>
            <w:r w:rsidRPr="0011263F">
              <w:rPr>
                <w:b/>
                <w:bCs/>
              </w:rPr>
              <w:t>Actor(s)</w:t>
            </w:r>
          </w:p>
        </w:tc>
        <w:tc>
          <w:tcPr>
            <w:tcW w:w="6835" w:type="dxa"/>
          </w:tcPr>
          <w:p w14:paraId="7E482D2A" w14:textId="77777777" w:rsidR="006E03D1" w:rsidRDefault="006E03D1" w:rsidP="00EE64BB">
            <w:pPr>
              <w:spacing w:line="360" w:lineRule="auto"/>
            </w:pPr>
            <w:r>
              <w:t>Customer</w:t>
            </w:r>
          </w:p>
        </w:tc>
      </w:tr>
      <w:tr w:rsidR="006E03D1" w14:paraId="67D7A420" w14:textId="77777777" w:rsidTr="00EE64BB">
        <w:tc>
          <w:tcPr>
            <w:tcW w:w="2515" w:type="dxa"/>
          </w:tcPr>
          <w:p w14:paraId="52800518" w14:textId="77777777" w:rsidR="006E03D1" w:rsidRPr="0011263F" w:rsidRDefault="006E03D1" w:rsidP="00EE64BB">
            <w:pPr>
              <w:spacing w:line="360" w:lineRule="auto"/>
              <w:rPr>
                <w:b/>
                <w:bCs/>
              </w:rPr>
            </w:pPr>
            <w:r w:rsidRPr="0011263F">
              <w:rPr>
                <w:b/>
                <w:bCs/>
              </w:rPr>
              <w:t>Description</w:t>
            </w:r>
          </w:p>
        </w:tc>
        <w:tc>
          <w:tcPr>
            <w:tcW w:w="6835" w:type="dxa"/>
          </w:tcPr>
          <w:p w14:paraId="14504E47" w14:textId="256249B8" w:rsidR="006E03D1" w:rsidRDefault="006E03D1" w:rsidP="00EE64BB">
            <w:pPr>
              <w:spacing w:line="360" w:lineRule="auto"/>
            </w:pPr>
            <w:r>
              <w:t>Allow users view profile and update profile information.</w:t>
            </w:r>
          </w:p>
        </w:tc>
      </w:tr>
      <w:tr w:rsidR="006E03D1" w14:paraId="56424D36" w14:textId="77777777" w:rsidTr="00EE64BB">
        <w:tc>
          <w:tcPr>
            <w:tcW w:w="2515" w:type="dxa"/>
          </w:tcPr>
          <w:p w14:paraId="56C05184" w14:textId="77777777" w:rsidR="006E03D1" w:rsidRPr="0011263F" w:rsidRDefault="006E03D1" w:rsidP="00EE64BB">
            <w:pPr>
              <w:spacing w:line="360" w:lineRule="auto"/>
              <w:rPr>
                <w:b/>
                <w:bCs/>
              </w:rPr>
            </w:pPr>
            <w:r w:rsidRPr="0011263F">
              <w:rPr>
                <w:b/>
                <w:bCs/>
              </w:rPr>
              <w:t>Priority</w:t>
            </w:r>
          </w:p>
        </w:tc>
        <w:tc>
          <w:tcPr>
            <w:tcW w:w="6835" w:type="dxa"/>
          </w:tcPr>
          <w:p w14:paraId="2B041264" w14:textId="77777777" w:rsidR="006E03D1" w:rsidRDefault="006E03D1" w:rsidP="00EE64BB">
            <w:pPr>
              <w:spacing w:line="360" w:lineRule="auto"/>
            </w:pPr>
            <w:r>
              <w:t>High</w:t>
            </w:r>
          </w:p>
        </w:tc>
      </w:tr>
      <w:tr w:rsidR="006E03D1" w14:paraId="65A07123" w14:textId="77777777" w:rsidTr="00EE64BB">
        <w:tc>
          <w:tcPr>
            <w:tcW w:w="2515" w:type="dxa"/>
          </w:tcPr>
          <w:p w14:paraId="4898E403" w14:textId="77777777" w:rsidR="006E03D1" w:rsidRPr="0011263F" w:rsidRDefault="006E03D1" w:rsidP="00EE64BB">
            <w:pPr>
              <w:spacing w:line="360" w:lineRule="auto"/>
              <w:rPr>
                <w:b/>
                <w:bCs/>
              </w:rPr>
            </w:pPr>
            <w:r w:rsidRPr="0011263F">
              <w:rPr>
                <w:b/>
                <w:bCs/>
              </w:rPr>
              <w:t>Precondition(s)</w:t>
            </w:r>
          </w:p>
        </w:tc>
        <w:tc>
          <w:tcPr>
            <w:tcW w:w="6835" w:type="dxa"/>
          </w:tcPr>
          <w:p w14:paraId="2C70274D" w14:textId="77777777" w:rsidR="006E03D1" w:rsidRDefault="006E03D1" w:rsidP="00EE64BB">
            <w:pPr>
              <w:spacing w:line="360" w:lineRule="auto"/>
            </w:pPr>
            <w:r w:rsidRPr="000075C3">
              <w:t xml:space="preserve">User must be logged into their </w:t>
            </w:r>
            <w:proofErr w:type="spellStart"/>
            <w:r>
              <w:t>Finease</w:t>
            </w:r>
            <w:proofErr w:type="spellEnd"/>
            <w:r w:rsidRPr="000075C3">
              <w:t xml:space="preserve"> account</w:t>
            </w:r>
            <w:r>
              <w:t>.</w:t>
            </w:r>
          </w:p>
        </w:tc>
      </w:tr>
      <w:tr w:rsidR="006E03D1" w14:paraId="1D46755F" w14:textId="77777777" w:rsidTr="00EE64BB">
        <w:tc>
          <w:tcPr>
            <w:tcW w:w="2515" w:type="dxa"/>
          </w:tcPr>
          <w:p w14:paraId="57214672" w14:textId="77777777" w:rsidR="006E03D1" w:rsidRPr="0011263F" w:rsidRDefault="006E03D1" w:rsidP="00EE64BB">
            <w:pPr>
              <w:spacing w:line="360" w:lineRule="auto"/>
              <w:rPr>
                <w:b/>
                <w:bCs/>
              </w:rPr>
            </w:pPr>
            <w:r w:rsidRPr="0011263F">
              <w:rPr>
                <w:b/>
                <w:bCs/>
              </w:rPr>
              <w:t>Main Flow</w:t>
            </w:r>
          </w:p>
        </w:tc>
        <w:tc>
          <w:tcPr>
            <w:tcW w:w="6835" w:type="dxa"/>
          </w:tcPr>
          <w:p w14:paraId="2D82220D" w14:textId="77777777" w:rsidR="006E03D1" w:rsidRDefault="006E03D1">
            <w:pPr>
              <w:pStyle w:val="ListParagraph"/>
              <w:numPr>
                <w:ilvl w:val="0"/>
                <w:numId w:val="43"/>
              </w:numPr>
              <w:spacing w:line="360" w:lineRule="auto"/>
              <w:rPr>
                <w:rFonts w:ascii="Times New Roman" w:hAnsi="Times New Roman" w:cs="Times New Roman"/>
              </w:rPr>
            </w:pPr>
            <w:proofErr w:type="gramStart"/>
            <w:r w:rsidRPr="00A93711">
              <w:rPr>
                <w:rFonts w:ascii="Times New Roman" w:hAnsi="Times New Roman" w:cs="Times New Roman"/>
              </w:rPr>
              <w:t>User</w:t>
            </w:r>
            <w:proofErr w:type="gramEnd"/>
            <w:r w:rsidRPr="00A93711">
              <w:rPr>
                <w:rFonts w:ascii="Times New Roman" w:hAnsi="Times New Roman" w:cs="Times New Roman"/>
              </w:rPr>
              <w:t xml:space="preserve"> </w:t>
            </w:r>
            <w:r>
              <w:rPr>
                <w:rFonts w:ascii="Times New Roman" w:hAnsi="Times New Roman" w:cs="Times New Roman"/>
              </w:rPr>
              <w:t>click profile page</w:t>
            </w:r>
            <w:r w:rsidRPr="00A93711">
              <w:rPr>
                <w:rFonts w:ascii="Times New Roman" w:hAnsi="Times New Roman" w:cs="Times New Roman"/>
              </w:rPr>
              <w:t>.</w:t>
            </w:r>
          </w:p>
          <w:p w14:paraId="0B28A7A8" w14:textId="77777777" w:rsidR="006E03D1" w:rsidRDefault="006E03D1">
            <w:pPr>
              <w:pStyle w:val="ListParagraph"/>
              <w:numPr>
                <w:ilvl w:val="0"/>
                <w:numId w:val="43"/>
              </w:numPr>
              <w:spacing w:line="360" w:lineRule="auto"/>
              <w:rPr>
                <w:rFonts w:ascii="Times New Roman" w:hAnsi="Times New Roman" w:cs="Times New Roman"/>
              </w:rPr>
            </w:pPr>
            <w:r>
              <w:rPr>
                <w:rFonts w:ascii="Times New Roman" w:hAnsi="Times New Roman" w:cs="Times New Roman"/>
              </w:rPr>
              <w:t>User click edit button.</w:t>
            </w:r>
          </w:p>
          <w:p w14:paraId="0D0E0715" w14:textId="77777777" w:rsidR="006E03D1" w:rsidRDefault="006E03D1">
            <w:pPr>
              <w:pStyle w:val="ListParagraph"/>
              <w:numPr>
                <w:ilvl w:val="0"/>
                <w:numId w:val="43"/>
              </w:numPr>
              <w:spacing w:line="360" w:lineRule="auto"/>
              <w:rPr>
                <w:rFonts w:ascii="Times New Roman" w:hAnsi="Times New Roman" w:cs="Times New Roman"/>
              </w:rPr>
            </w:pPr>
            <w:proofErr w:type="gramStart"/>
            <w:r>
              <w:rPr>
                <w:rFonts w:ascii="Times New Roman" w:hAnsi="Times New Roman" w:cs="Times New Roman"/>
              </w:rPr>
              <w:t>User</w:t>
            </w:r>
            <w:proofErr w:type="gramEnd"/>
            <w:r>
              <w:rPr>
                <w:rFonts w:ascii="Times New Roman" w:hAnsi="Times New Roman" w:cs="Times New Roman"/>
              </w:rPr>
              <w:t xml:space="preserve"> make changes </w:t>
            </w:r>
            <w:proofErr w:type="gramStart"/>
            <w:r>
              <w:rPr>
                <w:rFonts w:ascii="Times New Roman" w:hAnsi="Times New Roman" w:cs="Times New Roman"/>
              </w:rPr>
              <w:t>on</w:t>
            </w:r>
            <w:proofErr w:type="gramEnd"/>
            <w:r>
              <w:rPr>
                <w:rFonts w:ascii="Times New Roman" w:hAnsi="Times New Roman" w:cs="Times New Roman"/>
              </w:rPr>
              <w:t xml:space="preserve"> their information.</w:t>
            </w:r>
          </w:p>
          <w:p w14:paraId="3298717C" w14:textId="6663F4CB" w:rsidR="006E03D1" w:rsidRPr="00A93711" w:rsidRDefault="006E03D1">
            <w:pPr>
              <w:pStyle w:val="ListParagraph"/>
              <w:numPr>
                <w:ilvl w:val="0"/>
                <w:numId w:val="43"/>
              </w:numPr>
              <w:spacing w:line="360" w:lineRule="auto"/>
              <w:rPr>
                <w:rFonts w:ascii="Times New Roman" w:hAnsi="Times New Roman" w:cs="Times New Roman"/>
              </w:rPr>
            </w:pPr>
            <w:r>
              <w:rPr>
                <w:rFonts w:ascii="Times New Roman" w:hAnsi="Times New Roman" w:cs="Times New Roman"/>
              </w:rPr>
              <w:t>User click save button.</w:t>
            </w:r>
          </w:p>
        </w:tc>
      </w:tr>
      <w:tr w:rsidR="006E03D1" w14:paraId="1A80BD65" w14:textId="77777777" w:rsidTr="00EE64BB">
        <w:tc>
          <w:tcPr>
            <w:tcW w:w="2515" w:type="dxa"/>
          </w:tcPr>
          <w:p w14:paraId="33117064" w14:textId="77777777" w:rsidR="006E03D1" w:rsidRPr="0011263F" w:rsidRDefault="006E03D1" w:rsidP="00EE64BB">
            <w:pPr>
              <w:spacing w:line="360" w:lineRule="auto"/>
              <w:rPr>
                <w:b/>
                <w:bCs/>
              </w:rPr>
            </w:pPr>
            <w:r w:rsidRPr="0011263F">
              <w:rPr>
                <w:b/>
                <w:bCs/>
              </w:rPr>
              <w:t>Alternative Flow</w:t>
            </w:r>
          </w:p>
        </w:tc>
        <w:tc>
          <w:tcPr>
            <w:tcW w:w="6835" w:type="dxa"/>
          </w:tcPr>
          <w:p w14:paraId="6211AF2D" w14:textId="77777777" w:rsidR="003E4E94" w:rsidRDefault="003E4E94" w:rsidP="00EE64BB">
            <w:pPr>
              <w:spacing w:line="360" w:lineRule="auto"/>
            </w:pPr>
            <w:r>
              <w:t xml:space="preserve">2(a). User </w:t>
            </w:r>
            <w:proofErr w:type="gramStart"/>
            <w:r>
              <w:t>cancel</w:t>
            </w:r>
            <w:proofErr w:type="gramEnd"/>
            <w:r>
              <w:t xml:space="preserve"> edit process.</w:t>
            </w:r>
          </w:p>
          <w:p w14:paraId="484D8924" w14:textId="77777777" w:rsidR="003E4E94" w:rsidRDefault="003E4E94" w:rsidP="00EE64BB">
            <w:pPr>
              <w:spacing w:line="360" w:lineRule="auto"/>
            </w:pPr>
            <w:r>
              <w:t xml:space="preserve">4(a). </w:t>
            </w:r>
            <w:proofErr w:type="gramStart"/>
            <w:r>
              <w:t>User</w:t>
            </w:r>
            <w:proofErr w:type="gramEnd"/>
            <w:r>
              <w:t xml:space="preserve"> made no changes on profile information.</w:t>
            </w:r>
          </w:p>
          <w:p w14:paraId="3F116C9E" w14:textId="534EF8D8" w:rsidR="003E4E94" w:rsidRPr="003E4E94" w:rsidRDefault="003E4E94">
            <w:pPr>
              <w:pStyle w:val="ListParagraph"/>
              <w:numPr>
                <w:ilvl w:val="0"/>
                <w:numId w:val="46"/>
              </w:numPr>
              <w:spacing w:line="360" w:lineRule="auto"/>
              <w:rPr>
                <w:rFonts w:ascii="Times New Roman" w:hAnsi="Times New Roman" w:cs="Times New Roman"/>
              </w:rPr>
            </w:pPr>
            <w:r w:rsidRPr="003E4E94">
              <w:rPr>
                <w:rFonts w:ascii="Times New Roman" w:hAnsi="Times New Roman" w:cs="Times New Roman"/>
              </w:rPr>
              <w:t>No</w:t>
            </w:r>
            <w:r>
              <w:rPr>
                <w:rFonts w:ascii="Times New Roman" w:hAnsi="Times New Roman" w:cs="Times New Roman"/>
              </w:rPr>
              <w:t xml:space="preserve"> changes on profile information</w:t>
            </w:r>
            <w:r w:rsidRPr="003E4E94">
              <w:rPr>
                <w:rFonts w:ascii="Times New Roman" w:hAnsi="Times New Roman" w:cs="Times New Roman"/>
              </w:rPr>
              <w:t xml:space="preserve"> </w:t>
            </w:r>
            <w:proofErr w:type="gramStart"/>
            <w:r w:rsidRPr="003E4E94">
              <w:rPr>
                <w:rFonts w:ascii="Times New Roman" w:hAnsi="Times New Roman" w:cs="Times New Roman"/>
              </w:rPr>
              <w:t>is</w:t>
            </w:r>
            <w:proofErr w:type="gramEnd"/>
            <w:r w:rsidRPr="003E4E94">
              <w:rPr>
                <w:rFonts w:ascii="Times New Roman" w:hAnsi="Times New Roman" w:cs="Times New Roman"/>
              </w:rPr>
              <w:t xml:space="preserve"> </w:t>
            </w:r>
            <w:r>
              <w:rPr>
                <w:rFonts w:ascii="Times New Roman" w:hAnsi="Times New Roman" w:cs="Times New Roman"/>
              </w:rPr>
              <w:t>made.</w:t>
            </w:r>
          </w:p>
        </w:tc>
      </w:tr>
      <w:tr w:rsidR="006E03D1" w14:paraId="393F43FA" w14:textId="77777777" w:rsidTr="00EE64BB">
        <w:tc>
          <w:tcPr>
            <w:tcW w:w="2515" w:type="dxa"/>
          </w:tcPr>
          <w:p w14:paraId="57EE96EB" w14:textId="77777777" w:rsidR="006E03D1" w:rsidRPr="0011263F" w:rsidRDefault="006E03D1" w:rsidP="00EE64BB">
            <w:pPr>
              <w:spacing w:line="360" w:lineRule="auto"/>
              <w:rPr>
                <w:b/>
                <w:bCs/>
              </w:rPr>
            </w:pPr>
            <w:r w:rsidRPr="0011263F">
              <w:rPr>
                <w:b/>
                <w:bCs/>
              </w:rPr>
              <w:t>Postcondition(s)</w:t>
            </w:r>
          </w:p>
        </w:tc>
        <w:tc>
          <w:tcPr>
            <w:tcW w:w="6835" w:type="dxa"/>
          </w:tcPr>
          <w:p w14:paraId="77209D4B" w14:textId="6D8CB2DC" w:rsidR="006E03D1" w:rsidRDefault="006E03D1" w:rsidP="00EE64BB">
            <w:pPr>
              <w:spacing w:line="360" w:lineRule="auto"/>
            </w:pPr>
            <w:r>
              <w:t>U</w:t>
            </w:r>
            <w:r w:rsidR="003E4E94">
              <w:t xml:space="preserve">pdated user profile information </w:t>
            </w:r>
            <w:r>
              <w:t xml:space="preserve">displayed on </w:t>
            </w:r>
            <w:r w:rsidR="003E4E94">
              <w:t>profile page</w:t>
            </w:r>
            <w:r>
              <w:t>.</w:t>
            </w:r>
          </w:p>
        </w:tc>
      </w:tr>
    </w:tbl>
    <w:p w14:paraId="018ABE26" w14:textId="77777777" w:rsidR="006E03D1" w:rsidRDefault="006E03D1" w:rsidP="00AB7B2B">
      <w:pPr>
        <w:spacing w:after="240" w:line="360" w:lineRule="auto"/>
      </w:pPr>
    </w:p>
    <w:p w14:paraId="1C770209" w14:textId="6BA97ED8" w:rsidR="00797370" w:rsidRDefault="00797370" w:rsidP="00797370">
      <w:pPr>
        <w:pStyle w:val="Heading4"/>
      </w:pPr>
      <w:r w:rsidRPr="00375FDB">
        <w:lastRenderedPageBreak/>
        <w:t>4.2.1.</w:t>
      </w:r>
      <w:r w:rsidR="00902016">
        <w:t>7</w:t>
      </w:r>
      <w:r w:rsidRPr="00375FDB">
        <w:t xml:space="preserve"> Use Case </w:t>
      </w:r>
      <w:r>
        <w:t>Specification</w:t>
      </w:r>
      <w:r w:rsidRPr="00375FDB">
        <w:t xml:space="preserve"> </w:t>
      </w:r>
      <w:r w:rsidR="00CA0E59">
        <w:t>–</w:t>
      </w:r>
      <w:r w:rsidRPr="00375FDB">
        <w:t xml:space="preserve"> </w:t>
      </w:r>
      <w:r w:rsidR="00CA0E59">
        <w:t>Dashboard</w:t>
      </w:r>
    </w:p>
    <w:tbl>
      <w:tblPr>
        <w:tblStyle w:val="TableGrid"/>
        <w:tblW w:w="0" w:type="auto"/>
        <w:tblLook w:val="04A0" w:firstRow="1" w:lastRow="0" w:firstColumn="1" w:lastColumn="0" w:noHBand="0" w:noVBand="1"/>
      </w:tblPr>
      <w:tblGrid>
        <w:gridCol w:w="2515"/>
        <w:gridCol w:w="6835"/>
      </w:tblGrid>
      <w:tr w:rsidR="00797370" w14:paraId="71AE847A" w14:textId="77777777" w:rsidTr="00194729">
        <w:tc>
          <w:tcPr>
            <w:tcW w:w="2515" w:type="dxa"/>
          </w:tcPr>
          <w:p w14:paraId="1C95E1B9" w14:textId="77777777" w:rsidR="00797370" w:rsidRPr="0011263F" w:rsidRDefault="00797370" w:rsidP="00194729">
            <w:pPr>
              <w:spacing w:line="360" w:lineRule="auto"/>
              <w:rPr>
                <w:b/>
                <w:bCs/>
              </w:rPr>
            </w:pPr>
            <w:r w:rsidRPr="0011263F">
              <w:rPr>
                <w:b/>
                <w:bCs/>
              </w:rPr>
              <w:t>Use Case Name</w:t>
            </w:r>
          </w:p>
        </w:tc>
        <w:tc>
          <w:tcPr>
            <w:tcW w:w="6835" w:type="dxa"/>
          </w:tcPr>
          <w:p w14:paraId="3D013080" w14:textId="6364803D" w:rsidR="00797370" w:rsidRDefault="00A93711" w:rsidP="00194729">
            <w:pPr>
              <w:spacing w:line="360" w:lineRule="auto"/>
            </w:pPr>
            <w:r>
              <w:t>Dashboard</w:t>
            </w:r>
          </w:p>
        </w:tc>
      </w:tr>
      <w:tr w:rsidR="00797370" w14:paraId="36994E26" w14:textId="77777777" w:rsidTr="00194729">
        <w:tc>
          <w:tcPr>
            <w:tcW w:w="2515" w:type="dxa"/>
          </w:tcPr>
          <w:p w14:paraId="4F1D1E53" w14:textId="77777777" w:rsidR="00797370" w:rsidRPr="0011263F" w:rsidRDefault="00797370" w:rsidP="00194729">
            <w:pPr>
              <w:spacing w:line="360" w:lineRule="auto"/>
              <w:rPr>
                <w:b/>
                <w:bCs/>
              </w:rPr>
            </w:pPr>
            <w:r w:rsidRPr="0011263F">
              <w:rPr>
                <w:b/>
                <w:bCs/>
              </w:rPr>
              <w:t>Actor(s)</w:t>
            </w:r>
          </w:p>
        </w:tc>
        <w:tc>
          <w:tcPr>
            <w:tcW w:w="6835" w:type="dxa"/>
          </w:tcPr>
          <w:p w14:paraId="2B214679" w14:textId="1B30767E" w:rsidR="00797370" w:rsidRDefault="00A93711" w:rsidP="00194729">
            <w:pPr>
              <w:spacing w:line="360" w:lineRule="auto"/>
            </w:pPr>
            <w:r>
              <w:t>Customer</w:t>
            </w:r>
          </w:p>
        </w:tc>
      </w:tr>
      <w:tr w:rsidR="00797370" w14:paraId="43F811C4" w14:textId="77777777" w:rsidTr="00194729">
        <w:tc>
          <w:tcPr>
            <w:tcW w:w="2515" w:type="dxa"/>
          </w:tcPr>
          <w:p w14:paraId="3257D881" w14:textId="77777777" w:rsidR="00797370" w:rsidRPr="0011263F" w:rsidRDefault="00797370" w:rsidP="00194729">
            <w:pPr>
              <w:spacing w:line="360" w:lineRule="auto"/>
              <w:rPr>
                <w:b/>
                <w:bCs/>
              </w:rPr>
            </w:pPr>
            <w:r w:rsidRPr="0011263F">
              <w:rPr>
                <w:b/>
                <w:bCs/>
              </w:rPr>
              <w:t>Description</w:t>
            </w:r>
          </w:p>
        </w:tc>
        <w:tc>
          <w:tcPr>
            <w:tcW w:w="6835" w:type="dxa"/>
          </w:tcPr>
          <w:p w14:paraId="6F199863" w14:textId="2A885725" w:rsidR="00797370" w:rsidRDefault="00A93711" w:rsidP="00194729">
            <w:pPr>
              <w:spacing w:line="360" w:lineRule="auto"/>
            </w:pPr>
            <w:r>
              <w:t>Allow users view bank accounts and account balance</w:t>
            </w:r>
          </w:p>
        </w:tc>
      </w:tr>
      <w:tr w:rsidR="00797370" w14:paraId="331D8E11" w14:textId="77777777" w:rsidTr="00194729">
        <w:tc>
          <w:tcPr>
            <w:tcW w:w="2515" w:type="dxa"/>
          </w:tcPr>
          <w:p w14:paraId="1ECE532A" w14:textId="77777777" w:rsidR="00797370" w:rsidRPr="0011263F" w:rsidRDefault="00797370" w:rsidP="00194729">
            <w:pPr>
              <w:spacing w:line="360" w:lineRule="auto"/>
              <w:rPr>
                <w:b/>
                <w:bCs/>
              </w:rPr>
            </w:pPr>
            <w:r w:rsidRPr="0011263F">
              <w:rPr>
                <w:b/>
                <w:bCs/>
              </w:rPr>
              <w:t>Priority</w:t>
            </w:r>
          </w:p>
        </w:tc>
        <w:tc>
          <w:tcPr>
            <w:tcW w:w="6835" w:type="dxa"/>
          </w:tcPr>
          <w:p w14:paraId="6C592641" w14:textId="5577429C" w:rsidR="00797370" w:rsidRDefault="00A93711" w:rsidP="00194729">
            <w:pPr>
              <w:spacing w:line="360" w:lineRule="auto"/>
            </w:pPr>
            <w:r>
              <w:t>High</w:t>
            </w:r>
          </w:p>
        </w:tc>
      </w:tr>
      <w:tr w:rsidR="00797370" w14:paraId="45770EA8" w14:textId="77777777" w:rsidTr="00194729">
        <w:tc>
          <w:tcPr>
            <w:tcW w:w="2515" w:type="dxa"/>
          </w:tcPr>
          <w:p w14:paraId="0FDFDECC" w14:textId="77777777" w:rsidR="00797370" w:rsidRPr="0011263F" w:rsidRDefault="00797370" w:rsidP="00194729">
            <w:pPr>
              <w:spacing w:line="360" w:lineRule="auto"/>
              <w:rPr>
                <w:b/>
                <w:bCs/>
              </w:rPr>
            </w:pPr>
            <w:r w:rsidRPr="0011263F">
              <w:rPr>
                <w:b/>
                <w:bCs/>
              </w:rPr>
              <w:t>Precondition(s)</w:t>
            </w:r>
          </w:p>
        </w:tc>
        <w:tc>
          <w:tcPr>
            <w:tcW w:w="6835" w:type="dxa"/>
          </w:tcPr>
          <w:p w14:paraId="1A72E991" w14:textId="51A99FF7" w:rsidR="00797370" w:rsidRDefault="00A93711" w:rsidP="00194729">
            <w:pPr>
              <w:spacing w:line="360" w:lineRule="auto"/>
            </w:pPr>
            <w:r w:rsidRPr="000075C3">
              <w:t xml:space="preserve">User must be logged into their </w:t>
            </w:r>
            <w:proofErr w:type="spellStart"/>
            <w:r>
              <w:t>Finease</w:t>
            </w:r>
            <w:proofErr w:type="spellEnd"/>
            <w:r w:rsidRPr="000075C3">
              <w:t xml:space="preserve"> account</w:t>
            </w:r>
            <w:r>
              <w:t>.</w:t>
            </w:r>
          </w:p>
        </w:tc>
      </w:tr>
      <w:tr w:rsidR="00797370" w14:paraId="0FB94733" w14:textId="77777777" w:rsidTr="00194729">
        <w:tc>
          <w:tcPr>
            <w:tcW w:w="2515" w:type="dxa"/>
          </w:tcPr>
          <w:p w14:paraId="037A189A" w14:textId="77777777" w:rsidR="00797370" w:rsidRPr="0011263F" w:rsidRDefault="00797370" w:rsidP="00194729">
            <w:pPr>
              <w:spacing w:line="360" w:lineRule="auto"/>
              <w:rPr>
                <w:b/>
                <w:bCs/>
              </w:rPr>
            </w:pPr>
            <w:r w:rsidRPr="0011263F">
              <w:rPr>
                <w:b/>
                <w:bCs/>
              </w:rPr>
              <w:t>Main Flow</w:t>
            </w:r>
          </w:p>
        </w:tc>
        <w:tc>
          <w:tcPr>
            <w:tcW w:w="6835" w:type="dxa"/>
          </w:tcPr>
          <w:p w14:paraId="7E0E900D" w14:textId="0825D73D" w:rsidR="00797370" w:rsidRPr="00A93711" w:rsidRDefault="00A93711">
            <w:pPr>
              <w:pStyle w:val="ListParagraph"/>
              <w:numPr>
                <w:ilvl w:val="0"/>
                <w:numId w:val="57"/>
              </w:numPr>
              <w:spacing w:line="360" w:lineRule="auto"/>
              <w:rPr>
                <w:rFonts w:ascii="Times New Roman" w:hAnsi="Times New Roman" w:cs="Times New Roman"/>
              </w:rPr>
            </w:pPr>
            <w:r w:rsidRPr="00A93711">
              <w:rPr>
                <w:rFonts w:ascii="Times New Roman" w:hAnsi="Times New Roman" w:cs="Times New Roman"/>
              </w:rPr>
              <w:t xml:space="preserve">User logged into their </w:t>
            </w:r>
            <w:proofErr w:type="spellStart"/>
            <w:r w:rsidRPr="00A93711">
              <w:rPr>
                <w:rFonts w:ascii="Times New Roman" w:hAnsi="Times New Roman" w:cs="Times New Roman"/>
              </w:rPr>
              <w:t>Finease</w:t>
            </w:r>
            <w:proofErr w:type="spellEnd"/>
            <w:r w:rsidRPr="00A93711">
              <w:rPr>
                <w:rFonts w:ascii="Times New Roman" w:hAnsi="Times New Roman" w:cs="Times New Roman"/>
              </w:rPr>
              <w:t xml:space="preserve"> account and redirect to dashboard page.</w:t>
            </w:r>
          </w:p>
        </w:tc>
      </w:tr>
      <w:tr w:rsidR="00797370" w14:paraId="62698DC9" w14:textId="77777777" w:rsidTr="00194729">
        <w:tc>
          <w:tcPr>
            <w:tcW w:w="2515" w:type="dxa"/>
          </w:tcPr>
          <w:p w14:paraId="51ED2866" w14:textId="77777777" w:rsidR="00797370" w:rsidRPr="0011263F" w:rsidRDefault="00797370" w:rsidP="00194729">
            <w:pPr>
              <w:spacing w:line="360" w:lineRule="auto"/>
              <w:rPr>
                <w:b/>
                <w:bCs/>
              </w:rPr>
            </w:pPr>
            <w:r w:rsidRPr="0011263F">
              <w:rPr>
                <w:b/>
                <w:bCs/>
              </w:rPr>
              <w:t>Alternative Flow</w:t>
            </w:r>
          </w:p>
        </w:tc>
        <w:tc>
          <w:tcPr>
            <w:tcW w:w="6835" w:type="dxa"/>
          </w:tcPr>
          <w:p w14:paraId="1233A5BA" w14:textId="2EBEE96C" w:rsidR="00797370" w:rsidRDefault="00A93711" w:rsidP="00194729">
            <w:pPr>
              <w:spacing w:line="360" w:lineRule="auto"/>
            </w:pPr>
            <w:r>
              <w:t>-</w:t>
            </w:r>
          </w:p>
        </w:tc>
      </w:tr>
      <w:tr w:rsidR="00797370" w14:paraId="440AEA32" w14:textId="77777777" w:rsidTr="00194729">
        <w:tc>
          <w:tcPr>
            <w:tcW w:w="2515" w:type="dxa"/>
          </w:tcPr>
          <w:p w14:paraId="06714139" w14:textId="77777777" w:rsidR="00797370" w:rsidRPr="0011263F" w:rsidRDefault="00797370" w:rsidP="00194729">
            <w:pPr>
              <w:spacing w:line="360" w:lineRule="auto"/>
              <w:rPr>
                <w:b/>
                <w:bCs/>
              </w:rPr>
            </w:pPr>
            <w:r w:rsidRPr="0011263F">
              <w:rPr>
                <w:b/>
                <w:bCs/>
              </w:rPr>
              <w:t>Postcondition(s)</w:t>
            </w:r>
          </w:p>
        </w:tc>
        <w:tc>
          <w:tcPr>
            <w:tcW w:w="6835" w:type="dxa"/>
          </w:tcPr>
          <w:p w14:paraId="41DFDC15" w14:textId="25009E28" w:rsidR="00797370" w:rsidRDefault="00A93711" w:rsidP="00194729">
            <w:pPr>
              <w:spacing w:line="360" w:lineRule="auto"/>
            </w:pPr>
            <w:r>
              <w:t>User bank accounts and balance displayed on dashboard.</w:t>
            </w:r>
          </w:p>
        </w:tc>
      </w:tr>
    </w:tbl>
    <w:p w14:paraId="7E0838C6" w14:textId="77777777" w:rsidR="00797370" w:rsidRDefault="00797370" w:rsidP="00AB7B2B">
      <w:pPr>
        <w:spacing w:after="240" w:line="360" w:lineRule="auto"/>
      </w:pPr>
    </w:p>
    <w:p w14:paraId="033DCDC4" w14:textId="61315D81" w:rsidR="00797370" w:rsidRDefault="00797370" w:rsidP="00797370">
      <w:pPr>
        <w:pStyle w:val="Heading4"/>
      </w:pPr>
      <w:r w:rsidRPr="00375FDB">
        <w:t>4.2.1.</w:t>
      </w:r>
      <w:r w:rsidR="00902016">
        <w:t>8</w:t>
      </w:r>
      <w:r w:rsidRPr="00375FDB">
        <w:t xml:space="preserve"> Use Case </w:t>
      </w:r>
      <w:r>
        <w:t>Specification</w:t>
      </w:r>
      <w:r w:rsidRPr="00375FDB">
        <w:t xml:space="preserve"> - </w:t>
      </w:r>
      <w:r w:rsidR="00CA0E59">
        <w:t>Deposit</w:t>
      </w:r>
    </w:p>
    <w:tbl>
      <w:tblPr>
        <w:tblStyle w:val="TableGrid"/>
        <w:tblW w:w="0" w:type="auto"/>
        <w:tblLook w:val="04A0" w:firstRow="1" w:lastRow="0" w:firstColumn="1" w:lastColumn="0" w:noHBand="0" w:noVBand="1"/>
      </w:tblPr>
      <w:tblGrid>
        <w:gridCol w:w="2515"/>
        <w:gridCol w:w="6835"/>
      </w:tblGrid>
      <w:tr w:rsidR="00797370" w14:paraId="02C66638" w14:textId="77777777" w:rsidTr="00194729">
        <w:tc>
          <w:tcPr>
            <w:tcW w:w="2515" w:type="dxa"/>
          </w:tcPr>
          <w:p w14:paraId="750B780B" w14:textId="77777777" w:rsidR="00797370" w:rsidRPr="0011263F" w:rsidRDefault="00797370" w:rsidP="00194729">
            <w:pPr>
              <w:spacing w:line="360" w:lineRule="auto"/>
              <w:rPr>
                <w:b/>
                <w:bCs/>
              </w:rPr>
            </w:pPr>
            <w:r w:rsidRPr="0011263F">
              <w:rPr>
                <w:b/>
                <w:bCs/>
              </w:rPr>
              <w:t>Use Case Name</w:t>
            </w:r>
          </w:p>
        </w:tc>
        <w:tc>
          <w:tcPr>
            <w:tcW w:w="6835" w:type="dxa"/>
          </w:tcPr>
          <w:p w14:paraId="540945C5" w14:textId="23091DBB" w:rsidR="00797370" w:rsidRDefault="00AF3537" w:rsidP="00194729">
            <w:pPr>
              <w:spacing w:line="360" w:lineRule="auto"/>
            </w:pPr>
            <w:r>
              <w:t>Deposit</w:t>
            </w:r>
          </w:p>
        </w:tc>
      </w:tr>
      <w:tr w:rsidR="00797370" w14:paraId="310C290F" w14:textId="77777777" w:rsidTr="00194729">
        <w:tc>
          <w:tcPr>
            <w:tcW w:w="2515" w:type="dxa"/>
          </w:tcPr>
          <w:p w14:paraId="104C290B" w14:textId="77777777" w:rsidR="00797370" w:rsidRPr="0011263F" w:rsidRDefault="00797370" w:rsidP="00194729">
            <w:pPr>
              <w:spacing w:line="360" w:lineRule="auto"/>
              <w:rPr>
                <w:b/>
                <w:bCs/>
              </w:rPr>
            </w:pPr>
            <w:r w:rsidRPr="0011263F">
              <w:rPr>
                <w:b/>
                <w:bCs/>
              </w:rPr>
              <w:t>Actor(s)</w:t>
            </w:r>
          </w:p>
        </w:tc>
        <w:tc>
          <w:tcPr>
            <w:tcW w:w="6835" w:type="dxa"/>
          </w:tcPr>
          <w:p w14:paraId="54CF5567" w14:textId="1A08F4E4" w:rsidR="00797370" w:rsidRDefault="00AF3537" w:rsidP="00194729">
            <w:pPr>
              <w:spacing w:line="360" w:lineRule="auto"/>
            </w:pPr>
            <w:r>
              <w:t>Customer</w:t>
            </w:r>
            <w:r w:rsidR="002405E5">
              <w:t>, Admin</w:t>
            </w:r>
          </w:p>
        </w:tc>
      </w:tr>
      <w:tr w:rsidR="00797370" w14:paraId="040E9BA6" w14:textId="77777777" w:rsidTr="00194729">
        <w:tc>
          <w:tcPr>
            <w:tcW w:w="2515" w:type="dxa"/>
          </w:tcPr>
          <w:p w14:paraId="3A8FF9B8" w14:textId="77777777" w:rsidR="00797370" w:rsidRPr="0011263F" w:rsidRDefault="00797370" w:rsidP="00194729">
            <w:pPr>
              <w:spacing w:line="360" w:lineRule="auto"/>
              <w:rPr>
                <w:b/>
                <w:bCs/>
              </w:rPr>
            </w:pPr>
            <w:r w:rsidRPr="0011263F">
              <w:rPr>
                <w:b/>
                <w:bCs/>
              </w:rPr>
              <w:t>Description</w:t>
            </w:r>
          </w:p>
        </w:tc>
        <w:tc>
          <w:tcPr>
            <w:tcW w:w="6835" w:type="dxa"/>
          </w:tcPr>
          <w:p w14:paraId="406BD672" w14:textId="364AB70E" w:rsidR="00797370" w:rsidRDefault="00AF3537" w:rsidP="00194729">
            <w:pPr>
              <w:spacing w:line="360" w:lineRule="auto"/>
            </w:pPr>
            <w:r>
              <w:t>Allow users</w:t>
            </w:r>
            <w:r w:rsidRPr="00AF3537">
              <w:t xml:space="preserve"> deposit funds into their bank account</w:t>
            </w:r>
            <w:r>
              <w:t>.</w:t>
            </w:r>
          </w:p>
        </w:tc>
      </w:tr>
      <w:tr w:rsidR="00797370" w14:paraId="3356C638" w14:textId="77777777" w:rsidTr="00194729">
        <w:tc>
          <w:tcPr>
            <w:tcW w:w="2515" w:type="dxa"/>
          </w:tcPr>
          <w:p w14:paraId="3F75E6AD" w14:textId="77777777" w:rsidR="00797370" w:rsidRPr="0011263F" w:rsidRDefault="00797370" w:rsidP="00194729">
            <w:pPr>
              <w:spacing w:line="360" w:lineRule="auto"/>
              <w:rPr>
                <w:b/>
                <w:bCs/>
              </w:rPr>
            </w:pPr>
            <w:r w:rsidRPr="0011263F">
              <w:rPr>
                <w:b/>
                <w:bCs/>
              </w:rPr>
              <w:t>Priority</w:t>
            </w:r>
          </w:p>
        </w:tc>
        <w:tc>
          <w:tcPr>
            <w:tcW w:w="6835" w:type="dxa"/>
          </w:tcPr>
          <w:p w14:paraId="291F5D9B" w14:textId="1E5079AA" w:rsidR="00797370" w:rsidRDefault="00B826CE" w:rsidP="00194729">
            <w:pPr>
              <w:spacing w:line="360" w:lineRule="auto"/>
            </w:pPr>
            <w:r>
              <w:t>High</w:t>
            </w:r>
          </w:p>
        </w:tc>
      </w:tr>
      <w:tr w:rsidR="00797370" w14:paraId="50BF5F4C" w14:textId="77777777" w:rsidTr="00194729">
        <w:tc>
          <w:tcPr>
            <w:tcW w:w="2515" w:type="dxa"/>
          </w:tcPr>
          <w:p w14:paraId="22FF340D" w14:textId="77777777" w:rsidR="00797370" w:rsidRPr="0011263F" w:rsidRDefault="00797370" w:rsidP="00194729">
            <w:pPr>
              <w:spacing w:line="360" w:lineRule="auto"/>
              <w:rPr>
                <w:b/>
                <w:bCs/>
              </w:rPr>
            </w:pPr>
            <w:r w:rsidRPr="0011263F">
              <w:rPr>
                <w:b/>
                <w:bCs/>
              </w:rPr>
              <w:t>Precondition(s)</w:t>
            </w:r>
          </w:p>
        </w:tc>
        <w:tc>
          <w:tcPr>
            <w:tcW w:w="6835" w:type="dxa"/>
          </w:tcPr>
          <w:p w14:paraId="0C026F2E" w14:textId="77777777" w:rsidR="00FC73B4" w:rsidRPr="00FC73B4" w:rsidRDefault="00B826CE">
            <w:pPr>
              <w:pStyle w:val="ListParagraph"/>
              <w:numPr>
                <w:ilvl w:val="0"/>
                <w:numId w:val="44"/>
              </w:numPr>
              <w:spacing w:line="360" w:lineRule="auto"/>
              <w:rPr>
                <w:rFonts w:ascii="Times New Roman" w:hAnsi="Times New Roman" w:cs="Times New Roman"/>
              </w:rPr>
            </w:pPr>
            <w:proofErr w:type="gramStart"/>
            <w:r w:rsidRPr="00FC73B4">
              <w:rPr>
                <w:rFonts w:ascii="Times New Roman" w:hAnsi="Times New Roman" w:cs="Times New Roman"/>
              </w:rPr>
              <w:t>User</w:t>
            </w:r>
            <w:proofErr w:type="gramEnd"/>
            <w:r w:rsidRPr="00FC73B4">
              <w:rPr>
                <w:rFonts w:ascii="Times New Roman" w:hAnsi="Times New Roman" w:cs="Times New Roman"/>
              </w:rPr>
              <w:t xml:space="preserve"> must be logged into their </w:t>
            </w:r>
            <w:proofErr w:type="spellStart"/>
            <w:r w:rsidRPr="00FC73B4">
              <w:rPr>
                <w:rFonts w:ascii="Times New Roman" w:hAnsi="Times New Roman" w:cs="Times New Roman"/>
              </w:rPr>
              <w:t>Finease</w:t>
            </w:r>
            <w:proofErr w:type="spellEnd"/>
            <w:r w:rsidRPr="00FC73B4">
              <w:rPr>
                <w:rFonts w:ascii="Times New Roman" w:hAnsi="Times New Roman" w:cs="Times New Roman"/>
              </w:rPr>
              <w:t xml:space="preserve"> account.</w:t>
            </w:r>
          </w:p>
          <w:p w14:paraId="337CAB2B" w14:textId="48089329" w:rsidR="00797370" w:rsidRDefault="00B826CE">
            <w:pPr>
              <w:pStyle w:val="ListParagraph"/>
              <w:numPr>
                <w:ilvl w:val="0"/>
                <w:numId w:val="44"/>
              </w:numPr>
              <w:spacing w:line="360" w:lineRule="auto"/>
            </w:pPr>
            <w:r w:rsidRPr="00FC73B4">
              <w:rPr>
                <w:rFonts w:ascii="Times New Roman" w:hAnsi="Times New Roman" w:cs="Times New Roman"/>
              </w:rPr>
              <w:t>User must have either current or savings account.</w:t>
            </w:r>
          </w:p>
        </w:tc>
      </w:tr>
      <w:tr w:rsidR="00797370" w14:paraId="50EDD1B1" w14:textId="77777777" w:rsidTr="00194729">
        <w:tc>
          <w:tcPr>
            <w:tcW w:w="2515" w:type="dxa"/>
          </w:tcPr>
          <w:p w14:paraId="58B7B5CF" w14:textId="77777777" w:rsidR="00797370" w:rsidRPr="0011263F" w:rsidRDefault="00797370" w:rsidP="00194729">
            <w:pPr>
              <w:spacing w:line="360" w:lineRule="auto"/>
              <w:rPr>
                <w:b/>
                <w:bCs/>
              </w:rPr>
            </w:pPr>
            <w:r w:rsidRPr="0011263F">
              <w:rPr>
                <w:b/>
                <w:bCs/>
              </w:rPr>
              <w:t>Main Flow</w:t>
            </w:r>
          </w:p>
        </w:tc>
        <w:tc>
          <w:tcPr>
            <w:tcW w:w="6835" w:type="dxa"/>
          </w:tcPr>
          <w:p w14:paraId="07249506" w14:textId="16CEAA3F" w:rsidR="00797370" w:rsidRDefault="00DA3B9F">
            <w:pPr>
              <w:pStyle w:val="ListParagraph"/>
              <w:numPr>
                <w:ilvl w:val="0"/>
                <w:numId w:val="45"/>
              </w:numPr>
              <w:spacing w:line="360" w:lineRule="auto"/>
              <w:rPr>
                <w:rFonts w:ascii="Times New Roman" w:hAnsi="Times New Roman" w:cs="Times New Roman"/>
              </w:rPr>
            </w:pPr>
            <w:proofErr w:type="gramStart"/>
            <w:r w:rsidRPr="00DA3B9F">
              <w:rPr>
                <w:rFonts w:ascii="Times New Roman" w:hAnsi="Times New Roman" w:cs="Times New Roman"/>
              </w:rPr>
              <w:t>User</w:t>
            </w:r>
            <w:proofErr w:type="gramEnd"/>
            <w:r w:rsidRPr="00DA3B9F">
              <w:rPr>
                <w:rFonts w:ascii="Times New Roman" w:hAnsi="Times New Roman" w:cs="Times New Roman"/>
              </w:rPr>
              <w:t xml:space="preserve"> </w:t>
            </w:r>
            <w:r w:rsidR="001764B3">
              <w:rPr>
                <w:rFonts w:ascii="Times New Roman" w:hAnsi="Times New Roman" w:cs="Times New Roman"/>
              </w:rPr>
              <w:t>click deposit button</w:t>
            </w:r>
            <w:r w:rsidRPr="00DA3B9F">
              <w:rPr>
                <w:rFonts w:ascii="Times New Roman" w:hAnsi="Times New Roman" w:cs="Times New Roman"/>
              </w:rPr>
              <w:t>.</w:t>
            </w:r>
          </w:p>
          <w:p w14:paraId="7376F91E" w14:textId="6589B272" w:rsidR="001764B3" w:rsidRDefault="001764B3">
            <w:pPr>
              <w:pStyle w:val="ListParagraph"/>
              <w:numPr>
                <w:ilvl w:val="0"/>
                <w:numId w:val="45"/>
              </w:numPr>
              <w:spacing w:line="360" w:lineRule="auto"/>
              <w:rPr>
                <w:rFonts w:ascii="Times New Roman" w:hAnsi="Times New Roman" w:cs="Times New Roman"/>
              </w:rPr>
            </w:pPr>
            <w:proofErr w:type="gramStart"/>
            <w:r>
              <w:rPr>
                <w:rFonts w:ascii="Times New Roman" w:hAnsi="Times New Roman" w:cs="Times New Roman"/>
              </w:rPr>
              <w:t>User</w:t>
            </w:r>
            <w:proofErr w:type="gramEnd"/>
            <w:r>
              <w:rPr>
                <w:rFonts w:ascii="Times New Roman" w:hAnsi="Times New Roman" w:cs="Times New Roman"/>
              </w:rPr>
              <w:t xml:space="preserve"> select </w:t>
            </w:r>
            <w:proofErr w:type="gramStart"/>
            <w:r>
              <w:rPr>
                <w:rFonts w:ascii="Times New Roman" w:hAnsi="Times New Roman" w:cs="Times New Roman"/>
              </w:rPr>
              <w:t>bank</w:t>
            </w:r>
            <w:proofErr w:type="gramEnd"/>
            <w:r>
              <w:rPr>
                <w:rFonts w:ascii="Times New Roman" w:hAnsi="Times New Roman" w:cs="Times New Roman"/>
              </w:rPr>
              <w:t xml:space="preserve"> account to deposit to and input amount of fund to deposit.</w:t>
            </w:r>
          </w:p>
          <w:p w14:paraId="1AC69FD1" w14:textId="0D88CB17" w:rsidR="001764B3" w:rsidRPr="00DA3B9F" w:rsidRDefault="001764B3">
            <w:pPr>
              <w:pStyle w:val="ListParagraph"/>
              <w:numPr>
                <w:ilvl w:val="0"/>
                <w:numId w:val="45"/>
              </w:numPr>
              <w:spacing w:line="360" w:lineRule="auto"/>
              <w:rPr>
                <w:rFonts w:ascii="Times New Roman" w:hAnsi="Times New Roman" w:cs="Times New Roman"/>
              </w:rPr>
            </w:pPr>
            <w:proofErr w:type="gramStart"/>
            <w:r>
              <w:rPr>
                <w:rFonts w:ascii="Times New Roman" w:hAnsi="Times New Roman" w:cs="Times New Roman"/>
              </w:rPr>
              <w:t>User</w:t>
            </w:r>
            <w:proofErr w:type="gramEnd"/>
            <w:r>
              <w:rPr>
                <w:rFonts w:ascii="Times New Roman" w:hAnsi="Times New Roman" w:cs="Times New Roman"/>
              </w:rPr>
              <w:t xml:space="preserve"> click deposit button.</w:t>
            </w:r>
          </w:p>
        </w:tc>
      </w:tr>
      <w:tr w:rsidR="00797370" w:rsidRPr="00BE12CF" w14:paraId="493E76C1" w14:textId="77777777" w:rsidTr="00194729">
        <w:tc>
          <w:tcPr>
            <w:tcW w:w="2515" w:type="dxa"/>
          </w:tcPr>
          <w:p w14:paraId="4E92590E" w14:textId="77777777" w:rsidR="00797370" w:rsidRPr="00BE12CF" w:rsidRDefault="00797370" w:rsidP="00194729">
            <w:pPr>
              <w:spacing w:line="360" w:lineRule="auto"/>
              <w:rPr>
                <w:b/>
                <w:bCs/>
              </w:rPr>
            </w:pPr>
            <w:r w:rsidRPr="00BE12CF">
              <w:rPr>
                <w:b/>
                <w:bCs/>
              </w:rPr>
              <w:t>Alternative Flow</w:t>
            </w:r>
          </w:p>
        </w:tc>
        <w:tc>
          <w:tcPr>
            <w:tcW w:w="6835" w:type="dxa"/>
          </w:tcPr>
          <w:p w14:paraId="5F6F3B30" w14:textId="7A53C18E" w:rsidR="00E852F1" w:rsidRPr="004F6D32" w:rsidRDefault="001764B3" w:rsidP="004F6D32">
            <w:pPr>
              <w:spacing w:line="360" w:lineRule="auto"/>
            </w:pPr>
            <w:r w:rsidRPr="00BE12CF">
              <w:t>2(a). User cancels the deposit process.</w:t>
            </w:r>
          </w:p>
        </w:tc>
      </w:tr>
      <w:tr w:rsidR="00797370" w:rsidRPr="00BE12CF" w14:paraId="156F5D9C" w14:textId="77777777" w:rsidTr="00194729">
        <w:tc>
          <w:tcPr>
            <w:tcW w:w="2515" w:type="dxa"/>
          </w:tcPr>
          <w:p w14:paraId="7C5EAD8A" w14:textId="77777777" w:rsidR="00797370" w:rsidRPr="00BE12CF" w:rsidRDefault="00797370" w:rsidP="00194729">
            <w:pPr>
              <w:spacing w:line="360" w:lineRule="auto"/>
              <w:rPr>
                <w:b/>
                <w:bCs/>
              </w:rPr>
            </w:pPr>
            <w:r w:rsidRPr="00BE12CF">
              <w:rPr>
                <w:b/>
                <w:bCs/>
              </w:rPr>
              <w:t>Postcondition(s)</w:t>
            </w:r>
          </w:p>
        </w:tc>
        <w:tc>
          <w:tcPr>
            <w:tcW w:w="6835" w:type="dxa"/>
          </w:tcPr>
          <w:p w14:paraId="573488C2" w14:textId="0A4BD777" w:rsidR="00797370" w:rsidRPr="00BE12CF" w:rsidRDefault="001764B3" w:rsidP="00194729">
            <w:pPr>
              <w:spacing w:line="360" w:lineRule="auto"/>
            </w:pPr>
            <w:r w:rsidRPr="00BE12CF">
              <w:t>User successfully deposit funds into the selected bank account.</w:t>
            </w:r>
          </w:p>
        </w:tc>
      </w:tr>
    </w:tbl>
    <w:p w14:paraId="4D188135" w14:textId="77777777" w:rsidR="00CA0E59" w:rsidRPr="00BE12CF" w:rsidRDefault="00CA0E59" w:rsidP="00AB7B2B">
      <w:pPr>
        <w:spacing w:after="240" w:line="360" w:lineRule="auto"/>
      </w:pPr>
    </w:p>
    <w:p w14:paraId="00E9BB11" w14:textId="64C37BC5" w:rsidR="00CA0E59" w:rsidRPr="00BE12CF" w:rsidRDefault="00CA0E59" w:rsidP="00CA0E59">
      <w:pPr>
        <w:pStyle w:val="Heading4"/>
      </w:pPr>
      <w:r w:rsidRPr="00BE12CF">
        <w:t>4.2.1.</w:t>
      </w:r>
      <w:r w:rsidR="00902016">
        <w:t>9</w:t>
      </w:r>
      <w:r w:rsidRPr="00BE12CF">
        <w:t xml:space="preserve"> Use Case Specification - Withdraw</w:t>
      </w:r>
    </w:p>
    <w:tbl>
      <w:tblPr>
        <w:tblStyle w:val="TableGrid"/>
        <w:tblW w:w="9350" w:type="dxa"/>
        <w:tblLook w:val="04A0" w:firstRow="1" w:lastRow="0" w:firstColumn="1" w:lastColumn="0" w:noHBand="0" w:noVBand="1"/>
      </w:tblPr>
      <w:tblGrid>
        <w:gridCol w:w="2515"/>
        <w:gridCol w:w="6835"/>
      </w:tblGrid>
      <w:tr w:rsidR="002A7917" w:rsidRPr="00BE12CF" w14:paraId="7EABD029" w14:textId="77777777" w:rsidTr="002A7917">
        <w:tc>
          <w:tcPr>
            <w:tcW w:w="2515" w:type="dxa"/>
          </w:tcPr>
          <w:p w14:paraId="21BA254A" w14:textId="77777777" w:rsidR="002A7917" w:rsidRPr="00BE12CF" w:rsidRDefault="002A7917" w:rsidP="002A7917">
            <w:pPr>
              <w:spacing w:line="360" w:lineRule="auto"/>
              <w:rPr>
                <w:b/>
                <w:bCs/>
              </w:rPr>
            </w:pPr>
            <w:r w:rsidRPr="00BE12CF">
              <w:rPr>
                <w:b/>
                <w:bCs/>
              </w:rPr>
              <w:t>Use Case Name</w:t>
            </w:r>
          </w:p>
        </w:tc>
        <w:tc>
          <w:tcPr>
            <w:tcW w:w="6835" w:type="dxa"/>
          </w:tcPr>
          <w:p w14:paraId="4AC367AB" w14:textId="0E1B6048" w:rsidR="002A7917" w:rsidRPr="00BE12CF" w:rsidRDefault="002A7917" w:rsidP="002A7917">
            <w:pPr>
              <w:spacing w:line="360" w:lineRule="auto"/>
            </w:pPr>
            <w:r w:rsidRPr="00BE12CF">
              <w:t>Withdraw</w:t>
            </w:r>
          </w:p>
        </w:tc>
      </w:tr>
      <w:tr w:rsidR="002A7917" w:rsidRPr="00BE12CF" w14:paraId="04F74A40" w14:textId="77777777" w:rsidTr="002A7917">
        <w:tc>
          <w:tcPr>
            <w:tcW w:w="2515" w:type="dxa"/>
          </w:tcPr>
          <w:p w14:paraId="205DAFB4" w14:textId="77777777" w:rsidR="002A7917" w:rsidRPr="00BE12CF" w:rsidRDefault="002A7917" w:rsidP="002A7917">
            <w:pPr>
              <w:spacing w:line="360" w:lineRule="auto"/>
              <w:rPr>
                <w:b/>
                <w:bCs/>
              </w:rPr>
            </w:pPr>
            <w:r w:rsidRPr="00BE12CF">
              <w:rPr>
                <w:b/>
                <w:bCs/>
              </w:rPr>
              <w:t>Actor(s)</w:t>
            </w:r>
          </w:p>
        </w:tc>
        <w:tc>
          <w:tcPr>
            <w:tcW w:w="6835" w:type="dxa"/>
          </w:tcPr>
          <w:p w14:paraId="7BAFD905" w14:textId="3D200276" w:rsidR="002A7917" w:rsidRPr="00BE12CF" w:rsidRDefault="002A7917" w:rsidP="002A7917">
            <w:pPr>
              <w:spacing w:line="360" w:lineRule="auto"/>
            </w:pPr>
            <w:r w:rsidRPr="00BE12CF">
              <w:t>Customer, Admin</w:t>
            </w:r>
          </w:p>
        </w:tc>
      </w:tr>
      <w:tr w:rsidR="002A7917" w:rsidRPr="00BE12CF" w14:paraId="3EF6FF41" w14:textId="77777777" w:rsidTr="002A7917">
        <w:tc>
          <w:tcPr>
            <w:tcW w:w="2515" w:type="dxa"/>
          </w:tcPr>
          <w:p w14:paraId="1DE82862" w14:textId="77777777" w:rsidR="002A7917" w:rsidRPr="00BE12CF" w:rsidRDefault="002A7917" w:rsidP="002A7917">
            <w:pPr>
              <w:spacing w:line="360" w:lineRule="auto"/>
              <w:rPr>
                <w:b/>
                <w:bCs/>
              </w:rPr>
            </w:pPr>
            <w:r w:rsidRPr="00BE12CF">
              <w:rPr>
                <w:b/>
                <w:bCs/>
              </w:rPr>
              <w:t>Description</w:t>
            </w:r>
          </w:p>
        </w:tc>
        <w:tc>
          <w:tcPr>
            <w:tcW w:w="6835" w:type="dxa"/>
          </w:tcPr>
          <w:p w14:paraId="5242A202" w14:textId="5D7E8B52" w:rsidR="002A7917" w:rsidRPr="00BE12CF" w:rsidRDefault="002A7917" w:rsidP="002A7917">
            <w:pPr>
              <w:spacing w:line="360" w:lineRule="auto"/>
            </w:pPr>
            <w:r w:rsidRPr="00BE12CF">
              <w:t>Allow users withdraw funds from their bank account.</w:t>
            </w:r>
          </w:p>
        </w:tc>
      </w:tr>
      <w:tr w:rsidR="002A7917" w:rsidRPr="00BE12CF" w14:paraId="35AD3685" w14:textId="77777777" w:rsidTr="002A7917">
        <w:tc>
          <w:tcPr>
            <w:tcW w:w="2515" w:type="dxa"/>
          </w:tcPr>
          <w:p w14:paraId="24AB3F8D" w14:textId="77777777" w:rsidR="002A7917" w:rsidRPr="00BE12CF" w:rsidRDefault="002A7917" w:rsidP="002A7917">
            <w:pPr>
              <w:spacing w:line="360" w:lineRule="auto"/>
              <w:rPr>
                <w:b/>
                <w:bCs/>
              </w:rPr>
            </w:pPr>
            <w:r w:rsidRPr="00BE12CF">
              <w:rPr>
                <w:b/>
                <w:bCs/>
              </w:rPr>
              <w:lastRenderedPageBreak/>
              <w:t>Priority</w:t>
            </w:r>
          </w:p>
        </w:tc>
        <w:tc>
          <w:tcPr>
            <w:tcW w:w="6835" w:type="dxa"/>
          </w:tcPr>
          <w:p w14:paraId="0AE2908C" w14:textId="186A49B1" w:rsidR="002A7917" w:rsidRPr="00BE12CF" w:rsidRDefault="002A7917" w:rsidP="002A7917">
            <w:pPr>
              <w:spacing w:line="360" w:lineRule="auto"/>
            </w:pPr>
            <w:r w:rsidRPr="00BE12CF">
              <w:t>High</w:t>
            </w:r>
          </w:p>
        </w:tc>
      </w:tr>
      <w:tr w:rsidR="002A7917" w:rsidRPr="00BE12CF" w14:paraId="78D00808" w14:textId="77777777" w:rsidTr="002A7917">
        <w:tc>
          <w:tcPr>
            <w:tcW w:w="2515" w:type="dxa"/>
          </w:tcPr>
          <w:p w14:paraId="51114DA7" w14:textId="77777777" w:rsidR="002A7917" w:rsidRPr="00BE12CF" w:rsidRDefault="002A7917" w:rsidP="002A7917">
            <w:pPr>
              <w:spacing w:line="360" w:lineRule="auto"/>
              <w:rPr>
                <w:b/>
                <w:bCs/>
              </w:rPr>
            </w:pPr>
            <w:r w:rsidRPr="00BE12CF">
              <w:rPr>
                <w:b/>
                <w:bCs/>
              </w:rPr>
              <w:t>Precondition(s)</w:t>
            </w:r>
          </w:p>
        </w:tc>
        <w:tc>
          <w:tcPr>
            <w:tcW w:w="6835" w:type="dxa"/>
          </w:tcPr>
          <w:p w14:paraId="66C4DBDD" w14:textId="77777777" w:rsidR="002A7917" w:rsidRPr="00BE12CF" w:rsidRDefault="002A7917">
            <w:pPr>
              <w:pStyle w:val="ListParagraph"/>
              <w:numPr>
                <w:ilvl w:val="0"/>
                <w:numId w:val="44"/>
              </w:numPr>
              <w:spacing w:line="360" w:lineRule="auto"/>
              <w:rPr>
                <w:rFonts w:ascii="Times New Roman" w:hAnsi="Times New Roman" w:cs="Times New Roman"/>
              </w:rPr>
            </w:pPr>
            <w:proofErr w:type="gramStart"/>
            <w:r w:rsidRPr="00BE12CF">
              <w:rPr>
                <w:rFonts w:ascii="Times New Roman" w:hAnsi="Times New Roman" w:cs="Times New Roman"/>
              </w:rPr>
              <w:t>User</w:t>
            </w:r>
            <w:proofErr w:type="gramEnd"/>
            <w:r w:rsidRPr="00BE12CF">
              <w:rPr>
                <w:rFonts w:ascii="Times New Roman" w:hAnsi="Times New Roman" w:cs="Times New Roman"/>
              </w:rPr>
              <w:t xml:space="preserve"> must be logged into their </w:t>
            </w:r>
            <w:proofErr w:type="spellStart"/>
            <w:r w:rsidRPr="00BE12CF">
              <w:rPr>
                <w:rFonts w:ascii="Times New Roman" w:hAnsi="Times New Roman" w:cs="Times New Roman"/>
              </w:rPr>
              <w:t>Finease</w:t>
            </w:r>
            <w:proofErr w:type="spellEnd"/>
            <w:r w:rsidRPr="00BE12CF">
              <w:rPr>
                <w:rFonts w:ascii="Times New Roman" w:hAnsi="Times New Roman" w:cs="Times New Roman"/>
              </w:rPr>
              <w:t xml:space="preserve"> account.</w:t>
            </w:r>
          </w:p>
          <w:p w14:paraId="35BEE207" w14:textId="0F5C6615" w:rsidR="002A7917" w:rsidRPr="00BE12CF" w:rsidRDefault="002A7917">
            <w:pPr>
              <w:pStyle w:val="ListParagraph"/>
              <w:numPr>
                <w:ilvl w:val="0"/>
                <w:numId w:val="44"/>
              </w:numPr>
              <w:spacing w:line="360" w:lineRule="auto"/>
              <w:rPr>
                <w:rFonts w:ascii="Times New Roman" w:hAnsi="Times New Roman" w:cs="Times New Roman"/>
              </w:rPr>
            </w:pPr>
            <w:r w:rsidRPr="00BE12CF">
              <w:rPr>
                <w:rFonts w:ascii="Times New Roman" w:hAnsi="Times New Roman" w:cs="Times New Roman"/>
              </w:rPr>
              <w:t>User must have either current or savings account.</w:t>
            </w:r>
          </w:p>
        </w:tc>
      </w:tr>
      <w:tr w:rsidR="002A7917" w:rsidRPr="00BE12CF" w14:paraId="4E105180" w14:textId="77777777" w:rsidTr="002A7917">
        <w:tc>
          <w:tcPr>
            <w:tcW w:w="2515" w:type="dxa"/>
          </w:tcPr>
          <w:p w14:paraId="5FD10813" w14:textId="77777777" w:rsidR="002A7917" w:rsidRPr="00BE12CF" w:rsidRDefault="002A7917" w:rsidP="002A7917">
            <w:pPr>
              <w:spacing w:line="360" w:lineRule="auto"/>
              <w:rPr>
                <w:b/>
                <w:bCs/>
              </w:rPr>
            </w:pPr>
            <w:r w:rsidRPr="00BE12CF">
              <w:rPr>
                <w:b/>
                <w:bCs/>
              </w:rPr>
              <w:t>Main Flow</w:t>
            </w:r>
          </w:p>
        </w:tc>
        <w:tc>
          <w:tcPr>
            <w:tcW w:w="6835" w:type="dxa"/>
          </w:tcPr>
          <w:p w14:paraId="5B77BB1F" w14:textId="2EEEB626" w:rsidR="002A7917" w:rsidRPr="00BE12CF" w:rsidRDefault="002A7917">
            <w:pPr>
              <w:pStyle w:val="ListParagraph"/>
              <w:numPr>
                <w:ilvl w:val="0"/>
                <w:numId w:val="49"/>
              </w:numPr>
              <w:spacing w:line="360" w:lineRule="auto"/>
              <w:rPr>
                <w:rFonts w:ascii="Times New Roman" w:hAnsi="Times New Roman" w:cs="Times New Roman"/>
              </w:rPr>
            </w:pPr>
            <w:r w:rsidRPr="00BE12CF">
              <w:rPr>
                <w:rFonts w:ascii="Times New Roman" w:hAnsi="Times New Roman" w:cs="Times New Roman"/>
              </w:rPr>
              <w:t>User click withdraw button.</w:t>
            </w:r>
          </w:p>
          <w:p w14:paraId="5A70FC9A" w14:textId="77777777" w:rsidR="00E852F1" w:rsidRPr="00BE12CF" w:rsidRDefault="002A7917">
            <w:pPr>
              <w:pStyle w:val="ListParagraph"/>
              <w:numPr>
                <w:ilvl w:val="0"/>
                <w:numId w:val="49"/>
              </w:numPr>
              <w:spacing w:line="360" w:lineRule="auto"/>
              <w:rPr>
                <w:rFonts w:ascii="Times New Roman" w:hAnsi="Times New Roman" w:cs="Times New Roman"/>
              </w:rPr>
            </w:pPr>
            <w:proofErr w:type="gramStart"/>
            <w:r w:rsidRPr="00BE12CF">
              <w:rPr>
                <w:rFonts w:ascii="Times New Roman" w:hAnsi="Times New Roman" w:cs="Times New Roman"/>
              </w:rPr>
              <w:t>User</w:t>
            </w:r>
            <w:proofErr w:type="gramEnd"/>
            <w:r w:rsidRPr="00BE12CF">
              <w:rPr>
                <w:rFonts w:ascii="Times New Roman" w:hAnsi="Times New Roman" w:cs="Times New Roman"/>
              </w:rPr>
              <w:t xml:space="preserve"> select bank account to deposit to and input amount of fund to </w:t>
            </w:r>
            <w:r w:rsidR="00E852F1" w:rsidRPr="00BE12CF">
              <w:rPr>
                <w:rFonts w:ascii="Times New Roman" w:hAnsi="Times New Roman" w:cs="Times New Roman"/>
              </w:rPr>
              <w:t>withdraw</w:t>
            </w:r>
            <w:r w:rsidRPr="00BE12CF">
              <w:rPr>
                <w:rFonts w:ascii="Times New Roman" w:hAnsi="Times New Roman" w:cs="Times New Roman"/>
              </w:rPr>
              <w:t>.</w:t>
            </w:r>
          </w:p>
          <w:p w14:paraId="3C6D2821" w14:textId="0E16A264" w:rsidR="002A7917" w:rsidRPr="00BE12CF" w:rsidRDefault="002A7917">
            <w:pPr>
              <w:pStyle w:val="ListParagraph"/>
              <w:numPr>
                <w:ilvl w:val="0"/>
                <w:numId w:val="49"/>
              </w:numPr>
              <w:spacing w:line="360" w:lineRule="auto"/>
              <w:rPr>
                <w:rFonts w:ascii="Times New Roman" w:hAnsi="Times New Roman" w:cs="Times New Roman"/>
              </w:rPr>
            </w:pPr>
            <w:r w:rsidRPr="00BE12CF">
              <w:rPr>
                <w:rFonts w:ascii="Times New Roman" w:hAnsi="Times New Roman" w:cs="Times New Roman"/>
              </w:rPr>
              <w:t xml:space="preserve">User click </w:t>
            </w:r>
            <w:r w:rsidR="00E852F1" w:rsidRPr="00BE12CF">
              <w:rPr>
                <w:rFonts w:ascii="Times New Roman" w:hAnsi="Times New Roman" w:cs="Times New Roman"/>
              </w:rPr>
              <w:t>withdraw</w:t>
            </w:r>
            <w:r w:rsidRPr="00BE12CF">
              <w:rPr>
                <w:rFonts w:ascii="Times New Roman" w:hAnsi="Times New Roman" w:cs="Times New Roman"/>
              </w:rPr>
              <w:t xml:space="preserve"> button.</w:t>
            </w:r>
          </w:p>
        </w:tc>
      </w:tr>
      <w:tr w:rsidR="002A7917" w:rsidRPr="00BE12CF" w14:paraId="5C0D130F" w14:textId="77777777" w:rsidTr="002A7917">
        <w:tc>
          <w:tcPr>
            <w:tcW w:w="2515" w:type="dxa"/>
          </w:tcPr>
          <w:p w14:paraId="63137988" w14:textId="77777777" w:rsidR="002A7917" w:rsidRPr="00BE12CF" w:rsidRDefault="002A7917" w:rsidP="002A7917">
            <w:pPr>
              <w:spacing w:line="360" w:lineRule="auto"/>
              <w:rPr>
                <w:b/>
                <w:bCs/>
              </w:rPr>
            </w:pPr>
            <w:r w:rsidRPr="00BE12CF">
              <w:rPr>
                <w:b/>
                <w:bCs/>
              </w:rPr>
              <w:t>Alternative Flow</w:t>
            </w:r>
          </w:p>
        </w:tc>
        <w:tc>
          <w:tcPr>
            <w:tcW w:w="6835" w:type="dxa"/>
          </w:tcPr>
          <w:p w14:paraId="59489233" w14:textId="6CD0120E" w:rsidR="002A7917" w:rsidRDefault="002A7917" w:rsidP="004F6D32">
            <w:pPr>
              <w:spacing w:line="360" w:lineRule="auto"/>
            </w:pPr>
            <w:r w:rsidRPr="00BE12CF">
              <w:t xml:space="preserve">2(a). User cancels the </w:t>
            </w:r>
            <w:r w:rsidR="0006429C" w:rsidRPr="00BE12CF">
              <w:t>withdraw</w:t>
            </w:r>
            <w:r w:rsidRPr="00BE12CF">
              <w:t xml:space="preserve"> process.</w:t>
            </w:r>
          </w:p>
          <w:p w14:paraId="16C6B2A2" w14:textId="1FD63C54" w:rsidR="00E852F1" w:rsidRPr="00BE12CF" w:rsidRDefault="00E852F1" w:rsidP="00E852F1">
            <w:pPr>
              <w:spacing w:line="360" w:lineRule="auto"/>
            </w:pPr>
            <w:r w:rsidRPr="00BE12CF">
              <w:t>3(a). Bank account has insufficient balance to be withdrawn.</w:t>
            </w:r>
          </w:p>
          <w:p w14:paraId="36167996" w14:textId="77777777" w:rsidR="00E852F1" w:rsidRDefault="00E852F1">
            <w:pPr>
              <w:pStyle w:val="ListParagraph"/>
              <w:numPr>
                <w:ilvl w:val="0"/>
                <w:numId w:val="47"/>
              </w:numPr>
              <w:spacing w:line="360" w:lineRule="auto"/>
              <w:rPr>
                <w:rFonts w:ascii="Times New Roman" w:hAnsi="Times New Roman" w:cs="Times New Roman"/>
              </w:rPr>
            </w:pPr>
            <w:r w:rsidRPr="00BE12CF">
              <w:rPr>
                <w:rFonts w:ascii="Times New Roman" w:hAnsi="Times New Roman" w:cs="Times New Roman"/>
              </w:rPr>
              <w:t>Prompt error indicating insufficient balance.</w:t>
            </w:r>
          </w:p>
          <w:p w14:paraId="733012A3" w14:textId="24749E4C" w:rsidR="00EB6E0F" w:rsidRPr="00EB6E0F" w:rsidRDefault="00EB6E0F">
            <w:pPr>
              <w:pStyle w:val="ListParagraph"/>
              <w:numPr>
                <w:ilvl w:val="0"/>
                <w:numId w:val="47"/>
              </w:numPr>
              <w:spacing w:line="360" w:lineRule="auto"/>
              <w:jc w:val="both"/>
              <w:rPr>
                <w:rFonts w:ascii="Times New Roman" w:hAnsi="Times New Roman" w:cs="Times New Roman"/>
              </w:rPr>
            </w:pPr>
            <w:r w:rsidRPr="006E6833">
              <w:rPr>
                <w:rFonts w:ascii="Times New Roman" w:hAnsi="Times New Roman" w:cs="Times New Roman"/>
              </w:rPr>
              <w:t xml:space="preserve">Use Case resume at step </w:t>
            </w:r>
            <w:r>
              <w:rPr>
                <w:rFonts w:ascii="Times New Roman" w:hAnsi="Times New Roman" w:cs="Times New Roman"/>
              </w:rPr>
              <w:t>2</w:t>
            </w:r>
            <w:r w:rsidRPr="006E6833">
              <w:rPr>
                <w:rFonts w:ascii="Times New Roman" w:hAnsi="Times New Roman" w:cs="Times New Roman"/>
              </w:rPr>
              <w:t>.</w:t>
            </w:r>
          </w:p>
        </w:tc>
      </w:tr>
      <w:tr w:rsidR="002A7917" w:rsidRPr="00BE12CF" w14:paraId="7D528732" w14:textId="77777777" w:rsidTr="002A7917">
        <w:tc>
          <w:tcPr>
            <w:tcW w:w="2515" w:type="dxa"/>
          </w:tcPr>
          <w:p w14:paraId="7CA109BA" w14:textId="77777777" w:rsidR="002A7917" w:rsidRPr="00BE12CF" w:rsidRDefault="002A7917" w:rsidP="002A7917">
            <w:pPr>
              <w:spacing w:line="360" w:lineRule="auto"/>
              <w:rPr>
                <w:b/>
                <w:bCs/>
              </w:rPr>
            </w:pPr>
            <w:r w:rsidRPr="00BE12CF">
              <w:rPr>
                <w:b/>
                <w:bCs/>
              </w:rPr>
              <w:t>Postcondition(s)</w:t>
            </w:r>
          </w:p>
        </w:tc>
        <w:tc>
          <w:tcPr>
            <w:tcW w:w="6835" w:type="dxa"/>
          </w:tcPr>
          <w:p w14:paraId="5E6ABDF7" w14:textId="1E6BDFD8" w:rsidR="002A7917" w:rsidRPr="00BE12CF" w:rsidRDefault="002A7917" w:rsidP="002A7917">
            <w:pPr>
              <w:spacing w:line="360" w:lineRule="auto"/>
            </w:pPr>
            <w:r w:rsidRPr="00BE12CF">
              <w:t xml:space="preserve">User successfully </w:t>
            </w:r>
            <w:r w:rsidR="00E852F1" w:rsidRPr="00BE12CF">
              <w:t>withdraw</w:t>
            </w:r>
            <w:r w:rsidRPr="00BE12CF">
              <w:t xml:space="preserve"> funds into the selected bank account.</w:t>
            </w:r>
          </w:p>
        </w:tc>
      </w:tr>
    </w:tbl>
    <w:p w14:paraId="664BB19D" w14:textId="77777777" w:rsidR="00CA0E59" w:rsidRPr="00BE12CF" w:rsidRDefault="00CA0E59" w:rsidP="00AB7B2B">
      <w:pPr>
        <w:spacing w:after="240" w:line="360" w:lineRule="auto"/>
      </w:pPr>
    </w:p>
    <w:p w14:paraId="29138F7E" w14:textId="7CD9246B" w:rsidR="00A93711" w:rsidRPr="00BE12CF" w:rsidRDefault="00A93711" w:rsidP="00A93711">
      <w:pPr>
        <w:pStyle w:val="Heading4"/>
      </w:pPr>
      <w:r w:rsidRPr="00BE12CF">
        <w:t>4.2.1.1</w:t>
      </w:r>
      <w:r w:rsidR="00902016">
        <w:t>0</w:t>
      </w:r>
      <w:r w:rsidRPr="00BE12CF">
        <w:t xml:space="preserve"> Use Case Specification – Transfer Fund</w:t>
      </w:r>
    </w:p>
    <w:tbl>
      <w:tblPr>
        <w:tblStyle w:val="TableGrid"/>
        <w:tblW w:w="0" w:type="auto"/>
        <w:tblLook w:val="04A0" w:firstRow="1" w:lastRow="0" w:firstColumn="1" w:lastColumn="0" w:noHBand="0" w:noVBand="1"/>
      </w:tblPr>
      <w:tblGrid>
        <w:gridCol w:w="2515"/>
        <w:gridCol w:w="6835"/>
      </w:tblGrid>
      <w:tr w:rsidR="00A93711" w:rsidRPr="00BE12CF" w14:paraId="0EA3AD6D" w14:textId="77777777" w:rsidTr="009B133B">
        <w:tc>
          <w:tcPr>
            <w:tcW w:w="2515" w:type="dxa"/>
          </w:tcPr>
          <w:p w14:paraId="6E74A791" w14:textId="77777777" w:rsidR="00A93711" w:rsidRPr="00BE12CF" w:rsidRDefault="00A93711" w:rsidP="009B133B">
            <w:pPr>
              <w:spacing w:line="360" w:lineRule="auto"/>
              <w:rPr>
                <w:b/>
                <w:bCs/>
              </w:rPr>
            </w:pPr>
            <w:r w:rsidRPr="00BE12CF">
              <w:rPr>
                <w:b/>
                <w:bCs/>
              </w:rPr>
              <w:t>Use Case Name</w:t>
            </w:r>
          </w:p>
        </w:tc>
        <w:tc>
          <w:tcPr>
            <w:tcW w:w="6835" w:type="dxa"/>
          </w:tcPr>
          <w:p w14:paraId="0C4D5ADE" w14:textId="6272DCD8" w:rsidR="00A93711" w:rsidRPr="00BE12CF" w:rsidRDefault="00BE12CF" w:rsidP="009B133B">
            <w:pPr>
              <w:spacing w:line="360" w:lineRule="auto"/>
            </w:pPr>
            <w:r w:rsidRPr="00BE12CF">
              <w:t>Transfer Fund</w:t>
            </w:r>
          </w:p>
        </w:tc>
      </w:tr>
      <w:tr w:rsidR="00BE12CF" w:rsidRPr="00BE12CF" w14:paraId="45C65726" w14:textId="77777777" w:rsidTr="009B133B">
        <w:tc>
          <w:tcPr>
            <w:tcW w:w="2515" w:type="dxa"/>
          </w:tcPr>
          <w:p w14:paraId="3840D99B" w14:textId="77777777" w:rsidR="00BE12CF" w:rsidRPr="00BE12CF" w:rsidRDefault="00BE12CF" w:rsidP="00BE12CF">
            <w:pPr>
              <w:spacing w:line="360" w:lineRule="auto"/>
              <w:rPr>
                <w:b/>
                <w:bCs/>
              </w:rPr>
            </w:pPr>
            <w:r w:rsidRPr="00BE12CF">
              <w:rPr>
                <w:b/>
                <w:bCs/>
              </w:rPr>
              <w:t>Actor(s)</w:t>
            </w:r>
          </w:p>
        </w:tc>
        <w:tc>
          <w:tcPr>
            <w:tcW w:w="6835" w:type="dxa"/>
          </w:tcPr>
          <w:p w14:paraId="2AE8F331" w14:textId="673029D8" w:rsidR="00BE12CF" w:rsidRPr="00BE12CF" w:rsidRDefault="00BE12CF" w:rsidP="00BE12CF">
            <w:pPr>
              <w:spacing w:line="360" w:lineRule="auto"/>
            </w:pPr>
            <w:r w:rsidRPr="00BE12CF">
              <w:t>Customer, Admin</w:t>
            </w:r>
          </w:p>
        </w:tc>
      </w:tr>
      <w:tr w:rsidR="00BE12CF" w:rsidRPr="00BE12CF" w14:paraId="1E39AC2B" w14:textId="77777777" w:rsidTr="009B133B">
        <w:tc>
          <w:tcPr>
            <w:tcW w:w="2515" w:type="dxa"/>
          </w:tcPr>
          <w:p w14:paraId="650A170F" w14:textId="77777777" w:rsidR="00BE12CF" w:rsidRPr="00BE12CF" w:rsidRDefault="00BE12CF" w:rsidP="00BE12CF">
            <w:pPr>
              <w:spacing w:line="360" w:lineRule="auto"/>
              <w:rPr>
                <w:b/>
                <w:bCs/>
              </w:rPr>
            </w:pPr>
            <w:r w:rsidRPr="00BE12CF">
              <w:rPr>
                <w:b/>
                <w:bCs/>
              </w:rPr>
              <w:t>Description</w:t>
            </w:r>
          </w:p>
        </w:tc>
        <w:tc>
          <w:tcPr>
            <w:tcW w:w="6835" w:type="dxa"/>
          </w:tcPr>
          <w:p w14:paraId="4F237483" w14:textId="2A6002D1" w:rsidR="00BE12CF" w:rsidRPr="00BE12CF" w:rsidRDefault="00BE12CF" w:rsidP="00BE12CF">
            <w:pPr>
              <w:spacing w:line="360" w:lineRule="auto"/>
            </w:pPr>
            <w:r w:rsidRPr="00BE12CF">
              <w:t>Allow users transfer funds from selected account to other account.</w:t>
            </w:r>
          </w:p>
        </w:tc>
      </w:tr>
      <w:tr w:rsidR="00BE12CF" w:rsidRPr="00BE12CF" w14:paraId="32328B38" w14:textId="77777777" w:rsidTr="009B133B">
        <w:tc>
          <w:tcPr>
            <w:tcW w:w="2515" w:type="dxa"/>
          </w:tcPr>
          <w:p w14:paraId="258EBAA6" w14:textId="77777777" w:rsidR="00BE12CF" w:rsidRPr="00BE12CF" w:rsidRDefault="00BE12CF" w:rsidP="00BE12CF">
            <w:pPr>
              <w:spacing w:line="360" w:lineRule="auto"/>
              <w:rPr>
                <w:b/>
                <w:bCs/>
              </w:rPr>
            </w:pPr>
            <w:r w:rsidRPr="00BE12CF">
              <w:rPr>
                <w:b/>
                <w:bCs/>
              </w:rPr>
              <w:t>Priority</w:t>
            </w:r>
          </w:p>
        </w:tc>
        <w:tc>
          <w:tcPr>
            <w:tcW w:w="6835" w:type="dxa"/>
          </w:tcPr>
          <w:p w14:paraId="6F9B41A7" w14:textId="5DD0D001" w:rsidR="00BE12CF" w:rsidRPr="00BE12CF" w:rsidRDefault="00BE12CF" w:rsidP="00BE12CF">
            <w:pPr>
              <w:spacing w:line="360" w:lineRule="auto"/>
            </w:pPr>
            <w:r w:rsidRPr="00BE12CF">
              <w:t>High</w:t>
            </w:r>
          </w:p>
        </w:tc>
      </w:tr>
      <w:tr w:rsidR="00BE12CF" w:rsidRPr="00BE12CF" w14:paraId="05776808" w14:textId="77777777" w:rsidTr="009B133B">
        <w:tc>
          <w:tcPr>
            <w:tcW w:w="2515" w:type="dxa"/>
          </w:tcPr>
          <w:p w14:paraId="5813BE61" w14:textId="77777777" w:rsidR="00BE12CF" w:rsidRPr="00BE12CF" w:rsidRDefault="00BE12CF" w:rsidP="00BE12CF">
            <w:pPr>
              <w:spacing w:line="360" w:lineRule="auto"/>
              <w:rPr>
                <w:b/>
                <w:bCs/>
              </w:rPr>
            </w:pPr>
            <w:r w:rsidRPr="00BE12CF">
              <w:rPr>
                <w:b/>
                <w:bCs/>
              </w:rPr>
              <w:t>Precondition(s)</w:t>
            </w:r>
          </w:p>
        </w:tc>
        <w:tc>
          <w:tcPr>
            <w:tcW w:w="6835" w:type="dxa"/>
          </w:tcPr>
          <w:p w14:paraId="6040E6A7" w14:textId="77777777" w:rsidR="00BE12CF" w:rsidRPr="00BE12CF" w:rsidRDefault="00BE12CF">
            <w:pPr>
              <w:pStyle w:val="ListParagraph"/>
              <w:numPr>
                <w:ilvl w:val="0"/>
                <w:numId w:val="44"/>
              </w:numPr>
              <w:spacing w:line="360" w:lineRule="auto"/>
              <w:rPr>
                <w:rFonts w:ascii="Times New Roman" w:hAnsi="Times New Roman" w:cs="Times New Roman"/>
              </w:rPr>
            </w:pPr>
            <w:proofErr w:type="gramStart"/>
            <w:r w:rsidRPr="00BE12CF">
              <w:rPr>
                <w:rFonts w:ascii="Times New Roman" w:hAnsi="Times New Roman" w:cs="Times New Roman"/>
              </w:rPr>
              <w:t>User</w:t>
            </w:r>
            <w:proofErr w:type="gramEnd"/>
            <w:r w:rsidRPr="00BE12CF">
              <w:rPr>
                <w:rFonts w:ascii="Times New Roman" w:hAnsi="Times New Roman" w:cs="Times New Roman"/>
              </w:rPr>
              <w:t xml:space="preserve"> must be logged into their </w:t>
            </w:r>
            <w:proofErr w:type="spellStart"/>
            <w:r w:rsidRPr="00BE12CF">
              <w:rPr>
                <w:rFonts w:ascii="Times New Roman" w:hAnsi="Times New Roman" w:cs="Times New Roman"/>
              </w:rPr>
              <w:t>Finease</w:t>
            </w:r>
            <w:proofErr w:type="spellEnd"/>
            <w:r w:rsidRPr="00BE12CF">
              <w:rPr>
                <w:rFonts w:ascii="Times New Roman" w:hAnsi="Times New Roman" w:cs="Times New Roman"/>
              </w:rPr>
              <w:t xml:space="preserve"> account.</w:t>
            </w:r>
          </w:p>
          <w:p w14:paraId="087B83AE" w14:textId="41BF3AD5" w:rsidR="00BE12CF" w:rsidRPr="00BE12CF" w:rsidRDefault="00BE12CF">
            <w:pPr>
              <w:pStyle w:val="ListParagraph"/>
              <w:numPr>
                <w:ilvl w:val="0"/>
                <w:numId w:val="44"/>
              </w:numPr>
              <w:spacing w:line="360" w:lineRule="auto"/>
              <w:rPr>
                <w:rFonts w:ascii="Times New Roman" w:hAnsi="Times New Roman" w:cs="Times New Roman"/>
              </w:rPr>
            </w:pPr>
            <w:r w:rsidRPr="00BE12CF">
              <w:rPr>
                <w:rFonts w:ascii="Times New Roman" w:hAnsi="Times New Roman" w:cs="Times New Roman"/>
              </w:rPr>
              <w:t>User must have either current or savings account.</w:t>
            </w:r>
          </w:p>
        </w:tc>
      </w:tr>
      <w:tr w:rsidR="00BE12CF" w:rsidRPr="00BE12CF" w14:paraId="71E6CC04" w14:textId="77777777" w:rsidTr="009B133B">
        <w:tc>
          <w:tcPr>
            <w:tcW w:w="2515" w:type="dxa"/>
          </w:tcPr>
          <w:p w14:paraId="50DEA8C3" w14:textId="77777777" w:rsidR="00BE12CF" w:rsidRPr="00BE12CF" w:rsidRDefault="00BE12CF" w:rsidP="00BE12CF">
            <w:pPr>
              <w:spacing w:line="360" w:lineRule="auto"/>
              <w:rPr>
                <w:b/>
                <w:bCs/>
              </w:rPr>
            </w:pPr>
            <w:r w:rsidRPr="00BE12CF">
              <w:rPr>
                <w:b/>
                <w:bCs/>
              </w:rPr>
              <w:t>Main Flow</w:t>
            </w:r>
          </w:p>
        </w:tc>
        <w:tc>
          <w:tcPr>
            <w:tcW w:w="6835" w:type="dxa"/>
          </w:tcPr>
          <w:p w14:paraId="0D121266" w14:textId="29D734F5" w:rsidR="00BE12CF" w:rsidRPr="00BE12CF" w:rsidRDefault="00BE12CF">
            <w:pPr>
              <w:pStyle w:val="ListParagraph"/>
              <w:numPr>
                <w:ilvl w:val="0"/>
                <w:numId w:val="48"/>
              </w:numPr>
              <w:spacing w:line="360" w:lineRule="auto"/>
              <w:rPr>
                <w:rFonts w:ascii="Times New Roman" w:hAnsi="Times New Roman" w:cs="Times New Roman"/>
              </w:rPr>
            </w:pPr>
            <w:proofErr w:type="gramStart"/>
            <w:r w:rsidRPr="00BE12CF">
              <w:rPr>
                <w:rFonts w:ascii="Times New Roman" w:hAnsi="Times New Roman" w:cs="Times New Roman"/>
              </w:rPr>
              <w:t>User</w:t>
            </w:r>
            <w:proofErr w:type="gramEnd"/>
            <w:r w:rsidRPr="00BE12CF">
              <w:rPr>
                <w:rFonts w:ascii="Times New Roman" w:hAnsi="Times New Roman" w:cs="Times New Roman"/>
              </w:rPr>
              <w:t xml:space="preserve"> click transfer button.</w:t>
            </w:r>
          </w:p>
          <w:p w14:paraId="6FBC46E1" w14:textId="77777777" w:rsidR="00BE12CF" w:rsidRPr="00BE12CF" w:rsidRDefault="00BE12CF">
            <w:pPr>
              <w:pStyle w:val="ListParagraph"/>
              <w:numPr>
                <w:ilvl w:val="0"/>
                <w:numId w:val="48"/>
              </w:numPr>
              <w:spacing w:line="360" w:lineRule="auto"/>
              <w:rPr>
                <w:rFonts w:ascii="Times New Roman" w:hAnsi="Times New Roman" w:cs="Times New Roman"/>
              </w:rPr>
            </w:pPr>
            <w:proofErr w:type="gramStart"/>
            <w:r w:rsidRPr="00BE12CF">
              <w:rPr>
                <w:rFonts w:ascii="Times New Roman" w:hAnsi="Times New Roman" w:cs="Times New Roman"/>
              </w:rPr>
              <w:t>User</w:t>
            </w:r>
            <w:proofErr w:type="gramEnd"/>
            <w:r w:rsidRPr="00BE12CF">
              <w:rPr>
                <w:rFonts w:ascii="Times New Roman" w:hAnsi="Times New Roman" w:cs="Times New Roman"/>
              </w:rPr>
              <w:t xml:space="preserve"> select bank account to transfer from, bank account to transfer to and input amount of fund to transfer.</w:t>
            </w:r>
          </w:p>
          <w:p w14:paraId="08FD20FA" w14:textId="37B48220" w:rsidR="00BE12CF" w:rsidRPr="00BE12CF" w:rsidRDefault="00BE12CF">
            <w:pPr>
              <w:pStyle w:val="ListParagraph"/>
              <w:numPr>
                <w:ilvl w:val="0"/>
                <w:numId w:val="48"/>
              </w:numPr>
              <w:spacing w:line="360" w:lineRule="auto"/>
              <w:rPr>
                <w:rFonts w:ascii="Times New Roman" w:hAnsi="Times New Roman" w:cs="Times New Roman"/>
              </w:rPr>
            </w:pPr>
            <w:r w:rsidRPr="00BE12CF">
              <w:rPr>
                <w:rFonts w:ascii="Times New Roman" w:hAnsi="Times New Roman" w:cs="Times New Roman"/>
              </w:rPr>
              <w:t>User click transfer button.</w:t>
            </w:r>
          </w:p>
        </w:tc>
      </w:tr>
      <w:tr w:rsidR="00BE12CF" w:rsidRPr="00BE12CF" w14:paraId="763CA39E" w14:textId="77777777" w:rsidTr="009B133B">
        <w:tc>
          <w:tcPr>
            <w:tcW w:w="2515" w:type="dxa"/>
          </w:tcPr>
          <w:p w14:paraId="3E2DB44F" w14:textId="77777777" w:rsidR="00BE12CF" w:rsidRPr="00BE12CF" w:rsidRDefault="00BE12CF" w:rsidP="00BE12CF">
            <w:pPr>
              <w:spacing w:line="360" w:lineRule="auto"/>
              <w:rPr>
                <w:b/>
                <w:bCs/>
              </w:rPr>
            </w:pPr>
            <w:r w:rsidRPr="00BE12CF">
              <w:rPr>
                <w:b/>
                <w:bCs/>
              </w:rPr>
              <w:t>Alternative Flow</w:t>
            </w:r>
          </w:p>
        </w:tc>
        <w:tc>
          <w:tcPr>
            <w:tcW w:w="6835" w:type="dxa"/>
          </w:tcPr>
          <w:p w14:paraId="5CF072F2" w14:textId="28371C87" w:rsidR="00BE12CF" w:rsidRDefault="00BE12CF" w:rsidP="004F6D32">
            <w:pPr>
              <w:spacing w:line="360" w:lineRule="auto"/>
            </w:pPr>
            <w:r w:rsidRPr="00BE12CF">
              <w:t xml:space="preserve">2(a). User cancels the </w:t>
            </w:r>
            <w:r>
              <w:t>transfer</w:t>
            </w:r>
            <w:r w:rsidRPr="00BE12CF">
              <w:t xml:space="preserve"> process.</w:t>
            </w:r>
          </w:p>
          <w:p w14:paraId="0F769EE9" w14:textId="2B682F1B" w:rsidR="00BE12CF" w:rsidRPr="00BE12CF" w:rsidRDefault="00BE12CF" w:rsidP="00BE12CF">
            <w:pPr>
              <w:spacing w:line="360" w:lineRule="auto"/>
            </w:pPr>
            <w:r w:rsidRPr="00BE12CF">
              <w:t xml:space="preserve">3(a). Bank account has insufficient balance to be </w:t>
            </w:r>
            <w:r>
              <w:t>transferred</w:t>
            </w:r>
            <w:r w:rsidRPr="00BE12CF">
              <w:t>.</w:t>
            </w:r>
          </w:p>
          <w:p w14:paraId="3E05B3B5" w14:textId="77777777" w:rsidR="00BE12CF" w:rsidRDefault="00BE12CF">
            <w:pPr>
              <w:pStyle w:val="ListParagraph"/>
              <w:numPr>
                <w:ilvl w:val="0"/>
                <w:numId w:val="56"/>
              </w:numPr>
              <w:spacing w:line="360" w:lineRule="auto"/>
              <w:rPr>
                <w:rFonts w:ascii="Times New Roman" w:hAnsi="Times New Roman" w:cs="Times New Roman"/>
              </w:rPr>
            </w:pPr>
            <w:r w:rsidRPr="00BE12CF">
              <w:rPr>
                <w:rFonts w:ascii="Times New Roman" w:hAnsi="Times New Roman" w:cs="Times New Roman"/>
              </w:rPr>
              <w:t>Prompt error indicating insufficient balance.</w:t>
            </w:r>
          </w:p>
          <w:p w14:paraId="7A6B021A" w14:textId="0E689BEE" w:rsidR="00EB6E0F" w:rsidRPr="00EB6E0F" w:rsidRDefault="00EB6E0F">
            <w:pPr>
              <w:pStyle w:val="ListParagraph"/>
              <w:numPr>
                <w:ilvl w:val="0"/>
                <w:numId w:val="56"/>
              </w:numPr>
              <w:spacing w:line="360" w:lineRule="auto"/>
              <w:jc w:val="both"/>
              <w:rPr>
                <w:rFonts w:ascii="Times New Roman" w:hAnsi="Times New Roman" w:cs="Times New Roman"/>
              </w:rPr>
            </w:pPr>
            <w:r w:rsidRPr="006E6833">
              <w:rPr>
                <w:rFonts w:ascii="Times New Roman" w:hAnsi="Times New Roman" w:cs="Times New Roman"/>
              </w:rPr>
              <w:t xml:space="preserve">Use Case resume at step </w:t>
            </w:r>
            <w:r>
              <w:rPr>
                <w:rFonts w:ascii="Times New Roman" w:hAnsi="Times New Roman" w:cs="Times New Roman"/>
              </w:rPr>
              <w:t>2</w:t>
            </w:r>
            <w:r w:rsidRPr="006E6833">
              <w:rPr>
                <w:rFonts w:ascii="Times New Roman" w:hAnsi="Times New Roman" w:cs="Times New Roman"/>
              </w:rPr>
              <w:t>.</w:t>
            </w:r>
          </w:p>
        </w:tc>
      </w:tr>
      <w:tr w:rsidR="00BE12CF" w:rsidRPr="00BE12CF" w14:paraId="0EB78477" w14:textId="77777777" w:rsidTr="009B133B">
        <w:tc>
          <w:tcPr>
            <w:tcW w:w="2515" w:type="dxa"/>
          </w:tcPr>
          <w:p w14:paraId="0F5DCE20" w14:textId="77777777" w:rsidR="00BE12CF" w:rsidRPr="00BE12CF" w:rsidRDefault="00BE12CF" w:rsidP="00BE12CF">
            <w:pPr>
              <w:spacing w:line="360" w:lineRule="auto"/>
              <w:rPr>
                <w:b/>
                <w:bCs/>
              </w:rPr>
            </w:pPr>
            <w:r w:rsidRPr="00BE12CF">
              <w:rPr>
                <w:b/>
                <w:bCs/>
              </w:rPr>
              <w:t>Postcondition(s)</w:t>
            </w:r>
          </w:p>
        </w:tc>
        <w:tc>
          <w:tcPr>
            <w:tcW w:w="6835" w:type="dxa"/>
          </w:tcPr>
          <w:p w14:paraId="1CB9607E" w14:textId="7A047E07" w:rsidR="00BE12CF" w:rsidRPr="00BE12CF" w:rsidRDefault="00BE12CF" w:rsidP="00BE12CF">
            <w:pPr>
              <w:spacing w:line="360" w:lineRule="auto"/>
            </w:pPr>
            <w:r w:rsidRPr="00BE12CF">
              <w:t xml:space="preserve">User successfully </w:t>
            </w:r>
            <w:r>
              <w:t>transfer</w:t>
            </w:r>
            <w:r w:rsidRPr="00BE12CF">
              <w:t xml:space="preserve"> funds from selected account to other account.</w:t>
            </w:r>
          </w:p>
        </w:tc>
      </w:tr>
    </w:tbl>
    <w:p w14:paraId="704F30E4" w14:textId="77777777" w:rsidR="00A93711" w:rsidRPr="00BE12CF" w:rsidRDefault="00A93711" w:rsidP="00AB7B2B">
      <w:pPr>
        <w:spacing w:after="240" w:line="360" w:lineRule="auto"/>
      </w:pPr>
    </w:p>
    <w:p w14:paraId="13F46CC2" w14:textId="73CCED33" w:rsidR="00A93711" w:rsidRDefault="00A93711" w:rsidP="00A93711">
      <w:pPr>
        <w:pStyle w:val="Heading4"/>
      </w:pPr>
      <w:r w:rsidRPr="00375FDB">
        <w:t>4.2.1.</w:t>
      </w:r>
      <w:r>
        <w:t>1</w:t>
      </w:r>
      <w:r w:rsidR="00902016">
        <w:t>1</w:t>
      </w:r>
      <w:r w:rsidRPr="00375FDB">
        <w:t xml:space="preserve"> Use Case </w:t>
      </w:r>
      <w:r>
        <w:t>Specification</w:t>
      </w:r>
      <w:r w:rsidRPr="00375FDB">
        <w:t xml:space="preserve"> </w:t>
      </w:r>
      <w:r>
        <w:t xml:space="preserve">–Transaction </w:t>
      </w:r>
      <w:r w:rsidR="006E03D1">
        <w:t>History</w:t>
      </w:r>
    </w:p>
    <w:tbl>
      <w:tblPr>
        <w:tblStyle w:val="TableGrid"/>
        <w:tblW w:w="0" w:type="auto"/>
        <w:tblLook w:val="04A0" w:firstRow="1" w:lastRow="0" w:firstColumn="1" w:lastColumn="0" w:noHBand="0" w:noVBand="1"/>
      </w:tblPr>
      <w:tblGrid>
        <w:gridCol w:w="2515"/>
        <w:gridCol w:w="6835"/>
      </w:tblGrid>
      <w:tr w:rsidR="00A93711" w14:paraId="076335FF" w14:textId="77777777" w:rsidTr="009B133B">
        <w:tc>
          <w:tcPr>
            <w:tcW w:w="2515" w:type="dxa"/>
          </w:tcPr>
          <w:p w14:paraId="22FCF7FD" w14:textId="77777777" w:rsidR="00A93711" w:rsidRPr="0011263F" w:rsidRDefault="00A93711" w:rsidP="009B133B">
            <w:pPr>
              <w:spacing w:line="360" w:lineRule="auto"/>
              <w:rPr>
                <w:b/>
                <w:bCs/>
              </w:rPr>
            </w:pPr>
            <w:r w:rsidRPr="0011263F">
              <w:rPr>
                <w:b/>
                <w:bCs/>
              </w:rPr>
              <w:t>Use Case Name</w:t>
            </w:r>
          </w:p>
        </w:tc>
        <w:tc>
          <w:tcPr>
            <w:tcW w:w="6835" w:type="dxa"/>
          </w:tcPr>
          <w:p w14:paraId="5DC27083" w14:textId="732CB13C" w:rsidR="00A93711" w:rsidRDefault="00D76EC4" w:rsidP="009B133B">
            <w:pPr>
              <w:spacing w:line="360" w:lineRule="auto"/>
            </w:pPr>
            <w:r>
              <w:t>Transaction History</w:t>
            </w:r>
          </w:p>
        </w:tc>
      </w:tr>
      <w:tr w:rsidR="00A93711" w14:paraId="39BD3157" w14:textId="77777777" w:rsidTr="009B133B">
        <w:tc>
          <w:tcPr>
            <w:tcW w:w="2515" w:type="dxa"/>
          </w:tcPr>
          <w:p w14:paraId="041B3A67" w14:textId="77777777" w:rsidR="00A93711" w:rsidRPr="0011263F" w:rsidRDefault="00A93711" w:rsidP="009B133B">
            <w:pPr>
              <w:spacing w:line="360" w:lineRule="auto"/>
              <w:rPr>
                <w:b/>
                <w:bCs/>
              </w:rPr>
            </w:pPr>
            <w:r w:rsidRPr="0011263F">
              <w:rPr>
                <w:b/>
                <w:bCs/>
              </w:rPr>
              <w:t>Actor(s)</w:t>
            </w:r>
          </w:p>
        </w:tc>
        <w:tc>
          <w:tcPr>
            <w:tcW w:w="6835" w:type="dxa"/>
          </w:tcPr>
          <w:p w14:paraId="239C2ED4" w14:textId="288D728E" w:rsidR="00A93711" w:rsidRDefault="00D76EC4" w:rsidP="009B133B">
            <w:pPr>
              <w:spacing w:line="360" w:lineRule="auto"/>
            </w:pPr>
            <w:r>
              <w:t>Customer</w:t>
            </w:r>
          </w:p>
        </w:tc>
      </w:tr>
      <w:tr w:rsidR="00A93711" w14:paraId="7A5F7BC3" w14:textId="77777777" w:rsidTr="009B133B">
        <w:tc>
          <w:tcPr>
            <w:tcW w:w="2515" w:type="dxa"/>
          </w:tcPr>
          <w:p w14:paraId="2A1AA488" w14:textId="77777777" w:rsidR="00A93711" w:rsidRPr="0011263F" w:rsidRDefault="00A93711" w:rsidP="009B133B">
            <w:pPr>
              <w:spacing w:line="360" w:lineRule="auto"/>
              <w:rPr>
                <w:b/>
                <w:bCs/>
              </w:rPr>
            </w:pPr>
            <w:r w:rsidRPr="0011263F">
              <w:rPr>
                <w:b/>
                <w:bCs/>
              </w:rPr>
              <w:t>Description</w:t>
            </w:r>
          </w:p>
        </w:tc>
        <w:tc>
          <w:tcPr>
            <w:tcW w:w="6835" w:type="dxa"/>
          </w:tcPr>
          <w:p w14:paraId="5B26CBA6" w14:textId="04D5C84B" w:rsidR="00A93711" w:rsidRDefault="00D76EC4" w:rsidP="009B133B">
            <w:pPr>
              <w:spacing w:line="360" w:lineRule="auto"/>
            </w:pPr>
            <w:r>
              <w:t xml:space="preserve">Allow user to view all transaction history that has been made in table format </w:t>
            </w:r>
            <w:r w:rsidR="00585D03">
              <w:t>and PDF receipts.</w:t>
            </w:r>
          </w:p>
        </w:tc>
      </w:tr>
      <w:tr w:rsidR="00A93711" w14:paraId="59A0584A" w14:textId="77777777" w:rsidTr="009B133B">
        <w:tc>
          <w:tcPr>
            <w:tcW w:w="2515" w:type="dxa"/>
          </w:tcPr>
          <w:p w14:paraId="3C1BED96" w14:textId="77777777" w:rsidR="00A93711" w:rsidRPr="0011263F" w:rsidRDefault="00A93711" w:rsidP="009B133B">
            <w:pPr>
              <w:spacing w:line="360" w:lineRule="auto"/>
              <w:rPr>
                <w:b/>
                <w:bCs/>
              </w:rPr>
            </w:pPr>
            <w:r w:rsidRPr="0011263F">
              <w:rPr>
                <w:b/>
                <w:bCs/>
              </w:rPr>
              <w:t>Priority</w:t>
            </w:r>
          </w:p>
        </w:tc>
        <w:tc>
          <w:tcPr>
            <w:tcW w:w="6835" w:type="dxa"/>
          </w:tcPr>
          <w:p w14:paraId="1676762D" w14:textId="187185EB" w:rsidR="00A93711" w:rsidRDefault="00585D03" w:rsidP="009B133B">
            <w:pPr>
              <w:spacing w:line="360" w:lineRule="auto"/>
            </w:pPr>
            <w:r>
              <w:t>High</w:t>
            </w:r>
          </w:p>
        </w:tc>
      </w:tr>
      <w:tr w:rsidR="00A93711" w14:paraId="784409C8" w14:textId="77777777" w:rsidTr="009B133B">
        <w:tc>
          <w:tcPr>
            <w:tcW w:w="2515" w:type="dxa"/>
          </w:tcPr>
          <w:p w14:paraId="7767F4B5" w14:textId="77777777" w:rsidR="00A93711" w:rsidRPr="0011263F" w:rsidRDefault="00A93711" w:rsidP="009B133B">
            <w:pPr>
              <w:spacing w:line="360" w:lineRule="auto"/>
              <w:rPr>
                <w:b/>
                <w:bCs/>
              </w:rPr>
            </w:pPr>
            <w:r w:rsidRPr="0011263F">
              <w:rPr>
                <w:b/>
                <w:bCs/>
              </w:rPr>
              <w:t>Precondition(s)</w:t>
            </w:r>
          </w:p>
        </w:tc>
        <w:tc>
          <w:tcPr>
            <w:tcW w:w="6835" w:type="dxa"/>
          </w:tcPr>
          <w:p w14:paraId="6A23BE2F" w14:textId="22F8AF11" w:rsidR="00A93711" w:rsidRPr="00585D03" w:rsidRDefault="00585D03">
            <w:pPr>
              <w:pStyle w:val="ListParagraph"/>
              <w:numPr>
                <w:ilvl w:val="0"/>
                <w:numId w:val="44"/>
              </w:numPr>
              <w:spacing w:line="360" w:lineRule="auto"/>
              <w:rPr>
                <w:rFonts w:ascii="Times New Roman" w:hAnsi="Times New Roman" w:cs="Times New Roman"/>
              </w:rPr>
            </w:pPr>
            <w:r w:rsidRPr="00585D03">
              <w:rPr>
                <w:rFonts w:ascii="Times New Roman" w:hAnsi="Times New Roman" w:cs="Times New Roman"/>
              </w:rPr>
              <w:t xml:space="preserve">User must be logged into their </w:t>
            </w:r>
            <w:proofErr w:type="spellStart"/>
            <w:r w:rsidRPr="00585D03">
              <w:rPr>
                <w:rFonts w:ascii="Times New Roman" w:hAnsi="Times New Roman" w:cs="Times New Roman"/>
              </w:rPr>
              <w:t>Finease</w:t>
            </w:r>
            <w:proofErr w:type="spellEnd"/>
            <w:r w:rsidRPr="00585D03">
              <w:rPr>
                <w:rFonts w:ascii="Times New Roman" w:hAnsi="Times New Roman" w:cs="Times New Roman"/>
              </w:rPr>
              <w:t xml:space="preserve"> account.</w:t>
            </w:r>
          </w:p>
        </w:tc>
      </w:tr>
      <w:tr w:rsidR="00A93711" w14:paraId="24BC7574" w14:textId="77777777" w:rsidTr="009B133B">
        <w:tc>
          <w:tcPr>
            <w:tcW w:w="2515" w:type="dxa"/>
          </w:tcPr>
          <w:p w14:paraId="65382F65" w14:textId="77777777" w:rsidR="00A93711" w:rsidRPr="0011263F" w:rsidRDefault="00A93711" w:rsidP="009B133B">
            <w:pPr>
              <w:spacing w:line="360" w:lineRule="auto"/>
              <w:rPr>
                <w:b/>
                <w:bCs/>
              </w:rPr>
            </w:pPr>
            <w:r w:rsidRPr="0011263F">
              <w:rPr>
                <w:b/>
                <w:bCs/>
              </w:rPr>
              <w:t>Main Flow</w:t>
            </w:r>
          </w:p>
        </w:tc>
        <w:tc>
          <w:tcPr>
            <w:tcW w:w="6835" w:type="dxa"/>
          </w:tcPr>
          <w:p w14:paraId="377F2BB4" w14:textId="4BF24486" w:rsidR="00585D03" w:rsidRPr="00585D03" w:rsidRDefault="00585D03">
            <w:pPr>
              <w:pStyle w:val="ListParagraph"/>
              <w:numPr>
                <w:ilvl w:val="0"/>
                <w:numId w:val="50"/>
              </w:numPr>
              <w:spacing w:line="360" w:lineRule="auto"/>
              <w:rPr>
                <w:rFonts w:ascii="Times New Roman" w:hAnsi="Times New Roman" w:cs="Times New Roman"/>
              </w:rPr>
            </w:pPr>
            <w:proofErr w:type="gramStart"/>
            <w:r w:rsidRPr="00585D03">
              <w:rPr>
                <w:rFonts w:ascii="Times New Roman" w:hAnsi="Times New Roman" w:cs="Times New Roman"/>
              </w:rPr>
              <w:t>User</w:t>
            </w:r>
            <w:proofErr w:type="gramEnd"/>
            <w:r w:rsidRPr="00585D03">
              <w:rPr>
                <w:rFonts w:ascii="Times New Roman" w:hAnsi="Times New Roman" w:cs="Times New Roman"/>
              </w:rPr>
              <w:t xml:space="preserve"> click History page.</w:t>
            </w:r>
          </w:p>
        </w:tc>
      </w:tr>
      <w:tr w:rsidR="00A93711" w14:paraId="3F8C0779" w14:textId="77777777" w:rsidTr="009B133B">
        <w:tc>
          <w:tcPr>
            <w:tcW w:w="2515" w:type="dxa"/>
          </w:tcPr>
          <w:p w14:paraId="6CF2AD8B" w14:textId="77777777" w:rsidR="00A93711" w:rsidRPr="0011263F" w:rsidRDefault="00A93711" w:rsidP="009B133B">
            <w:pPr>
              <w:spacing w:line="360" w:lineRule="auto"/>
              <w:rPr>
                <w:b/>
                <w:bCs/>
              </w:rPr>
            </w:pPr>
            <w:r w:rsidRPr="0011263F">
              <w:rPr>
                <w:b/>
                <w:bCs/>
              </w:rPr>
              <w:t>Alternative Flow</w:t>
            </w:r>
          </w:p>
        </w:tc>
        <w:tc>
          <w:tcPr>
            <w:tcW w:w="6835" w:type="dxa"/>
          </w:tcPr>
          <w:p w14:paraId="48F62EB6" w14:textId="77777777" w:rsidR="00A93711" w:rsidRPr="00585D03" w:rsidRDefault="00585D03" w:rsidP="009B133B">
            <w:pPr>
              <w:spacing w:line="360" w:lineRule="auto"/>
            </w:pPr>
            <w:r w:rsidRPr="00585D03">
              <w:t>1(a). User click view PDF from transaction history’s row.</w:t>
            </w:r>
          </w:p>
          <w:p w14:paraId="34F8957F" w14:textId="135676F5" w:rsidR="00585D03" w:rsidRPr="00585D03" w:rsidRDefault="00585D03">
            <w:pPr>
              <w:pStyle w:val="ListParagraph"/>
              <w:numPr>
                <w:ilvl w:val="0"/>
                <w:numId w:val="58"/>
              </w:numPr>
              <w:spacing w:line="360" w:lineRule="auto"/>
              <w:rPr>
                <w:rFonts w:ascii="Times New Roman" w:hAnsi="Times New Roman" w:cs="Times New Roman"/>
              </w:rPr>
            </w:pPr>
            <w:r w:rsidRPr="00585D03">
              <w:rPr>
                <w:rFonts w:ascii="Times New Roman" w:hAnsi="Times New Roman" w:cs="Times New Roman"/>
              </w:rPr>
              <w:t>PDF of the selected transaction is displayed.</w:t>
            </w:r>
          </w:p>
        </w:tc>
      </w:tr>
      <w:tr w:rsidR="00A93711" w14:paraId="682D66B9" w14:textId="77777777" w:rsidTr="009B133B">
        <w:tc>
          <w:tcPr>
            <w:tcW w:w="2515" w:type="dxa"/>
          </w:tcPr>
          <w:p w14:paraId="7A077ABB" w14:textId="77777777" w:rsidR="00A93711" w:rsidRPr="0011263F" w:rsidRDefault="00A93711" w:rsidP="009B133B">
            <w:pPr>
              <w:spacing w:line="360" w:lineRule="auto"/>
              <w:rPr>
                <w:b/>
                <w:bCs/>
              </w:rPr>
            </w:pPr>
            <w:r w:rsidRPr="0011263F">
              <w:rPr>
                <w:b/>
                <w:bCs/>
              </w:rPr>
              <w:t>Postcondition(s)</w:t>
            </w:r>
          </w:p>
        </w:tc>
        <w:tc>
          <w:tcPr>
            <w:tcW w:w="6835" w:type="dxa"/>
          </w:tcPr>
          <w:p w14:paraId="0BFC469B" w14:textId="1741845A" w:rsidR="00A93711" w:rsidRDefault="00585D03" w:rsidP="009B133B">
            <w:pPr>
              <w:spacing w:line="360" w:lineRule="auto"/>
            </w:pPr>
            <w:r>
              <w:t>User successfully view all transaction history and selected transaction’s PDF receipt.</w:t>
            </w:r>
          </w:p>
        </w:tc>
      </w:tr>
    </w:tbl>
    <w:p w14:paraId="512F058A" w14:textId="77777777" w:rsidR="00A93711" w:rsidRDefault="00A93711" w:rsidP="00AB7B2B">
      <w:pPr>
        <w:spacing w:after="240" w:line="360" w:lineRule="auto"/>
      </w:pPr>
    </w:p>
    <w:p w14:paraId="0069A9C4" w14:textId="0913C0F6" w:rsidR="00A93711" w:rsidRDefault="00A93711" w:rsidP="00A93711">
      <w:pPr>
        <w:pStyle w:val="Heading4"/>
      </w:pPr>
      <w:r w:rsidRPr="00375FDB">
        <w:t>4.2.1.</w:t>
      </w:r>
      <w:r>
        <w:t>1</w:t>
      </w:r>
      <w:r w:rsidR="00902016">
        <w:t>2</w:t>
      </w:r>
      <w:r w:rsidRPr="00375FDB">
        <w:t xml:space="preserve"> Use Case </w:t>
      </w:r>
      <w:r>
        <w:t>Specification</w:t>
      </w:r>
      <w:r w:rsidRPr="00375FDB">
        <w:t xml:space="preserve"> </w:t>
      </w:r>
      <w:r>
        <w:t>–</w:t>
      </w:r>
      <w:r w:rsidRPr="00375FDB">
        <w:t xml:space="preserve"> </w:t>
      </w:r>
      <w:r>
        <w:t>Manage User</w:t>
      </w:r>
    </w:p>
    <w:tbl>
      <w:tblPr>
        <w:tblStyle w:val="TableGrid"/>
        <w:tblW w:w="0" w:type="auto"/>
        <w:tblLook w:val="04A0" w:firstRow="1" w:lastRow="0" w:firstColumn="1" w:lastColumn="0" w:noHBand="0" w:noVBand="1"/>
      </w:tblPr>
      <w:tblGrid>
        <w:gridCol w:w="2515"/>
        <w:gridCol w:w="6835"/>
      </w:tblGrid>
      <w:tr w:rsidR="00A93711" w14:paraId="3307EF3B" w14:textId="77777777" w:rsidTr="009B133B">
        <w:tc>
          <w:tcPr>
            <w:tcW w:w="2515" w:type="dxa"/>
          </w:tcPr>
          <w:p w14:paraId="70A28683" w14:textId="77777777" w:rsidR="00A93711" w:rsidRPr="0011263F" w:rsidRDefault="00A93711" w:rsidP="009B133B">
            <w:pPr>
              <w:spacing w:line="360" w:lineRule="auto"/>
              <w:rPr>
                <w:b/>
                <w:bCs/>
              </w:rPr>
            </w:pPr>
            <w:r w:rsidRPr="0011263F">
              <w:rPr>
                <w:b/>
                <w:bCs/>
              </w:rPr>
              <w:t>Use Case Name</w:t>
            </w:r>
          </w:p>
        </w:tc>
        <w:tc>
          <w:tcPr>
            <w:tcW w:w="6835" w:type="dxa"/>
          </w:tcPr>
          <w:p w14:paraId="260F4648" w14:textId="4AE426D7" w:rsidR="00A93711" w:rsidRDefault="00EB6E0F" w:rsidP="009B133B">
            <w:pPr>
              <w:spacing w:line="360" w:lineRule="auto"/>
            </w:pPr>
            <w:r>
              <w:t>Manage User</w:t>
            </w:r>
          </w:p>
        </w:tc>
      </w:tr>
      <w:tr w:rsidR="00A93711" w14:paraId="72406F7F" w14:textId="77777777" w:rsidTr="009B133B">
        <w:tc>
          <w:tcPr>
            <w:tcW w:w="2515" w:type="dxa"/>
          </w:tcPr>
          <w:p w14:paraId="52717151" w14:textId="77777777" w:rsidR="00A93711" w:rsidRPr="0011263F" w:rsidRDefault="00A93711" w:rsidP="009B133B">
            <w:pPr>
              <w:spacing w:line="360" w:lineRule="auto"/>
              <w:rPr>
                <w:b/>
                <w:bCs/>
              </w:rPr>
            </w:pPr>
            <w:r w:rsidRPr="0011263F">
              <w:rPr>
                <w:b/>
                <w:bCs/>
              </w:rPr>
              <w:t>Actor(s)</w:t>
            </w:r>
          </w:p>
        </w:tc>
        <w:tc>
          <w:tcPr>
            <w:tcW w:w="6835" w:type="dxa"/>
          </w:tcPr>
          <w:p w14:paraId="651503D2" w14:textId="38B0867E" w:rsidR="00A93711" w:rsidRDefault="00EB6E0F" w:rsidP="009B133B">
            <w:pPr>
              <w:spacing w:line="360" w:lineRule="auto"/>
            </w:pPr>
            <w:r>
              <w:t>Admin</w:t>
            </w:r>
          </w:p>
        </w:tc>
      </w:tr>
      <w:tr w:rsidR="00A93711" w14:paraId="2E1D925A" w14:textId="77777777" w:rsidTr="009B133B">
        <w:tc>
          <w:tcPr>
            <w:tcW w:w="2515" w:type="dxa"/>
          </w:tcPr>
          <w:p w14:paraId="2D023DAB" w14:textId="77777777" w:rsidR="00A93711" w:rsidRPr="00EB6E0F" w:rsidRDefault="00A93711" w:rsidP="009B133B">
            <w:pPr>
              <w:spacing w:line="360" w:lineRule="auto"/>
              <w:rPr>
                <w:b/>
                <w:bCs/>
              </w:rPr>
            </w:pPr>
            <w:r w:rsidRPr="00EB6E0F">
              <w:rPr>
                <w:b/>
                <w:bCs/>
              </w:rPr>
              <w:t>Description</w:t>
            </w:r>
          </w:p>
        </w:tc>
        <w:tc>
          <w:tcPr>
            <w:tcW w:w="6835" w:type="dxa"/>
          </w:tcPr>
          <w:p w14:paraId="4A049D91" w14:textId="3FD7D1E7" w:rsidR="00A93711" w:rsidRPr="00EB6E0F" w:rsidRDefault="00EB6E0F" w:rsidP="009B133B">
            <w:pPr>
              <w:spacing w:line="360" w:lineRule="auto"/>
            </w:pPr>
            <w:r w:rsidRPr="00EB6E0F">
              <w:t xml:space="preserve">Allow </w:t>
            </w:r>
            <w:r>
              <w:t>user</w:t>
            </w:r>
            <w:r w:rsidRPr="00EB6E0F">
              <w:t xml:space="preserve"> to view all users in </w:t>
            </w:r>
            <w:proofErr w:type="spellStart"/>
            <w:r w:rsidRPr="00EB6E0F">
              <w:t>Finease</w:t>
            </w:r>
            <w:proofErr w:type="spellEnd"/>
            <w:r w:rsidRPr="00EB6E0F">
              <w:t xml:space="preserve"> database.</w:t>
            </w:r>
          </w:p>
        </w:tc>
      </w:tr>
      <w:tr w:rsidR="00A93711" w14:paraId="7831C0F7" w14:textId="77777777" w:rsidTr="009B133B">
        <w:tc>
          <w:tcPr>
            <w:tcW w:w="2515" w:type="dxa"/>
          </w:tcPr>
          <w:p w14:paraId="3F8455E5" w14:textId="77777777" w:rsidR="00A93711" w:rsidRPr="00EB6E0F" w:rsidRDefault="00A93711" w:rsidP="009B133B">
            <w:pPr>
              <w:spacing w:line="360" w:lineRule="auto"/>
              <w:rPr>
                <w:b/>
                <w:bCs/>
              </w:rPr>
            </w:pPr>
            <w:r w:rsidRPr="00EB6E0F">
              <w:rPr>
                <w:b/>
                <w:bCs/>
              </w:rPr>
              <w:t>Priority</w:t>
            </w:r>
          </w:p>
        </w:tc>
        <w:tc>
          <w:tcPr>
            <w:tcW w:w="6835" w:type="dxa"/>
          </w:tcPr>
          <w:p w14:paraId="52E00BCE" w14:textId="14428B94" w:rsidR="00A93711" w:rsidRPr="00EB6E0F" w:rsidRDefault="00EB6E0F" w:rsidP="009B133B">
            <w:pPr>
              <w:spacing w:line="360" w:lineRule="auto"/>
            </w:pPr>
            <w:r w:rsidRPr="00EB6E0F">
              <w:t>High</w:t>
            </w:r>
          </w:p>
        </w:tc>
      </w:tr>
      <w:tr w:rsidR="00A93711" w14:paraId="1F3892DE" w14:textId="77777777" w:rsidTr="009B133B">
        <w:tc>
          <w:tcPr>
            <w:tcW w:w="2515" w:type="dxa"/>
          </w:tcPr>
          <w:p w14:paraId="27C4A97C" w14:textId="77777777" w:rsidR="00A93711" w:rsidRPr="00EB6E0F" w:rsidRDefault="00A93711" w:rsidP="009B133B">
            <w:pPr>
              <w:spacing w:line="360" w:lineRule="auto"/>
              <w:rPr>
                <w:b/>
                <w:bCs/>
              </w:rPr>
            </w:pPr>
            <w:r w:rsidRPr="00EB6E0F">
              <w:rPr>
                <w:b/>
                <w:bCs/>
              </w:rPr>
              <w:t>Precondition(s)</w:t>
            </w:r>
          </w:p>
        </w:tc>
        <w:tc>
          <w:tcPr>
            <w:tcW w:w="6835" w:type="dxa"/>
          </w:tcPr>
          <w:p w14:paraId="3EA6C74C" w14:textId="2C336555" w:rsidR="00A93711" w:rsidRPr="00EB6E0F" w:rsidRDefault="00EB6E0F" w:rsidP="009B133B">
            <w:pPr>
              <w:spacing w:line="360" w:lineRule="auto"/>
            </w:pPr>
            <w:r w:rsidRPr="00EB6E0F">
              <w:t xml:space="preserve">User must be logged into </w:t>
            </w:r>
            <w:proofErr w:type="spellStart"/>
            <w:r w:rsidRPr="00EB6E0F">
              <w:t>Finease</w:t>
            </w:r>
            <w:proofErr w:type="spellEnd"/>
            <w:r w:rsidRPr="00EB6E0F">
              <w:t xml:space="preserve"> as admin.</w:t>
            </w:r>
          </w:p>
        </w:tc>
      </w:tr>
      <w:tr w:rsidR="00A93711" w14:paraId="421A4A08" w14:textId="77777777" w:rsidTr="009B133B">
        <w:tc>
          <w:tcPr>
            <w:tcW w:w="2515" w:type="dxa"/>
          </w:tcPr>
          <w:p w14:paraId="58670379" w14:textId="77777777" w:rsidR="00A93711" w:rsidRPr="00EB6E0F" w:rsidRDefault="00A93711" w:rsidP="009B133B">
            <w:pPr>
              <w:spacing w:line="360" w:lineRule="auto"/>
              <w:rPr>
                <w:b/>
                <w:bCs/>
              </w:rPr>
            </w:pPr>
            <w:r w:rsidRPr="00EB6E0F">
              <w:rPr>
                <w:b/>
                <w:bCs/>
              </w:rPr>
              <w:t>Main Flow</w:t>
            </w:r>
          </w:p>
        </w:tc>
        <w:tc>
          <w:tcPr>
            <w:tcW w:w="6835" w:type="dxa"/>
          </w:tcPr>
          <w:p w14:paraId="02FD14F9" w14:textId="0B0CE317" w:rsidR="00EB6E0F" w:rsidRPr="00EB6E0F" w:rsidRDefault="00EB6E0F">
            <w:pPr>
              <w:pStyle w:val="ListParagraph"/>
              <w:numPr>
                <w:ilvl w:val="0"/>
                <w:numId w:val="51"/>
              </w:numPr>
              <w:spacing w:line="360" w:lineRule="auto"/>
              <w:rPr>
                <w:rFonts w:ascii="Times New Roman" w:hAnsi="Times New Roman" w:cs="Times New Roman"/>
              </w:rPr>
            </w:pPr>
            <w:r w:rsidRPr="00EB6E0F">
              <w:rPr>
                <w:rFonts w:ascii="Times New Roman" w:hAnsi="Times New Roman" w:cs="Times New Roman"/>
              </w:rPr>
              <w:t>User click manage user page.</w:t>
            </w:r>
          </w:p>
        </w:tc>
      </w:tr>
      <w:tr w:rsidR="00A93711" w14:paraId="06AB993F" w14:textId="77777777" w:rsidTr="009B133B">
        <w:tc>
          <w:tcPr>
            <w:tcW w:w="2515" w:type="dxa"/>
          </w:tcPr>
          <w:p w14:paraId="0596E9E2" w14:textId="77777777" w:rsidR="00A93711" w:rsidRPr="00EB6E0F" w:rsidRDefault="00A93711" w:rsidP="009B133B">
            <w:pPr>
              <w:spacing w:line="360" w:lineRule="auto"/>
              <w:rPr>
                <w:b/>
                <w:bCs/>
              </w:rPr>
            </w:pPr>
            <w:r w:rsidRPr="00EB6E0F">
              <w:rPr>
                <w:b/>
                <w:bCs/>
              </w:rPr>
              <w:t>Alternative Flow</w:t>
            </w:r>
          </w:p>
        </w:tc>
        <w:tc>
          <w:tcPr>
            <w:tcW w:w="6835" w:type="dxa"/>
          </w:tcPr>
          <w:p w14:paraId="09972679" w14:textId="65BE40F8" w:rsidR="00EB6E0F" w:rsidRPr="00EB6E0F" w:rsidRDefault="00EB6E0F" w:rsidP="00EB6E0F">
            <w:pPr>
              <w:spacing w:line="360" w:lineRule="auto"/>
            </w:pPr>
            <w:r w:rsidRPr="00EB6E0F">
              <w:t>-</w:t>
            </w:r>
          </w:p>
        </w:tc>
      </w:tr>
      <w:tr w:rsidR="00A93711" w14:paraId="37288932" w14:textId="77777777" w:rsidTr="009B133B">
        <w:tc>
          <w:tcPr>
            <w:tcW w:w="2515" w:type="dxa"/>
          </w:tcPr>
          <w:p w14:paraId="0022BC97" w14:textId="77777777" w:rsidR="00A93711" w:rsidRPr="00EB6E0F" w:rsidRDefault="00A93711" w:rsidP="009B133B">
            <w:pPr>
              <w:spacing w:line="360" w:lineRule="auto"/>
              <w:rPr>
                <w:b/>
                <w:bCs/>
              </w:rPr>
            </w:pPr>
            <w:r w:rsidRPr="00EB6E0F">
              <w:rPr>
                <w:b/>
                <w:bCs/>
              </w:rPr>
              <w:t>Postcondition(s)</w:t>
            </w:r>
          </w:p>
        </w:tc>
        <w:tc>
          <w:tcPr>
            <w:tcW w:w="6835" w:type="dxa"/>
          </w:tcPr>
          <w:p w14:paraId="4FA990E5" w14:textId="499CF812" w:rsidR="00A93711" w:rsidRPr="00EB6E0F" w:rsidRDefault="00EB6E0F" w:rsidP="009B133B">
            <w:pPr>
              <w:spacing w:line="360" w:lineRule="auto"/>
            </w:pPr>
            <w:r w:rsidRPr="00EB6E0F">
              <w:t xml:space="preserve">All </w:t>
            </w:r>
            <w:proofErr w:type="gramStart"/>
            <w:r w:rsidRPr="00EB6E0F">
              <w:t>users</w:t>
            </w:r>
            <w:proofErr w:type="gramEnd"/>
            <w:r w:rsidRPr="00EB6E0F">
              <w:t xml:space="preserve"> information successfully displayed in page.</w:t>
            </w:r>
          </w:p>
        </w:tc>
      </w:tr>
    </w:tbl>
    <w:p w14:paraId="5BC72E08" w14:textId="1F82A051" w:rsidR="00797370" w:rsidRDefault="00797370" w:rsidP="00AB7B2B">
      <w:pPr>
        <w:spacing w:after="240" w:line="360" w:lineRule="auto"/>
      </w:pPr>
    </w:p>
    <w:p w14:paraId="42D73E80" w14:textId="4D62D98B" w:rsidR="006E03D1" w:rsidRDefault="006E03D1" w:rsidP="006E03D1">
      <w:pPr>
        <w:pStyle w:val="Heading4"/>
      </w:pPr>
      <w:r w:rsidRPr="00375FDB">
        <w:t>4.2.1.</w:t>
      </w:r>
      <w:r>
        <w:t>1</w:t>
      </w:r>
      <w:r w:rsidR="00902016">
        <w:t>3</w:t>
      </w:r>
      <w:r w:rsidRPr="00375FDB">
        <w:t xml:space="preserve"> Use Case </w:t>
      </w:r>
      <w:r>
        <w:t>Specification</w:t>
      </w:r>
      <w:r w:rsidRPr="00375FDB">
        <w:t xml:space="preserve"> </w:t>
      </w:r>
      <w:r>
        <w:t>–</w:t>
      </w:r>
      <w:r w:rsidRPr="00375FDB">
        <w:t xml:space="preserve"> </w:t>
      </w:r>
      <w:r>
        <w:t>Add User</w:t>
      </w:r>
    </w:p>
    <w:tbl>
      <w:tblPr>
        <w:tblStyle w:val="TableGrid"/>
        <w:tblW w:w="0" w:type="auto"/>
        <w:tblLook w:val="04A0" w:firstRow="1" w:lastRow="0" w:firstColumn="1" w:lastColumn="0" w:noHBand="0" w:noVBand="1"/>
      </w:tblPr>
      <w:tblGrid>
        <w:gridCol w:w="2515"/>
        <w:gridCol w:w="6835"/>
      </w:tblGrid>
      <w:tr w:rsidR="006E03D1" w14:paraId="60C6605C" w14:textId="77777777" w:rsidTr="00EE64BB">
        <w:tc>
          <w:tcPr>
            <w:tcW w:w="2515" w:type="dxa"/>
          </w:tcPr>
          <w:p w14:paraId="568579A8" w14:textId="77777777" w:rsidR="006E03D1" w:rsidRPr="0011263F" w:rsidRDefault="006E03D1" w:rsidP="00EE64BB">
            <w:pPr>
              <w:spacing w:line="360" w:lineRule="auto"/>
              <w:rPr>
                <w:b/>
                <w:bCs/>
              </w:rPr>
            </w:pPr>
            <w:r w:rsidRPr="0011263F">
              <w:rPr>
                <w:b/>
                <w:bCs/>
              </w:rPr>
              <w:t>Use Case Name</w:t>
            </w:r>
          </w:p>
        </w:tc>
        <w:tc>
          <w:tcPr>
            <w:tcW w:w="6835" w:type="dxa"/>
          </w:tcPr>
          <w:p w14:paraId="599914F8" w14:textId="20A1CCE8" w:rsidR="006E03D1" w:rsidRDefault="00EB6E0F" w:rsidP="00EE64BB">
            <w:pPr>
              <w:spacing w:line="360" w:lineRule="auto"/>
            </w:pPr>
            <w:r>
              <w:t>Add User</w:t>
            </w:r>
          </w:p>
        </w:tc>
      </w:tr>
      <w:tr w:rsidR="00EB6E0F" w14:paraId="536A7D5E" w14:textId="77777777" w:rsidTr="00EE64BB">
        <w:tc>
          <w:tcPr>
            <w:tcW w:w="2515" w:type="dxa"/>
          </w:tcPr>
          <w:p w14:paraId="356B8356" w14:textId="77777777" w:rsidR="00EB6E0F" w:rsidRPr="0011263F" w:rsidRDefault="00EB6E0F" w:rsidP="00EB6E0F">
            <w:pPr>
              <w:spacing w:line="360" w:lineRule="auto"/>
              <w:rPr>
                <w:b/>
                <w:bCs/>
              </w:rPr>
            </w:pPr>
            <w:r w:rsidRPr="0011263F">
              <w:rPr>
                <w:b/>
                <w:bCs/>
              </w:rPr>
              <w:t>Actor(s)</w:t>
            </w:r>
          </w:p>
        </w:tc>
        <w:tc>
          <w:tcPr>
            <w:tcW w:w="6835" w:type="dxa"/>
          </w:tcPr>
          <w:p w14:paraId="789A52E1" w14:textId="1E088233" w:rsidR="00EB6E0F" w:rsidRDefault="00EB6E0F" w:rsidP="00EB6E0F">
            <w:pPr>
              <w:spacing w:line="360" w:lineRule="auto"/>
            </w:pPr>
            <w:r>
              <w:t>Admin</w:t>
            </w:r>
          </w:p>
        </w:tc>
      </w:tr>
      <w:tr w:rsidR="00EB6E0F" w14:paraId="25C6C4B9" w14:textId="77777777" w:rsidTr="00EE64BB">
        <w:tc>
          <w:tcPr>
            <w:tcW w:w="2515" w:type="dxa"/>
          </w:tcPr>
          <w:p w14:paraId="37587443" w14:textId="77777777" w:rsidR="00EB6E0F" w:rsidRPr="0011263F" w:rsidRDefault="00EB6E0F" w:rsidP="00EB6E0F">
            <w:pPr>
              <w:spacing w:line="360" w:lineRule="auto"/>
              <w:rPr>
                <w:b/>
                <w:bCs/>
              </w:rPr>
            </w:pPr>
            <w:r w:rsidRPr="0011263F">
              <w:rPr>
                <w:b/>
                <w:bCs/>
              </w:rPr>
              <w:t>Description</w:t>
            </w:r>
          </w:p>
        </w:tc>
        <w:tc>
          <w:tcPr>
            <w:tcW w:w="6835" w:type="dxa"/>
          </w:tcPr>
          <w:p w14:paraId="57710482" w14:textId="3697F285" w:rsidR="00EB6E0F" w:rsidRDefault="00EB6E0F" w:rsidP="00EB6E0F">
            <w:pPr>
              <w:spacing w:line="360" w:lineRule="auto"/>
            </w:pPr>
            <w:r w:rsidRPr="00EB6E0F">
              <w:t xml:space="preserve">Allow </w:t>
            </w:r>
            <w:r>
              <w:t>user</w:t>
            </w:r>
            <w:r w:rsidRPr="00EB6E0F">
              <w:t xml:space="preserve"> to </w:t>
            </w:r>
            <w:r>
              <w:t xml:space="preserve">add user into </w:t>
            </w:r>
            <w:proofErr w:type="spellStart"/>
            <w:r>
              <w:t>Finease</w:t>
            </w:r>
            <w:proofErr w:type="spellEnd"/>
            <w:r>
              <w:t xml:space="preserve"> database.</w:t>
            </w:r>
          </w:p>
        </w:tc>
      </w:tr>
      <w:tr w:rsidR="00EB6E0F" w14:paraId="25DD452C" w14:textId="77777777" w:rsidTr="00EE64BB">
        <w:tc>
          <w:tcPr>
            <w:tcW w:w="2515" w:type="dxa"/>
          </w:tcPr>
          <w:p w14:paraId="5575AA59" w14:textId="77777777" w:rsidR="00EB6E0F" w:rsidRPr="0011263F" w:rsidRDefault="00EB6E0F" w:rsidP="00EB6E0F">
            <w:pPr>
              <w:spacing w:line="360" w:lineRule="auto"/>
              <w:rPr>
                <w:b/>
                <w:bCs/>
              </w:rPr>
            </w:pPr>
            <w:r w:rsidRPr="0011263F">
              <w:rPr>
                <w:b/>
                <w:bCs/>
              </w:rPr>
              <w:lastRenderedPageBreak/>
              <w:t>Priority</w:t>
            </w:r>
          </w:p>
        </w:tc>
        <w:tc>
          <w:tcPr>
            <w:tcW w:w="6835" w:type="dxa"/>
          </w:tcPr>
          <w:p w14:paraId="1E14FA91" w14:textId="521D570B" w:rsidR="00EB6E0F" w:rsidRDefault="00EB6E0F" w:rsidP="00EB6E0F">
            <w:pPr>
              <w:spacing w:line="360" w:lineRule="auto"/>
            </w:pPr>
            <w:r w:rsidRPr="00EB6E0F">
              <w:t>High</w:t>
            </w:r>
          </w:p>
        </w:tc>
      </w:tr>
      <w:tr w:rsidR="00EB6E0F" w14:paraId="7EBBF1F2" w14:textId="77777777" w:rsidTr="00EE64BB">
        <w:tc>
          <w:tcPr>
            <w:tcW w:w="2515" w:type="dxa"/>
          </w:tcPr>
          <w:p w14:paraId="34B3812D" w14:textId="77777777" w:rsidR="00EB6E0F" w:rsidRPr="0011263F" w:rsidRDefault="00EB6E0F" w:rsidP="00EB6E0F">
            <w:pPr>
              <w:spacing w:line="360" w:lineRule="auto"/>
              <w:rPr>
                <w:b/>
                <w:bCs/>
              </w:rPr>
            </w:pPr>
            <w:r w:rsidRPr="0011263F">
              <w:rPr>
                <w:b/>
                <w:bCs/>
              </w:rPr>
              <w:t>Precondition(s)</w:t>
            </w:r>
          </w:p>
        </w:tc>
        <w:tc>
          <w:tcPr>
            <w:tcW w:w="6835" w:type="dxa"/>
          </w:tcPr>
          <w:p w14:paraId="656F6D2B" w14:textId="4AA1155D" w:rsidR="00EB6E0F" w:rsidRDefault="00EB6E0F" w:rsidP="00EB6E0F">
            <w:pPr>
              <w:spacing w:line="360" w:lineRule="auto"/>
            </w:pPr>
            <w:r w:rsidRPr="00EB6E0F">
              <w:t xml:space="preserve">User must be logged into </w:t>
            </w:r>
            <w:proofErr w:type="spellStart"/>
            <w:r w:rsidRPr="00EB6E0F">
              <w:t>Finease</w:t>
            </w:r>
            <w:proofErr w:type="spellEnd"/>
            <w:r w:rsidRPr="00EB6E0F">
              <w:t xml:space="preserve"> as admin.</w:t>
            </w:r>
          </w:p>
        </w:tc>
      </w:tr>
      <w:tr w:rsidR="00EB6E0F" w14:paraId="41450625" w14:textId="77777777" w:rsidTr="00EE64BB">
        <w:tc>
          <w:tcPr>
            <w:tcW w:w="2515" w:type="dxa"/>
          </w:tcPr>
          <w:p w14:paraId="0B3DBD44" w14:textId="77777777" w:rsidR="00EB6E0F" w:rsidRPr="0011263F" w:rsidRDefault="00EB6E0F" w:rsidP="00EB6E0F">
            <w:pPr>
              <w:spacing w:line="360" w:lineRule="auto"/>
              <w:rPr>
                <w:b/>
                <w:bCs/>
              </w:rPr>
            </w:pPr>
            <w:r w:rsidRPr="0011263F">
              <w:rPr>
                <w:b/>
                <w:bCs/>
              </w:rPr>
              <w:t>Main Flow</w:t>
            </w:r>
          </w:p>
        </w:tc>
        <w:tc>
          <w:tcPr>
            <w:tcW w:w="6835" w:type="dxa"/>
          </w:tcPr>
          <w:p w14:paraId="0476ABC2" w14:textId="77777777" w:rsidR="00EB6E0F" w:rsidRPr="00EB6E0F" w:rsidRDefault="00EB6E0F">
            <w:pPr>
              <w:pStyle w:val="ListParagraph"/>
              <w:numPr>
                <w:ilvl w:val="0"/>
                <w:numId w:val="52"/>
              </w:numPr>
              <w:spacing w:line="360" w:lineRule="auto"/>
              <w:rPr>
                <w:rFonts w:ascii="Times New Roman" w:hAnsi="Times New Roman" w:cs="Times New Roman"/>
              </w:rPr>
            </w:pPr>
            <w:r w:rsidRPr="00EB6E0F">
              <w:rPr>
                <w:rFonts w:ascii="Times New Roman" w:hAnsi="Times New Roman" w:cs="Times New Roman"/>
              </w:rPr>
              <w:t>User click manage user page.</w:t>
            </w:r>
          </w:p>
          <w:p w14:paraId="7D3D57CA" w14:textId="77777777" w:rsidR="00EB6E0F" w:rsidRPr="00EB6E0F" w:rsidRDefault="00EB6E0F">
            <w:pPr>
              <w:pStyle w:val="ListParagraph"/>
              <w:numPr>
                <w:ilvl w:val="0"/>
                <w:numId w:val="52"/>
              </w:numPr>
              <w:spacing w:line="360" w:lineRule="auto"/>
              <w:rPr>
                <w:rFonts w:ascii="Times New Roman" w:hAnsi="Times New Roman" w:cs="Times New Roman"/>
              </w:rPr>
            </w:pPr>
            <w:r w:rsidRPr="00EB6E0F">
              <w:rPr>
                <w:rFonts w:ascii="Times New Roman" w:hAnsi="Times New Roman" w:cs="Times New Roman"/>
              </w:rPr>
              <w:t>User click add user button.</w:t>
            </w:r>
          </w:p>
          <w:p w14:paraId="710ADD94" w14:textId="77777777" w:rsidR="00EB6E0F" w:rsidRPr="00EB6E0F" w:rsidRDefault="00EB6E0F">
            <w:pPr>
              <w:pStyle w:val="ListParagraph"/>
              <w:numPr>
                <w:ilvl w:val="0"/>
                <w:numId w:val="52"/>
              </w:numPr>
              <w:spacing w:line="360" w:lineRule="auto"/>
              <w:rPr>
                <w:rFonts w:ascii="Times New Roman" w:hAnsi="Times New Roman" w:cs="Times New Roman"/>
              </w:rPr>
            </w:pPr>
            <w:proofErr w:type="gramStart"/>
            <w:r w:rsidRPr="00EB6E0F">
              <w:rPr>
                <w:rFonts w:ascii="Times New Roman" w:hAnsi="Times New Roman" w:cs="Times New Roman"/>
              </w:rPr>
              <w:t>User</w:t>
            </w:r>
            <w:proofErr w:type="gramEnd"/>
            <w:r w:rsidRPr="00EB6E0F">
              <w:rPr>
                <w:rFonts w:ascii="Times New Roman" w:hAnsi="Times New Roman" w:cs="Times New Roman"/>
              </w:rPr>
              <w:t xml:space="preserve"> fill in all the required fields.</w:t>
            </w:r>
          </w:p>
          <w:p w14:paraId="5A927FFD" w14:textId="21DB870F" w:rsidR="00EB6E0F" w:rsidRDefault="00EB6E0F">
            <w:pPr>
              <w:pStyle w:val="ListParagraph"/>
              <w:numPr>
                <w:ilvl w:val="0"/>
                <w:numId w:val="52"/>
              </w:numPr>
              <w:spacing w:line="360" w:lineRule="auto"/>
            </w:pPr>
            <w:r w:rsidRPr="00EB6E0F">
              <w:rPr>
                <w:rFonts w:ascii="Times New Roman" w:hAnsi="Times New Roman" w:cs="Times New Roman"/>
              </w:rPr>
              <w:t>User click add user</w:t>
            </w:r>
            <w:r w:rsidR="00B5749D">
              <w:rPr>
                <w:rFonts w:ascii="Times New Roman" w:hAnsi="Times New Roman" w:cs="Times New Roman"/>
              </w:rPr>
              <w:t xml:space="preserve"> button</w:t>
            </w:r>
            <w:r w:rsidRPr="00EB6E0F">
              <w:rPr>
                <w:rFonts w:ascii="Times New Roman" w:hAnsi="Times New Roman" w:cs="Times New Roman"/>
              </w:rPr>
              <w:t>.</w:t>
            </w:r>
          </w:p>
        </w:tc>
      </w:tr>
      <w:tr w:rsidR="00EB6E0F" w14:paraId="06F30250" w14:textId="77777777" w:rsidTr="00EE64BB">
        <w:tc>
          <w:tcPr>
            <w:tcW w:w="2515" w:type="dxa"/>
          </w:tcPr>
          <w:p w14:paraId="10098F3D" w14:textId="77777777" w:rsidR="00EB6E0F" w:rsidRPr="0011263F" w:rsidRDefault="00EB6E0F" w:rsidP="00EB6E0F">
            <w:pPr>
              <w:spacing w:line="360" w:lineRule="auto"/>
              <w:rPr>
                <w:b/>
                <w:bCs/>
              </w:rPr>
            </w:pPr>
            <w:r w:rsidRPr="0011263F">
              <w:rPr>
                <w:b/>
                <w:bCs/>
              </w:rPr>
              <w:t>Alternative Flow</w:t>
            </w:r>
          </w:p>
        </w:tc>
        <w:tc>
          <w:tcPr>
            <w:tcW w:w="6835" w:type="dxa"/>
          </w:tcPr>
          <w:p w14:paraId="4773B8A8" w14:textId="1BF52301" w:rsidR="00EB6E0F" w:rsidRPr="00EB6E0F" w:rsidRDefault="00EB6E0F" w:rsidP="00EB6E0F">
            <w:pPr>
              <w:spacing w:line="360" w:lineRule="auto"/>
              <w:jc w:val="both"/>
            </w:pPr>
            <w:r w:rsidRPr="00EB6E0F">
              <w:t>2(a). User cancels the add user process.</w:t>
            </w:r>
          </w:p>
          <w:p w14:paraId="3D7FEDD2" w14:textId="4EAAF59C" w:rsidR="00EB6E0F" w:rsidRPr="00EB6E0F" w:rsidRDefault="00EB6E0F" w:rsidP="00EB6E0F">
            <w:pPr>
              <w:spacing w:line="360" w:lineRule="auto"/>
              <w:jc w:val="both"/>
            </w:pPr>
            <w:r w:rsidRPr="00EB6E0F">
              <w:t>4(a) User does not enter all the required information.</w:t>
            </w:r>
          </w:p>
          <w:p w14:paraId="6FD358EB" w14:textId="6C96E9B2" w:rsidR="00EB6E0F" w:rsidRPr="00EB6E0F" w:rsidRDefault="00ED10B9">
            <w:pPr>
              <w:pStyle w:val="ListParagraph"/>
              <w:numPr>
                <w:ilvl w:val="0"/>
                <w:numId w:val="53"/>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sidR="00EB6E0F" w:rsidRPr="00EB6E0F">
              <w:rPr>
                <w:rFonts w:ascii="Times New Roman" w:hAnsi="Times New Roman" w:cs="Times New Roman"/>
              </w:rPr>
              <w:t>all required information</w:t>
            </w:r>
            <w:r>
              <w:rPr>
                <w:rFonts w:ascii="Times New Roman" w:hAnsi="Times New Roman" w:cs="Times New Roman"/>
              </w:rPr>
              <w:t xml:space="preserve"> </w:t>
            </w:r>
            <w:proofErr w:type="gramStart"/>
            <w:r>
              <w:rPr>
                <w:rFonts w:ascii="Times New Roman" w:hAnsi="Times New Roman" w:cs="Times New Roman"/>
              </w:rPr>
              <w:t>need</w:t>
            </w:r>
            <w:proofErr w:type="gramEnd"/>
            <w:r>
              <w:rPr>
                <w:rFonts w:ascii="Times New Roman" w:hAnsi="Times New Roman" w:cs="Times New Roman"/>
              </w:rPr>
              <w:t xml:space="preserve"> to be filled</w:t>
            </w:r>
            <w:r w:rsidR="00EB6E0F" w:rsidRPr="00EB6E0F">
              <w:rPr>
                <w:rFonts w:ascii="Times New Roman" w:hAnsi="Times New Roman" w:cs="Times New Roman"/>
              </w:rPr>
              <w:t>.</w:t>
            </w:r>
          </w:p>
          <w:p w14:paraId="1A072217" w14:textId="77777777" w:rsidR="00EB6E0F" w:rsidRPr="00EB6E0F" w:rsidRDefault="00EB6E0F">
            <w:pPr>
              <w:pStyle w:val="ListParagraph"/>
              <w:numPr>
                <w:ilvl w:val="0"/>
                <w:numId w:val="53"/>
              </w:numPr>
              <w:spacing w:line="360" w:lineRule="auto"/>
              <w:jc w:val="both"/>
              <w:rPr>
                <w:rFonts w:ascii="Times New Roman" w:hAnsi="Times New Roman" w:cs="Times New Roman"/>
              </w:rPr>
            </w:pPr>
            <w:r w:rsidRPr="00EB6E0F">
              <w:rPr>
                <w:rFonts w:ascii="Times New Roman" w:hAnsi="Times New Roman" w:cs="Times New Roman"/>
              </w:rPr>
              <w:t>Use Case resume at step 3.</w:t>
            </w:r>
          </w:p>
          <w:p w14:paraId="1EB3836E" w14:textId="77777777" w:rsidR="00EB6E0F" w:rsidRPr="00EB6E0F" w:rsidRDefault="00EB6E0F" w:rsidP="00EB6E0F">
            <w:pPr>
              <w:spacing w:line="360" w:lineRule="auto"/>
              <w:jc w:val="both"/>
            </w:pPr>
            <w:r w:rsidRPr="00EB6E0F">
              <w:t>4(b). User’s input email has already been used.</w:t>
            </w:r>
          </w:p>
          <w:p w14:paraId="67C5D9D7" w14:textId="0E56FE65" w:rsidR="00EB6E0F" w:rsidRPr="00EB6E0F" w:rsidRDefault="00ED10B9">
            <w:pPr>
              <w:pStyle w:val="ListParagraph"/>
              <w:numPr>
                <w:ilvl w:val="0"/>
                <w:numId w:val="55"/>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e</w:t>
            </w:r>
            <w:r w:rsidR="00EB6E0F" w:rsidRPr="00EB6E0F">
              <w:rPr>
                <w:rFonts w:ascii="Times New Roman" w:hAnsi="Times New Roman" w:cs="Times New Roman"/>
              </w:rPr>
              <w:t>mail has already been used</w:t>
            </w:r>
            <w:r>
              <w:rPr>
                <w:rFonts w:ascii="Times New Roman" w:hAnsi="Times New Roman" w:cs="Times New Roman"/>
              </w:rPr>
              <w:t>.</w:t>
            </w:r>
          </w:p>
          <w:p w14:paraId="2C4306DE" w14:textId="77777777" w:rsidR="00EB6E0F" w:rsidRPr="00EB6E0F" w:rsidRDefault="00EB6E0F">
            <w:pPr>
              <w:pStyle w:val="ListParagraph"/>
              <w:numPr>
                <w:ilvl w:val="0"/>
                <w:numId w:val="55"/>
              </w:numPr>
              <w:spacing w:line="360" w:lineRule="auto"/>
              <w:jc w:val="both"/>
              <w:rPr>
                <w:rFonts w:ascii="Times New Roman" w:hAnsi="Times New Roman" w:cs="Times New Roman"/>
              </w:rPr>
            </w:pPr>
            <w:r w:rsidRPr="00EB6E0F">
              <w:rPr>
                <w:rFonts w:ascii="Times New Roman" w:hAnsi="Times New Roman" w:cs="Times New Roman"/>
              </w:rPr>
              <w:t>Use case resume at step 3.</w:t>
            </w:r>
          </w:p>
          <w:p w14:paraId="226B2C7F" w14:textId="77777777" w:rsidR="00EB6E0F" w:rsidRPr="00EB6E0F" w:rsidRDefault="00EB6E0F" w:rsidP="00EB6E0F">
            <w:pPr>
              <w:spacing w:line="360" w:lineRule="auto"/>
              <w:jc w:val="both"/>
            </w:pPr>
            <w:r w:rsidRPr="00EB6E0F">
              <w:t xml:space="preserve">4(c). </w:t>
            </w:r>
            <w:proofErr w:type="gramStart"/>
            <w:r w:rsidRPr="00EB6E0F">
              <w:t>User’s</w:t>
            </w:r>
            <w:proofErr w:type="gramEnd"/>
            <w:r w:rsidRPr="00EB6E0F">
              <w:t xml:space="preserve"> input username has already been used.</w:t>
            </w:r>
          </w:p>
          <w:p w14:paraId="0496C04F" w14:textId="37A84036" w:rsidR="00EB6E0F" w:rsidRPr="00EB6E0F" w:rsidRDefault="00ED10B9">
            <w:pPr>
              <w:pStyle w:val="ListParagraph"/>
              <w:numPr>
                <w:ilvl w:val="0"/>
                <w:numId w:val="54"/>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u</w:t>
            </w:r>
            <w:r w:rsidR="00EB6E0F" w:rsidRPr="00EB6E0F">
              <w:rPr>
                <w:rFonts w:ascii="Times New Roman" w:hAnsi="Times New Roman" w:cs="Times New Roman"/>
              </w:rPr>
              <w:t>sername has already been used</w:t>
            </w:r>
            <w:r>
              <w:rPr>
                <w:rFonts w:ascii="Times New Roman" w:hAnsi="Times New Roman" w:cs="Times New Roman"/>
              </w:rPr>
              <w:t>.</w:t>
            </w:r>
          </w:p>
          <w:p w14:paraId="59C8C9CF" w14:textId="265C44B5" w:rsidR="00EB6E0F" w:rsidRPr="00EB6E0F" w:rsidRDefault="00EB6E0F">
            <w:pPr>
              <w:pStyle w:val="ListParagraph"/>
              <w:numPr>
                <w:ilvl w:val="0"/>
                <w:numId w:val="54"/>
              </w:numPr>
              <w:spacing w:line="360" w:lineRule="auto"/>
              <w:rPr>
                <w:rFonts w:ascii="Times New Roman" w:hAnsi="Times New Roman" w:cs="Times New Roman"/>
              </w:rPr>
            </w:pPr>
            <w:r w:rsidRPr="00EB6E0F">
              <w:rPr>
                <w:rFonts w:ascii="Times New Roman" w:hAnsi="Times New Roman" w:cs="Times New Roman"/>
              </w:rPr>
              <w:t>Use case resume at step 3.</w:t>
            </w:r>
          </w:p>
        </w:tc>
      </w:tr>
      <w:tr w:rsidR="00EB6E0F" w14:paraId="5BC011B6" w14:textId="77777777" w:rsidTr="00EE64BB">
        <w:tc>
          <w:tcPr>
            <w:tcW w:w="2515" w:type="dxa"/>
          </w:tcPr>
          <w:p w14:paraId="33AC710F" w14:textId="77777777" w:rsidR="00EB6E0F" w:rsidRPr="0011263F" w:rsidRDefault="00EB6E0F" w:rsidP="00EB6E0F">
            <w:pPr>
              <w:spacing w:line="360" w:lineRule="auto"/>
              <w:rPr>
                <w:b/>
                <w:bCs/>
              </w:rPr>
            </w:pPr>
            <w:r w:rsidRPr="0011263F">
              <w:rPr>
                <w:b/>
                <w:bCs/>
              </w:rPr>
              <w:t>Postcondition(s)</w:t>
            </w:r>
          </w:p>
        </w:tc>
        <w:tc>
          <w:tcPr>
            <w:tcW w:w="6835" w:type="dxa"/>
          </w:tcPr>
          <w:p w14:paraId="797A168D" w14:textId="7057A304" w:rsidR="00EB6E0F" w:rsidRPr="00EB6E0F" w:rsidRDefault="00EB6E0F" w:rsidP="00EB6E0F">
            <w:pPr>
              <w:spacing w:line="360" w:lineRule="auto"/>
            </w:pPr>
            <w:r w:rsidRPr="00EB6E0F">
              <w:t xml:space="preserve">New user is successfully </w:t>
            </w:r>
            <w:proofErr w:type="gramStart"/>
            <w:r w:rsidRPr="00EB6E0F">
              <w:t>add</w:t>
            </w:r>
            <w:proofErr w:type="gramEnd"/>
            <w:r w:rsidRPr="00EB6E0F">
              <w:t xml:space="preserve"> into </w:t>
            </w:r>
            <w:proofErr w:type="spellStart"/>
            <w:r w:rsidRPr="00EB6E0F">
              <w:t>Finease</w:t>
            </w:r>
            <w:proofErr w:type="spellEnd"/>
            <w:r w:rsidRPr="00EB6E0F">
              <w:t xml:space="preserve"> database.</w:t>
            </w:r>
          </w:p>
        </w:tc>
      </w:tr>
    </w:tbl>
    <w:p w14:paraId="20C50ED8" w14:textId="77777777" w:rsidR="006E03D1" w:rsidRDefault="006E03D1" w:rsidP="00AB7B2B">
      <w:pPr>
        <w:spacing w:after="240" w:line="360" w:lineRule="auto"/>
      </w:pPr>
    </w:p>
    <w:p w14:paraId="255040F2" w14:textId="1CE98A2A" w:rsidR="006E03D1" w:rsidRDefault="006E03D1" w:rsidP="006E03D1">
      <w:pPr>
        <w:pStyle w:val="Heading4"/>
      </w:pPr>
      <w:r w:rsidRPr="00375FDB">
        <w:t>4.2.1.</w:t>
      </w:r>
      <w:r>
        <w:t>1</w:t>
      </w:r>
      <w:r w:rsidR="00902016">
        <w:t>4</w:t>
      </w:r>
      <w:r w:rsidRPr="00375FDB">
        <w:t xml:space="preserve"> Use Case </w:t>
      </w:r>
      <w:r>
        <w:t>Specification</w:t>
      </w:r>
      <w:r w:rsidRPr="00375FDB">
        <w:t xml:space="preserve"> </w:t>
      </w:r>
      <w:r>
        <w:t>–</w:t>
      </w:r>
      <w:r w:rsidRPr="00375FDB">
        <w:t xml:space="preserve"> </w:t>
      </w:r>
      <w:r>
        <w:t>Edit User</w:t>
      </w:r>
    </w:p>
    <w:tbl>
      <w:tblPr>
        <w:tblStyle w:val="TableGrid"/>
        <w:tblW w:w="0" w:type="auto"/>
        <w:tblLook w:val="04A0" w:firstRow="1" w:lastRow="0" w:firstColumn="1" w:lastColumn="0" w:noHBand="0" w:noVBand="1"/>
      </w:tblPr>
      <w:tblGrid>
        <w:gridCol w:w="2515"/>
        <w:gridCol w:w="6835"/>
      </w:tblGrid>
      <w:tr w:rsidR="006E03D1" w14:paraId="5E11390F" w14:textId="77777777" w:rsidTr="00EE64BB">
        <w:tc>
          <w:tcPr>
            <w:tcW w:w="2515" w:type="dxa"/>
          </w:tcPr>
          <w:p w14:paraId="12D853B7" w14:textId="77777777" w:rsidR="006E03D1" w:rsidRPr="0011263F" w:rsidRDefault="006E03D1" w:rsidP="00EE64BB">
            <w:pPr>
              <w:spacing w:line="360" w:lineRule="auto"/>
              <w:rPr>
                <w:b/>
                <w:bCs/>
              </w:rPr>
            </w:pPr>
            <w:r w:rsidRPr="0011263F">
              <w:rPr>
                <w:b/>
                <w:bCs/>
              </w:rPr>
              <w:t>Use Case Name</w:t>
            </w:r>
          </w:p>
        </w:tc>
        <w:tc>
          <w:tcPr>
            <w:tcW w:w="6835" w:type="dxa"/>
          </w:tcPr>
          <w:p w14:paraId="1010581E" w14:textId="42BE8CA4" w:rsidR="006E03D1" w:rsidRDefault="00B5749D" w:rsidP="00EE64BB">
            <w:pPr>
              <w:spacing w:line="360" w:lineRule="auto"/>
            </w:pPr>
            <w:r>
              <w:t>Edit User</w:t>
            </w:r>
          </w:p>
        </w:tc>
      </w:tr>
      <w:tr w:rsidR="00B5749D" w14:paraId="092B7739" w14:textId="77777777" w:rsidTr="00EE64BB">
        <w:tc>
          <w:tcPr>
            <w:tcW w:w="2515" w:type="dxa"/>
          </w:tcPr>
          <w:p w14:paraId="55C6DD33" w14:textId="6EC43737" w:rsidR="00B5749D" w:rsidRPr="0011263F" w:rsidRDefault="00B5749D" w:rsidP="00B5749D">
            <w:pPr>
              <w:spacing w:line="360" w:lineRule="auto"/>
              <w:rPr>
                <w:b/>
                <w:bCs/>
              </w:rPr>
            </w:pPr>
            <w:r w:rsidRPr="0011263F">
              <w:rPr>
                <w:b/>
                <w:bCs/>
              </w:rPr>
              <w:t>Actor(s)</w:t>
            </w:r>
          </w:p>
        </w:tc>
        <w:tc>
          <w:tcPr>
            <w:tcW w:w="6835" w:type="dxa"/>
          </w:tcPr>
          <w:p w14:paraId="4920C4D2" w14:textId="78871DC2" w:rsidR="00B5749D" w:rsidRDefault="00B5749D" w:rsidP="00B5749D">
            <w:pPr>
              <w:spacing w:line="360" w:lineRule="auto"/>
            </w:pPr>
            <w:r>
              <w:t>Admin</w:t>
            </w:r>
          </w:p>
        </w:tc>
      </w:tr>
      <w:tr w:rsidR="00B5749D" w14:paraId="0DB149E6" w14:textId="77777777" w:rsidTr="00EE64BB">
        <w:tc>
          <w:tcPr>
            <w:tcW w:w="2515" w:type="dxa"/>
          </w:tcPr>
          <w:p w14:paraId="63896B65" w14:textId="39A0A1BD" w:rsidR="00B5749D" w:rsidRPr="0011263F" w:rsidRDefault="00B5749D" w:rsidP="00B5749D">
            <w:pPr>
              <w:spacing w:line="360" w:lineRule="auto"/>
              <w:rPr>
                <w:b/>
                <w:bCs/>
              </w:rPr>
            </w:pPr>
            <w:r w:rsidRPr="0011263F">
              <w:rPr>
                <w:b/>
                <w:bCs/>
              </w:rPr>
              <w:t>Description</w:t>
            </w:r>
          </w:p>
        </w:tc>
        <w:tc>
          <w:tcPr>
            <w:tcW w:w="6835" w:type="dxa"/>
          </w:tcPr>
          <w:p w14:paraId="29E9E98B" w14:textId="7C59DDA9" w:rsidR="00B5749D" w:rsidRDefault="00B5749D" w:rsidP="00B5749D">
            <w:pPr>
              <w:spacing w:line="360" w:lineRule="auto"/>
            </w:pPr>
            <w:r w:rsidRPr="00EB6E0F">
              <w:t xml:space="preserve">Allow </w:t>
            </w:r>
            <w:r>
              <w:t>user</w:t>
            </w:r>
            <w:r w:rsidRPr="00EB6E0F">
              <w:t xml:space="preserve"> to </w:t>
            </w:r>
            <w:r>
              <w:t xml:space="preserve">edit user in </w:t>
            </w:r>
            <w:proofErr w:type="spellStart"/>
            <w:r>
              <w:t>Finease</w:t>
            </w:r>
            <w:proofErr w:type="spellEnd"/>
            <w:r>
              <w:t xml:space="preserve"> database.</w:t>
            </w:r>
          </w:p>
        </w:tc>
      </w:tr>
      <w:tr w:rsidR="00B5749D" w14:paraId="3C1192BB" w14:textId="77777777" w:rsidTr="00EE64BB">
        <w:tc>
          <w:tcPr>
            <w:tcW w:w="2515" w:type="dxa"/>
          </w:tcPr>
          <w:p w14:paraId="656CAC35" w14:textId="037C533A" w:rsidR="00B5749D" w:rsidRPr="0011263F" w:rsidRDefault="00B5749D" w:rsidP="00B5749D">
            <w:pPr>
              <w:spacing w:line="360" w:lineRule="auto"/>
              <w:rPr>
                <w:b/>
                <w:bCs/>
              </w:rPr>
            </w:pPr>
            <w:r w:rsidRPr="0011263F">
              <w:rPr>
                <w:b/>
                <w:bCs/>
              </w:rPr>
              <w:t>Priority</w:t>
            </w:r>
          </w:p>
        </w:tc>
        <w:tc>
          <w:tcPr>
            <w:tcW w:w="6835" w:type="dxa"/>
          </w:tcPr>
          <w:p w14:paraId="15175B2D" w14:textId="53917FC8" w:rsidR="00B5749D" w:rsidRDefault="00B5749D" w:rsidP="00B5749D">
            <w:pPr>
              <w:spacing w:line="360" w:lineRule="auto"/>
            </w:pPr>
            <w:r w:rsidRPr="00EB6E0F">
              <w:t>High</w:t>
            </w:r>
          </w:p>
        </w:tc>
      </w:tr>
      <w:tr w:rsidR="00B5749D" w14:paraId="5551782E" w14:textId="77777777" w:rsidTr="00EE64BB">
        <w:tc>
          <w:tcPr>
            <w:tcW w:w="2515" w:type="dxa"/>
          </w:tcPr>
          <w:p w14:paraId="0936F16B" w14:textId="1F6688F7" w:rsidR="00B5749D" w:rsidRPr="0011263F" w:rsidRDefault="00B5749D" w:rsidP="00B5749D">
            <w:pPr>
              <w:spacing w:line="360" w:lineRule="auto"/>
              <w:rPr>
                <w:b/>
                <w:bCs/>
              </w:rPr>
            </w:pPr>
            <w:r w:rsidRPr="0011263F">
              <w:rPr>
                <w:b/>
                <w:bCs/>
              </w:rPr>
              <w:t>Precondition(s)</w:t>
            </w:r>
          </w:p>
        </w:tc>
        <w:tc>
          <w:tcPr>
            <w:tcW w:w="6835" w:type="dxa"/>
          </w:tcPr>
          <w:p w14:paraId="1BD8556A" w14:textId="3BA12580" w:rsidR="00B5749D" w:rsidRDefault="00B5749D" w:rsidP="00B5749D">
            <w:pPr>
              <w:spacing w:line="360" w:lineRule="auto"/>
            </w:pPr>
            <w:r w:rsidRPr="00EB6E0F">
              <w:t xml:space="preserve">User must be logged into </w:t>
            </w:r>
            <w:proofErr w:type="spellStart"/>
            <w:r w:rsidRPr="00EB6E0F">
              <w:t>Finease</w:t>
            </w:r>
            <w:proofErr w:type="spellEnd"/>
            <w:r w:rsidRPr="00EB6E0F">
              <w:t xml:space="preserve"> as admin.</w:t>
            </w:r>
          </w:p>
        </w:tc>
      </w:tr>
      <w:tr w:rsidR="00B5749D" w14:paraId="3C3271C4" w14:textId="77777777" w:rsidTr="00EE64BB">
        <w:tc>
          <w:tcPr>
            <w:tcW w:w="2515" w:type="dxa"/>
          </w:tcPr>
          <w:p w14:paraId="317C7127" w14:textId="1C05ED4E" w:rsidR="00B5749D" w:rsidRPr="0011263F" w:rsidRDefault="00B5749D" w:rsidP="00B5749D">
            <w:pPr>
              <w:spacing w:line="360" w:lineRule="auto"/>
              <w:rPr>
                <w:b/>
                <w:bCs/>
              </w:rPr>
            </w:pPr>
            <w:r w:rsidRPr="0011263F">
              <w:rPr>
                <w:b/>
                <w:bCs/>
              </w:rPr>
              <w:t>Main Flow</w:t>
            </w:r>
          </w:p>
        </w:tc>
        <w:tc>
          <w:tcPr>
            <w:tcW w:w="6835" w:type="dxa"/>
          </w:tcPr>
          <w:p w14:paraId="2A6D90AB" w14:textId="77777777" w:rsidR="00B5749D" w:rsidRPr="00EB6E0F" w:rsidRDefault="00B5749D">
            <w:pPr>
              <w:pStyle w:val="ListParagraph"/>
              <w:numPr>
                <w:ilvl w:val="0"/>
                <w:numId w:val="59"/>
              </w:numPr>
              <w:spacing w:line="360" w:lineRule="auto"/>
              <w:rPr>
                <w:rFonts w:ascii="Times New Roman" w:hAnsi="Times New Roman" w:cs="Times New Roman"/>
              </w:rPr>
            </w:pPr>
            <w:r w:rsidRPr="00EB6E0F">
              <w:rPr>
                <w:rFonts w:ascii="Times New Roman" w:hAnsi="Times New Roman" w:cs="Times New Roman"/>
              </w:rPr>
              <w:t>User click manage user page.</w:t>
            </w:r>
          </w:p>
          <w:p w14:paraId="4853C6F6" w14:textId="73F35AA9" w:rsidR="00B5749D" w:rsidRPr="00EB6E0F" w:rsidRDefault="00B5749D">
            <w:pPr>
              <w:pStyle w:val="ListParagraph"/>
              <w:numPr>
                <w:ilvl w:val="0"/>
                <w:numId w:val="59"/>
              </w:numPr>
              <w:spacing w:line="360" w:lineRule="auto"/>
              <w:rPr>
                <w:rFonts w:ascii="Times New Roman" w:hAnsi="Times New Roman" w:cs="Times New Roman"/>
              </w:rPr>
            </w:pPr>
            <w:r w:rsidRPr="00EB6E0F">
              <w:rPr>
                <w:rFonts w:ascii="Times New Roman" w:hAnsi="Times New Roman" w:cs="Times New Roman"/>
              </w:rPr>
              <w:t xml:space="preserve">User click </w:t>
            </w:r>
            <w:r>
              <w:rPr>
                <w:rFonts w:ascii="Times New Roman" w:hAnsi="Times New Roman" w:cs="Times New Roman"/>
              </w:rPr>
              <w:t>edit</w:t>
            </w:r>
            <w:r w:rsidRPr="00EB6E0F">
              <w:rPr>
                <w:rFonts w:ascii="Times New Roman" w:hAnsi="Times New Roman" w:cs="Times New Roman"/>
              </w:rPr>
              <w:t xml:space="preserve"> user button.</w:t>
            </w:r>
          </w:p>
          <w:p w14:paraId="3F9A32E3" w14:textId="77777777" w:rsidR="00B5749D" w:rsidRPr="00B5749D" w:rsidRDefault="00B5749D">
            <w:pPr>
              <w:pStyle w:val="ListParagraph"/>
              <w:numPr>
                <w:ilvl w:val="0"/>
                <w:numId w:val="59"/>
              </w:numPr>
              <w:spacing w:line="360" w:lineRule="auto"/>
            </w:pPr>
            <w:proofErr w:type="gramStart"/>
            <w:r w:rsidRPr="00EB6E0F">
              <w:rPr>
                <w:rFonts w:ascii="Times New Roman" w:hAnsi="Times New Roman" w:cs="Times New Roman"/>
              </w:rPr>
              <w:t>User</w:t>
            </w:r>
            <w:proofErr w:type="gramEnd"/>
            <w:r w:rsidRPr="00EB6E0F">
              <w:rPr>
                <w:rFonts w:ascii="Times New Roman" w:hAnsi="Times New Roman" w:cs="Times New Roman"/>
              </w:rPr>
              <w:t xml:space="preserve"> </w:t>
            </w:r>
            <w:r>
              <w:rPr>
                <w:rFonts w:ascii="Times New Roman" w:hAnsi="Times New Roman" w:cs="Times New Roman"/>
              </w:rPr>
              <w:t xml:space="preserve">make changes </w:t>
            </w:r>
            <w:proofErr w:type="gramStart"/>
            <w:r>
              <w:rPr>
                <w:rFonts w:ascii="Times New Roman" w:hAnsi="Times New Roman" w:cs="Times New Roman"/>
              </w:rPr>
              <w:t>on</w:t>
            </w:r>
            <w:proofErr w:type="gramEnd"/>
            <w:r>
              <w:rPr>
                <w:rFonts w:ascii="Times New Roman" w:hAnsi="Times New Roman" w:cs="Times New Roman"/>
              </w:rPr>
              <w:t xml:space="preserve"> the user information</w:t>
            </w:r>
            <w:r w:rsidRPr="00EB6E0F">
              <w:rPr>
                <w:rFonts w:ascii="Times New Roman" w:hAnsi="Times New Roman" w:cs="Times New Roman"/>
              </w:rPr>
              <w:t>.</w:t>
            </w:r>
          </w:p>
          <w:p w14:paraId="0E0DA2FD" w14:textId="325F3C4C" w:rsidR="00B5749D" w:rsidRDefault="00B5749D">
            <w:pPr>
              <w:pStyle w:val="ListParagraph"/>
              <w:numPr>
                <w:ilvl w:val="0"/>
                <w:numId w:val="59"/>
              </w:numPr>
              <w:spacing w:line="360" w:lineRule="auto"/>
            </w:pPr>
            <w:r w:rsidRPr="00EB6E0F">
              <w:rPr>
                <w:rFonts w:ascii="Times New Roman" w:hAnsi="Times New Roman" w:cs="Times New Roman"/>
              </w:rPr>
              <w:t xml:space="preserve">User click </w:t>
            </w:r>
            <w:r>
              <w:rPr>
                <w:rFonts w:ascii="Times New Roman" w:hAnsi="Times New Roman" w:cs="Times New Roman"/>
              </w:rPr>
              <w:t>edit</w:t>
            </w:r>
            <w:r w:rsidRPr="00EB6E0F">
              <w:rPr>
                <w:rFonts w:ascii="Times New Roman" w:hAnsi="Times New Roman" w:cs="Times New Roman"/>
              </w:rPr>
              <w:t xml:space="preserve"> user</w:t>
            </w:r>
            <w:r>
              <w:rPr>
                <w:rFonts w:ascii="Times New Roman" w:hAnsi="Times New Roman" w:cs="Times New Roman"/>
              </w:rPr>
              <w:t xml:space="preserve"> button</w:t>
            </w:r>
            <w:r w:rsidRPr="00EB6E0F">
              <w:rPr>
                <w:rFonts w:ascii="Times New Roman" w:hAnsi="Times New Roman" w:cs="Times New Roman"/>
              </w:rPr>
              <w:t>.</w:t>
            </w:r>
          </w:p>
        </w:tc>
      </w:tr>
      <w:tr w:rsidR="00B5749D" w14:paraId="03AC697B" w14:textId="77777777" w:rsidTr="00EE64BB">
        <w:tc>
          <w:tcPr>
            <w:tcW w:w="2515" w:type="dxa"/>
          </w:tcPr>
          <w:p w14:paraId="76434C55" w14:textId="239C83C7" w:rsidR="00B5749D" w:rsidRPr="0011263F" w:rsidRDefault="00B5749D" w:rsidP="00B5749D">
            <w:pPr>
              <w:spacing w:line="360" w:lineRule="auto"/>
              <w:rPr>
                <w:b/>
                <w:bCs/>
              </w:rPr>
            </w:pPr>
            <w:r w:rsidRPr="0011263F">
              <w:rPr>
                <w:b/>
                <w:bCs/>
              </w:rPr>
              <w:t>Alternative Flow</w:t>
            </w:r>
          </w:p>
        </w:tc>
        <w:tc>
          <w:tcPr>
            <w:tcW w:w="6835" w:type="dxa"/>
          </w:tcPr>
          <w:p w14:paraId="4678217D" w14:textId="56B55A85" w:rsidR="00B5749D" w:rsidRPr="00EB6E0F" w:rsidRDefault="00B5749D" w:rsidP="00B5749D">
            <w:pPr>
              <w:spacing w:line="360" w:lineRule="auto"/>
              <w:jc w:val="both"/>
            </w:pPr>
            <w:r w:rsidRPr="00EB6E0F">
              <w:t xml:space="preserve">2(a). User cancels the </w:t>
            </w:r>
            <w:r w:rsidR="00875C03">
              <w:t>edit</w:t>
            </w:r>
            <w:r w:rsidRPr="00EB6E0F">
              <w:t xml:space="preserve"> user process.</w:t>
            </w:r>
          </w:p>
          <w:p w14:paraId="09A99B18" w14:textId="7CBAA4E2" w:rsidR="00B5749D" w:rsidRPr="00875C03" w:rsidRDefault="00B5749D" w:rsidP="00B5749D">
            <w:pPr>
              <w:spacing w:line="360" w:lineRule="auto"/>
              <w:jc w:val="both"/>
            </w:pPr>
            <w:r w:rsidRPr="00EB6E0F">
              <w:lastRenderedPageBreak/>
              <w:t xml:space="preserve">4(a) </w:t>
            </w:r>
            <w:r w:rsidRPr="00875C03">
              <w:t xml:space="preserve">User does </w:t>
            </w:r>
            <w:r w:rsidR="00875C03" w:rsidRPr="00875C03">
              <w:t xml:space="preserve">not make any changes </w:t>
            </w:r>
            <w:proofErr w:type="gramStart"/>
            <w:r w:rsidR="00875C03" w:rsidRPr="00875C03">
              <w:t>on</w:t>
            </w:r>
            <w:proofErr w:type="gramEnd"/>
            <w:r w:rsidR="00875C03" w:rsidRPr="00875C03">
              <w:t xml:space="preserve"> user</w:t>
            </w:r>
            <w:r w:rsidRPr="00875C03">
              <w:t xml:space="preserve"> information.</w:t>
            </w:r>
          </w:p>
          <w:p w14:paraId="4F225FCE" w14:textId="77777777" w:rsidR="00875C03" w:rsidRPr="00875C03" w:rsidRDefault="00875C03">
            <w:pPr>
              <w:pStyle w:val="ListParagraph"/>
              <w:numPr>
                <w:ilvl w:val="0"/>
                <w:numId w:val="60"/>
              </w:numPr>
              <w:spacing w:line="360" w:lineRule="auto"/>
              <w:rPr>
                <w:rFonts w:ascii="Times New Roman" w:hAnsi="Times New Roman" w:cs="Times New Roman"/>
              </w:rPr>
            </w:pPr>
            <w:proofErr w:type="gramStart"/>
            <w:r w:rsidRPr="00875C03">
              <w:rPr>
                <w:rFonts w:ascii="Times New Roman" w:hAnsi="Times New Roman" w:cs="Times New Roman"/>
              </w:rPr>
              <w:t>User</w:t>
            </w:r>
            <w:proofErr w:type="gramEnd"/>
            <w:r w:rsidRPr="00875C03">
              <w:rPr>
                <w:rFonts w:ascii="Times New Roman" w:hAnsi="Times New Roman" w:cs="Times New Roman"/>
              </w:rPr>
              <w:t xml:space="preserve"> made no changes on profile information.</w:t>
            </w:r>
          </w:p>
          <w:p w14:paraId="0ED45ACF" w14:textId="1755A1D3" w:rsidR="00B5749D" w:rsidRPr="00875C03" w:rsidRDefault="00875C03">
            <w:pPr>
              <w:pStyle w:val="ListParagraph"/>
              <w:numPr>
                <w:ilvl w:val="0"/>
                <w:numId w:val="60"/>
              </w:numPr>
              <w:spacing w:line="360" w:lineRule="auto"/>
              <w:jc w:val="both"/>
              <w:rPr>
                <w:rFonts w:ascii="Times New Roman" w:hAnsi="Times New Roman" w:cs="Times New Roman"/>
              </w:rPr>
            </w:pPr>
            <w:r w:rsidRPr="00875C03">
              <w:rPr>
                <w:rFonts w:ascii="Times New Roman" w:hAnsi="Times New Roman" w:cs="Times New Roman"/>
              </w:rPr>
              <w:t xml:space="preserve">No changes on profile information </w:t>
            </w:r>
            <w:proofErr w:type="gramStart"/>
            <w:r w:rsidRPr="00875C03">
              <w:rPr>
                <w:rFonts w:ascii="Times New Roman" w:hAnsi="Times New Roman" w:cs="Times New Roman"/>
              </w:rPr>
              <w:t>is</w:t>
            </w:r>
            <w:proofErr w:type="gramEnd"/>
            <w:r w:rsidRPr="00875C03">
              <w:rPr>
                <w:rFonts w:ascii="Times New Roman" w:hAnsi="Times New Roman" w:cs="Times New Roman"/>
              </w:rPr>
              <w:t xml:space="preserve"> made.</w:t>
            </w:r>
          </w:p>
        </w:tc>
      </w:tr>
      <w:tr w:rsidR="00B5749D" w14:paraId="6FB475BB" w14:textId="77777777" w:rsidTr="00EE64BB">
        <w:tc>
          <w:tcPr>
            <w:tcW w:w="2515" w:type="dxa"/>
          </w:tcPr>
          <w:p w14:paraId="08574298" w14:textId="70B0EDAE" w:rsidR="00B5749D" w:rsidRPr="0011263F" w:rsidRDefault="00B5749D" w:rsidP="00B5749D">
            <w:pPr>
              <w:spacing w:line="360" w:lineRule="auto"/>
              <w:rPr>
                <w:b/>
                <w:bCs/>
              </w:rPr>
            </w:pPr>
            <w:r w:rsidRPr="0011263F">
              <w:rPr>
                <w:b/>
                <w:bCs/>
              </w:rPr>
              <w:lastRenderedPageBreak/>
              <w:t>Postcondition(s)</w:t>
            </w:r>
          </w:p>
        </w:tc>
        <w:tc>
          <w:tcPr>
            <w:tcW w:w="6835" w:type="dxa"/>
          </w:tcPr>
          <w:p w14:paraId="16A26975" w14:textId="786F657D" w:rsidR="00B5749D" w:rsidRDefault="00875C03" w:rsidP="00B5749D">
            <w:pPr>
              <w:spacing w:line="360" w:lineRule="auto"/>
            </w:pPr>
            <w:r>
              <w:t>Edited</w:t>
            </w:r>
            <w:r w:rsidR="00B5749D" w:rsidRPr="00EB6E0F">
              <w:t xml:space="preserve"> user </w:t>
            </w:r>
            <w:r>
              <w:t xml:space="preserve">information </w:t>
            </w:r>
            <w:r w:rsidR="00B5749D" w:rsidRPr="00EB6E0F">
              <w:t xml:space="preserve">is successfully </w:t>
            </w:r>
            <w:r>
              <w:t>updated in</w:t>
            </w:r>
            <w:r w:rsidR="00B5749D" w:rsidRPr="00EB6E0F">
              <w:t xml:space="preserve"> </w:t>
            </w:r>
            <w:proofErr w:type="spellStart"/>
            <w:r w:rsidR="00B5749D" w:rsidRPr="00EB6E0F">
              <w:t>Finease</w:t>
            </w:r>
            <w:proofErr w:type="spellEnd"/>
            <w:r w:rsidR="00B5749D" w:rsidRPr="00EB6E0F">
              <w:t xml:space="preserve"> database.</w:t>
            </w:r>
          </w:p>
        </w:tc>
      </w:tr>
    </w:tbl>
    <w:p w14:paraId="7087D055" w14:textId="77777777" w:rsidR="006E03D1" w:rsidRDefault="006E03D1" w:rsidP="00AB7B2B">
      <w:pPr>
        <w:spacing w:after="240" w:line="360" w:lineRule="auto"/>
      </w:pPr>
    </w:p>
    <w:p w14:paraId="35B13435" w14:textId="56BAC133" w:rsidR="006E03D1" w:rsidRDefault="006E03D1" w:rsidP="006E03D1">
      <w:pPr>
        <w:pStyle w:val="Heading4"/>
      </w:pPr>
      <w:r w:rsidRPr="00375FDB">
        <w:t>4.2.1.</w:t>
      </w:r>
      <w:r>
        <w:t>1</w:t>
      </w:r>
      <w:r w:rsidR="00902016">
        <w:t>5</w:t>
      </w:r>
      <w:r w:rsidRPr="00375FDB">
        <w:t xml:space="preserve"> Use Case </w:t>
      </w:r>
      <w:r>
        <w:t>Specification</w:t>
      </w:r>
      <w:r w:rsidRPr="00375FDB">
        <w:t xml:space="preserve"> </w:t>
      </w:r>
      <w:r>
        <w:t>–</w:t>
      </w:r>
      <w:r w:rsidRPr="00375FDB">
        <w:t xml:space="preserve"> </w:t>
      </w:r>
      <w:r>
        <w:t>Delete User</w:t>
      </w:r>
    </w:p>
    <w:tbl>
      <w:tblPr>
        <w:tblStyle w:val="TableGrid"/>
        <w:tblW w:w="9350" w:type="dxa"/>
        <w:tblLook w:val="04A0" w:firstRow="1" w:lastRow="0" w:firstColumn="1" w:lastColumn="0" w:noHBand="0" w:noVBand="1"/>
      </w:tblPr>
      <w:tblGrid>
        <w:gridCol w:w="2515"/>
        <w:gridCol w:w="6835"/>
      </w:tblGrid>
      <w:tr w:rsidR="00875C03" w14:paraId="42FEBA09" w14:textId="77777777" w:rsidTr="00875C03">
        <w:tc>
          <w:tcPr>
            <w:tcW w:w="2515" w:type="dxa"/>
          </w:tcPr>
          <w:p w14:paraId="6A2CB7C8" w14:textId="77777777" w:rsidR="00875C03" w:rsidRPr="0011263F" w:rsidRDefault="00875C03" w:rsidP="00875C03">
            <w:pPr>
              <w:spacing w:line="360" w:lineRule="auto"/>
              <w:rPr>
                <w:b/>
                <w:bCs/>
              </w:rPr>
            </w:pPr>
            <w:r w:rsidRPr="0011263F">
              <w:rPr>
                <w:b/>
                <w:bCs/>
              </w:rPr>
              <w:t>Use Case Name</w:t>
            </w:r>
          </w:p>
        </w:tc>
        <w:tc>
          <w:tcPr>
            <w:tcW w:w="6835" w:type="dxa"/>
          </w:tcPr>
          <w:p w14:paraId="414F1C11" w14:textId="07E5DB3A" w:rsidR="00875C03" w:rsidRDefault="00875C03" w:rsidP="00875C03">
            <w:pPr>
              <w:spacing w:line="360" w:lineRule="auto"/>
            </w:pPr>
            <w:r>
              <w:t>Delete User</w:t>
            </w:r>
          </w:p>
        </w:tc>
      </w:tr>
      <w:tr w:rsidR="00875C03" w14:paraId="61F5FF5E" w14:textId="77777777" w:rsidTr="00875C03">
        <w:tc>
          <w:tcPr>
            <w:tcW w:w="2515" w:type="dxa"/>
          </w:tcPr>
          <w:p w14:paraId="4133BE97" w14:textId="77777777" w:rsidR="00875C03" w:rsidRPr="0011263F" w:rsidRDefault="00875C03" w:rsidP="00875C03">
            <w:pPr>
              <w:spacing w:line="360" w:lineRule="auto"/>
              <w:rPr>
                <w:b/>
                <w:bCs/>
              </w:rPr>
            </w:pPr>
            <w:r w:rsidRPr="0011263F">
              <w:rPr>
                <w:b/>
                <w:bCs/>
              </w:rPr>
              <w:t>Actor(s)</w:t>
            </w:r>
          </w:p>
        </w:tc>
        <w:tc>
          <w:tcPr>
            <w:tcW w:w="6835" w:type="dxa"/>
          </w:tcPr>
          <w:p w14:paraId="4C6A0B6D" w14:textId="4235001E" w:rsidR="00875C03" w:rsidRDefault="00875C03" w:rsidP="00875C03">
            <w:pPr>
              <w:spacing w:line="360" w:lineRule="auto"/>
            </w:pPr>
            <w:r>
              <w:t>Admin</w:t>
            </w:r>
          </w:p>
        </w:tc>
      </w:tr>
      <w:tr w:rsidR="00875C03" w14:paraId="15DE16DA" w14:textId="77777777" w:rsidTr="00875C03">
        <w:tc>
          <w:tcPr>
            <w:tcW w:w="2515" w:type="dxa"/>
          </w:tcPr>
          <w:p w14:paraId="3552B3A8" w14:textId="77777777" w:rsidR="00875C03" w:rsidRPr="0011263F" w:rsidRDefault="00875C03" w:rsidP="00875C03">
            <w:pPr>
              <w:spacing w:line="360" w:lineRule="auto"/>
              <w:rPr>
                <w:b/>
                <w:bCs/>
              </w:rPr>
            </w:pPr>
            <w:r w:rsidRPr="0011263F">
              <w:rPr>
                <w:b/>
                <w:bCs/>
              </w:rPr>
              <w:t>Description</w:t>
            </w:r>
          </w:p>
        </w:tc>
        <w:tc>
          <w:tcPr>
            <w:tcW w:w="6835" w:type="dxa"/>
          </w:tcPr>
          <w:p w14:paraId="47AEB4E3" w14:textId="3D9037AD" w:rsidR="00875C03" w:rsidRDefault="00875C03" w:rsidP="00875C03">
            <w:pPr>
              <w:spacing w:line="360" w:lineRule="auto"/>
            </w:pPr>
            <w:r w:rsidRPr="00EB6E0F">
              <w:t xml:space="preserve">Allow </w:t>
            </w:r>
            <w:r>
              <w:t>user</w:t>
            </w:r>
            <w:r w:rsidRPr="00EB6E0F">
              <w:t xml:space="preserve"> to </w:t>
            </w:r>
            <w:r>
              <w:t xml:space="preserve">delete user in </w:t>
            </w:r>
            <w:proofErr w:type="spellStart"/>
            <w:r>
              <w:t>Finease</w:t>
            </w:r>
            <w:proofErr w:type="spellEnd"/>
            <w:r>
              <w:t xml:space="preserve"> database.</w:t>
            </w:r>
          </w:p>
        </w:tc>
      </w:tr>
      <w:tr w:rsidR="00875C03" w14:paraId="51DFC86F" w14:textId="77777777" w:rsidTr="00875C03">
        <w:tc>
          <w:tcPr>
            <w:tcW w:w="2515" w:type="dxa"/>
          </w:tcPr>
          <w:p w14:paraId="041F5AF4" w14:textId="77777777" w:rsidR="00875C03" w:rsidRPr="0011263F" w:rsidRDefault="00875C03" w:rsidP="00875C03">
            <w:pPr>
              <w:spacing w:line="360" w:lineRule="auto"/>
              <w:rPr>
                <w:b/>
                <w:bCs/>
              </w:rPr>
            </w:pPr>
            <w:r w:rsidRPr="0011263F">
              <w:rPr>
                <w:b/>
                <w:bCs/>
              </w:rPr>
              <w:t>Priority</w:t>
            </w:r>
          </w:p>
        </w:tc>
        <w:tc>
          <w:tcPr>
            <w:tcW w:w="6835" w:type="dxa"/>
          </w:tcPr>
          <w:p w14:paraId="7DAFACB0" w14:textId="1DDE7675" w:rsidR="00875C03" w:rsidRDefault="00875C03" w:rsidP="00875C03">
            <w:pPr>
              <w:spacing w:line="360" w:lineRule="auto"/>
            </w:pPr>
            <w:r w:rsidRPr="00EB6E0F">
              <w:t>High</w:t>
            </w:r>
          </w:p>
        </w:tc>
      </w:tr>
      <w:tr w:rsidR="00875C03" w14:paraId="5E2B0D64" w14:textId="77777777" w:rsidTr="00875C03">
        <w:tc>
          <w:tcPr>
            <w:tcW w:w="2515" w:type="dxa"/>
          </w:tcPr>
          <w:p w14:paraId="1119364D" w14:textId="77777777" w:rsidR="00875C03" w:rsidRPr="0011263F" w:rsidRDefault="00875C03" w:rsidP="00875C03">
            <w:pPr>
              <w:spacing w:line="360" w:lineRule="auto"/>
              <w:rPr>
                <w:b/>
                <w:bCs/>
              </w:rPr>
            </w:pPr>
            <w:r w:rsidRPr="0011263F">
              <w:rPr>
                <w:b/>
                <w:bCs/>
              </w:rPr>
              <w:t>Precondition(s)</w:t>
            </w:r>
          </w:p>
        </w:tc>
        <w:tc>
          <w:tcPr>
            <w:tcW w:w="6835" w:type="dxa"/>
          </w:tcPr>
          <w:p w14:paraId="04A70CF8" w14:textId="7A73345A" w:rsidR="00875C03" w:rsidRDefault="00875C03" w:rsidP="00875C03">
            <w:pPr>
              <w:spacing w:line="360" w:lineRule="auto"/>
            </w:pPr>
            <w:r w:rsidRPr="00EB6E0F">
              <w:t xml:space="preserve">User must be logged into </w:t>
            </w:r>
            <w:proofErr w:type="spellStart"/>
            <w:r w:rsidRPr="00EB6E0F">
              <w:t>Finease</w:t>
            </w:r>
            <w:proofErr w:type="spellEnd"/>
            <w:r w:rsidRPr="00EB6E0F">
              <w:t xml:space="preserve"> as admin.</w:t>
            </w:r>
          </w:p>
        </w:tc>
      </w:tr>
      <w:tr w:rsidR="00875C03" w14:paraId="5768873F" w14:textId="77777777" w:rsidTr="00875C03">
        <w:tc>
          <w:tcPr>
            <w:tcW w:w="2515" w:type="dxa"/>
          </w:tcPr>
          <w:p w14:paraId="34AD917E" w14:textId="77777777" w:rsidR="00875C03" w:rsidRPr="0011263F" w:rsidRDefault="00875C03" w:rsidP="00875C03">
            <w:pPr>
              <w:spacing w:line="360" w:lineRule="auto"/>
              <w:rPr>
                <w:b/>
                <w:bCs/>
              </w:rPr>
            </w:pPr>
            <w:r w:rsidRPr="0011263F">
              <w:rPr>
                <w:b/>
                <w:bCs/>
              </w:rPr>
              <w:t>Main Flow</w:t>
            </w:r>
          </w:p>
        </w:tc>
        <w:tc>
          <w:tcPr>
            <w:tcW w:w="6835" w:type="dxa"/>
          </w:tcPr>
          <w:p w14:paraId="30AC5656" w14:textId="77777777" w:rsidR="00875C03" w:rsidRPr="00875C03" w:rsidRDefault="00875C03">
            <w:pPr>
              <w:pStyle w:val="ListParagraph"/>
              <w:numPr>
                <w:ilvl w:val="0"/>
                <w:numId w:val="61"/>
              </w:numPr>
              <w:spacing w:line="360" w:lineRule="auto"/>
              <w:rPr>
                <w:rFonts w:ascii="Times New Roman" w:hAnsi="Times New Roman" w:cs="Times New Roman"/>
              </w:rPr>
            </w:pPr>
            <w:r w:rsidRPr="00875C03">
              <w:rPr>
                <w:rFonts w:ascii="Times New Roman" w:hAnsi="Times New Roman" w:cs="Times New Roman"/>
              </w:rPr>
              <w:t>User click manage user page.</w:t>
            </w:r>
          </w:p>
          <w:p w14:paraId="5E78DB9C" w14:textId="06560E9D" w:rsidR="00875C03" w:rsidRPr="00875C03" w:rsidRDefault="00875C03">
            <w:pPr>
              <w:pStyle w:val="ListParagraph"/>
              <w:numPr>
                <w:ilvl w:val="0"/>
                <w:numId w:val="61"/>
              </w:numPr>
              <w:spacing w:line="360" w:lineRule="auto"/>
              <w:rPr>
                <w:rFonts w:ascii="Times New Roman" w:hAnsi="Times New Roman" w:cs="Times New Roman"/>
              </w:rPr>
            </w:pPr>
            <w:r w:rsidRPr="00875C03">
              <w:rPr>
                <w:rFonts w:ascii="Times New Roman" w:hAnsi="Times New Roman" w:cs="Times New Roman"/>
              </w:rPr>
              <w:t>User click delete user button.</w:t>
            </w:r>
          </w:p>
          <w:p w14:paraId="66427BE4" w14:textId="77777777" w:rsidR="00875C03" w:rsidRPr="00875C03" w:rsidRDefault="00875C03">
            <w:pPr>
              <w:pStyle w:val="ListParagraph"/>
              <w:numPr>
                <w:ilvl w:val="0"/>
                <w:numId w:val="61"/>
              </w:numPr>
              <w:spacing w:line="360" w:lineRule="auto"/>
            </w:pPr>
            <w:proofErr w:type="gramStart"/>
            <w:r w:rsidRPr="00875C03">
              <w:rPr>
                <w:rFonts w:ascii="Times New Roman" w:hAnsi="Times New Roman" w:cs="Times New Roman"/>
              </w:rPr>
              <w:t>User</w:t>
            </w:r>
            <w:proofErr w:type="gramEnd"/>
            <w:r w:rsidRPr="00875C03">
              <w:rPr>
                <w:rFonts w:ascii="Times New Roman" w:hAnsi="Times New Roman" w:cs="Times New Roman"/>
              </w:rPr>
              <w:t xml:space="preserve"> select user to delete.</w:t>
            </w:r>
          </w:p>
          <w:p w14:paraId="54CCE849" w14:textId="0906D5BD" w:rsidR="00875C03" w:rsidRDefault="00875C03">
            <w:pPr>
              <w:pStyle w:val="ListParagraph"/>
              <w:numPr>
                <w:ilvl w:val="0"/>
                <w:numId w:val="61"/>
              </w:numPr>
              <w:spacing w:line="360" w:lineRule="auto"/>
            </w:pPr>
            <w:r w:rsidRPr="00875C03">
              <w:rPr>
                <w:rFonts w:ascii="Times New Roman" w:hAnsi="Times New Roman" w:cs="Times New Roman"/>
              </w:rPr>
              <w:t>User click delete user button.</w:t>
            </w:r>
          </w:p>
        </w:tc>
      </w:tr>
      <w:tr w:rsidR="00875C03" w14:paraId="193BA636" w14:textId="77777777" w:rsidTr="00875C03">
        <w:tc>
          <w:tcPr>
            <w:tcW w:w="2515" w:type="dxa"/>
          </w:tcPr>
          <w:p w14:paraId="601955BA" w14:textId="77777777" w:rsidR="00875C03" w:rsidRPr="0011263F" w:rsidRDefault="00875C03" w:rsidP="00875C03">
            <w:pPr>
              <w:spacing w:line="360" w:lineRule="auto"/>
              <w:rPr>
                <w:b/>
                <w:bCs/>
              </w:rPr>
            </w:pPr>
            <w:r w:rsidRPr="0011263F">
              <w:rPr>
                <w:b/>
                <w:bCs/>
              </w:rPr>
              <w:t>Alternative Flow</w:t>
            </w:r>
          </w:p>
        </w:tc>
        <w:tc>
          <w:tcPr>
            <w:tcW w:w="6835" w:type="dxa"/>
          </w:tcPr>
          <w:p w14:paraId="37CDF5D9" w14:textId="1FAC8BFB" w:rsidR="00875C03" w:rsidRPr="00EB6E0F" w:rsidRDefault="00875C03" w:rsidP="00875C03">
            <w:pPr>
              <w:spacing w:line="360" w:lineRule="auto"/>
              <w:jc w:val="both"/>
            </w:pPr>
            <w:r w:rsidRPr="00EB6E0F">
              <w:t xml:space="preserve">2(a). User cancels the </w:t>
            </w:r>
            <w:proofErr w:type="gramStart"/>
            <w:r>
              <w:t>delete</w:t>
            </w:r>
            <w:proofErr w:type="gramEnd"/>
            <w:r w:rsidRPr="00EB6E0F">
              <w:t xml:space="preserve"> user process.</w:t>
            </w:r>
          </w:p>
          <w:p w14:paraId="735D66DD" w14:textId="74394EAD" w:rsidR="00875C03" w:rsidRPr="00EB6E0F" w:rsidRDefault="00875C03" w:rsidP="00875C03">
            <w:pPr>
              <w:spacing w:line="360" w:lineRule="auto"/>
              <w:jc w:val="both"/>
            </w:pPr>
            <w:r w:rsidRPr="00EB6E0F">
              <w:t xml:space="preserve">4(a) User does not </w:t>
            </w:r>
            <w:r>
              <w:t>select user to delete</w:t>
            </w:r>
            <w:r w:rsidRPr="00EB6E0F">
              <w:t>.</w:t>
            </w:r>
          </w:p>
          <w:p w14:paraId="6E3B8CB9" w14:textId="7294E672" w:rsidR="00875C03" w:rsidRPr="00875C03" w:rsidRDefault="00875C03">
            <w:pPr>
              <w:pStyle w:val="ListParagraph"/>
              <w:numPr>
                <w:ilvl w:val="0"/>
                <w:numId w:val="62"/>
              </w:numPr>
              <w:spacing w:line="360" w:lineRule="auto"/>
              <w:jc w:val="both"/>
              <w:rPr>
                <w:rFonts w:ascii="Times New Roman" w:hAnsi="Times New Roman" w:cs="Times New Roman"/>
              </w:rPr>
            </w:pPr>
            <w:r>
              <w:rPr>
                <w:rFonts w:ascii="Times New Roman" w:hAnsi="Times New Roman" w:cs="Times New Roman"/>
              </w:rPr>
              <w:t>No user is deleted</w:t>
            </w:r>
            <w:r w:rsidRPr="00EB6E0F">
              <w:rPr>
                <w:rFonts w:ascii="Times New Roman" w:hAnsi="Times New Roman" w:cs="Times New Roman"/>
              </w:rPr>
              <w:t>.</w:t>
            </w:r>
          </w:p>
        </w:tc>
      </w:tr>
      <w:tr w:rsidR="00875C03" w14:paraId="6113307B" w14:textId="77777777" w:rsidTr="00875C03">
        <w:tc>
          <w:tcPr>
            <w:tcW w:w="2515" w:type="dxa"/>
          </w:tcPr>
          <w:p w14:paraId="206434AB" w14:textId="77777777" w:rsidR="00875C03" w:rsidRPr="0011263F" w:rsidRDefault="00875C03" w:rsidP="00875C03">
            <w:pPr>
              <w:spacing w:line="360" w:lineRule="auto"/>
              <w:rPr>
                <w:b/>
                <w:bCs/>
              </w:rPr>
            </w:pPr>
            <w:r w:rsidRPr="0011263F">
              <w:rPr>
                <w:b/>
                <w:bCs/>
              </w:rPr>
              <w:t>Postcondition(s)</w:t>
            </w:r>
          </w:p>
        </w:tc>
        <w:tc>
          <w:tcPr>
            <w:tcW w:w="6835" w:type="dxa"/>
          </w:tcPr>
          <w:p w14:paraId="779AFB95" w14:textId="539B5D8D" w:rsidR="00875C03" w:rsidRDefault="00875C03" w:rsidP="00875C03">
            <w:pPr>
              <w:spacing w:line="360" w:lineRule="auto"/>
            </w:pPr>
            <w:r>
              <w:t>Selected</w:t>
            </w:r>
            <w:r w:rsidRPr="00EB6E0F">
              <w:t xml:space="preserve"> user is successfully </w:t>
            </w:r>
            <w:r w:rsidR="00172BCC">
              <w:t>delete</w:t>
            </w:r>
            <w:r w:rsidR="002E0611">
              <w:t>d</w:t>
            </w:r>
            <w:r w:rsidRPr="00EB6E0F">
              <w:t xml:space="preserve"> </w:t>
            </w:r>
            <w:r w:rsidR="00172BCC">
              <w:t>from</w:t>
            </w:r>
            <w:r w:rsidRPr="00EB6E0F">
              <w:t xml:space="preserve"> </w:t>
            </w:r>
            <w:proofErr w:type="spellStart"/>
            <w:r w:rsidRPr="00EB6E0F">
              <w:t>Finease</w:t>
            </w:r>
            <w:proofErr w:type="spellEnd"/>
            <w:r w:rsidRPr="00EB6E0F">
              <w:t xml:space="preserve"> database.</w:t>
            </w:r>
          </w:p>
        </w:tc>
      </w:tr>
    </w:tbl>
    <w:p w14:paraId="2FC86401" w14:textId="77777777" w:rsidR="006E03D1" w:rsidRDefault="006E03D1" w:rsidP="00AB7B2B">
      <w:pPr>
        <w:spacing w:after="240" w:line="360" w:lineRule="auto"/>
      </w:pPr>
    </w:p>
    <w:p w14:paraId="2CAF01AB" w14:textId="783EEA33" w:rsidR="006E03D1" w:rsidRDefault="006E03D1" w:rsidP="006E03D1">
      <w:pPr>
        <w:pStyle w:val="Heading4"/>
      </w:pPr>
      <w:r w:rsidRPr="00375FDB">
        <w:t>4.2.1.</w:t>
      </w:r>
      <w:r>
        <w:t>1</w:t>
      </w:r>
      <w:r w:rsidR="00902016">
        <w:t>6</w:t>
      </w:r>
      <w:r w:rsidRPr="00375FDB">
        <w:t xml:space="preserve"> Use Case </w:t>
      </w:r>
      <w:r>
        <w:t>Specification</w:t>
      </w:r>
      <w:r w:rsidRPr="00375FDB">
        <w:t xml:space="preserve"> </w:t>
      </w:r>
      <w:r>
        <w:t>–</w:t>
      </w:r>
      <w:r w:rsidRPr="00375FDB">
        <w:t xml:space="preserve"> </w:t>
      </w:r>
      <w:r>
        <w:t>Manage Bank Accounts</w:t>
      </w:r>
    </w:p>
    <w:tbl>
      <w:tblPr>
        <w:tblStyle w:val="TableGrid"/>
        <w:tblW w:w="0" w:type="auto"/>
        <w:tblLook w:val="04A0" w:firstRow="1" w:lastRow="0" w:firstColumn="1" w:lastColumn="0" w:noHBand="0" w:noVBand="1"/>
      </w:tblPr>
      <w:tblGrid>
        <w:gridCol w:w="2515"/>
        <w:gridCol w:w="6835"/>
      </w:tblGrid>
      <w:tr w:rsidR="006E03D1" w14:paraId="46D1F206" w14:textId="77777777" w:rsidTr="00EE64BB">
        <w:tc>
          <w:tcPr>
            <w:tcW w:w="2515" w:type="dxa"/>
          </w:tcPr>
          <w:p w14:paraId="50DFD6F6" w14:textId="77777777" w:rsidR="006E03D1" w:rsidRPr="0011263F" w:rsidRDefault="006E03D1" w:rsidP="00EE64BB">
            <w:pPr>
              <w:spacing w:line="360" w:lineRule="auto"/>
              <w:rPr>
                <w:b/>
                <w:bCs/>
              </w:rPr>
            </w:pPr>
            <w:r w:rsidRPr="0011263F">
              <w:rPr>
                <w:b/>
                <w:bCs/>
              </w:rPr>
              <w:t>Use Case Name</w:t>
            </w:r>
          </w:p>
        </w:tc>
        <w:tc>
          <w:tcPr>
            <w:tcW w:w="6835" w:type="dxa"/>
          </w:tcPr>
          <w:p w14:paraId="36466D0A" w14:textId="3CC4C756" w:rsidR="006E03D1" w:rsidRDefault="00AD11A3" w:rsidP="00EE64BB">
            <w:pPr>
              <w:spacing w:line="360" w:lineRule="auto"/>
            </w:pPr>
            <w:r>
              <w:t>Manage Bank Accounts</w:t>
            </w:r>
          </w:p>
        </w:tc>
      </w:tr>
      <w:tr w:rsidR="006E03D1" w14:paraId="2FA69ED3" w14:textId="77777777" w:rsidTr="00EE64BB">
        <w:tc>
          <w:tcPr>
            <w:tcW w:w="2515" w:type="dxa"/>
          </w:tcPr>
          <w:p w14:paraId="7F3E9E67" w14:textId="77777777" w:rsidR="006E03D1" w:rsidRPr="0011263F" w:rsidRDefault="006E03D1" w:rsidP="00EE64BB">
            <w:pPr>
              <w:spacing w:line="360" w:lineRule="auto"/>
              <w:rPr>
                <w:b/>
                <w:bCs/>
              </w:rPr>
            </w:pPr>
            <w:r w:rsidRPr="0011263F">
              <w:rPr>
                <w:b/>
                <w:bCs/>
              </w:rPr>
              <w:t>Actor(s)</w:t>
            </w:r>
          </w:p>
        </w:tc>
        <w:tc>
          <w:tcPr>
            <w:tcW w:w="6835" w:type="dxa"/>
          </w:tcPr>
          <w:p w14:paraId="204FC789" w14:textId="71213685" w:rsidR="006E03D1" w:rsidRDefault="00AD11A3" w:rsidP="00EE64BB">
            <w:pPr>
              <w:spacing w:line="360" w:lineRule="auto"/>
            </w:pPr>
            <w:r>
              <w:t>Admin</w:t>
            </w:r>
          </w:p>
        </w:tc>
      </w:tr>
      <w:tr w:rsidR="006E03D1" w14:paraId="3102D557" w14:textId="77777777" w:rsidTr="00EE64BB">
        <w:tc>
          <w:tcPr>
            <w:tcW w:w="2515" w:type="dxa"/>
          </w:tcPr>
          <w:p w14:paraId="2627C624" w14:textId="77777777" w:rsidR="006E03D1" w:rsidRPr="0011263F" w:rsidRDefault="006E03D1" w:rsidP="00EE64BB">
            <w:pPr>
              <w:spacing w:line="360" w:lineRule="auto"/>
              <w:rPr>
                <w:b/>
                <w:bCs/>
              </w:rPr>
            </w:pPr>
            <w:r w:rsidRPr="0011263F">
              <w:rPr>
                <w:b/>
                <w:bCs/>
              </w:rPr>
              <w:t>Description</w:t>
            </w:r>
          </w:p>
        </w:tc>
        <w:tc>
          <w:tcPr>
            <w:tcW w:w="6835" w:type="dxa"/>
          </w:tcPr>
          <w:p w14:paraId="5EE9237A" w14:textId="3AB3A2BF" w:rsidR="006E03D1" w:rsidRDefault="00FE3C98" w:rsidP="00EE64BB">
            <w:pPr>
              <w:spacing w:line="360" w:lineRule="auto"/>
            </w:pPr>
            <w:r>
              <w:t>Allow user to view</w:t>
            </w:r>
            <w:r w:rsidR="00AD11A3">
              <w:t xml:space="preserve"> all bank accounts and balance in </w:t>
            </w:r>
            <w:proofErr w:type="spellStart"/>
            <w:r w:rsidR="00AD11A3">
              <w:t>Finease</w:t>
            </w:r>
            <w:proofErr w:type="spellEnd"/>
            <w:r w:rsidR="00AD11A3">
              <w:t xml:space="preserve"> database.</w:t>
            </w:r>
          </w:p>
        </w:tc>
      </w:tr>
      <w:tr w:rsidR="006E03D1" w14:paraId="457A870F" w14:textId="77777777" w:rsidTr="00EE64BB">
        <w:tc>
          <w:tcPr>
            <w:tcW w:w="2515" w:type="dxa"/>
          </w:tcPr>
          <w:p w14:paraId="54BF3229" w14:textId="77777777" w:rsidR="006E03D1" w:rsidRPr="0011263F" w:rsidRDefault="006E03D1" w:rsidP="00EE64BB">
            <w:pPr>
              <w:spacing w:line="360" w:lineRule="auto"/>
              <w:rPr>
                <w:b/>
                <w:bCs/>
              </w:rPr>
            </w:pPr>
            <w:r w:rsidRPr="0011263F">
              <w:rPr>
                <w:b/>
                <w:bCs/>
              </w:rPr>
              <w:t>Priority</w:t>
            </w:r>
          </w:p>
        </w:tc>
        <w:tc>
          <w:tcPr>
            <w:tcW w:w="6835" w:type="dxa"/>
          </w:tcPr>
          <w:p w14:paraId="45F43AA4" w14:textId="6092C3A9" w:rsidR="006E03D1" w:rsidRPr="00704BF9" w:rsidRDefault="00AD11A3" w:rsidP="00EE64BB">
            <w:pPr>
              <w:spacing w:line="360" w:lineRule="auto"/>
            </w:pPr>
            <w:r w:rsidRPr="00704BF9">
              <w:t>High</w:t>
            </w:r>
          </w:p>
        </w:tc>
      </w:tr>
      <w:tr w:rsidR="006E03D1" w14:paraId="3EB6455F" w14:textId="77777777" w:rsidTr="00EE64BB">
        <w:tc>
          <w:tcPr>
            <w:tcW w:w="2515" w:type="dxa"/>
          </w:tcPr>
          <w:p w14:paraId="089C305B" w14:textId="77777777" w:rsidR="006E03D1" w:rsidRPr="0011263F" w:rsidRDefault="006E03D1" w:rsidP="00EE64BB">
            <w:pPr>
              <w:spacing w:line="360" w:lineRule="auto"/>
              <w:rPr>
                <w:b/>
                <w:bCs/>
              </w:rPr>
            </w:pPr>
            <w:r w:rsidRPr="0011263F">
              <w:rPr>
                <w:b/>
                <w:bCs/>
              </w:rPr>
              <w:t>Precondition(s)</w:t>
            </w:r>
          </w:p>
        </w:tc>
        <w:tc>
          <w:tcPr>
            <w:tcW w:w="6835" w:type="dxa"/>
          </w:tcPr>
          <w:p w14:paraId="6AF7C7BB" w14:textId="795A1322" w:rsidR="006E03D1" w:rsidRPr="00704BF9" w:rsidRDefault="00AD11A3" w:rsidP="00EE64BB">
            <w:pPr>
              <w:spacing w:line="360" w:lineRule="auto"/>
            </w:pPr>
            <w:r w:rsidRPr="00704BF9">
              <w:t xml:space="preserve">User must be logged into </w:t>
            </w:r>
            <w:proofErr w:type="spellStart"/>
            <w:r w:rsidRPr="00704BF9">
              <w:t>Finease</w:t>
            </w:r>
            <w:proofErr w:type="spellEnd"/>
            <w:r w:rsidRPr="00704BF9">
              <w:t xml:space="preserve"> as admin.</w:t>
            </w:r>
          </w:p>
        </w:tc>
      </w:tr>
      <w:tr w:rsidR="006E03D1" w14:paraId="59B8CD61" w14:textId="77777777" w:rsidTr="00EE64BB">
        <w:tc>
          <w:tcPr>
            <w:tcW w:w="2515" w:type="dxa"/>
          </w:tcPr>
          <w:p w14:paraId="719031D7" w14:textId="77777777" w:rsidR="006E03D1" w:rsidRPr="0011263F" w:rsidRDefault="006E03D1" w:rsidP="00EE64BB">
            <w:pPr>
              <w:spacing w:line="360" w:lineRule="auto"/>
              <w:rPr>
                <w:b/>
                <w:bCs/>
              </w:rPr>
            </w:pPr>
            <w:r w:rsidRPr="0011263F">
              <w:rPr>
                <w:b/>
                <w:bCs/>
              </w:rPr>
              <w:t>Main Flow</w:t>
            </w:r>
          </w:p>
        </w:tc>
        <w:tc>
          <w:tcPr>
            <w:tcW w:w="6835" w:type="dxa"/>
          </w:tcPr>
          <w:p w14:paraId="0045E442" w14:textId="77777777" w:rsidR="006E03D1" w:rsidRPr="00704BF9" w:rsidRDefault="002F326F">
            <w:pPr>
              <w:pStyle w:val="ListParagraph"/>
              <w:numPr>
                <w:ilvl w:val="0"/>
                <w:numId w:val="63"/>
              </w:numPr>
              <w:spacing w:line="360" w:lineRule="auto"/>
              <w:rPr>
                <w:rFonts w:ascii="Times New Roman" w:hAnsi="Times New Roman" w:cs="Times New Roman"/>
              </w:rPr>
            </w:pPr>
            <w:r w:rsidRPr="00704BF9">
              <w:rPr>
                <w:rFonts w:ascii="Times New Roman" w:hAnsi="Times New Roman" w:cs="Times New Roman"/>
              </w:rPr>
              <w:t>User click manage user page.</w:t>
            </w:r>
          </w:p>
          <w:p w14:paraId="43D4E743" w14:textId="6F087E5E" w:rsidR="002F326F" w:rsidRPr="00704BF9" w:rsidRDefault="002F326F">
            <w:pPr>
              <w:pStyle w:val="ListParagraph"/>
              <w:numPr>
                <w:ilvl w:val="0"/>
                <w:numId w:val="63"/>
              </w:numPr>
              <w:spacing w:line="360" w:lineRule="auto"/>
              <w:rPr>
                <w:rFonts w:ascii="Times New Roman" w:hAnsi="Times New Roman" w:cs="Times New Roman"/>
              </w:rPr>
            </w:pPr>
            <w:proofErr w:type="gramStart"/>
            <w:r w:rsidRPr="00704BF9">
              <w:rPr>
                <w:rFonts w:ascii="Times New Roman" w:hAnsi="Times New Roman" w:cs="Times New Roman"/>
              </w:rPr>
              <w:t>User</w:t>
            </w:r>
            <w:proofErr w:type="gramEnd"/>
            <w:r w:rsidRPr="00704BF9">
              <w:rPr>
                <w:rFonts w:ascii="Times New Roman" w:hAnsi="Times New Roman" w:cs="Times New Roman"/>
              </w:rPr>
              <w:t xml:space="preserve"> click current account or savings account tab.</w:t>
            </w:r>
          </w:p>
        </w:tc>
      </w:tr>
      <w:tr w:rsidR="006E03D1" w14:paraId="1467B2A3" w14:textId="77777777" w:rsidTr="00EE64BB">
        <w:tc>
          <w:tcPr>
            <w:tcW w:w="2515" w:type="dxa"/>
          </w:tcPr>
          <w:p w14:paraId="21ABEC7D" w14:textId="77777777" w:rsidR="006E03D1" w:rsidRPr="0011263F" w:rsidRDefault="006E03D1" w:rsidP="00EE64BB">
            <w:pPr>
              <w:spacing w:line="360" w:lineRule="auto"/>
              <w:rPr>
                <w:b/>
                <w:bCs/>
              </w:rPr>
            </w:pPr>
            <w:r w:rsidRPr="0011263F">
              <w:rPr>
                <w:b/>
                <w:bCs/>
              </w:rPr>
              <w:lastRenderedPageBreak/>
              <w:t>Alternative Flow</w:t>
            </w:r>
          </w:p>
        </w:tc>
        <w:tc>
          <w:tcPr>
            <w:tcW w:w="6835" w:type="dxa"/>
          </w:tcPr>
          <w:p w14:paraId="5B9C409D" w14:textId="3E4C872C" w:rsidR="006E03D1" w:rsidRPr="00704BF9" w:rsidRDefault="002F326F" w:rsidP="002F326F">
            <w:pPr>
              <w:spacing w:line="360" w:lineRule="auto"/>
              <w:jc w:val="both"/>
            </w:pPr>
            <w:r w:rsidRPr="00704BF9">
              <w:t>-</w:t>
            </w:r>
          </w:p>
        </w:tc>
      </w:tr>
      <w:tr w:rsidR="006E03D1" w14:paraId="5828A008" w14:textId="77777777" w:rsidTr="00EE64BB">
        <w:tc>
          <w:tcPr>
            <w:tcW w:w="2515" w:type="dxa"/>
          </w:tcPr>
          <w:p w14:paraId="693CC465" w14:textId="77777777" w:rsidR="006E03D1" w:rsidRPr="0011263F" w:rsidRDefault="006E03D1" w:rsidP="00EE64BB">
            <w:pPr>
              <w:spacing w:line="360" w:lineRule="auto"/>
              <w:rPr>
                <w:b/>
                <w:bCs/>
              </w:rPr>
            </w:pPr>
            <w:r w:rsidRPr="0011263F">
              <w:rPr>
                <w:b/>
                <w:bCs/>
              </w:rPr>
              <w:t>Postcondition(s)</w:t>
            </w:r>
          </w:p>
        </w:tc>
        <w:tc>
          <w:tcPr>
            <w:tcW w:w="6835" w:type="dxa"/>
          </w:tcPr>
          <w:p w14:paraId="5B4744D6" w14:textId="286DC94D" w:rsidR="006E03D1" w:rsidRPr="00704BF9" w:rsidRDefault="002F326F" w:rsidP="002F326F">
            <w:pPr>
              <w:spacing w:line="360" w:lineRule="auto"/>
              <w:jc w:val="both"/>
            </w:pPr>
            <w:r w:rsidRPr="00704BF9">
              <w:t>The selected type of bank account’s ID and balance is shown.</w:t>
            </w:r>
          </w:p>
        </w:tc>
      </w:tr>
    </w:tbl>
    <w:p w14:paraId="6F97C6B5" w14:textId="77777777" w:rsidR="006E03D1" w:rsidRDefault="006E03D1" w:rsidP="00AB7B2B">
      <w:pPr>
        <w:spacing w:after="240" w:line="360" w:lineRule="auto"/>
      </w:pPr>
    </w:p>
    <w:p w14:paraId="6B6524E0" w14:textId="73BDCA8A" w:rsidR="00797370" w:rsidRDefault="00797370" w:rsidP="00797370">
      <w:pPr>
        <w:pStyle w:val="Heading4"/>
      </w:pPr>
      <w:r w:rsidRPr="00375FDB">
        <w:t>4.2.1.</w:t>
      </w:r>
      <w:r w:rsidR="00A93711">
        <w:t>1</w:t>
      </w:r>
      <w:r w:rsidR="00902016">
        <w:t>7</w:t>
      </w:r>
      <w:r w:rsidRPr="00375FDB">
        <w:t xml:space="preserve"> Use Case </w:t>
      </w:r>
      <w:r>
        <w:t>Specification</w:t>
      </w:r>
      <w:r w:rsidRPr="00375FDB">
        <w:t xml:space="preserve"> </w:t>
      </w:r>
      <w:r>
        <w:t>–</w:t>
      </w:r>
      <w:r w:rsidRPr="00375FDB">
        <w:t xml:space="preserve"> </w:t>
      </w:r>
      <w:r w:rsidR="00A93711">
        <w:t>Activity Log</w:t>
      </w:r>
    </w:p>
    <w:tbl>
      <w:tblPr>
        <w:tblStyle w:val="TableGrid"/>
        <w:tblW w:w="0" w:type="auto"/>
        <w:tblLook w:val="04A0" w:firstRow="1" w:lastRow="0" w:firstColumn="1" w:lastColumn="0" w:noHBand="0" w:noVBand="1"/>
      </w:tblPr>
      <w:tblGrid>
        <w:gridCol w:w="2515"/>
        <w:gridCol w:w="6835"/>
      </w:tblGrid>
      <w:tr w:rsidR="00797370" w14:paraId="5061B20E" w14:textId="77777777" w:rsidTr="00194729">
        <w:tc>
          <w:tcPr>
            <w:tcW w:w="2515" w:type="dxa"/>
          </w:tcPr>
          <w:p w14:paraId="2244849C" w14:textId="77777777" w:rsidR="00797370" w:rsidRPr="0011263F" w:rsidRDefault="00797370" w:rsidP="00194729">
            <w:pPr>
              <w:spacing w:line="360" w:lineRule="auto"/>
              <w:rPr>
                <w:b/>
                <w:bCs/>
              </w:rPr>
            </w:pPr>
            <w:r w:rsidRPr="0011263F">
              <w:rPr>
                <w:b/>
                <w:bCs/>
              </w:rPr>
              <w:t>Use Case Name</w:t>
            </w:r>
          </w:p>
        </w:tc>
        <w:tc>
          <w:tcPr>
            <w:tcW w:w="6835" w:type="dxa"/>
          </w:tcPr>
          <w:p w14:paraId="39A0296B" w14:textId="374DD7E5" w:rsidR="00797370" w:rsidRDefault="001B7400" w:rsidP="00194729">
            <w:pPr>
              <w:spacing w:line="360" w:lineRule="auto"/>
            </w:pPr>
            <w:r>
              <w:t>Activity Log</w:t>
            </w:r>
          </w:p>
        </w:tc>
      </w:tr>
      <w:tr w:rsidR="00797370" w14:paraId="35F7C78E" w14:textId="77777777" w:rsidTr="00194729">
        <w:tc>
          <w:tcPr>
            <w:tcW w:w="2515" w:type="dxa"/>
          </w:tcPr>
          <w:p w14:paraId="4EF8A82A" w14:textId="77777777" w:rsidR="00797370" w:rsidRPr="0011263F" w:rsidRDefault="00797370" w:rsidP="00194729">
            <w:pPr>
              <w:spacing w:line="360" w:lineRule="auto"/>
              <w:rPr>
                <w:b/>
                <w:bCs/>
              </w:rPr>
            </w:pPr>
            <w:r w:rsidRPr="0011263F">
              <w:rPr>
                <w:b/>
                <w:bCs/>
              </w:rPr>
              <w:t>Actor(s)</w:t>
            </w:r>
          </w:p>
        </w:tc>
        <w:tc>
          <w:tcPr>
            <w:tcW w:w="6835" w:type="dxa"/>
          </w:tcPr>
          <w:p w14:paraId="34582E5F" w14:textId="113EE814" w:rsidR="00797370" w:rsidRDefault="001B7400" w:rsidP="00194729">
            <w:pPr>
              <w:spacing w:line="360" w:lineRule="auto"/>
            </w:pPr>
            <w:r>
              <w:t>Admin</w:t>
            </w:r>
          </w:p>
        </w:tc>
      </w:tr>
      <w:tr w:rsidR="00797370" w14:paraId="4EC47C75" w14:textId="77777777" w:rsidTr="00194729">
        <w:tc>
          <w:tcPr>
            <w:tcW w:w="2515" w:type="dxa"/>
          </w:tcPr>
          <w:p w14:paraId="7DAF72A4" w14:textId="77777777" w:rsidR="00797370" w:rsidRPr="0011263F" w:rsidRDefault="00797370" w:rsidP="00194729">
            <w:pPr>
              <w:spacing w:line="360" w:lineRule="auto"/>
              <w:rPr>
                <w:b/>
                <w:bCs/>
              </w:rPr>
            </w:pPr>
            <w:r w:rsidRPr="0011263F">
              <w:rPr>
                <w:b/>
                <w:bCs/>
              </w:rPr>
              <w:t>Description</w:t>
            </w:r>
          </w:p>
        </w:tc>
        <w:tc>
          <w:tcPr>
            <w:tcW w:w="6835" w:type="dxa"/>
          </w:tcPr>
          <w:p w14:paraId="4ECDF889" w14:textId="1E26B224" w:rsidR="00797370" w:rsidRPr="00704BF9" w:rsidRDefault="00FE3C98" w:rsidP="00194729">
            <w:pPr>
              <w:spacing w:line="360" w:lineRule="auto"/>
            </w:pPr>
            <w:r>
              <w:t>Allow user to</w:t>
            </w:r>
            <w:r w:rsidR="00A42D6A" w:rsidRPr="00704BF9">
              <w:t xml:space="preserve"> view all transactions history made by all customers.</w:t>
            </w:r>
          </w:p>
        </w:tc>
      </w:tr>
      <w:tr w:rsidR="00797370" w14:paraId="67ED635A" w14:textId="77777777" w:rsidTr="00194729">
        <w:tc>
          <w:tcPr>
            <w:tcW w:w="2515" w:type="dxa"/>
          </w:tcPr>
          <w:p w14:paraId="62E7626D" w14:textId="77777777" w:rsidR="00797370" w:rsidRPr="0011263F" w:rsidRDefault="00797370" w:rsidP="00194729">
            <w:pPr>
              <w:spacing w:line="360" w:lineRule="auto"/>
              <w:rPr>
                <w:b/>
                <w:bCs/>
              </w:rPr>
            </w:pPr>
            <w:r w:rsidRPr="0011263F">
              <w:rPr>
                <w:b/>
                <w:bCs/>
              </w:rPr>
              <w:t>Priority</w:t>
            </w:r>
          </w:p>
        </w:tc>
        <w:tc>
          <w:tcPr>
            <w:tcW w:w="6835" w:type="dxa"/>
          </w:tcPr>
          <w:p w14:paraId="61B7EC34" w14:textId="33F62390" w:rsidR="00797370" w:rsidRPr="00704BF9" w:rsidRDefault="00A42D6A" w:rsidP="00194729">
            <w:pPr>
              <w:spacing w:line="360" w:lineRule="auto"/>
            </w:pPr>
            <w:r w:rsidRPr="00704BF9">
              <w:t>High</w:t>
            </w:r>
          </w:p>
        </w:tc>
      </w:tr>
      <w:tr w:rsidR="00797370" w14:paraId="42F22E59" w14:textId="77777777" w:rsidTr="00194729">
        <w:tc>
          <w:tcPr>
            <w:tcW w:w="2515" w:type="dxa"/>
          </w:tcPr>
          <w:p w14:paraId="19095315" w14:textId="77777777" w:rsidR="00797370" w:rsidRPr="0011263F" w:rsidRDefault="00797370" w:rsidP="00194729">
            <w:pPr>
              <w:spacing w:line="360" w:lineRule="auto"/>
              <w:rPr>
                <w:b/>
                <w:bCs/>
              </w:rPr>
            </w:pPr>
            <w:r w:rsidRPr="0011263F">
              <w:rPr>
                <w:b/>
                <w:bCs/>
              </w:rPr>
              <w:t>Precondition(s)</w:t>
            </w:r>
          </w:p>
        </w:tc>
        <w:tc>
          <w:tcPr>
            <w:tcW w:w="6835" w:type="dxa"/>
          </w:tcPr>
          <w:p w14:paraId="15C508E0" w14:textId="0FF72E4E" w:rsidR="00797370" w:rsidRPr="00704BF9" w:rsidRDefault="00A42D6A" w:rsidP="00194729">
            <w:pPr>
              <w:spacing w:line="360" w:lineRule="auto"/>
            </w:pPr>
            <w:r w:rsidRPr="00704BF9">
              <w:t xml:space="preserve">User must be logged into </w:t>
            </w:r>
            <w:proofErr w:type="spellStart"/>
            <w:r w:rsidRPr="00704BF9">
              <w:t>Finease</w:t>
            </w:r>
            <w:proofErr w:type="spellEnd"/>
            <w:r w:rsidRPr="00704BF9">
              <w:t xml:space="preserve"> as admin.</w:t>
            </w:r>
          </w:p>
        </w:tc>
      </w:tr>
      <w:tr w:rsidR="00797370" w14:paraId="4996AFEA" w14:textId="77777777" w:rsidTr="00194729">
        <w:tc>
          <w:tcPr>
            <w:tcW w:w="2515" w:type="dxa"/>
          </w:tcPr>
          <w:p w14:paraId="5FE8F647" w14:textId="77777777" w:rsidR="00797370" w:rsidRPr="0011263F" w:rsidRDefault="00797370" w:rsidP="00194729">
            <w:pPr>
              <w:spacing w:line="360" w:lineRule="auto"/>
              <w:rPr>
                <w:b/>
                <w:bCs/>
              </w:rPr>
            </w:pPr>
            <w:r w:rsidRPr="0011263F">
              <w:rPr>
                <w:b/>
                <w:bCs/>
              </w:rPr>
              <w:t>Main Flow</w:t>
            </w:r>
          </w:p>
        </w:tc>
        <w:tc>
          <w:tcPr>
            <w:tcW w:w="6835" w:type="dxa"/>
          </w:tcPr>
          <w:p w14:paraId="073CFBDB" w14:textId="0DCA6E88" w:rsidR="00797370" w:rsidRPr="00704BF9" w:rsidRDefault="00A42D6A">
            <w:pPr>
              <w:pStyle w:val="ListParagraph"/>
              <w:numPr>
                <w:ilvl w:val="0"/>
                <w:numId w:val="64"/>
              </w:numPr>
              <w:spacing w:line="360" w:lineRule="auto"/>
              <w:rPr>
                <w:rFonts w:ascii="Times New Roman" w:hAnsi="Times New Roman" w:cs="Times New Roman"/>
              </w:rPr>
            </w:pPr>
            <w:proofErr w:type="gramStart"/>
            <w:r w:rsidRPr="00704BF9">
              <w:rPr>
                <w:rFonts w:ascii="Times New Roman" w:hAnsi="Times New Roman" w:cs="Times New Roman"/>
              </w:rPr>
              <w:t>User</w:t>
            </w:r>
            <w:proofErr w:type="gramEnd"/>
            <w:r w:rsidRPr="00704BF9">
              <w:rPr>
                <w:rFonts w:ascii="Times New Roman" w:hAnsi="Times New Roman" w:cs="Times New Roman"/>
              </w:rPr>
              <w:t xml:space="preserve"> click activity log page.</w:t>
            </w:r>
          </w:p>
        </w:tc>
      </w:tr>
      <w:tr w:rsidR="00797370" w14:paraId="1CCB8CA0" w14:textId="77777777" w:rsidTr="00194729">
        <w:tc>
          <w:tcPr>
            <w:tcW w:w="2515" w:type="dxa"/>
          </w:tcPr>
          <w:p w14:paraId="34E7760E" w14:textId="77777777" w:rsidR="00797370" w:rsidRPr="0011263F" w:rsidRDefault="00797370" w:rsidP="00194729">
            <w:pPr>
              <w:spacing w:line="360" w:lineRule="auto"/>
              <w:rPr>
                <w:b/>
                <w:bCs/>
              </w:rPr>
            </w:pPr>
            <w:r w:rsidRPr="0011263F">
              <w:rPr>
                <w:b/>
                <w:bCs/>
              </w:rPr>
              <w:t>Alternative Flow</w:t>
            </w:r>
          </w:p>
        </w:tc>
        <w:tc>
          <w:tcPr>
            <w:tcW w:w="6835" w:type="dxa"/>
          </w:tcPr>
          <w:p w14:paraId="2EA8CCF5" w14:textId="29FF1500" w:rsidR="00797370" w:rsidRPr="00704BF9" w:rsidRDefault="00A42D6A" w:rsidP="00194729">
            <w:pPr>
              <w:spacing w:line="360" w:lineRule="auto"/>
            </w:pPr>
            <w:r w:rsidRPr="00704BF9">
              <w:t>-</w:t>
            </w:r>
          </w:p>
        </w:tc>
      </w:tr>
      <w:tr w:rsidR="00797370" w14:paraId="1109A4A2" w14:textId="77777777" w:rsidTr="00194729">
        <w:tc>
          <w:tcPr>
            <w:tcW w:w="2515" w:type="dxa"/>
          </w:tcPr>
          <w:p w14:paraId="47DEA3C0" w14:textId="77777777" w:rsidR="00797370" w:rsidRPr="0011263F" w:rsidRDefault="00797370" w:rsidP="00194729">
            <w:pPr>
              <w:spacing w:line="360" w:lineRule="auto"/>
              <w:rPr>
                <w:b/>
                <w:bCs/>
              </w:rPr>
            </w:pPr>
            <w:r w:rsidRPr="0011263F">
              <w:rPr>
                <w:b/>
                <w:bCs/>
              </w:rPr>
              <w:t>Postcondition(s)</w:t>
            </w:r>
          </w:p>
        </w:tc>
        <w:tc>
          <w:tcPr>
            <w:tcW w:w="6835" w:type="dxa"/>
          </w:tcPr>
          <w:p w14:paraId="433CDD7C" w14:textId="03A14576" w:rsidR="00797370" w:rsidRPr="00704BF9" w:rsidRDefault="00A42D6A" w:rsidP="00194729">
            <w:pPr>
              <w:spacing w:line="360" w:lineRule="auto"/>
            </w:pPr>
            <w:r w:rsidRPr="00704BF9">
              <w:t>All transactions made by all customers is shown.</w:t>
            </w:r>
          </w:p>
        </w:tc>
      </w:tr>
    </w:tbl>
    <w:p w14:paraId="57D6ED94" w14:textId="77777777" w:rsidR="00797370" w:rsidRDefault="00797370" w:rsidP="00AB7B2B">
      <w:pPr>
        <w:spacing w:after="240" w:line="360" w:lineRule="auto"/>
      </w:pPr>
    </w:p>
    <w:p w14:paraId="1C9EC4FB" w14:textId="266FD1AF" w:rsidR="00A93711" w:rsidRDefault="00A93711" w:rsidP="00A93711">
      <w:pPr>
        <w:pStyle w:val="Heading4"/>
      </w:pPr>
      <w:r w:rsidRPr="00375FDB">
        <w:t>4.2.1.</w:t>
      </w:r>
      <w:r>
        <w:t>1</w:t>
      </w:r>
      <w:r w:rsidR="00902016">
        <w:t>8</w:t>
      </w:r>
      <w:r w:rsidRPr="00375FDB">
        <w:t xml:space="preserve"> Use Case </w:t>
      </w:r>
      <w:r>
        <w:t>Specification</w:t>
      </w:r>
      <w:r w:rsidRPr="00375FDB">
        <w:t xml:space="preserve"> </w:t>
      </w:r>
      <w:r>
        <w:t>–</w:t>
      </w:r>
      <w:r w:rsidRPr="00375FDB">
        <w:t xml:space="preserve"> </w:t>
      </w:r>
      <w:r>
        <w:t>System Report</w:t>
      </w:r>
    </w:p>
    <w:tbl>
      <w:tblPr>
        <w:tblStyle w:val="TableGrid"/>
        <w:tblW w:w="0" w:type="auto"/>
        <w:tblLook w:val="04A0" w:firstRow="1" w:lastRow="0" w:firstColumn="1" w:lastColumn="0" w:noHBand="0" w:noVBand="1"/>
      </w:tblPr>
      <w:tblGrid>
        <w:gridCol w:w="2515"/>
        <w:gridCol w:w="6835"/>
      </w:tblGrid>
      <w:tr w:rsidR="00A93711" w14:paraId="21EAE0E4" w14:textId="77777777" w:rsidTr="009B133B">
        <w:tc>
          <w:tcPr>
            <w:tcW w:w="2515" w:type="dxa"/>
          </w:tcPr>
          <w:p w14:paraId="11F79BBE" w14:textId="77777777" w:rsidR="00A93711" w:rsidRPr="0011263F" w:rsidRDefault="00A93711" w:rsidP="009B133B">
            <w:pPr>
              <w:spacing w:line="360" w:lineRule="auto"/>
              <w:rPr>
                <w:b/>
                <w:bCs/>
              </w:rPr>
            </w:pPr>
            <w:r w:rsidRPr="0011263F">
              <w:rPr>
                <w:b/>
                <w:bCs/>
              </w:rPr>
              <w:t>Use Case Name</w:t>
            </w:r>
          </w:p>
        </w:tc>
        <w:tc>
          <w:tcPr>
            <w:tcW w:w="6835" w:type="dxa"/>
          </w:tcPr>
          <w:p w14:paraId="631E713B" w14:textId="26144016" w:rsidR="00A93711" w:rsidRDefault="00B65549" w:rsidP="009B133B">
            <w:pPr>
              <w:spacing w:line="360" w:lineRule="auto"/>
            </w:pPr>
            <w:r>
              <w:t>System Report</w:t>
            </w:r>
          </w:p>
        </w:tc>
      </w:tr>
      <w:tr w:rsidR="00A93711" w14:paraId="73D460A4" w14:textId="77777777" w:rsidTr="009B133B">
        <w:tc>
          <w:tcPr>
            <w:tcW w:w="2515" w:type="dxa"/>
          </w:tcPr>
          <w:p w14:paraId="4AC2595A" w14:textId="77777777" w:rsidR="00A93711" w:rsidRPr="0011263F" w:rsidRDefault="00A93711" w:rsidP="009B133B">
            <w:pPr>
              <w:spacing w:line="360" w:lineRule="auto"/>
              <w:rPr>
                <w:b/>
                <w:bCs/>
              </w:rPr>
            </w:pPr>
            <w:r w:rsidRPr="0011263F">
              <w:rPr>
                <w:b/>
                <w:bCs/>
              </w:rPr>
              <w:t>Actor(s)</w:t>
            </w:r>
          </w:p>
        </w:tc>
        <w:tc>
          <w:tcPr>
            <w:tcW w:w="6835" w:type="dxa"/>
          </w:tcPr>
          <w:p w14:paraId="1CEAB953" w14:textId="1D341C19" w:rsidR="00A93711" w:rsidRDefault="001B76CE" w:rsidP="009B133B">
            <w:pPr>
              <w:spacing w:line="360" w:lineRule="auto"/>
            </w:pPr>
            <w:r>
              <w:t>Admin</w:t>
            </w:r>
          </w:p>
        </w:tc>
      </w:tr>
      <w:tr w:rsidR="00A93711" w14:paraId="782C244F" w14:textId="77777777" w:rsidTr="009B133B">
        <w:tc>
          <w:tcPr>
            <w:tcW w:w="2515" w:type="dxa"/>
          </w:tcPr>
          <w:p w14:paraId="358C7C53" w14:textId="77777777" w:rsidR="00A93711" w:rsidRPr="0011263F" w:rsidRDefault="00A93711" w:rsidP="009B133B">
            <w:pPr>
              <w:spacing w:line="360" w:lineRule="auto"/>
              <w:rPr>
                <w:b/>
                <w:bCs/>
              </w:rPr>
            </w:pPr>
            <w:r w:rsidRPr="0011263F">
              <w:rPr>
                <w:b/>
                <w:bCs/>
              </w:rPr>
              <w:t>Description</w:t>
            </w:r>
          </w:p>
        </w:tc>
        <w:tc>
          <w:tcPr>
            <w:tcW w:w="6835" w:type="dxa"/>
          </w:tcPr>
          <w:p w14:paraId="698A42A8" w14:textId="0846C6C6" w:rsidR="00A93711" w:rsidRDefault="00FE3C98" w:rsidP="009B133B">
            <w:pPr>
              <w:spacing w:line="360" w:lineRule="auto"/>
            </w:pPr>
            <w:r>
              <w:t>Allow user to view system report.</w:t>
            </w:r>
          </w:p>
        </w:tc>
      </w:tr>
      <w:tr w:rsidR="00A93711" w14:paraId="538787BC" w14:textId="77777777" w:rsidTr="009B133B">
        <w:tc>
          <w:tcPr>
            <w:tcW w:w="2515" w:type="dxa"/>
          </w:tcPr>
          <w:p w14:paraId="5079DF83" w14:textId="77777777" w:rsidR="00A93711" w:rsidRPr="0011263F" w:rsidRDefault="00A93711" w:rsidP="009B133B">
            <w:pPr>
              <w:spacing w:line="360" w:lineRule="auto"/>
              <w:rPr>
                <w:b/>
                <w:bCs/>
              </w:rPr>
            </w:pPr>
            <w:r w:rsidRPr="0011263F">
              <w:rPr>
                <w:b/>
                <w:bCs/>
              </w:rPr>
              <w:t>Priority</w:t>
            </w:r>
          </w:p>
        </w:tc>
        <w:tc>
          <w:tcPr>
            <w:tcW w:w="6835" w:type="dxa"/>
          </w:tcPr>
          <w:p w14:paraId="6E808552" w14:textId="075CC888" w:rsidR="00A93711" w:rsidRDefault="00FE3C98" w:rsidP="009B133B">
            <w:pPr>
              <w:spacing w:line="360" w:lineRule="auto"/>
            </w:pPr>
            <w:r>
              <w:t>Medium</w:t>
            </w:r>
          </w:p>
        </w:tc>
      </w:tr>
      <w:tr w:rsidR="00A93711" w14:paraId="1D34023C" w14:textId="77777777" w:rsidTr="009B133B">
        <w:tc>
          <w:tcPr>
            <w:tcW w:w="2515" w:type="dxa"/>
          </w:tcPr>
          <w:p w14:paraId="116F1556" w14:textId="77777777" w:rsidR="00A93711" w:rsidRPr="0011263F" w:rsidRDefault="00A93711" w:rsidP="009B133B">
            <w:pPr>
              <w:spacing w:line="360" w:lineRule="auto"/>
              <w:rPr>
                <w:b/>
                <w:bCs/>
              </w:rPr>
            </w:pPr>
            <w:r w:rsidRPr="0011263F">
              <w:rPr>
                <w:b/>
                <w:bCs/>
              </w:rPr>
              <w:t>Precondition(s)</w:t>
            </w:r>
          </w:p>
        </w:tc>
        <w:tc>
          <w:tcPr>
            <w:tcW w:w="6835" w:type="dxa"/>
          </w:tcPr>
          <w:p w14:paraId="6D923624" w14:textId="06A4193F" w:rsidR="00A93711" w:rsidRPr="00FE3C98" w:rsidRDefault="00FE3C98" w:rsidP="009B133B">
            <w:pPr>
              <w:spacing w:line="360" w:lineRule="auto"/>
            </w:pPr>
            <w:r w:rsidRPr="00FE3C98">
              <w:t xml:space="preserve">User must be logged into </w:t>
            </w:r>
            <w:proofErr w:type="spellStart"/>
            <w:r w:rsidRPr="00FE3C98">
              <w:t>Finease</w:t>
            </w:r>
            <w:proofErr w:type="spellEnd"/>
            <w:r w:rsidRPr="00FE3C98">
              <w:t xml:space="preserve"> as admin.</w:t>
            </w:r>
          </w:p>
        </w:tc>
      </w:tr>
      <w:tr w:rsidR="00A93711" w14:paraId="5F33930F" w14:textId="77777777" w:rsidTr="009B133B">
        <w:tc>
          <w:tcPr>
            <w:tcW w:w="2515" w:type="dxa"/>
          </w:tcPr>
          <w:p w14:paraId="6F4674B6" w14:textId="77777777" w:rsidR="00A93711" w:rsidRPr="0011263F" w:rsidRDefault="00A93711" w:rsidP="009B133B">
            <w:pPr>
              <w:spacing w:line="360" w:lineRule="auto"/>
              <w:rPr>
                <w:b/>
                <w:bCs/>
              </w:rPr>
            </w:pPr>
            <w:r w:rsidRPr="0011263F">
              <w:rPr>
                <w:b/>
                <w:bCs/>
              </w:rPr>
              <w:t>Main Flow</w:t>
            </w:r>
          </w:p>
        </w:tc>
        <w:tc>
          <w:tcPr>
            <w:tcW w:w="6835" w:type="dxa"/>
          </w:tcPr>
          <w:p w14:paraId="7CF85DCE" w14:textId="0CE9749F" w:rsidR="00A93711" w:rsidRPr="00FE3C98" w:rsidRDefault="00FE3C98">
            <w:pPr>
              <w:pStyle w:val="ListParagraph"/>
              <w:numPr>
                <w:ilvl w:val="0"/>
                <w:numId w:val="65"/>
              </w:numPr>
              <w:spacing w:line="360" w:lineRule="auto"/>
              <w:rPr>
                <w:rFonts w:ascii="Times New Roman" w:hAnsi="Times New Roman" w:cs="Times New Roman"/>
              </w:rPr>
            </w:pPr>
            <w:proofErr w:type="gramStart"/>
            <w:r w:rsidRPr="00FE3C98">
              <w:rPr>
                <w:rFonts w:ascii="Times New Roman" w:hAnsi="Times New Roman" w:cs="Times New Roman"/>
              </w:rPr>
              <w:t>User</w:t>
            </w:r>
            <w:proofErr w:type="gramEnd"/>
            <w:r w:rsidRPr="00FE3C98">
              <w:rPr>
                <w:rFonts w:ascii="Times New Roman" w:hAnsi="Times New Roman" w:cs="Times New Roman"/>
              </w:rPr>
              <w:t xml:space="preserve"> click </w:t>
            </w:r>
            <w:r>
              <w:rPr>
                <w:rFonts w:ascii="Times New Roman" w:hAnsi="Times New Roman" w:cs="Times New Roman"/>
              </w:rPr>
              <w:t>system report</w:t>
            </w:r>
            <w:r w:rsidRPr="00FE3C98">
              <w:rPr>
                <w:rFonts w:ascii="Times New Roman" w:hAnsi="Times New Roman" w:cs="Times New Roman"/>
              </w:rPr>
              <w:t xml:space="preserve"> page.</w:t>
            </w:r>
          </w:p>
        </w:tc>
      </w:tr>
      <w:tr w:rsidR="00A93711" w14:paraId="588404E9" w14:textId="77777777" w:rsidTr="009B133B">
        <w:tc>
          <w:tcPr>
            <w:tcW w:w="2515" w:type="dxa"/>
          </w:tcPr>
          <w:p w14:paraId="589D7D97" w14:textId="77777777" w:rsidR="00A93711" w:rsidRPr="0011263F" w:rsidRDefault="00A93711" w:rsidP="009B133B">
            <w:pPr>
              <w:spacing w:line="360" w:lineRule="auto"/>
              <w:rPr>
                <w:b/>
                <w:bCs/>
              </w:rPr>
            </w:pPr>
            <w:r w:rsidRPr="0011263F">
              <w:rPr>
                <w:b/>
                <w:bCs/>
              </w:rPr>
              <w:t>Alternative Flow</w:t>
            </w:r>
          </w:p>
        </w:tc>
        <w:tc>
          <w:tcPr>
            <w:tcW w:w="6835" w:type="dxa"/>
          </w:tcPr>
          <w:p w14:paraId="2CE7ED36" w14:textId="732BAB9C" w:rsidR="00A93711" w:rsidRDefault="00FE3C98" w:rsidP="009B133B">
            <w:pPr>
              <w:spacing w:line="360" w:lineRule="auto"/>
            </w:pPr>
            <w:r>
              <w:t>-</w:t>
            </w:r>
          </w:p>
        </w:tc>
      </w:tr>
      <w:tr w:rsidR="00A93711" w14:paraId="5F4CA8E1" w14:textId="77777777" w:rsidTr="009B133B">
        <w:tc>
          <w:tcPr>
            <w:tcW w:w="2515" w:type="dxa"/>
          </w:tcPr>
          <w:p w14:paraId="5BBD45BF" w14:textId="77777777" w:rsidR="00A93711" w:rsidRPr="0011263F" w:rsidRDefault="00A93711" w:rsidP="009B133B">
            <w:pPr>
              <w:spacing w:line="360" w:lineRule="auto"/>
              <w:rPr>
                <w:b/>
                <w:bCs/>
              </w:rPr>
            </w:pPr>
            <w:r w:rsidRPr="0011263F">
              <w:rPr>
                <w:b/>
                <w:bCs/>
              </w:rPr>
              <w:t>Postcondition(s)</w:t>
            </w:r>
          </w:p>
        </w:tc>
        <w:tc>
          <w:tcPr>
            <w:tcW w:w="6835" w:type="dxa"/>
          </w:tcPr>
          <w:p w14:paraId="072987D5" w14:textId="17B8DC2A" w:rsidR="00A93711" w:rsidRDefault="00292BA8" w:rsidP="009B133B">
            <w:pPr>
              <w:spacing w:line="360" w:lineRule="auto"/>
            </w:pPr>
            <w:r>
              <w:t>System report successfully displayed.</w:t>
            </w:r>
          </w:p>
        </w:tc>
      </w:tr>
    </w:tbl>
    <w:p w14:paraId="0D9704EC" w14:textId="77777777" w:rsidR="004A48BE" w:rsidRDefault="004A48BE">
      <w:r>
        <w:br w:type="page"/>
      </w:r>
    </w:p>
    <w:p w14:paraId="6CC5D85E" w14:textId="5F31952E" w:rsidR="00CA506B" w:rsidRDefault="00EE40CA" w:rsidP="00EE40CA">
      <w:pPr>
        <w:pStyle w:val="Heading3"/>
      </w:pPr>
      <w:bookmarkStart w:id="71" w:name="_Toc165252714"/>
      <w:r>
        <w:lastRenderedPageBreak/>
        <w:t xml:space="preserve">4.2.2 </w:t>
      </w:r>
      <w:r w:rsidR="00CA506B">
        <w:t>Activity Diagrams</w:t>
      </w:r>
      <w:bookmarkEnd w:id="71"/>
    </w:p>
    <w:p w14:paraId="64E99687" w14:textId="77777777" w:rsidR="00E07506" w:rsidRDefault="004A48BE" w:rsidP="004A48BE">
      <w:pPr>
        <w:pStyle w:val="Heading4"/>
      </w:pPr>
      <w:r>
        <w:t>4.2.2.1 Bank Information</w:t>
      </w:r>
    </w:p>
    <w:p w14:paraId="1D865F37" w14:textId="0D3B4EC2" w:rsidR="00A203F9" w:rsidRDefault="00A203F9" w:rsidP="00A203F9">
      <w:r>
        <w:rPr>
          <w:noProof/>
        </w:rPr>
        <w:drawing>
          <wp:inline distT="0" distB="0" distL="0" distR="0" wp14:anchorId="46253C48" wp14:editId="404E4B2F">
            <wp:extent cx="1346200" cy="2874645"/>
            <wp:effectExtent l="0" t="0" r="6350" b="0"/>
            <wp:docPr id="926229758" name="Picture 2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29758" name="Picture 21" descr="A close-up of a sign&#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46200" cy="2874645"/>
                    </a:xfrm>
                    <a:prstGeom prst="rect">
                      <a:avLst/>
                    </a:prstGeom>
                    <a:noFill/>
                    <a:ln>
                      <a:noFill/>
                    </a:ln>
                  </pic:spPr>
                </pic:pic>
              </a:graphicData>
            </a:graphic>
          </wp:inline>
        </w:drawing>
      </w:r>
    </w:p>
    <w:p w14:paraId="2FEC5A39" w14:textId="7DED5D95" w:rsidR="006574D2" w:rsidRDefault="006574D2" w:rsidP="006574D2"/>
    <w:p w14:paraId="115C75DD" w14:textId="77777777" w:rsidR="00E07506" w:rsidRDefault="00E07506" w:rsidP="00E07506">
      <w:pPr>
        <w:spacing w:after="240" w:line="360" w:lineRule="auto"/>
        <w:jc w:val="both"/>
      </w:pPr>
    </w:p>
    <w:p w14:paraId="76057A05" w14:textId="77777777" w:rsidR="0086760E" w:rsidRDefault="00E07506" w:rsidP="004A48BE">
      <w:pPr>
        <w:pStyle w:val="Heading4"/>
      </w:pPr>
      <w:r>
        <w:lastRenderedPageBreak/>
        <w:t xml:space="preserve">4.2.2.2 Register </w:t>
      </w:r>
    </w:p>
    <w:p w14:paraId="75DDE3DB" w14:textId="08092F2B" w:rsidR="006574D2" w:rsidRDefault="006574D2" w:rsidP="006574D2">
      <w:r>
        <w:rPr>
          <w:noProof/>
        </w:rPr>
        <w:drawing>
          <wp:inline distT="0" distB="0" distL="0" distR="0" wp14:anchorId="5F2DA9F4" wp14:editId="77EF194E">
            <wp:extent cx="2795923" cy="5873017"/>
            <wp:effectExtent l="0" t="0" r="0" b="0"/>
            <wp:docPr id="1178071769"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71769" name="Picture 3" descr="A screenshot of a computer screen&#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97116" cy="5875523"/>
                    </a:xfrm>
                    <a:prstGeom prst="rect">
                      <a:avLst/>
                    </a:prstGeom>
                    <a:noFill/>
                    <a:ln>
                      <a:noFill/>
                    </a:ln>
                  </pic:spPr>
                </pic:pic>
              </a:graphicData>
            </a:graphic>
          </wp:inline>
        </w:drawing>
      </w:r>
    </w:p>
    <w:p w14:paraId="2B7989D9" w14:textId="77777777" w:rsidR="0086760E" w:rsidRDefault="0086760E" w:rsidP="0045100D">
      <w:pPr>
        <w:spacing w:line="360" w:lineRule="auto"/>
        <w:jc w:val="both"/>
      </w:pPr>
    </w:p>
    <w:p w14:paraId="58F4E4AB" w14:textId="4B166B8C" w:rsidR="006574D2" w:rsidRDefault="006574D2" w:rsidP="006574D2">
      <w:pPr>
        <w:pStyle w:val="Heading4"/>
      </w:pPr>
      <w:r>
        <w:lastRenderedPageBreak/>
        <w:t xml:space="preserve">4.2.2.3 Login </w:t>
      </w:r>
    </w:p>
    <w:p w14:paraId="2E8FB11C" w14:textId="1156BB4E" w:rsidR="006574D2" w:rsidRDefault="006574D2" w:rsidP="006574D2">
      <w:r>
        <w:rPr>
          <w:noProof/>
        </w:rPr>
        <w:drawing>
          <wp:inline distT="0" distB="0" distL="0" distR="0" wp14:anchorId="0B614B3A" wp14:editId="34CB57AB">
            <wp:extent cx="4304665" cy="6555740"/>
            <wp:effectExtent l="0" t="0" r="0" b="0"/>
            <wp:docPr id="1269883886"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83886" name="Picture 4" descr="A screenshot of a computer screen&#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304665" cy="6555740"/>
                    </a:xfrm>
                    <a:prstGeom prst="rect">
                      <a:avLst/>
                    </a:prstGeom>
                    <a:noFill/>
                    <a:ln>
                      <a:noFill/>
                    </a:ln>
                  </pic:spPr>
                </pic:pic>
              </a:graphicData>
            </a:graphic>
          </wp:inline>
        </w:drawing>
      </w:r>
    </w:p>
    <w:p w14:paraId="475C4FAA" w14:textId="77777777" w:rsidR="006574D2" w:rsidRDefault="006574D2">
      <w:r>
        <w:br w:type="page"/>
      </w:r>
    </w:p>
    <w:p w14:paraId="5F288032" w14:textId="71EE2D97" w:rsidR="006574D2" w:rsidRDefault="006574D2" w:rsidP="006574D2">
      <w:pPr>
        <w:pStyle w:val="Heading4"/>
      </w:pPr>
      <w:r>
        <w:lastRenderedPageBreak/>
        <w:t xml:space="preserve">4.2.2.4 Logout </w:t>
      </w:r>
    </w:p>
    <w:p w14:paraId="492DEBF1" w14:textId="689EB750" w:rsidR="00EE4DD3" w:rsidRDefault="00EE4DD3" w:rsidP="00EE4DD3">
      <w:r>
        <w:rPr>
          <w:noProof/>
        </w:rPr>
        <w:drawing>
          <wp:inline distT="0" distB="0" distL="0" distR="0" wp14:anchorId="6A3688E0" wp14:editId="2F308102">
            <wp:extent cx="1343660" cy="3059430"/>
            <wp:effectExtent l="0" t="0" r="8890" b="0"/>
            <wp:docPr id="586165499"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165499" name="Picture 5" descr="A screenshot of a computer&#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43660" cy="3059430"/>
                    </a:xfrm>
                    <a:prstGeom prst="rect">
                      <a:avLst/>
                    </a:prstGeom>
                    <a:noFill/>
                    <a:ln>
                      <a:noFill/>
                    </a:ln>
                  </pic:spPr>
                </pic:pic>
              </a:graphicData>
            </a:graphic>
          </wp:inline>
        </w:drawing>
      </w:r>
    </w:p>
    <w:p w14:paraId="4817C2C7" w14:textId="77777777" w:rsidR="006574D2" w:rsidRDefault="006574D2" w:rsidP="0045100D">
      <w:pPr>
        <w:spacing w:line="360" w:lineRule="auto"/>
        <w:jc w:val="both"/>
      </w:pPr>
    </w:p>
    <w:p w14:paraId="7E6F940D" w14:textId="198FB308" w:rsidR="00EE4DD3" w:rsidRDefault="00EE4DD3">
      <w:r>
        <w:br w:type="page"/>
      </w:r>
    </w:p>
    <w:p w14:paraId="0FA0DB98" w14:textId="0E5622FC" w:rsidR="00EE4DD3" w:rsidRDefault="00EE4DD3">
      <w:pPr>
        <w:pStyle w:val="Heading4"/>
        <w:numPr>
          <w:ilvl w:val="3"/>
          <w:numId w:val="61"/>
        </w:numPr>
      </w:pPr>
      <w:r>
        <w:lastRenderedPageBreak/>
        <w:t xml:space="preserve">Screen Reader </w:t>
      </w:r>
    </w:p>
    <w:p w14:paraId="1EBB3111" w14:textId="77777777" w:rsidR="00703AD1" w:rsidRDefault="00703AD1" w:rsidP="00703AD1"/>
    <w:p w14:paraId="636A6F39" w14:textId="33E10D4C" w:rsidR="00703AD1" w:rsidRPr="00703AD1" w:rsidRDefault="00703AD1" w:rsidP="00703AD1">
      <w:r>
        <w:rPr>
          <w:noProof/>
        </w:rPr>
        <w:drawing>
          <wp:inline distT="0" distB="0" distL="0" distR="0" wp14:anchorId="5BC7E211" wp14:editId="4FF4FBC0">
            <wp:extent cx="5915278" cy="4483790"/>
            <wp:effectExtent l="0" t="0" r="9525" b="0"/>
            <wp:docPr id="2120263243" name="Picture 7" descr="A black and white image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263243" name="Picture 7" descr="A black and white image of a diagram&#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19710" cy="4487150"/>
                    </a:xfrm>
                    <a:prstGeom prst="rect">
                      <a:avLst/>
                    </a:prstGeom>
                    <a:noFill/>
                  </pic:spPr>
                </pic:pic>
              </a:graphicData>
            </a:graphic>
          </wp:inline>
        </w:drawing>
      </w:r>
    </w:p>
    <w:p w14:paraId="2482450D" w14:textId="47B7F338" w:rsidR="00765811" w:rsidRDefault="00765811" w:rsidP="00703AD1">
      <w:pPr>
        <w:jc w:val="center"/>
      </w:pPr>
    </w:p>
    <w:p w14:paraId="291508F2" w14:textId="584C649A" w:rsidR="00EE4DD3" w:rsidRDefault="00EE4DD3" w:rsidP="00EE4DD3"/>
    <w:p w14:paraId="3AA2878F" w14:textId="02A5FF10" w:rsidR="00F34C00" w:rsidRDefault="00F34C00" w:rsidP="00F34C00">
      <w:pPr>
        <w:pStyle w:val="Heading4"/>
      </w:pPr>
      <w:r>
        <w:lastRenderedPageBreak/>
        <w:t xml:space="preserve">4.2.2.6 Update Profile </w:t>
      </w:r>
    </w:p>
    <w:p w14:paraId="1EE9D228" w14:textId="29CFA544" w:rsidR="00703AD1" w:rsidRDefault="00703AD1" w:rsidP="00703AD1">
      <w:r>
        <w:rPr>
          <w:noProof/>
        </w:rPr>
        <w:drawing>
          <wp:inline distT="0" distB="0" distL="0" distR="0" wp14:anchorId="5128A25E" wp14:editId="599E9BC9">
            <wp:extent cx="4006850" cy="6555105"/>
            <wp:effectExtent l="0" t="0" r="0" b="0"/>
            <wp:docPr id="1782467155" name="Picture 8" descr="A diagram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467155" name="Picture 8" descr="A diagram of a computer program&#10;&#10;Description automatically generated with medium confidenc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006850" cy="6555105"/>
                    </a:xfrm>
                    <a:prstGeom prst="rect">
                      <a:avLst/>
                    </a:prstGeom>
                    <a:noFill/>
                    <a:ln>
                      <a:noFill/>
                    </a:ln>
                  </pic:spPr>
                </pic:pic>
              </a:graphicData>
            </a:graphic>
          </wp:inline>
        </w:drawing>
      </w:r>
    </w:p>
    <w:p w14:paraId="1CD84531" w14:textId="0F6DBDE6" w:rsidR="00703AD1" w:rsidRDefault="00703AD1">
      <w:r>
        <w:br w:type="page"/>
      </w:r>
    </w:p>
    <w:p w14:paraId="5B822B91" w14:textId="371D2FCC" w:rsidR="00703AD1" w:rsidRDefault="00703AD1" w:rsidP="00703AD1">
      <w:pPr>
        <w:pStyle w:val="Heading4"/>
      </w:pPr>
      <w:r>
        <w:lastRenderedPageBreak/>
        <w:t xml:space="preserve">4.2.2.7 Dashboard </w:t>
      </w:r>
    </w:p>
    <w:p w14:paraId="35A499FF" w14:textId="39947588" w:rsidR="00703AD1" w:rsidRDefault="00703AD1" w:rsidP="00703AD1">
      <w:r>
        <w:rPr>
          <w:noProof/>
        </w:rPr>
        <w:drawing>
          <wp:inline distT="0" distB="0" distL="0" distR="0" wp14:anchorId="750E0361" wp14:editId="160BB154">
            <wp:extent cx="3719195" cy="4736465"/>
            <wp:effectExtent l="0" t="0" r="0" b="0"/>
            <wp:docPr id="697329003"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329003" name="Picture 9" descr="A screenshot of a computer screen&#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719195" cy="4736465"/>
                    </a:xfrm>
                    <a:prstGeom prst="rect">
                      <a:avLst/>
                    </a:prstGeom>
                    <a:noFill/>
                    <a:ln>
                      <a:noFill/>
                    </a:ln>
                  </pic:spPr>
                </pic:pic>
              </a:graphicData>
            </a:graphic>
          </wp:inline>
        </w:drawing>
      </w:r>
    </w:p>
    <w:p w14:paraId="7976D6A8" w14:textId="5F15DDE5" w:rsidR="00703AD1" w:rsidRDefault="00703AD1">
      <w:r>
        <w:br w:type="page"/>
      </w:r>
    </w:p>
    <w:p w14:paraId="2D86CA51" w14:textId="52DC06CE" w:rsidR="00703AD1" w:rsidRDefault="00703AD1" w:rsidP="00703AD1">
      <w:pPr>
        <w:pStyle w:val="Heading4"/>
      </w:pPr>
      <w:r>
        <w:lastRenderedPageBreak/>
        <w:t xml:space="preserve">4.2.2.8 Deposit </w:t>
      </w:r>
    </w:p>
    <w:p w14:paraId="0213F21B" w14:textId="454741F7" w:rsidR="00703AD1" w:rsidRDefault="00703AD1" w:rsidP="00703AD1">
      <w:r>
        <w:rPr>
          <w:noProof/>
        </w:rPr>
        <w:drawing>
          <wp:inline distT="0" distB="0" distL="0" distR="0" wp14:anchorId="0344D109" wp14:editId="113E172C">
            <wp:extent cx="2669540" cy="4678680"/>
            <wp:effectExtent l="0" t="0" r="0" b="0"/>
            <wp:docPr id="17090314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03141" name="Picture 10" descr="A screenshot of a computer screen&#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69540" cy="4678680"/>
                    </a:xfrm>
                    <a:prstGeom prst="rect">
                      <a:avLst/>
                    </a:prstGeom>
                    <a:noFill/>
                    <a:ln>
                      <a:noFill/>
                    </a:ln>
                  </pic:spPr>
                </pic:pic>
              </a:graphicData>
            </a:graphic>
          </wp:inline>
        </w:drawing>
      </w:r>
    </w:p>
    <w:p w14:paraId="033F81E5" w14:textId="77777777" w:rsidR="00703AD1" w:rsidRDefault="00703AD1" w:rsidP="00703AD1"/>
    <w:p w14:paraId="15BF6600" w14:textId="77777777" w:rsidR="00703AD1" w:rsidRDefault="00703AD1" w:rsidP="00703AD1"/>
    <w:p w14:paraId="50A90B8A" w14:textId="77777777" w:rsidR="00703AD1" w:rsidRDefault="00703AD1" w:rsidP="00703AD1"/>
    <w:p w14:paraId="69F20117" w14:textId="2827933B" w:rsidR="00703AD1" w:rsidRDefault="00703AD1" w:rsidP="00703AD1">
      <w:pPr>
        <w:pStyle w:val="Heading4"/>
      </w:pPr>
      <w:r>
        <w:lastRenderedPageBreak/>
        <w:t>4.2.2.9 Withdraw</w:t>
      </w:r>
    </w:p>
    <w:p w14:paraId="7DAF5D39" w14:textId="0651C245" w:rsidR="004F6D32" w:rsidRDefault="004F6D32" w:rsidP="004F6D32">
      <w:r>
        <w:rPr>
          <w:noProof/>
        </w:rPr>
        <w:drawing>
          <wp:inline distT="0" distB="0" distL="0" distR="0" wp14:anchorId="602B7188" wp14:editId="504C1338">
            <wp:extent cx="2669540" cy="5626735"/>
            <wp:effectExtent l="0" t="0" r="0" b="0"/>
            <wp:docPr id="844278897" name="Picture 1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278897" name="Picture 11" descr="A screenshot of a computer screen&#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69540" cy="5626735"/>
                    </a:xfrm>
                    <a:prstGeom prst="rect">
                      <a:avLst/>
                    </a:prstGeom>
                    <a:noFill/>
                    <a:ln>
                      <a:noFill/>
                    </a:ln>
                  </pic:spPr>
                </pic:pic>
              </a:graphicData>
            </a:graphic>
          </wp:inline>
        </w:drawing>
      </w:r>
    </w:p>
    <w:p w14:paraId="1E3C4AAE" w14:textId="77777777" w:rsidR="00703AD1" w:rsidRDefault="00703AD1" w:rsidP="00703AD1"/>
    <w:p w14:paraId="7A4B3072" w14:textId="77777777" w:rsidR="00703AD1" w:rsidRPr="00703AD1" w:rsidRDefault="00703AD1" w:rsidP="00703AD1"/>
    <w:p w14:paraId="265D0549" w14:textId="1A9D02E3" w:rsidR="00703AD1" w:rsidRDefault="00703AD1" w:rsidP="00703AD1">
      <w:pPr>
        <w:pStyle w:val="Heading4"/>
      </w:pPr>
      <w:r>
        <w:lastRenderedPageBreak/>
        <w:t xml:space="preserve"> 4.2.2.10 Transfer Fund </w:t>
      </w:r>
    </w:p>
    <w:p w14:paraId="3E1B29BE" w14:textId="4CE3DB24" w:rsidR="004F6D32" w:rsidRDefault="004F6D32" w:rsidP="004F6D32">
      <w:r>
        <w:rPr>
          <w:noProof/>
        </w:rPr>
        <w:drawing>
          <wp:inline distT="0" distB="0" distL="0" distR="0" wp14:anchorId="2B0A1D84" wp14:editId="4DA74802">
            <wp:extent cx="2669540" cy="5640070"/>
            <wp:effectExtent l="0" t="0" r="0" b="0"/>
            <wp:docPr id="784770573" name="Picture 1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770573" name="Picture 12" descr="A screenshot of a computer screen&#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69540" cy="5640070"/>
                    </a:xfrm>
                    <a:prstGeom prst="rect">
                      <a:avLst/>
                    </a:prstGeom>
                    <a:noFill/>
                    <a:ln>
                      <a:noFill/>
                    </a:ln>
                  </pic:spPr>
                </pic:pic>
              </a:graphicData>
            </a:graphic>
          </wp:inline>
        </w:drawing>
      </w:r>
    </w:p>
    <w:p w14:paraId="64EE87EC" w14:textId="77777777" w:rsidR="004F6D32" w:rsidRDefault="004F6D32" w:rsidP="004F6D32"/>
    <w:p w14:paraId="514AF077" w14:textId="7DE8986E" w:rsidR="004F6D32" w:rsidRDefault="004F6D32" w:rsidP="004F6D32">
      <w:pPr>
        <w:pStyle w:val="Heading4"/>
      </w:pPr>
      <w:r>
        <w:lastRenderedPageBreak/>
        <w:t xml:space="preserve">4.2.2.11 Transaction History </w:t>
      </w:r>
    </w:p>
    <w:p w14:paraId="055C4ABD" w14:textId="70C2B384" w:rsidR="001968EE" w:rsidRDefault="001968EE" w:rsidP="001968EE">
      <w:r>
        <w:rPr>
          <w:noProof/>
        </w:rPr>
        <w:drawing>
          <wp:inline distT="0" distB="0" distL="0" distR="0" wp14:anchorId="35833385" wp14:editId="540EBF7E">
            <wp:extent cx="2374570" cy="4658768"/>
            <wp:effectExtent l="0" t="0" r="6985" b="0"/>
            <wp:docPr id="1971629764" name="Picture 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629764" name="Picture 13" descr="A screenshot of a computer screen&#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377205" cy="4663938"/>
                    </a:xfrm>
                    <a:prstGeom prst="rect">
                      <a:avLst/>
                    </a:prstGeom>
                    <a:noFill/>
                    <a:ln>
                      <a:noFill/>
                    </a:ln>
                  </pic:spPr>
                </pic:pic>
              </a:graphicData>
            </a:graphic>
          </wp:inline>
        </w:drawing>
      </w:r>
    </w:p>
    <w:p w14:paraId="05434963" w14:textId="77777777" w:rsidR="00023113" w:rsidRDefault="00023113" w:rsidP="001968EE"/>
    <w:p w14:paraId="33862178" w14:textId="48FCB801" w:rsidR="00023113" w:rsidRDefault="00023113" w:rsidP="00023113">
      <w:pPr>
        <w:pStyle w:val="Heading4"/>
      </w:pPr>
      <w:r>
        <w:lastRenderedPageBreak/>
        <w:t xml:space="preserve">4.2.2.12 Manage User </w:t>
      </w:r>
    </w:p>
    <w:p w14:paraId="5AA54521" w14:textId="7477D2CF" w:rsidR="00023113" w:rsidRDefault="00023113" w:rsidP="00023113">
      <w:r>
        <w:rPr>
          <w:noProof/>
        </w:rPr>
        <w:drawing>
          <wp:inline distT="0" distB="0" distL="0" distR="0" wp14:anchorId="62D9DAA1" wp14:editId="4514244F">
            <wp:extent cx="3425319" cy="4485005"/>
            <wp:effectExtent l="0" t="0" r="0" b="0"/>
            <wp:docPr id="16977119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711996" name="Picture 14"/>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3425319" cy="4485005"/>
                    </a:xfrm>
                    <a:prstGeom prst="rect">
                      <a:avLst/>
                    </a:prstGeom>
                    <a:noFill/>
                    <a:ln>
                      <a:noFill/>
                    </a:ln>
                  </pic:spPr>
                </pic:pic>
              </a:graphicData>
            </a:graphic>
          </wp:inline>
        </w:drawing>
      </w:r>
    </w:p>
    <w:p w14:paraId="670AF0C1" w14:textId="77777777" w:rsidR="00023113" w:rsidRDefault="00023113" w:rsidP="00023113"/>
    <w:p w14:paraId="65A6D206" w14:textId="1C3EFDC9" w:rsidR="00023113" w:rsidRDefault="00023113" w:rsidP="00023113">
      <w:pPr>
        <w:pStyle w:val="Heading4"/>
      </w:pPr>
      <w:r>
        <w:lastRenderedPageBreak/>
        <w:t xml:space="preserve">4.2.2.13 Add User </w:t>
      </w:r>
    </w:p>
    <w:p w14:paraId="4BD42B10" w14:textId="7B5B4CA1" w:rsidR="00023113" w:rsidRDefault="00023113" w:rsidP="00023113">
      <w:r>
        <w:rPr>
          <w:noProof/>
        </w:rPr>
        <w:drawing>
          <wp:inline distT="0" distB="0" distL="0" distR="0" wp14:anchorId="4AAFD52A" wp14:editId="546F18B8">
            <wp:extent cx="2743200" cy="5759892"/>
            <wp:effectExtent l="0" t="0" r="0" b="0"/>
            <wp:docPr id="5689846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43200" cy="5759892"/>
                    </a:xfrm>
                    <a:prstGeom prst="rect">
                      <a:avLst/>
                    </a:prstGeom>
                    <a:noFill/>
                  </pic:spPr>
                </pic:pic>
              </a:graphicData>
            </a:graphic>
          </wp:inline>
        </w:drawing>
      </w:r>
      <w:r>
        <w:br/>
      </w:r>
    </w:p>
    <w:p w14:paraId="42A52EEA" w14:textId="476FA610" w:rsidR="00023113" w:rsidRDefault="00023113" w:rsidP="00023113">
      <w:pPr>
        <w:pStyle w:val="Heading4"/>
      </w:pPr>
      <w:r>
        <w:lastRenderedPageBreak/>
        <w:t xml:space="preserve">4.2.2.14 Edit User </w:t>
      </w:r>
    </w:p>
    <w:p w14:paraId="71C6D1AE" w14:textId="0F53A57E" w:rsidR="00023113" w:rsidRDefault="00023113" w:rsidP="00023113">
      <w:r>
        <w:rPr>
          <w:noProof/>
        </w:rPr>
        <w:drawing>
          <wp:inline distT="0" distB="0" distL="0" distR="0" wp14:anchorId="0F752609" wp14:editId="5885E269">
            <wp:extent cx="2743200" cy="4789197"/>
            <wp:effectExtent l="0" t="0" r="0" b="0"/>
            <wp:docPr id="14215487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548745" name="Picture 16"/>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2743200" cy="4789197"/>
                    </a:xfrm>
                    <a:prstGeom prst="rect">
                      <a:avLst/>
                    </a:prstGeom>
                    <a:noFill/>
                  </pic:spPr>
                </pic:pic>
              </a:graphicData>
            </a:graphic>
          </wp:inline>
        </w:drawing>
      </w:r>
    </w:p>
    <w:p w14:paraId="13782317" w14:textId="77777777" w:rsidR="00023113" w:rsidRDefault="00023113" w:rsidP="00023113"/>
    <w:p w14:paraId="5E15780B" w14:textId="5A15FD1E" w:rsidR="00023113" w:rsidRDefault="00023113" w:rsidP="00023113">
      <w:pPr>
        <w:pStyle w:val="Heading4"/>
      </w:pPr>
      <w:r>
        <w:lastRenderedPageBreak/>
        <w:t xml:space="preserve">4.2.2.15 Delete User </w:t>
      </w:r>
    </w:p>
    <w:p w14:paraId="74EDDF4D" w14:textId="7FAE44C7" w:rsidR="00023113" w:rsidRDefault="00023113" w:rsidP="00023113">
      <w:r>
        <w:rPr>
          <w:noProof/>
        </w:rPr>
        <w:drawing>
          <wp:inline distT="0" distB="0" distL="0" distR="0" wp14:anchorId="167DD8AB" wp14:editId="539D6704">
            <wp:extent cx="3628348" cy="4897925"/>
            <wp:effectExtent l="0" t="0" r="0" b="0"/>
            <wp:docPr id="1259989799" name="Picture 1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989799" name="Picture 17" descr="A screenshot of a computer scree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37786" cy="4910665"/>
                    </a:xfrm>
                    <a:prstGeom prst="rect">
                      <a:avLst/>
                    </a:prstGeom>
                    <a:noFill/>
                    <a:ln>
                      <a:noFill/>
                    </a:ln>
                  </pic:spPr>
                </pic:pic>
              </a:graphicData>
            </a:graphic>
          </wp:inline>
        </w:drawing>
      </w:r>
    </w:p>
    <w:p w14:paraId="70112DC3" w14:textId="77777777" w:rsidR="00023113" w:rsidRDefault="00023113" w:rsidP="00023113"/>
    <w:p w14:paraId="3B05B969" w14:textId="77777777" w:rsidR="00023113" w:rsidRDefault="00023113" w:rsidP="00023113"/>
    <w:p w14:paraId="5039B6C8" w14:textId="222B230C" w:rsidR="00023113" w:rsidRDefault="00D2102A" w:rsidP="00023113">
      <w:pPr>
        <w:pStyle w:val="Heading4"/>
      </w:pPr>
      <w:r>
        <w:lastRenderedPageBreak/>
        <w:t xml:space="preserve"> </w:t>
      </w:r>
      <w:r w:rsidR="00023113">
        <w:t xml:space="preserve">4.2.2.16 Manage Bank Accounts </w:t>
      </w:r>
    </w:p>
    <w:p w14:paraId="42F7D39B" w14:textId="4D79EC2F" w:rsidR="004F6D32" w:rsidRDefault="00D2102A" w:rsidP="004F6D32">
      <w:r>
        <w:rPr>
          <w:noProof/>
        </w:rPr>
        <w:drawing>
          <wp:inline distT="0" distB="0" distL="0" distR="0" wp14:anchorId="638718CE" wp14:editId="336B8EB3">
            <wp:extent cx="4428300" cy="6249204"/>
            <wp:effectExtent l="0" t="0" r="0" b="0"/>
            <wp:docPr id="106406969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431949" cy="6254353"/>
                    </a:xfrm>
                    <a:prstGeom prst="rect">
                      <a:avLst/>
                    </a:prstGeom>
                    <a:noFill/>
                  </pic:spPr>
                </pic:pic>
              </a:graphicData>
            </a:graphic>
          </wp:inline>
        </w:drawing>
      </w:r>
    </w:p>
    <w:p w14:paraId="3A5E5E0D" w14:textId="77777777" w:rsidR="004F6D32" w:rsidRDefault="004F6D32" w:rsidP="004F6D32"/>
    <w:p w14:paraId="46A7971D" w14:textId="394ACE5E" w:rsidR="007E4E97" w:rsidRDefault="007E4E97">
      <w:r>
        <w:br w:type="page"/>
      </w:r>
    </w:p>
    <w:p w14:paraId="5BCABC6D" w14:textId="31F1B811" w:rsidR="007E4E97" w:rsidRDefault="007E4E97" w:rsidP="007E4E97">
      <w:pPr>
        <w:pStyle w:val="Heading4"/>
      </w:pPr>
      <w:r>
        <w:lastRenderedPageBreak/>
        <w:t xml:space="preserve">4.2.2.17 Activity Log </w:t>
      </w:r>
    </w:p>
    <w:p w14:paraId="64EE8590" w14:textId="77777777" w:rsidR="00703AD1" w:rsidRDefault="00703AD1" w:rsidP="00703AD1"/>
    <w:p w14:paraId="38D3FA92" w14:textId="131CC7FE" w:rsidR="00EE4DD3" w:rsidRDefault="007E4E97" w:rsidP="0045100D">
      <w:pPr>
        <w:spacing w:line="360" w:lineRule="auto"/>
        <w:jc w:val="both"/>
      </w:pPr>
      <w:r>
        <w:rPr>
          <w:noProof/>
        </w:rPr>
        <w:drawing>
          <wp:inline distT="0" distB="0" distL="0" distR="0" wp14:anchorId="3A6BB7D6" wp14:editId="162C0FEC">
            <wp:extent cx="2743200" cy="4055594"/>
            <wp:effectExtent l="0" t="0" r="0" b="0"/>
            <wp:docPr id="181199773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743200" cy="4055594"/>
                    </a:xfrm>
                    <a:prstGeom prst="rect">
                      <a:avLst/>
                    </a:prstGeom>
                    <a:noFill/>
                  </pic:spPr>
                </pic:pic>
              </a:graphicData>
            </a:graphic>
          </wp:inline>
        </w:drawing>
      </w:r>
    </w:p>
    <w:p w14:paraId="2A658868" w14:textId="77777777" w:rsidR="007E4E97" w:rsidRDefault="007E4E97" w:rsidP="0045100D">
      <w:pPr>
        <w:spacing w:line="360" w:lineRule="auto"/>
        <w:jc w:val="both"/>
      </w:pPr>
    </w:p>
    <w:p w14:paraId="13269155" w14:textId="59F0DD49" w:rsidR="007E4E97" w:rsidRDefault="007E4E97" w:rsidP="007E4E97">
      <w:pPr>
        <w:pStyle w:val="Heading4"/>
      </w:pPr>
      <w:r>
        <w:t xml:space="preserve">4.2.2.18 System Report </w:t>
      </w:r>
    </w:p>
    <w:p w14:paraId="4347FF8D" w14:textId="24A184CB" w:rsidR="00804A6E" w:rsidRDefault="00804A6E" w:rsidP="00804A6E">
      <w:r>
        <w:rPr>
          <w:noProof/>
        </w:rPr>
        <w:drawing>
          <wp:inline distT="0" distB="0" distL="0" distR="0" wp14:anchorId="5FE3DAA6" wp14:editId="63703251">
            <wp:extent cx="1353185" cy="2867660"/>
            <wp:effectExtent l="0" t="0" r="0" b="0"/>
            <wp:docPr id="85325789" name="Picture 20" descr="A close-up of a whit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5789" name="Picture 20" descr="A close-up of a white sign&#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353185" cy="2867660"/>
                    </a:xfrm>
                    <a:prstGeom prst="rect">
                      <a:avLst/>
                    </a:prstGeom>
                    <a:noFill/>
                    <a:ln>
                      <a:noFill/>
                    </a:ln>
                  </pic:spPr>
                </pic:pic>
              </a:graphicData>
            </a:graphic>
          </wp:inline>
        </w:drawing>
      </w:r>
    </w:p>
    <w:p w14:paraId="60302D2E" w14:textId="77777777" w:rsidR="007E4E97" w:rsidRDefault="007E4E97" w:rsidP="0045100D">
      <w:pPr>
        <w:spacing w:line="360" w:lineRule="auto"/>
        <w:jc w:val="both"/>
      </w:pPr>
    </w:p>
    <w:p w14:paraId="7CE594CD" w14:textId="4C84C959" w:rsidR="008A3858" w:rsidRDefault="008A3858" w:rsidP="008A3858">
      <w:pPr>
        <w:pStyle w:val="Heading3"/>
      </w:pPr>
      <w:bookmarkStart w:id="72" w:name="_Toc165252715"/>
      <w:r>
        <w:lastRenderedPageBreak/>
        <w:t>4.2.3 Class Diagram</w:t>
      </w:r>
      <w:bookmarkEnd w:id="72"/>
    </w:p>
    <w:p w14:paraId="544187AD" w14:textId="2E27DA41" w:rsidR="00D21451" w:rsidRDefault="00D21451" w:rsidP="00D21451">
      <w:r>
        <w:rPr>
          <w:noProof/>
        </w:rPr>
        <w:drawing>
          <wp:inline distT="0" distB="0" distL="0" distR="0" wp14:anchorId="69E6BF30" wp14:editId="0211EAED">
            <wp:extent cx="5943600" cy="7662545"/>
            <wp:effectExtent l="0" t="0" r="0" b="0"/>
            <wp:docPr id="175211010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110108" name="Picture 2" descr="A screenshot of a computer&#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7662545"/>
                    </a:xfrm>
                    <a:prstGeom prst="rect">
                      <a:avLst/>
                    </a:prstGeom>
                    <a:noFill/>
                    <a:ln>
                      <a:noFill/>
                    </a:ln>
                  </pic:spPr>
                </pic:pic>
              </a:graphicData>
            </a:graphic>
          </wp:inline>
        </w:drawing>
      </w:r>
    </w:p>
    <w:p w14:paraId="644A41A6" w14:textId="192F1E7D" w:rsidR="00C34CB2" w:rsidRDefault="00C34CB2" w:rsidP="008A3858"/>
    <w:p w14:paraId="213CB1A6" w14:textId="77777777" w:rsidR="00C34CB2" w:rsidRDefault="00C34CB2" w:rsidP="008A3858"/>
    <w:p w14:paraId="05838177" w14:textId="77777777" w:rsidR="00C34CB2" w:rsidRDefault="00C34CB2" w:rsidP="008A3858"/>
    <w:p w14:paraId="210A675B" w14:textId="22EC448B" w:rsidR="00C34CB2" w:rsidRDefault="00C34CB2" w:rsidP="00C34CB2">
      <w:pPr>
        <w:pStyle w:val="Heading3"/>
      </w:pPr>
      <w:bookmarkStart w:id="73" w:name="_Toc165252716"/>
      <w:r>
        <w:t xml:space="preserve">4.2.4 </w:t>
      </w:r>
      <w:r w:rsidR="00EF2DAC">
        <w:t>System Architecture</w:t>
      </w:r>
      <w:r>
        <w:t xml:space="preserve"> Diagram</w:t>
      </w:r>
      <w:bookmarkEnd w:id="73"/>
    </w:p>
    <w:p w14:paraId="6D4CD9B0" w14:textId="1D08BD78" w:rsidR="00EF2DAC" w:rsidRDefault="00EF2DAC" w:rsidP="00EF2DAC">
      <w:r>
        <w:rPr>
          <w:noProof/>
        </w:rPr>
        <w:drawing>
          <wp:inline distT="0" distB="0" distL="0" distR="0" wp14:anchorId="5F4B7824" wp14:editId="735956DE">
            <wp:extent cx="5943600" cy="3917950"/>
            <wp:effectExtent l="0" t="0" r="0" b="0"/>
            <wp:docPr id="1744431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43600" cy="3917950"/>
                    </a:xfrm>
                    <a:prstGeom prst="rect">
                      <a:avLst/>
                    </a:prstGeom>
                    <a:noFill/>
                    <a:ln>
                      <a:noFill/>
                    </a:ln>
                  </pic:spPr>
                </pic:pic>
              </a:graphicData>
            </a:graphic>
          </wp:inline>
        </w:drawing>
      </w:r>
    </w:p>
    <w:p w14:paraId="2D7473B9" w14:textId="3077F876" w:rsidR="004A48BE" w:rsidRDefault="004A48BE" w:rsidP="008A3858">
      <w:r>
        <w:br w:type="page"/>
      </w:r>
    </w:p>
    <w:p w14:paraId="71644298" w14:textId="69ADB4B4" w:rsidR="00E75D5F" w:rsidRPr="00AB7B2B" w:rsidRDefault="00E75D5F" w:rsidP="00E75D5F">
      <w:pPr>
        <w:pStyle w:val="Heading2"/>
      </w:pPr>
      <w:bookmarkStart w:id="74" w:name="_Toc165252717"/>
      <w:r>
        <w:lastRenderedPageBreak/>
        <w:t>4.3 Database Design</w:t>
      </w:r>
      <w:bookmarkEnd w:id="74"/>
    </w:p>
    <w:p w14:paraId="02D5E55C" w14:textId="712BF986" w:rsidR="0072124F" w:rsidRDefault="0072124F" w:rsidP="0072124F">
      <w:pPr>
        <w:pStyle w:val="Heading3"/>
      </w:pPr>
      <w:bookmarkStart w:id="75" w:name="_Toc165252718"/>
      <w:r>
        <w:t xml:space="preserve">4.3.1 </w:t>
      </w:r>
      <w:r w:rsidR="003B3860">
        <w:t>Entity-Relationship Diagram</w:t>
      </w:r>
      <w:bookmarkEnd w:id="75"/>
    </w:p>
    <w:p w14:paraId="4B6C7793" w14:textId="0B3B18E6" w:rsidR="00262B9E" w:rsidRDefault="00262B9E" w:rsidP="00262B9E"/>
    <w:p w14:paraId="238DA192" w14:textId="09D274AF" w:rsidR="00262B9E" w:rsidRDefault="00262B9E" w:rsidP="00262B9E">
      <w:r>
        <w:t>MySQL</w:t>
      </w:r>
      <w:r w:rsidR="00285ABC">
        <w:t xml:space="preserve"> is chosen. Define </w:t>
      </w:r>
      <w:proofErr w:type="gramStart"/>
      <w:r w:rsidR="00285ABC">
        <w:t>why</w:t>
      </w:r>
      <w:proofErr w:type="gramEnd"/>
    </w:p>
    <w:p w14:paraId="3BFEE997" w14:textId="77777777" w:rsidR="007A02BB" w:rsidRDefault="007A02BB" w:rsidP="00262B9E"/>
    <w:p w14:paraId="044464AA" w14:textId="04CD1E7A" w:rsidR="005574C8" w:rsidRDefault="00D21307" w:rsidP="00625B53">
      <w:pPr>
        <w:keepNext/>
        <w:jc w:val="center"/>
      </w:pPr>
      <w:r>
        <w:rPr>
          <w:noProof/>
        </w:rPr>
        <w:drawing>
          <wp:inline distT="0" distB="0" distL="0" distR="0" wp14:anchorId="6E6814FE" wp14:editId="6190C9DB">
            <wp:extent cx="5787568" cy="4379582"/>
            <wp:effectExtent l="0" t="0" r="3810" b="0"/>
            <wp:docPr id="7055266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26629"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5794860" cy="4385100"/>
                    </a:xfrm>
                    <a:prstGeom prst="rect">
                      <a:avLst/>
                    </a:prstGeom>
                    <a:noFill/>
                    <a:ln>
                      <a:noFill/>
                    </a:ln>
                  </pic:spPr>
                </pic:pic>
              </a:graphicData>
            </a:graphic>
          </wp:inline>
        </w:drawing>
      </w:r>
    </w:p>
    <w:p w14:paraId="1D2D633E" w14:textId="1359A5A2" w:rsidR="00E85052" w:rsidRDefault="005574C8" w:rsidP="005574C8">
      <w:pPr>
        <w:pStyle w:val="Caption"/>
        <w:jc w:val="center"/>
      </w:pPr>
      <w:r>
        <w:t xml:space="preserve">Figure </w:t>
      </w:r>
      <w:r>
        <w:fldChar w:fldCharType="begin"/>
      </w:r>
      <w:r>
        <w:instrText xml:space="preserve"> SEQ Figure \* ARABIC </w:instrText>
      </w:r>
      <w:r>
        <w:fldChar w:fldCharType="separate"/>
      </w:r>
      <w:r>
        <w:rPr>
          <w:noProof/>
        </w:rPr>
        <w:t>30</w:t>
      </w:r>
      <w:r>
        <w:fldChar w:fldCharType="end"/>
      </w:r>
      <w:r>
        <w:t xml:space="preserve">: </w:t>
      </w:r>
      <w:proofErr w:type="spellStart"/>
      <w:r>
        <w:t>Finease's</w:t>
      </w:r>
      <w:proofErr w:type="spellEnd"/>
      <w:r>
        <w:t xml:space="preserve"> MySQL ERD</w:t>
      </w:r>
    </w:p>
    <w:p w14:paraId="0D817299" w14:textId="77777777" w:rsidR="007A02BB" w:rsidRDefault="007A02BB" w:rsidP="00262B9E"/>
    <w:p w14:paraId="7FB0F910" w14:textId="77777777" w:rsidR="00E85052" w:rsidRDefault="00E85052" w:rsidP="00262B9E"/>
    <w:p w14:paraId="67F40CD2" w14:textId="01B0592D" w:rsidR="00E85052" w:rsidRDefault="00E85052" w:rsidP="00E85052">
      <w:pPr>
        <w:pStyle w:val="Heading3"/>
      </w:pPr>
      <w:bookmarkStart w:id="76" w:name="_Toc165252719"/>
      <w:r>
        <w:t>4.3.2 Data Dictionary</w:t>
      </w:r>
      <w:bookmarkEnd w:id="76"/>
    </w:p>
    <w:p w14:paraId="34CF809D" w14:textId="5FBC806C" w:rsidR="005574C8" w:rsidRDefault="005574C8" w:rsidP="005574C8">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xml:space="preserve">: </w:t>
      </w:r>
      <w:r w:rsidRPr="000862C0">
        <w:t>Data dictionary for Users Collection</w:t>
      </w:r>
    </w:p>
    <w:tbl>
      <w:tblPr>
        <w:tblStyle w:val="TableGrid"/>
        <w:tblW w:w="0" w:type="auto"/>
        <w:tblLook w:val="04A0" w:firstRow="1" w:lastRow="0" w:firstColumn="1" w:lastColumn="0" w:noHBand="0" w:noVBand="1"/>
      </w:tblPr>
      <w:tblGrid>
        <w:gridCol w:w="3116"/>
        <w:gridCol w:w="2009"/>
        <w:gridCol w:w="4225"/>
      </w:tblGrid>
      <w:tr w:rsidR="008A3803" w14:paraId="19AA2B26" w14:textId="77777777" w:rsidTr="005574C8">
        <w:trPr>
          <w:trHeight w:val="360"/>
        </w:trPr>
        <w:tc>
          <w:tcPr>
            <w:tcW w:w="9350" w:type="dxa"/>
            <w:gridSpan w:val="3"/>
            <w:shd w:val="clear" w:color="auto" w:fill="FBE4D5" w:themeFill="accent2" w:themeFillTint="33"/>
            <w:vAlign w:val="center"/>
          </w:tcPr>
          <w:p w14:paraId="59C29A66" w14:textId="6D29AD9C" w:rsidR="008A3803" w:rsidRPr="005574C8" w:rsidRDefault="008A3803" w:rsidP="005574C8">
            <w:pPr>
              <w:jc w:val="center"/>
              <w:rPr>
                <w:b/>
                <w:bCs/>
              </w:rPr>
            </w:pPr>
            <w:r w:rsidRPr="005574C8">
              <w:rPr>
                <w:b/>
                <w:bCs/>
              </w:rPr>
              <w:t>User Collection</w:t>
            </w:r>
          </w:p>
        </w:tc>
      </w:tr>
      <w:tr w:rsidR="008A3803" w14:paraId="3A515D3F" w14:textId="77777777" w:rsidTr="005574C8">
        <w:trPr>
          <w:trHeight w:val="360"/>
        </w:trPr>
        <w:tc>
          <w:tcPr>
            <w:tcW w:w="3116" w:type="dxa"/>
            <w:shd w:val="clear" w:color="auto" w:fill="F2F2F2" w:themeFill="background1" w:themeFillShade="F2"/>
            <w:vAlign w:val="center"/>
          </w:tcPr>
          <w:p w14:paraId="30462074" w14:textId="7A39ADDE" w:rsidR="008A3803" w:rsidRPr="005574C8" w:rsidRDefault="008A3803" w:rsidP="005574C8">
            <w:pPr>
              <w:rPr>
                <w:b/>
                <w:bCs/>
              </w:rPr>
            </w:pPr>
            <w:r w:rsidRPr="005574C8">
              <w:rPr>
                <w:b/>
                <w:bCs/>
              </w:rPr>
              <w:t>Field Name</w:t>
            </w:r>
          </w:p>
        </w:tc>
        <w:tc>
          <w:tcPr>
            <w:tcW w:w="2009" w:type="dxa"/>
            <w:shd w:val="clear" w:color="auto" w:fill="F2F2F2" w:themeFill="background1" w:themeFillShade="F2"/>
            <w:vAlign w:val="center"/>
          </w:tcPr>
          <w:p w14:paraId="0D57DF34" w14:textId="5B65A6A8" w:rsidR="008A3803" w:rsidRPr="005574C8" w:rsidRDefault="008A3803" w:rsidP="005574C8">
            <w:pPr>
              <w:rPr>
                <w:b/>
                <w:bCs/>
              </w:rPr>
            </w:pPr>
            <w:r w:rsidRPr="005574C8">
              <w:rPr>
                <w:b/>
                <w:bCs/>
              </w:rPr>
              <w:t>Field Type</w:t>
            </w:r>
          </w:p>
        </w:tc>
        <w:tc>
          <w:tcPr>
            <w:tcW w:w="4225" w:type="dxa"/>
            <w:shd w:val="clear" w:color="auto" w:fill="F2F2F2" w:themeFill="background1" w:themeFillShade="F2"/>
            <w:vAlign w:val="center"/>
          </w:tcPr>
          <w:p w14:paraId="7F1A984A" w14:textId="397FBF3E" w:rsidR="008A3803" w:rsidRPr="005574C8" w:rsidRDefault="008A3803" w:rsidP="005574C8">
            <w:pPr>
              <w:rPr>
                <w:b/>
                <w:bCs/>
              </w:rPr>
            </w:pPr>
            <w:r w:rsidRPr="005574C8">
              <w:rPr>
                <w:b/>
                <w:bCs/>
              </w:rPr>
              <w:t>Description</w:t>
            </w:r>
          </w:p>
        </w:tc>
      </w:tr>
      <w:tr w:rsidR="008A3803" w14:paraId="5606BA66" w14:textId="77777777" w:rsidTr="005574C8">
        <w:trPr>
          <w:trHeight w:val="360"/>
        </w:trPr>
        <w:tc>
          <w:tcPr>
            <w:tcW w:w="3116" w:type="dxa"/>
            <w:vAlign w:val="center"/>
          </w:tcPr>
          <w:p w14:paraId="5E731838" w14:textId="4DB0614A" w:rsidR="008A3803" w:rsidRDefault="005574C8" w:rsidP="005574C8">
            <w:proofErr w:type="spellStart"/>
            <w:r>
              <w:t>user_id</w:t>
            </w:r>
            <w:proofErr w:type="spellEnd"/>
          </w:p>
        </w:tc>
        <w:tc>
          <w:tcPr>
            <w:tcW w:w="2009" w:type="dxa"/>
            <w:vAlign w:val="center"/>
          </w:tcPr>
          <w:p w14:paraId="0075107D" w14:textId="4C07272A" w:rsidR="008A3803" w:rsidRDefault="005574C8" w:rsidP="005574C8">
            <w:proofErr w:type="spellStart"/>
            <w:r>
              <w:t>BigInt</w:t>
            </w:r>
            <w:proofErr w:type="spellEnd"/>
          </w:p>
        </w:tc>
        <w:tc>
          <w:tcPr>
            <w:tcW w:w="4225" w:type="dxa"/>
            <w:vAlign w:val="center"/>
          </w:tcPr>
          <w:p w14:paraId="26062D5B" w14:textId="35BAB238" w:rsidR="008A3803" w:rsidRDefault="008A3803" w:rsidP="005574C8">
            <w:r>
              <w:t>ID of the user</w:t>
            </w:r>
          </w:p>
        </w:tc>
      </w:tr>
      <w:tr w:rsidR="008A3803" w14:paraId="4C890532" w14:textId="77777777" w:rsidTr="005574C8">
        <w:trPr>
          <w:trHeight w:val="360"/>
        </w:trPr>
        <w:tc>
          <w:tcPr>
            <w:tcW w:w="3116" w:type="dxa"/>
            <w:vAlign w:val="center"/>
          </w:tcPr>
          <w:p w14:paraId="5B29C530" w14:textId="31B2AC17" w:rsidR="008A3803" w:rsidRDefault="005574C8" w:rsidP="005574C8">
            <w:r>
              <w:t>Email</w:t>
            </w:r>
          </w:p>
        </w:tc>
        <w:tc>
          <w:tcPr>
            <w:tcW w:w="2009" w:type="dxa"/>
            <w:vAlign w:val="center"/>
          </w:tcPr>
          <w:p w14:paraId="6C7EBAC5" w14:textId="1D82861D" w:rsidR="008A3803" w:rsidRDefault="008A3803" w:rsidP="005574C8">
            <w:r>
              <w:t>String</w:t>
            </w:r>
          </w:p>
        </w:tc>
        <w:tc>
          <w:tcPr>
            <w:tcW w:w="4225" w:type="dxa"/>
            <w:vAlign w:val="center"/>
          </w:tcPr>
          <w:p w14:paraId="54D00CD4" w14:textId="3EAE5B1C" w:rsidR="008A3803" w:rsidRDefault="005574C8" w:rsidP="005574C8">
            <w:r>
              <w:t>Email</w:t>
            </w:r>
            <w:r w:rsidR="008A3803">
              <w:t xml:space="preserve"> of the user</w:t>
            </w:r>
          </w:p>
        </w:tc>
      </w:tr>
      <w:tr w:rsidR="008A3803" w14:paraId="1CAB5191" w14:textId="77777777" w:rsidTr="005574C8">
        <w:trPr>
          <w:trHeight w:val="360"/>
        </w:trPr>
        <w:tc>
          <w:tcPr>
            <w:tcW w:w="3116" w:type="dxa"/>
            <w:vAlign w:val="center"/>
          </w:tcPr>
          <w:p w14:paraId="3F992362" w14:textId="58DCF737" w:rsidR="008A3803" w:rsidRDefault="005574C8" w:rsidP="005574C8">
            <w:r>
              <w:t>Enabled</w:t>
            </w:r>
          </w:p>
        </w:tc>
        <w:tc>
          <w:tcPr>
            <w:tcW w:w="2009" w:type="dxa"/>
            <w:vAlign w:val="center"/>
          </w:tcPr>
          <w:p w14:paraId="70EF46BB" w14:textId="2687DF61" w:rsidR="008A3803" w:rsidRDefault="005574C8" w:rsidP="005574C8">
            <w:r>
              <w:t>Boolean</w:t>
            </w:r>
          </w:p>
        </w:tc>
        <w:tc>
          <w:tcPr>
            <w:tcW w:w="4225" w:type="dxa"/>
            <w:vAlign w:val="center"/>
          </w:tcPr>
          <w:p w14:paraId="267975DC" w14:textId="723E5053" w:rsidR="008A3803" w:rsidRDefault="005574C8" w:rsidP="005574C8">
            <w:r>
              <w:t>Account status of the user</w:t>
            </w:r>
          </w:p>
        </w:tc>
      </w:tr>
      <w:tr w:rsidR="008A3803" w14:paraId="0E54BEF1" w14:textId="77777777" w:rsidTr="005574C8">
        <w:trPr>
          <w:trHeight w:val="360"/>
        </w:trPr>
        <w:tc>
          <w:tcPr>
            <w:tcW w:w="3116" w:type="dxa"/>
            <w:vAlign w:val="center"/>
          </w:tcPr>
          <w:p w14:paraId="7364D694" w14:textId="056F9356" w:rsidR="008A3803" w:rsidRDefault="005574C8" w:rsidP="005574C8">
            <w:proofErr w:type="spellStart"/>
            <w:r>
              <w:lastRenderedPageBreak/>
              <w:t>first_name</w:t>
            </w:r>
            <w:proofErr w:type="spellEnd"/>
          </w:p>
        </w:tc>
        <w:tc>
          <w:tcPr>
            <w:tcW w:w="2009" w:type="dxa"/>
            <w:vAlign w:val="center"/>
          </w:tcPr>
          <w:p w14:paraId="7E88E0BA" w14:textId="68A90723" w:rsidR="008A3803" w:rsidRDefault="005574C8" w:rsidP="005574C8">
            <w:r>
              <w:t>Varchar</w:t>
            </w:r>
          </w:p>
        </w:tc>
        <w:tc>
          <w:tcPr>
            <w:tcW w:w="4225" w:type="dxa"/>
            <w:vAlign w:val="center"/>
          </w:tcPr>
          <w:p w14:paraId="64222E3D" w14:textId="41EA0475" w:rsidR="008A3803" w:rsidRDefault="005574C8" w:rsidP="005574C8">
            <w:r>
              <w:t>First name of the user</w:t>
            </w:r>
          </w:p>
        </w:tc>
      </w:tr>
      <w:tr w:rsidR="008A3803" w14:paraId="2FA21693" w14:textId="77777777" w:rsidTr="005574C8">
        <w:trPr>
          <w:trHeight w:val="360"/>
        </w:trPr>
        <w:tc>
          <w:tcPr>
            <w:tcW w:w="3116" w:type="dxa"/>
            <w:vAlign w:val="center"/>
          </w:tcPr>
          <w:p w14:paraId="642DE2CA" w14:textId="0C807F37" w:rsidR="008A3803" w:rsidRDefault="005574C8" w:rsidP="005574C8">
            <w:proofErr w:type="spellStart"/>
            <w:r>
              <w:t>last_name</w:t>
            </w:r>
            <w:proofErr w:type="spellEnd"/>
          </w:p>
        </w:tc>
        <w:tc>
          <w:tcPr>
            <w:tcW w:w="2009" w:type="dxa"/>
            <w:vAlign w:val="center"/>
          </w:tcPr>
          <w:p w14:paraId="4F6244E9" w14:textId="3783AA4C" w:rsidR="008A3803" w:rsidRDefault="005574C8" w:rsidP="005574C8">
            <w:r>
              <w:t>Varchar</w:t>
            </w:r>
          </w:p>
        </w:tc>
        <w:tc>
          <w:tcPr>
            <w:tcW w:w="4225" w:type="dxa"/>
            <w:vAlign w:val="center"/>
          </w:tcPr>
          <w:p w14:paraId="07FA7D35" w14:textId="751196F0" w:rsidR="008A3803" w:rsidRDefault="005574C8" w:rsidP="005574C8">
            <w:r>
              <w:t>Last name of the user</w:t>
            </w:r>
          </w:p>
        </w:tc>
      </w:tr>
      <w:tr w:rsidR="005574C8" w14:paraId="72589329" w14:textId="77777777" w:rsidTr="005574C8">
        <w:trPr>
          <w:trHeight w:val="360"/>
        </w:trPr>
        <w:tc>
          <w:tcPr>
            <w:tcW w:w="3116" w:type="dxa"/>
            <w:vAlign w:val="center"/>
          </w:tcPr>
          <w:p w14:paraId="16882242" w14:textId="35F4329A" w:rsidR="005574C8" w:rsidRDefault="005574C8" w:rsidP="005574C8">
            <w:r>
              <w:t>Password</w:t>
            </w:r>
          </w:p>
        </w:tc>
        <w:tc>
          <w:tcPr>
            <w:tcW w:w="2009" w:type="dxa"/>
            <w:vAlign w:val="center"/>
          </w:tcPr>
          <w:p w14:paraId="7F970429" w14:textId="2DA30787" w:rsidR="005574C8" w:rsidRDefault="005574C8" w:rsidP="005574C8">
            <w:r>
              <w:t>Varchar</w:t>
            </w:r>
          </w:p>
        </w:tc>
        <w:tc>
          <w:tcPr>
            <w:tcW w:w="4225" w:type="dxa"/>
            <w:vAlign w:val="center"/>
          </w:tcPr>
          <w:p w14:paraId="5F87A883" w14:textId="4FC8A20B" w:rsidR="005574C8" w:rsidRDefault="005574C8" w:rsidP="005574C8">
            <w:r>
              <w:t>Password of the user</w:t>
            </w:r>
          </w:p>
        </w:tc>
      </w:tr>
      <w:tr w:rsidR="005574C8" w14:paraId="7C2988FD" w14:textId="77777777" w:rsidTr="005574C8">
        <w:trPr>
          <w:trHeight w:val="360"/>
        </w:trPr>
        <w:tc>
          <w:tcPr>
            <w:tcW w:w="3116" w:type="dxa"/>
            <w:vAlign w:val="center"/>
          </w:tcPr>
          <w:p w14:paraId="4B128979" w14:textId="07DD4274" w:rsidR="005574C8" w:rsidRDefault="005574C8" w:rsidP="005574C8">
            <w:proofErr w:type="spellStart"/>
            <w:r>
              <w:t>phone_number</w:t>
            </w:r>
            <w:proofErr w:type="spellEnd"/>
          </w:p>
        </w:tc>
        <w:tc>
          <w:tcPr>
            <w:tcW w:w="2009" w:type="dxa"/>
            <w:vAlign w:val="center"/>
          </w:tcPr>
          <w:p w14:paraId="2130D148" w14:textId="46E6AED6" w:rsidR="005574C8" w:rsidRDefault="005574C8" w:rsidP="005574C8">
            <w:r>
              <w:t>Varchar</w:t>
            </w:r>
          </w:p>
        </w:tc>
        <w:tc>
          <w:tcPr>
            <w:tcW w:w="4225" w:type="dxa"/>
            <w:vAlign w:val="center"/>
          </w:tcPr>
          <w:p w14:paraId="68D98754" w14:textId="1AE1D26A" w:rsidR="005574C8" w:rsidRDefault="005574C8" w:rsidP="005574C8">
            <w:r>
              <w:t>Phone number of the user</w:t>
            </w:r>
          </w:p>
        </w:tc>
      </w:tr>
      <w:tr w:rsidR="005574C8" w14:paraId="060CBE27" w14:textId="77777777" w:rsidTr="005574C8">
        <w:trPr>
          <w:trHeight w:val="360"/>
        </w:trPr>
        <w:tc>
          <w:tcPr>
            <w:tcW w:w="3116" w:type="dxa"/>
            <w:vAlign w:val="center"/>
          </w:tcPr>
          <w:p w14:paraId="60794C31" w14:textId="28CB7431" w:rsidR="005574C8" w:rsidRDefault="005574C8" w:rsidP="005574C8">
            <w:r>
              <w:t>username</w:t>
            </w:r>
          </w:p>
        </w:tc>
        <w:tc>
          <w:tcPr>
            <w:tcW w:w="2009" w:type="dxa"/>
            <w:vAlign w:val="center"/>
          </w:tcPr>
          <w:p w14:paraId="286CDE6D" w14:textId="1ACE2D0C" w:rsidR="005574C8" w:rsidRDefault="005574C8" w:rsidP="005574C8">
            <w:r>
              <w:t>Varchar</w:t>
            </w:r>
          </w:p>
        </w:tc>
        <w:tc>
          <w:tcPr>
            <w:tcW w:w="4225" w:type="dxa"/>
            <w:vAlign w:val="center"/>
          </w:tcPr>
          <w:p w14:paraId="739DC147" w14:textId="64252BDB" w:rsidR="005574C8" w:rsidRDefault="005574C8" w:rsidP="005574C8">
            <w:r>
              <w:t>Username of the user</w:t>
            </w:r>
          </w:p>
        </w:tc>
      </w:tr>
      <w:tr w:rsidR="005574C8" w14:paraId="4130D010" w14:textId="77777777" w:rsidTr="005574C8">
        <w:trPr>
          <w:trHeight w:val="360"/>
        </w:trPr>
        <w:tc>
          <w:tcPr>
            <w:tcW w:w="3116" w:type="dxa"/>
            <w:vAlign w:val="center"/>
          </w:tcPr>
          <w:p w14:paraId="31E78D4D" w14:textId="0D31541A" w:rsidR="005574C8" w:rsidRDefault="005574C8" w:rsidP="005574C8">
            <w:proofErr w:type="spellStart"/>
            <w:r>
              <w:t>current_account_id</w:t>
            </w:r>
            <w:proofErr w:type="spellEnd"/>
          </w:p>
        </w:tc>
        <w:tc>
          <w:tcPr>
            <w:tcW w:w="2009" w:type="dxa"/>
            <w:vAlign w:val="center"/>
          </w:tcPr>
          <w:p w14:paraId="1B24801E" w14:textId="1F65C5E3" w:rsidR="005574C8" w:rsidRDefault="005574C8" w:rsidP="005574C8">
            <w:proofErr w:type="spellStart"/>
            <w:r>
              <w:t>BigInt</w:t>
            </w:r>
            <w:proofErr w:type="spellEnd"/>
          </w:p>
        </w:tc>
        <w:tc>
          <w:tcPr>
            <w:tcW w:w="4225" w:type="dxa"/>
            <w:vAlign w:val="center"/>
          </w:tcPr>
          <w:p w14:paraId="6253BAC4" w14:textId="71ABC7EE" w:rsidR="005574C8" w:rsidRDefault="005574C8" w:rsidP="005574C8">
            <w:r>
              <w:t>Current account ID of the user</w:t>
            </w:r>
          </w:p>
        </w:tc>
      </w:tr>
      <w:tr w:rsidR="005574C8" w14:paraId="25D3DD67" w14:textId="77777777" w:rsidTr="005574C8">
        <w:trPr>
          <w:trHeight w:val="360"/>
        </w:trPr>
        <w:tc>
          <w:tcPr>
            <w:tcW w:w="3116" w:type="dxa"/>
            <w:vAlign w:val="center"/>
          </w:tcPr>
          <w:p w14:paraId="08AACE02" w14:textId="0C865AF7" w:rsidR="005574C8" w:rsidRDefault="005574C8" w:rsidP="005574C8">
            <w:proofErr w:type="spellStart"/>
            <w:r>
              <w:t>savings_account_id</w:t>
            </w:r>
            <w:proofErr w:type="spellEnd"/>
          </w:p>
        </w:tc>
        <w:tc>
          <w:tcPr>
            <w:tcW w:w="2009" w:type="dxa"/>
            <w:vAlign w:val="center"/>
          </w:tcPr>
          <w:p w14:paraId="1BADCE30" w14:textId="7C39F7C4" w:rsidR="005574C8" w:rsidRDefault="005574C8" w:rsidP="005574C8">
            <w:proofErr w:type="spellStart"/>
            <w:r>
              <w:t>BigInt</w:t>
            </w:r>
            <w:proofErr w:type="spellEnd"/>
          </w:p>
        </w:tc>
        <w:tc>
          <w:tcPr>
            <w:tcW w:w="4225" w:type="dxa"/>
            <w:vAlign w:val="center"/>
          </w:tcPr>
          <w:p w14:paraId="75CBC866" w14:textId="005D5410" w:rsidR="005574C8" w:rsidRDefault="005574C8" w:rsidP="005574C8">
            <w:r>
              <w:t>Savings account ID of the user</w:t>
            </w:r>
          </w:p>
        </w:tc>
      </w:tr>
    </w:tbl>
    <w:p w14:paraId="5C528083" w14:textId="77777777" w:rsidR="00D440AE" w:rsidRDefault="00D440AE" w:rsidP="00D440AE">
      <w:pPr>
        <w:pStyle w:val="Caption"/>
        <w:keepNext/>
        <w:jc w:val="center"/>
      </w:pPr>
    </w:p>
    <w:p w14:paraId="3DE2F8B6" w14:textId="4AA88D45" w:rsidR="00E85052" w:rsidRPr="00E85052" w:rsidRDefault="00D440AE" w:rsidP="00D440AE">
      <w:pPr>
        <w:pStyle w:val="Caption"/>
        <w:keepNext/>
        <w:jc w:val="center"/>
      </w:pPr>
      <w:r>
        <w:t xml:space="preserve">Table </w:t>
      </w:r>
      <w:r>
        <w:fldChar w:fldCharType="begin"/>
      </w:r>
      <w:r>
        <w:instrText xml:space="preserve"> SEQ Table \* ARABIC </w:instrText>
      </w:r>
      <w:r>
        <w:fldChar w:fldCharType="separate"/>
      </w:r>
      <w:r>
        <w:rPr>
          <w:noProof/>
        </w:rPr>
        <w:t>3</w:t>
      </w:r>
      <w:r>
        <w:fldChar w:fldCharType="end"/>
      </w:r>
      <w:r>
        <w:t xml:space="preserve">: </w:t>
      </w:r>
      <w:r w:rsidRPr="000862C0">
        <w:t xml:space="preserve">Data dictionary for </w:t>
      </w:r>
      <w:r>
        <w:t>Savings Account</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1BA91BE5" w14:textId="77777777" w:rsidTr="005574C8">
        <w:trPr>
          <w:trHeight w:val="360"/>
        </w:trPr>
        <w:tc>
          <w:tcPr>
            <w:tcW w:w="9350" w:type="dxa"/>
            <w:gridSpan w:val="3"/>
            <w:shd w:val="clear" w:color="auto" w:fill="FBE4D5" w:themeFill="accent2" w:themeFillTint="33"/>
            <w:vAlign w:val="center"/>
          </w:tcPr>
          <w:p w14:paraId="377B98FE" w14:textId="4CEB77CD" w:rsidR="005574C8" w:rsidRPr="005574C8" w:rsidRDefault="005574C8" w:rsidP="005574C8">
            <w:pPr>
              <w:jc w:val="center"/>
              <w:rPr>
                <w:b/>
                <w:bCs/>
              </w:rPr>
            </w:pPr>
            <w:r>
              <w:rPr>
                <w:b/>
                <w:bCs/>
              </w:rPr>
              <w:t>Savings Account</w:t>
            </w:r>
            <w:r w:rsidRPr="005574C8">
              <w:rPr>
                <w:b/>
                <w:bCs/>
              </w:rPr>
              <w:t xml:space="preserve"> Collection</w:t>
            </w:r>
          </w:p>
        </w:tc>
      </w:tr>
      <w:tr w:rsidR="005574C8" w14:paraId="261CFFC0" w14:textId="77777777" w:rsidTr="005574C8">
        <w:trPr>
          <w:trHeight w:val="360"/>
        </w:trPr>
        <w:tc>
          <w:tcPr>
            <w:tcW w:w="3116" w:type="dxa"/>
            <w:shd w:val="clear" w:color="auto" w:fill="F2F2F2" w:themeFill="background1" w:themeFillShade="F2"/>
            <w:vAlign w:val="center"/>
          </w:tcPr>
          <w:p w14:paraId="419FEEF1"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2F9E69B8"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6B4A8D56" w14:textId="77777777" w:rsidR="005574C8" w:rsidRPr="005574C8" w:rsidRDefault="005574C8" w:rsidP="005574C8">
            <w:pPr>
              <w:rPr>
                <w:b/>
                <w:bCs/>
              </w:rPr>
            </w:pPr>
            <w:r w:rsidRPr="005574C8">
              <w:rPr>
                <w:b/>
                <w:bCs/>
              </w:rPr>
              <w:t>Description</w:t>
            </w:r>
          </w:p>
        </w:tc>
      </w:tr>
      <w:tr w:rsidR="005574C8" w14:paraId="01282F72" w14:textId="77777777" w:rsidTr="005574C8">
        <w:trPr>
          <w:trHeight w:val="360"/>
        </w:trPr>
        <w:tc>
          <w:tcPr>
            <w:tcW w:w="3116" w:type="dxa"/>
            <w:vAlign w:val="center"/>
          </w:tcPr>
          <w:p w14:paraId="418C249E" w14:textId="031E47F6" w:rsidR="005574C8" w:rsidRDefault="00A114C3" w:rsidP="005574C8">
            <w:r>
              <w:t>id</w:t>
            </w:r>
          </w:p>
        </w:tc>
        <w:tc>
          <w:tcPr>
            <w:tcW w:w="2009" w:type="dxa"/>
            <w:vAlign w:val="center"/>
          </w:tcPr>
          <w:p w14:paraId="3865A042" w14:textId="77777777" w:rsidR="005574C8" w:rsidRDefault="005574C8" w:rsidP="005574C8">
            <w:proofErr w:type="spellStart"/>
            <w:r>
              <w:t>BigInt</w:t>
            </w:r>
            <w:proofErr w:type="spellEnd"/>
          </w:p>
        </w:tc>
        <w:tc>
          <w:tcPr>
            <w:tcW w:w="4225" w:type="dxa"/>
            <w:vAlign w:val="center"/>
          </w:tcPr>
          <w:p w14:paraId="2DC1DC2B" w14:textId="64AA36F5" w:rsidR="005574C8" w:rsidRDefault="005574C8" w:rsidP="005574C8">
            <w:r>
              <w:t xml:space="preserve">ID of the </w:t>
            </w:r>
            <w:r w:rsidR="006540A0">
              <w:t>savings account</w:t>
            </w:r>
          </w:p>
        </w:tc>
      </w:tr>
      <w:tr w:rsidR="005574C8" w14:paraId="0AFBFC97" w14:textId="77777777" w:rsidTr="005574C8">
        <w:trPr>
          <w:trHeight w:val="360"/>
        </w:trPr>
        <w:tc>
          <w:tcPr>
            <w:tcW w:w="3116" w:type="dxa"/>
            <w:vAlign w:val="center"/>
          </w:tcPr>
          <w:p w14:paraId="0E34DA5C" w14:textId="75D87C9C" w:rsidR="005574C8" w:rsidRDefault="006540A0" w:rsidP="005574C8">
            <w:proofErr w:type="spellStart"/>
            <w:r>
              <w:t>account_balance</w:t>
            </w:r>
            <w:proofErr w:type="spellEnd"/>
          </w:p>
        </w:tc>
        <w:tc>
          <w:tcPr>
            <w:tcW w:w="2009" w:type="dxa"/>
            <w:vAlign w:val="center"/>
          </w:tcPr>
          <w:p w14:paraId="1CA9AF80" w14:textId="04429E2F" w:rsidR="005574C8" w:rsidRDefault="006540A0" w:rsidP="005574C8">
            <w:r>
              <w:t>Decimal</w:t>
            </w:r>
          </w:p>
        </w:tc>
        <w:tc>
          <w:tcPr>
            <w:tcW w:w="4225" w:type="dxa"/>
            <w:vAlign w:val="center"/>
          </w:tcPr>
          <w:p w14:paraId="34BE7E31" w14:textId="1087030A" w:rsidR="005574C8" w:rsidRDefault="006540A0" w:rsidP="005574C8">
            <w:r>
              <w:t>Account balance of the savings account</w:t>
            </w:r>
          </w:p>
        </w:tc>
      </w:tr>
      <w:tr w:rsidR="005574C8" w14:paraId="4A52B3B0" w14:textId="77777777" w:rsidTr="005574C8">
        <w:trPr>
          <w:trHeight w:val="360"/>
        </w:trPr>
        <w:tc>
          <w:tcPr>
            <w:tcW w:w="3116" w:type="dxa"/>
            <w:vAlign w:val="center"/>
          </w:tcPr>
          <w:p w14:paraId="54A40B94" w14:textId="2761C719" w:rsidR="005574C8" w:rsidRDefault="006540A0" w:rsidP="005574C8">
            <w:proofErr w:type="spellStart"/>
            <w:r>
              <w:t>account_number</w:t>
            </w:r>
            <w:proofErr w:type="spellEnd"/>
          </w:p>
        </w:tc>
        <w:tc>
          <w:tcPr>
            <w:tcW w:w="2009" w:type="dxa"/>
            <w:vAlign w:val="center"/>
          </w:tcPr>
          <w:p w14:paraId="345D101F" w14:textId="4F3F8AAF" w:rsidR="005574C8" w:rsidRDefault="006540A0" w:rsidP="005574C8">
            <w:r>
              <w:t>Int</w:t>
            </w:r>
          </w:p>
        </w:tc>
        <w:tc>
          <w:tcPr>
            <w:tcW w:w="4225" w:type="dxa"/>
            <w:vAlign w:val="center"/>
          </w:tcPr>
          <w:p w14:paraId="7140498E" w14:textId="1E911F97" w:rsidR="005574C8" w:rsidRDefault="006540A0" w:rsidP="005574C8">
            <w:r>
              <w:t>Account number of the savings account</w:t>
            </w:r>
          </w:p>
        </w:tc>
      </w:tr>
    </w:tbl>
    <w:p w14:paraId="3BCCE9EF" w14:textId="77777777" w:rsidR="00262B9E" w:rsidRDefault="00262B9E" w:rsidP="005574C8">
      <w:pPr>
        <w:spacing w:line="360" w:lineRule="auto"/>
      </w:pPr>
    </w:p>
    <w:p w14:paraId="2E64E1E4" w14:textId="033B1BE2" w:rsidR="00813180" w:rsidRPr="00262B9E"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4</w:t>
      </w:r>
      <w:r>
        <w:fldChar w:fldCharType="end"/>
      </w:r>
      <w:r>
        <w:t xml:space="preserve">: </w:t>
      </w:r>
      <w:r w:rsidRPr="000862C0">
        <w:t xml:space="preserve">Data dictionary for </w:t>
      </w:r>
      <w:r>
        <w:t>Savings Transaction</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4779C5FB" w14:textId="77777777" w:rsidTr="005574C8">
        <w:trPr>
          <w:trHeight w:val="360"/>
        </w:trPr>
        <w:tc>
          <w:tcPr>
            <w:tcW w:w="9350" w:type="dxa"/>
            <w:gridSpan w:val="3"/>
            <w:shd w:val="clear" w:color="auto" w:fill="FBE4D5" w:themeFill="accent2" w:themeFillTint="33"/>
            <w:vAlign w:val="center"/>
          </w:tcPr>
          <w:p w14:paraId="3191F53C" w14:textId="4CD6004A" w:rsidR="005574C8" w:rsidRPr="005574C8" w:rsidRDefault="005574C8" w:rsidP="005574C8">
            <w:pPr>
              <w:jc w:val="center"/>
              <w:rPr>
                <w:b/>
                <w:bCs/>
              </w:rPr>
            </w:pPr>
            <w:r>
              <w:rPr>
                <w:b/>
                <w:bCs/>
              </w:rPr>
              <w:t>Savings Transaction</w:t>
            </w:r>
            <w:r w:rsidRPr="005574C8">
              <w:rPr>
                <w:b/>
                <w:bCs/>
              </w:rPr>
              <w:t xml:space="preserve"> Collection</w:t>
            </w:r>
          </w:p>
        </w:tc>
      </w:tr>
      <w:tr w:rsidR="005574C8" w14:paraId="3C6645F8" w14:textId="77777777" w:rsidTr="005574C8">
        <w:trPr>
          <w:trHeight w:val="360"/>
        </w:trPr>
        <w:tc>
          <w:tcPr>
            <w:tcW w:w="3116" w:type="dxa"/>
            <w:shd w:val="clear" w:color="auto" w:fill="F2F2F2" w:themeFill="background1" w:themeFillShade="F2"/>
            <w:vAlign w:val="center"/>
          </w:tcPr>
          <w:p w14:paraId="25ACF717"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778FFD13"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69ECCC4B" w14:textId="77777777" w:rsidR="005574C8" w:rsidRPr="005574C8" w:rsidRDefault="005574C8" w:rsidP="005574C8">
            <w:pPr>
              <w:rPr>
                <w:b/>
                <w:bCs/>
              </w:rPr>
            </w:pPr>
            <w:r w:rsidRPr="005574C8">
              <w:rPr>
                <w:b/>
                <w:bCs/>
              </w:rPr>
              <w:t>Description</w:t>
            </w:r>
          </w:p>
        </w:tc>
      </w:tr>
      <w:tr w:rsidR="007D42B3" w14:paraId="1265DEA6" w14:textId="77777777" w:rsidTr="005574C8">
        <w:trPr>
          <w:trHeight w:val="360"/>
        </w:trPr>
        <w:tc>
          <w:tcPr>
            <w:tcW w:w="3116" w:type="dxa"/>
            <w:vAlign w:val="center"/>
          </w:tcPr>
          <w:p w14:paraId="3A970413" w14:textId="385A5D71" w:rsidR="007D42B3" w:rsidRDefault="007D42B3" w:rsidP="007D42B3">
            <w:r>
              <w:t>id</w:t>
            </w:r>
          </w:p>
        </w:tc>
        <w:tc>
          <w:tcPr>
            <w:tcW w:w="2009" w:type="dxa"/>
            <w:vAlign w:val="center"/>
          </w:tcPr>
          <w:p w14:paraId="4E842398" w14:textId="39A01CC1" w:rsidR="007D42B3" w:rsidRDefault="007D42B3" w:rsidP="007D42B3">
            <w:proofErr w:type="spellStart"/>
            <w:r>
              <w:t>BigInt</w:t>
            </w:r>
            <w:proofErr w:type="spellEnd"/>
          </w:p>
        </w:tc>
        <w:tc>
          <w:tcPr>
            <w:tcW w:w="4225" w:type="dxa"/>
            <w:vAlign w:val="center"/>
          </w:tcPr>
          <w:p w14:paraId="3E565E21" w14:textId="5BFF3C97" w:rsidR="007D42B3" w:rsidRDefault="007D42B3" w:rsidP="007D42B3">
            <w:r>
              <w:t>ID of the savings transaction</w:t>
            </w:r>
          </w:p>
        </w:tc>
      </w:tr>
      <w:tr w:rsidR="007D42B3" w14:paraId="0D83AA51" w14:textId="77777777" w:rsidTr="005574C8">
        <w:trPr>
          <w:trHeight w:val="360"/>
        </w:trPr>
        <w:tc>
          <w:tcPr>
            <w:tcW w:w="3116" w:type="dxa"/>
            <w:vAlign w:val="center"/>
          </w:tcPr>
          <w:p w14:paraId="691B44CB" w14:textId="6E5C09D8" w:rsidR="007D42B3" w:rsidRDefault="007D42B3" w:rsidP="007D42B3">
            <w:r>
              <w:t>amount</w:t>
            </w:r>
          </w:p>
        </w:tc>
        <w:tc>
          <w:tcPr>
            <w:tcW w:w="2009" w:type="dxa"/>
            <w:vAlign w:val="center"/>
          </w:tcPr>
          <w:p w14:paraId="562B0C51" w14:textId="78406E42" w:rsidR="007D42B3" w:rsidRDefault="000F265C" w:rsidP="007D42B3">
            <w:r>
              <w:t>Double</w:t>
            </w:r>
          </w:p>
        </w:tc>
        <w:tc>
          <w:tcPr>
            <w:tcW w:w="4225" w:type="dxa"/>
            <w:vAlign w:val="center"/>
          </w:tcPr>
          <w:p w14:paraId="4C8460D5" w14:textId="6F8B17B8" w:rsidR="007D42B3" w:rsidRDefault="000F265C" w:rsidP="007D42B3">
            <w:r>
              <w:t>Amount of the savings transaction</w:t>
            </w:r>
          </w:p>
        </w:tc>
      </w:tr>
      <w:tr w:rsidR="007D42B3" w14:paraId="6600EE82" w14:textId="77777777" w:rsidTr="005574C8">
        <w:trPr>
          <w:trHeight w:val="360"/>
        </w:trPr>
        <w:tc>
          <w:tcPr>
            <w:tcW w:w="3116" w:type="dxa"/>
            <w:vAlign w:val="center"/>
          </w:tcPr>
          <w:p w14:paraId="0F299E3A" w14:textId="6D194271" w:rsidR="007D42B3" w:rsidRDefault="007D42B3" w:rsidP="007D42B3">
            <w:proofErr w:type="spellStart"/>
            <w:r>
              <w:t>available_balance</w:t>
            </w:r>
            <w:proofErr w:type="spellEnd"/>
          </w:p>
        </w:tc>
        <w:tc>
          <w:tcPr>
            <w:tcW w:w="2009" w:type="dxa"/>
            <w:vAlign w:val="center"/>
          </w:tcPr>
          <w:p w14:paraId="4AA7BE68" w14:textId="07D3627B" w:rsidR="007D42B3" w:rsidRDefault="000F265C" w:rsidP="007D42B3">
            <w:r>
              <w:t>Decimal</w:t>
            </w:r>
          </w:p>
        </w:tc>
        <w:tc>
          <w:tcPr>
            <w:tcW w:w="4225" w:type="dxa"/>
            <w:vAlign w:val="center"/>
          </w:tcPr>
          <w:p w14:paraId="2040837C" w14:textId="1588C1E6" w:rsidR="007D42B3" w:rsidRDefault="000F265C" w:rsidP="007D42B3">
            <w:r>
              <w:t>Available balance of the savings account</w:t>
            </w:r>
          </w:p>
        </w:tc>
      </w:tr>
      <w:tr w:rsidR="007D42B3" w14:paraId="3261F6E6" w14:textId="77777777" w:rsidTr="005574C8">
        <w:trPr>
          <w:trHeight w:val="360"/>
        </w:trPr>
        <w:tc>
          <w:tcPr>
            <w:tcW w:w="3116" w:type="dxa"/>
            <w:vAlign w:val="center"/>
          </w:tcPr>
          <w:p w14:paraId="4CCACF7C" w14:textId="12ED4128" w:rsidR="007D42B3" w:rsidRDefault="00652856" w:rsidP="007D42B3">
            <w:r>
              <w:t>date</w:t>
            </w:r>
          </w:p>
        </w:tc>
        <w:tc>
          <w:tcPr>
            <w:tcW w:w="2009" w:type="dxa"/>
            <w:vAlign w:val="center"/>
          </w:tcPr>
          <w:p w14:paraId="1B86B538" w14:textId="5A2B305B" w:rsidR="007D42B3" w:rsidRDefault="000F265C" w:rsidP="007D42B3">
            <w:r>
              <w:t>Datetime</w:t>
            </w:r>
          </w:p>
        </w:tc>
        <w:tc>
          <w:tcPr>
            <w:tcW w:w="4225" w:type="dxa"/>
            <w:vAlign w:val="center"/>
          </w:tcPr>
          <w:p w14:paraId="19E2F1C6" w14:textId="377CA712" w:rsidR="007D42B3" w:rsidRDefault="000F265C" w:rsidP="007D42B3">
            <w:r>
              <w:t>Date of the savings transaction</w:t>
            </w:r>
          </w:p>
        </w:tc>
      </w:tr>
      <w:tr w:rsidR="007D42B3" w14:paraId="495CCF22" w14:textId="77777777" w:rsidTr="005574C8">
        <w:trPr>
          <w:trHeight w:val="360"/>
        </w:trPr>
        <w:tc>
          <w:tcPr>
            <w:tcW w:w="3116" w:type="dxa"/>
            <w:vAlign w:val="center"/>
          </w:tcPr>
          <w:p w14:paraId="73499158" w14:textId="3615DD51" w:rsidR="007D42B3" w:rsidRDefault="00652856" w:rsidP="007D42B3">
            <w:r>
              <w:t>description</w:t>
            </w:r>
          </w:p>
        </w:tc>
        <w:tc>
          <w:tcPr>
            <w:tcW w:w="2009" w:type="dxa"/>
            <w:vAlign w:val="center"/>
          </w:tcPr>
          <w:p w14:paraId="6859DB39" w14:textId="2AB4561F" w:rsidR="007D42B3" w:rsidRDefault="000F265C" w:rsidP="007D42B3">
            <w:r>
              <w:t>Varchar</w:t>
            </w:r>
          </w:p>
        </w:tc>
        <w:tc>
          <w:tcPr>
            <w:tcW w:w="4225" w:type="dxa"/>
            <w:vAlign w:val="center"/>
          </w:tcPr>
          <w:p w14:paraId="5A3BF618" w14:textId="168363C2" w:rsidR="007D42B3" w:rsidRDefault="000F265C" w:rsidP="007D42B3">
            <w:r>
              <w:t>Description of the savings transaction</w:t>
            </w:r>
          </w:p>
        </w:tc>
      </w:tr>
      <w:tr w:rsidR="007D42B3" w14:paraId="2074206F" w14:textId="77777777" w:rsidTr="005574C8">
        <w:trPr>
          <w:trHeight w:val="360"/>
        </w:trPr>
        <w:tc>
          <w:tcPr>
            <w:tcW w:w="3116" w:type="dxa"/>
            <w:vAlign w:val="center"/>
          </w:tcPr>
          <w:p w14:paraId="08833215" w14:textId="13D63011" w:rsidR="007D42B3" w:rsidRDefault="00652856" w:rsidP="007D42B3">
            <w:r>
              <w:t>status</w:t>
            </w:r>
          </w:p>
        </w:tc>
        <w:tc>
          <w:tcPr>
            <w:tcW w:w="2009" w:type="dxa"/>
            <w:vAlign w:val="center"/>
          </w:tcPr>
          <w:p w14:paraId="2C25043B" w14:textId="2D16CF30" w:rsidR="007D42B3" w:rsidRDefault="000F265C" w:rsidP="007D42B3">
            <w:r>
              <w:t>Varchar</w:t>
            </w:r>
          </w:p>
        </w:tc>
        <w:tc>
          <w:tcPr>
            <w:tcW w:w="4225" w:type="dxa"/>
            <w:vAlign w:val="center"/>
          </w:tcPr>
          <w:p w14:paraId="2320128B" w14:textId="59EE6495" w:rsidR="007D42B3" w:rsidRDefault="000F265C" w:rsidP="007D42B3">
            <w:r>
              <w:t>Status of the savings transaction</w:t>
            </w:r>
          </w:p>
        </w:tc>
      </w:tr>
      <w:tr w:rsidR="00652856" w14:paraId="62AB35EC" w14:textId="77777777" w:rsidTr="005574C8">
        <w:trPr>
          <w:trHeight w:val="360"/>
        </w:trPr>
        <w:tc>
          <w:tcPr>
            <w:tcW w:w="3116" w:type="dxa"/>
            <w:vAlign w:val="center"/>
          </w:tcPr>
          <w:p w14:paraId="5F21C27C" w14:textId="6C776AC6" w:rsidR="00652856" w:rsidRDefault="00652856" w:rsidP="007D42B3">
            <w:r>
              <w:t>type</w:t>
            </w:r>
          </w:p>
        </w:tc>
        <w:tc>
          <w:tcPr>
            <w:tcW w:w="2009" w:type="dxa"/>
            <w:vAlign w:val="center"/>
          </w:tcPr>
          <w:p w14:paraId="2D2EF3FA" w14:textId="0E7CFD70" w:rsidR="00652856" w:rsidRDefault="000F265C" w:rsidP="007D42B3">
            <w:r>
              <w:t>Varchar</w:t>
            </w:r>
          </w:p>
        </w:tc>
        <w:tc>
          <w:tcPr>
            <w:tcW w:w="4225" w:type="dxa"/>
            <w:vAlign w:val="center"/>
          </w:tcPr>
          <w:p w14:paraId="7D528AFE" w14:textId="3EB98A51" w:rsidR="00652856" w:rsidRDefault="000F265C" w:rsidP="007D42B3">
            <w:r>
              <w:t>Type of the savings transaction</w:t>
            </w:r>
          </w:p>
        </w:tc>
      </w:tr>
      <w:tr w:rsidR="00652856" w14:paraId="3FDA9D7A" w14:textId="77777777" w:rsidTr="005574C8">
        <w:trPr>
          <w:trHeight w:val="360"/>
        </w:trPr>
        <w:tc>
          <w:tcPr>
            <w:tcW w:w="3116" w:type="dxa"/>
            <w:vAlign w:val="center"/>
          </w:tcPr>
          <w:p w14:paraId="5D407E1E" w14:textId="728E7BD9" w:rsidR="00652856" w:rsidRDefault="00652856" w:rsidP="00652856">
            <w:proofErr w:type="spellStart"/>
            <w:r>
              <w:t>savings_account_id</w:t>
            </w:r>
            <w:proofErr w:type="spellEnd"/>
          </w:p>
        </w:tc>
        <w:tc>
          <w:tcPr>
            <w:tcW w:w="2009" w:type="dxa"/>
            <w:vAlign w:val="center"/>
          </w:tcPr>
          <w:p w14:paraId="0E332782" w14:textId="5F3236CE" w:rsidR="00652856" w:rsidRDefault="00652856" w:rsidP="00652856">
            <w:proofErr w:type="spellStart"/>
            <w:r>
              <w:t>BigInt</w:t>
            </w:r>
            <w:proofErr w:type="spellEnd"/>
          </w:p>
        </w:tc>
        <w:tc>
          <w:tcPr>
            <w:tcW w:w="4225" w:type="dxa"/>
            <w:vAlign w:val="center"/>
          </w:tcPr>
          <w:p w14:paraId="5B7F5B33" w14:textId="246D6A29" w:rsidR="00652856" w:rsidRDefault="00652856" w:rsidP="00652856">
            <w:r>
              <w:t>Savings account ID of the user</w:t>
            </w:r>
          </w:p>
        </w:tc>
      </w:tr>
    </w:tbl>
    <w:p w14:paraId="2CE78651" w14:textId="77777777" w:rsidR="00AB7B2B" w:rsidRDefault="00AB7B2B" w:rsidP="005574C8">
      <w:pPr>
        <w:spacing w:line="360" w:lineRule="auto"/>
      </w:pPr>
    </w:p>
    <w:p w14:paraId="34D6EBDB" w14:textId="1010ABBD" w:rsidR="00813180"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5</w:t>
      </w:r>
      <w:r>
        <w:fldChar w:fldCharType="end"/>
      </w:r>
      <w:r>
        <w:t xml:space="preserve">: </w:t>
      </w:r>
      <w:r w:rsidRPr="000862C0">
        <w:t xml:space="preserve">Data dictionary for </w:t>
      </w:r>
      <w:r>
        <w:t>Current Account</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65348846" w14:textId="77777777" w:rsidTr="005574C8">
        <w:trPr>
          <w:trHeight w:val="360"/>
        </w:trPr>
        <w:tc>
          <w:tcPr>
            <w:tcW w:w="9350" w:type="dxa"/>
            <w:gridSpan w:val="3"/>
            <w:shd w:val="clear" w:color="auto" w:fill="FBE4D5" w:themeFill="accent2" w:themeFillTint="33"/>
            <w:vAlign w:val="center"/>
          </w:tcPr>
          <w:p w14:paraId="1F3F949A" w14:textId="6DAC824A" w:rsidR="005574C8" w:rsidRPr="005574C8" w:rsidRDefault="005574C8" w:rsidP="005574C8">
            <w:pPr>
              <w:jc w:val="center"/>
              <w:rPr>
                <w:b/>
                <w:bCs/>
              </w:rPr>
            </w:pPr>
            <w:r>
              <w:rPr>
                <w:b/>
                <w:bCs/>
              </w:rPr>
              <w:t>Current Account</w:t>
            </w:r>
            <w:r w:rsidRPr="005574C8">
              <w:rPr>
                <w:b/>
                <w:bCs/>
              </w:rPr>
              <w:t xml:space="preserve"> Collection</w:t>
            </w:r>
          </w:p>
        </w:tc>
      </w:tr>
      <w:tr w:rsidR="005574C8" w14:paraId="116F4060" w14:textId="77777777" w:rsidTr="005574C8">
        <w:trPr>
          <w:trHeight w:val="360"/>
        </w:trPr>
        <w:tc>
          <w:tcPr>
            <w:tcW w:w="3116" w:type="dxa"/>
            <w:shd w:val="clear" w:color="auto" w:fill="F2F2F2" w:themeFill="background1" w:themeFillShade="F2"/>
            <w:vAlign w:val="center"/>
          </w:tcPr>
          <w:p w14:paraId="2B5CC557"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210B6144"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4C9F2C31" w14:textId="77777777" w:rsidR="005574C8" w:rsidRPr="005574C8" w:rsidRDefault="005574C8" w:rsidP="005574C8">
            <w:pPr>
              <w:rPr>
                <w:b/>
                <w:bCs/>
              </w:rPr>
            </w:pPr>
            <w:r w:rsidRPr="005574C8">
              <w:rPr>
                <w:b/>
                <w:bCs/>
              </w:rPr>
              <w:t>Description</w:t>
            </w:r>
          </w:p>
        </w:tc>
      </w:tr>
      <w:tr w:rsidR="007D42B3" w14:paraId="770ABFB4" w14:textId="77777777" w:rsidTr="005574C8">
        <w:trPr>
          <w:trHeight w:val="360"/>
        </w:trPr>
        <w:tc>
          <w:tcPr>
            <w:tcW w:w="3116" w:type="dxa"/>
            <w:vAlign w:val="center"/>
          </w:tcPr>
          <w:p w14:paraId="74055DEA" w14:textId="463CC514" w:rsidR="007D42B3" w:rsidRDefault="007D42B3" w:rsidP="007D42B3">
            <w:r>
              <w:t>id</w:t>
            </w:r>
          </w:p>
        </w:tc>
        <w:tc>
          <w:tcPr>
            <w:tcW w:w="2009" w:type="dxa"/>
            <w:vAlign w:val="center"/>
          </w:tcPr>
          <w:p w14:paraId="0CF0DF4F" w14:textId="4ABFC1FE" w:rsidR="007D42B3" w:rsidRDefault="007D42B3" w:rsidP="007D42B3">
            <w:proofErr w:type="spellStart"/>
            <w:r>
              <w:t>BigInt</w:t>
            </w:r>
            <w:proofErr w:type="spellEnd"/>
          </w:p>
        </w:tc>
        <w:tc>
          <w:tcPr>
            <w:tcW w:w="4225" w:type="dxa"/>
            <w:vAlign w:val="center"/>
          </w:tcPr>
          <w:p w14:paraId="0FB39293" w14:textId="5E5CAF31" w:rsidR="007D42B3" w:rsidRDefault="007D42B3" w:rsidP="007D42B3">
            <w:r>
              <w:t>ID of the current account</w:t>
            </w:r>
          </w:p>
        </w:tc>
      </w:tr>
      <w:tr w:rsidR="007D42B3" w14:paraId="6EE4CEB0" w14:textId="77777777" w:rsidTr="005574C8">
        <w:trPr>
          <w:trHeight w:val="360"/>
        </w:trPr>
        <w:tc>
          <w:tcPr>
            <w:tcW w:w="3116" w:type="dxa"/>
            <w:vAlign w:val="center"/>
          </w:tcPr>
          <w:p w14:paraId="72696655" w14:textId="45AC9BDF" w:rsidR="007D42B3" w:rsidRDefault="007D42B3" w:rsidP="007D42B3">
            <w:proofErr w:type="spellStart"/>
            <w:r>
              <w:t>account_balance</w:t>
            </w:r>
            <w:proofErr w:type="spellEnd"/>
          </w:p>
        </w:tc>
        <w:tc>
          <w:tcPr>
            <w:tcW w:w="2009" w:type="dxa"/>
            <w:vAlign w:val="center"/>
          </w:tcPr>
          <w:p w14:paraId="5087B427" w14:textId="09E49AAC" w:rsidR="007D42B3" w:rsidRDefault="007D42B3" w:rsidP="007D42B3">
            <w:r>
              <w:t>Decimal</w:t>
            </w:r>
          </w:p>
        </w:tc>
        <w:tc>
          <w:tcPr>
            <w:tcW w:w="4225" w:type="dxa"/>
            <w:vAlign w:val="center"/>
          </w:tcPr>
          <w:p w14:paraId="01171DF4" w14:textId="31DCC593" w:rsidR="007D42B3" w:rsidRDefault="007D42B3" w:rsidP="007D42B3">
            <w:r>
              <w:t>Account balance of the current account</w:t>
            </w:r>
          </w:p>
        </w:tc>
      </w:tr>
      <w:tr w:rsidR="007D42B3" w14:paraId="0A3A9DFF" w14:textId="77777777" w:rsidTr="005574C8">
        <w:trPr>
          <w:trHeight w:val="360"/>
        </w:trPr>
        <w:tc>
          <w:tcPr>
            <w:tcW w:w="3116" w:type="dxa"/>
            <w:vAlign w:val="center"/>
          </w:tcPr>
          <w:p w14:paraId="5ADA26DB" w14:textId="20223917" w:rsidR="007D42B3" w:rsidRDefault="007D42B3" w:rsidP="007D42B3">
            <w:proofErr w:type="spellStart"/>
            <w:r>
              <w:t>account_number</w:t>
            </w:r>
            <w:proofErr w:type="spellEnd"/>
          </w:p>
        </w:tc>
        <w:tc>
          <w:tcPr>
            <w:tcW w:w="2009" w:type="dxa"/>
            <w:vAlign w:val="center"/>
          </w:tcPr>
          <w:p w14:paraId="7E117ABE" w14:textId="5BF4F14F" w:rsidR="007D42B3" w:rsidRDefault="007D42B3" w:rsidP="007D42B3">
            <w:r>
              <w:t>Int</w:t>
            </w:r>
          </w:p>
        </w:tc>
        <w:tc>
          <w:tcPr>
            <w:tcW w:w="4225" w:type="dxa"/>
            <w:vAlign w:val="center"/>
          </w:tcPr>
          <w:p w14:paraId="7F9ECD65" w14:textId="5B115041" w:rsidR="007D42B3" w:rsidRDefault="007D42B3" w:rsidP="007D42B3">
            <w:r>
              <w:t>Account number of the current account</w:t>
            </w:r>
          </w:p>
        </w:tc>
      </w:tr>
    </w:tbl>
    <w:p w14:paraId="6B185346" w14:textId="77777777" w:rsidR="005574C8" w:rsidRDefault="005574C8" w:rsidP="005574C8">
      <w:pPr>
        <w:spacing w:line="360" w:lineRule="auto"/>
      </w:pPr>
    </w:p>
    <w:p w14:paraId="12FE4130" w14:textId="4E1DFA5C" w:rsidR="00813180" w:rsidRDefault="00813180" w:rsidP="00813180">
      <w:pPr>
        <w:pStyle w:val="Caption"/>
        <w:keepNext/>
        <w:jc w:val="center"/>
      </w:pPr>
      <w:r>
        <w:lastRenderedPageBreak/>
        <w:t xml:space="preserve">Table </w:t>
      </w:r>
      <w:r>
        <w:fldChar w:fldCharType="begin"/>
      </w:r>
      <w:r>
        <w:instrText xml:space="preserve"> SEQ Table \* ARABIC </w:instrText>
      </w:r>
      <w:r>
        <w:fldChar w:fldCharType="separate"/>
      </w:r>
      <w:r>
        <w:rPr>
          <w:noProof/>
        </w:rPr>
        <w:t>6</w:t>
      </w:r>
      <w:r>
        <w:fldChar w:fldCharType="end"/>
      </w:r>
      <w:r>
        <w:t xml:space="preserve">: </w:t>
      </w:r>
      <w:r w:rsidRPr="000862C0">
        <w:t xml:space="preserve">Data dictionary for </w:t>
      </w:r>
      <w:r>
        <w:t>Current Transaction</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334B3922" w14:textId="77777777" w:rsidTr="005574C8">
        <w:trPr>
          <w:trHeight w:val="360"/>
        </w:trPr>
        <w:tc>
          <w:tcPr>
            <w:tcW w:w="9350" w:type="dxa"/>
            <w:gridSpan w:val="3"/>
            <w:shd w:val="clear" w:color="auto" w:fill="FBE4D5" w:themeFill="accent2" w:themeFillTint="33"/>
            <w:vAlign w:val="center"/>
          </w:tcPr>
          <w:p w14:paraId="6CCA988D" w14:textId="0BFD1C3C" w:rsidR="005574C8" w:rsidRPr="005574C8" w:rsidRDefault="005574C8" w:rsidP="005574C8">
            <w:pPr>
              <w:jc w:val="center"/>
              <w:rPr>
                <w:b/>
                <w:bCs/>
              </w:rPr>
            </w:pPr>
            <w:r>
              <w:rPr>
                <w:b/>
                <w:bCs/>
              </w:rPr>
              <w:t>Current Transaction</w:t>
            </w:r>
            <w:r w:rsidRPr="005574C8">
              <w:rPr>
                <w:b/>
                <w:bCs/>
              </w:rPr>
              <w:t xml:space="preserve"> Collection</w:t>
            </w:r>
          </w:p>
        </w:tc>
      </w:tr>
      <w:tr w:rsidR="005574C8" w14:paraId="452893B9" w14:textId="77777777" w:rsidTr="005574C8">
        <w:trPr>
          <w:trHeight w:val="360"/>
        </w:trPr>
        <w:tc>
          <w:tcPr>
            <w:tcW w:w="3116" w:type="dxa"/>
            <w:shd w:val="clear" w:color="auto" w:fill="F2F2F2" w:themeFill="background1" w:themeFillShade="F2"/>
            <w:vAlign w:val="center"/>
          </w:tcPr>
          <w:p w14:paraId="67DB9402"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6DC9F594"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77DF1B55" w14:textId="77777777" w:rsidR="005574C8" w:rsidRPr="005574C8" w:rsidRDefault="005574C8" w:rsidP="005574C8">
            <w:pPr>
              <w:rPr>
                <w:b/>
                <w:bCs/>
              </w:rPr>
            </w:pPr>
            <w:r w:rsidRPr="005574C8">
              <w:rPr>
                <w:b/>
                <w:bCs/>
              </w:rPr>
              <w:t>Description</w:t>
            </w:r>
          </w:p>
        </w:tc>
      </w:tr>
      <w:tr w:rsidR="000F265C" w14:paraId="134D3EC3" w14:textId="77777777" w:rsidTr="005574C8">
        <w:trPr>
          <w:trHeight w:val="360"/>
        </w:trPr>
        <w:tc>
          <w:tcPr>
            <w:tcW w:w="3116" w:type="dxa"/>
            <w:vAlign w:val="center"/>
          </w:tcPr>
          <w:p w14:paraId="40B8062F" w14:textId="3EBDF771" w:rsidR="000F265C" w:rsidRDefault="000F265C" w:rsidP="000F265C">
            <w:r>
              <w:t>id</w:t>
            </w:r>
          </w:p>
        </w:tc>
        <w:tc>
          <w:tcPr>
            <w:tcW w:w="2009" w:type="dxa"/>
            <w:vAlign w:val="center"/>
          </w:tcPr>
          <w:p w14:paraId="6ED21B14" w14:textId="2A63C853" w:rsidR="000F265C" w:rsidRDefault="000F265C" w:rsidP="000F265C">
            <w:proofErr w:type="spellStart"/>
            <w:r>
              <w:t>BigInt</w:t>
            </w:r>
            <w:proofErr w:type="spellEnd"/>
          </w:p>
        </w:tc>
        <w:tc>
          <w:tcPr>
            <w:tcW w:w="4225" w:type="dxa"/>
            <w:vAlign w:val="center"/>
          </w:tcPr>
          <w:p w14:paraId="0D65BE96" w14:textId="19BCC654" w:rsidR="000F265C" w:rsidRDefault="000F265C" w:rsidP="000F265C">
            <w:r>
              <w:t>ID of the current transaction</w:t>
            </w:r>
          </w:p>
        </w:tc>
      </w:tr>
      <w:tr w:rsidR="000F265C" w14:paraId="67BDA94D" w14:textId="77777777" w:rsidTr="005574C8">
        <w:trPr>
          <w:trHeight w:val="360"/>
        </w:trPr>
        <w:tc>
          <w:tcPr>
            <w:tcW w:w="3116" w:type="dxa"/>
            <w:vAlign w:val="center"/>
          </w:tcPr>
          <w:p w14:paraId="156D7025" w14:textId="7C13456D" w:rsidR="000F265C" w:rsidRDefault="000F265C" w:rsidP="000F265C">
            <w:r>
              <w:t>amount</w:t>
            </w:r>
          </w:p>
        </w:tc>
        <w:tc>
          <w:tcPr>
            <w:tcW w:w="2009" w:type="dxa"/>
            <w:vAlign w:val="center"/>
          </w:tcPr>
          <w:p w14:paraId="227402DA" w14:textId="0A5B6B26" w:rsidR="000F265C" w:rsidRDefault="000F265C" w:rsidP="000F265C">
            <w:r>
              <w:t>Double</w:t>
            </w:r>
          </w:p>
        </w:tc>
        <w:tc>
          <w:tcPr>
            <w:tcW w:w="4225" w:type="dxa"/>
            <w:vAlign w:val="center"/>
          </w:tcPr>
          <w:p w14:paraId="579E1CA4" w14:textId="3B2FD998" w:rsidR="000F265C" w:rsidRDefault="000F265C" w:rsidP="000F265C">
            <w:r>
              <w:t>Amount of the current transaction</w:t>
            </w:r>
          </w:p>
        </w:tc>
      </w:tr>
      <w:tr w:rsidR="000F265C" w14:paraId="02EDD628" w14:textId="77777777" w:rsidTr="005574C8">
        <w:trPr>
          <w:trHeight w:val="360"/>
        </w:trPr>
        <w:tc>
          <w:tcPr>
            <w:tcW w:w="3116" w:type="dxa"/>
            <w:vAlign w:val="center"/>
          </w:tcPr>
          <w:p w14:paraId="7214D420" w14:textId="22677A5D" w:rsidR="000F265C" w:rsidRDefault="000F265C" w:rsidP="000F265C">
            <w:proofErr w:type="spellStart"/>
            <w:r>
              <w:t>available_balance</w:t>
            </w:r>
            <w:proofErr w:type="spellEnd"/>
          </w:p>
        </w:tc>
        <w:tc>
          <w:tcPr>
            <w:tcW w:w="2009" w:type="dxa"/>
            <w:vAlign w:val="center"/>
          </w:tcPr>
          <w:p w14:paraId="241AB1B5" w14:textId="76CDFB41" w:rsidR="000F265C" w:rsidRDefault="000F265C" w:rsidP="000F265C">
            <w:r>
              <w:t>Decimal</w:t>
            </w:r>
          </w:p>
        </w:tc>
        <w:tc>
          <w:tcPr>
            <w:tcW w:w="4225" w:type="dxa"/>
            <w:vAlign w:val="center"/>
          </w:tcPr>
          <w:p w14:paraId="2F203DC1" w14:textId="0989CFB7" w:rsidR="000F265C" w:rsidRDefault="000F265C" w:rsidP="000F265C">
            <w:r>
              <w:t>Available balance of the current account</w:t>
            </w:r>
          </w:p>
        </w:tc>
      </w:tr>
      <w:tr w:rsidR="000F265C" w14:paraId="69B770EE" w14:textId="77777777" w:rsidTr="005574C8">
        <w:trPr>
          <w:trHeight w:val="360"/>
        </w:trPr>
        <w:tc>
          <w:tcPr>
            <w:tcW w:w="3116" w:type="dxa"/>
            <w:vAlign w:val="center"/>
          </w:tcPr>
          <w:p w14:paraId="793D631E" w14:textId="6D9AACE1" w:rsidR="000F265C" w:rsidRDefault="000F265C" w:rsidP="000F265C">
            <w:r>
              <w:t>date</w:t>
            </w:r>
          </w:p>
        </w:tc>
        <w:tc>
          <w:tcPr>
            <w:tcW w:w="2009" w:type="dxa"/>
            <w:vAlign w:val="center"/>
          </w:tcPr>
          <w:p w14:paraId="431064A5" w14:textId="61E72DDF" w:rsidR="000F265C" w:rsidRDefault="000F265C" w:rsidP="000F265C">
            <w:r>
              <w:t>Datetime</w:t>
            </w:r>
          </w:p>
        </w:tc>
        <w:tc>
          <w:tcPr>
            <w:tcW w:w="4225" w:type="dxa"/>
            <w:vAlign w:val="center"/>
          </w:tcPr>
          <w:p w14:paraId="66F1EA53" w14:textId="034D00EB" w:rsidR="000F265C" w:rsidRDefault="000F265C" w:rsidP="000F265C">
            <w:r>
              <w:t>Date of the current transaction</w:t>
            </w:r>
          </w:p>
        </w:tc>
      </w:tr>
      <w:tr w:rsidR="000F265C" w14:paraId="410B4BFB" w14:textId="77777777" w:rsidTr="005574C8">
        <w:trPr>
          <w:trHeight w:val="360"/>
        </w:trPr>
        <w:tc>
          <w:tcPr>
            <w:tcW w:w="3116" w:type="dxa"/>
            <w:vAlign w:val="center"/>
          </w:tcPr>
          <w:p w14:paraId="3D744130" w14:textId="774280B1" w:rsidR="000F265C" w:rsidRDefault="000F265C" w:rsidP="000F265C">
            <w:r>
              <w:t>description</w:t>
            </w:r>
          </w:p>
        </w:tc>
        <w:tc>
          <w:tcPr>
            <w:tcW w:w="2009" w:type="dxa"/>
            <w:vAlign w:val="center"/>
          </w:tcPr>
          <w:p w14:paraId="2FF5A967" w14:textId="4D4FFAD0" w:rsidR="000F265C" w:rsidRDefault="000F265C" w:rsidP="000F265C">
            <w:r>
              <w:t>Varchar</w:t>
            </w:r>
          </w:p>
        </w:tc>
        <w:tc>
          <w:tcPr>
            <w:tcW w:w="4225" w:type="dxa"/>
            <w:vAlign w:val="center"/>
          </w:tcPr>
          <w:p w14:paraId="7E709B85" w14:textId="56A44AB8" w:rsidR="000F265C" w:rsidRDefault="000F265C" w:rsidP="000F265C">
            <w:r>
              <w:t>Description of the current transaction</w:t>
            </w:r>
          </w:p>
        </w:tc>
      </w:tr>
      <w:tr w:rsidR="000F265C" w14:paraId="2AA4697F" w14:textId="77777777" w:rsidTr="005574C8">
        <w:trPr>
          <w:trHeight w:val="360"/>
        </w:trPr>
        <w:tc>
          <w:tcPr>
            <w:tcW w:w="3116" w:type="dxa"/>
            <w:vAlign w:val="center"/>
          </w:tcPr>
          <w:p w14:paraId="696EB007" w14:textId="4AD03E16" w:rsidR="000F265C" w:rsidRDefault="000F265C" w:rsidP="000F265C">
            <w:r>
              <w:t>status</w:t>
            </w:r>
          </w:p>
        </w:tc>
        <w:tc>
          <w:tcPr>
            <w:tcW w:w="2009" w:type="dxa"/>
            <w:vAlign w:val="center"/>
          </w:tcPr>
          <w:p w14:paraId="5663E032" w14:textId="31EAAE61" w:rsidR="000F265C" w:rsidRDefault="000F265C" w:rsidP="000F265C">
            <w:r>
              <w:t>Varchar</w:t>
            </w:r>
          </w:p>
        </w:tc>
        <w:tc>
          <w:tcPr>
            <w:tcW w:w="4225" w:type="dxa"/>
            <w:vAlign w:val="center"/>
          </w:tcPr>
          <w:p w14:paraId="509CCE55" w14:textId="2AA2A726" w:rsidR="000F265C" w:rsidRDefault="000F265C" w:rsidP="000F265C">
            <w:r>
              <w:t>Status of the current transaction</w:t>
            </w:r>
          </w:p>
        </w:tc>
      </w:tr>
      <w:tr w:rsidR="000F265C" w14:paraId="18001283" w14:textId="77777777" w:rsidTr="005574C8">
        <w:trPr>
          <w:trHeight w:val="360"/>
        </w:trPr>
        <w:tc>
          <w:tcPr>
            <w:tcW w:w="3116" w:type="dxa"/>
            <w:vAlign w:val="center"/>
          </w:tcPr>
          <w:p w14:paraId="67285803" w14:textId="55D2DBD8" w:rsidR="000F265C" w:rsidRDefault="000F265C" w:rsidP="000F265C">
            <w:r>
              <w:t>type</w:t>
            </w:r>
          </w:p>
        </w:tc>
        <w:tc>
          <w:tcPr>
            <w:tcW w:w="2009" w:type="dxa"/>
            <w:vAlign w:val="center"/>
          </w:tcPr>
          <w:p w14:paraId="11C5654D" w14:textId="1548C669" w:rsidR="000F265C" w:rsidRDefault="000F265C" w:rsidP="000F265C">
            <w:r>
              <w:t>Varchar</w:t>
            </w:r>
          </w:p>
        </w:tc>
        <w:tc>
          <w:tcPr>
            <w:tcW w:w="4225" w:type="dxa"/>
            <w:vAlign w:val="center"/>
          </w:tcPr>
          <w:p w14:paraId="5CCBF843" w14:textId="731495F9" w:rsidR="000F265C" w:rsidRDefault="000F265C" w:rsidP="000F265C">
            <w:r>
              <w:t>Type of the current transaction</w:t>
            </w:r>
          </w:p>
        </w:tc>
      </w:tr>
      <w:tr w:rsidR="000F265C" w14:paraId="61A9B9A0" w14:textId="77777777" w:rsidTr="005574C8">
        <w:trPr>
          <w:trHeight w:val="360"/>
        </w:trPr>
        <w:tc>
          <w:tcPr>
            <w:tcW w:w="3116" w:type="dxa"/>
            <w:vAlign w:val="center"/>
          </w:tcPr>
          <w:p w14:paraId="26015A57" w14:textId="68D49E63" w:rsidR="000F265C" w:rsidRDefault="000F265C" w:rsidP="000F265C">
            <w:proofErr w:type="spellStart"/>
            <w:r>
              <w:t>current_account_id</w:t>
            </w:r>
            <w:proofErr w:type="spellEnd"/>
          </w:p>
        </w:tc>
        <w:tc>
          <w:tcPr>
            <w:tcW w:w="2009" w:type="dxa"/>
            <w:vAlign w:val="center"/>
          </w:tcPr>
          <w:p w14:paraId="1CF38D0E" w14:textId="7533F570" w:rsidR="000F265C" w:rsidRDefault="000F265C" w:rsidP="000F265C">
            <w:proofErr w:type="spellStart"/>
            <w:r>
              <w:t>BigInt</w:t>
            </w:r>
            <w:proofErr w:type="spellEnd"/>
          </w:p>
        </w:tc>
        <w:tc>
          <w:tcPr>
            <w:tcW w:w="4225" w:type="dxa"/>
            <w:vAlign w:val="center"/>
          </w:tcPr>
          <w:p w14:paraId="46771692" w14:textId="6ECB885A" w:rsidR="000F265C" w:rsidRDefault="000F265C" w:rsidP="000F265C">
            <w:r>
              <w:t>Current account ID of the user</w:t>
            </w:r>
          </w:p>
        </w:tc>
      </w:tr>
    </w:tbl>
    <w:p w14:paraId="0516D5E9" w14:textId="77777777" w:rsidR="005574C8" w:rsidRDefault="005574C8" w:rsidP="005574C8">
      <w:pPr>
        <w:spacing w:line="360" w:lineRule="auto"/>
      </w:pPr>
    </w:p>
    <w:p w14:paraId="774B8ACE" w14:textId="0EF3169C" w:rsidR="00D4230D" w:rsidRPr="00AB7B2B" w:rsidRDefault="00677011" w:rsidP="00326B40">
      <w:pPr>
        <w:pStyle w:val="Heading2"/>
      </w:pPr>
      <w:bookmarkStart w:id="77" w:name="_Toc165252720"/>
      <w:r>
        <w:t>4.</w:t>
      </w:r>
      <w:r w:rsidR="00E75D5F">
        <w:t>4</w:t>
      </w:r>
      <w:r>
        <w:t xml:space="preserve"> </w:t>
      </w:r>
      <w:r w:rsidR="00B22312">
        <w:t>Interface Design</w:t>
      </w:r>
      <w:bookmarkEnd w:id="77"/>
    </w:p>
    <w:p w14:paraId="3EA45143" w14:textId="32C6E144" w:rsidR="00AB7B2B" w:rsidRDefault="00AB7B2B" w:rsidP="00AB7B2B">
      <w:pPr>
        <w:spacing w:after="240" w:line="360" w:lineRule="auto"/>
      </w:pPr>
      <w:r w:rsidRPr="00E166DA">
        <w:t xml:space="preserve">technology </w:t>
      </w:r>
    </w:p>
    <w:p w14:paraId="44692177" w14:textId="56D07DA7" w:rsidR="00DC0DD1" w:rsidRDefault="00DC0DD1" w:rsidP="00AB7B2B">
      <w:pPr>
        <w:spacing w:after="240" w:line="360" w:lineRule="auto"/>
      </w:pPr>
      <w:r>
        <w:t xml:space="preserve">screenshot of pages and explain </w:t>
      </w:r>
      <w:proofErr w:type="gramStart"/>
      <w:r>
        <w:t>design</w:t>
      </w:r>
      <w:proofErr w:type="gramEnd"/>
    </w:p>
    <w:p w14:paraId="75EA7556" w14:textId="77777777" w:rsidR="00AB7B2B" w:rsidRDefault="00AB7B2B" w:rsidP="00D4230D"/>
    <w:p w14:paraId="322528F0" w14:textId="73288BFA" w:rsidR="00D4230D" w:rsidRDefault="00D4230D" w:rsidP="00326B40">
      <w:pPr>
        <w:pStyle w:val="Heading2"/>
      </w:pPr>
      <w:bookmarkStart w:id="78" w:name="_Toc165252721"/>
      <w:r>
        <w:t>4.</w:t>
      </w:r>
      <w:r w:rsidR="00E75D5F">
        <w:t>5</w:t>
      </w:r>
      <w:r>
        <w:t xml:space="preserve"> Execution</w:t>
      </w:r>
      <w:bookmarkEnd w:id="78"/>
    </w:p>
    <w:p w14:paraId="42A91F82" w14:textId="423AF8F5" w:rsidR="00AB7B2B" w:rsidRDefault="006F0A5C" w:rsidP="00AB7B2B">
      <w:pPr>
        <w:spacing w:after="240" w:line="360" w:lineRule="auto"/>
      </w:pPr>
      <w:r w:rsidRPr="00E166DA">
        <w:t>T</w:t>
      </w:r>
      <w:r w:rsidR="00AB7B2B" w:rsidRPr="00E166DA">
        <w:t>echnology</w:t>
      </w:r>
    </w:p>
    <w:p w14:paraId="78592D85" w14:textId="69B07595" w:rsidR="006F0A5C" w:rsidRDefault="006F0A5C" w:rsidP="00AB7B2B">
      <w:pPr>
        <w:spacing w:after="240" w:line="360" w:lineRule="auto"/>
      </w:pPr>
      <w:r>
        <w:t xml:space="preserve">How the coding process, how it was </w:t>
      </w:r>
      <w:proofErr w:type="gramStart"/>
      <w:r>
        <w:t>build</w:t>
      </w:r>
      <w:proofErr w:type="gramEnd"/>
      <w:r>
        <w:t xml:space="preserve"> up</w:t>
      </w:r>
    </w:p>
    <w:p w14:paraId="5C34C6A3" w14:textId="77777777" w:rsidR="001012AA" w:rsidRDefault="001012AA" w:rsidP="001012AA"/>
    <w:p w14:paraId="6FB54ADB" w14:textId="4CF2E0B4" w:rsidR="001012AA" w:rsidRDefault="001012AA" w:rsidP="00326B40">
      <w:pPr>
        <w:pStyle w:val="Heading2"/>
      </w:pPr>
      <w:bookmarkStart w:id="79" w:name="_Toc165252722"/>
      <w:r>
        <w:t>4.</w:t>
      </w:r>
      <w:r w:rsidR="00E75D5F">
        <w:t>6</w:t>
      </w:r>
      <w:r>
        <w:t xml:space="preserve"> Screenshot</w:t>
      </w:r>
      <w:r w:rsidR="008D61CC">
        <w:t xml:space="preserve"> of the completed system – </w:t>
      </w:r>
      <w:proofErr w:type="spellStart"/>
      <w:r w:rsidR="008D61CC">
        <w:t>Finease</w:t>
      </w:r>
      <w:bookmarkEnd w:id="79"/>
      <w:proofErr w:type="spellEnd"/>
    </w:p>
    <w:p w14:paraId="3039C4D6" w14:textId="0EBC6B29" w:rsidR="008D61CC" w:rsidRDefault="008D61CC" w:rsidP="008D61CC">
      <w:pPr>
        <w:pStyle w:val="Heading3"/>
      </w:pPr>
      <w:bookmarkStart w:id="80" w:name="_Toc165252723"/>
      <w:r>
        <w:t>4.6.1 User</w:t>
      </w:r>
      <w:bookmarkEnd w:id="80"/>
      <w:r>
        <w:t xml:space="preserve"> </w:t>
      </w:r>
    </w:p>
    <w:p w14:paraId="33410FC6" w14:textId="1A5E77CF" w:rsidR="008D61CC" w:rsidRDefault="008D61CC" w:rsidP="008D61CC">
      <w:pPr>
        <w:pStyle w:val="Heading4"/>
      </w:pPr>
      <w:r>
        <w:t>4.6.1.1 Bank Information</w:t>
      </w:r>
    </w:p>
    <w:p w14:paraId="41C877CF" w14:textId="77777777" w:rsidR="00AB7B2B" w:rsidRPr="00AB7B2B" w:rsidRDefault="00AB7B2B" w:rsidP="00AB7B2B"/>
    <w:p w14:paraId="2E570ADF" w14:textId="77777777" w:rsidR="001012AA" w:rsidRDefault="001012AA" w:rsidP="001012AA"/>
    <w:p w14:paraId="5C48D04C" w14:textId="79783AD2" w:rsidR="001012AA" w:rsidRDefault="001012AA" w:rsidP="00326B40">
      <w:pPr>
        <w:pStyle w:val="Heading2"/>
      </w:pPr>
      <w:bookmarkStart w:id="81" w:name="_Toc165252724"/>
      <w:r>
        <w:t>4.</w:t>
      </w:r>
      <w:r w:rsidR="00E75D5F">
        <w:t>7</w:t>
      </w:r>
      <w:r>
        <w:t xml:space="preserve"> Summary</w:t>
      </w:r>
      <w:bookmarkEnd w:id="81"/>
    </w:p>
    <w:p w14:paraId="706BD1CB" w14:textId="3FD41182" w:rsidR="00C47E9F" w:rsidRDefault="001012AA" w:rsidP="001012AA">
      <w:pPr>
        <w:spacing w:after="240" w:line="360" w:lineRule="auto"/>
      </w:pPr>
      <w:r w:rsidRPr="00E166DA">
        <w:t xml:space="preserve">technology </w:t>
      </w:r>
    </w:p>
    <w:p w14:paraId="45B08BBB" w14:textId="77777777" w:rsidR="00C47E9F" w:rsidRDefault="00C47E9F">
      <w:r>
        <w:br w:type="page"/>
      </w:r>
    </w:p>
    <w:p w14:paraId="2042C224" w14:textId="7079DBF1" w:rsidR="0014005F" w:rsidRPr="000751D0" w:rsidRDefault="0014005F" w:rsidP="00326B40">
      <w:pPr>
        <w:pStyle w:val="Heading1"/>
      </w:pPr>
      <w:bookmarkStart w:id="82" w:name="_Toc165252725"/>
      <w:r w:rsidRPr="0029112E">
        <w:lastRenderedPageBreak/>
        <w:t xml:space="preserve">Chapter </w:t>
      </w:r>
      <w:r>
        <w:t>5</w:t>
      </w:r>
      <w:r w:rsidRPr="0029112E">
        <w:t xml:space="preserve">: </w:t>
      </w:r>
      <w:r>
        <w:t>Result and Discussion</w:t>
      </w:r>
      <w:bookmarkEnd w:id="82"/>
    </w:p>
    <w:p w14:paraId="3C1EB1CD" w14:textId="6DA9081A" w:rsidR="0014005F" w:rsidRDefault="0014005F" w:rsidP="00326B40">
      <w:pPr>
        <w:pStyle w:val="Heading2"/>
      </w:pPr>
      <w:bookmarkStart w:id="83" w:name="_Toc165252726"/>
      <w:r>
        <w:t>5.1 Introduction</w:t>
      </w:r>
      <w:bookmarkEnd w:id="83"/>
    </w:p>
    <w:p w14:paraId="0097CD55" w14:textId="20DABE5E" w:rsidR="0014005F" w:rsidRDefault="0014005F" w:rsidP="0014005F">
      <w:pPr>
        <w:spacing w:after="240" w:line="360" w:lineRule="auto"/>
      </w:pPr>
      <w:r w:rsidRPr="00E166DA">
        <w:t xml:space="preserve">technology </w:t>
      </w:r>
    </w:p>
    <w:p w14:paraId="5AACF0C5" w14:textId="77777777" w:rsidR="0014005F" w:rsidRPr="00677011" w:rsidRDefault="0014005F" w:rsidP="0014005F"/>
    <w:p w14:paraId="379DACEE" w14:textId="414DFCCE" w:rsidR="0014005F" w:rsidRPr="00AB7B2B" w:rsidRDefault="00037E58" w:rsidP="00326B40">
      <w:pPr>
        <w:pStyle w:val="Heading2"/>
      </w:pPr>
      <w:bookmarkStart w:id="84" w:name="_Toc165252727"/>
      <w:r>
        <w:t>5</w:t>
      </w:r>
      <w:r w:rsidR="0014005F">
        <w:t>.2 Testing Plan</w:t>
      </w:r>
      <w:bookmarkEnd w:id="84"/>
    </w:p>
    <w:p w14:paraId="36FFF2F7" w14:textId="02C5D7A5" w:rsidR="0014005F" w:rsidRDefault="0014005F" w:rsidP="0014005F">
      <w:pPr>
        <w:spacing w:after="240" w:line="360" w:lineRule="auto"/>
      </w:pPr>
      <w:r w:rsidRPr="00E166DA">
        <w:t xml:space="preserve">technology </w:t>
      </w:r>
    </w:p>
    <w:p w14:paraId="0B41A7C3" w14:textId="70CDACBE" w:rsidR="003941CC" w:rsidRDefault="003F0587" w:rsidP="003F0587">
      <w:pPr>
        <w:spacing w:after="240" w:line="360" w:lineRule="auto"/>
      </w:pPr>
      <w:r>
        <w:t>Unit Testing and User Acceptance Testing</w:t>
      </w:r>
    </w:p>
    <w:p w14:paraId="318C444E" w14:textId="36D43852" w:rsidR="00B17F63" w:rsidRDefault="00B17F63" w:rsidP="00B17F63">
      <w:pPr>
        <w:pStyle w:val="Heading3"/>
      </w:pPr>
      <w:bookmarkStart w:id="85" w:name="_Toc165252728"/>
      <w:r>
        <w:t xml:space="preserve">5.2.1 </w:t>
      </w:r>
      <w:r w:rsidR="00584AD4">
        <w:t>Unit</w:t>
      </w:r>
      <w:r>
        <w:t xml:space="preserve"> Testing Design</w:t>
      </w:r>
      <w:bookmarkEnd w:id="85"/>
    </w:p>
    <w:p w14:paraId="55DFAA9E" w14:textId="57BE2380" w:rsidR="00B17F63" w:rsidRDefault="003E48F6" w:rsidP="00B17F63">
      <w:r>
        <w:t>Explain</w:t>
      </w:r>
    </w:p>
    <w:p w14:paraId="37EFFEE4" w14:textId="76812FFB" w:rsidR="00B17F63" w:rsidRDefault="00B17F63" w:rsidP="00B17F63">
      <w:r>
        <w:t>Unit testing template</w:t>
      </w:r>
    </w:p>
    <w:p w14:paraId="7A357CF1" w14:textId="77777777" w:rsidR="003E48F6" w:rsidRDefault="003E48F6" w:rsidP="00B17F63"/>
    <w:tbl>
      <w:tblPr>
        <w:tblStyle w:val="TableGrid"/>
        <w:tblW w:w="0" w:type="auto"/>
        <w:tblLook w:val="04A0" w:firstRow="1" w:lastRow="0" w:firstColumn="1" w:lastColumn="0" w:noHBand="0" w:noVBand="1"/>
      </w:tblPr>
      <w:tblGrid>
        <w:gridCol w:w="535"/>
        <w:gridCol w:w="1890"/>
        <w:gridCol w:w="1620"/>
        <w:gridCol w:w="1980"/>
        <w:gridCol w:w="1890"/>
        <w:gridCol w:w="1435"/>
      </w:tblGrid>
      <w:tr w:rsidR="003941CC" w14:paraId="02BC6E95" w14:textId="77777777" w:rsidTr="003F49B3">
        <w:tc>
          <w:tcPr>
            <w:tcW w:w="9350" w:type="dxa"/>
            <w:gridSpan w:val="6"/>
          </w:tcPr>
          <w:p w14:paraId="76C871A3" w14:textId="49F29DB6" w:rsidR="003941CC" w:rsidRPr="003941CC" w:rsidRDefault="003941CC" w:rsidP="00B17F63">
            <w:pPr>
              <w:rPr>
                <w:b/>
                <w:bCs/>
              </w:rPr>
            </w:pPr>
            <w:r>
              <w:rPr>
                <w:b/>
                <w:bCs/>
              </w:rPr>
              <w:t>1.0 Sample Test Scenario</w:t>
            </w:r>
          </w:p>
        </w:tc>
      </w:tr>
      <w:tr w:rsidR="003941CC" w14:paraId="13F4791A" w14:textId="77777777" w:rsidTr="0021490B">
        <w:tc>
          <w:tcPr>
            <w:tcW w:w="535" w:type="dxa"/>
            <w:vAlign w:val="center"/>
          </w:tcPr>
          <w:p w14:paraId="11EB010E" w14:textId="3B10DE1A" w:rsidR="003941CC" w:rsidRPr="0021490B" w:rsidRDefault="003941CC" w:rsidP="007D200E">
            <w:pPr>
              <w:rPr>
                <w:b/>
                <w:bCs/>
              </w:rPr>
            </w:pPr>
            <w:r w:rsidRPr="0021490B">
              <w:rPr>
                <w:b/>
                <w:bCs/>
              </w:rPr>
              <w:t>ID</w:t>
            </w:r>
          </w:p>
        </w:tc>
        <w:tc>
          <w:tcPr>
            <w:tcW w:w="1890" w:type="dxa"/>
            <w:vAlign w:val="center"/>
          </w:tcPr>
          <w:p w14:paraId="7F942F08" w14:textId="07B828F1" w:rsidR="003941CC" w:rsidRPr="0021490B" w:rsidRDefault="003941CC" w:rsidP="007D200E">
            <w:pPr>
              <w:rPr>
                <w:b/>
                <w:bCs/>
              </w:rPr>
            </w:pPr>
            <w:r w:rsidRPr="0021490B">
              <w:rPr>
                <w:b/>
                <w:bCs/>
              </w:rPr>
              <w:t>Test Procedures</w:t>
            </w:r>
          </w:p>
        </w:tc>
        <w:tc>
          <w:tcPr>
            <w:tcW w:w="1620" w:type="dxa"/>
            <w:vAlign w:val="center"/>
          </w:tcPr>
          <w:p w14:paraId="72DD388B" w14:textId="56A6E5A0" w:rsidR="003941CC" w:rsidRPr="0021490B" w:rsidRDefault="003941CC" w:rsidP="007D200E">
            <w:pPr>
              <w:rPr>
                <w:b/>
                <w:bCs/>
              </w:rPr>
            </w:pPr>
            <w:r w:rsidRPr="0021490B">
              <w:rPr>
                <w:b/>
                <w:bCs/>
              </w:rPr>
              <w:t>Test Data</w:t>
            </w:r>
          </w:p>
        </w:tc>
        <w:tc>
          <w:tcPr>
            <w:tcW w:w="1980" w:type="dxa"/>
            <w:vAlign w:val="center"/>
          </w:tcPr>
          <w:p w14:paraId="2BCF2967" w14:textId="42013D69" w:rsidR="003941CC" w:rsidRPr="0021490B" w:rsidRDefault="003941CC" w:rsidP="007D200E">
            <w:pPr>
              <w:rPr>
                <w:b/>
                <w:bCs/>
              </w:rPr>
            </w:pPr>
            <w:r w:rsidRPr="0021490B">
              <w:rPr>
                <w:b/>
                <w:bCs/>
              </w:rPr>
              <w:t>Expected Result</w:t>
            </w:r>
          </w:p>
        </w:tc>
        <w:tc>
          <w:tcPr>
            <w:tcW w:w="1890" w:type="dxa"/>
            <w:vAlign w:val="center"/>
          </w:tcPr>
          <w:p w14:paraId="76EE18A5" w14:textId="4D2E5FC6" w:rsidR="003941CC" w:rsidRPr="0021490B" w:rsidRDefault="003941CC" w:rsidP="007D200E">
            <w:pPr>
              <w:rPr>
                <w:b/>
                <w:bCs/>
              </w:rPr>
            </w:pPr>
            <w:r w:rsidRPr="0021490B">
              <w:rPr>
                <w:b/>
                <w:bCs/>
              </w:rPr>
              <w:t>Actual Result</w:t>
            </w:r>
          </w:p>
        </w:tc>
        <w:tc>
          <w:tcPr>
            <w:tcW w:w="1435" w:type="dxa"/>
            <w:vAlign w:val="center"/>
          </w:tcPr>
          <w:p w14:paraId="45742677" w14:textId="7C805B32" w:rsidR="003941CC" w:rsidRPr="0021490B" w:rsidRDefault="003941CC" w:rsidP="007D200E">
            <w:pPr>
              <w:rPr>
                <w:b/>
                <w:bCs/>
              </w:rPr>
            </w:pPr>
            <w:r w:rsidRPr="0021490B">
              <w:rPr>
                <w:b/>
                <w:bCs/>
              </w:rPr>
              <w:t>Status (Pass/Fail)</w:t>
            </w:r>
          </w:p>
        </w:tc>
      </w:tr>
      <w:tr w:rsidR="003941CC" w14:paraId="1B65D690" w14:textId="77777777" w:rsidTr="0021490B">
        <w:tc>
          <w:tcPr>
            <w:tcW w:w="535" w:type="dxa"/>
          </w:tcPr>
          <w:p w14:paraId="24D69411" w14:textId="35DF81F5" w:rsidR="003941CC" w:rsidRDefault="0021490B" w:rsidP="00B17F63">
            <w:r>
              <w:t>1.1</w:t>
            </w:r>
          </w:p>
        </w:tc>
        <w:tc>
          <w:tcPr>
            <w:tcW w:w="1890" w:type="dxa"/>
          </w:tcPr>
          <w:p w14:paraId="56FB1DCD" w14:textId="77777777" w:rsidR="003941CC" w:rsidRDefault="003941CC" w:rsidP="00B17F63"/>
        </w:tc>
        <w:tc>
          <w:tcPr>
            <w:tcW w:w="1620" w:type="dxa"/>
          </w:tcPr>
          <w:p w14:paraId="7AB32234" w14:textId="77777777" w:rsidR="003941CC" w:rsidRDefault="003941CC" w:rsidP="00B17F63"/>
        </w:tc>
        <w:tc>
          <w:tcPr>
            <w:tcW w:w="1980" w:type="dxa"/>
          </w:tcPr>
          <w:p w14:paraId="453411D6" w14:textId="77777777" w:rsidR="003941CC" w:rsidRDefault="003941CC" w:rsidP="00B17F63"/>
        </w:tc>
        <w:tc>
          <w:tcPr>
            <w:tcW w:w="1890" w:type="dxa"/>
          </w:tcPr>
          <w:p w14:paraId="206AFA05" w14:textId="77777777" w:rsidR="003941CC" w:rsidRDefault="003941CC" w:rsidP="00B17F63"/>
        </w:tc>
        <w:tc>
          <w:tcPr>
            <w:tcW w:w="1435" w:type="dxa"/>
          </w:tcPr>
          <w:p w14:paraId="799D1CC6" w14:textId="27346748" w:rsidR="003941CC" w:rsidRDefault="003941CC" w:rsidP="00B17F63"/>
        </w:tc>
      </w:tr>
      <w:tr w:rsidR="003941CC" w14:paraId="72238622" w14:textId="77777777" w:rsidTr="0021490B">
        <w:tc>
          <w:tcPr>
            <w:tcW w:w="535" w:type="dxa"/>
          </w:tcPr>
          <w:p w14:paraId="2CE504E4" w14:textId="41805BF2" w:rsidR="003941CC" w:rsidRDefault="0021490B" w:rsidP="00B17F63">
            <w:r>
              <w:t>1.2</w:t>
            </w:r>
          </w:p>
        </w:tc>
        <w:tc>
          <w:tcPr>
            <w:tcW w:w="1890" w:type="dxa"/>
          </w:tcPr>
          <w:p w14:paraId="68F9699B" w14:textId="77777777" w:rsidR="003941CC" w:rsidRDefault="003941CC" w:rsidP="00B17F63"/>
        </w:tc>
        <w:tc>
          <w:tcPr>
            <w:tcW w:w="1620" w:type="dxa"/>
          </w:tcPr>
          <w:p w14:paraId="435543CA" w14:textId="77777777" w:rsidR="003941CC" w:rsidRDefault="003941CC" w:rsidP="00B17F63"/>
        </w:tc>
        <w:tc>
          <w:tcPr>
            <w:tcW w:w="1980" w:type="dxa"/>
          </w:tcPr>
          <w:p w14:paraId="3916661D" w14:textId="77777777" w:rsidR="003941CC" w:rsidRDefault="003941CC" w:rsidP="00B17F63"/>
        </w:tc>
        <w:tc>
          <w:tcPr>
            <w:tcW w:w="1890" w:type="dxa"/>
          </w:tcPr>
          <w:p w14:paraId="6232C4B4" w14:textId="77777777" w:rsidR="003941CC" w:rsidRDefault="003941CC" w:rsidP="00B17F63"/>
        </w:tc>
        <w:tc>
          <w:tcPr>
            <w:tcW w:w="1435" w:type="dxa"/>
          </w:tcPr>
          <w:p w14:paraId="2B58362F" w14:textId="43064285" w:rsidR="003941CC" w:rsidRDefault="003941CC" w:rsidP="00B17F63"/>
        </w:tc>
      </w:tr>
      <w:tr w:rsidR="0021490B" w14:paraId="4DAA2795" w14:textId="77777777" w:rsidTr="0021490B">
        <w:tc>
          <w:tcPr>
            <w:tcW w:w="535" w:type="dxa"/>
          </w:tcPr>
          <w:p w14:paraId="18636BB0" w14:textId="508F1AEF" w:rsidR="0021490B" w:rsidRDefault="0021490B" w:rsidP="00B17F63">
            <w:r>
              <w:t>1.3</w:t>
            </w:r>
          </w:p>
        </w:tc>
        <w:tc>
          <w:tcPr>
            <w:tcW w:w="1890" w:type="dxa"/>
          </w:tcPr>
          <w:p w14:paraId="3926F543" w14:textId="77777777" w:rsidR="0021490B" w:rsidRDefault="0021490B" w:rsidP="00B17F63"/>
        </w:tc>
        <w:tc>
          <w:tcPr>
            <w:tcW w:w="1620" w:type="dxa"/>
          </w:tcPr>
          <w:p w14:paraId="269BD944" w14:textId="77777777" w:rsidR="0021490B" w:rsidRDefault="0021490B" w:rsidP="00B17F63"/>
        </w:tc>
        <w:tc>
          <w:tcPr>
            <w:tcW w:w="1980" w:type="dxa"/>
          </w:tcPr>
          <w:p w14:paraId="43EADBF2" w14:textId="77777777" w:rsidR="0021490B" w:rsidRDefault="0021490B" w:rsidP="00B17F63"/>
        </w:tc>
        <w:tc>
          <w:tcPr>
            <w:tcW w:w="1890" w:type="dxa"/>
          </w:tcPr>
          <w:p w14:paraId="2404AF61" w14:textId="77777777" w:rsidR="0021490B" w:rsidRDefault="0021490B" w:rsidP="00B17F63"/>
        </w:tc>
        <w:tc>
          <w:tcPr>
            <w:tcW w:w="1435" w:type="dxa"/>
          </w:tcPr>
          <w:p w14:paraId="62C8D542" w14:textId="77777777" w:rsidR="0021490B" w:rsidRDefault="0021490B" w:rsidP="00B17F63"/>
        </w:tc>
      </w:tr>
      <w:tr w:rsidR="0021490B" w14:paraId="1AABD643" w14:textId="77777777" w:rsidTr="0021490B">
        <w:tc>
          <w:tcPr>
            <w:tcW w:w="535" w:type="dxa"/>
          </w:tcPr>
          <w:p w14:paraId="68113B8D" w14:textId="1C8405D8" w:rsidR="0021490B" w:rsidRDefault="0021490B" w:rsidP="00B17F63">
            <w:r>
              <w:t>1.4</w:t>
            </w:r>
          </w:p>
        </w:tc>
        <w:tc>
          <w:tcPr>
            <w:tcW w:w="1890" w:type="dxa"/>
          </w:tcPr>
          <w:p w14:paraId="78268435" w14:textId="77777777" w:rsidR="0021490B" w:rsidRDefault="0021490B" w:rsidP="00B17F63"/>
        </w:tc>
        <w:tc>
          <w:tcPr>
            <w:tcW w:w="1620" w:type="dxa"/>
          </w:tcPr>
          <w:p w14:paraId="78AAEC59" w14:textId="77777777" w:rsidR="0021490B" w:rsidRDefault="0021490B" w:rsidP="00B17F63"/>
        </w:tc>
        <w:tc>
          <w:tcPr>
            <w:tcW w:w="1980" w:type="dxa"/>
          </w:tcPr>
          <w:p w14:paraId="5039FF5A" w14:textId="77777777" w:rsidR="0021490B" w:rsidRDefault="0021490B" w:rsidP="00B17F63"/>
        </w:tc>
        <w:tc>
          <w:tcPr>
            <w:tcW w:w="1890" w:type="dxa"/>
          </w:tcPr>
          <w:p w14:paraId="5C06049F" w14:textId="77777777" w:rsidR="0021490B" w:rsidRDefault="0021490B" w:rsidP="00B17F63"/>
        </w:tc>
        <w:tc>
          <w:tcPr>
            <w:tcW w:w="1435" w:type="dxa"/>
          </w:tcPr>
          <w:p w14:paraId="6DEC3B4C" w14:textId="77777777" w:rsidR="0021490B" w:rsidRDefault="0021490B" w:rsidP="00B17F63"/>
        </w:tc>
      </w:tr>
    </w:tbl>
    <w:p w14:paraId="78A63D79" w14:textId="77777777" w:rsidR="00B17F63" w:rsidRDefault="00B17F63" w:rsidP="00B17F63"/>
    <w:p w14:paraId="0A53F45F" w14:textId="77777777" w:rsidR="00B17F63" w:rsidRPr="00B17F63" w:rsidRDefault="00B17F63" w:rsidP="00B17F63"/>
    <w:p w14:paraId="5FE9A50C" w14:textId="77777777" w:rsidR="00B17F63" w:rsidRPr="00B17F63" w:rsidRDefault="00B17F63" w:rsidP="00B17F63"/>
    <w:p w14:paraId="183482D8" w14:textId="2FDD0992" w:rsidR="00B17F63" w:rsidRDefault="00B17F63" w:rsidP="00B17F63">
      <w:pPr>
        <w:pStyle w:val="Heading3"/>
      </w:pPr>
      <w:bookmarkStart w:id="86" w:name="_Toc165252729"/>
      <w:r>
        <w:t>5.2.2 User Acceptance Testing Design</w:t>
      </w:r>
      <w:bookmarkEnd w:id="86"/>
    </w:p>
    <w:p w14:paraId="058D62D9" w14:textId="76F109F1" w:rsidR="00B17F63" w:rsidRDefault="00992AB2" w:rsidP="00B17F63">
      <w:r>
        <w:t>Explain</w:t>
      </w:r>
    </w:p>
    <w:p w14:paraId="540659EE" w14:textId="536416E3" w:rsidR="00992AB2" w:rsidRDefault="00992AB2" w:rsidP="00B17F63">
      <w:r>
        <w:t>Template</w:t>
      </w:r>
    </w:p>
    <w:p w14:paraId="37D24EEA" w14:textId="77777777" w:rsidR="00992AB2" w:rsidRDefault="00992AB2" w:rsidP="00B17F63"/>
    <w:p w14:paraId="608847B4" w14:textId="32E06BB1" w:rsidR="00992AB2" w:rsidRPr="00B17F63" w:rsidRDefault="00992AB2" w:rsidP="00B17F63">
      <w:r>
        <w:t>User Acceptance Testing</w:t>
      </w:r>
    </w:p>
    <w:p w14:paraId="7A587756" w14:textId="77777777" w:rsidR="00B17F63" w:rsidRDefault="00B17F63" w:rsidP="00B17F63"/>
    <w:p w14:paraId="6FD617C8" w14:textId="77777777" w:rsidR="00B17F63" w:rsidRPr="00B17F63" w:rsidRDefault="00B17F63" w:rsidP="00B17F63"/>
    <w:p w14:paraId="1418B2AB" w14:textId="77777777" w:rsidR="0014005F" w:rsidRPr="00B22312" w:rsidRDefault="0014005F" w:rsidP="0014005F"/>
    <w:p w14:paraId="128B01CC" w14:textId="4E1778E6" w:rsidR="0014005F" w:rsidRPr="00AB7B2B" w:rsidRDefault="00037E58" w:rsidP="00326B40">
      <w:pPr>
        <w:pStyle w:val="Heading2"/>
      </w:pPr>
      <w:bookmarkStart w:id="87" w:name="_Toc165252730"/>
      <w:r>
        <w:t>5</w:t>
      </w:r>
      <w:r w:rsidR="0014005F">
        <w:t>.3 System Testing and Discussion</w:t>
      </w:r>
      <w:bookmarkEnd w:id="87"/>
    </w:p>
    <w:p w14:paraId="172E1259" w14:textId="7579725A" w:rsidR="005C32D3" w:rsidRDefault="005C32D3" w:rsidP="005C32D3">
      <w:pPr>
        <w:pStyle w:val="Heading3"/>
      </w:pPr>
      <w:bookmarkStart w:id="88" w:name="_Toc165252731"/>
      <w:r>
        <w:t>5.3.1 Unit Testing</w:t>
      </w:r>
      <w:bookmarkEnd w:id="88"/>
      <w:r>
        <w:t xml:space="preserve"> </w:t>
      </w:r>
    </w:p>
    <w:p w14:paraId="5D82A2AE" w14:textId="6531644C" w:rsidR="005C32D3" w:rsidRDefault="005C32D3" w:rsidP="005C32D3">
      <w:pPr>
        <w:pStyle w:val="Heading4"/>
      </w:pPr>
      <w:r>
        <w:t>5.3.1.1 Register Page</w:t>
      </w:r>
    </w:p>
    <w:p w14:paraId="579C6225" w14:textId="77777777" w:rsidR="00E0034E" w:rsidRDefault="00E0034E" w:rsidP="00E0034E"/>
    <w:p w14:paraId="37201787" w14:textId="0A7D7C8A" w:rsidR="00E0034E" w:rsidRDefault="00E0034E" w:rsidP="00E0034E">
      <w:pPr>
        <w:pStyle w:val="Heading3"/>
      </w:pPr>
      <w:bookmarkStart w:id="89" w:name="_Toc165252732"/>
      <w:r>
        <w:lastRenderedPageBreak/>
        <w:t xml:space="preserve">5.3.2 User Acceptance Testing </w:t>
      </w:r>
      <w:r w:rsidR="006363C1">
        <w:t>(3 at least)</w:t>
      </w:r>
      <w:bookmarkEnd w:id="89"/>
    </w:p>
    <w:p w14:paraId="653368B0" w14:textId="7FCF9F12" w:rsidR="00E0034E" w:rsidRDefault="00E0034E" w:rsidP="00E0034E">
      <w:pPr>
        <w:pStyle w:val="Heading4"/>
      </w:pPr>
      <w:r>
        <w:t>5.3.2.1 Tester 1</w:t>
      </w:r>
    </w:p>
    <w:p w14:paraId="0B7C3594" w14:textId="77777777" w:rsidR="00E0034E" w:rsidRPr="00E0034E" w:rsidRDefault="00E0034E" w:rsidP="00E0034E"/>
    <w:p w14:paraId="53BDC8E1" w14:textId="77777777" w:rsidR="0014005F" w:rsidRDefault="0014005F" w:rsidP="0014005F"/>
    <w:p w14:paraId="32D04305" w14:textId="0AF0E7E5" w:rsidR="0014005F" w:rsidRDefault="0014005F" w:rsidP="00326B40">
      <w:pPr>
        <w:pStyle w:val="Heading2"/>
      </w:pPr>
      <w:bookmarkStart w:id="90" w:name="_Toc165252733"/>
      <w:r>
        <w:t>6.4 Summary</w:t>
      </w:r>
      <w:bookmarkEnd w:id="90"/>
    </w:p>
    <w:p w14:paraId="7AA7E424" w14:textId="2D3BF3CE" w:rsidR="0014005F" w:rsidRDefault="0014005F" w:rsidP="0014005F">
      <w:pPr>
        <w:spacing w:after="240" w:line="360" w:lineRule="auto"/>
      </w:pPr>
      <w:r w:rsidRPr="00E166DA">
        <w:t xml:space="preserve">technology </w:t>
      </w:r>
    </w:p>
    <w:p w14:paraId="60EAFE28" w14:textId="77777777" w:rsidR="00D4230D" w:rsidRPr="00D4230D" w:rsidRDefault="00D4230D" w:rsidP="00D4230D"/>
    <w:p w14:paraId="38D1D58A" w14:textId="77777777" w:rsidR="00677011" w:rsidRPr="00677011" w:rsidRDefault="00677011" w:rsidP="00677011"/>
    <w:p w14:paraId="55EFF016" w14:textId="77777777" w:rsidR="00677011" w:rsidRDefault="00677011" w:rsidP="0063371B">
      <w:pPr>
        <w:spacing w:after="240" w:line="360" w:lineRule="auto"/>
        <w:jc w:val="both"/>
      </w:pPr>
    </w:p>
    <w:p w14:paraId="06EFD1F4" w14:textId="0DCF4680" w:rsidR="00677011" w:rsidRDefault="00677011">
      <w:r>
        <w:br w:type="page"/>
      </w:r>
    </w:p>
    <w:p w14:paraId="253837B4" w14:textId="2C748395" w:rsidR="00DE19C6" w:rsidRPr="000751D0" w:rsidRDefault="00DE19C6" w:rsidP="00326B40">
      <w:pPr>
        <w:pStyle w:val="Heading1"/>
      </w:pPr>
      <w:bookmarkStart w:id="91" w:name="_Toc165252734"/>
      <w:r w:rsidRPr="0029112E">
        <w:lastRenderedPageBreak/>
        <w:t xml:space="preserve">Chapter </w:t>
      </w:r>
      <w:r w:rsidR="00476809">
        <w:t>6</w:t>
      </w:r>
      <w:r w:rsidRPr="0029112E">
        <w:t xml:space="preserve">: </w:t>
      </w:r>
      <w:r>
        <w:t>Conclusion</w:t>
      </w:r>
      <w:bookmarkEnd w:id="91"/>
    </w:p>
    <w:p w14:paraId="276AD0AB" w14:textId="2153F13A" w:rsidR="00E83D24" w:rsidRDefault="00E66B08" w:rsidP="00326B40">
      <w:pPr>
        <w:pStyle w:val="Heading2"/>
      </w:pPr>
      <w:bookmarkStart w:id="92" w:name="_Toc165252735"/>
      <w:r>
        <w:t>6</w:t>
      </w:r>
      <w:r w:rsidR="00DE19C6">
        <w:t xml:space="preserve">.1 </w:t>
      </w:r>
      <w:r w:rsidR="00AF2520">
        <w:t>Critical Evaluation</w:t>
      </w:r>
      <w:bookmarkEnd w:id="92"/>
    </w:p>
    <w:p w14:paraId="139AEE91" w14:textId="3AB9DF66" w:rsidR="00E166DA" w:rsidRPr="00F27561" w:rsidRDefault="00E166DA" w:rsidP="00586630">
      <w:pPr>
        <w:spacing w:line="360" w:lineRule="auto"/>
        <w:jc w:val="both"/>
        <w:rPr>
          <w:i/>
          <w:iCs/>
        </w:rPr>
      </w:pPr>
      <w:r w:rsidRPr="00F27561">
        <w:rPr>
          <w:i/>
          <w:iCs/>
        </w:rPr>
        <w:t xml:space="preserve">In conclusion, this project aims to address a pressing issue in today's digital world by focusing on improving financial accessibility for people with visual impairments. By integrating Text-to-Speech technology into online financial platforms, the project seeks to empower users to manage their finances independently and effectively. The survey findings, combined with thorough domain research, form the basis of a solution that aligns with Sustainable Development Goal 10 – reducing inequality. The proposed system, called </w:t>
      </w:r>
      <w:proofErr w:type="spellStart"/>
      <w:r w:rsidRPr="00F27561">
        <w:rPr>
          <w:i/>
          <w:iCs/>
        </w:rPr>
        <w:t>FinEase</w:t>
      </w:r>
      <w:proofErr w:type="spellEnd"/>
      <w:r w:rsidRPr="00F27561">
        <w:rPr>
          <w:i/>
          <w:iCs/>
        </w:rPr>
        <w:t xml:space="preserve">, strives to bridge the accessibility gap and offer concrete benefits such as enhanced financial inclusion, efficiency, and compliance with accessibility regulations. The culmination of research, </w:t>
      </w:r>
      <w:proofErr w:type="spellStart"/>
      <w:proofErr w:type="gramStart"/>
      <w:r w:rsidRPr="00F27561">
        <w:rPr>
          <w:i/>
          <w:iCs/>
        </w:rPr>
        <w:t>analysis,and</w:t>
      </w:r>
      <w:proofErr w:type="spellEnd"/>
      <w:proofErr w:type="gramEnd"/>
      <w:r w:rsidRPr="00F27561">
        <w:rPr>
          <w:i/>
          <w:iCs/>
        </w:rPr>
        <w:t xml:space="preserve"> strategic planning positions </w:t>
      </w:r>
      <w:proofErr w:type="spellStart"/>
      <w:r w:rsidRPr="00F27561">
        <w:rPr>
          <w:i/>
          <w:iCs/>
        </w:rPr>
        <w:t>FinEase</w:t>
      </w:r>
      <w:proofErr w:type="spellEnd"/>
      <w:r w:rsidRPr="00F27561">
        <w:rPr>
          <w:i/>
          <w:iCs/>
        </w:rPr>
        <w:t xml:space="preserve"> as an encouraging initiative aimed at creating a more inclusive financial environment.</w:t>
      </w:r>
    </w:p>
    <w:p w14:paraId="1C632377" w14:textId="77777777" w:rsidR="00586630" w:rsidRPr="004F32D0" w:rsidRDefault="00586630" w:rsidP="00EC3429">
      <w:pPr>
        <w:spacing w:line="360" w:lineRule="auto"/>
        <w:jc w:val="both"/>
      </w:pPr>
    </w:p>
    <w:p w14:paraId="648B858E" w14:textId="77777777" w:rsidR="004F32D0" w:rsidRPr="004F32D0" w:rsidRDefault="004F32D0" w:rsidP="00EC3429">
      <w:pPr>
        <w:spacing w:line="360" w:lineRule="auto"/>
        <w:jc w:val="both"/>
      </w:pPr>
    </w:p>
    <w:p w14:paraId="4C4D2433" w14:textId="130728DA" w:rsidR="00E83D24" w:rsidRDefault="00E66B08" w:rsidP="00326B40">
      <w:pPr>
        <w:pStyle w:val="Heading2"/>
      </w:pPr>
      <w:bookmarkStart w:id="93" w:name="_Toc165252736"/>
      <w:r>
        <w:t>6</w:t>
      </w:r>
      <w:r w:rsidR="00E83D24">
        <w:t>.2 Limitation</w:t>
      </w:r>
      <w:bookmarkEnd w:id="93"/>
    </w:p>
    <w:p w14:paraId="1334363D" w14:textId="551170D7" w:rsidR="00116DC9" w:rsidRPr="00037E58" w:rsidRDefault="00586630" w:rsidP="00EC3429">
      <w:pPr>
        <w:spacing w:line="360" w:lineRule="auto"/>
        <w:jc w:val="both"/>
        <w:rPr>
          <w:i/>
          <w:iCs/>
        </w:rPr>
      </w:pPr>
      <w:r w:rsidRPr="00037E58">
        <w:rPr>
          <w:i/>
          <w:iCs/>
        </w:rPr>
        <w:t xml:space="preserve">Despite the project's ambitious goals, </w:t>
      </w:r>
      <w:r w:rsidR="00CB7EDF" w:rsidRPr="00037E58">
        <w:rPr>
          <w:i/>
          <w:iCs/>
        </w:rPr>
        <w:t xml:space="preserve">it is important to recognize certain constraints. One main limitation is the reliance on existing technologies and compatibility requirements. The success of </w:t>
      </w:r>
      <w:proofErr w:type="spellStart"/>
      <w:r w:rsidR="00CB7EDF" w:rsidRPr="00037E58">
        <w:rPr>
          <w:i/>
          <w:iCs/>
        </w:rPr>
        <w:t>FinEase</w:t>
      </w:r>
      <w:proofErr w:type="spellEnd"/>
      <w:r w:rsidR="00CB7EDF" w:rsidRPr="00037E58">
        <w:rPr>
          <w:i/>
          <w:iCs/>
        </w:rPr>
        <w:t xml:space="preserve"> depends on seamless integration with widely used web browsers and assistive technologies. Additionally, meeting industry standards and data security regulations poses challenges in balancing accessibility needs with strict security measures. The scalability of the system must also be considered to accommodate future improvements and increasing user demands. Furthermore, the project's scope does not include a complete overhaul of the entire online banking platform; instead, it focuses solely on accessibility-related enhancements. Acknowledging these limitations is essential for managing expectations and refining the system in future iterations.</w:t>
      </w:r>
    </w:p>
    <w:p w14:paraId="6665C7DA" w14:textId="77777777" w:rsidR="00116DC9" w:rsidRPr="004F32D0" w:rsidRDefault="00116DC9" w:rsidP="00116DC9">
      <w:pPr>
        <w:spacing w:after="240" w:line="360" w:lineRule="auto"/>
        <w:jc w:val="both"/>
      </w:pPr>
    </w:p>
    <w:p w14:paraId="78BDCC6E" w14:textId="487CBD7E" w:rsidR="00DE19C6" w:rsidRDefault="00E66B08" w:rsidP="00326B40">
      <w:pPr>
        <w:pStyle w:val="Heading2"/>
      </w:pPr>
      <w:bookmarkStart w:id="94" w:name="_Toc165252737"/>
      <w:r>
        <w:lastRenderedPageBreak/>
        <w:t>6</w:t>
      </w:r>
      <w:r w:rsidR="00E83D24">
        <w:t xml:space="preserve">.3 </w:t>
      </w:r>
      <w:r w:rsidR="00037E58">
        <w:t>Recommendation</w:t>
      </w:r>
      <w:bookmarkEnd w:id="94"/>
    </w:p>
    <w:p w14:paraId="19857555" w14:textId="15AF1A7F" w:rsidR="004F32D0" w:rsidRPr="00037E58" w:rsidRDefault="00ED1F6E" w:rsidP="00587162">
      <w:pPr>
        <w:spacing w:line="360" w:lineRule="auto"/>
        <w:jc w:val="both"/>
        <w:rPr>
          <w:i/>
          <w:iCs/>
        </w:rPr>
      </w:pPr>
      <w:r w:rsidRPr="00037E58">
        <w:rPr>
          <w:i/>
          <w:iCs/>
        </w:rPr>
        <w:t xml:space="preserve">The process of conceptualizing and planning for the implementation of </w:t>
      </w:r>
      <w:proofErr w:type="spellStart"/>
      <w:r w:rsidRPr="00037E58">
        <w:rPr>
          <w:i/>
          <w:iCs/>
        </w:rPr>
        <w:t>FinEase</w:t>
      </w:r>
      <w:proofErr w:type="spellEnd"/>
      <w:r w:rsidRPr="00037E58">
        <w:rPr>
          <w:i/>
          <w:iCs/>
        </w:rPr>
        <w:t xml:space="preserve"> has been eye-opening, revealing the complex interaction between technology, accessibility, and user-centered design. Navigating through the obstacles faced by visually impaired individuals in accessing online financial services underscored the necessity for a solution that not only tackles technical aspects but also embraces inclusivity. Additionally, the survey conducted to comprehend user preferences and challenges served as a valuable feedback mechanism, guiding the research process. Moving forward, reflecting on this journey highlights the importance of flexibility, collaboration with advocacy </w:t>
      </w:r>
      <w:r w:rsidR="00BD0980" w:rsidRPr="00037E58">
        <w:rPr>
          <w:i/>
          <w:iCs/>
        </w:rPr>
        <w:t>groups,</w:t>
      </w:r>
      <w:r w:rsidRPr="00037E58">
        <w:rPr>
          <w:i/>
          <w:iCs/>
        </w:rPr>
        <w:t xml:space="preserve"> and an unwavering commitment to creating technology that caters to diverse needs within the digital </w:t>
      </w:r>
      <w:r w:rsidR="00587162" w:rsidRPr="00037E58">
        <w:rPr>
          <w:i/>
          <w:iCs/>
        </w:rPr>
        <w:t>realm.</w:t>
      </w:r>
      <w:r w:rsidRPr="00037E58">
        <w:rPr>
          <w:i/>
          <w:iCs/>
        </w:rPr>
        <w:t xml:space="preserve"> </w:t>
      </w:r>
      <w:proofErr w:type="spellStart"/>
      <w:r w:rsidRPr="00037E58">
        <w:rPr>
          <w:i/>
          <w:iCs/>
        </w:rPr>
        <w:t>FinEase</w:t>
      </w:r>
      <w:proofErr w:type="spellEnd"/>
      <w:r w:rsidRPr="00037E58">
        <w:rPr>
          <w:i/>
          <w:iCs/>
        </w:rPr>
        <w:t xml:space="preserve"> serves as evidence showing how technology can overcome barriers and promote a more inclusive and accessible future.</w:t>
      </w:r>
    </w:p>
    <w:p w14:paraId="72384FAB" w14:textId="77777777" w:rsidR="004F32D0" w:rsidRDefault="004F32D0" w:rsidP="004F32D0"/>
    <w:p w14:paraId="639E7D97" w14:textId="77777777" w:rsidR="004F32D0" w:rsidRPr="004F32D0" w:rsidRDefault="004F32D0" w:rsidP="004F32D0"/>
    <w:p w14:paraId="5DCEA590" w14:textId="18458E3C" w:rsidR="009F443D" w:rsidRDefault="009F443D">
      <w:r>
        <w:br w:type="page"/>
      </w:r>
    </w:p>
    <w:p w14:paraId="0E4B5745" w14:textId="0D0BB037" w:rsidR="008F0687" w:rsidRDefault="008F0687" w:rsidP="00326B40">
      <w:pPr>
        <w:pStyle w:val="Heading1"/>
      </w:pPr>
      <w:bookmarkStart w:id="95" w:name="_Toc165252738"/>
      <w:r>
        <w:lastRenderedPageBreak/>
        <w:t>References</w:t>
      </w:r>
      <w:bookmarkEnd w:id="95"/>
    </w:p>
    <w:p w14:paraId="40B0A6A4" w14:textId="77777777" w:rsidR="00F72956" w:rsidRDefault="00F72956" w:rsidP="002E0B4D">
      <w:pPr>
        <w:pStyle w:val="NormalWeb"/>
        <w:spacing w:before="0" w:beforeAutospacing="0" w:after="0" w:afterAutospacing="0" w:line="360" w:lineRule="auto"/>
        <w:ind w:left="720" w:hanging="720"/>
        <w:jc w:val="both"/>
      </w:pPr>
      <w:r>
        <w:t xml:space="preserve">Ahmed, T., Hoyle, R., Connelly, K., Crandall, D., &amp; Kapadia, A. (2015). Privacy Concerns and Behaviors of People with Visual Impairments. </w:t>
      </w:r>
      <w:r>
        <w:rPr>
          <w:i/>
          <w:iCs/>
        </w:rPr>
        <w:t>Proceedings of the 33rd Annual ACM Conference on Human Factors in Computing Systems</w:t>
      </w:r>
      <w:r>
        <w:t>. https://doi.org/10.1145/2702123.2702334</w:t>
      </w:r>
    </w:p>
    <w:p w14:paraId="53F5C109" w14:textId="77777777" w:rsidR="00F72956" w:rsidRDefault="00F72956" w:rsidP="002E0B4D">
      <w:pPr>
        <w:pStyle w:val="NormalWeb"/>
        <w:spacing w:before="0" w:beforeAutospacing="0" w:after="0" w:afterAutospacing="0" w:line="360" w:lineRule="auto"/>
        <w:ind w:left="720" w:hanging="720"/>
        <w:jc w:val="both"/>
      </w:pPr>
      <w:r>
        <w:t xml:space="preserve">AWS. (n.d.). </w:t>
      </w:r>
      <w:r>
        <w:rPr>
          <w:i/>
          <w:iCs/>
        </w:rPr>
        <w:t>What is Java? - Enterprise Java Beginner’s Guide - AWS</w:t>
      </w:r>
      <w:r>
        <w:t>. Amazon Web Services, Inc. https://aws.amazon.com/what-is/java/</w:t>
      </w:r>
    </w:p>
    <w:p w14:paraId="15FB5FD9" w14:textId="77777777" w:rsidR="00F72956" w:rsidRDefault="00F72956" w:rsidP="002E0B4D">
      <w:pPr>
        <w:pStyle w:val="NormalWeb"/>
        <w:spacing w:before="0" w:beforeAutospacing="0" w:after="240" w:afterAutospacing="0" w:line="360" w:lineRule="auto"/>
        <w:ind w:left="720" w:hanging="720"/>
        <w:jc w:val="both"/>
      </w:pPr>
      <w:r>
        <w:t xml:space="preserve">Babu, R., &amp; Singh, R. (2009). </w:t>
      </w:r>
      <w:r>
        <w:rPr>
          <w:i/>
          <w:iCs/>
        </w:rPr>
        <w:t>Association for Information Systems AIS Electronic Library (AISeL) Understanding Blind Users’ Accessibility and Usability Problems in an Online Task Recommended Citation</w:t>
      </w:r>
      <w:r>
        <w:t>. https://aisel.aisnet.org/cgi/viewcontent.cgi?article=1266&amp;context=amcis2009</w:t>
      </w:r>
    </w:p>
    <w:p w14:paraId="6798B8AF" w14:textId="77777777" w:rsidR="00F72956" w:rsidRDefault="00F72956" w:rsidP="002E0B4D">
      <w:pPr>
        <w:pStyle w:val="NormalWeb"/>
        <w:spacing w:before="0" w:beforeAutospacing="0" w:after="0" w:afterAutospacing="0" w:line="360" w:lineRule="auto"/>
        <w:ind w:left="720" w:hanging="720"/>
        <w:jc w:val="both"/>
      </w:pPr>
      <w:r>
        <w:t xml:space="preserve">Bank of America. (n.d.). </w:t>
      </w:r>
      <w:r>
        <w:rPr>
          <w:i/>
          <w:iCs/>
        </w:rPr>
        <w:t>Web Accessibility | Accessible Banking with Bank of America</w:t>
      </w:r>
      <w:r>
        <w:t>. Bank of America. https://www.bankofamerica.com/accessible-banking/web-access/</w:t>
      </w:r>
    </w:p>
    <w:p w14:paraId="68F1FBE5" w14:textId="77777777" w:rsidR="00F72956" w:rsidRDefault="00F72956" w:rsidP="002E0B4D">
      <w:pPr>
        <w:pStyle w:val="NormalWeb"/>
        <w:spacing w:before="0" w:beforeAutospacing="0" w:after="0" w:afterAutospacing="0" w:line="360" w:lineRule="auto"/>
        <w:ind w:left="720" w:hanging="720"/>
        <w:jc w:val="both"/>
      </w:pPr>
      <w:r>
        <w:t xml:space="preserve">Barclays. (n.d.). </w:t>
      </w:r>
      <w:r>
        <w:rPr>
          <w:i/>
          <w:iCs/>
        </w:rPr>
        <w:t>Accessibility and disability</w:t>
      </w:r>
      <w:r>
        <w:t>. Www.barclays.co.uk. https://www.barclays.co.uk/accessibility/</w:t>
      </w:r>
    </w:p>
    <w:p w14:paraId="265976BB" w14:textId="77777777" w:rsidR="00F72956" w:rsidRDefault="00F72956" w:rsidP="002E0B4D">
      <w:pPr>
        <w:pStyle w:val="NormalWeb"/>
        <w:spacing w:before="0" w:beforeAutospacing="0" w:after="0" w:afterAutospacing="0" w:line="360" w:lineRule="auto"/>
        <w:ind w:left="720" w:hanging="720"/>
        <w:jc w:val="both"/>
      </w:pPr>
      <w:r>
        <w:t xml:space="preserve">BBC. (n.d.). </w:t>
      </w:r>
      <w:r>
        <w:rPr>
          <w:i/>
          <w:iCs/>
        </w:rPr>
        <w:t>Accessibility</w:t>
      </w:r>
      <w:r>
        <w:t>. Www.bbc.co.uk. https://www.bbc.co.uk/accessibility/</w:t>
      </w:r>
    </w:p>
    <w:p w14:paraId="512CA50C" w14:textId="77777777" w:rsidR="00F72956" w:rsidRDefault="00F72956" w:rsidP="002E0B4D">
      <w:pPr>
        <w:pStyle w:val="NormalWeb"/>
        <w:spacing w:before="0" w:beforeAutospacing="0" w:after="0" w:afterAutospacing="0" w:line="360" w:lineRule="auto"/>
        <w:ind w:left="720" w:hanging="720"/>
        <w:jc w:val="both"/>
      </w:pPr>
      <w:r>
        <w:t xml:space="preserve">Computer Hope. (2019). </w:t>
      </w:r>
      <w:r>
        <w:rPr>
          <w:i/>
          <w:iCs/>
        </w:rPr>
        <w:t>What is Windows?</w:t>
      </w:r>
      <w:r>
        <w:t xml:space="preserve"> Computerhope.com. https://www.computerhope.com/jargon/w/windows.htm</w:t>
      </w:r>
    </w:p>
    <w:p w14:paraId="38C49148" w14:textId="77777777" w:rsidR="00F72956" w:rsidRDefault="00F72956" w:rsidP="002E0B4D">
      <w:pPr>
        <w:pStyle w:val="NormalWeb"/>
        <w:spacing w:before="0" w:beforeAutospacing="0" w:after="0" w:afterAutospacing="0" w:line="360" w:lineRule="auto"/>
        <w:ind w:left="720" w:hanging="720"/>
        <w:jc w:val="both"/>
      </w:pPr>
      <w:r>
        <w:t xml:space="preserve">Corbo, A. (2022). </w:t>
      </w:r>
      <w:r>
        <w:rPr>
          <w:i/>
          <w:iCs/>
        </w:rPr>
        <w:t>What Is Python? (Definition, Uses, Difficulty) | Built In</w:t>
      </w:r>
      <w:r>
        <w:t>. Builtin.com. https://builtin.com/software-engineering-perspectives/python</w:t>
      </w:r>
    </w:p>
    <w:p w14:paraId="68063B6A" w14:textId="77777777" w:rsidR="00F72956" w:rsidRDefault="00F72956" w:rsidP="002E0B4D">
      <w:pPr>
        <w:pStyle w:val="NormalWeb"/>
        <w:spacing w:before="0" w:beforeAutospacing="0" w:after="240" w:afterAutospacing="0" w:line="360" w:lineRule="auto"/>
        <w:ind w:left="720" w:hanging="720"/>
        <w:jc w:val="both"/>
      </w:pPr>
      <w:proofErr w:type="spellStart"/>
      <w:r>
        <w:t>Dosono</w:t>
      </w:r>
      <w:proofErr w:type="spellEnd"/>
      <w:r>
        <w:t xml:space="preserve">, B., Hayes, J., &amp; Wang, Y. (2018). Toward Accessible Authentication: Learning from People with Visual Impairments. </w:t>
      </w:r>
      <w:r>
        <w:rPr>
          <w:i/>
          <w:iCs/>
        </w:rPr>
        <w:t>IEEE Internet Computing</w:t>
      </w:r>
      <w:r>
        <w:t xml:space="preserve">, </w:t>
      </w:r>
      <w:r>
        <w:rPr>
          <w:i/>
          <w:iCs/>
        </w:rPr>
        <w:t>22</w:t>
      </w:r>
      <w:r>
        <w:t>(2), 62–70. https://doi.org/10.1109/mic.2018.112101619</w:t>
      </w:r>
    </w:p>
    <w:p w14:paraId="52223D8E" w14:textId="77777777" w:rsidR="00F72956" w:rsidRDefault="00F72956" w:rsidP="002E0B4D">
      <w:pPr>
        <w:pStyle w:val="NormalWeb"/>
        <w:spacing w:before="0" w:beforeAutospacing="0" w:after="0" w:afterAutospacing="0" w:line="360" w:lineRule="auto"/>
        <w:ind w:left="720" w:hanging="720"/>
        <w:jc w:val="both"/>
      </w:pPr>
      <w:r>
        <w:t xml:space="preserve">Fatima, K., Bawany, N. Z., &amp; Bukhari, M. (2020, October 1). </w:t>
      </w:r>
      <w:r>
        <w:rPr>
          <w:i/>
          <w:iCs/>
        </w:rPr>
        <w:t>Usability and Accessibility Evaluation of Banking Websites</w:t>
      </w:r>
      <w:r>
        <w:t>. IEEE Xplore. https://doi.org/10.1109/ICACSIS51025.2020.9263083</w:t>
      </w:r>
    </w:p>
    <w:p w14:paraId="06A04795" w14:textId="77777777" w:rsidR="00F72956" w:rsidRDefault="00F72956" w:rsidP="002E0B4D">
      <w:pPr>
        <w:pStyle w:val="NormalWeb"/>
        <w:spacing w:before="0" w:beforeAutospacing="0" w:after="0" w:afterAutospacing="0" w:line="360" w:lineRule="auto"/>
        <w:ind w:left="720" w:hanging="720"/>
        <w:jc w:val="both"/>
      </w:pPr>
      <w:r>
        <w:t xml:space="preserve">Gangadharan, S. P. (2015). The downside of digital inclusion: Expectations and experiences of privacy and surveillance among marginal Internet users. </w:t>
      </w:r>
      <w:r>
        <w:rPr>
          <w:i/>
          <w:iCs/>
        </w:rPr>
        <w:t>New Media &amp; Society</w:t>
      </w:r>
      <w:r>
        <w:t xml:space="preserve">, </w:t>
      </w:r>
      <w:r>
        <w:rPr>
          <w:i/>
          <w:iCs/>
        </w:rPr>
        <w:t>19</w:t>
      </w:r>
      <w:r>
        <w:t>(4), 597–615. https://doi.org/10.1177/1461444815614053</w:t>
      </w:r>
    </w:p>
    <w:p w14:paraId="4DE6CE2F" w14:textId="77777777" w:rsidR="00F72956" w:rsidRDefault="00F72956" w:rsidP="002E0B4D">
      <w:pPr>
        <w:pStyle w:val="NormalWeb"/>
        <w:spacing w:before="0" w:beforeAutospacing="0" w:after="0" w:afterAutospacing="0" w:line="360" w:lineRule="auto"/>
        <w:ind w:left="720" w:hanging="720"/>
        <w:jc w:val="both"/>
      </w:pPr>
      <w:r>
        <w:lastRenderedPageBreak/>
        <w:t xml:space="preserve">Garfinkel, S., &amp; Lipford, H. R. (2014). Usable Security: History, Themes, and Challenges. </w:t>
      </w:r>
      <w:r>
        <w:rPr>
          <w:i/>
          <w:iCs/>
        </w:rPr>
        <w:t>Synthesis Lectures on Information Security, Privacy, and Trust</w:t>
      </w:r>
      <w:r>
        <w:t xml:space="preserve">, </w:t>
      </w:r>
      <w:r>
        <w:rPr>
          <w:i/>
          <w:iCs/>
        </w:rPr>
        <w:t>5</w:t>
      </w:r>
      <w:r>
        <w:t>(2), 1–124. https://doi.org/10.2200/s00594ed1v01y201408spt011</w:t>
      </w:r>
    </w:p>
    <w:p w14:paraId="2A80BD9D" w14:textId="77777777" w:rsidR="00F72956" w:rsidRDefault="00F72956" w:rsidP="002E0B4D">
      <w:pPr>
        <w:pStyle w:val="NormalWeb"/>
        <w:spacing w:before="0" w:beforeAutospacing="0" w:after="240" w:afterAutospacing="0" w:line="360" w:lineRule="auto"/>
        <w:ind w:left="720" w:hanging="720"/>
        <w:jc w:val="both"/>
      </w:pPr>
      <w:r>
        <w:t xml:space="preserve">Guerreiro, J., &amp; Gonçalves, D. (2014). Text-to-speeches: evaluating the perception of concurrent speech by blind people. </w:t>
      </w:r>
      <w:r>
        <w:rPr>
          <w:i/>
          <w:iCs/>
        </w:rPr>
        <w:t>Proceedings of the 16th International ACM SIGACCESS Conference on Computers &amp; Accessibility - ASSETS ’14</w:t>
      </w:r>
      <w:r>
        <w:t>, 169–176. https://doi.org/10.1145/2661334.2661367</w:t>
      </w:r>
    </w:p>
    <w:p w14:paraId="27F6F007" w14:textId="77777777" w:rsidR="00F72956" w:rsidRDefault="00F72956" w:rsidP="002E0B4D">
      <w:pPr>
        <w:pStyle w:val="NormalWeb"/>
        <w:spacing w:before="0" w:beforeAutospacing="0" w:after="240" w:afterAutospacing="0" w:line="360" w:lineRule="auto"/>
        <w:ind w:left="720" w:hanging="720"/>
        <w:jc w:val="both"/>
      </w:pPr>
      <w:r>
        <w:t xml:space="preserve">Hussain, A., &amp; Mohamed Omar, A. (2020). Usability Evaluation Model for Mobile Visually Impaired Applications. </w:t>
      </w:r>
      <w:r>
        <w:rPr>
          <w:i/>
          <w:iCs/>
        </w:rPr>
        <w:t>International Journal of Interactive Mobile Technologies (IJIM)</w:t>
      </w:r>
      <w:r>
        <w:t xml:space="preserve">, </w:t>
      </w:r>
      <w:r>
        <w:rPr>
          <w:i/>
          <w:iCs/>
        </w:rPr>
        <w:t>14</w:t>
      </w:r>
      <w:r>
        <w:t>(05), 95. https://doi.org/10.3991/ijim.v14i05.13349</w:t>
      </w:r>
    </w:p>
    <w:p w14:paraId="4762F4AA" w14:textId="77777777" w:rsidR="00F72956" w:rsidRDefault="00F72956" w:rsidP="002E0B4D">
      <w:pPr>
        <w:pStyle w:val="NormalWeb"/>
        <w:spacing w:before="0" w:beforeAutospacing="0" w:after="0" w:afterAutospacing="0" w:line="360" w:lineRule="auto"/>
        <w:ind w:left="720" w:hanging="720"/>
        <w:jc w:val="both"/>
      </w:pPr>
      <w:proofErr w:type="spellStart"/>
      <w:r>
        <w:t>Loshin</w:t>
      </w:r>
      <w:proofErr w:type="spellEnd"/>
      <w:r>
        <w:t xml:space="preserve">, P., &amp; Bigelow, S. J. (2021). </w:t>
      </w:r>
      <w:r>
        <w:rPr>
          <w:i/>
          <w:iCs/>
        </w:rPr>
        <w:t>What is the Linux operating system?</w:t>
      </w:r>
      <w:r>
        <w:t xml:space="preserve"> </w:t>
      </w:r>
      <w:proofErr w:type="spellStart"/>
      <w:r>
        <w:t>SearchDataCenter</w:t>
      </w:r>
      <w:proofErr w:type="spellEnd"/>
      <w:r>
        <w:t>. https://www.techtarget.com/searchdatacenter/definition/Linux-operating-system</w:t>
      </w:r>
    </w:p>
    <w:p w14:paraId="3A50F979" w14:textId="77777777" w:rsidR="00F72956" w:rsidRDefault="00F72956" w:rsidP="002E0B4D">
      <w:pPr>
        <w:pStyle w:val="NormalWeb"/>
        <w:spacing w:before="0" w:beforeAutospacing="0" w:after="0" w:afterAutospacing="0" w:line="360" w:lineRule="auto"/>
        <w:ind w:left="720" w:hanging="720"/>
        <w:jc w:val="both"/>
      </w:pPr>
      <w:r>
        <w:t xml:space="preserve">MDN Contributors. (2019). </w:t>
      </w:r>
      <w:r>
        <w:rPr>
          <w:i/>
          <w:iCs/>
        </w:rPr>
        <w:t>What is JavaScript?</w:t>
      </w:r>
      <w:r>
        <w:t xml:space="preserve"> MDN Web Docs. https://developer.mozilla.org/en-US/docs/Learn/JavaScript/First_steps/What_is_JavaScript</w:t>
      </w:r>
    </w:p>
    <w:p w14:paraId="4F7F5705" w14:textId="77777777" w:rsidR="00F72956" w:rsidRDefault="00F72956" w:rsidP="002E0B4D">
      <w:pPr>
        <w:pStyle w:val="NormalWeb"/>
        <w:spacing w:before="0" w:beforeAutospacing="0" w:after="0" w:afterAutospacing="0" w:line="360" w:lineRule="auto"/>
        <w:ind w:left="720" w:hanging="720"/>
        <w:jc w:val="both"/>
      </w:pPr>
      <w:r>
        <w:t xml:space="preserve">Napoli, D. (2018). </w:t>
      </w:r>
      <w:r>
        <w:rPr>
          <w:i/>
          <w:iCs/>
        </w:rPr>
        <w:t>Accessible and Usable Security: Exploring Visually Impaired Users’ Online Security and Privacy Strategies</w:t>
      </w:r>
      <w:r>
        <w:t>. https://repository.library.carleton.ca/concern/parent/rn301227c/file_sets/1544bp872</w:t>
      </w:r>
    </w:p>
    <w:p w14:paraId="633A4044" w14:textId="77777777" w:rsidR="00F72956" w:rsidRDefault="00F72956" w:rsidP="002E0B4D">
      <w:pPr>
        <w:pStyle w:val="NormalWeb"/>
        <w:spacing w:before="0" w:beforeAutospacing="0" w:after="0" w:afterAutospacing="0" w:line="360" w:lineRule="auto"/>
        <w:ind w:left="720" w:hanging="720"/>
        <w:jc w:val="both"/>
      </w:pPr>
      <w:proofErr w:type="spellStart"/>
      <w:r>
        <w:t>Podsiadło</w:t>
      </w:r>
      <w:proofErr w:type="spellEnd"/>
      <w:r>
        <w:t xml:space="preserve">, M., &amp; </w:t>
      </w:r>
      <w:proofErr w:type="spellStart"/>
      <w:r>
        <w:t>Chahar</w:t>
      </w:r>
      <w:proofErr w:type="spellEnd"/>
      <w:r>
        <w:t xml:space="preserve">, S. (2016). Text-to-Speech for Individuals with Vision Loss: A User Study. </w:t>
      </w:r>
      <w:r>
        <w:rPr>
          <w:i/>
          <w:iCs/>
        </w:rPr>
        <w:t>INTERSPEECH 2016</w:t>
      </w:r>
      <w:r>
        <w:t>. https://doi.org/10.21437/interspeech.2016-1376</w:t>
      </w:r>
    </w:p>
    <w:p w14:paraId="4CC06EA8" w14:textId="77777777" w:rsidR="00F72956" w:rsidRDefault="00F72956" w:rsidP="002E0B4D">
      <w:pPr>
        <w:pStyle w:val="NormalWeb"/>
        <w:spacing w:before="0" w:beforeAutospacing="0" w:after="0" w:afterAutospacing="0" w:line="360" w:lineRule="auto"/>
        <w:ind w:left="720" w:hanging="720"/>
        <w:jc w:val="both"/>
      </w:pPr>
      <w:r>
        <w:t xml:space="preserve">Pomponio, A. (2022). </w:t>
      </w:r>
      <w:r>
        <w:rPr>
          <w:i/>
          <w:iCs/>
        </w:rPr>
        <w:t xml:space="preserve">Tomcat vs. NGINX | </w:t>
      </w:r>
      <w:proofErr w:type="spellStart"/>
      <w:r>
        <w:rPr>
          <w:i/>
          <w:iCs/>
        </w:rPr>
        <w:t>OpenLogic</w:t>
      </w:r>
      <w:proofErr w:type="spellEnd"/>
      <w:r>
        <w:rPr>
          <w:i/>
          <w:iCs/>
        </w:rPr>
        <w:t xml:space="preserve"> by Perforce</w:t>
      </w:r>
      <w:r>
        <w:t>. Www.openlogic.com. https://www.openlogic.com/blog/tomcat-vs-nginx</w:t>
      </w:r>
    </w:p>
    <w:p w14:paraId="0D6209D6" w14:textId="77777777" w:rsidR="00F72956" w:rsidRDefault="00F72956" w:rsidP="002E0B4D">
      <w:pPr>
        <w:pStyle w:val="NormalWeb"/>
        <w:spacing w:before="0" w:beforeAutospacing="0" w:after="240" w:afterAutospacing="0" w:line="360" w:lineRule="auto"/>
        <w:ind w:left="720" w:hanging="720"/>
        <w:jc w:val="both"/>
      </w:pPr>
      <w:r>
        <w:t xml:space="preserve">Raja, D. S. (2016). Digital Dividends Bridging the Disability Divide through Digital Technologies. In </w:t>
      </w:r>
      <w:r>
        <w:rPr>
          <w:i/>
          <w:iCs/>
        </w:rPr>
        <w:t>The World Bank</w:t>
      </w:r>
      <w:r>
        <w:t>. https://thedocs.worldbank.org/en/doc/123481461249337484-0050022016/original/WDR16BPBridgingtheDisabilityDividethroughDigitalTechnologyRAJA.pdf</w:t>
      </w:r>
    </w:p>
    <w:p w14:paraId="05201250" w14:textId="77777777" w:rsidR="00F72956" w:rsidRDefault="00F72956" w:rsidP="002E0B4D">
      <w:pPr>
        <w:pStyle w:val="NormalWeb"/>
        <w:spacing w:before="0" w:beforeAutospacing="0" w:after="0" w:afterAutospacing="0" w:line="360" w:lineRule="auto"/>
        <w:ind w:left="720" w:hanging="720"/>
        <w:jc w:val="both"/>
      </w:pPr>
      <w:r>
        <w:t xml:space="preserve">Ramakrishnan, I. V., Ashok, V., &amp; Billah, S. M. (2017). Non-visual Web Browsing: Beyond Web Accessibility. </w:t>
      </w:r>
      <w:r>
        <w:rPr>
          <w:i/>
          <w:iCs/>
        </w:rPr>
        <w:t>Lecture Notes in Computer Science</w:t>
      </w:r>
      <w:r>
        <w:t xml:space="preserve">, </w:t>
      </w:r>
      <w:r>
        <w:rPr>
          <w:i/>
          <w:iCs/>
        </w:rPr>
        <w:t>10278</w:t>
      </w:r>
      <w:r>
        <w:t>. https://doi.org/10.1007/978-3-319-58703-5_24</w:t>
      </w:r>
    </w:p>
    <w:p w14:paraId="3A6B4A0D" w14:textId="77777777" w:rsidR="00F72956" w:rsidRDefault="00F72956" w:rsidP="002E0B4D">
      <w:pPr>
        <w:pStyle w:val="NormalWeb"/>
        <w:spacing w:before="0" w:beforeAutospacing="0" w:after="240" w:afterAutospacing="0" w:line="360" w:lineRule="auto"/>
        <w:ind w:left="720" w:hanging="720"/>
        <w:jc w:val="both"/>
      </w:pPr>
      <w:r>
        <w:lastRenderedPageBreak/>
        <w:t xml:space="preserve">Ramakrishnan, I., Ashok, V., &amp; Billah, S. M. (2017). </w:t>
      </w:r>
      <w:r>
        <w:rPr>
          <w:i/>
          <w:iCs/>
        </w:rPr>
        <w:t>Non-visual Web Browsing: Beyond Web Accessibility</w:t>
      </w:r>
      <w:r>
        <w:t>. https://doi.org/10.1007/978-3-319-58703-5_24</w:t>
      </w:r>
    </w:p>
    <w:p w14:paraId="41049709" w14:textId="77777777" w:rsidR="00F72956" w:rsidRDefault="00F72956" w:rsidP="002E0B4D">
      <w:pPr>
        <w:pStyle w:val="NormalWeb"/>
        <w:spacing w:before="0" w:beforeAutospacing="0" w:after="0" w:afterAutospacing="0" w:line="360" w:lineRule="auto"/>
        <w:ind w:left="720" w:hanging="720"/>
        <w:jc w:val="both"/>
      </w:pPr>
      <w:r>
        <w:t xml:space="preserve">Ronchi, C., </w:t>
      </w:r>
      <w:proofErr w:type="spellStart"/>
      <w:r>
        <w:t>Khodjanov</w:t>
      </w:r>
      <w:proofErr w:type="spellEnd"/>
      <w:r>
        <w:t xml:space="preserve">, A., </w:t>
      </w:r>
      <w:proofErr w:type="spellStart"/>
      <w:r>
        <w:t>Mahkamov</w:t>
      </w:r>
      <w:proofErr w:type="spellEnd"/>
      <w:r>
        <w:t xml:space="preserve">, M., &amp; </w:t>
      </w:r>
      <w:proofErr w:type="spellStart"/>
      <w:r>
        <w:t>Zakhidov</w:t>
      </w:r>
      <w:proofErr w:type="spellEnd"/>
      <w:r>
        <w:t xml:space="preserve">, S. (2011). Security, Privacy and Efficiency of Internet Banking Transactions. </w:t>
      </w:r>
      <w:r>
        <w:rPr>
          <w:i/>
          <w:iCs/>
        </w:rPr>
        <w:t>World Congress on Internet Security (WorldCIS-2011)</w:t>
      </w:r>
      <w:r>
        <w:t>. https://doi.org/10.1109/WorldCIS17046.2011.5749854</w:t>
      </w:r>
    </w:p>
    <w:p w14:paraId="68230497" w14:textId="77777777" w:rsidR="00F72956" w:rsidRDefault="00F72956" w:rsidP="002E0B4D">
      <w:pPr>
        <w:pStyle w:val="NormalWeb"/>
        <w:spacing w:before="0" w:beforeAutospacing="0" w:after="0" w:afterAutospacing="0" w:line="360" w:lineRule="auto"/>
        <w:ind w:left="720" w:hanging="720"/>
        <w:jc w:val="both"/>
      </w:pPr>
      <w:r>
        <w:t xml:space="preserve">Saravanan, K. (2017). SYSTEMS DEVELOPMENT METHODOLOGIES: CONCEPTUAL STUDY. </w:t>
      </w:r>
      <w:r>
        <w:rPr>
          <w:i/>
          <w:iCs/>
        </w:rPr>
        <w:t xml:space="preserve">Indian </w:t>
      </w:r>
      <w:proofErr w:type="spellStart"/>
      <w:proofErr w:type="gramStart"/>
      <w:r>
        <w:rPr>
          <w:i/>
          <w:iCs/>
        </w:rPr>
        <w:t>J.Sci.Res</w:t>
      </w:r>
      <w:proofErr w:type="spellEnd"/>
      <w:proofErr w:type="gramEnd"/>
      <w:r>
        <w:t xml:space="preserve">, </w:t>
      </w:r>
      <w:r>
        <w:rPr>
          <w:i/>
          <w:iCs/>
        </w:rPr>
        <w:t>14</w:t>
      </w:r>
      <w:r>
        <w:t>(1), 27–37. https://www.ijsr.in/upload/105047310905.pdf</w:t>
      </w:r>
    </w:p>
    <w:p w14:paraId="22740A45" w14:textId="77777777" w:rsidR="00F72956" w:rsidRDefault="00F72956" w:rsidP="002E0B4D">
      <w:pPr>
        <w:pStyle w:val="NormalWeb"/>
        <w:spacing w:before="0" w:beforeAutospacing="0" w:after="240" w:afterAutospacing="0" w:line="360" w:lineRule="auto"/>
        <w:ind w:left="720" w:hanging="720"/>
        <w:jc w:val="both"/>
      </w:pPr>
      <w:r>
        <w:t xml:space="preserve">Scanlan, M. (2021). Reassessing the disability divide: unequal access as the world is pushed online. </w:t>
      </w:r>
      <w:r>
        <w:rPr>
          <w:i/>
          <w:iCs/>
        </w:rPr>
        <w:t>Universal Access in the Information Society</w:t>
      </w:r>
      <w:r>
        <w:t xml:space="preserve">, </w:t>
      </w:r>
      <w:r>
        <w:rPr>
          <w:i/>
          <w:iCs/>
        </w:rPr>
        <w:t>21</w:t>
      </w:r>
      <w:r>
        <w:t>, 725–735. https://doi.org/10.1007/s10209-021-00803-5</w:t>
      </w:r>
    </w:p>
    <w:p w14:paraId="58BAC4BE" w14:textId="77777777" w:rsidR="00F72956" w:rsidRDefault="00F72956" w:rsidP="002E0B4D">
      <w:pPr>
        <w:pStyle w:val="NormalWeb"/>
        <w:spacing w:before="0" w:beforeAutospacing="0" w:after="0" w:afterAutospacing="0" w:line="360" w:lineRule="auto"/>
        <w:ind w:left="720" w:hanging="720"/>
        <w:jc w:val="both"/>
      </w:pPr>
      <w:r>
        <w:t xml:space="preserve">Schnell, K., &amp; Roy, K. (2021). Website Privacy Notification for the Visually Impaired. </w:t>
      </w:r>
      <w:r>
        <w:rPr>
          <w:i/>
          <w:iCs/>
        </w:rPr>
        <w:t>2021 IEEE Symposium Series on Computational Intelligence (SSCI)</w:t>
      </w:r>
      <w:r>
        <w:t>. https://doi.org/10.1109/ssci50451.2021.9659986</w:t>
      </w:r>
    </w:p>
    <w:p w14:paraId="101A9866" w14:textId="77777777" w:rsidR="00F72956" w:rsidRDefault="00F72956" w:rsidP="002E0B4D">
      <w:pPr>
        <w:pStyle w:val="NormalWeb"/>
        <w:spacing w:before="0" w:beforeAutospacing="0" w:after="0" w:afterAutospacing="0" w:line="360" w:lineRule="auto"/>
        <w:ind w:left="720" w:hanging="720"/>
        <w:jc w:val="both"/>
      </w:pPr>
      <w:r>
        <w:t xml:space="preserve">Sergeev, A. (2020). What is Scrum Lifecycle. </w:t>
      </w:r>
      <w:proofErr w:type="spellStart"/>
      <w:r>
        <w:rPr>
          <w:i/>
          <w:iCs/>
        </w:rPr>
        <w:t>Hygger</w:t>
      </w:r>
      <w:proofErr w:type="spellEnd"/>
      <w:r>
        <w:rPr>
          <w:i/>
          <w:iCs/>
        </w:rPr>
        <w:t>: Project Management Software &amp; Tools for Companies</w:t>
      </w:r>
      <w:r>
        <w:t>. https://hygger.io/blog/what-is-scrum-lifecycle/</w:t>
      </w:r>
    </w:p>
    <w:p w14:paraId="67553FB1" w14:textId="45DF34AC" w:rsidR="00F72956" w:rsidRDefault="00151CC6" w:rsidP="002E0B4D">
      <w:pPr>
        <w:pStyle w:val="NormalWeb"/>
        <w:spacing w:before="0" w:beforeAutospacing="0" w:after="0" w:afterAutospacing="0" w:line="360" w:lineRule="auto"/>
        <w:ind w:left="720" w:hanging="720"/>
        <w:jc w:val="both"/>
      </w:pPr>
      <w:r>
        <w:t>Swain,</w:t>
      </w:r>
      <w:r w:rsidR="00F72956">
        <w:t xml:space="preserve"> D., &amp; Sahoo, S. S. (2021). Empowering the Visually Impaired Learners with Text-to-Speech-Based Solution. </w:t>
      </w:r>
      <w:r w:rsidR="00F72956">
        <w:rPr>
          <w:i/>
          <w:iCs/>
        </w:rPr>
        <w:t>Advances in Intelligent Systems and Computing Book Series</w:t>
      </w:r>
      <w:r w:rsidR="00F72956">
        <w:t xml:space="preserve">, </w:t>
      </w:r>
      <w:r w:rsidR="00F72956">
        <w:rPr>
          <w:i/>
          <w:iCs/>
        </w:rPr>
        <w:t>1311</w:t>
      </w:r>
      <w:r w:rsidR="00F72956">
        <w:t>, 565–573. https://link.springer.com/chapter/10.1007/978-981-33-4859-2_55</w:t>
      </w:r>
    </w:p>
    <w:p w14:paraId="4C7963CF" w14:textId="6698C720" w:rsidR="00F72956" w:rsidRDefault="00F72956" w:rsidP="002E0B4D">
      <w:pPr>
        <w:pStyle w:val="NormalWeb"/>
        <w:spacing w:before="0" w:beforeAutospacing="0" w:after="0" w:afterAutospacing="0" w:line="360" w:lineRule="auto"/>
        <w:ind w:left="720" w:hanging="720"/>
        <w:jc w:val="both"/>
      </w:pPr>
      <w:proofErr w:type="spellStart"/>
      <w:r>
        <w:t>Szarkowska</w:t>
      </w:r>
      <w:proofErr w:type="spellEnd"/>
      <w:r>
        <w:t xml:space="preserve">, A. (2011). Text-to-speech audio description: towards wider availability of AD. </w:t>
      </w:r>
      <w:r>
        <w:rPr>
          <w:i/>
          <w:iCs/>
        </w:rPr>
        <w:t xml:space="preserve">The Journal of </w:t>
      </w:r>
      <w:proofErr w:type="spellStart"/>
      <w:r>
        <w:rPr>
          <w:i/>
          <w:iCs/>
        </w:rPr>
        <w:t>Specialised</w:t>
      </w:r>
      <w:proofErr w:type="spellEnd"/>
      <w:r>
        <w:rPr>
          <w:i/>
          <w:iCs/>
        </w:rPr>
        <w:t xml:space="preserve"> </w:t>
      </w:r>
      <w:r w:rsidR="00F1680C">
        <w:rPr>
          <w:i/>
          <w:iCs/>
        </w:rPr>
        <w:t>Translation,</w:t>
      </w:r>
      <w:r>
        <w:t xml:space="preserve"> </w:t>
      </w:r>
      <w:r>
        <w:rPr>
          <w:i/>
          <w:iCs/>
        </w:rPr>
        <w:t>15</w:t>
      </w:r>
      <w:r>
        <w:t>, 142–163. https://www.researchgate.net/publication/245022819_Text-to-speech_audio_description_towards_wider_availability_of_AD</w:t>
      </w:r>
    </w:p>
    <w:p w14:paraId="67F6D55D" w14:textId="77777777" w:rsidR="00F72956" w:rsidRDefault="00F72956" w:rsidP="002E0B4D">
      <w:pPr>
        <w:pStyle w:val="NormalWeb"/>
        <w:spacing w:before="0" w:beforeAutospacing="0" w:after="0" w:afterAutospacing="0" w:line="360" w:lineRule="auto"/>
        <w:ind w:left="720" w:hanging="720"/>
        <w:jc w:val="both"/>
      </w:pPr>
      <w:r>
        <w:t xml:space="preserve">Valeria, K. (2023). </w:t>
      </w:r>
      <w:r>
        <w:rPr>
          <w:i/>
          <w:iCs/>
        </w:rPr>
        <w:t>Usage Share of Web Browsers</w:t>
      </w:r>
      <w:r>
        <w:t>. Gloria Themes. https://gloriathemes.com/usage-share-of-web-browsers/</w:t>
      </w:r>
    </w:p>
    <w:p w14:paraId="03643079" w14:textId="77777777" w:rsidR="00F72956" w:rsidRDefault="00F72956" w:rsidP="002E0B4D">
      <w:pPr>
        <w:pStyle w:val="NormalWeb"/>
        <w:spacing w:before="0" w:beforeAutospacing="0" w:after="0" w:afterAutospacing="0" w:line="360" w:lineRule="auto"/>
        <w:ind w:left="720" w:hanging="720"/>
        <w:jc w:val="both"/>
      </w:pPr>
      <w:proofErr w:type="spellStart"/>
      <w:r>
        <w:t>vpadmin</w:t>
      </w:r>
      <w:proofErr w:type="spellEnd"/>
      <w:r>
        <w:t xml:space="preserve">. (2023). </w:t>
      </w:r>
      <w:r>
        <w:rPr>
          <w:i/>
          <w:iCs/>
        </w:rPr>
        <w:t>Agile Methodology: Embracing Flexibility, Collaboration, and Continuous Improvement for Effective Project Management</w:t>
      </w:r>
      <w:r>
        <w:t>. Visual Paradigm Guides. https://guides.visual-paradigm.com/agile-methodology-embracing-flexibility-collaboration-and-continuous-improvement-for-effective-project-management/</w:t>
      </w:r>
    </w:p>
    <w:p w14:paraId="35A443B6" w14:textId="77777777" w:rsidR="00F72956" w:rsidRDefault="00F72956" w:rsidP="002E0B4D">
      <w:pPr>
        <w:pStyle w:val="NormalWeb"/>
        <w:spacing w:before="0" w:beforeAutospacing="0" w:after="240" w:afterAutospacing="0" w:line="360" w:lineRule="auto"/>
        <w:ind w:left="720" w:hanging="720"/>
        <w:jc w:val="both"/>
      </w:pPr>
      <w:r>
        <w:lastRenderedPageBreak/>
        <w:t xml:space="preserve">Wentz, B., Pham, D., Feaser, E., Smith, D., Smith, J., &amp; Wilson, A. (2018). Documenting the accessibility of 100 US bank and finance websites. </w:t>
      </w:r>
      <w:r>
        <w:rPr>
          <w:i/>
          <w:iCs/>
        </w:rPr>
        <w:t>Universal Access in the Information Society</w:t>
      </w:r>
      <w:r>
        <w:t xml:space="preserve">, </w:t>
      </w:r>
      <w:r>
        <w:rPr>
          <w:i/>
          <w:iCs/>
        </w:rPr>
        <w:t>18</w:t>
      </w:r>
      <w:r>
        <w:t>(4), 871–880. https://doi.org/10.1007/s10209-018-0616-6</w:t>
      </w:r>
    </w:p>
    <w:p w14:paraId="79C667F8" w14:textId="77777777" w:rsidR="00F72956" w:rsidRDefault="00F72956" w:rsidP="002E0B4D">
      <w:pPr>
        <w:pStyle w:val="NormalWeb"/>
        <w:spacing w:before="0" w:beforeAutospacing="0" w:after="0" w:afterAutospacing="0" w:line="360" w:lineRule="auto"/>
        <w:ind w:left="720" w:hanging="720"/>
        <w:jc w:val="both"/>
      </w:pPr>
      <w:r>
        <w:t xml:space="preserve">Wentz, B., Pham, J., &amp; Tressler, K. (2017). Exploring the accessibility of banking and finance systems for blind users. </w:t>
      </w:r>
      <w:r>
        <w:rPr>
          <w:i/>
          <w:iCs/>
        </w:rPr>
        <w:t>First Monday</w:t>
      </w:r>
      <w:r>
        <w:t xml:space="preserve">, </w:t>
      </w:r>
      <w:r>
        <w:rPr>
          <w:i/>
          <w:iCs/>
        </w:rPr>
        <w:t>22</w:t>
      </w:r>
      <w:r>
        <w:t>(3). https://doi.org/10.5210/fm.v22i3.7036</w:t>
      </w:r>
    </w:p>
    <w:p w14:paraId="377F0C8C" w14:textId="040A619B" w:rsidR="009F443D" w:rsidRDefault="009F443D">
      <w:r>
        <w:br w:type="page"/>
      </w:r>
    </w:p>
    <w:p w14:paraId="4B10BC88" w14:textId="5C11F218" w:rsidR="008F0687" w:rsidRPr="008F0687" w:rsidRDefault="008F0687" w:rsidP="00326B40">
      <w:pPr>
        <w:pStyle w:val="Heading1"/>
      </w:pPr>
      <w:bookmarkStart w:id="96" w:name="_Toc165252739"/>
      <w:r>
        <w:lastRenderedPageBreak/>
        <w:t>Appendices</w:t>
      </w:r>
      <w:bookmarkEnd w:id="96"/>
    </w:p>
    <w:p w14:paraId="7256AF83" w14:textId="657BDD78" w:rsidR="00E63712" w:rsidRDefault="00E63712" w:rsidP="00326B40">
      <w:pPr>
        <w:pStyle w:val="Heading2"/>
      </w:pPr>
      <w:bookmarkStart w:id="97" w:name="_Toc165252740"/>
      <w:r>
        <w:t>Appendix A – PPF</w:t>
      </w:r>
      <w:bookmarkEnd w:id="97"/>
    </w:p>
    <w:p w14:paraId="77AB9813" w14:textId="3C97FCA9" w:rsidR="001E29FE" w:rsidRDefault="00425494" w:rsidP="008337F0">
      <w:pPr>
        <w:jc w:val="center"/>
      </w:pPr>
      <w:r w:rsidRPr="00425494">
        <w:rPr>
          <w:noProof/>
        </w:rPr>
        <w:drawing>
          <wp:inline distT="0" distB="0" distL="0" distR="0" wp14:anchorId="2DC4AF1F" wp14:editId="2958C849">
            <wp:extent cx="5305425" cy="6717485"/>
            <wp:effectExtent l="0" t="0" r="0" b="7620"/>
            <wp:docPr id="8164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5047" name=""/>
                    <pic:cNvPicPr/>
                  </pic:nvPicPr>
                  <pic:blipFill>
                    <a:blip r:embed="rId61"/>
                    <a:stretch>
                      <a:fillRect/>
                    </a:stretch>
                  </pic:blipFill>
                  <pic:spPr>
                    <a:xfrm>
                      <a:off x="0" y="0"/>
                      <a:ext cx="5309427" cy="6722552"/>
                    </a:xfrm>
                    <a:prstGeom prst="rect">
                      <a:avLst/>
                    </a:prstGeom>
                  </pic:spPr>
                </pic:pic>
              </a:graphicData>
            </a:graphic>
          </wp:inline>
        </w:drawing>
      </w:r>
    </w:p>
    <w:p w14:paraId="2AF16E8D" w14:textId="75AEB6EE" w:rsidR="00425494" w:rsidRDefault="00425494" w:rsidP="00791169">
      <w:pPr>
        <w:jc w:val="center"/>
      </w:pPr>
      <w:r w:rsidRPr="00425494">
        <w:rPr>
          <w:noProof/>
        </w:rPr>
        <w:lastRenderedPageBreak/>
        <w:drawing>
          <wp:inline distT="0" distB="0" distL="0" distR="0" wp14:anchorId="4AACCDC2" wp14:editId="75E23D43">
            <wp:extent cx="5737572" cy="6948805"/>
            <wp:effectExtent l="0" t="0" r="0" b="4445"/>
            <wp:docPr id="109813433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34338" name="Picture 1" descr="A document with text on it&#10;&#10;Description automatically generated"/>
                    <pic:cNvPicPr/>
                  </pic:nvPicPr>
                  <pic:blipFill rotWithShape="1">
                    <a:blip r:embed="rId62"/>
                    <a:srcRect l="1022" r="2749"/>
                    <a:stretch/>
                  </pic:blipFill>
                  <pic:spPr bwMode="auto">
                    <a:xfrm>
                      <a:off x="0" y="0"/>
                      <a:ext cx="5738096" cy="6949440"/>
                    </a:xfrm>
                    <a:prstGeom prst="rect">
                      <a:avLst/>
                    </a:prstGeom>
                    <a:ln>
                      <a:noFill/>
                    </a:ln>
                    <a:extLst>
                      <a:ext uri="{53640926-AAD7-44D8-BBD7-CCE9431645EC}">
                        <a14:shadowObscured xmlns:a14="http://schemas.microsoft.com/office/drawing/2010/main"/>
                      </a:ext>
                    </a:extLst>
                  </pic:spPr>
                </pic:pic>
              </a:graphicData>
            </a:graphic>
          </wp:inline>
        </w:drawing>
      </w:r>
    </w:p>
    <w:p w14:paraId="72FBAE99" w14:textId="650FC480" w:rsidR="00425494" w:rsidRDefault="00425494" w:rsidP="00D505BB">
      <w:pPr>
        <w:jc w:val="center"/>
      </w:pPr>
      <w:r w:rsidRPr="00425494">
        <w:rPr>
          <w:noProof/>
        </w:rPr>
        <w:lastRenderedPageBreak/>
        <w:drawing>
          <wp:inline distT="0" distB="0" distL="0" distR="0" wp14:anchorId="28F249E7" wp14:editId="076BB263">
            <wp:extent cx="5791200" cy="6948805"/>
            <wp:effectExtent l="0" t="0" r="0" b="4445"/>
            <wp:docPr id="12375308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0848" name="Picture 1" descr="A document with text on it&#10;&#10;Description automatically generated"/>
                    <pic:cNvPicPr/>
                  </pic:nvPicPr>
                  <pic:blipFill rotWithShape="1">
                    <a:blip r:embed="rId63"/>
                    <a:srcRect l="1025" r="1541"/>
                    <a:stretch/>
                  </pic:blipFill>
                  <pic:spPr bwMode="auto">
                    <a:xfrm>
                      <a:off x="0" y="0"/>
                      <a:ext cx="5791729" cy="6949440"/>
                    </a:xfrm>
                    <a:prstGeom prst="rect">
                      <a:avLst/>
                    </a:prstGeom>
                    <a:ln>
                      <a:noFill/>
                    </a:ln>
                    <a:extLst>
                      <a:ext uri="{53640926-AAD7-44D8-BBD7-CCE9431645EC}">
                        <a14:shadowObscured xmlns:a14="http://schemas.microsoft.com/office/drawing/2010/main"/>
                      </a:ext>
                    </a:extLst>
                  </pic:spPr>
                </pic:pic>
              </a:graphicData>
            </a:graphic>
          </wp:inline>
        </w:drawing>
      </w:r>
    </w:p>
    <w:p w14:paraId="06B61627" w14:textId="321D4E37" w:rsidR="00425494" w:rsidRDefault="00425494" w:rsidP="001E29FE">
      <w:r w:rsidRPr="00425494">
        <w:rPr>
          <w:noProof/>
        </w:rPr>
        <w:lastRenderedPageBreak/>
        <w:drawing>
          <wp:inline distT="0" distB="0" distL="0" distR="0" wp14:anchorId="294E4F07" wp14:editId="28A904A0">
            <wp:extent cx="5905500" cy="6949328"/>
            <wp:effectExtent l="0" t="0" r="0" b="4445"/>
            <wp:docPr id="80455135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51358" name="Picture 1" descr="A screenshot of a document&#10;&#10;Description automatically generated"/>
                    <pic:cNvPicPr/>
                  </pic:nvPicPr>
                  <pic:blipFill rotWithShape="1">
                    <a:blip r:embed="rId64"/>
                    <a:srcRect l="1274"/>
                    <a:stretch/>
                  </pic:blipFill>
                  <pic:spPr bwMode="auto">
                    <a:xfrm>
                      <a:off x="0" y="0"/>
                      <a:ext cx="5905595" cy="6949440"/>
                    </a:xfrm>
                    <a:prstGeom prst="rect">
                      <a:avLst/>
                    </a:prstGeom>
                    <a:ln>
                      <a:noFill/>
                    </a:ln>
                    <a:extLst>
                      <a:ext uri="{53640926-AAD7-44D8-BBD7-CCE9431645EC}">
                        <a14:shadowObscured xmlns:a14="http://schemas.microsoft.com/office/drawing/2010/main"/>
                      </a:ext>
                    </a:extLst>
                  </pic:spPr>
                </pic:pic>
              </a:graphicData>
            </a:graphic>
          </wp:inline>
        </w:drawing>
      </w:r>
    </w:p>
    <w:p w14:paraId="7B12AD5D" w14:textId="77777777" w:rsidR="00425494" w:rsidRDefault="00425494" w:rsidP="001E29FE"/>
    <w:p w14:paraId="1BFDED33" w14:textId="3D345DD3" w:rsidR="00482E73" w:rsidRDefault="00425494" w:rsidP="00FA7EA8">
      <w:pPr>
        <w:jc w:val="center"/>
      </w:pPr>
      <w:r w:rsidRPr="00425494">
        <w:rPr>
          <w:noProof/>
        </w:rPr>
        <w:lastRenderedPageBreak/>
        <w:drawing>
          <wp:inline distT="0" distB="0" distL="0" distR="0" wp14:anchorId="1D0041DE" wp14:editId="470C7E31">
            <wp:extent cx="5850255" cy="6948988"/>
            <wp:effectExtent l="0" t="0" r="0" b="4445"/>
            <wp:docPr id="38979948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9480" name="Picture 1" descr="A document with text on it&#10;&#10;Description automatically generated"/>
                    <pic:cNvPicPr/>
                  </pic:nvPicPr>
                  <pic:blipFill rotWithShape="1">
                    <a:blip r:embed="rId65"/>
                    <a:srcRect l="799" r="960"/>
                    <a:stretch/>
                  </pic:blipFill>
                  <pic:spPr bwMode="auto">
                    <a:xfrm>
                      <a:off x="0" y="0"/>
                      <a:ext cx="5850635" cy="6949440"/>
                    </a:xfrm>
                    <a:prstGeom prst="rect">
                      <a:avLst/>
                    </a:prstGeom>
                    <a:ln>
                      <a:noFill/>
                    </a:ln>
                    <a:extLst>
                      <a:ext uri="{53640926-AAD7-44D8-BBD7-CCE9431645EC}">
                        <a14:shadowObscured xmlns:a14="http://schemas.microsoft.com/office/drawing/2010/main"/>
                      </a:ext>
                    </a:extLst>
                  </pic:spPr>
                </pic:pic>
              </a:graphicData>
            </a:graphic>
          </wp:inline>
        </w:drawing>
      </w:r>
    </w:p>
    <w:p w14:paraId="0DB08414" w14:textId="38B97E8C" w:rsidR="00425494" w:rsidRDefault="00425494" w:rsidP="0022503A">
      <w:pPr>
        <w:jc w:val="center"/>
      </w:pPr>
      <w:r w:rsidRPr="00425494">
        <w:rPr>
          <w:noProof/>
        </w:rPr>
        <w:lastRenderedPageBreak/>
        <w:drawing>
          <wp:inline distT="0" distB="0" distL="0" distR="0" wp14:anchorId="3F389B26" wp14:editId="004CADD4">
            <wp:extent cx="5791200" cy="6949440"/>
            <wp:effectExtent l="0" t="0" r="0" b="3810"/>
            <wp:docPr id="195218023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233" name="Picture 1" descr="A close-up of a document&#10;&#10;Description automatically generated"/>
                    <pic:cNvPicPr/>
                  </pic:nvPicPr>
                  <pic:blipFill>
                    <a:blip r:embed="rId66"/>
                    <a:stretch>
                      <a:fillRect/>
                    </a:stretch>
                  </pic:blipFill>
                  <pic:spPr>
                    <a:xfrm>
                      <a:off x="0" y="0"/>
                      <a:ext cx="5791200" cy="6949440"/>
                    </a:xfrm>
                    <a:prstGeom prst="rect">
                      <a:avLst/>
                    </a:prstGeom>
                  </pic:spPr>
                </pic:pic>
              </a:graphicData>
            </a:graphic>
          </wp:inline>
        </w:drawing>
      </w:r>
    </w:p>
    <w:p w14:paraId="4476FA63" w14:textId="0B3E6A38" w:rsidR="00425494" w:rsidRDefault="00425494" w:rsidP="0028191F">
      <w:pPr>
        <w:jc w:val="center"/>
      </w:pPr>
      <w:r w:rsidRPr="00425494">
        <w:rPr>
          <w:noProof/>
        </w:rPr>
        <w:lastRenderedPageBreak/>
        <w:drawing>
          <wp:inline distT="0" distB="0" distL="0" distR="0" wp14:anchorId="747D95EC" wp14:editId="580A9F7C">
            <wp:extent cx="5867115" cy="6949440"/>
            <wp:effectExtent l="0" t="0" r="635" b="3810"/>
            <wp:docPr id="6031633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336" name="Picture 1" descr="A document with text on it&#10;&#10;Description automatically generated"/>
                    <pic:cNvPicPr/>
                  </pic:nvPicPr>
                  <pic:blipFill rotWithShape="1">
                    <a:blip r:embed="rId67"/>
                    <a:srcRect l="1277"/>
                    <a:stretch/>
                  </pic:blipFill>
                  <pic:spPr bwMode="auto">
                    <a:xfrm>
                      <a:off x="0" y="0"/>
                      <a:ext cx="5867115" cy="6949440"/>
                    </a:xfrm>
                    <a:prstGeom prst="rect">
                      <a:avLst/>
                    </a:prstGeom>
                    <a:ln>
                      <a:noFill/>
                    </a:ln>
                    <a:extLst>
                      <a:ext uri="{53640926-AAD7-44D8-BBD7-CCE9431645EC}">
                        <a14:shadowObscured xmlns:a14="http://schemas.microsoft.com/office/drawing/2010/main"/>
                      </a:ext>
                    </a:extLst>
                  </pic:spPr>
                </pic:pic>
              </a:graphicData>
            </a:graphic>
          </wp:inline>
        </w:drawing>
      </w:r>
    </w:p>
    <w:p w14:paraId="1113B646" w14:textId="77777777" w:rsidR="003C4253" w:rsidRDefault="003C4253" w:rsidP="001E29FE"/>
    <w:p w14:paraId="620CFD46" w14:textId="67997D46" w:rsidR="00425494" w:rsidRDefault="00425494" w:rsidP="00545811">
      <w:pPr>
        <w:jc w:val="center"/>
      </w:pPr>
      <w:r w:rsidRPr="00425494">
        <w:rPr>
          <w:noProof/>
        </w:rPr>
        <w:lastRenderedPageBreak/>
        <w:drawing>
          <wp:inline distT="0" distB="0" distL="0" distR="0" wp14:anchorId="6288709D" wp14:editId="05B9A6F1">
            <wp:extent cx="5798185" cy="6948756"/>
            <wp:effectExtent l="0" t="0" r="0" b="5080"/>
            <wp:docPr id="19370640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4048" name="Picture 1" descr="A document with text on it&#10;&#10;Description automatically generated"/>
                    <pic:cNvPicPr/>
                  </pic:nvPicPr>
                  <pic:blipFill rotWithShape="1">
                    <a:blip r:embed="rId68"/>
                    <a:srcRect l="1297"/>
                    <a:stretch/>
                  </pic:blipFill>
                  <pic:spPr bwMode="auto">
                    <a:xfrm>
                      <a:off x="0" y="0"/>
                      <a:ext cx="5798756" cy="6949440"/>
                    </a:xfrm>
                    <a:prstGeom prst="rect">
                      <a:avLst/>
                    </a:prstGeom>
                    <a:ln>
                      <a:noFill/>
                    </a:ln>
                    <a:extLst>
                      <a:ext uri="{53640926-AAD7-44D8-BBD7-CCE9431645EC}">
                        <a14:shadowObscured xmlns:a14="http://schemas.microsoft.com/office/drawing/2010/main"/>
                      </a:ext>
                    </a:extLst>
                  </pic:spPr>
                </pic:pic>
              </a:graphicData>
            </a:graphic>
          </wp:inline>
        </w:drawing>
      </w:r>
    </w:p>
    <w:p w14:paraId="53CDDD14" w14:textId="137565E3" w:rsidR="00425494" w:rsidRDefault="00425494" w:rsidP="00D83D40">
      <w:pPr>
        <w:jc w:val="center"/>
      </w:pPr>
      <w:r w:rsidRPr="00425494">
        <w:rPr>
          <w:noProof/>
        </w:rPr>
        <w:lastRenderedPageBreak/>
        <w:drawing>
          <wp:inline distT="0" distB="0" distL="0" distR="0" wp14:anchorId="19D2699E" wp14:editId="0EAFECF6">
            <wp:extent cx="5893435" cy="6857514"/>
            <wp:effectExtent l="0" t="0" r="0" b="635"/>
            <wp:docPr id="76065434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54340" name="Picture 1" descr="A paper with text on it&#10;&#10;Description automatically generated"/>
                    <pic:cNvPicPr/>
                  </pic:nvPicPr>
                  <pic:blipFill rotWithShape="1">
                    <a:blip r:embed="rId69"/>
                    <a:srcRect l="1590" b="11864"/>
                    <a:stretch/>
                  </pic:blipFill>
                  <pic:spPr bwMode="auto">
                    <a:xfrm>
                      <a:off x="0" y="0"/>
                      <a:ext cx="5893852" cy="6858000"/>
                    </a:xfrm>
                    <a:prstGeom prst="rect">
                      <a:avLst/>
                    </a:prstGeom>
                    <a:ln>
                      <a:noFill/>
                    </a:ln>
                    <a:extLst>
                      <a:ext uri="{53640926-AAD7-44D8-BBD7-CCE9431645EC}">
                        <a14:shadowObscured xmlns:a14="http://schemas.microsoft.com/office/drawing/2010/main"/>
                      </a:ext>
                    </a:extLst>
                  </pic:spPr>
                </pic:pic>
              </a:graphicData>
            </a:graphic>
          </wp:inline>
        </w:drawing>
      </w:r>
    </w:p>
    <w:p w14:paraId="540D07EA" w14:textId="1E98D113" w:rsidR="00425494" w:rsidRDefault="00425494" w:rsidP="001E29FE"/>
    <w:p w14:paraId="406530A9" w14:textId="77777777" w:rsidR="00482E73" w:rsidRPr="001E29FE" w:rsidRDefault="00482E73" w:rsidP="001E29FE"/>
    <w:p w14:paraId="1085A9E4" w14:textId="303F75EC" w:rsidR="00E63712" w:rsidRDefault="00E63712" w:rsidP="00326B40">
      <w:pPr>
        <w:pStyle w:val="Heading2"/>
      </w:pPr>
      <w:bookmarkStart w:id="98" w:name="_Toc165252741"/>
      <w:r>
        <w:lastRenderedPageBreak/>
        <w:t>Appendix B – Ethics Form</w:t>
      </w:r>
      <w:bookmarkEnd w:id="98"/>
    </w:p>
    <w:p w14:paraId="22FE72AE" w14:textId="168246B8" w:rsidR="003C4253" w:rsidRPr="0040262E" w:rsidRDefault="0040262E" w:rsidP="00F51514">
      <w:pPr>
        <w:jc w:val="center"/>
      </w:pPr>
      <w:r w:rsidRPr="0040262E">
        <w:rPr>
          <w:noProof/>
        </w:rPr>
        <w:drawing>
          <wp:inline distT="0" distB="0" distL="0" distR="0" wp14:anchorId="746B1EBA" wp14:editId="39A41CF1">
            <wp:extent cx="5326511" cy="7620000"/>
            <wp:effectExtent l="0" t="0" r="7620" b="0"/>
            <wp:docPr id="167256866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661" name="Picture 1" descr="A document with a signature&#10;&#10;Description automatically generated"/>
                    <pic:cNvPicPr/>
                  </pic:nvPicPr>
                  <pic:blipFill>
                    <a:blip r:embed="rId70"/>
                    <a:stretch>
                      <a:fillRect/>
                    </a:stretch>
                  </pic:blipFill>
                  <pic:spPr>
                    <a:xfrm>
                      <a:off x="0" y="0"/>
                      <a:ext cx="5333278" cy="7629681"/>
                    </a:xfrm>
                    <a:prstGeom prst="rect">
                      <a:avLst/>
                    </a:prstGeom>
                  </pic:spPr>
                </pic:pic>
              </a:graphicData>
            </a:graphic>
          </wp:inline>
        </w:drawing>
      </w:r>
    </w:p>
    <w:p w14:paraId="171B2A51" w14:textId="524D9509" w:rsidR="00DF0D84" w:rsidRDefault="0040262E" w:rsidP="00E756B5">
      <w:pPr>
        <w:jc w:val="center"/>
      </w:pPr>
      <w:r w:rsidRPr="0040262E">
        <w:rPr>
          <w:noProof/>
        </w:rPr>
        <w:lastRenderedPageBreak/>
        <w:drawing>
          <wp:inline distT="0" distB="0" distL="0" distR="0" wp14:anchorId="4DFB9A82" wp14:editId="5196824E">
            <wp:extent cx="5561965" cy="7284273"/>
            <wp:effectExtent l="0" t="0" r="635" b="0"/>
            <wp:docPr id="173065371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53716" name="Picture 1" descr="A document with text on it&#10;&#10;Description automatically generated"/>
                    <pic:cNvPicPr/>
                  </pic:nvPicPr>
                  <pic:blipFill rotWithShape="1">
                    <a:blip r:embed="rId71"/>
                    <a:srcRect l="1351"/>
                    <a:stretch/>
                  </pic:blipFill>
                  <pic:spPr bwMode="auto">
                    <a:xfrm>
                      <a:off x="0" y="0"/>
                      <a:ext cx="5570816" cy="7295864"/>
                    </a:xfrm>
                    <a:prstGeom prst="rect">
                      <a:avLst/>
                    </a:prstGeom>
                    <a:ln>
                      <a:noFill/>
                    </a:ln>
                    <a:extLst>
                      <a:ext uri="{53640926-AAD7-44D8-BBD7-CCE9431645EC}">
                        <a14:shadowObscured xmlns:a14="http://schemas.microsoft.com/office/drawing/2010/main"/>
                      </a:ext>
                    </a:extLst>
                  </pic:spPr>
                </pic:pic>
              </a:graphicData>
            </a:graphic>
          </wp:inline>
        </w:drawing>
      </w:r>
    </w:p>
    <w:p w14:paraId="73C89C9B" w14:textId="77777777" w:rsidR="003C4253" w:rsidRDefault="00DF0D84" w:rsidP="006C0476">
      <w:pPr>
        <w:jc w:val="center"/>
      </w:pPr>
      <w:r>
        <w:br w:type="page"/>
      </w:r>
      <w:r w:rsidR="003C4253">
        <w:rPr>
          <w:noProof/>
        </w:rPr>
        <w:lastRenderedPageBreak/>
        <w:drawing>
          <wp:inline distT="0" distB="0" distL="0" distR="0" wp14:anchorId="0A15AC1B" wp14:editId="6B54060A">
            <wp:extent cx="5802526" cy="8214360"/>
            <wp:effectExtent l="0" t="0" r="8255" b="0"/>
            <wp:docPr id="10016782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8235" name="Picture 20"/>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5802526" cy="8214360"/>
                    </a:xfrm>
                    <a:prstGeom prst="rect">
                      <a:avLst/>
                    </a:prstGeom>
                    <a:noFill/>
                    <a:ln>
                      <a:noFill/>
                    </a:ln>
                  </pic:spPr>
                </pic:pic>
              </a:graphicData>
            </a:graphic>
          </wp:inline>
        </w:drawing>
      </w:r>
    </w:p>
    <w:p w14:paraId="7A6FD1F6" w14:textId="77777777" w:rsidR="003C4253" w:rsidRDefault="003C4253" w:rsidP="006C0476">
      <w:pPr>
        <w:jc w:val="center"/>
      </w:pPr>
      <w:r>
        <w:rPr>
          <w:noProof/>
        </w:rPr>
        <w:lastRenderedPageBreak/>
        <w:drawing>
          <wp:inline distT="0" distB="0" distL="0" distR="0" wp14:anchorId="63FE8BB9" wp14:editId="01DBC8A6">
            <wp:extent cx="5806440" cy="8214360"/>
            <wp:effectExtent l="0" t="0" r="3810" b="0"/>
            <wp:docPr id="19335290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806440" cy="8214360"/>
                    </a:xfrm>
                    <a:prstGeom prst="rect">
                      <a:avLst/>
                    </a:prstGeom>
                    <a:noFill/>
                    <a:ln>
                      <a:noFill/>
                    </a:ln>
                  </pic:spPr>
                </pic:pic>
              </a:graphicData>
            </a:graphic>
          </wp:inline>
        </w:drawing>
      </w:r>
    </w:p>
    <w:p w14:paraId="2A6DC121" w14:textId="0153EB38" w:rsidR="003C4253" w:rsidRDefault="003C4253" w:rsidP="006C0476">
      <w:pPr>
        <w:jc w:val="center"/>
      </w:pPr>
      <w:r>
        <w:rPr>
          <w:noProof/>
        </w:rPr>
        <w:lastRenderedPageBreak/>
        <w:drawing>
          <wp:inline distT="0" distB="0" distL="0" distR="0" wp14:anchorId="13FDB0C9" wp14:editId="1258A8E7">
            <wp:extent cx="5829300" cy="8229600"/>
            <wp:effectExtent l="0" t="0" r="0" b="0"/>
            <wp:docPr id="22449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4631773" wp14:editId="753778F8">
            <wp:extent cx="5829300" cy="8229600"/>
            <wp:effectExtent l="0" t="0" r="0" b="0"/>
            <wp:docPr id="5671275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br w:type="page"/>
      </w:r>
      <w:r>
        <w:rPr>
          <w:noProof/>
        </w:rPr>
        <w:lastRenderedPageBreak/>
        <w:drawing>
          <wp:inline distT="0" distB="0" distL="0" distR="0" wp14:anchorId="3E5E0D85" wp14:editId="0D1D2E0D">
            <wp:extent cx="5829300" cy="8229600"/>
            <wp:effectExtent l="0" t="0" r="0" b="0"/>
            <wp:docPr id="69107160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D180C1F" wp14:editId="242A4965">
            <wp:extent cx="5829300" cy="8229600"/>
            <wp:effectExtent l="0" t="0" r="0" b="0"/>
            <wp:docPr id="284282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05D1512" wp14:editId="07CA8A6B">
            <wp:extent cx="5829300" cy="8229600"/>
            <wp:effectExtent l="0" t="0" r="0" b="0"/>
            <wp:docPr id="19168310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717BDD32" w14:textId="2491534B" w:rsidR="003C4253" w:rsidRDefault="003C4253" w:rsidP="003C4253">
      <w:pPr>
        <w:jc w:val="center"/>
      </w:pPr>
      <w:r w:rsidRPr="003C4253">
        <w:rPr>
          <w:noProof/>
        </w:rPr>
        <w:lastRenderedPageBreak/>
        <w:drawing>
          <wp:inline distT="0" distB="0" distL="0" distR="0" wp14:anchorId="763538E9" wp14:editId="293B4C62">
            <wp:extent cx="5668605" cy="8001000"/>
            <wp:effectExtent l="0" t="0" r="8890" b="0"/>
            <wp:docPr id="374628636"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8636" name="Picture 1" descr="A document with signature on it&#10;&#10;Description automatically generated"/>
                    <pic:cNvPicPr/>
                  </pic:nvPicPr>
                  <pic:blipFill>
                    <a:blip r:embed="rId79"/>
                    <a:stretch>
                      <a:fillRect/>
                    </a:stretch>
                  </pic:blipFill>
                  <pic:spPr>
                    <a:xfrm>
                      <a:off x="0" y="0"/>
                      <a:ext cx="5674706" cy="8009611"/>
                    </a:xfrm>
                    <a:prstGeom prst="rect">
                      <a:avLst/>
                    </a:prstGeom>
                  </pic:spPr>
                </pic:pic>
              </a:graphicData>
            </a:graphic>
          </wp:inline>
        </w:drawing>
      </w:r>
    </w:p>
    <w:p w14:paraId="72D3445A" w14:textId="5196FDCD" w:rsidR="00E63712" w:rsidRDefault="00E63712" w:rsidP="00326B40">
      <w:pPr>
        <w:pStyle w:val="Heading2"/>
      </w:pPr>
      <w:bookmarkStart w:id="99" w:name="_Toc165252742"/>
      <w:r>
        <w:lastRenderedPageBreak/>
        <w:t>Appendix C – Log Sheets</w:t>
      </w:r>
      <w:bookmarkEnd w:id="99"/>
    </w:p>
    <w:p w14:paraId="7C64115B" w14:textId="0C3F3CC0" w:rsidR="001E29FE" w:rsidRDefault="00056C1C" w:rsidP="000361F5">
      <w:pPr>
        <w:jc w:val="center"/>
      </w:pPr>
      <w:r w:rsidRPr="00056C1C">
        <w:rPr>
          <w:noProof/>
        </w:rPr>
        <w:drawing>
          <wp:inline distT="0" distB="0" distL="0" distR="0" wp14:anchorId="710A37E3" wp14:editId="250EF9BB">
            <wp:extent cx="5760720" cy="7383228"/>
            <wp:effectExtent l="0" t="0" r="0" b="8255"/>
            <wp:docPr id="1229883885"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83885" name="Picture 1" descr="A document with text and a note&#10;&#10;Description automatically generated with medium confidence"/>
                    <pic:cNvPicPr/>
                  </pic:nvPicPr>
                  <pic:blipFill>
                    <a:blip r:embed="rId80"/>
                    <a:stretch>
                      <a:fillRect/>
                    </a:stretch>
                  </pic:blipFill>
                  <pic:spPr>
                    <a:xfrm>
                      <a:off x="0" y="0"/>
                      <a:ext cx="5760720" cy="7383228"/>
                    </a:xfrm>
                    <a:prstGeom prst="rect">
                      <a:avLst/>
                    </a:prstGeom>
                  </pic:spPr>
                </pic:pic>
              </a:graphicData>
            </a:graphic>
          </wp:inline>
        </w:drawing>
      </w:r>
    </w:p>
    <w:p w14:paraId="767C753E" w14:textId="7E57C7C1" w:rsidR="00056C1C" w:rsidRDefault="00056C1C" w:rsidP="000361F5">
      <w:pPr>
        <w:jc w:val="center"/>
      </w:pPr>
      <w:r w:rsidRPr="00056C1C">
        <w:rPr>
          <w:noProof/>
        </w:rPr>
        <w:lastRenderedPageBreak/>
        <w:drawing>
          <wp:inline distT="0" distB="0" distL="0" distR="0" wp14:anchorId="089727CF" wp14:editId="425E0DE3">
            <wp:extent cx="5760720" cy="7462750"/>
            <wp:effectExtent l="0" t="0" r="0" b="5080"/>
            <wp:docPr id="1319671176"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1176" name="Picture 1" descr="A document with text and a note&#10;&#10;Description automatically generated with medium confidence"/>
                    <pic:cNvPicPr/>
                  </pic:nvPicPr>
                  <pic:blipFill>
                    <a:blip r:embed="rId81"/>
                    <a:stretch>
                      <a:fillRect/>
                    </a:stretch>
                  </pic:blipFill>
                  <pic:spPr>
                    <a:xfrm>
                      <a:off x="0" y="0"/>
                      <a:ext cx="5760720" cy="7462750"/>
                    </a:xfrm>
                    <a:prstGeom prst="rect">
                      <a:avLst/>
                    </a:prstGeom>
                  </pic:spPr>
                </pic:pic>
              </a:graphicData>
            </a:graphic>
          </wp:inline>
        </w:drawing>
      </w:r>
    </w:p>
    <w:p w14:paraId="34A45D79" w14:textId="03B686FB" w:rsidR="000802BC" w:rsidRDefault="00056C1C" w:rsidP="000361F5">
      <w:pPr>
        <w:jc w:val="center"/>
      </w:pPr>
      <w:r w:rsidRPr="00056C1C">
        <w:rPr>
          <w:noProof/>
        </w:rPr>
        <w:lastRenderedPageBreak/>
        <w:drawing>
          <wp:inline distT="0" distB="0" distL="0" distR="0" wp14:anchorId="0A0526AF" wp14:editId="2FE30D3B">
            <wp:extent cx="5760720" cy="7489756"/>
            <wp:effectExtent l="0" t="0" r="0" b="0"/>
            <wp:docPr id="1011172948"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72948" name="Picture 1" descr="A document with text and a note&#10;&#10;Description automatically generated with medium confidence"/>
                    <pic:cNvPicPr/>
                  </pic:nvPicPr>
                  <pic:blipFill>
                    <a:blip r:embed="rId82"/>
                    <a:stretch>
                      <a:fillRect/>
                    </a:stretch>
                  </pic:blipFill>
                  <pic:spPr>
                    <a:xfrm>
                      <a:off x="0" y="0"/>
                      <a:ext cx="5760720" cy="7489756"/>
                    </a:xfrm>
                    <a:prstGeom prst="rect">
                      <a:avLst/>
                    </a:prstGeom>
                  </pic:spPr>
                </pic:pic>
              </a:graphicData>
            </a:graphic>
          </wp:inline>
        </w:drawing>
      </w:r>
    </w:p>
    <w:p w14:paraId="0C650CC0" w14:textId="77777777" w:rsidR="000802BC" w:rsidRDefault="000802BC">
      <w:r>
        <w:br w:type="page"/>
      </w:r>
    </w:p>
    <w:p w14:paraId="35452225" w14:textId="383BAA27" w:rsidR="001B510E" w:rsidRDefault="000802BC" w:rsidP="001B510E">
      <w:pPr>
        <w:jc w:val="center"/>
        <w:rPr>
          <w:sz w:val="44"/>
          <w:szCs w:val="44"/>
        </w:rPr>
      </w:pPr>
      <w:r w:rsidRPr="000802BC">
        <w:rPr>
          <w:sz w:val="44"/>
          <w:szCs w:val="44"/>
          <w:highlight w:val="yellow"/>
        </w:rPr>
        <w:lastRenderedPageBreak/>
        <w:t>ATTACH 6 LOG SHEETS</w:t>
      </w:r>
    </w:p>
    <w:p w14:paraId="3E1D3F3D" w14:textId="77777777" w:rsidR="001B510E" w:rsidRPr="001B510E" w:rsidRDefault="001B510E" w:rsidP="001B510E">
      <w:pPr>
        <w:jc w:val="center"/>
      </w:pPr>
    </w:p>
    <w:p w14:paraId="2DF21733" w14:textId="417EB727" w:rsidR="00E63712" w:rsidRDefault="00E63712" w:rsidP="00326B40">
      <w:pPr>
        <w:pStyle w:val="Heading2"/>
      </w:pPr>
      <w:bookmarkStart w:id="100" w:name="_Toc165252743"/>
      <w:r>
        <w:t xml:space="preserve">Appendix D – </w:t>
      </w:r>
      <w:r w:rsidR="001B510E">
        <w:t>Poster</w:t>
      </w:r>
      <w:bookmarkEnd w:id="100"/>
    </w:p>
    <w:p w14:paraId="1F30706E" w14:textId="4E03537C" w:rsidR="00A84E68" w:rsidRDefault="00A84E68" w:rsidP="00A84E68">
      <w:pPr>
        <w:jc w:val="center"/>
        <w:rPr>
          <w:sz w:val="44"/>
          <w:szCs w:val="44"/>
        </w:rPr>
      </w:pPr>
      <w:r w:rsidRPr="00A84E68">
        <w:rPr>
          <w:sz w:val="44"/>
          <w:szCs w:val="44"/>
          <w:highlight w:val="yellow"/>
        </w:rPr>
        <w:t>ATTACH POSTER</w:t>
      </w:r>
    </w:p>
    <w:p w14:paraId="6F7B11AB" w14:textId="1870FBF5" w:rsidR="000361F5" w:rsidRDefault="000361F5" w:rsidP="000361F5">
      <w:pPr>
        <w:jc w:val="center"/>
      </w:pPr>
    </w:p>
    <w:p w14:paraId="6049E3BB" w14:textId="77777777" w:rsidR="000361F5" w:rsidRDefault="000361F5" w:rsidP="000361F5">
      <w:pPr>
        <w:jc w:val="center"/>
      </w:pPr>
    </w:p>
    <w:p w14:paraId="31551922" w14:textId="539D0547" w:rsidR="003F26CA" w:rsidRDefault="003F26CA" w:rsidP="00326B40">
      <w:pPr>
        <w:pStyle w:val="Heading2"/>
      </w:pPr>
      <w:bookmarkStart w:id="101" w:name="_Toc165252744"/>
      <w:r>
        <w:t>Appendix E – Gantt Chart</w:t>
      </w:r>
      <w:bookmarkEnd w:id="101"/>
    </w:p>
    <w:p w14:paraId="2425BD8D" w14:textId="40A62493" w:rsidR="00DC513B" w:rsidRDefault="00DC513B" w:rsidP="00DC513B">
      <w:pPr>
        <w:jc w:val="center"/>
        <w:rPr>
          <w:sz w:val="44"/>
          <w:szCs w:val="44"/>
        </w:rPr>
      </w:pPr>
      <w:r w:rsidRPr="006809FF">
        <w:rPr>
          <w:sz w:val="44"/>
          <w:szCs w:val="44"/>
          <w:highlight w:val="yellow"/>
        </w:rPr>
        <w:t>ATTACH GANTT CHART</w:t>
      </w:r>
    </w:p>
    <w:p w14:paraId="6A312893" w14:textId="3D84752D" w:rsidR="00DC513B" w:rsidRDefault="00DC513B" w:rsidP="00DC513B">
      <w:pPr>
        <w:jc w:val="center"/>
      </w:pPr>
      <w:r>
        <w:t>Include IR</w:t>
      </w:r>
    </w:p>
    <w:p w14:paraId="39461917" w14:textId="1D8E73E3" w:rsidR="002C4434" w:rsidRPr="00DC513B" w:rsidRDefault="002C4434" w:rsidP="00DC513B">
      <w:pPr>
        <w:jc w:val="center"/>
      </w:pPr>
      <w:r>
        <w:rPr>
          <w:noProof/>
        </w:rPr>
        <w:drawing>
          <wp:inline distT="0" distB="0" distL="0" distR="0" wp14:anchorId="7D0086F4" wp14:editId="18464763">
            <wp:extent cx="5800725" cy="2958465"/>
            <wp:effectExtent l="19050" t="19050" r="28575" b="13335"/>
            <wp:docPr id="812426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426941" name="Picture 812426941" descr="A screenshot of a computer&#10;&#10;Description automatically generated"/>
                    <pic:cNvPicPr>
                      <a:picLocks noChangeAspect="1"/>
                    </pic:cNvPicPr>
                  </pic:nvPicPr>
                  <pic:blipFill rotWithShape="1">
                    <a:blip r:embed="rId83"/>
                    <a:srcRect l="2378" r="5218"/>
                    <a:stretch/>
                  </pic:blipFill>
                  <pic:spPr bwMode="auto">
                    <a:xfrm>
                      <a:off x="0" y="0"/>
                      <a:ext cx="5800725" cy="295846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FAC6F7" w14:textId="77777777" w:rsidR="00DC513B" w:rsidRPr="00DC513B" w:rsidRDefault="00DC513B" w:rsidP="00DC513B"/>
    <w:p w14:paraId="7DE9F513" w14:textId="0133B344" w:rsidR="00001358" w:rsidRDefault="00001358" w:rsidP="00326B40">
      <w:pPr>
        <w:pStyle w:val="Heading2"/>
      </w:pPr>
      <w:bookmarkStart w:id="102" w:name="_Toc165252745"/>
      <w:r>
        <w:t>Appendix F – Sample Code Implementation</w:t>
      </w:r>
      <w:bookmarkEnd w:id="102"/>
    </w:p>
    <w:p w14:paraId="6786F718" w14:textId="1D59B7DA" w:rsidR="007829B3" w:rsidRDefault="007829B3" w:rsidP="007829B3">
      <w:pPr>
        <w:jc w:val="center"/>
        <w:rPr>
          <w:sz w:val="44"/>
          <w:szCs w:val="44"/>
        </w:rPr>
      </w:pPr>
      <w:r w:rsidRPr="006809FF">
        <w:rPr>
          <w:sz w:val="44"/>
          <w:szCs w:val="44"/>
          <w:highlight w:val="yellow"/>
        </w:rPr>
        <w:t xml:space="preserve">ATTACH </w:t>
      </w:r>
      <w:r w:rsidRPr="007829B3">
        <w:rPr>
          <w:sz w:val="44"/>
          <w:szCs w:val="44"/>
          <w:highlight w:val="yellow"/>
        </w:rPr>
        <w:t>CODE</w:t>
      </w:r>
    </w:p>
    <w:p w14:paraId="0A65E787" w14:textId="644AE251" w:rsidR="007829B3" w:rsidRPr="00A85E5B" w:rsidRDefault="00A85E5B" w:rsidP="007829B3">
      <w:pPr>
        <w:jc w:val="center"/>
      </w:pPr>
      <w:r>
        <w:t xml:space="preserve">Core functions </w:t>
      </w:r>
      <w:proofErr w:type="gramStart"/>
      <w:r>
        <w:t>only</w:t>
      </w:r>
      <w:proofErr w:type="gramEnd"/>
    </w:p>
    <w:p w14:paraId="0A24D32C" w14:textId="77777777" w:rsidR="00F02269" w:rsidRPr="00F02269" w:rsidRDefault="00F02269" w:rsidP="00F02269"/>
    <w:p w14:paraId="3E91F8DF" w14:textId="3A3432E8" w:rsidR="00744E6D" w:rsidRDefault="00976FC9" w:rsidP="00326B40">
      <w:pPr>
        <w:pStyle w:val="Heading2"/>
      </w:pPr>
      <w:bookmarkStart w:id="103" w:name="_Toc165252746"/>
      <w:r>
        <w:t>Appendix G – Respondence Demographic Profile</w:t>
      </w:r>
      <w:bookmarkEnd w:id="103"/>
    </w:p>
    <w:p w14:paraId="0A36728A" w14:textId="056606BB" w:rsidR="002E3451" w:rsidRPr="002E3451" w:rsidRDefault="002E3451" w:rsidP="00171753">
      <w:pPr>
        <w:spacing w:line="360" w:lineRule="auto"/>
        <w:jc w:val="both"/>
      </w:pPr>
      <w:r>
        <w:t>Questionnaire Respondent</w:t>
      </w:r>
    </w:p>
    <w:tbl>
      <w:tblPr>
        <w:tblStyle w:val="TableGrid"/>
        <w:tblW w:w="5000" w:type="pct"/>
        <w:tblLook w:val="04A0" w:firstRow="1" w:lastRow="0" w:firstColumn="1" w:lastColumn="0" w:noHBand="0" w:noVBand="1"/>
      </w:tblPr>
      <w:tblGrid>
        <w:gridCol w:w="1869"/>
        <w:gridCol w:w="557"/>
        <w:gridCol w:w="876"/>
        <w:gridCol w:w="2410"/>
        <w:gridCol w:w="1938"/>
        <w:gridCol w:w="1700"/>
      </w:tblGrid>
      <w:tr w:rsidR="00B05784" w:rsidRPr="00542F78" w14:paraId="67499920" w14:textId="77777777" w:rsidTr="00B05784">
        <w:trPr>
          <w:trHeight w:val="315"/>
        </w:trPr>
        <w:tc>
          <w:tcPr>
            <w:tcW w:w="999" w:type="pct"/>
            <w:noWrap/>
            <w:vAlign w:val="center"/>
            <w:hideMark/>
          </w:tcPr>
          <w:p w14:paraId="7256596B" w14:textId="4A212762" w:rsidR="00B05784" w:rsidRPr="00542F78" w:rsidRDefault="00B05784" w:rsidP="00542F78">
            <w:pPr>
              <w:rPr>
                <w:b/>
                <w:bCs/>
                <w:color w:val="000000"/>
              </w:rPr>
            </w:pPr>
            <w:r w:rsidRPr="00542F78">
              <w:rPr>
                <w:b/>
                <w:bCs/>
                <w:color w:val="000000"/>
              </w:rPr>
              <w:t>Participant Name</w:t>
            </w:r>
          </w:p>
        </w:tc>
        <w:tc>
          <w:tcPr>
            <w:tcW w:w="298" w:type="pct"/>
            <w:noWrap/>
            <w:vAlign w:val="center"/>
            <w:hideMark/>
          </w:tcPr>
          <w:p w14:paraId="75B154A1" w14:textId="77777777" w:rsidR="00B05784" w:rsidRPr="00542F78" w:rsidRDefault="00B05784" w:rsidP="00542F78">
            <w:pPr>
              <w:rPr>
                <w:b/>
                <w:bCs/>
                <w:color w:val="000000"/>
              </w:rPr>
            </w:pPr>
            <w:r w:rsidRPr="00542F78">
              <w:rPr>
                <w:b/>
                <w:bCs/>
                <w:color w:val="000000"/>
              </w:rPr>
              <w:t>Age</w:t>
            </w:r>
          </w:p>
        </w:tc>
        <w:tc>
          <w:tcPr>
            <w:tcW w:w="468" w:type="pct"/>
            <w:noWrap/>
            <w:vAlign w:val="center"/>
            <w:hideMark/>
          </w:tcPr>
          <w:p w14:paraId="2F08A0F2" w14:textId="77777777" w:rsidR="00B05784" w:rsidRPr="00542F78" w:rsidRDefault="00B05784" w:rsidP="00542F78">
            <w:pPr>
              <w:rPr>
                <w:b/>
                <w:bCs/>
                <w:color w:val="000000"/>
              </w:rPr>
            </w:pPr>
            <w:r w:rsidRPr="00542F78">
              <w:rPr>
                <w:b/>
                <w:bCs/>
                <w:color w:val="000000"/>
              </w:rPr>
              <w:t>Gender</w:t>
            </w:r>
          </w:p>
        </w:tc>
        <w:tc>
          <w:tcPr>
            <w:tcW w:w="1289" w:type="pct"/>
            <w:noWrap/>
            <w:vAlign w:val="center"/>
            <w:hideMark/>
          </w:tcPr>
          <w:p w14:paraId="3F283A08" w14:textId="5BEAC7D8" w:rsidR="00B05784" w:rsidRPr="00542F78" w:rsidRDefault="00B05784" w:rsidP="00542F78">
            <w:pPr>
              <w:rPr>
                <w:b/>
                <w:bCs/>
                <w:color w:val="000000"/>
              </w:rPr>
            </w:pPr>
            <w:r w:rsidRPr="00542F78">
              <w:rPr>
                <w:b/>
                <w:bCs/>
                <w:color w:val="000000"/>
              </w:rPr>
              <w:t>Current Education Level</w:t>
            </w:r>
          </w:p>
        </w:tc>
        <w:tc>
          <w:tcPr>
            <w:tcW w:w="1036" w:type="pct"/>
            <w:noWrap/>
            <w:vAlign w:val="center"/>
            <w:hideMark/>
          </w:tcPr>
          <w:p w14:paraId="05470ECA" w14:textId="77777777" w:rsidR="00B05784" w:rsidRPr="00542F78" w:rsidRDefault="00B05784" w:rsidP="00542F78">
            <w:pPr>
              <w:rPr>
                <w:b/>
                <w:bCs/>
                <w:color w:val="000000"/>
              </w:rPr>
            </w:pPr>
            <w:r w:rsidRPr="00542F78">
              <w:rPr>
                <w:b/>
                <w:bCs/>
                <w:color w:val="000000"/>
              </w:rPr>
              <w:t>Employment Status</w:t>
            </w:r>
          </w:p>
        </w:tc>
        <w:tc>
          <w:tcPr>
            <w:tcW w:w="909" w:type="pct"/>
            <w:noWrap/>
            <w:vAlign w:val="center"/>
            <w:hideMark/>
          </w:tcPr>
          <w:p w14:paraId="120F129C" w14:textId="77777777" w:rsidR="00B05784" w:rsidRPr="00542F78" w:rsidRDefault="00B05784" w:rsidP="00542F78">
            <w:pPr>
              <w:rPr>
                <w:b/>
                <w:bCs/>
                <w:color w:val="000000"/>
              </w:rPr>
            </w:pPr>
            <w:r w:rsidRPr="00542F78">
              <w:rPr>
                <w:b/>
                <w:bCs/>
                <w:color w:val="000000"/>
              </w:rPr>
              <w:t>Vision Condition</w:t>
            </w:r>
          </w:p>
        </w:tc>
      </w:tr>
      <w:tr w:rsidR="00B05784" w:rsidRPr="00542F78" w14:paraId="0AF3D8B6" w14:textId="77777777" w:rsidTr="00B05784">
        <w:trPr>
          <w:trHeight w:val="315"/>
        </w:trPr>
        <w:tc>
          <w:tcPr>
            <w:tcW w:w="999" w:type="pct"/>
            <w:noWrap/>
            <w:vAlign w:val="center"/>
            <w:hideMark/>
          </w:tcPr>
          <w:p w14:paraId="1D676561" w14:textId="24555D23" w:rsidR="00B05784" w:rsidRPr="00542F78" w:rsidRDefault="00B05784" w:rsidP="00B05784">
            <w:pPr>
              <w:rPr>
                <w:color w:val="000000"/>
              </w:rPr>
            </w:pPr>
            <w:r w:rsidRPr="00542F78">
              <w:rPr>
                <w:color w:val="000000"/>
              </w:rPr>
              <w:lastRenderedPageBreak/>
              <w:t>Adelia Safina</w:t>
            </w:r>
          </w:p>
        </w:tc>
        <w:tc>
          <w:tcPr>
            <w:tcW w:w="298" w:type="pct"/>
            <w:noWrap/>
            <w:vAlign w:val="center"/>
            <w:hideMark/>
          </w:tcPr>
          <w:p w14:paraId="22A8F476" w14:textId="0C1422E1" w:rsidR="00B05784" w:rsidRPr="00542F78" w:rsidRDefault="00B05784" w:rsidP="00B05784">
            <w:pPr>
              <w:rPr>
                <w:color w:val="000000"/>
              </w:rPr>
            </w:pPr>
            <w:r w:rsidRPr="00542F78">
              <w:rPr>
                <w:color w:val="000000"/>
              </w:rPr>
              <w:t>33</w:t>
            </w:r>
          </w:p>
        </w:tc>
        <w:tc>
          <w:tcPr>
            <w:tcW w:w="468" w:type="pct"/>
            <w:noWrap/>
            <w:vAlign w:val="center"/>
            <w:hideMark/>
          </w:tcPr>
          <w:p w14:paraId="46B70B83" w14:textId="16075D4B" w:rsidR="00B05784" w:rsidRPr="00542F78" w:rsidRDefault="00B05784" w:rsidP="00B05784">
            <w:pPr>
              <w:rPr>
                <w:color w:val="000000"/>
              </w:rPr>
            </w:pPr>
            <w:r w:rsidRPr="00542F78">
              <w:rPr>
                <w:color w:val="000000"/>
              </w:rPr>
              <w:t>Female</w:t>
            </w:r>
          </w:p>
        </w:tc>
        <w:tc>
          <w:tcPr>
            <w:tcW w:w="1289" w:type="pct"/>
            <w:noWrap/>
            <w:vAlign w:val="center"/>
            <w:hideMark/>
          </w:tcPr>
          <w:p w14:paraId="7FADB0BD" w14:textId="200B32F3" w:rsidR="00B05784" w:rsidRPr="00542F78" w:rsidRDefault="00B05784" w:rsidP="00B05784">
            <w:pPr>
              <w:rPr>
                <w:color w:val="000000"/>
              </w:rPr>
            </w:pPr>
            <w:r w:rsidRPr="00542F78">
              <w:rPr>
                <w:color w:val="000000"/>
              </w:rPr>
              <w:t>Tertiary education</w:t>
            </w:r>
          </w:p>
        </w:tc>
        <w:tc>
          <w:tcPr>
            <w:tcW w:w="1036" w:type="pct"/>
            <w:noWrap/>
            <w:vAlign w:val="center"/>
            <w:hideMark/>
          </w:tcPr>
          <w:p w14:paraId="456250F3" w14:textId="026DB87F" w:rsidR="00B05784" w:rsidRPr="00542F78" w:rsidRDefault="00B05784" w:rsidP="00B05784">
            <w:pPr>
              <w:rPr>
                <w:color w:val="000000"/>
              </w:rPr>
            </w:pPr>
            <w:r w:rsidRPr="00542F78">
              <w:rPr>
                <w:color w:val="000000"/>
              </w:rPr>
              <w:t>Employee</w:t>
            </w:r>
          </w:p>
        </w:tc>
        <w:tc>
          <w:tcPr>
            <w:tcW w:w="909" w:type="pct"/>
            <w:noWrap/>
            <w:vAlign w:val="center"/>
            <w:hideMark/>
          </w:tcPr>
          <w:p w14:paraId="67C851B7" w14:textId="5945E3EB" w:rsidR="00B05784" w:rsidRPr="00542F78" w:rsidRDefault="00B05784" w:rsidP="00B05784">
            <w:pPr>
              <w:rPr>
                <w:color w:val="000000"/>
              </w:rPr>
            </w:pPr>
            <w:r w:rsidRPr="00542F78">
              <w:rPr>
                <w:color w:val="000000"/>
              </w:rPr>
              <w:t>Blind</w:t>
            </w:r>
          </w:p>
        </w:tc>
      </w:tr>
      <w:tr w:rsidR="00B05784" w:rsidRPr="00542F78" w14:paraId="2D952B89" w14:textId="77777777" w:rsidTr="00B05784">
        <w:trPr>
          <w:trHeight w:val="315"/>
        </w:trPr>
        <w:tc>
          <w:tcPr>
            <w:tcW w:w="999" w:type="pct"/>
            <w:noWrap/>
            <w:vAlign w:val="center"/>
            <w:hideMark/>
          </w:tcPr>
          <w:p w14:paraId="47CD81ED" w14:textId="2ECF60A6" w:rsidR="00B05784" w:rsidRPr="00542F78" w:rsidRDefault="00B05784" w:rsidP="00B05784">
            <w:pPr>
              <w:rPr>
                <w:color w:val="000000"/>
              </w:rPr>
            </w:pPr>
            <w:r w:rsidRPr="00542F78">
              <w:rPr>
                <w:color w:val="000000"/>
              </w:rPr>
              <w:t>Muhammad Firdaus</w:t>
            </w:r>
          </w:p>
        </w:tc>
        <w:tc>
          <w:tcPr>
            <w:tcW w:w="298" w:type="pct"/>
            <w:noWrap/>
            <w:vAlign w:val="center"/>
            <w:hideMark/>
          </w:tcPr>
          <w:p w14:paraId="31FE49B3" w14:textId="0A662284" w:rsidR="00B05784" w:rsidRPr="00542F78" w:rsidRDefault="00B05784" w:rsidP="00B05784">
            <w:pPr>
              <w:rPr>
                <w:color w:val="000000"/>
              </w:rPr>
            </w:pPr>
            <w:r w:rsidRPr="00542F78">
              <w:rPr>
                <w:color w:val="000000"/>
              </w:rPr>
              <w:t>37</w:t>
            </w:r>
          </w:p>
        </w:tc>
        <w:tc>
          <w:tcPr>
            <w:tcW w:w="468" w:type="pct"/>
            <w:noWrap/>
            <w:vAlign w:val="center"/>
            <w:hideMark/>
          </w:tcPr>
          <w:p w14:paraId="035E2163" w14:textId="380C27E9" w:rsidR="00B05784" w:rsidRPr="00542F78" w:rsidRDefault="00B05784" w:rsidP="00B05784">
            <w:pPr>
              <w:rPr>
                <w:color w:val="000000"/>
              </w:rPr>
            </w:pPr>
            <w:r w:rsidRPr="00542F78">
              <w:rPr>
                <w:color w:val="000000"/>
              </w:rPr>
              <w:t>Male</w:t>
            </w:r>
          </w:p>
        </w:tc>
        <w:tc>
          <w:tcPr>
            <w:tcW w:w="1289" w:type="pct"/>
            <w:noWrap/>
            <w:vAlign w:val="center"/>
            <w:hideMark/>
          </w:tcPr>
          <w:p w14:paraId="0ED241C4" w14:textId="2277A14B" w:rsidR="00B05784" w:rsidRPr="00542F78" w:rsidRDefault="00B05784" w:rsidP="00B05784">
            <w:pPr>
              <w:rPr>
                <w:color w:val="000000"/>
              </w:rPr>
            </w:pPr>
            <w:r w:rsidRPr="00542F78">
              <w:rPr>
                <w:color w:val="000000"/>
              </w:rPr>
              <w:t>Others</w:t>
            </w:r>
          </w:p>
        </w:tc>
        <w:tc>
          <w:tcPr>
            <w:tcW w:w="1036" w:type="pct"/>
            <w:noWrap/>
            <w:vAlign w:val="center"/>
            <w:hideMark/>
          </w:tcPr>
          <w:p w14:paraId="3331A81D" w14:textId="0635EAFB" w:rsidR="00B05784" w:rsidRPr="00542F78" w:rsidRDefault="00B05784" w:rsidP="00B05784">
            <w:pPr>
              <w:rPr>
                <w:color w:val="000000"/>
              </w:rPr>
            </w:pPr>
            <w:r w:rsidRPr="00542F78">
              <w:rPr>
                <w:color w:val="000000"/>
              </w:rPr>
              <w:t>Employee</w:t>
            </w:r>
          </w:p>
        </w:tc>
        <w:tc>
          <w:tcPr>
            <w:tcW w:w="909" w:type="pct"/>
            <w:noWrap/>
            <w:vAlign w:val="center"/>
            <w:hideMark/>
          </w:tcPr>
          <w:p w14:paraId="130B24F3" w14:textId="36CBC16E" w:rsidR="00B05784" w:rsidRPr="00542F78" w:rsidRDefault="00B05784" w:rsidP="00B05784">
            <w:pPr>
              <w:rPr>
                <w:color w:val="000000"/>
              </w:rPr>
            </w:pPr>
            <w:r w:rsidRPr="00542F78">
              <w:rPr>
                <w:color w:val="000000"/>
              </w:rPr>
              <w:t>Visually impaired</w:t>
            </w:r>
          </w:p>
        </w:tc>
      </w:tr>
      <w:tr w:rsidR="00B05784" w:rsidRPr="00542F78" w14:paraId="7F99AAE4" w14:textId="77777777" w:rsidTr="00B05784">
        <w:trPr>
          <w:trHeight w:val="315"/>
        </w:trPr>
        <w:tc>
          <w:tcPr>
            <w:tcW w:w="999" w:type="pct"/>
            <w:noWrap/>
            <w:vAlign w:val="center"/>
            <w:hideMark/>
          </w:tcPr>
          <w:p w14:paraId="4EB3F585" w14:textId="40BEE326" w:rsidR="00B05784" w:rsidRPr="00542F78" w:rsidRDefault="00B05784" w:rsidP="00B05784">
            <w:pPr>
              <w:rPr>
                <w:color w:val="000000"/>
              </w:rPr>
            </w:pPr>
            <w:r w:rsidRPr="00542F78">
              <w:rPr>
                <w:color w:val="000000"/>
              </w:rPr>
              <w:t>Liew Zheng Kee</w:t>
            </w:r>
          </w:p>
        </w:tc>
        <w:tc>
          <w:tcPr>
            <w:tcW w:w="298" w:type="pct"/>
            <w:noWrap/>
            <w:vAlign w:val="center"/>
            <w:hideMark/>
          </w:tcPr>
          <w:p w14:paraId="68DEC57B" w14:textId="53DE2FE3" w:rsidR="00B05784" w:rsidRPr="00542F78" w:rsidRDefault="00B05784" w:rsidP="00B05784">
            <w:pPr>
              <w:rPr>
                <w:color w:val="000000"/>
              </w:rPr>
            </w:pPr>
            <w:r w:rsidRPr="00542F78">
              <w:rPr>
                <w:color w:val="000000"/>
              </w:rPr>
              <w:t>26</w:t>
            </w:r>
          </w:p>
        </w:tc>
        <w:tc>
          <w:tcPr>
            <w:tcW w:w="468" w:type="pct"/>
            <w:noWrap/>
            <w:vAlign w:val="center"/>
            <w:hideMark/>
          </w:tcPr>
          <w:p w14:paraId="454AFB8A" w14:textId="62E892A1" w:rsidR="00B05784" w:rsidRPr="00542F78" w:rsidRDefault="00B05784" w:rsidP="00B05784">
            <w:pPr>
              <w:rPr>
                <w:color w:val="000000"/>
              </w:rPr>
            </w:pPr>
            <w:r w:rsidRPr="00542F78">
              <w:rPr>
                <w:color w:val="000000"/>
              </w:rPr>
              <w:t>Male</w:t>
            </w:r>
          </w:p>
        </w:tc>
        <w:tc>
          <w:tcPr>
            <w:tcW w:w="1289" w:type="pct"/>
            <w:noWrap/>
            <w:vAlign w:val="center"/>
            <w:hideMark/>
          </w:tcPr>
          <w:p w14:paraId="14F2C0C6" w14:textId="3F031C72" w:rsidR="00B05784" w:rsidRPr="00542F78" w:rsidRDefault="00B05784" w:rsidP="00B05784">
            <w:pPr>
              <w:rPr>
                <w:color w:val="000000"/>
              </w:rPr>
            </w:pPr>
            <w:r w:rsidRPr="00542F78">
              <w:rPr>
                <w:color w:val="000000"/>
              </w:rPr>
              <w:t>Others</w:t>
            </w:r>
          </w:p>
        </w:tc>
        <w:tc>
          <w:tcPr>
            <w:tcW w:w="1036" w:type="pct"/>
            <w:noWrap/>
            <w:vAlign w:val="center"/>
            <w:hideMark/>
          </w:tcPr>
          <w:p w14:paraId="3FDA2553" w14:textId="10B850D7" w:rsidR="00B05784" w:rsidRPr="00542F78" w:rsidRDefault="00B05784" w:rsidP="00B05784">
            <w:pPr>
              <w:rPr>
                <w:color w:val="000000"/>
              </w:rPr>
            </w:pPr>
            <w:r w:rsidRPr="00542F78">
              <w:rPr>
                <w:color w:val="000000"/>
              </w:rPr>
              <w:t>Student</w:t>
            </w:r>
          </w:p>
        </w:tc>
        <w:tc>
          <w:tcPr>
            <w:tcW w:w="909" w:type="pct"/>
            <w:noWrap/>
            <w:vAlign w:val="center"/>
            <w:hideMark/>
          </w:tcPr>
          <w:p w14:paraId="2ED6C03D" w14:textId="0814E0B4" w:rsidR="00B05784" w:rsidRPr="00542F78" w:rsidRDefault="00B05784" w:rsidP="00B05784">
            <w:pPr>
              <w:rPr>
                <w:color w:val="000000"/>
              </w:rPr>
            </w:pPr>
            <w:r w:rsidRPr="00542F78">
              <w:rPr>
                <w:color w:val="000000"/>
              </w:rPr>
              <w:t>Visually impaired</w:t>
            </w:r>
          </w:p>
        </w:tc>
      </w:tr>
    </w:tbl>
    <w:p w14:paraId="6EFC68FB" w14:textId="77777777" w:rsidR="00744E6D" w:rsidRDefault="00744E6D"/>
    <w:p w14:paraId="450F7058" w14:textId="1955EEFA" w:rsidR="00495A05" w:rsidRDefault="00171753" w:rsidP="00171753">
      <w:pPr>
        <w:spacing w:line="360" w:lineRule="auto"/>
        <w:jc w:val="both"/>
      </w:pPr>
      <w:r>
        <w:t>Tester</w:t>
      </w:r>
    </w:p>
    <w:tbl>
      <w:tblPr>
        <w:tblStyle w:val="TableGrid"/>
        <w:tblW w:w="0" w:type="auto"/>
        <w:tblLook w:val="04A0" w:firstRow="1" w:lastRow="0" w:firstColumn="1" w:lastColumn="0" w:noHBand="0" w:noVBand="1"/>
      </w:tblPr>
      <w:tblGrid>
        <w:gridCol w:w="4315"/>
        <w:gridCol w:w="1170"/>
        <w:gridCol w:w="3865"/>
      </w:tblGrid>
      <w:tr w:rsidR="009F3694" w14:paraId="1ED6813E" w14:textId="77777777" w:rsidTr="009F3694">
        <w:tc>
          <w:tcPr>
            <w:tcW w:w="4315" w:type="dxa"/>
          </w:tcPr>
          <w:p w14:paraId="2272D713" w14:textId="2DD5A842" w:rsidR="009F3694" w:rsidRPr="009F3694" w:rsidRDefault="009F3694" w:rsidP="00171753">
            <w:pPr>
              <w:spacing w:line="360" w:lineRule="auto"/>
              <w:jc w:val="both"/>
              <w:rPr>
                <w:b/>
                <w:bCs/>
              </w:rPr>
            </w:pPr>
            <w:r w:rsidRPr="009F3694">
              <w:rPr>
                <w:b/>
                <w:bCs/>
              </w:rPr>
              <w:t>Name</w:t>
            </w:r>
          </w:p>
        </w:tc>
        <w:tc>
          <w:tcPr>
            <w:tcW w:w="1170" w:type="dxa"/>
          </w:tcPr>
          <w:p w14:paraId="2AB1AB5A" w14:textId="3E75AD8B" w:rsidR="009F3694" w:rsidRPr="009F3694" w:rsidRDefault="009F3694" w:rsidP="00171753">
            <w:pPr>
              <w:spacing w:line="360" w:lineRule="auto"/>
              <w:jc w:val="both"/>
              <w:rPr>
                <w:b/>
                <w:bCs/>
              </w:rPr>
            </w:pPr>
            <w:r w:rsidRPr="009F3694">
              <w:rPr>
                <w:b/>
                <w:bCs/>
              </w:rPr>
              <w:t>Age</w:t>
            </w:r>
          </w:p>
        </w:tc>
        <w:tc>
          <w:tcPr>
            <w:tcW w:w="3865" w:type="dxa"/>
          </w:tcPr>
          <w:p w14:paraId="7D075F0D" w14:textId="53187FC0" w:rsidR="009F3694" w:rsidRPr="009F3694" w:rsidRDefault="009F3694" w:rsidP="00171753">
            <w:pPr>
              <w:spacing w:line="360" w:lineRule="auto"/>
              <w:jc w:val="both"/>
              <w:rPr>
                <w:b/>
                <w:bCs/>
              </w:rPr>
            </w:pPr>
            <w:r w:rsidRPr="009F3694">
              <w:rPr>
                <w:b/>
                <w:bCs/>
              </w:rPr>
              <w:t>Occupation</w:t>
            </w:r>
          </w:p>
        </w:tc>
      </w:tr>
      <w:tr w:rsidR="009F3694" w14:paraId="7274994F" w14:textId="77777777" w:rsidTr="009F3694">
        <w:tc>
          <w:tcPr>
            <w:tcW w:w="4315" w:type="dxa"/>
          </w:tcPr>
          <w:p w14:paraId="2628E365" w14:textId="77777777" w:rsidR="009F3694" w:rsidRDefault="009F3694" w:rsidP="00171753">
            <w:pPr>
              <w:spacing w:line="360" w:lineRule="auto"/>
              <w:jc w:val="both"/>
            </w:pPr>
          </w:p>
        </w:tc>
        <w:tc>
          <w:tcPr>
            <w:tcW w:w="1170" w:type="dxa"/>
          </w:tcPr>
          <w:p w14:paraId="09A85231" w14:textId="77777777" w:rsidR="009F3694" w:rsidRDefault="009F3694" w:rsidP="00171753">
            <w:pPr>
              <w:spacing w:line="360" w:lineRule="auto"/>
              <w:jc w:val="both"/>
            </w:pPr>
          </w:p>
        </w:tc>
        <w:tc>
          <w:tcPr>
            <w:tcW w:w="3865" w:type="dxa"/>
          </w:tcPr>
          <w:p w14:paraId="1965D3A1" w14:textId="77777777" w:rsidR="009F3694" w:rsidRDefault="009F3694" w:rsidP="00171753">
            <w:pPr>
              <w:spacing w:line="360" w:lineRule="auto"/>
              <w:jc w:val="both"/>
            </w:pPr>
          </w:p>
        </w:tc>
      </w:tr>
      <w:tr w:rsidR="009F3694" w14:paraId="5C04158E" w14:textId="77777777" w:rsidTr="009F3694">
        <w:tc>
          <w:tcPr>
            <w:tcW w:w="4315" w:type="dxa"/>
          </w:tcPr>
          <w:p w14:paraId="7E2A5306" w14:textId="77777777" w:rsidR="009F3694" w:rsidRDefault="009F3694" w:rsidP="00171753">
            <w:pPr>
              <w:spacing w:line="360" w:lineRule="auto"/>
              <w:jc w:val="both"/>
            </w:pPr>
          </w:p>
        </w:tc>
        <w:tc>
          <w:tcPr>
            <w:tcW w:w="1170" w:type="dxa"/>
          </w:tcPr>
          <w:p w14:paraId="38BFF99A" w14:textId="77777777" w:rsidR="009F3694" w:rsidRDefault="009F3694" w:rsidP="00171753">
            <w:pPr>
              <w:spacing w:line="360" w:lineRule="auto"/>
              <w:jc w:val="both"/>
            </w:pPr>
          </w:p>
        </w:tc>
        <w:tc>
          <w:tcPr>
            <w:tcW w:w="3865" w:type="dxa"/>
          </w:tcPr>
          <w:p w14:paraId="37D75C7E" w14:textId="77777777" w:rsidR="009F3694" w:rsidRDefault="009F3694" w:rsidP="00171753">
            <w:pPr>
              <w:spacing w:line="360" w:lineRule="auto"/>
              <w:jc w:val="both"/>
            </w:pPr>
          </w:p>
        </w:tc>
      </w:tr>
      <w:tr w:rsidR="009F3694" w14:paraId="285E1106" w14:textId="77777777" w:rsidTr="009F3694">
        <w:tc>
          <w:tcPr>
            <w:tcW w:w="4315" w:type="dxa"/>
          </w:tcPr>
          <w:p w14:paraId="23BBC2E0" w14:textId="77777777" w:rsidR="009F3694" w:rsidRDefault="009F3694" w:rsidP="00171753">
            <w:pPr>
              <w:spacing w:line="360" w:lineRule="auto"/>
              <w:jc w:val="both"/>
            </w:pPr>
          </w:p>
        </w:tc>
        <w:tc>
          <w:tcPr>
            <w:tcW w:w="1170" w:type="dxa"/>
          </w:tcPr>
          <w:p w14:paraId="752FE07E" w14:textId="77777777" w:rsidR="009F3694" w:rsidRDefault="009F3694" w:rsidP="00171753">
            <w:pPr>
              <w:spacing w:line="360" w:lineRule="auto"/>
              <w:jc w:val="both"/>
            </w:pPr>
          </w:p>
        </w:tc>
        <w:tc>
          <w:tcPr>
            <w:tcW w:w="3865" w:type="dxa"/>
          </w:tcPr>
          <w:p w14:paraId="48C428CD" w14:textId="77777777" w:rsidR="009F3694" w:rsidRDefault="009F3694" w:rsidP="00171753">
            <w:pPr>
              <w:spacing w:line="360" w:lineRule="auto"/>
              <w:jc w:val="both"/>
            </w:pPr>
          </w:p>
        </w:tc>
      </w:tr>
    </w:tbl>
    <w:p w14:paraId="361E5BEC" w14:textId="77777777" w:rsidR="00171753" w:rsidRDefault="00171753" w:rsidP="00171753">
      <w:pPr>
        <w:spacing w:line="360" w:lineRule="auto"/>
        <w:jc w:val="both"/>
      </w:pPr>
    </w:p>
    <w:sectPr w:rsidR="00171753" w:rsidSect="00A14954">
      <w:headerReference w:type="default" r:id="rId84"/>
      <w:footerReference w:type="even" r:id="rId85"/>
      <w:footerReference w:type="default" r:id="rId8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12F18D" w14:textId="77777777" w:rsidR="00A14954" w:rsidRDefault="00A14954" w:rsidP="008743BA">
      <w:r>
        <w:separator/>
      </w:r>
    </w:p>
  </w:endnote>
  <w:endnote w:type="continuationSeparator" w:id="0">
    <w:p w14:paraId="770BF24E" w14:textId="77777777" w:rsidR="00A14954" w:rsidRDefault="00A14954"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16390377"/>
      <w:docPartObj>
        <w:docPartGallery w:val="Page Numbers (Bottom of Page)"/>
        <w:docPartUnique/>
      </w:docPartObj>
    </w:sdt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45E7B" w14:textId="1E0F1FB3" w:rsidR="0004227A" w:rsidRDefault="0004227A" w:rsidP="004C5A5A">
    <w:pPr>
      <w:pStyle w:val="Footer"/>
      <w:framePr w:wrap="none" w:vAnchor="text" w:hAnchor="margin" w:y="1"/>
      <w:rPr>
        <w:rStyle w:val="PageNumber"/>
      </w:rPr>
    </w:pPr>
  </w:p>
  <w:p w14:paraId="64EDD3A5" w14:textId="75DB1149" w:rsidR="008743BA" w:rsidRDefault="00A114A3" w:rsidP="00A1312F">
    <w:pPr>
      <w:pStyle w:val="Footer"/>
    </w:pPr>
    <w:r>
      <w:fldChar w:fldCharType="begin"/>
    </w:r>
    <w:r>
      <w:instrText xml:space="preserve"> PAGE   \* MERGEFORMAT </w:instrText>
    </w:r>
    <w:r>
      <w:fldChar w:fldCharType="separate"/>
    </w:r>
    <w:r>
      <w:t>1</w:t>
    </w:r>
    <w:r>
      <w:rPr>
        <w:noProof/>
      </w:rPr>
      <w:fldChar w:fldCharType="end"/>
    </w:r>
    <w:r>
      <w:ptab w:relativeTo="margin" w:alignment="right" w:leader="none"/>
    </w:r>
    <w:r>
      <w:t xml:space="preserve">                                             ASIA PACIFIC UNIVERSITY OF TECHNOLOGY &amp;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28CCBD" w14:textId="77777777" w:rsidR="00A14954" w:rsidRDefault="00A14954" w:rsidP="008743BA">
      <w:r>
        <w:separator/>
      </w:r>
    </w:p>
  </w:footnote>
  <w:footnote w:type="continuationSeparator" w:id="0">
    <w:p w14:paraId="24518DD9" w14:textId="77777777" w:rsidR="00A14954" w:rsidRDefault="00A14954"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8D21A" w14:textId="09DF602D" w:rsidR="00AD6FB6" w:rsidRDefault="00A114A3">
    <w:pPr>
      <w:pStyle w:val="Header"/>
    </w:pPr>
    <w:r>
      <w:t>YAM CHEN XI</w:t>
    </w:r>
    <w:r>
      <w:tab/>
    </w:r>
    <w:r>
      <w:tab/>
      <w:t>TP06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86D27"/>
    <w:multiLevelType w:val="hybridMultilevel"/>
    <w:tmpl w:val="8F2AA99A"/>
    <w:lvl w:ilvl="0" w:tplc="FFFFFFF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1F07387"/>
    <w:multiLevelType w:val="hybridMultilevel"/>
    <w:tmpl w:val="A03E01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6B45CB7"/>
    <w:multiLevelType w:val="hybridMultilevel"/>
    <w:tmpl w:val="9450565C"/>
    <w:lvl w:ilvl="0" w:tplc="FFFFFFFF">
      <w:start w:val="1"/>
      <w:numFmt w:val="decimal"/>
      <w:lvlText w:val="%1."/>
      <w:lvlJc w:val="lef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A7608D7"/>
    <w:multiLevelType w:val="hybridMultilevel"/>
    <w:tmpl w:val="29D67B66"/>
    <w:lvl w:ilvl="0" w:tplc="77149F14">
      <w:start w:val="1"/>
      <w:numFmt w:val="decimal"/>
      <w:lvlText w:val="%1."/>
      <w:lvlJc w:val="left"/>
      <w:pPr>
        <w:ind w:left="780" w:hanging="360"/>
      </w:pPr>
      <w:rPr>
        <w:rFonts w:hint="default"/>
      </w:r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4" w15:restartNumberingAfterBreak="0">
    <w:nsid w:val="0B2254EB"/>
    <w:multiLevelType w:val="hybridMultilevel"/>
    <w:tmpl w:val="ED60132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B4A34CE"/>
    <w:multiLevelType w:val="hybridMultilevel"/>
    <w:tmpl w:val="FE1880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0C622C1B"/>
    <w:multiLevelType w:val="hybridMultilevel"/>
    <w:tmpl w:val="70D29106"/>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0DF6CF7"/>
    <w:multiLevelType w:val="hybridMultilevel"/>
    <w:tmpl w:val="84A094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93291F"/>
    <w:multiLevelType w:val="hybridMultilevel"/>
    <w:tmpl w:val="846476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585363A"/>
    <w:multiLevelType w:val="hybridMultilevel"/>
    <w:tmpl w:val="FE221E7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76E1A80"/>
    <w:multiLevelType w:val="hybridMultilevel"/>
    <w:tmpl w:val="CD469E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79034F1"/>
    <w:multiLevelType w:val="hybridMultilevel"/>
    <w:tmpl w:val="FE221E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A957E30"/>
    <w:multiLevelType w:val="hybridMultilevel"/>
    <w:tmpl w:val="FA2AA9AE"/>
    <w:lvl w:ilvl="0" w:tplc="FFFFFFFF">
      <w:start w:val="1"/>
      <w:numFmt w:val="decimal"/>
      <w:lvlText w:val="%1."/>
      <w:lvlJc w:val="left"/>
      <w:pPr>
        <w:ind w:left="720" w:hanging="360"/>
      </w:pPr>
    </w:lvl>
    <w:lvl w:ilvl="1" w:tplc="4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BDF5F17"/>
    <w:multiLevelType w:val="hybridMultilevel"/>
    <w:tmpl w:val="0C767F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1D963478"/>
    <w:multiLevelType w:val="hybridMultilevel"/>
    <w:tmpl w:val="60BC9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1EE55C1C"/>
    <w:multiLevelType w:val="hybridMultilevel"/>
    <w:tmpl w:val="4B2E8D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0A63271"/>
    <w:multiLevelType w:val="multilevel"/>
    <w:tmpl w:val="4FDAB3AE"/>
    <w:lvl w:ilvl="0">
      <w:start w:val="1"/>
      <w:numFmt w:val="decimal"/>
      <w:lvlText w:val="%1."/>
      <w:lvlJc w:val="left"/>
      <w:pPr>
        <w:ind w:left="720" w:hanging="360"/>
      </w:pPr>
      <w:rPr>
        <w:rFonts w:ascii="Times New Roman" w:hAnsi="Times New Roman" w:cs="Times New Roman" w:hint="default"/>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5"/>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0FA5893"/>
    <w:multiLevelType w:val="hybridMultilevel"/>
    <w:tmpl w:val="7FD445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22A30592"/>
    <w:multiLevelType w:val="hybridMultilevel"/>
    <w:tmpl w:val="4762FCF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23EB2A2E"/>
    <w:multiLevelType w:val="hybridMultilevel"/>
    <w:tmpl w:val="C826D2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25DF1B5E"/>
    <w:multiLevelType w:val="hybridMultilevel"/>
    <w:tmpl w:val="CD469EC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288942BF"/>
    <w:multiLevelType w:val="hybridMultilevel"/>
    <w:tmpl w:val="0D3ADF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E471A6D"/>
    <w:multiLevelType w:val="hybridMultilevel"/>
    <w:tmpl w:val="BF92DB5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1513A80"/>
    <w:multiLevelType w:val="hybridMultilevel"/>
    <w:tmpl w:val="29D67B66"/>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4" w15:restartNumberingAfterBreak="0">
    <w:nsid w:val="3A7B4E78"/>
    <w:multiLevelType w:val="hybridMultilevel"/>
    <w:tmpl w:val="325660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15:restartNumberingAfterBreak="0">
    <w:nsid w:val="3D285D2F"/>
    <w:multiLevelType w:val="hybridMultilevel"/>
    <w:tmpl w:val="C90A19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3E3B16CA"/>
    <w:multiLevelType w:val="hybridMultilevel"/>
    <w:tmpl w:val="0ED09D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40803A05"/>
    <w:multiLevelType w:val="hybridMultilevel"/>
    <w:tmpl w:val="29D67B66"/>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8" w15:restartNumberingAfterBreak="0">
    <w:nsid w:val="410772BD"/>
    <w:multiLevelType w:val="hybridMultilevel"/>
    <w:tmpl w:val="31B455D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434C7D36"/>
    <w:multiLevelType w:val="hybridMultilevel"/>
    <w:tmpl w:val="70A49E14"/>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43EA39D9"/>
    <w:multiLevelType w:val="hybridMultilevel"/>
    <w:tmpl w:val="FE221E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4025335"/>
    <w:multiLevelType w:val="hybridMultilevel"/>
    <w:tmpl w:val="0858670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 w15:restartNumberingAfterBreak="0">
    <w:nsid w:val="441A5B83"/>
    <w:multiLevelType w:val="hybridMultilevel"/>
    <w:tmpl w:val="F8B61CF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4596472B"/>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7F11AE0"/>
    <w:multiLevelType w:val="hybridMultilevel"/>
    <w:tmpl w:val="BABA130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 w15:restartNumberingAfterBreak="0">
    <w:nsid w:val="482D3AB0"/>
    <w:multiLevelType w:val="hybridMultilevel"/>
    <w:tmpl w:val="3EB62F6A"/>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 w15:restartNumberingAfterBreak="0">
    <w:nsid w:val="490D462D"/>
    <w:multiLevelType w:val="hybridMultilevel"/>
    <w:tmpl w:val="CF36DB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4A8C2935"/>
    <w:multiLevelType w:val="hybridMultilevel"/>
    <w:tmpl w:val="451C93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8" w15:restartNumberingAfterBreak="0">
    <w:nsid w:val="4AE6269E"/>
    <w:multiLevelType w:val="hybridMultilevel"/>
    <w:tmpl w:val="506817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9" w15:restartNumberingAfterBreak="0">
    <w:nsid w:val="50047CEC"/>
    <w:multiLevelType w:val="hybridMultilevel"/>
    <w:tmpl w:val="D6E0FFCA"/>
    <w:lvl w:ilvl="0" w:tplc="4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50215342"/>
    <w:multiLevelType w:val="hybridMultilevel"/>
    <w:tmpl w:val="944A4E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1" w15:restartNumberingAfterBreak="0">
    <w:nsid w:val="5654124B"/>
    <w:multiLevelType w:val="hybridMultilevel"/>
    <w:tmpl w:val="84A0948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2" w15:restartNumberingAfterBreak="0">
    <w:nsid w:val="58627FDB"/>
    <w:multiLevelType w:val="hybridMultilevel"/>
    <w:tmpl w:val="B4B288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3" w15:restartNumberingAfterBreak="0">
    <w:nsid w:val="5CCE08CA"/>
    <w:multiLevelType w:val="hybridMultilevel"/>
    <w:tmpl w:val="368ABEFC"/>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5CF55E14"/>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EF8104B"/>
    <w:multiLevelType w:val="multilevel"/>
    <w:tmpl w:val="CC8EE0EA"/>
    <w:lvl w:ilvl="0">
      <w:start w:val="1"/>
      <w:numFmt w:val="decimal"/>
      <w:lvlText w:val="%1."/>
      <w:lvlJc w:val="left"/>
      <w:pPr>
        <w:ind w:left="384" w:hanging="384"/>
      </w:pPr>
      <w:rPr>
        <w:rFonts w:ascii="Times New Roman" w:hAnsi="Times New Roman" w:cs="Times New Roman"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623C5FC2"/>
    <w:multiLevelType w:val="hybridMultilevel"/>
    <w:tmpl w:val="CA5CA2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7" w15:restartNumberingAfterBreak="0">
    <w:nsid w:val="68640EF5"/>
    <w:multiLevelType w:val="hybridMultilevel"/>
    <w:tmpl w:val="EEEC5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8" w15:restartNumberingAfterBreak="0">
    <w:nsid w:val="6DDB2714"/>
    <w:multiLevelType w:val="hybridMultilevel"/>
    <w:tmpl w:val="BABA13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E852CBC"/>
    <w:multiLevelType w:val="hybridMultilevel"/>
    <w:tmpl w:val="0D3ADFF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0" w15:restartNumberingAfterBreak="0">
    <w:nsid w:val="6EF450EA"/>
    <w:multiLevelType w:val="hybridMultilevel"/>
    <w:tmpl w:val="E53002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F724519"/>
    <w:multiLevelType w:val="hybridMultilevel"/>
    <w:tmpl w:val="0DE6AE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2" w15:restartNumberingAfterBreak="0">
    <w:nsid w:val="71314525"/>
    <w:multiLevelType w:val="hybridMultilevel"/>
    <w:tmpl w:val="D2D6D29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717B4E4D"/>
    <w:multiLevelType w:val="hybridMultilevel"/>
    <w:tmpl w:val="838624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4" w15:restartNumberingAfterBreak="0">
    <w:nsid w:val="71D9680E"/>
    <w:multiLevelType w:val="hybridMultilevel"/>
    <w:tmpl w:val="E5C8A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5" w15:restartNumberingAfterBreak="0">
    <w:nsid w:val="731C3B26"/>
    <w:multiLevelType w:val="hybridMultilevel"/>
    <w:tmpl w:val="4B2E8D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4761B18"/>
    <w:multiLevelType w:val="hybridMultilevel"/>
    <w:tmpl w:val="48FC6B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7" w15:restartNumberingAfterBreak="0">
    <w:nsid w:val="74801875"/>
    <w:multiLevelType w:val="hybridMultilevel"/>
    <w:tmpl w:val="E53002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5452FA1"/>
    <w:multiLevelType w:val="hybridMultilevel"/>
    <w:tmpl w:val="CD469E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7E60A37"/>
    <w:multiLevelType w:val="hybridMultilevel"/>
    <w:tmpl w:val="044AFBA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A1C5004"/>
    <w:multiLevelType w:val="hybridMultilevel"/>
    <w:tmpl w:val="84A094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7B3E5B17"/>
    <w:multiLevelType w:val="hybridMultilevel"/>
    <w:tmpl w:val="C900C0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2" w15:restartNumberingAfterBreak="0">
    <w:nsid w:val="7D3826FC"/>
    <w:multiLevelType w:val="hybridMultilevel"/>
    <w:tmpl w:val="7D127A7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3" w15:restartNumberingAfterBreak="0">
    <w:nsid w:val="7F123BC4"/>
    <w:multiLevelType w:val="hybridMultilevel"/>
    <w:tmpl w:val="2BCA63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4" w15:restartNumberingAfterBreak="0">
    <w:nsid w:val="7F8F6CC7"/>
    <w:multiLevelType w:val="hybridMultilevel"/>
    <w:tmpl w:val="A23AFC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821892804">
    <w:abstractNumId w:val="45"/>
  </w:num>
  <w:num w:numId="2" w16cid:durableId="697777226">
    <w:abstractNumId w:val="61"/>
  </w:num>
  <w:num w:numId="3" w16cid:durableId="61486770">
    <w:abstractNumId w:val="8"/>
  </w:num>
  <w:num w:numId="4" w16cid:durableId="2047176421">
    <w:abstractNumId w:val="4"/>
  </w:num>
  <w:num w:numId="5" w16cid:durableId="1666934150">
    <w:abstractNumId w:val="19"/>
  </w:num>
  <w:num w:numId="6" w16cid:durableId="1133668254">
    <w:abstractNumId w:val="42"/>
  </w:num>
  <w:num w:numId="7" w16cid:durableId="17321585">
    <w:abstractNumId w:val="59"/>
  </w:num>
  <w:num w:numId="8" w16cid:durableId="86582342">
    <w:abstractNumId w:val="37"/>
  </w:num>
  <w:num w:numId="9" w16cid:durableId="2052342671">
    <w:abstractNumId w:val="63"/>
  </w:num>
  <w:num w:numId="10" w16cid:durableId="1790318891">
    <w:abstractNumId w:val="34"/>
  </w:num>
  <w:num w:numId="11" w16cid:durableId="812992318">
    <w:abstractNumId w:val="39"/>
  </w:num>
  <w:num w:numId="12" w16cid:durableId="1552034361">
    <w:abstractNumId w:val="12"/>
  </w:num>
  <w:num w:numId="13" w16cid:durableId="1336417638">
    <w:abstractNumId w:val="43"/>
  </w:num>
  <w:num w:numId="14" w16cid:durableId="1260605403">
    <w:abstractNumId w:val="6"/>
  </w:num>
  <w:num w:numId="15" w16cid:durableId="1299262264">
    <w:abstractNumId w:val="29"/>
  </w:num>
  <w:num w:numId="16" w16cid:durableId="1103185465">
    <w:abstractNumId w:val="38"/>
  </w:num>
  <w:num w:numId="17" w16cid:durableId="684021041">
    <w:abstractNumId w:val="64"/>
  </w:num>
  <w:num w:numId="18" w16cid:durableId="1779059698">
    <w:abstractNumId w:val="40"/>
  </w:num>
  <w:num w:numId="19" w16cid:durableId="1914119001">
    <w:abstractNumId w:val="48"/>
  </w:num>
  <w:num w:numId="20" w16cid:durableId="373191215">
    <w:abstractNumId w:val="35"/>
  </w:num>
  <w:num w:numId="21" w16cid:durableId="1102413795">
    <w:abstractNumId w:val="56"/>
  </w:num>
  <w:num w:numId="22" w16cid:durableId="142157962">
    <w:abstractNumId w:val="46"/>
  </w:num>
  <w:num w:numId="23" w16cid:durableId="2088113578">
    <w:abstractNumId w:val="25"/>
  </w:num>
  <w:num w:numId="24" w16cid:durableId="906764351">
    <w:abstractNumId w:val="36"/>
  </w:num>
  <w:num w:numId="25" w16cid:durableId="1345784621">
    <w:abstractNumId w:val="54"/>
  </w:num>
  <w:num w:numId="26" w16cid:durableId="350573672">
    <w:abstractNumId w:val="51"/>
  </w:num>
  <w:num w:numId="27" w16cid:durableId="804158226">
    <w:abstractNumId w:val="24"/>
  </w:num>
  <w:num w:numId="28" w16cid:durableId="1541629979">
    <w:abstractNumId w:val="17"/>
  </w:num>
  <w:num w:numId="29" w16cid:durableId="1604339132">
    <w:abstractNumId w:val="53"/>
  </w:num>
  <w:num w:numId="30" w16cid:durableId="1760709097">
    <w:abstractNumId w:val="26"/>
  </w:num>
  <w:num w:numId="31" w16cid:durableId="260533295">
    <w:abstractNumId w:val="14"/>
  </w:num>
  <w:num w:numId="32" w16cid:durableId="1130709502">
    <w:abstractNumId w:val="47"/>
  </w:num>
  <w:num w:numId="33" w16cid:durableId="459692157">
    <w:abstractNumId w:val="5"/>
  </w:num>
  <w:num w:numId="34" w16cid:durableId="1129740745">
    <w:abstractNumId w:val="20"/>
  </w:num>
  <w:num w:numId="35" w16cid:durableId="1434278508">
    <w:abstractNumId w:val="3"/>
  </w:num>
  <w:num w:numId="36" w16cid:durableId="389770347">
    <w:abstractNumId w:val="31"/>
  </w:num>
  <w:num w:numId="37" w16cid:durableId="1646004119">
    <w:abstractNumId w:val="50"/>
  </w:num>
  <w:num w:numId="38" w16cid:durableId="1226575389">
    <w:abstractNumId w:val="10"/>
  </w:num>
  <w:num w:numId="39" w16cid:durableId="1598055427">
    <w:abstractNumId w:val="58"/>
  </w:num>
  <w:num w:numId="40" w16cid:durableId="2023241820">
    <w:abstractNumId w:val="33"/>
  </w:num>
  <w:num w:numId="41" w16cid:durableId="1846901761">
    <w:abstractNumId w:val="13"/>
  </w:num>
  <w:num w:numId="42" w16cid:durableId="927081825">
    <w:abstractNumId w:val="18"/>
  </w:num>
  <w:num w:numId="43" w16cid:durableId="810561995">
    <w:abstractNumId w:val="49"/>
  </w:num>
  <w:num w:numId="44" w16cid:durableId="586816603">
    <w:abstractNumId w:val="1"/>
  </w:num>
  <w:num w:numId="45" w16cid:durableId="395402646">
    <w:abstractNumId w:val="9"/>
  </w:num>
  <w:num w:numId="46" w16cid:durableId="977682365">
    <w:abstractNumId w:val="32"/>
  </w:num>
  <w:num w:numId="47" w16cid:durableId="103422440">
    <w:abstractNumId w:val="2"/>
  </w:num>
  <w:num w:numId="48" w16cid:durableId="976566390">
    <w:abstractNumId w:val="11"/>
  </w:num>
  <w:num w:numId="49" w16cid:durableId="2094667145">
    <w:abstractNumId w:val="30"/>
  </w:num>
  <w:num w:numId="50" w16cid:durableId="874391104">
    <w:abstractNumId w:val="28"/>
  </w:num>
  <w:num w:numId="51" w16cid:durableId="1024601684">
    <w:abstractNumId w:val="41"/>
  </w:num>
  <w:num w:numId="52" w16cid:durableId="1687176959">
    <w:abstractNumId w:val="60"/>
  </w:num>
  <w:num w:numId="53" w16cid:durableId="64307479">
    <w:abstractNumId w:val="27"/>
  </w:num>
  <w:num w:numId="54" w16cid:durableId="1961764960">
    <w:abstractNumId w:val="57"/>
  </w:num>
  <w:num w:numId="55" w16cid:durableId="1630553322">
    <w:abstractNumId w:val="44"/>
  </w:num>
  <w:num w:numId="56" w16cid:durableId="149103360">
    <w:abstractNumId w:val="22"/>
  </w:num>
  <w:num w:numId="57" w16cid:durableId="1696807120">
    <w:abstractNumId w:val="21"/>
  </w:num>
  <w:num w:numId="58" w16cid:durableId="1580165997">
    <w:abstractNumId w:val="52"/>
  </w:num>
  <w:num w:numId="59" w16cid:durableId="343438049">
    <w:abstractNumId w:val="7"/>
  </w:num>
  <w:num w:numId="60" w16cid:durableId="1865560480">
    <w:abstractNumId w:val="0"/>
  </w:num>
  <w:num w:numId="61" w16cid:durableId="1235891961">
    <w:abstractNumId w:val="16"/>
  </w:num>
  <w:num w:numId="62" w16cid:durableId="275136693">
    <w:abstractNumId w:val="23"/>
  </w:num>
  <w:num w:numId="63" w16cid:durableId="141000613">
    <w:abstractNumId w:val="62"/>
  </w:num>
  <w:num w:numId="64" w16cid:durableId="1740252456">
    <w:abstractNumId w:val="15"/>
  </w:num>
  <w:num w:numId="65" w16cid:durableId="1705708538">
    <w:abstractNumId w:val="5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NKgFAFGT3NQtAAAA"/>
  </w:docVars>
  <w:rsids>
    <w:rsidRoot w:val="008748C8"/>
    <w:rsid w:val="00001358"/>
    <w:rsid w:val="0000221D"/>
    <w:rsid w:val="0000280D"/>
    <w:rsid w:val="00002AB1"/>
    <w:rsid w:val="00003380"/>
    <w:rsid w:val="00004291"/>
    <w:rsid w:val="000051DC"/>
    <w:rsid w:val="00005277"/>
    <w:rsid w:val="00005A5B"/>
    <w:rsid w:val="00005CA0"/>
    <w:rsid w:val="000071FA"/>
    <w:rsid w:val="000075C3"/>
    <w:rsid w:val="0001025D"/>
    <w:rsid w:val="000109EA"/>
    <w:rsid w:val="00010A05"/>
    <w:rsid w:val="0001381F"/>
    <w:rsid w:val="00013843"/>
    <w:rsid w:val="00014144"/>
    <w:rsid w:val="00015084"/>
    <w:rsid w:val="000152ED"/>
    <w:rsid w:val="000156C9"/>
    <w:rsid w:val="00017B68"/>
    <w:rsid w:val="000201D7"/>
    <w:rsid w:val="00023113"/>
    <w:rsid w:val="00023915"/>
    <w:rsid w:val="00023991"/>
    <w:rsid w:val="000262A9"/>
    <w:rsid w:val="00026E26"/>
    <w:rsid w:val="000302BD"/>
    <w:rsid w:val="00031284"/>
    <w:rsid w:val="0003165E"/>
    <w:rsid w:val="000322B1"/>
    <w:rsid w:val="0003261A"/>
    <w:rsid w:val="000338F1"/>
    <w:rsid w:val="000361F5"/>
    <w:rsid w:val="00037654"/>
    <w:rsid w:val="00037E58"/>
    <w:rsid w:val="00040EF1"/>
    <w:rsid w:val="000413CB"/>
    <w:rsid w:val="0004227A"/>
    <w:rsid w:val="00042626"/>
    <w:rsid w:val="00042E5E"/>
    <w:rsid w:val="00043027"/>
    <w:rsid w:val="00043BF4"/>
    <w:rsid w:val="00047FEA"/>
    <w:rsid w:val="00050260"/>
    <w:rsid w:val="0005032A"/>
    <w:rsid w:val="00054436"/>
    <w:rsid w:val="000548E3"/>
    <w:rsid w:val="00054DE3"/>
    <w:rsid w:val="0005687D"/>
    <w:rsid w:val="00056B47"/>
    <w:rsid w:val="00056C1C"/>
    <w:rsid w:val="000573FE"/>
    <w:rsid w:val="0006429C"/>
    <w:rsid w:val="00064A3A"/>
    <w:rsid w:val="0006564A"/>
    <w:rsid w:val="000656CE"/>
    <w:rsid w:val="0006578A"/>
    <w:rsid w:val="00065A9A"/>
    <w:rsid w:val="000719E7"/>
    <w:rsid w:val="0007271F"/>
    <w:rsid w:val="00073151"/>
    <w:rsid w:val="00073CBF"/>
    <w:rsid w:val="00074A75"/>
    <w:rsid w:val="00074BCC"/>
    <w:rsid w:val="000751D0"/>
    <w:rsid w:val="00075B2B"/>
    <w:rsid w:val="000763A7"/>
    <w:rsid w:val="000768BC"/>
    <w:rsid w:val="00076FE9"/>
    <w:rsid w:val="00077700"/>
    <w:rsid w:val="000802BC"/>
    <w:rsid w:val="0008247A"/>
    <w:rsid w:val="00082570"/>
    <w:rsid w:val="00082CE8"/>
    <w:rsid w:val="000848A8"/>
    <w:rsid w:val="00085130"/>
    <w:rsid w:val="000856D4"/>
    <w:rsid w:val="0008575E"/>
    <w:rsid w:val="00085DA5"/>
    <w:rsid w:val="0008718E"/>
    <w:rsid w:val="00087480"/>
    <w:rsid w:val="00090959"/>
    <w:rsid w:val="00093F81"/>
    <w:rsid w:val="00096C70"/>
    <w:rsid w:val="00096FA6"/>
    <w:rsid w:val="000A3266"/>
    <w:rsid w:val="000A35C7"/>
    <w:rsid w:val="000A3633"/>
    <w:rsid w:val="000A38E8"/>
    <w:rsid w:val="000A3B3E"/>
    <w:rsid w:val="000A5C04"/>
    <w:rsid w:val="000A5D2D"/>
    <w:rsid w:val="000A78FC"/>
    <w:rsid w:val="000A7F3A"/>
    <w:rsid w:val="000B113E"/>
    <w:rsid w:val="000B199F"/>
    <w:rsid w:val="000B2454"/>
    <w:rsid w:val="000B3261"/>
    <w:rsid w:val="000B4377"/>
    <w:rsid w:val="000B692E"/>
    <w:rsid w:val="000B6954"/>
    <w:rsid w:val="000B723C"/>
    <w:rsid w:val="000C17F4"/>
    <w:rsid w:val="000C3689"/>
    <w:rsid w:val="000C39F8"/>
    <w:rsid w:val="000C45E8"/>
    <w:rsid w:val="000C5C59"/>
    <w:rsid w:val="000C60C8"/>
    <w:rsid w:val="000C6672"/>
    <w:rsid w:val="000C6D45"/>
    <w:rsid w:val="000C6DA8"/>
    <w:rsid w:val="000C6E1F"/>
    <w:rsid w:val="000C7205"/>
    <w:rsid w:val="000C7CA6"/>
    <w:rsid w:val="000D27F1"/>
    <w:rsid w:val="000D2E73"/>
    <w:rsid w:val="000D33CE"/>
    <w:rsid w:val="000D348F"/>
    <w:rsid w:val="000D454E"/>
    <w:rsid w:val="000D484F"/>
    <w:rsid w:val="000D4964"/>
    <w:rsid w:val="000D4F76"/>
    <w:rsid w:val="000D65C7"/>
    <w:rsid w:val="000D66E5"/>
    <w:rsid w:val="000E0B1B"/>
    <w:rsid w:val="000E1285"/>
    <w:rsid w:val="000E1689"/>
    <w:rsid w:val="000E1B05"/>
    <w:rsid w:val="000E3D25"/>
    <w:rsid w:val="000E3E4A"/>
    <w:rsid w:val="000E5E21"/>
    <w:rsid w:val="000E6ECD"/>
    <w:rsid w:val="000F0B3C"/>
    <w:rsid w:val="000F140C"/>
    <w:rsid w:val="000F21E3"/>
    <w:rsid w:val="000F23F9"/>
    <w:rsid w:val="000F265C"/>
    <w:rsid w:val="000F4127"/>
    <w:rsid w:val="000F78A7"/>
    <w:rsid w:val="001011D5"/>
    <w:rsid w:val="001012AA"/>
    <w:rsid w:val="0010224B"/>
    <w:rsid w:val="001022B8"/>
    <w:rsid w:val="001029C1"/>
    <w:rsid w:val="0010325D"/>
    <w:rsid w:val="00103E9F"/>
    <w:rsid w:val="001040FE"/>
    <w:rsid w:val="0010434F"/>
    <w:rsid w:val="00104F56"/>
    <w:rsid w:val="00105DAD"/>
    <w:rsid w:val="00110612"/>
    <w:rsid w:val="00112296"/>
    <w:rsid w:val="0011263F"/>
    <w:rsid w:val="00112CAA"/>
    <w:rsid w:val="00113482"/>
    <w:rsid w:val="00115463"/>
    <w:rsid w:val="00116DC9"/>
    <w:rsid w:val="001205BF"/>
    <w:rsid w:val="001214FD"/>
    <w:rsid w:val="00121F72"/>
    <w:rsid w:val="0012264F"/>
    <w:rsid w:val="001237DF"/>
    <w:rsid w:val="00124A6A"/>
    <w:rsid w:val="00126966"/>
    <w:rsid w:val="00126D89"/>
    <w:rsid w:val="0013018F"/>
    <w:rsid w:val="001308B1"/>
    <w:rsid w:val="0013092A"/>
    <w:rsid w:val="001316D4"/>
    <w:rsid w:val="00131D0C"/>
    <w:rsid w:val="00133433"/>
    <w:rsid w:val="0013513A"/>
    <w:rsid w:val="00135341"/>
    <w:rsid w:val="0013662A"/>
    <w:rsid w:val="00136B0A"/>
    <w:rsid w:val="0014005F"/>
    <w:rsid w:val="00141B88"/>
    <w:rsid w:val="00142EEA"/>
    <w:rsid w:val="001431BC"/>
    <w:rsid w:val="001437CE"/>
    <w:rsid w:val="0014646D"/>
    <w:rsid w:val="001464B2"/>
    <w:rsid w:val="001473E4"/>
    <w:rsid w:val="00151CC6"/>
    <w:rsid w:val="00153C5F"/>
    <w:rsid w:val="00155248"/>
    <w:rsid w:val="00156638"/>
    <w:rsid w:val="00156C90"/>
    <w:rsid w:val="0016060C"/>
    <w:rsid w:val="001615F4"/>
    <w:rsid w:val="00161D82"/>
    <w:rsid w:val="00162381"/>
    <w:rsid w:val="001630C2"/>
    <w:rsid w:val="00164108"/>
    <w:rsid w:val="00164F30"/>
    <w:rsid w:val="0016512D"/>
    <w:rsid w:val="00167202"/>
    <w:rsid w:val="001677E4"/>
    <w:rsid w:val="00167CF0"/>
    <w:rsid w:val="00170205"/>
    <w:rsid w:val="00170631"/>
    <w:rsid w:val="00170842"/>
    <w:rsid w:val="00170BB7"/>
    <w:rsid w:val="001710AE"/>
    <w:rsid w:val="001711D5"/>
    <w:rsid w:val="00171753"/>
    <w:rsid w:val="00171806"/>
    <w:rsid w:val="001719A4"/>
    <w:rsid w:val="00171B99"/>
    <w:rsid w:val="001725D0"/>
    <w:rsid w:val="00172983"/>
    <w:rsid w:val="00172BCC"/>
    <w:rsid w:val="00172D4E"/>
    <w:rsid w:val="001732D9"/>
    <w:rsid w:val="001735BE"/>
    <w:rsid w:val="001738FD"/>
    <w:rsid w:val="00173B88"/>
    <w:rsid w:val="00173CC6"/>
    <w:rsid w:val="001764B3"/>
    <w:rsid w:val="00176CE6"/>
    <w:rsid w:val="00177B65"/>
    <w:rsid w:val="00180B31"/>
    <w:rsid w:val="00181655"/>
    <w:rsid w:val="00183607"/>
    <w:rsid w:val="001836B5"/>
    <w:rsid w:val="00183DDB"/>
    <w:rsid w:val="00184C7B"/>
    <w:rsid w:val="00184E73"/>
    <w:rsid w:val="001870C6"/>
    <w:rsid w:val="00190E47"/>
    <w:rsid w:val="00191121"/>
    <w:rsid w:val="0019126F"/>
    <w:rsid w:val="00191C2A"/>
    <w:rsid w:val="001968EE"/>
    <w:rsid w:val="001A1543"/>
    <w:rsid w:val="001A2751"/>
    <w:rsid w:val="001A37D0"/>
    <w:rsid w:val="001A3AFE"/>
    <w:rsid w:val="001A5627"/>
    <w:rsid w:val="001A57B5"/>
    <w:rsid w:val="001A6879"/>
    <w:rsid w:val="001A77F8"/>
    <w:rsid w:val="001B02D2"/>
    <w:rsid w:val="001B0BA3"/>
    <w:rsid w:val="001B10F1"/>
    <w:rsid w:val="001B1DEC"/>
    <w:rsid w:val="001B39F1"/>
    <w:rsid w:val="001B3C2D"/>
    <w:rsid w:val="001B460F"/>
    <w:rsid w:val="001B4F89"/>
    <w:rsid w:val="001B510E"/>
    <w:rsid w:val="001B5EBF"/>
    <w:rsid w:val="001B6B22"/>
    <w:rsid w:val="001B7400"/>
    <w:rsid w:val="001B76CE"/>
    <w:rsid w:val="001C2031"/>
    <w:rsid w:val="001C2CCC"/>
    <w:rsid w:val="001C2D88"/>
    <w:rsid w:val="001C3557"/>
    <w:rsid w:val="001C483E"/>
    <w:rsid w:val="001C50EA"/>
    <w:rsid w:val="001C5669"/>
    <w:rsid w:val="001C6B75"/>
    <w:rsid w:val="001C6BA0"/>
    <w:rsid w:val="001C7B68"/>
    <w:rsid w:val="001D1404"/>
    <w:rsid w:val="001D443D"/>
    <w:rsid w:val="001D4A29"/>
    <w:rsid w:val="001D4ACD"/>
    <w:rsid w:val="001D4B7A"/>
    <w:rsid w:val="001D5B06"/>
    <w:rsid w:val="001D7128"/>
    <w:rsid w:val="001D7234"/>
    <w:rsid w:val="001E08E6"/>
    <w:rsid w:val="001E29FE"/>
    <w:rsid w:val="001E67AA"/>
    <w:rsid w:val="001E6E06"/>
    <w:rsid w:val="001F009A"/>
    <w:rsid w:val="001F14A8"/>
    <w:rsid w:val="001F2C47"/>
    <w:rsid w:val="001F4548"/>
    <w:rsid w:val="001F4760"/>
    <w:rsid w:val="001F4A08"/>
    <w:rsid w:val="001F4B90"/>
    <w:rsid w:val="001F4C1E"/>
    <w:rsid w:val="001F5230"/>
    <w:rsid w:val="001F65B5"/>
    <w:rsid w:val="001F693D"/>
    <w:rsid w:val="001F6BF0"/>
    <w:rsid w:val="001F70F1"/>
    <w:rsid w:val="002003E8"/>
    <w:rsid w:val="00203498"/>
    <w:rsid w:val="0020420D"/>
    <w:rsid w:val="00204986"/>
    <w:rsid w:val="00204E51"/>
    <w:rsid w:val="00206854"/>
    <w:rsid w:val="00206C4D"/>
    <w:rsid w:val="00210AFE"/>
    <w:rsid w:val="0021254C"/>
    <w:rsid w:val="00212789"/>
    <w:rsid w:val="002131A6"/>
    <w:rsid w:val="0021449F"/>
    <w:rsid w:val="002148C3"/>
    <w:rsid w:val="0021490B"/>
    <w:rsid w:val="002158BB"/>
    <w:rsid w:val="00216AA8"/>
    <w:rsid w:val="00220041"/>
    <w:rsid w:val="0022503A"/>
    <w:rsid w:val="00225251"/>
    <w:rsid w:val="00225B64"/>
    <w:rsid w:val="00225EF7"/>
    <w:rsid w:val="00227549"/>
    <w:rsid w:val="00227E38"/>
    <w:rsid w:val="00232148"/>
    <w:rsid w:val="00232446"/>
    <w:rsid w:val="00232B1A"/>
    <w:rsid w:val="00233001"/>
    <w:rsid w:val="0023390F"/>
    <w:rsid w:val="00233EBB"/>
    <w:rsid w:val="002354A6"/>
    <w:rsid w:val="0023797F"/>
    <w:rsid w:val="002403DB"/>
    <w:rsid w:val="002405E5"/>
    <w:rsid w:val="00240862"/>
    <w:rsid w:val="00240ADE"/>
    <w:rsid w:val="00241EC1"/>
    <w:rsid w:val="00243B24"/>
    <w:rsid w:val="00244696"/>
    <w:rsid w:val="00245889"/>
    <w:rsid w:val="00245D6D"/>
    <w:rsid w:val="00246E22"/>
    <w:rsid w:val="00247D30"/>
    <w:rsid w:val="00250029"/>
    <w:rsid w:val="002505B5"/>
    <w:rsid w:val="00251195"/>
    <w:rsid w:val="00251276"/>
    <w:rsid w:val="002513EC"/>
    <w:rsid w:val="00251912"/>
    <w:rsid w:val="00251D03"/>
    <w:rsid w:val="00251D32"/>
    <w:rsid w:val="00251EAA"/>
    <w:rsid w:val="00253A38"/>
    <w:rsid w:val="00255E24"/>
    <w:rsid w:val="002566E9"/>
    <w:rsid w:val="00256A52"/>
    <w:rsid w:val="0025755B"/>
    <w:rsid w:val="002578DE"/>
    <w:rsid w:val="00260E55"/>
    <w:rsid w:val="002625B9"/>
    <w:rsid w:val="00262AEF"/>
    <w:rsid w:val="00262B9E"/>
    <w:rsid w:val="0026440D"/>
    <w:rsid w:val="002662C8"/>
    <w:rsid w:val="00266934"/>
    <w:rsid w:val="00267D4D"/>
    <w:rsid w:val="00267F52"/>
    <w:rsid w:val="00270837"/>
    <w:rsid w:val="00272386"/>
    <w:rsid w:val="0027281E"/>
    <w:rsid w:val="002733DF"/>
    <w:rsid w:val="002737AC"/>
    <w:rsid w:val="002742E3"/>
    <w:rsid w:val="00274FFD"/>
    <w:rsid w:val="002758CF"/>
    <w:rsid w:val="002760F6"/>
    <w:rsid w:val="00277B19"/>
    <w:rsid w:val="0028191F"/>
    <w:rsid w:val="00282EBF"/>
    <w:rsid w:val="002845F9"/>
    <w:rsid w:val="00284ED8"/>
    <w:rsid w:val="00285825"/>
    <w:rsid w:val="00285ABC"/>
    <w:rsid w:val="00286DF8"/>
    <w:rsid w:val="002871DC"/>
    <w:rsid w:val="002906C4"/>
    <w:rsid w:val="00290E5F"/>
    <w:rsid w:val="0029112E"/>
    <w:rsid w:val="002914F0"/>
    <w:rsid w:val="00291762"/>
    <w:rsid w:val="00291EAC"/>
    <w:rsid w:val="00291F74"/>
    <w:rsid w:val="00292BA8"/>
    <w:rsid w:val="00293E27"/>
    <w:rsid w:val="002953AC"/>
    <w:rsid w:val="002958BE"/>
    <w:rsid w:val="00295B18"/>
    <w:rsid w:val="002979D7"/>
    <w:rsid w:val="00297B7C"/>
    <w:rsid w:val="002A2562"/>
    <w:rsid w:val="002A354D"/>
    <w:rsid w:val="002A7917"/>
    <w:rsid w:val="002A7AC5"/>
    <w:rsid w:val="002B0AC5"/>
    <w:rsid w:val="002B1423"/>
    <w:rsid w:val="002B2BD1"/>
    <w:rsid w:val="002B3BDF"/>
    <w:rsid w:val="002B49B1"/>
    <w:rsid w:val="002B4AC7"/>
    <w:rsid w:val="002B7096"/>
    <w:rsid w:val="002C0796"/>
    <w:rsid w:val="002C0ABD"/>
    <w:rsid w:val="002C4434"/>
    <w:rsid w:val="002C4581"/>
    <w:rsid w:val="002C49E4"/>
    <w:rsid w:val="002C5957"/>
    <w:rsid w:val="002C6A16"/>
    <w:rsid w:val="002C73C7"/>
    <w:rsid w:val="002C7CF6"/>
    <w:rsid w:val="002D05F6"/>
    <w:rsid w:val="002D1600"/>
    <w:rsid w:val="002D2140"/>
    <w:rsid w:val="002D2544"/>
    <w:rsid w:val="002D5157"/>
    <w:rsid w:val="002D515C"/>
    <w:rsid w:val="002D5D61"/>
    <w:rsid w:val="002D6906"/>
    <w:rsid w:val="002D6C96"/>
    <w:rsid w:val="002E0611"/>
    <w:rsid w:val="002E0B4D"/>
    <w:rsid w:val="002E12D5"/>
    <w:rsid w:val="002E25C8"/>
    <w:rsid w:val="002E3451"/>
    <w:rsid w:val="002E3778"/>
    <w:rsid w:val="002E4CC6"/>
    <w:rsid w:val="002E566C"/>
    <w:rsid w:val="002E61BD"/>
    <w:rsid w:val="002E649A"/>
    <w:rsid w:val="002E7458"/>
    <w:rsid w:val="002E7E12"/>
    <w:rsid w:val="002F0098"/>
    <w:rsid w:val="002F0D77"/>
    <w:rsid w:val="002F20D9"/>
    <w:rsid w:val="002F22A6"/>
    <w:rsid w:val="002F31CC"/>
    <w:rsid w:val="002F326F"/>
    <w:rsid w:val="002F3DDF"/>
    <w:rsid w:val="002F4602"/>
    <w:rsid w:val="0030101E"/>
    <w:rsid w:val="0030112F"/>
    <w:rsid w:val="003021DD"/>
    <w:rsid w:val="00302AD9"/>
    <w:rsid w:val="003046FF"/>
    <w:rsid w:val="00306C64"/>
    <w:rsid w:val="0030742E"/>
    <w:rsid w:val="00310B0A"/>
    <w:rsid w:val="0031101B"/>
    <w:rsid w:val="00311581"/>
    <w:rsid w:val="00311644"/>
    <w:rsid w:val="0031286E"/>
    <w:rsid w:val="003142E6"/>
    <w:rsid w:val="00314727"/>
    <w:rsid w:val="00315D90"/>
    <w:rsid w:val="003162B1"/>
    <w:rsid w:val="0031638D"/>
    <w:rsid w:val="003169F2"/>
    <w:rsid w:val="00317901"/>
    <w:rsid w:val="00321122"/>
    <w:rsid w:val="003214CA"/>
    <w:rsid w:val="00323383"/>
    <w:rsid w:val="003244F1"/>
    <w:rsid w:val="0032577C"/>
    <w:rsid w:val="00325992"/>
    <w:rsid w:val="00325EF7"/>
    <w:rsid w:val="00326157"/>
    <w:rsid w:val="00326B40"/>
    <w:rsid w:val="0033182A"/>
    <w:rsid w:val="00331C81"/>
    <w:rsid w:val="003322CA"/>
    <w:rsid w:val="0033289C"/>
    <w:rsid w:val="00332DFE"/>
    <w:rsid w:val="003334AF"/>
    <w:rsid w:val="00335C4A"/>
    <w:rsid w:val="003402B0"/>
    <w:rsid w:val="00340F86"/>
    <w:rsid w:val="00343BC2"/>
    <w:rsid w:val="00344F07"/>
    <w:rsid w:val="00352698"/>
    <w:rsid w:val="00352F5E"/>
    <w:rsid w:val="003533C9"/>
    <w:rsid w:val="00353AA7"/>
    <w:rsid w:val="003555C3"/>
    <w:rsid w:val="00360177"/>
    <w:rsid w:val="0036038E"/>
    <w:rsid w:val="003608DF"/>
    <w:rsid w:val="00365167"/>
    <w:rsid w:val="00365AAA"/>
    <w:rsid w:val="003663D6"/>
    <w:rsid w:val="003670DB"/>
    <w:rsid w:val="00367934"/>
    <w:rsid w:val="003700ED"/>
    <w:rsid w:val="00370198"/>
    <w:rsid w:val="00370793"/>
    <w:rsid w:val="00371009"/>
    <w:rsid w:val="003728C1"/>
    <w:rsid w:val="00373299"/>
    <w:rsid w:val="00373DBF"/>
    <w:rsid w:val="003742C5"/>
    <w:rsid w:val="00374CD6"/>
    <w:rsid w:val="00375FDB"/>
    <w:rsid w:val="003764A1"/>
    <w:rsid w:val="00377C66"/>
    <w:rsid w:val="0038059A"/>
    <w:rsid w:val="0038070C"/>
    <w:rsid w:val="003807F0"/>
    <w:rsid w:val="00380ED0"/>
    <w:rsid w:val="0038158F"/>
    <w:rsid w:val="0038350D"/>
    <w:rsid w:val="00386760"/>
    <w:rsid w:val="00386D5E"/>
    <w:rsid w:val="003901AE"/>
    <w:rsid w:val="00392301"/>
    <w:rsid w:val="00392A4F"/>
    <w:rsid w:val="003941CC"/>
    <w:rsid w:val="00395820"/>
    <w:rsid w:val="003961E0"/>
    <w:rsid w:val="003A121C"/>
    <w:rsid w:val="003A1FD6"/>
    <w:rsid w:val="003A273D"/>
    <w:rsid w:val="003A2B77"/>
    <w:rsid w:val="003A3095"/>
    <w:rsid w:val="003A3B52"/>
    <w:rsid w:val="003A5D43"/>
    <w:rsid w:val="003A61D9"/>
    <w:rsid w:val="003A698D"/>
    <w:rsid w:val="003A7105"/>
    <w:rsid w:val="003B00D2"/>
    <w:rsid w:val="003B09E8"/>
    <w:rsid w:val="003B2628"/>
    <w:rsid w:val="003B30B7"/>
    <w:rsid w:val="003B3566"/>
    <w:rsid w:val="003B3860"/>
    <w:rsid w:val="003B4565"/>
    <w:rsid w:val="003C0FEB"/>
    <w:rsid w:val="003C1003"/>
    <w:rsid w:val="003C1B6C"/>
    <w:rsid w:val="003C2FD3"/>
    <w:rsid w:val="003C4253"/>
    <w:rsid w:val="003C4794"/>
    <w:rsid w:val="003C5822"/>
    <w:rsid w:val="003C621A"/>
    <w:rsid w:val="003C7820"/>
    <w:rsid w:val="003C788D"/>
    <w:rsid w:val="003C7937"/>
    <w:rsid w:val="003D0668"/>
    <w:rsid w:val="003D116B"/>
    <w:rsid w:val="003D1A02"/>
    <w:rsid w:val="003D511B"/>
    <w:rsid w:val="003D6289"/>
    <w:rsid w:val="003E1220"/>
    <w:rsid w:val="003E1529"/>
    <w:rsid w:val="003E1C6E"/>
    <w:rsid w:val="003E226B"/>
    <w:rsid w:val="003E23DB"/>
    <w:rsid w:val="003E338E"/>
    <w:rsid w:val="003E33A6"/>
    <w:rsid w:val="003E45F6"/>
    <w:rsid w:val="003E48F6"/>
    <w:rsid w:val="003E4909"/>
    <w:rsid w:val="003E493E"/>
    <w:rsid w:val="003E4E94"/>
    <w:rsid w:val="003E7568"/>
    <w:rsid w:val="003F0587"/>
    <w:rsid w:val="003F1CC0"/>
    <w:rsid w:val="003F1D5F"/>
    <w:rsid w:val="003F22C4"/>
    <w:rsid w:val="003F26CA"/>
    <w:rsid w:val="00400387"/>
    <w:rsid w:val="004008F6"/>
    <w:rsid w:val="00400B3F"/>
    <w:rsid w:val="0040262E"/>
    <w:rsid w:val="00402D0A"/>
    <w:rsid w:val="00403AFE"/>
    <w:rsid w:val="0040507D"/>
    <w:rsid w:val="004072AC"/>
    <w:rsid w:val="004075A8"/>
    <w:rsid w:val="004076AD"/>
    <w:rsid w:val="00412371"/>
    <w:rsid w:val="004147BC"/>
    <w:rsid w:val="00417E98"/>
    <w:rsid w:val="00420C2D"/>
    <w:rsid w:val="0042260E"/>
    <w:rsid w:val="00425494"/>
    <w:rsid w:val="0042688C"/>
    <w:rsid w:val="00427063"/>
    <w:rsid w:val="004272EA"/>
    <w:rsid w:val="00432132"/>
    <w:rsid w:val="004332A5"/>
    <w:rsid w:val="00436C68"/>
    <w:rsid w:val="004372D4"/>
    <w:rsid w:val="0043765C"/>
    <w:rsid w:val="00437A70"/>
    <w:rsid w:val="00441DD9"/>
    <w:rsid w:val="00442597"/>
    <w:rsid w:val="00443564"/>
    <w:rsid w:val="0044387D"/>
    <w:rsid w:val="004447E0"/>
    <w:rsid w:val="00444CBB"/>
    <w:rsid w:val="004450AD"/>
    <w:rsid w:val="004501B6"/>
    <w:rsid w:val="0045100D"/>
    <w:rsid w:val="00451FB7"/>
    <w:rsid w:val="0045653A"/>
    <w:rsid w:val="00457875"/>
    <w:rsid w:val="00460545"/>
    <w:rsid w:val="004613A0"/>
    <w:rsid w:val="004619FE"/>
    <w:rsid w:val="00461A12"/>
    <w:rsid w:val="00462CD6"/>
    <w:rsid w:val="004630D3"/>
    <w:rsid w:val="0046484E"/>
    <w:rsid w:val="00464980"/>
    <w:rsid w:val="00470418"/>
    <w:rsid w:val="00470A5B"/>
    <w:rsid w:val="00470F92"/>
    <w:rsid w:val="00474CC3"/>
    <w:rsid w:val="004752BD"/>
    <w:rsid w:val="0047598D"/>
    <w:rsid w:val="00475E59"/>
    <w:rsid w:val="00476580"/>
    <w:rsid w:val="00476809"/>
    <w:rsid w:val="004774D6"/>
    <w:rsid w:val="00477D16"/>
    <w:rsid w:val="0048115B"/>
    <w:rsid w:val="00481897"/>
    <w:rsid w:val="00482731"/>
    <w:rsid w:val="00482BC0"/>
    <w:rsid w:val="00482E73"/>
    <w:rsid w:val="004831A4"/>
    <w:rsid w:val="0048329E"/>
    <w:rsid w:val="00484414"/>
    <w:rsid w:val="004845C0"/>
    <w:rsid w:val="0048494C"/>
    <w:rsid w:val="0049378B"/>
    <w:rsid w:val="004945A3"/>
    <w:rsid w:val="00494A34"/>
    <w:rsid w:val="00494E95"/>
    <w:rsid w:val="00495548"/>
    <w:rsid w:val="00495A05"/>
    <w:rsid w:val="00497607"/>
    <w:rsid w:val="004A0013"/>
    <w:rsid w:val="004A0910"/>
    <w:rsid w:val="004A2F91"/>
    <w:rsid w:val="004A3661"/>
    <w:rsid w:val="004A4194"/>
    <w:rsid w:val="004A4202"/>
    <w:rsid w:val="004A48BE"/>
    <w:rsid w:val="004A4A41"/>
    <w:rsid w:val="004A5EC3"/>
    <w:rsid w:val="004A5FDB"/>
    <w:rsid w:val="004B249B"/>
    <w:rsid w:val="004B2AF1"/>
    <w:rsid w:val="004B3B29"/>
    <w:rsid w:val="004B5624"/>
    <w:rsid w:val="004C0B98"/>
    <w:rsid w:val="004C1FF3"/>
    <w:rsid w:val="004C317B"/>
    <w:rsid w:val="004C3783"/>
    <w:rsid w:val="004C587D"/>
    <w:rsid w:val="004C5B1F"/>
    <w:rsid w:val="004C63E0"/>
    <w:rsid w:val="004C7CBB"/>
    <w:rsid w:val="004C7E63"/>
    <w:rsid w:val="004D01F6"/>
    <w:rsid w:val="004D0EAF"/>
    <w:rsid w:val="004D6CA1"/>
    <w:rsid w:val="004E16A1"/>
    <w:rsid w:val="004E1997"/>
    <w:rsid w:val="004E26E8"/>
    <w:rsid w:val="004E2A2A"/>
    <w:rsid w:val="004E5CD9"/>
    <w:rsid w:val="004E693C"/>
    <w:rsid w:val="004E7B5C"/>
    <w:rsid w:val="004F20CB"/>
    <w:rsid w:val="004F2581"/>
    <w:rsid w:val="004F2760"/>
    <w:rsid w:val="004F32D0"/>
    <w:rsid w:val="004F3E0B"/>
    <w:rsid w:val="004F434D"/>
    <w:rsid w:val="004F5837"/>
    <w:rsid w:val="004F617E"/>
    <w:rsid w:val="004F6D32"/>
    <w:rsid w:val="00500248"/>
    <w:rsid w:val="00500BA0"/>
    <w:rsid w:val="00500E4D"/>
    <w:rsid w:val="0050160B"/>
    <w:rsid w:val="0050168C"/>
    <w:rsid w:val="00501E06"/>
    <w:rsid w:val="00502C3F"/>
    <w:rsid w:val="0050334D"/>
    <w:rsid w:val="00503812"/>
    <w:rsid w:val="00504132"/>
    <w:rsid w:val="00505C35"/>
    <w:rsid w:val="00507787"/>
    <w:rsid w:val="0050778E"/>
    <w:rsid w:val="00507A96"/>
    <w:rsid w:val="00510642"/>
    <w:rsid w:val="00510D02"/>
    <w:rsid w:val="00510F7E"/>
    <w:rsid w:val="00514784"/>
    <w:rsid w:val="00516610"/>
    <w:rsid w:val="005174FF"/>
    <w:rsid w:val="0052083F"/>
    <w:rsid w:val="00521C6B"/>
    <w:rsid w:val="00521D43"/>
    <w:rsid w:val="00522400"/>
    <w:rsid w:val="005239F7"/>
    <w:rsid w:val="00523C8F"/>
    <w:rsid w:val="0052438E"/>
    <w:rsid w:val="005262AC"/>
    <w:rsid w:val="00527132"/>
    <w:rsid w:val="00530A4A"/>
    <w:rsid w:val="00530BA4"/>
    <w:rsid w:val="00533E98"/>
    <w:rsid w:val="00534830"/>
    <w:rsid w:val="005349CD"/>
    <w:rsid w:val="0053555D"/>
    <w:rsid w:val="00535A2E"/>
    <w:rsid w:val="00536368"/>
    <w:rsid w:val="005377DC"/>
    <w:rsid w:val="00541C16"/>
    <w:rsid w:val="00541FFD"/>
    <w:rsid w:val="00542F78"/>
    <w:rsid w:val="0054372E"/>
    <w:rsid w:val="0054433A"/>
    <w:rsid w:val="00544467"/>
    <w:rsid w:val="00545811"/>
    <w:rsid w:val="0054639C"/>
    <w:rsid w:val="005466EE"/>
    <w:rsid w:val="00546CAC"/>
    <w:rsid w:val="00547B95"/>
    <w:rsid w:val="00547C85"/>
    <w:rsid w:val="00547E64"/>
    <w:rsid w:val="00547ED5"/>
    <w:rsid w:val="005506A5"/>
    <w:rsid w:val="00550C38"/>
    <w:rsid w:val="00551C50"/>
    <w:rsid w:val="00552F19"/>
    <w:rsid w:val="00553D05"/>
    <w:rsid w:val="00554415"/>
    <w:rsid w:val="00554CA1"/>
    <w:rsid w:val="00554FAF"/>
    <w:rsid w:val="00556801"/>
    <w:rsid w:val="00556803"/>
    <w:rsid w:val="00556A22"/>
    <w:rsid w:val="00556EE0"/>
    <w:rsid w:val="005574C8"/>
    <w:rsid w:val="005604B8"/>
    <w:rsid w:val="005620FB"/>
    <w:rsid w:val="005627E3"/>
    <w:rsid w:val="00562D55"/>
    <w:rsid w:val="00563566"/>
    <w:rsid w:val="00563E29"/>
    <w:rsid w:val="00564389"/>
    <w:rsid w:val="00564FE1"/>
    <w:rsid w:val="00565378"/>
    <w:rsid w:val="00566248"/>
    <w:rsid w:val="005715B9"/>
    <w:rsid w:val="005731F0"/>
    <w:rsid w:val="00573A0B"/>
    <w:rsid w:val="005755B7"/>
    <w:rsid w:val="00576C78"/>
    <w:rsid w:val="00577113"/>
    <w:rsid w:val="005778F4"/>
    <w:rsid w:val="00577909"/>
    <w:rsid w:val="00580B51"/>
    <w:rsid w:val="00582951"/>
    <w:rsid w:val="00584625"/>
    <w:rsid w:val="00584AD4"/>
    <w:rsid w:val="00585073"/>
    <w:rsid w:val="00585D03"/>
    <w:rsid w:val="00586630"/>
    <w:rsid w:val="0058712F"/>
    <w:rsid w:val="00587162"/>
    <w:rsid w:val="0058763B"/>
    <w:rsid w:val="00587C1E"/>
    <w:rsid w:val="0059131B"/>
    <w:rsid w:val="005914C2"/>
    <w:rsid w:val="00591E6B"/>
    <w:rsid w:val="00592249"/>
    <w:rsid w:val="00594F04"/>
    <w:rsid w:val="00597120"/>
    <w:rsid w:val="005973DB"/>
    <w:rsid w:val="005A038C"/>
    <w:rsid w:val="005A075A"/>
    <w:rsid w:val="005A2936"/>
    <w:rsid w:val="005A3201"/>
    <w:rsid w:val="005A52CB"/>
    <w:rsid w:val="005A53A6"/>
    <w:rsid w:val="005A60D9"/>
    <w:rsid w:val="005A7A4F"/>
    <w:rsid w:val="005B0635"/>
    <w:rsid w:val="005B0DCA"/>
    <w:rsid w:val="005B1554"/>
    <w:rsid w:val="005B3271"/>
    <w:rsid w:val="005B3D75"/>
    <w:rsid w:val="005B3EC5"/>
    <w:rsid w:val="005B545F"/>
    <w:rsid w:val="005B7F60"/>
    <w:rsid w:val="005C0300"/>
    <w:rsid w:val="005C077D"/>
    <w:rsid w:val="005C1052"/>
    <w:rsid w:val="005C1A73"/>
    <w:rsid w:val="005C1D18"/>
    <w:rsid w:val="005C1E94"/>
    <w:rsid w:val="005C3119"/>
    <w:rsid w:val="005C32D3"/>
    <w:rsid w:val="005C3AAC"/>
    <w:rsid w:val="005C3EBA"/>
    <w:rsid w:val="005C51CB"/>
    <w:rsid w:val="005C5DD5"/>
    <w:rsid w:val="005D0A23"/>
    <w:rsid w:val="005D13D2"/>
    <w:rsid w:val="005D2066"/>
    <w:rsid w:val="005D39E2"/>
    <w:rsid w:val="005D5094"/>
    <w:rsid w:val="005D604D"/>
    <w:rsid w:val="005D68B9"/>
    <w:rsid w:val="005D7364"/>
    <w:rsid w:val="005E0F4E"/>
    <w:rsid w:val="005E17C0"/>
    <w:rsid w:val="005E250C"/>
    <w:rsid w:val="005E26C9"/>
    <w:rsid w:val="005E4C48"/>
    <w:rsid w:val="005E5095"/>
    <w:rsid w:val="005E539A"/>
    <w:rsid w:val="005E6F08"/>
    <w:rsid w:val="005E7D7F"/>
    <w:rsid w:val="005F0068"/>
    <w:rsid w:val="005F189A"/>
    <w:rsid w:val="005F1967"/>
    <w:rsid w:val="005F2EF6"/>
    <w:rsid w:val="005F324D"/>
    <w:rsid w:val="005F3EC0"/>
    <w:rsid w:val="005F4366"/>
    <w:rsid w:val="005F468C"/>
    <w:rsid w:val="005F4A35"/>
    <w:rsid w:val="005F77DE"/>
    <w:rsid w:val="006001BA"/>
    <w:rsid w:val="00600409"/>
    <w:rsid w:val="00600B11"/>
    <w:rsid w:val="00601A19"/>
    <w:rsid w:val="00601A98"/>
    <w:rsid w:val="0060263E"/>
    <w:rsid w:val="006034A6"/>
    <w:rsid w:val="00603E60"/>
    <w:rsid w:val="0060587D"/>
    <w:rsid w:val="0060713C"/>
    <w:rsid w:val="00607A2F"/>
    <w:rsid w:val="00607FAE"/>
    <w:rsid w:val="00611A46"/>
    <w:rsid w:val="00612F71"/>
    <w:rsid w:val="006149A5"/>
    <w:rsid w:val="00616C54"/>
    <w:rsid w:val="00616C8E"/>
    <w:rsid w:val="00617C98"/>
    <w:rsid w:val="00620BC6"/>
    <w:rsid w:val="00622BE3"/>
    <w:rsid w:val="0062341E"/>
    <w:rsid w:val="006243F5"/>
    <w:rsid w:val="00625B53"/>
    <w:rsid w:val="006261C7"/>
    <w:rsid w:val="00627C16"/>
    <w:rsid w:val="006301BB"/>
    <w:rsid w:val="00630F11"/>
    <w:rsid w:val="006311DD"/>
    <w:rsid w:val="00632590"/>
    <w:rsid w:val="0063371B"/>
    <w:rsid w:val="00634D8D"/>
    <w:rsid w:val="00634F92"/>
    <w:rsid w:val="006351FE"/>
    <w:rsid w:val="006363C1"/>
    <w:rsid w:val="0063771C"/>
    <w:rsid w:val="00637D6E"/>
    <w:rsid w:val="00640062"/>
    <w:rsid w:val="00642576"/>
    <w:rsid w:val="0064377B"/>
    <w:rsid w:val="00644DA7"/>
    <w:rsid w:val="00645A4F"/>
    <w:rsid w:val="00650151"/>
    <w:rsid w:val="00651084"/>
    <w:rsid w:val="006511C8"/>
    <w:rsid w:val="00651993"/>
    <w:rsid w:val="00652483"/>
    <w:rsid w:val="00652856"/>
    <w:rsid w:val="00653248"/>
    <w:rsid w:val="00653FFB"/>
    <w:rsid w:val="006540A0"/>
    <w:rsid w:val="00654C82"/>
    <w:rsid w:val="006554DF"/>
    <w:rsid w:val="006574D2"/>
    <w:rsid w:val="0066284B"/>
    <w:rsid w:val="00662BD5"/>
    <w:rsid w:val="00663AF0"/>
    <w:rsid w:val="00663D18"/>
    <w:rsid w:val="00663D5A"/>
    <w:rsid w:val="00663F18"/>
    <w:rsid w:val="0066455D"/>
    <w:rsid w:val="00665522"/>
    <w:rsid w:val="006655F3"/>
    <w:rsid w:val="00665E43"/>
    <w:rsid w:val="00665F60"/>
    <w:rsid w:val="0066604A"/>
    <w:rsid w:val="00666AB8"/>
    <w:rsid w:val="00670D01"/>
    <w:rsid w:val="00670D66"/>
    <w:rsid w:val="0067178F"/>
    <w:rsid w:val="00671ADF"/>
    <w:rsid w:val="00672EDF"/>
    <w:rsid w:val="00673933"/>
    <w:rsid w:val="00673C9A"/>
    <w:rsid w:val="00675327"/>
    <w:rsid w:val="00676B0F"/>
    <w:rsid w:val="00677011"/>
    <w:rsid w:val="00677341"/>
    <w:rsid w:val="006809FF"/>
    <w:rsid w:val="00681AA8"/>
    <w:rsid w:val="0068243E"/>
    <w:rsid w:val="006830D7"/>
    <w:rsid w:val="00683DDE"/>
    <w:rsid w:val="0068412B"/>
    <w:rsid w:val="00684827"/>
    <w:rsid w:val="00686B87"/>
    <w:rsid w:val="00686DF5"/>
    <w:rsid w:val="00690ACD"/>
    <w:rsid w:val="00693F22"/>
    <w:rsid w:val="006955D4"/>
    <w:rsid w:val="006964E4"/>
    <w:rsid w:val="006A0445"/>
    <w:rsid w:val="006A1C9B"/>
    <w:rsid w:val="006A2C5C"/>
    <w:rsid w:val="006A35C1"/>
    <w:rsid w:val="006A5E4C"/>
    <w:rsid w:val="006A6A47"/>
    <w:rsid w:val="006A6C55"/>
    <w:rsid w:val="006B014E"/>
    <w:rsid w:val="006B0803"/>
    <w:rsid w:val="006B0974"/>
    <w:rsid w:val="006B1A41"/>
    <w:rsid w:val="006B2BEC"/>
    <w:rsid w:val="006B2CD3"/>
    <w:rsid w:val="006B2CF9"/>
    <w:rsid w:val="006B3BBC"/>
    <w:rsid w:val="006B4027"/>
    <w:rsid w:val="006B6EB1"/>
    <w:rsid w:val="006C0340"/>
    <w:rsid w:val="006C0476"/>
    <w:rsid w:val="006C0C3E"/>
    <w:rsid w:val="006C0F78"/>
    <w:rsid w:val="006C3F5B"/>
    <w:rsid w:val="006C6900"/>
    <w:rsid w:val="006C6AEE"/>
    <w:rsid w:val="006C7124"/>
    <w:rsid w:val="006C763B"/>
    <w:rsid w:val="006D237E"/>
    <w:rsid w:val="006D32C1"/>
    <w:rsid w:val="006D3A62"/>
    <w:rsid w:val="006D58A7"/>
    <w:rsid w:val="006D6F8D"/>
    <w:rsid w:val="006E03D1"/>
    <w:rsid w:val="006E1AE4"/>
    <w:rsid w:val="006E27DF"/>
    <w:rsid w:val="006E3003"/>
    <w:rsid w:val="006E3632"/>
    <w:rsid w:val="006E6833"/>
    <w:rsid w:val="006F0943"/>
    <w:rsid w:val="006F0A5C"/>
    <w:rsid w:val="006F29F3"/>
    <w:rsid w:val="006F2B0B"/>
    <w:rsid w:val="006F2E5E"/>
    <w:rsid w:val="006F56E3"/>
    <w:rsid w:val="00701151"/>
    <w:rsid w:val="00701159"/>
    <w:rsid w:val="00703AD1"/>
    <w:rsid w:val="00704BF9"/>
    <w:rsid w:val="00705594"/>
    <w:rsid w:val="00706187"/>
    <w:rsid w:val="00706703"/>
    <w:rsid w:val="0070760E"/>
    <w:rsid w:val="00711CDC"/>
    <w:rsid w:val="00714367"/>
    <w:rsid w:val="00717268"/>
    <w:rsid w:val="00717AD8"/>
    <w:rsid w:val="0072124F"/>
    <w:rsid w:val="00721747"/>
    <w:rsid w:val="0072187C"/>
    <w:rsid w:val="00721AA8"/>
    <w:rsid w:val="0072492F"/>
    <w:rsid w:val="00725A11"/>
    <w:rsid w:val="0072767A"/>
    <w:rsid w:val="00727ED6"/>
    <w:rsid w:val="00730D18"/>
    <w:rsid w:val="00733D30"/>
    <w:rsid w:val="00734436"/>
    <w:rsid w:val="00735C79"/>
    <w:rsid w:val="007362F4"/>
    <w:rsid w:val="00740773"/>
    <w:rsid w:val="007408CF"/>
    <w:rsid w:val="007422F9"/>
    <w:rsid w:val="00742A0C"/>
    <w:rsid w:val="0074303F"/>
    <w:rsid w:val="00743F24"/>
    <w:rsid w:val="00744E6D"/>
    <w:rsid w:val="00745A9C"/>
    <w:rsid w:val="00750EC9"/>
    <w:rsid w:val="00750F15"/>
    <w:rsid w:val="00751CA3"/>
    <w:rsid w:val="00751E9D"/>
    <w:rsid w:val="007521C7"/>
    <w:rsid w:val="0075289D"/>
    <w:rsid w:val="00752D0B"/>
    <w:rsid w:val="00754715"/>
    <w:rsid w:val="00756F9D"/>
    <w:rsid w:val="00757238"/>
    <w:rsid w:val="00761C02"/>
    <w:rsid w:val="007635BE"/>
    <w:rsid w:val="00763A24"/>
    <w:rsid w:val="00763AA2"/>
    <w:rsid w:val="007640B2"/>
    <w:rsid w:val="007648D9"/>
    <w:rsid w:val="00765811"/>
    <w:rsid w:val="00766083"/>
    <w:rsid w:val="00766A25"/>
    <w:rsid w:val="00767065"/>
    <w:rsid w:val="00770F65"/>
    <w:rsid w:val="0077101F"/>
    <w:rsid w:val="0077247F"/>
    <w:rsid w:val="00772FE4"/>
    <w:rsid w:val="0077367F"/>
    <w:rsid w:val="00773D89"/>
    <w:rsid w:val="00774DF0"/>
    <w:rsid w:val="0077616E"/>
    <w:rsid w:val="007779A5"/>
    <w:rsid w:val="0078059E"/>
    <w:rsid w:val="007807BB"/>
    <w:rsid w:val="00780FE2"/>
    <w:rsid w:val="007819EA"/>
    <w:rsid w:val="00781F07"/>
    <w:rsid w:val="0078275B"/>
    <w:rsid w:val="007829B3"/>
    <w:rsid w:val="00786EBA"/>
    <w:rsid w:val="00790193"/>
    <w:rsid w:val="00791169"/>
    <w:rsid w:val="0079181F"/>
    <w:rsid w:val="007934A7"/>
    <w:rsid w:val="00794D8C"/>
    <w:rsid w:val="00796D19"/>
    <w:rsid w:val="00796DEA"/>
    <w:rsid w:val="00797370"/>
    <w:rsid w:val="00797379"/>
    <w:rsid w:val="00797BBE"/>
    <w:rsid w:val="00797BDE"/>
    <w:rsid w:val="00797E2D"/>
    <w:rsid w:val="007A02BB"/>
    <w:rsid w:val="007A0C66"/>
    <w:rsid w:val="007A1689"/>
    <w:rsid w:val="007A1791"/>
    <w:rsid w:val="007A214C"/>
    <w:rsid w:val="007A2200"/>
    <w:rsid w:val="007B1919"/>
    <w:rsid w:val="007B20E7"/>
    <w:rsid w:val="007B492A"/>
    <w:rsid w:val="007B5937"/>
    <w:rsid w:val="007B5FA6"/>
    <w:rsid w:val="007C0A3A"/>
    <w:rsid w:val="007C3A50"/>
    <w:rsid w:val="007C3FBA"/>
    <w:rsid w:val="007C4CEF"/>
    <w:rsid w:val="007C4EAC"/>
    <w:rsid w:val="007C585E"/>
    <w:rsid w:val="007C5D19"/>
    <w:rsid w:val="007C5F80"/>
    <w:rsid w:val="007D200E"/>
    <w:rsid w:val="007D27CD"/>
    <w:rsid w:val="007D3C72"/>
    <w:rsid w:val="007D41AD"/>
    <w:rsid w:val="007D42B3"/>
    <w:rsid w:val="007D4C8C"/>
    <w:rsid w:val="007D75C2"/>
    <w:rsid w:val="007D7D74"/>
    <w:rsid w:val="007E1969"/>
    <w:rsid w:val="007E2074"/>
    <w:rsid w:val="007E26A1"/>
    <w:rsid w:val="007E2812"/>
    <w:rsid w:val="007E32CB"/>
    <w:rsid w:val="007E4E97"/>
    <w:rsid w:val="007E5053"/>
    <w:rsid w:val="007E5559"/>
    <w:rsid w:val="007E6748"/>
    <w:rsid w:val="007E72F4"/>
    <w:rsid w:val="007F08CF"/>
    <w:rsid w:val="007F1694"/>
    <w:rsid w:val="007F1C6B"/>
    <w:rsid w:val="007F4B36"/>
    <w:rsid w:val="007F4F57"/>
    <w:rsid w:val="007F5BD2"/>
    <w:rsid w:val="007F6900"/>
    <w:rsid w:val="007F6A7A"/>
    <w:rsid w:val="007F7C16"/>
    <w:rsid w:val="0080065C"/>
    <w:rsid w:val="00800E61"/>
    <w:rsid w:val="008015C6"/>
    <w:rsid w:val="00801F9B"/>
    <w:rsid w:val="0080228D"/>
    <w:rsid w:val="00804257"/>
    <w:rsid w:val="00804A6E"/>
    <w:rsid w:val="008056CA"/>
    <w:rsid w:val="0080614B"/>
    <w:rsid w:val="0081091F"/>
    <w:rsid w:val="00811146"/>
    <w:rsid w:val="008128D7"/>
    <w:rsid w:val="00813180"/>
    <w:rsid w:val="008134B9"/>
    <w:rsid w:val="0081382F"/>
    <w:rsid w:val="0081457A"/>
    <w:rsid w:val="00814890"/>
    <w:rsid w:val="00814D33"/>
    <w:rsid w:val="00814DFD"/>
    <w:rsid w:val="00814F12"/>
    <w:rsid w:val="00817E07"/>
    <w:rsid w:val="0082042D"/>
    <w:rsid w:val="00820564"/>
    <w:rsid w:val="00820EC2"/>
    <w:rsid w:val="00820F14"/>
    <w:rsid w:val="008212C6"/>
    <w:rsid w:val="00821987"/>
    <w:rsid w:val="00824B5C"/>
    <w:rsid w:val="00824C5D"/>
    <w:rsid w:val="00825E0C"/>
    <w:rsid w:val="0082730D"/>
    <w:rsid w:val="00827A88"/>
    <w:rsid w:val="00827D67"/>
    <w:rsid w:val="00830590"/>
    <w:rsid w:val="0083071E"/>
    <w:rsid w:val="00831769"/>
    <w:rsid w:val="00831F13"/>
    <w:rsid w:val="00832391"/>
    <w:rsid w:val="008337F0"/>
    <w:rsid w:val="00833E03"/>
    <w:rsid w:val="00834FC2"/>
    <w:rsid w:val="00836E68"/>
    <w:rsid w:val="008379C0"/>
    <w:rsid w:val="008424BF"/>
    <w:rsid w:val="00843F00"/>
    <w:rsid w:val="00845527"/>
    <w:rsid w:val="008457D1"/>
    <w:rsid w:val="00845CEA"/>
    <w:rsid w:val="0084728B"/>
    <w:rsid w:val="00850A2A"/>
    <w:rsid w:val="00850B4A"/>
    <w:rsid w:val="008516D9"/>
    <w:rsid w:val="008554C1"/>
    <w:rsid w:val="00856A72"/>
    <w:rsid w:val="00861462"/>
    <w:rsid w:val="008620B2"/>
    <w:rsid w:val="00863240"/>
    <w:rsid w:val="00863E7C"/>
    <w:rsid w:val="00864819"/>
    <w:rsid w:val="00865C96"/>
    <w:rsid w:val="00867346"/>
    <w:rsid w:val="0086760E"/>
    <w:rsid w:val="0087160F"/>
    <w:rsid w:val="00871F9C"/>
    <w:rsid w:val="008731AC"/>
    <w:rsid w:val="008735A1"/>
    <w:rsid w:val="008735EB"/>
    <w:rsid w:val="00873F04"/>
    <w:rsid w:val="008743BA"/>
    <w:rsid w:val="008748C8"/>
    <w:rsid w:val="00875B26"/>
    <w:rsid w:val="00875C03"/>
    <w:rsid w:val="00877063"/>
    <w:rsid w:val="00877D2D"/>
    <w:rsid w:val="00880967"/>
    <w:rsid w:val="00881698"/>
    <w:rsid w:val="008817AD"/>
    <w:rsid w:val="00881833"/>
    <w:rsid w:val="008823D6"/>
    <w:rsid w:val="00884997"/>
    <w:rsid w:val="00885484"/>
    <w:rsid w:val="0088613E"/>
    <w:rsid w:val="00887019"/>
    <w:rsid w:val="008904DD"/>
    <w:rsid w:val="00892083"/>
    <w:rsid w:val="0089399E"/>
    <w:rsid w:val="00893B92"/>
    <w:rsid w:val="008953A6"/>
    <w:rsid w:val="008954B4"/>
    <w:rsid w:val="0089585D"/>
    <w:rsid w:val="00895C0F"/>
    <w:rsid w:val="008967A7"/>
    <w:rsid w:val="008A0A3C"/>
    <w:rsid w:val="008A21A0"/>
    <w:rsid w:val="008A3803"/>
    <w:rsid w:val="008A3858"/>
    <w:rsid w:val="008A3AF4"/>
    <w:rsid w:val="008A4810"/>
    <w:rsid w:val="008A4847"/>
    <w:rsid w:val="008A5EE9"/>
    <w:rsid w:val="008A684F"/>
    <w:rsid w:val="008B1B9D"/>
    <w:rsid w:val="008B1EC1"/>
    <w:rsid w:val="008B2974"/>
    <w:rsid w:val="008B2E2F"/>
    <w:rsid w:val="008B3A55"/>
    <w:rsid w:val="008B5830"/>
    <w:rsid w:val="008B609E"/>
    <w:rsid w:val="008B6778"/>
    <w:rsid w:val="008C10FB"/>
    <w:rsid w:val="008C13DA"/>
    <w:rsid w:val="008C18B5"/>
    <w:rsid w:val="008C308D"/>
    <w:rsid w:val="008C46EC"/>
    <w:rsid w:val="008D0986"/>
    <w:rsid w:val="008D0C14"/>
    <w:rsid w:val="008D0C3A"/>
    <w:rsid w:val="008D0CB5"/>
    <w:rsid w:val="008D1618"/>
    <w:rsid w:val="008D1875"/>
    <w:rsid w:val="008D3881"/>
    <w:rsid w:val="008D388F"/>
    <w:rsid w:val="008D3F75"/>
    <w:rsid w:val="008D434E"/>
    <w:rsid w:val="008D45A9"/>
    <w:rsid w:val="008D56ED"/>
    <w:rsid w:val="008D58FB"/>
    <w:rsid w:val="008D61CC"/>
    <w:rsid w:val="008D637E"/>
    <w:rsid w:val="008E1155"/>
    <w:rsid w:val="008E2F74"/>
    <w:rsid w:val="008E4E09"/>
    <w:rsid w:val="008E6196"/>
    <w:rsid w:val="008E71AE"/>
    <w:rsid w:val="008F0687"/>
    <w:rsid w:val="008F0E71"/>
    <w:rsid w:val="008F12EA"/>
    <w:rsid w:val="008F15F2"/>
    <w:rsid w:val="008F253E"/>
    <w:rsid w:val="008F2950"/>
    <w:rsid w:val="008F5C07"/>
    <w:rsid w:val="008F7040"/>
    <w:rsid w:val="008F79C2"/>
    <w:rsid w:val="00900268"/>
    <w:rsid w:val="00902016"/>
    <w:rsid w:val="0090377C"/>
    <w:rsid w:val="00905DED"/>
    <w:rsid w:val="009064E8"/>
    <w:rsid w:val="00906565"/>
    <w:rsid w:val="0091075F"/>
    <w:rsid w:val="00910C32"/>
    <w:rsid w:val="009121BD"/>
    <w:rsid w:val="0091274E"/>
    <w:rsid w:val="0091353F"/>
    <w:rsid w:val="009140F1"/>
    <w:rsid w:val="00920EA8"/>
    <w:rsid w:val="00921089"/>
    <w:rsid w:val="00922329"/>
    <w:rsid w:val="00922F07"/>
    <w:rsid w:val="00923418"/>
    <w:rsid w:val="00923979"/>
    <w:rsid w:val="00925709"/>
    <w:rsid w:val="00925E39"/>
    <w:rsid w:val="00930A9E"/>
    <w:rsid w:val="00931207"/>
    <w:rsid w:val="009312B5"/>
    <w:rsid w:val="00931545"/>
    <w:rsid w:val="0093174B"/>
    <w:rsid w:val="00931FFD"/>
    <w:rsid w:val="00932509"/>
    <w:rsid w:val="00933720"/>
    <w:rsid w:val="0093372A"/>
    <w:rsid w:val="00933CC4"/>
    <w:rsid w:val="009342DD"/>
    <w:rsid w:val="009352ED"/>
    <w:rsid w:val="00935A08"/>
    <w:rsid w:val="00935B82"/>
    <w:rsid w:val="00940B02"/>
    <w:rsid w:val="00940F5D"/>
    <w:rsid w:val="009417AB"/>
    <w:rsid w:val="009420EB"/>
    <w:rsid w:val="009423AE"/>
    <w:rsid w:val="009431E3"/>
    <w:rsid w:val="00946BBF"/>
    <w:rsid w:val="00950062"/>
    <w:rsid w:val="0095022C"/>
    <w:rsid w:val="00950E3B"/>
    <w:rsid w:val="00951396"/>
    <w:rsid w:val="00952942"/>
    <w:rsid w:val="00956E13"/>
    <w:rsid w:val="009574D9"/>
    <w:rsid w:val="00960F70"/>
    <w:rsid w:val="009617B1"/>
    <w:rsid w:val="00962DA7"/>
    <w:rsid w:val="009631E3"/>
    <w:rsid w:val="0096458C"/>
    <w:rsid w:val="00966D8C"/>
    <w:rsid w:val="0097023A"/>
    <w:rsid w:val="00972032"/>
    <w:rsid w:val="0097269B"/>
    <w:rsid w:val="00973F87"/>
    <w:rsid w:val="009769BE"/>
    <w:rsid w:val="00976FC9"/>
    <w:rsid w:val="009806F2"/>
    <w:rsid w:val="0098133E"/>
    <w:rsid w:val="0098239A"/>
    <w:rsid w:val="009825E9"/>
    <w:rsid w:val="009826C0"/>
    <w:rsid w:val="00984148"/>
    <w:rsid w:val="00984AD3"/>
    <w:rsid w:val="00984CE6"/>
    <w:rsid w:val="009869C7"/>
    <w:rsid w:val="00987FD0"/>
    <w:rsid w:val="00990429"/>
    <w:rsid w:val="00992AB2"/>
    <w:rsid w:val="00993B3C"/>
    <w:rsid w:val="0099590D"/>
    <w:rsid w:val="009A0500"/>
    <w:rsid w:val="009A0D2E"/>
    <w:rsid w:val="009A0F71"/>
    <w:rsid w:val="009A1938"/>
    <w:rsid w:val="009A1B5D"/>
    <w:rsid w:val="009A1D4D"/>
    <w:rsid w:val="009A256E"/>
    <w:rsid w:val="009A3315"/>
    <w:rsid w:val="009A4D8A"/>
    <w:rsid w:val="009A6ED9"/>
    <w:rsid w:val="009A759C"/>
    <w:rsid w:val="009B021D"/>
    <w:rsid w:val="009B0E94"/>
    <w:rsid w:val="009B1254"/>
    <w:rsid w:val="009B4293"/>
    <w:rsid w:val="009B453E"/>
    <w:rsid w:val="009B6570"/>
    <w:rsid w:val="009B6600"/>
    <w:rsid w:val="009C10B8"/>
    <w:rsid w:val="009C19E5"/>
    <w:rsid w:val="009C6A58"/>
    <w:rsid w:val="009C7C18"/>
    <w:rsid w:val="009D0251"/>
    <w:rsid w:val="009D02EC"/>
    <w:rsid w:val="009D2222"/>
    <w:rsid w:val="009D2361"/>
    <w:rsid w:val="009D366E"/>
    <w:rsid w:val="009D3D90"/>
    <w:rsid w:val="009D432A"/>
    <w:rsid w:val="009D5DA6"/>
    <w:rsid w:val="009D61F2"/>
    <w:rsid w:val="009D6222"/>
    <w:rsid w:val="009D6F10"/>
    <w:rsid w:val="009D6F7C"/>
    <w:rsid w:val="009D71EA"/>
    <w:rsid w:val="009D7410"/>
    <w:rsid w:val="009E1857"/>
    <w:rsid w:val="009E22AD"/>
    <w:rsid w:val="009E2335"/>
    <w:rsid w:val="009E30F4"/>
    <w:rsid w:val="009F12C3"/>
    <w:rsid w:val="009F1A21"/>
    <w:rsid w:val="009F3694"/>
    <w:rsid w:val="009F3B53"/>
    <w:rsid w:val="009F3BC3"/>
    <w:rsid w:val="009F443D"/>
    <w:rsid w:val="009F4D0D"/>
    <w:rsid w:val="009F667F"/>
    <w:rsid w:val="009F6C7F"/>
    <w:rsid w:val="009F7226"/>
    <w:rsid w:val="009F7789"/>
    <w:rsid w:val="00A01120"/>
    <w:rsid w:val="00A028EB"/>
    <w:rsid w:val="00A02A7C"/>
    <w:rsid w:val="00A03F07"/>
    <w:rsid w:val="00A03F9B"/>
    <w:rsid w:val="00A044B0"/>
    <w:rsid w:val="00A051BE"/>
    <w:rsid w:val="00A074E0"/>
    <w:rsid w:val="00A10040"/>
    <w:rsid w:val="00A114A3"/>
    <w:rsid w:val="00A114C3"/>
    <w:rsid w:val="00A11AD1"/>
    <w:rsid w:val="00A11BC1"/>
    <w:rsid w:val="00A12C2C"/>
    <w:rsid w:val="00A1312F"/>
    <w:rsid w:val="00A13501"/>
    <w:rsid w:val="00A1389A"/>
    <w:rsid w:val="00A13E13"/>
    <w:rsid w:val="00A144DB"/>
    <w:rsid w:val="00A14954"/>
    <w:rsid w:val="00A14DAC"/>
    <w:rsid w:val="00A15A84"/>
    <w:rsid w:val="00A167FB"/>
    <w:rsid w:val="00A16BE3"/>
    <w:rsid w:val="00A171CB"/>
    <w:rsid w:val="00A203F9"/>
    <w:rsid w:val="00A20CE5"/>
    <w:rsid w:val="00A21078"/>
    <w:rsid w:val="00A22285"/>
    <w:rsid w:val="00A22295"/>
    <w:rsid w:val="00A22713"/>
    <w:rsid w:val="00A22F34"/>
    <w:rsid w:val="00A23166"/>
    <w:rsid w:val="00A2335B"/>
    <w:rsid w:val="00A234B9"/>
    <w:rsid w:val="00A2371A"/>
    <w:rsid w:val="00A24124"/>
    <w:rsid w:val="00A24403"/>
    <w:rsid w:val="00A24432"/>
    <w:rsid w:val="00A252E3"/>
    <w:rsid w:val="00A25D81"/>
    <w:rsid w:val="00A26326"/>
    <w:rsid w:val="00A2699C"/>
    <w:rsid w:val="00A26B8A"/>
    <w:rsid w:val="00A26E23"/>
    <w:rsid w:val="00A27E3D"/>
    <w:rsid w:val="00A305EF"/>
    <w:rsid w:val="00A31E60"/>
    <w:rsid w:val="00A32447"/>
    <w:rsid w:val="00A32F2C"/>
    <w:rsid w:val="00A3305E"/>
    <w:rsid w:val="00A33BB4"/>
    <w:rsid w:val="00A408CB"/>
    <w:rsid w:val="00A40F92"/>
    <w:rsid w:val="00A42733"/>
    <w:rsid w:val="00A42D6A"/>
    <w:rsid w:val="00A43FC8"/>
    <w:rsid w:val="00A448B8"/>
    <w:rsid w:val="00A44959"/>
    <w:rsid w:val="00A4651B"/>
    <w:rsid w:val="00A47E36"/>
    <w:rsid w:val="00A51FF2"/>
    <w:rsid w:val="00A53438"/>
    <w:rsid w:val="00A5425B"/>
    <w:rsid w:val="00A5502F"/>
    <w:rsid w:val="00A5507B"/>
    <w:rsid w:val="00A559EE"/>
    <w:rsid w:val="00A56A1B"/>
    <w:rsid w:val="00A577EF"/>
    <w:rsid w:val="00A6014A"/>
    <w:rsid w:val="00A607C6"/>
    <w:rsid w:val="00A63742"/>
    <w:rsid w:val="00A6380C"/>
    <w:rsid w:val="00A66BE7"/>
    <w:rsid w:val="00A67DD6"/>
    <w:rsid w:val="00A71199"/>
    <w:rsid w:val="00A71444"/>
    <w:rsid w:val="00A74A29"/>
    <w:rsid w:val="00A75B5E"/>
    <w:rsid w:val="00A76735"/>
    <w:rsid w:val="00A774BF"/>
    <w:rsid w:val="00A77B04"/>
    <w:rsid w:val="00A8003A"/>
    <w:rsid w:val="00A80061"/>
    <w:rsid w:val="00A80CE4"/>
    <w:rsid w:val="00A8242A"/>
    <w:rsid w:val="00A83BDA"/>
    <w:rsid w:val="00A8445A"/>
    <w:rsid w:val="00A84E68"/>
    <w:rsid w:val="00A85E5B"/>
    <w:rsid w:val="00A87B37"/>
    <w:rsid w:val="00A87CC3"/>
    <w:rsid w:val="00A87D59"/>
    <w:rsid w:val="00A90EBE"/>
    <w:rsid w:val="00A926F4"/>
    <w:rsid w:val="00A93711"/>
    <w:rsid w:val="00A9496D"/>
    <w:rsid w:val="00A95987"/>
    <w:rsid w:val="00A9628B"/>
    <w:rsid w:val="00A96B0C"/>
    <w:rsid w:val="00A971E2"/>
    <w:rsid w:val="00A97E39"/>
    <w:rsid w:val="00A97F7D"/>
    <w:rsid w:val="00AA2C5C"/>
    <w:rsid w:val="00AA3EDC"/>
    <w:rsid w:val="00AA44DF"/>
    <w:rsid w:val="00AA46B8"/>
    <w:rsid w:val="00AA566C"/>
    <w:rsid w:val="00AA57E2"/>
    <w:rsid w:val="00AA5843"/>
    <w:rsid w:val="00AA6108"/>
    <w:rsid w:val="00AA628A"/>
    <w:rsid w:val="00AA681D"/>
    <w:rsid w:val="00AB0183"/>
    <w:rsid w:val="00AB06D2"/>
    <w:rsid w:val="00AB239A"/>
    <w:rsid w:val="00AB2628"/>
    <w:rsid w:val="00AB2BEE"/>
    <w:rsid w:val="00AB3411"/>
    <w:rsid w:val="00AB4D6D"/>
    <w:rsid w:val="00AB5E80"/>
    <w:rsid w:val="00AB601C"/>
    <w:rsid w:val="00AB62DB"/>
    <w:rsid w:val="00AB6505"/>
    <w:rsid w:val="00AB6D4A"/>
    <w:rsid w:val="00AB7B2B"/>
    <w:rsid w:val="00AC2527"/>
    <w:rsid w:val="00AC3714"/>
    <w:rsid w:val="00AC4060"/>
    <w:rsid w:val="00AC4388"/>
    <w:rsid w:val="00AC446B"/>
    <w:rsid w:val="00AC5E07"/>
    <w:rsid w:val="00AC5ED3"/>
    <w:rsid w:val="00AC6830"/>
    <w:rsid w:val="00AC7CAB"/>
    <w:rsid w:val="00AD0289"/>
    <w:rsid w:val="00AD11A3"/>
    <w:rsid w:val="00AD1B81"/>
    <w:rsid w:val="00AD458A"/>
    <w:rsid w:val="00AD5A15"/>
    <w:rsid w:val="00AD5DA4"/>
    <w:rsid w:val="00AD6912"/>
    <w:rsid w:val="00AD6DB8"/>
    <w:rsid w:val="00AD6EFA"/>
    <w:rsid w:val="00AD6FB6"/>
    <w:rsid w:val="00AD7736"/>
    <w:rsid w:val="00AE11CD"/>
    <w:rsid w:val="00AE2713"/>
    <w:rsid w:val="00AE3B82"/>
    <w:rsid w:val="00AE6034"/>
    <w:rsid w:val="00AE6251"/>
    <w:rsid w:val="00AE6695"/>
    <w:rsid w:val="00AF2318"/>
    <w:rsid w:val="00AF2520"/>
    <w:rsid w:val="00AF275B"/>
    <w:rsid w:val="00AF3537"/>
    <w:rsid w:val="00AF3B37"/>
    <w:rsid w:val="00AF4442"/>
    <w:rsid w:val="00AF4503"/>
    <w:rsid w:val="00AF4587"/>
    <w:rsid w:val="00AF53F3"/>
    <w:rsid w:val="00B00F49"/>
    <w:rsid w:val="00B02289"/>
    <w:rsid w:val="00B032B3"/>
    <w:rsid w:val="00B03D7B"/>
    <w:rsid w:val="00B047E7"/>
    <w:rsid w:val="00B04B62"/>
    <w:rsid w:val="00B04E50"/>
    <w:rsid w:val="00B05340"/>
    <w:rsid w:val="00B05784"/>
    <w:rsid w:val="00B0582E"/>
    <w:rsid w:val="00B05B62"/>
    <w:rsid w:val="00B05EFF"/>
    <w:rsid w:val="00B0748A"/>
    <w:rsid w:val="00B0769F"/>
    <w:rsid w:val="00B07A8B"/>
    <w:rsid w:val="00B100C9"/>
    <w:rsid w:val="00B10DDE"/>
    <w:rsid w:val="00B11BE2"/>
    <w:rsid w:val="00B12D30"/>
    <w:rsid w:val="00B15374"/>
    <w:rsid w:val="00B17F63"/>
    <w:rsid w:val="00B2075A"/>
    <w:rsid w:val="00B20A9C"/>
    <w:rsid w:val="00B22312"/>
    <w:rsid w:val="00B22CB2"/>
    <w:rsid w:val="00B22D57"/>
    <w:rsid w:val="00B26605"/>
    <w:rsid w:val="00B322DA"/>
    <w:rsid w:val="00B33565"/>
    <w:rsid w:val="00B33D2C"/>
    <w:rsid w:val="00B341E3"/>
    <w:rsid w:val="00B34615"/>
    <w:rsid w:val="00B36CA0"/>
    <w:rsid w:val="00B377F0"/>
    <w:rsid w:val="00B37AA1"/>
    <w:rsid w:val="00B43317"/>
    <w:rsid w:val="00B440CC"/>
    <w:rsid w:val="00B460B7"/>
    <w:rsid w:val="00B51369"/>
    <w:rsid w:val="00B541F6"/>
    <w:rsid w:val="00B549D8"/>
    <w:rsid w:val="00B5534F"/>
    <w:rsid w:val="00B5541E"/>
    <w:rsid w:val="00B563B4"/>
    <w:rsid w:val="00B56F85"/>
    <w:rsid w:val="00B5749D"/>
    <w:rsid w:val="00B617F0"/>
    <w:rsid w:val="00B61C8A"/>
    <w:rsid w:val="00B61FC5"/>
    <w:rsid w:val="00B636E9"/>
    <w:rsid w:val="00B65549"/>
    <w:rsid w:val="00B6565C"/>
    <w:rsid w:val="00B669A8"/>
    <w:rsid w:val="00B66C9A"/>
    <w:rsid w:val="00B67644"/>
    <w:rsid w:val="00B67A48"/>
    <w:rsid w:val="00B70F3B"/>
    <w:rsid w:val="00B71FFD"/>
    <w:rsid w:val="00B7250B"/>
    <w:rsid w:val="00B72B87"/>
    <w:rsid w:val="00B746F1"/>
    <w:rsid w:val="00B74722"/>
    <w:rsid w:val="00B75BC6"/>
    <w:rsid w:val="00B764C9"/>
    <w:rsid w:val="00B80226"/>
    <w:rsid w:val="00B8024F"/>
    <w:rsid w:val="00B826CE"/>
    <w:rsid w:val="00B82E45"/>
    <w:rsid w:val="00B83B99"/>
    <w:rsid w:val="00B84203"/>
    <w:rsid w:val="00B878FF"/>
    <w:rsid w:val="00B9178C"/>
    <w:rsid w:val="00B95B92"/>
    <w:rsid w:val="00B95FAC"/>
    <w:rsid w:val="00B975EB"/>
    <w:rsid w:val="00BA0F91"/>
    <w:rsid w:val="00BA183A"/>
    <w:rsid w:val="00BA1D78"/>
    <w:rsid w:val="00BA222E"/>
    <w:rsid w:val="00BA2D00"/>
    <w:rsid w:val="00BA45BC"/>
    <w:rsid w:val="00BA50F2"/>
    <w:rsid w:val="00BA5215"/>
    <w:rsid w:val="00BA624A"/>
    <w:rsid w:val="00BA7572"/>
    <w:rsid w:val="00BA7960"/>
    <w:rsid w:val="00BB0002"/>
    <w:rsid w:val="00BB002F"/>
    <w:rsid w:val="00BB0D7B"/>
    <w:rsid w:val="00BB0FCC"/>
    <w:rsid w:val="00BB12A0"/>
    <w:rsid w:val="00BB1C8D"/>
    <w:rsid w:val="00BB2681"/>
    <w:rsid w:val="00BB3936"/>
    <w:rsid w:val="00BB3F58"/>
    <w:rsid w:val="00BB49B4"/>
    <w:rsid w:val="00BB4F3E"/>
    <w:rsid w:val="00BB55BF"/>
    <w:rsid w:val="00BB55C1"/>
    <w:rsid w:val="00BB6F86"/>
    <w:rsid w:val="00BC02F9"/>
    <w:rsid w:val="00BC219A"/>
    <w:rsid w:val="00BC240F"/>
    <w:rsid w:val="00BC3AD4"/>
    <w:rsid w:val="00BC646F"/>
    <w:rsid w:val="00BC6699"/>
    <w:rsid w:val="00BD0454"/>
    <w:rsid w:val="00BD0980"/>
    <w:rsid w:val="00BD15E5"/>
    <w:rsid w:val="00BD3C34"/>
    <w:rsid w:val="00BD462E"/>
    <w:rsid w:val="00BD5B11"/>
    <w:rsid w:val="00BD5EEF"/>
    <w:rsid w:val="00BE008E"/>
    <w:rsid w:val="00BE12CF"/>
    <w:rsid w:val="00BE192E"/>
    <w:rsid w:val="00BE2BF5"/>
    <w:rsid w:val="00BE3D73"/>
    <w:rsid w:val="00BE5271"/>
    <w:rsid w:val="00BE5C87"/>
    <w:rsid w:val="00BE6102"/>
    <w:rsid w:val="00BE6A59"/>
    <w:rsid w:val="00BE776F"/>
    <w:rsid w:val="00BF1DE3"/>
    <w:rsid w:val="00BF3908"/>
    <w:rsid w:val="00BF4DEF"/>
    <w:rsid w:val="00BF5724"/>
    <w:rsid w:val="00C012F9"/>
    <w:rsid w:val="00C01701"/>
    <w:rsid w:val="00C02D8B"/>
    <w:rsid w:val="00C04365"/>
    <w:rsid w:val="00C04ABD"/>
    <w:rsid w:val="00C04B67"/>
    <w:rsid w:val="00C054A7"/>
    <w:rsid w:val="00C05DFC"/>
    <w:rsid w:val="00C067EA"/>
    <w:rsid w:val="00C06B0A"/>
    <w:rsid w:val="00C06D43"/>
    <w:rsid w:val="00C07F69"/>
    <w:rsid w:val="00C14090"/>
    <w:rsid w:val="00C144C8"/>
    <w:rsid w:val="00C15F20"/>
    <w:rsid w:val="00C16F64"/>
    <w:rsid w:val="00C17A0A"/>
    <w:rsid w:val="00C214D0"/>
    <w:rsid w:val="00C22853"/>
    <w:rsid w:val="00C243DA"/>
    <w:rsid w:val="00C24574"/>
    <w:rsid w:val="00C25B0A"/>
    <w:rsid w:val="00C25E3D"/>
    <w:rsid w:val="00C2620D"/>
    <w:rsid w:val="00C26912"/>
    <w:rsid w:val="00C26AEC"/>
    <w:rsid w:val="00C31DA7"/>
    <w:rsid w:val="00C31EC0"/>
    <w:rsid w:val="00C320A8"/>
    <w:rsid w:val="00C345F0"/>
    <w:rsid w:val="00C34CB2"/>
    <w:rsid w:val="00C36180"/>
    <w:rsid w:val="00C36405"/>
    <w:rsid w:val="00C36F3C"/>
    <w:rsid w:val="00C408B0"/>
    <w:rsid w:val="00C414FF"/>
    <w:rsid w:val="00C41868"/>
    <w:rsid w:val="00C418C8"/>
    <w:rsid w:val="00C41CF9"/>
    <w:rsid w:val="00C42A6A"/>
    <w:rsid w:val="00C42C3C"/>
    <w:rsid w:val="00C430EB"/>
    <w:rsid w:val="00C43D77"/>
    <w:rsid w:val="00C44AED"/>
    <w:rsid w:val="00C4502E"/>
    <w:rsid w:val="00C46EEF"/>
    <w:rsid w:val="00C474AA"/>
    <w:rsid w:val="00C47E9F"/>
    <w:rsid w:val="00C511DC"/>
    <w:rsid w:val="00C513D4"/>
    <w:rsid w:val="00C52932"/>
    <w:rsid w:val="00C53568"/>
    <w:rsid w:val="00C53EA8"/>
    <w:rsid w:val="00C55B73"/>
    <w:rsid w:val="00C56EA9"/>
    <w:rsid w:val="00C573BC"/>
    <w:rsid w:val="00C57916"/>
    <w:rsid w:val="00C606F2"/>
    <w:rsid w:val="00C61457"/>
    <w:rsid w:val="00C6232E"/>
    <w:rsid w:val="00C633D5"/>
    <w:rsid w:val="00C634F7"/>
    <w:rsid w:val="00C6564B"/>
    <w:rsid w:val="00C6589F"/>
    <w:rsid w:val="00C66248"/>
    <w:rsid w:val="00C715CB"/>
    <w:rsid w:val="00C717AA"/>
    <w:rsid w:val="00C72418"/>
    <w:rsid w:val="00C7370C"/>
    <w:rsid w:val="00C73D94"/>
    <w:rsid w:val="00C76E79"/>
    <w:rsid w:val="00C77CC7"/>
    <w:rsid w:val="00C80CF9"/>
    <w:rsid w:val="00C81E99"/>
    <w:rsid w:val="00C8276A"/>
    <w:rsid w:val="00C84BB0"/>
    <w:rsid w:val="00C84DA2"/>
    <w:rsid w:val="00C853C1"/>
    <w:rsid w:val="00C904B0"/>
    <w:rsid w:val="00C90E73"/>
    <w:rsid w:val="00C91364"/>
    <w:rsid w:val="00C918E8"/>
    <w:rsid w:val="00C91ED6"/>
    <w:rsid w:val="00C9249D"/>
    <w:rsid w:val="00C9265D"/>
    <w:rsid w:val="00C92CC5"/>
    <w:rsid w:val="00C934CF"/>
    <w:rsid w:val="00C940EE"/>
    <w:rsid w:val="00C956F1"/>
    <w:rsid w:val="00C9575F"/>
    <w:rsid w:val="00C964B4"/>
    <w:rsid w:val="00C96E3B"/>
    <w:rsid w:val="00C9732D"/>
    <w:rsid w:val="00CA0E59"/>
    <w:rsid w:val="00CA2B0C"/>
    <w:rsid w:val="00CA32A5"/>
    <w:rsid w:val="00CA3598"/>
    <w:rsid w:val="00CA4129"/>
    <w:rsid w:val="00CA41F6"/>
    <w:rsid w:val="00CA450A"/>
    <w:rsid w:val="00CA506B"/>
    <w:rsid w:val="00CA6706"/>
    <w:rsid w:val="00CA7709"/>
    <w:rsid w:val="00CB27E5"/>
    <w:rsid w:val="00CB4021"/>
    <w:rsid w:val="00CB58DE"/>
    <w:rsid w:val="00CB5E38"/>
    <w:rsid w:val="00CB7EDF"/>
    <w:rsid w:val="00CC0CFD"/>
    <w:rsid w:val="00CC30B3"/>
    <w:rsid w:val="00CD075B"/>
    <w:rsid w:val="00CD0B28"/>
    <w:rsid w:val="00CD102B"/>
    <w:rsid w:val="00CD1586"/>
    <w:rsid w:val="00CD1795"/>
    <w:rsid w:val="00CD3796"/>
    <w:rsid w:val="00CD6F10"/>
    <w:rsid w:val="00CD74D6"/>
    <w:rsid w:val="00CE0209"/>
    <w:rsid w:val="00CE287D"/>
    <w:rsid w:val="00CE2BB0"/>
    <w:rsid w:val="00CE2D0D"/>
    <w:rsid w:val="00CE3CCF"/>
    <w:rsid w:val="00CE4DE6"/>
    <w:rsid w:val="00CE67D4"/>
    <w:rsid w:val="00CF17FB"/>
    <w:rsid w:val="00CF1883"/>
    <w:rsid w:val="00CF2193"/>
    <w:rsid w:val="00CF2C58"/>
    <w:rsid w:val="00CF3AF9"/>
    <w:rsid w:val="00CF6588"/>
    <w:rsid w:val="00CF6B2C"/>
    <w:rsid w:val="00D009E0"/>
    <w:rsid w:val="00D00C6E"/>
    <w:rsid w:val="00D02404"/>
    <w:rsid w:val="00D03DCC"/>
    <w:rsid w:val="00D0429E"/>
    <w:rsid w:val="00D0595B"/>
    <w:rsid w:val="00D06BA1"/>
    <w:rsid w:val="00D106BF"/>
    <w:rsid w:val="00D10961"/>
    <w:rsid w:val="00D11949"/>
    <w:rsid w:val="00D13E35"/>
    <w:rsid w:val="00D14178"/>
    <w:rsid w:val="00D14179"/>
    <w:rsid w:val="00D15257"/>
    <w:rsid w:val="00D1536F"/>
    <w:rsid w:val="00D1570C"/>
    <w:rsid w:val="00D15D4A"/>
    <w:rsid w:val="00D16880"/>
    <w:rsid w:val="00D17F1D"/>
    <w:rsid w:val="00D204C4"/>
    <w:rsid w:val="00D21018"/>
    <w:rsid w:val="00D2102A"/>
    <w:rsid w:val="00D21307"/>
    <w:rsid w:val="00D21451"/>
    <w:rsid w:val="00D2281D"/>
    <w:rsid w:val="00D23916"/>
    <w:rsid w:val="00D2394D"/>
    <w:rsid w:val="00D24D2F"/>
    <w:rsid w:val="00D2548D"/>
    <w:rsid w:val="00D262E1"/>
    <w:rsid w:val="00D306AD"/>
    <w:rsid w:val="00D32C0E"/>
    <w:rsid w:val="00D32C10"/>
    <w:rsid w:val="00D33478"/>
    <w:rsid w:val="00D33D2D"/>
    <w:rsid w:val="00D3515D"/>
    <w:rsid w:val="00D35224"/>
    <w:rsid w:val="00D368C8"/>
    <w:rsid w:val="00D405DC"/>
    <w:rsid w:val="00D410E8"/>
    <w:rsid w:val="00D41352"/>
    <w:rsid w:val="00D4230D"/>
    <w:rsid w:val="00D428FC"/>
    <w:rsid w:val="00D42DD3"/>
    <w:rsid w:val="00D430E1"/>
    <w:rsid w:val="00D4387E"/>
    <w:rsid w:val="00D440AE"/>
    <w:rsid w:val="00D44B6A"/>
    <w:rsid w:val="00D44E29"/>
    <w:rsid w:val="00D46AA8"/>
    <w:rsid w:val="00D47DE6"/>
    <w:rsid w:val="00D505BB"/>
    <w:rsid w:val="00D50A86"/>
    <w:rsid w:val="00D50FCC"/>
    <w:rsid w:val="00D51723"/>
    <w:rsid w:val="00D52267"/>
    <w:rsid w:val="00D53CDF"/>
    <w:rsid w:val="00D5649F"/>
    <w:rsid w:val="00D57658"/>
    <w:rsid w:val="00D57730"/>
    <w:rsid w:val="00D618D2"/>
    <w:rsid w:val="00D61CF1"/>
    <w:rsid w:val="00D62AA0"/>
    <w:rsid w:val="00D62BAF"/>
    <w:rsid w:val="00D63811"/>
    <w:rsid w:val="00D648F2"/>
    <w:rsid w:val="00D65B7B"/>
    <w:rsid w:val="00D65D29"/>
    <w:rsid w:val="00D66A96"/>
    <w:rsid w:val="00D67552"/>
    <w:rsid w:val="00D706DC"/>
    <w:rsid w:val="00D71AFA"/>
    <w:rsid w:val="00D72BF2"/>
    <w:rsid w:val="00D7457B"/>
    <w:rsid w:val="00D74CD4"/>
    <w:rsid w:val="00D75E36"/>
    <w:rsid w:val="00D76EC4"/>
    <w:rsid w:val="00D77AF5"/>
    <w:rsid w:val="00D8022F"/>
    <w:rsid w:val="00D810EE"/>
    <w:rsid w:val="00D8129F"/>
    <w:rsid w:val="00D8179C"/>
    <w:rsid w:val="00D82E77"/>
    <w:rsid w:val="00D83D40"/>
    <w:rsid w:val="00D84759"/>
    <w:rsid w:val="00D85626"/>
    <w:rsid w:val="00D85CA5"/>
    <w:rsid w:val="00D8623F"/>
    <w:rsid w:val="00D87339"/>
    <w:rsid w:val="00D87B92"/>
    <w:rsid w:val="00D87FDF"/>
    <w:rsid w:val="00D939BE"/>
    <w:rsid w:val="00D959C5"/>
    <w:rsid w:val="00D96DBC"/>
    <w:rsid w:val="00D96DC1"/>
    <w:rsid w:val="00DA0A42"/>
    <w:rsid w:val="00DA3B9F"/>
    <w:rsid w:val="00DA47EB"/>
    <w:rsid w:val="00DA5115"/>
    <w:rsid w:val="00DA576E"/>
    <w:rsid w:val="00DA6133"/>
    <w:rsid w:val="00DA76D2"/>
    <w:rsid w:val="00DB08D1"/>
    <w:rsid w:val="00DB0EBD"/>
    <w:rsid w:val="00DB1628"/>
    <w:rsid w:val="00DB1714"/>
    <w:rsid w:val="00DB1E1C"/>
    <w:rsid w:val="00DB513E"/>
    <w:rsid w:val="00DB5425"/>
    <w:rsid w:val="00DC0475"/>
    <w:rsid w:val="00DC0DD1"/>
    <w:rsid w:val="00DC11D7"/>
    <w:rsid w:val="00DC1FCC"/>
    <w:rsid w:val="00DC2F0B"/>
    <w:rsid w:val="00DC3CB0"/>
    <w:rsid w:val="00DC4075"/>
    <w:rsid w:val="00DC513B"/>
    <w:rsid w:val="00DC5300"/>
    <w:rsid w:val="00DC60B3"/>
    <w:rsid w:val="00DC708A"/>
    <w:rsid w:val="00DC7146"/>
    <w:rsid w:val="00DD09A9"/>
    <w:rsid w:val="00DD1F7A"/>
    <w:rsid w:val="00DD21B2"/>
    <w:rsid w:val="00DD3697"/>
    <w:rsid w:val="00DD5248"/>
    <w:rsid w:val="00DD6E01"/>
    <w:rsid w:val="00DD74DE"/>
    <w:rsid w:val="00DE03F0"/>
    <w:rsid w:val="00DE19C6"/>
    <w:rsid w:val="00DE2444"/>
    <w:rsid w:val="00DE2C9A"/>
    <w:rsid w:val="00DE491F"/>
    <w:rsid w:val="00DE4C11"/>
    <w:rsid w:val="00DE6C7A"/>
    <w:rsid w:val="00DE6D73"/>
    <w:rsid w:val="00DF0975"/>
    <w:rsid w:val="00DF0D84"/>
    <w:rsid w:val="00DF1214"/>
    <w:rsid w:val="00DF273B"/>
    <w:rsid w:val="00DF4905"/>
    <w:rsid w:val="00DF7940"/>
    <w:rsid w:val="00E0034E"/>
    <w:rsid w:val="00E0199A"/>
    <w:rsid w:val="00E0284C"/>
    <w:rsid w:val="00E03601"/>
    <w:rsid w:val="00E037AD"/>
    <w:rsid w:val="00E047DC"/>
    <w:rsid w:val="00E060F5"/>
    <w:rsid w:val="00E07506"/>
    <w:rsid w:val="00E0766D"/>
    <w:rsid w:val="00E114E0"/>
    <w:rsid w:val="00E12E9A"/>
    <w:rsid w:val="00E1436E"/>
    <w:rsid w:val="00E157D1"/>
    <w:rsid w:val="00E16415"/>
    <w:rsid w:val="00E166DA"/>
    <w:rsid w:val="00E16947"/>
    <w:rsid w:val="00E20187"/>
    <w:rsid w:val="00E202EB"/>
    <w:rsid w:val="00E21374"/>
    <w:rsid w:val="00E21AF3"/>
    <w:rsid w:val="00E21C02"/>
    <w:rsid w:val="00E22261"/>
    <w:rsid w:val="00E24135"/>
    <w:rsid w:val="00E25048"/>
    <w:rsid w:val="00E255B0"/>
    <w:rsid w:val="00E25BE5"/>
    <w:rsid w:val="00E301A5"/>
    <w:rsid w:val="00E3084B"/>
    <w:rsid w:val="00E32A1E"/>
    <w:rsid w:val="00E35559"/>
    <w:rsid w:val="00E35E23"/>
    <w:rsid w:val="00E37537"/>
    <w:rsid w:val="00E410F1"/>
    <w:rsid w:val="00E41A20"/>
    <w:rsid w:val="00E42793"/>
    <w:rsid w:val="00E42C58"/>
    <w:rsid w:val="00E437CD"/>
    <w:rsid w:val="00E43D4F"/>
    <w:rsid w:val="00E449E9"/>
    <w:rsid w:val="00E44C7A"/>
    <w:rsid w:val="00E4557E"/>
    <w:rsid w:val="00E45BAD"/>
    <w:rsid w:val="00E45FDB"/>
    <w:rsid w:val="00E47B37"/>
    <w:rsid w:val="00E50034"/>
    <w:rsid w:val="00E50E17"/>
    <w:rsid w:val="00E52E5E"/>
    <w:rsid w:val="00E5403E"/>
    <w:rsid w:val="00E54452"/>
    <w:rsid w:val="00E546FE"/>
    <w:rsid w:val="00E557B1"/>
    <w:rsid w:val="00E561CD"/>
    <w:rsid w:val="00E6006D"/>
    <w:rsid w:val="00E6233E"/>
    <w:rsid w:val="00E63712"/>
    <w:rsid w:val="00E63932"/>
    <w:rsid w:val="00E6476D"/>
    <w:rsid w:val="00E65E13"/>
    <w:rsid w:val="00E66234"/>
    <w:rsid w:val="00E66B08"/>
    <w:rsid w:val="00E66D2C"/>
    <w:rsid w:val="00E66DF6"/>
    <w:rsid w:val="00E672B4"/>
    <w:rsid w:val="00E67777"/>
    <w:rsid w:val="00E70AAA"/>
    <w:rsid w:val="00E71A92"/>
    <w:rsid w:val="00E7234C"/>
    <w:rsid w:val="00E72463"/>
    <w:rsid w:val="00E72E1A"/>
    <w:rsid w:val="00E7470C"/>
    <w:rsid w:val="00E753B9"/>
    <w:rsid w:val="00E756B5"/>
    <w:rsid w:val="00E75C52"/>
    <w:rsid w:val="00E75D5F"/>
    <w:rsid w:val="00E7619C"/>
    <w:rsid w:val="00E83D24"/>
    <w:rsid w:val="00E849C4"/>
    <w:rsid w:val="00E85052"/>
    <w:rsid w:val="00E852F1"/>
    <w:rsid w:val="00E86845"/>
    <w:rsid w:val="00E87E0C"/>
    <w:rsid w:val="00E87E7E"/>
    <w:rsid w:val="00E90AFF"/>
    <w:rsid w:val="00E91DC7"/>
    <w:rsid w:val="00E96260"/>
    <w:rsid w:val="00E9643E"/>
    <w:rsid w:val="00E970BD"/>
    <w:rsid w:val="00EA059B"/>
    <w:rsid w:val="00EA08E6"/>
    <w:rsid w:val="00EA2407"/>
    <w:rsid w:val="00EA2C8E"/>
    <w:rsid w:val="00EA627C"/>
    <w:rsid w:val="00EA6829"/>
    <w:rsid w:val="00EA6B1B"/>
    <w:rsid w:val="00EB081D"/>
    <w:rsid w:val="00EB08F8"/>
    <w:rsid w:val="00EB0D83"/>
    <w:rsid w:val="00EB140D"/>
    <w:rsid w:val="00EB428A"/>
    <w:rsid w:val="00EB51B8"/>
    <w:rsid w:val="00EB535D"/>
    <w:rsid w:val="00EB6E0F"/>
    <w:rsid w:val="00EB78D4"/>
    <w:rsid w:val="00EC0856"/>
    <w:rsid w:val="00EC0AB4"/>
    <w:rsid w:val="00EC1068"/>
    <w:rsid w:val="00EC1A9C"/>
    <w:rsid w:val="00EC275F"/>
    <w:rsid w:val="00EC2C70"/>
    <w:rsid w:val="00EC30BD"/>
    <w:rsid w:val="00EC3429"/>
    <w:rsid w:val="00EC387F"/>
    <w:rsid w:val="00EC6350"/>
    <w:rsid w:val="00EC67E8"/>
    <w:rsid w:val="00EC7CAB"/>
    <w:rsid w:val="00EC7E71"/>
    <w:rsid w:val="00ED10B9"/>
    <w:rsid w:val="00ED1F6E"/>
    <w:rsid w:val="00ED2269"/>
    <w:rsid w:val="00ED3B15"/>
    <w:rsid w:val="00ED5114"/>
    <w:rsid w:val="00ED5967"/>
    <w:rsid w:val="00EE04CC"/>
    <w:rsid w:val="00EE1AF4"/>
    <w:rsid w:val="00EE40CA"/>
    <w:rsid w:val="00EE463D"/>
    <w:rsid w:val="00EE4DD3"/>
    <w:rsid w:val="00EE5625"/>
    <w:rsid w:val="00EE5957"/>
    <w:rsid w:val="00EE5B05"/>
    <w:rsid w:val="00EE5B41"/>
    <w:rsid w:val="00EE6478"/>
    <w:rsid w:val="00EF0DB9"/>
    <w:rsid w:val="00EF0FC3"/>
    <w:rsid w:val="00EF1FEB"/>
    <w:rsid w:val="00EF2492"/>
    <w:rsid w:val="00EF2DAC"/>
    <w:rsid w:val="00EF3989"/>
    <w:rsid w:val="00EF464C"/>
    <w:rsid w:val="00EF4B08"/>
    <w:rsid w:val="00EF4DA6"/>
    <w:rsid w:val="00EF5FE0"/>
    <w:rsid w:val="00EF7BBD"/>
    <w:rsid w:val="00F00188"/>
    <w:rsid w:val="00F0019F"/>
    <w:rsid w:val="00F02269"/>
    <w:rsid w:val="00F0492C"/>
    <w:rsid w:val="00F049D8"/>
    <w:rsid w:val="00F050A3"/>
    <w:rsid w:val="00F05234"/>
    <w:rsid w:val="00F05594"/>
    <w:rsid w:val="00F06E67"/>
    <w:rsid w:val="00F07548"/>
    <w:rsid w:val="00F108D6"/>
    <w:rsid w:val="00F1397D"/>
    <w:rsid w:val="00F15EC6"/>
    <w:rsid w:val="00F1680C"/>
    <w:rsid w:val="00F17202"/>
    <w:rsid w:val="00F20B58"/>
    <w:rsid w:val="00F22F16"/>
    <w:rsid w:val="00F23541"/>
    <w:rsid w:val="00F237AE"/>
    <w:rsid w:val="00F24FB2"/>
    <w:rsid w:val="00F24FB3"/>
    <w:rsid w:val="00F25049"/>
    <w:rsid w:val="00F2698E"/>
    <w:rsid w:val="00F27561"/>
    <w:rsid w:val="00F3062C"/>
    <w:rsid w:val="00F30B0F"/>
    <w:rsid w:val="00F30EBE"/>
    <w:rsid w:val="00F33203"/>
    <w:rsid w:val="00F33339"/>
    <w:rsid w:val="00F33B4B"/>
    <w:rsid w:val="00F342DD"/>
    <w:rsid w:val="00F34C00"/>
    <w:rsid w:val="00F36A93"/>
    <w:rsid w:val="00F36BC3"/>
    <w:rsid w:val="00F37611"/>
    <w:rsid w:val="00F40100"/>
    <w:rsid w:val="00F417A0"/>
    <w:rsid w:val="00F4184E"/>
    <w:rsid w:val="00F426B0"/>
    <w:rsid w:val="00F428E0"/>
    <w:rsid w:val="00F429F0"/>
    <w:rsid w:val="00F42A49"/>
    <w:rsid w:val="00F45BEA"/>
    <w:rsid w:val="00F51514"/>
    <w:rsid w:val="00F51BE6"/>
    <w:rsid w:val="00F523D9"/>
    <w:rsid w:val="00F54644"/>
    <w:rsid w:val="00F60A4C"/>
    <w:rsid w:val="00F61015"/>
    <w:rsid w:val="00F61FE3"/>
    <w:rsid w:val="00F62197"/>
    <w:rsid w:val="00F634D9"/>
    <w:rsid w:val="00F661B5"/>
    <w:rsid w:val="00F6662C"/>
    <w:rsid w:val="00F674A3"/>
    <w:rsid w:val="00F67738"/>
    <w:rsid w:val="00F7105E"/>
    <w:rsid w:val="00F72956"/>
    <w:rsid w:val="00F74074"/>
    <w:rsid w:val="00F74CB8"/>
    <w:rsid w:val="00F75788"/>
    <w:rsid w:val="00F76496"/>
    <w:rsid w:val="00F80797"/>
    <w:rsid w:val="00F83DA9"/>
    <w:rsid w:val="00F84AFA"/>
    <w:rsid w:val="00F8702E"/>
    <w:rsid w:val="00F90D02"/>
    <w:rsid w:val="00F92741"/>
    <w:rsid w:val="00F94810"/>
    <w:rsid w:val="00F94844"/>
    <w:rsid w:val="00F959D8"/>
    <w:rsid w:val="00F96E58"/>
    <w:rsid w:val="00FA003E"/>
    <w:rsid w:val="00FA1B4B"/>
    <w:rsid w:val="00FA2707"/>
    <w:rsid w:val="00FA2AAE"/>
    <w:rsid w:val="00FA3699"/>
    <w:rsid w:val="00FA52A0"/>
    <w:rsid w:val="00FA6F96"/>
    <w:rsid w:val="00FA7498"/>
    <w:rsid w:val="00FA7EA8"/>
    <w:rsid w:val="00FB1BA7"/>
    <w:rsid w:val="00FB2E04"/>
    <w:rsid w:val="00FB315F"/>
    <w:rsid w:val="00FB3A76"/>
    <w:rsid w:val="00FB3A9F"/>
    <w:rsid w:val="00FB435F"/>
    <w:rsid w:val="00FB4842"/>
    <w:rsid w:val="00FB5923"/>
    <w:rsid w:val="00FB5A83"/>
    <w:rsid w:val="00FB5E78"/>
    <w:rsid w:val="00FC17AD"/>
    <w:rsid w:val="00FC3B41"/>
    <w:rsid w:val="00FC5FA1"/>
    <w:rsid w:val="00FC6109"/>
    <w:rsid w:val="00FC66C0"/>
    <w:rsid w:val="00FC73B4"/>
    <w:rsid w:val="00FC7475"/>
    <w:rsid w:val="00FC79C6"/>
    <w:rsid w:val="00FD3E02"/>
    <w:rsid w:val="00FD53CF"/>
    <w:rsid w:val="00FD5A5A"/>
    <w:rsid w:val="00FD626B"/>
    <w:rsid w:val="00FD66D5"/>
    <w:rsid w:val="00FD6B39"/>
    <w:rsid w:val="00FE0871"/>
    <w:rsid w:val="00FE32AB"/>
    <w:rsid w:val="00FE3C98"/>
    <w:rsid w:val="00FE47FF"/>
    <w:rsid w:val="00FE5E5B"/>
    <w:rsid w:val="00FE7663"/>
    <w:rsid w:val="00FF19A0"/>
    <w:rsid w:val="00FF360B"/>
    <w:rsid w:val="00FF3E2D"/>
    <w:rsid w:val="00FF568A"/>
    <w:rsid w:val="00FF73A4"/>
    <w:rsid w:val="00FF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326B40"/>
    <w:pPr>
      <w:keepNext/>
      <w:keepLines/>
      <w:spacing w:after="240" w:line="360" w:lineRule="auto"/>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326B40"/>
    <w:pPr>
      <w:keepNext/>
      <w:keepLines/>
      <w:spacing w:after="240" w:line="360" w:lineRule="auto"/>
      <w:jc w:val="both"/>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326B40"/>
    <w:pPr>
      <w:keepNext/>
      <w:keepLines/>
      <w:spacing w:before="40" w:line="360" w:lineRule="auto"/>
      <w:outlineLvl w:val="2"/>
    </w:pPr>
    <w:rPr>
      <w:rFonts w:eastAsiaTheme="majorEastAsia"/>
      <w:b/>
      <w:bCs/>
      <w:sz w:val="26"/>
      <w:szCs w:val="26"/>
    </w:rPr>
  </w:style>
  <w:style w:type="paragraph" w:styleId="Heading4">
    <w:name w:val="heading 4"/>
    <w:basedOn w:val="Normal"/>
    <w:next w:val="Normal"/>
    <w:link w:val="Heading4Char"/>
    <w:uiPriority w:val="9"/>
    <w:unhideWhenUsed/>
    <w:qFormat/>
    <w:rsid w:val="00375FDB"/>
    <w:pPr>
      <w:keepNext/>
      <w:keepLines/>
      <w:spacing w:line="360" w:lineRule="auto"/>
      <w:jc w:val="both"/>
      <w:outlineLvl w:val="3"/>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326B40"/>
    <w:rPr>
      <w:rFonts w:ascii="Times New Roman" w:eastAsiaTheme="majorEastAsia" w:hAnsi="Times New Roman" w:cs="Times New Roman"/>
      <w:b/>
      <w:bCs/>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val="0"/>
      <w:bCs w:val="0"/>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326B40"/>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326B40"/>
    <w:rPr>
      <w:rFonts w:ascii="Times New Roman" w:eastAsiaTheme="majorEastAsia" w:hAnsi="Times New Roman" w:cs="Times New Roman"/>
      <w:b/>
      <w:bCs/>
      <w:sz w:val="26"/>
      <w:szCs w:val="26"/>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375FDB"/>
    <w:rPr>
      <w:rFonts w:ascii="Times New Roman" w:eastAsiaTheme="majorEastAsia" w:hAnsi="Times New Roman" w:cs="Times New Roman"/>
      <w:b/>
      <w:bCs/>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 w:type="paragraph" w:customStyle="1" w:styleId="MyAssignment">
    <w:name w:val="My Assignment"/>
    <w:basedOn w:val="Normal"/>
    <w:link w:val="MyAssignmentChar"/>
    <w:qFormat/>
    <w:rsid w:val="00402D0A"/>
    <w:pPr>
      <w:jc w:val="both"/>
    </w:pPr>
  </w:style>
  <w:style w:type="character" w:customStyle="1" w:styleId="MyAssignmentChar">
    <w:name w:val="My Assignment Char"/>
    <w:basedOn w:val="DefaultParagraphFont"/>
    <w:link w:val="MyAssignment"/>
    <w:rsid w:val="00402D0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3166458">
      <w:bodyDiv w:val="1"/>
      <w:marLeft w:val="0"/>
      <w:marRight w:val="0"/>
      <w:marTop w:val="0"/>
      <w:marBottom w:val="0"/>
      <w:divBdr>
        <w:top w:val="none" w:sz="0" w:space="0" w:color="auto"/>
        <w:left w:val="none" w:sz="0" w:space="0" w:color="auto"/>
        <w:bottom w:val="none" w:sz="0" w:space="0" w:color="auto"/>
        <w:right w:val="none" w:sz="0" w:space="0" w:color="auto"/>
      </w:divBdr>
      <w:divsChild>
        <w:div w:id="1904026466">
          <w:marLeft w:val="0"/>
          <w:marRight w:val="0"/>
          <w:marTop w:val="0"/>
          <w:marBottom w:val="0"/>
          <w:divBdr>
            <w:top w:val="none" w:sz="0" w:space="0" w:color="auto"/>
            <w:left w:val="none" w:sz="0" w:space="0" w:color="auto"/>
            <w:bottom w:val="none" w:sz="0" w:space="0" w:color="auto"/>
            <w:right w:val="none" w:sz="0" w:space="0" w:color="auto"/>
          </w:divBdr>
        </w:div>
      </w:divsChild>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18551084">
      <w:bodyDiv w:val="1"/>
      <w:marLeft w:val="0"/>
      <w:marRight w:val="0"/>
      <w:marTop w:val="0"/>
      <w:marBottom w:val="0"/>
      <w:divBdr>
        <w:top w:val="none" w:sz="0" w:space="0" w:color="auto"/>
        <w:left w:val="none" w:sz="0" w:space="0" w:color="auto"/>
        <w:bottom w:val="none" w:sz="0" w:space="0" w:color="auto"/>
        <w:right w:val="none" w:sz="0" w:space="0" w:color="auto"/>
      </w:divBdr>
      <w:divsChild>
        <w:div w:id="651100684">
          <w:marLeft w:val="0"/>
          <w:marRight w:val="0"/>
          <w:marTop w:val="0"/>
          <w:marBottom w:val="0"/>
          <w:divBdr>
            <w:top w:val="none" w:sz="0" w:space="0" w:color="auto"/>
            <w:left w:val="none" w:sz="0" w:space="0" w:color="auto"/>
            <w:bottom w:val="none" w:sz="0" w:space="0" w:color="auto"/>
            <w:right w:val="none" w:sz="0" w:space="0" w:color="auto"/>
          </w:divBdr>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61427">
      <w:bodyDiv w:val="1"/>
      <w:marLeft w:val="0"/>
      <w:marRight w:val="0"/>
      <w:marTop w:val="0"/>
      <w:marBottom w:val="0"/>
      <w:divBdr>
        <w:top w:val="none" w:sz="0" w:space="0" w:color="auto"/>
        <w:left w:val="none" w:sz="0" w:space="0" w:color="auto"/>
        <w:bottom w:val="none" w:sz="0" w:space="0" w:color="auto"/>
        <w:right w:val="none" w:sz="0" w:space="0" w:color="auto"/>
      </w:divBdr>
    </w:div>
    <w:div w:id="38865811">
      <w:bodyDiv w:val="1"/>
      <w:marLeft w:val="0"/>
      <w:marRight w:val="0"/>
      <w:marTop w:val="0"/>
      <w:marBottom w:val="0"/>
      <w:divBdr>
        <w:top w:val="none" w:sz="0" w:space="0" w:color="auto"/>
        <w:left w:val="none" w:sz="0" w:space="0" w:color="auto"/>
        <w:bottom w:val="none" w:sz="0" w:space="0" w:color="auto"/>
        <w:right w:val="none" w:sz="0" w:space="0" w:color="auto"/>
      </w:divBdr>
      <w:divsChild>
        <w:div w:id="1102802019">
          <w:marLeft w:val="0"/>
          <w:marRight w:val="0"/>
          <w:marTop w:val="0"/>
          <w:marBottom w:val="0"/>
          <w:divBdr>
            <w:top w:val="single" w:sz="2" w:space="0" w:color="D9D9E3"/>
            <w:left w:val="single" w:sz="2" w:space="0" w:color="D9D9E3"/>
            <w:bottom w:val="single" w:sz="2" w:space="0" w:color="D9D9E3"/>
            <w:right w:val="single" w:sz="2" w:space="0" w:color="D9D9E3"/>
          </w:divBdr>
          <w:divsChild>
            <w:div w:id="254755406">
              <w:marLeft w:val="0"/>
              <w:marRight w:val="0"/>
              <w:marTop w:val="0"/>
              <w:marBottom w:val="0"/>
              <w:divBdr>
                <w:top w:val="single" w:sz="2" w:space="0" w:color="D9D9E3"/>
                <w:left w:val="single" w:sz="2" w:space="0" w:color="D9D9E3"/>
                <w:bottom w:val="single" w:sz="2" w:space="0" w:color="D9D9E3"/>
                <w:right w:val="single" w:sz="2" w:space="0" w:color="D9D9E3"/>
              </w:divBdr>
              <w:divsChild>
                <w:div w:id="2022000839">
                  <w:marLeft w:val="0"/>
                  <w:marRight w:val="0"/>
                  <w:marTop w:val="0"/>
                  <w:marBottom w:val="0"/>
                  <w:divBdr>
                    <w:top w:val="single" w:sz="2" w:space="0" w:color="D9D9E3"/>
                    <w:left w:val="single" w:sz="2" w:space="0" w:color="D9D9E3"/>
                    <w:bottom w:val="single" w:sz="2" w:space="0" w:color="D9D9E3"/>
                    <w:right w:val="single" w:sz="2" w:space="0" w:color="D9D9E3"/>
                  </w:divBdr>
                  <w:divsChild>
                    <w:div w:id="494296460">
                      <w:marLeft w:val="0"/>
                      <w:marRight w:val="0"/>
                      <w:marTop w:val="0"/>
                      <w:marBottom w:val="0"/>
                      <w:divBdr>
                        <w:top w:val="single" w:sz="2" w:space="0" w:color="D9D9E3"/>
                        <w:left w:val="single" w:sz="2" w:space="0" w:color="D9D9E3"/>
                        <w:bottom w:val="single" w:sz="2" w:space="0" w:color="D9D9E3"/>
                        <w:right w:val="single" w:sz="2" w:space="0" w:color="D9D9E3"/>
                      </w:divBdr>
                      <w:divsChild>
                        <w:div w:id="1020859604">
                          <w:marLeft w:val="0"/>
                          <w:marRight w:val="0"/>
                          <w:marTop w:val="0"/>
                          <w:marBottom w:val="0"/>
                          <w:divBdr>
                            <w:top w:val="single" w:sz="2" w:space="0" w:color="D9D9E3"/>
                            <w:left w:val="single" w:sz="2" w:space="0" w:color="D9D9E3"/>
                            <w:bottom w:val="single" w:sz="2" w:space="0" w:color="D9D9E3"/>
                            <w:right w:val="single" w:sz="2" w:space="0" w:color="D9D9E3"/>
                          </w:divBdr>
                          <w:divsChild>
                            <w:div w:id="343482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134085">
                                  <w:marLeft w:val="0"/>
                                  <w:marRight w:val="0"/>
                                  <w:marTop w:val="0"/>
                                  <w:marBottom w:val="0"/>
                                  <w:divBdr>
                                    <w:top w:val="single" w:sz="2" w:space="0" w:color="D9D9E3"/>
                                    <w:left w:val="single" w:sz="2" w:space="0" w:color="D9D9E3"/>
                                    <w:bottom w:val="single" w:sz="2" w:space="0" w:color="D9D9E3"/>
                                    <w:right w:val="single" w:sz="2" w:space="0" w:color="D9D9E3"/>
                                  </w:divBdr>
                                  <w:divsChild>
                                    <w:div w:id="1985574612">
                                      <w:marLeft w:val="0"/>
                                      <w:marRight w:val="0"/>
                                      <w:marTop w:val="0"/>
                                      <w:marBottom w:val="0"/>
                                      <w:divBdr>
                                        <w:top w:val="single" w:sz="2" w:space="0" w:color="D9D9E3"/>
                                        <w:left w:val="single" w:sz="2" w:space="0" w:color="D9D9E3"/>
                                        <w:bottom w:val="single" w:sz="2" w:space="0" w:color="D9D9E3"/>
                                        <w:right w:val="single" w:sz="2" w:space="0" w:color="D9D9E3"/>
                                      </w:divBdr>
                                      <w:divsChild>
                                        <w:div w:id="527567122">
                                          <w:marLeft w:val="0"/>
                                          <w:marRight w:val="0"/>
                                          <w:marTop w:val="0"/>
                                          <w:marBottom w:val="0"/>
                                          <w:divBdr>
                                            <w:top w:val="single" w:sz="2" w:space="0" w:color="D9D9E3"/>
                                            <w:left w:val="single" w:sz="2" w:space="0" w:color="D9D9E3"/>
                                            <w:bottom w:val="single" w:sz="2" w:space="0" w:color="D9D9E3"/>
                                            <w:right w:val="single" w:sz="2" w:space="0" w:color="D9D9E3"/>
                                          </w:divBdr>
                                          <w:divsChild>
                                            <w:div w:id="2051758400">
                                              <w:marLeft w:val="0"/>
                                              <w:marRight w:val="0"/>
                                              <w:marTop w:val="0"/>
                                              <w:marBottom w:val="0"/>
                                              <w:divBdr>
                                                <w:top w:val="single" w:sz="2" w:space="0" w:color="D9D9E3"/>
                                                <w:left w:val="single" w:sz="2" w:space="0" w:color="D9D9E3"/>
                                                <w:bottom w:val="single" w:sz="2" w:space="0" w:color="D9D9E3"/>
                                                <w:right w:val="single" w:sz="2" w:space="0" w:color="D9D9E3"/>
                                              </w:divBdr>
                                              <w:divsChild>
                                                <w:div w:id="1711682677">
                                                  <w:marLeft w:val="0"/>
                                                  <w:marRight w:val="0"/>
                                                  <w:marTop w:val="0"/>
                                                  <w:marBottom w:val="0"/>
                                                  <w:divBdr>
                                                    <w:top w:val="single" w:sz="2" w:space="0" w:color="D9D9E3"/>
                                                    <w:left w:val="single" w:sz="2" w:space="0" w:color="D9D9E3"/>
                                                    <w:bottom w:val="single" w:sz="2" w:space="0" w:color="D9D9E3"/>
                                                    <w:right w:val="single" w:sz="2" w:space="0" w:color="D9D9E3"/>
                                                  </w:divBdr>
                                                  <w:divsChild>
                                                    <w:div w:id="548735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79324772">
          <w:marLeft w:val="0"/>
          <w:marRight w:val="0"/>
          <w:marTop w:val="0"/>
          <w:marBottom w:val="0"/>
          <w:divBdr>
            <w:top w:val="none" w:sz="0" w:space="0" w:color="auto"/>
            <w:left w:val="none" w:sz="0" w:space="0" w:color="auto"/>
            <w:bottom w:val="none" w:sz="0" w:space="0" w:color="auto"/>
            <w:right w:val="none" w:sz="0" w:space="0" w:color="auto"/>
          </w:divBdr>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69815652">
      <w:bodyDiv w:val="1"/>
      <w:marLeft w:val="0"/>
      <w:marRight w:val="0"/>
      <w:marTop w:val="0"/>
      <w:marBottom w:val="0"/>
      <w:divBdr>
        <w:top w:val="none" w:sz="0" w:space="0" w:color="auto"/>
        <w:left w:val="none" w:sz="0" w:space="0" w:color="auto"/>
        <w:bottom w:val="none" w:sz="0" w:space="0" w:color="auto"/>
        <w:right w:val="none" w:sz="0" w:space="0" w:color="auto"/>
      </w:divBdr>
      <w:divsChild>
        <w:div w:id="1133475004">
          <w:marLeft w:val="0"/>
          <w:marRight w:val="0"/>
          <w:marTop w:val="0"/>
          <w:marBottom w:val="0"/>
          <w:divBdr>
            <w:top w:val="none" w:sz="0" w:space="0" w:color="auto"/>
            <w:left w:val="none" w:sz="0" w:space="0" w:color="auto"/>
            <w:bottom w:val="none" w:sz="0" w:space="0" w:color="auto"/>
            <w:right w:val="none" w:sz="0" w:space="0" w:color="auto"/>
          </w:divBdr>
        </w:div>
      </w:divsChild>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77095841">
      <w:bodyDiv w:val="1"/>
      <w:marLeft w:val="0"/>
      <w:marRight w:val="0"/>
      <w:marTop w:val="0"/>
      <w:marBottom w:val="0"/>
      <w:divBdr>
        <w:top w:val="none" w:sz="0" w:space="0" w:color="auto"/>
        <w:left w:val="none" w:sz="0" w:space="0" w:color="auto"/>
        <w:bottom w:val="none" w:sz="0" w:space="0" w:color="auto"/>
        <w:right w:val="none" w:sz="0" w:space="0" w:color="auto"/>
      </w:divBdr>
      <w:divsChild>
        <w:div w:id="410935706">
          <w:marLeft w:val="0"/>
          <w:marRight w:val="0"/>
          <w:marTop w:val="0"/>
          <w:marBottom w:val="0"/>
          <w:divBdr>
            <w:top w:val="single" w:sz="2" w:space="0" w:color="D9D9E3"/>
            <w:left w:val="single" w:sz="2" w:space="0" w:color="D9D9E3"/>
            <w:bottom w:val="single" w:sz="2" w:space="0" w:color="D9D9E3"/>
            <w:right w:val="single" w:sz="2" w:space="0" w:color="D9D9E3"/>
          </w:divBdr>
          <w:divsChild>
            <w:div w:id="4986755">
              <w:marLeft w:val="0"/>
              <w:marRight w:val="0"/>
              <w:marTop w:val="0"/>
              <w:marBottom w:val="0"/>
              <w:divBdr>
                <w:top w:val="single" w:sz="2" w:space="0" w:color="D9D9E3"/>
                <w:left w:val="single" w:sz="2" w:space="0" w:color="D9D9E3"/>
                <w:bottom w:val="single" w:sz="2" w:space="0" w:color="D9D9E3"/>
                <w:right w:val="single" w:sz="2" w:space="0" w:color="D9D9E3"/>
              </w:divBdr>
              <w:divsChild>
                <w:div w:id="512185109">
                  <w:marLeft w:val="0"/>
                  <w:marRight w:val="0"/>
                  <w:marTop w:val="0"/>
                  <w:marBottom w:val="0"/>
                  <w:divBdr>
                    <w:top w:val="single" w:sz="2" w:space="0" w:color="D9D9E3"/>
                    <w:left w:val="single" w:sz="2" w:space="0" w:color="D9D9E3"/>
                    <w:bottom w:val="single" w:sz="2" w:space="0" w:color="D9D9E3"/>
                    <w:right w:val="single" w:sz="2" w:space="0" w:color="D9D9E3"/>
                  </w:divBdr>
                  <w:divsChild>
                    <w:div w:id="1822579782">
                      <w:marLeft w:val="0"/>
                      <w:marRight w:val="0"/>
                      <w:marTop w:val="0"/>
                      <w:marBottom w:val="0"/>
                      <w:divBdr>
                        <w:top w:val="single" w:sz="2" w:space="0" w:color="D9D9E3"/>
                        <w:left w:val="single" w:sz="2" w:space="0" w:color="D9D9E3"/>
                        <w:bottom w:val="single" w:sz="2" w:space="0" w:color="D9D9E3"/>
                        <w:right w:val="single" w:sz="2" w:space="0" w:color="D9D9E3"/>
                      </w:divBdr>
                      <w:divsChild>
                        <w:div w:id="374081746">
                          <w:marLeft w:val="0"/>
                          <w:marRight w:val="0"/>
                          <w:marTop w:val="0"/>
                          <w:marBottom w:val="0"/>
                          <w:divBdr>
                            <w:top w:val="none" w:sz="0" w:space="0" w:color="auto"/>
                            <w:left w:val="none" w:sz="0" w:space="0" w:color="auto"/>
                            <w:bottom w:val="none" w:sz="0" w:space="0" w:color="auto"/>
                            <w:right w:val="none" w:sz="0" w:space="0" w:color="auto"/>
                          </w:divBdr>
                          <w:divsChild>
                            <w:div w:id="209435664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192652">
                                  <w:marLeft w:val="0"/>
                                  <w:marRight w:val="0"/>
                                  <w:marTop w:val="0"/>
                                  <w:marBottom w:val="0"/>
                                  <w:divBdr>
                                    <w:top w:val="single" w:sz="2" w:space="0" w:color="D9D9E3"/>
                                    <w:left w:val="single" w:sz="2" w:space="0" w:color="D9D9E3"/>
                                    <w:bottom w:val="single" w:sz="2" w:space="0" w:color="D9D9E3"/>
                                    <w:right w:val="single" w:sz="2" w:space="0" w:color="D9D9E3"/>
                                  </w:divBdr>
                                  <w:divsChild>
                                    <w:div w:id="806774922">
                                      <w:marLeft w:val="0"/>
                                      <w:marRight w:val="0"/>
                                      <w:marTop w:val="0"/>
                                      <w:marBottom w:val="0"/>
                                      <w:divBdr>
                                        <w:top w:val="single" w:sz="2" w:space="0" w:color="D9D9E3"/>
                                        <w:left w:val="single" w:sz="2" w:space="0" w:color="D9D9E3"/>
                                        <w:bottom w:val="single" w:sz="2" w:space="0" w:color="D9D9E3"/>
                                        <w:right w:val="single" w:sz="2" w:space="0" w:color="D9D9E3"/>
                                      </w:divBdr>
                                      <w:divsChild>
                                        <w:div w:id="482427009">
                                          <w:marLeft w:val="0"/>
                                          <w:marRight w:val="0"/>
                                          <w:marTop w:val="0"/>
                                          <w:marBottom w:val="0"/>
                                          <w:divBdr>
                                            <w:top w:val="single" w:sz="2" w:space="0" w:color="D9D9E3"/>
                                            <w:left w:val="single" w:sz="2" w:space="0" w:color="D9D9E3"/>
                                            <w:bottom w:val="single" w:sz="2" w:space="0" w:color="D9D9E3"/>
                                            <w:right w:val="single" w:sz="2" w:space="0" w:color="D9D9E3"/>
                                          </w:divBdr>
                                          <w:divsChild>
                                            <w:div w:id="2047413066">
                                              <w:marLeft w:val="0"/>
                                              <w:marRight w:val="0"/>
                                              <w:marTop w:val="0"/>
                                              <w:marBottom w:val="0"/>
                                              <w:divBdr>
                                                <w:top w:val="single" w:sz="2" w:space="0" w:color="D9D9E3"/>
                                                <w:left w:val="single" w:sz="2" w:space="0" w:color="D9D9E3"/>
                                                <w:bottom w:val="single" w:sz="2" w:space="0" w:color="D9D9E3"/>
                                                <w:right w:val="single" w:sz="2" w:space="0" w:color="D9D9E3"/>
                                              </w:divBdr>
                                              <w:divsChild>
                                                <w:div w:id="742290487">
                                                  <w:marLeft w:val="0"/>
                                                  <w:marRight w:val="0"/>
                                                  <w:marTop w:val="0"/>
                                                  <w:marBottom w:val="0"/>
                                                  <w:divBdr>
                                                    <w:top w:val="single" w:sz="2" w:space="0" w:color="D9D9E3"/>
                                                    <w:left w:val="single" w:sz="2" w:space="0" w:color="D9D9E3"/>
                                                    <w:bottom w:val="single" w:sz="2" w:space="0" w:color="D9D9E3"/>
                                                    <w:right w:val="single" w:sz="2" w:space="0" w:color="D9D9E3"/>
                                                  </w:divBdr>
                                                  <w:divsChild>
                                                    <w:div w:id="120602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9089903">
          <w:marLeft w:val="0"/>
          <w:marRight w:val="0"/>
          <w:marTop w:val="0"/>
          <w:marBottom w:val="0"/>
          <w:divBdr>
            <w:top w:val="none" w:sz="0" w:space="0" w:color="auto"/>
            <w:left w:val="none" w:sz="0" w:space="0" w:color="auto"/>
            <w:bottom w:val="none" w:sz="0" w:space="0" w:color="auto"/>
            <w:right w:val="none" w:sz="0" w:space="0" w:color="auto"/>
          </w:divBdr>
        </w:div>
      </w:divsChild>
    </w:div>
    <w:div w:id="78842103">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184">
      <w:bodyDiv w:val="1"/>
      <w:marLeft w:val="0"/>
      <w:marRight w:val="0"/>
      <w:marTop w:val="0"/>
      <w:marBottom w:val="0"/>
      <w:divBdr>
        <w:top w:val="none" w:sz="0" w:space="0" w:color="auto"/>
        <w:left w:val="none" w:sz="0" w:space="0" w:color="auto"/>
        <w:bottom w:val="none" w:sz="0" w:space="0" w:color="auto"/>
        <w:right w:val="none" w:sz="0" w:space="0" w:color="auto"/>
      </w:divBdr>
      <w:divsChild>
        <w:div w:id="1471751654">
          <w:marLeft w:val="0"/>
          <w:marRight w:val="0"/>
          <w:marTop w:val="0"/>
          <w:marBottom w:val="0"/>
          <w:divBdr>
            <w:top w:val="single" w:sz="2" w:space="0" w:color="D9D9E3"/>
            <w:left w:val="single" w:sz="2" w:space="0" w:color="D9D9E3"/>
            <w:bottom w:val="single" w:sz="2" w:space="0" w:color="D9D9E3"/>
            <w:right w:val="single" w:sz="2" w:space="0" w:color="D9D9E3"/>
          </w:divBdr>
          <w:divsChild>
            <w:div w:id="1843623856">
              <w:marLeft w:val="0"/>
              <w:marRight w:val="0"/>
              <w:marTop w:val="0"/>
              <w:marBottom w:val="0"/>
              <w:divBdr>
                <w:top w:val="single" w:sz="2" w:space="0" w:color="D9D9E3"/>
                <w:left w:val="single" w:sz="2" w:space="0" w:color="D9D9E3"/>
                <w:bottom w:val="single" w:sz="2" w:space="0" w:color="D9D9E3"/>
                <w:right w:val="single" w:sz="2" w:space="0" w:color="D9D9E3"/>
              </w:divBdr>
              <w:divsChild>
                <w:div w:id="389572121">
                  <w:marLeft w:val="0"/>
                  <w:marRight w:val="0"/>
                  <w:marTop w:val="0"/>
                  <w:marBottom w:val="0"/>
                  <w:divBdr>
                    <w:top w:val="single" w:sz="2" w:space="0" w:color="D9D9E3"/>
                    <w:left w:val="single" w:sz="2" w:space="0" w:color="D9D9E3"/>
                    <w:bottom w:val="single" w:sz="2" w:space="0" w:color="D9D9E3"/>
                    <w:right w:val="single" w:sz="2" w:space="0" w:color="D9D9E3"/>
                  </w:divBdr>
                  <w:divsChild>
                    <w:div w:id="696200759">
                      <w:marLeft w:val="0"/>
                      <w:marRight w:val="0"/>
                      <w:marTop w:val="0"/>
                      <w:marBottom w:val="0"/>
                      <w:divBdr>
                        <w:top w:val="single" w:sz="2" w:space="0" w:color="D9D9E3"/>
                        <w:left w:val="single" w:sz="2" w:space="0" w:color="D9D9E3"/>
                        <w:bottom w:val="single" w:sz="2" w:space="0" w:color="D9D9E3"/>
                        <w:right w:val="single" w:sz="2" w:space="0" w:color="D9D9E3"/>
                      </w:divBdr>
                      <w:divsChild>
                        <w:div w:id="1115251563">
                          <w:marLeft w:val="0"/>
                          <w:marRight w:val="0"/>
                          <w:marTop w:val="0"/>
                          <w:marBottom w:val="0"/>
                          <w:divBdr>
                            <w:top w:val="single" w:sz="2" w:space="0" w:color="D9D9E3"/>
                            <w:left w:val="single" w:sz="2" w:space="0" w:color="D9D9E3"/>
                            <w:bottom w:val="single" w:sz="2" w:space="0" w:color="D9D9E3"/>
                            <w:right w:val="single" w:sz="2" w:space="0" w:color="D9D9E3"/>
                          </w:divBdr>
                          <w:divsChild>
                            <w:div w:id="685521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138347">
                                  <w:marLeft w:val="0"/>
                                  <w:marRight w:val="0"/>
                                  <w:marTop w:val="0"/>
                                  <w:marBottom w:val="0"/>
                                  <w:divBdr>
                                    <w:top w:val="single" w:sz="2" w:space="0" w:color="D9D9E3"/>
                                    <w:left w:val="single" w:sz="2" w:space="0" w:color="D9D9E3"/>
                                    <w:bottom w:val="single" w:sz="2" w:space="0" w:color="D9D9E3"/>
                                    <w:right w:val="single" w:sz="2" w:space="0" w:color="D9D9E3"/>
                                  </w:divBdr>
                                  <w:divsChild>
                                    <w:div w:id="1448740570">
                                      <w:marLeft w:val="0"/>
                                      <w:marRight w:val="0"/>
                                      <w:marTop w:val="0"/>
                                      <w:marBottom w:val="0"/>
                                      <w:divBdr>
                                        <w:top w:val="single" w:sz="2" w:space="0" w:color="D9D9E3"/>
                                        <w:left w:val="single" w:sz="2" w:space="0" w:color="D9D9E3"/>
                                        <w:bottom w:val="single" w:sz="2" w:space="0" w:color="D9D9E3"/>
                                        <w:right w:val="single" w:sz="2" w:space="0" w:color="D9D9E3"/>
                                      </w:divBdr>
                                      <w:divsChild>
                                        <w:div w:id="58210260">
                                          <w:marLeft w:val="0"/>
                                          <w:marRight w:val="0"/>
                                          <w:marTop w:val="0"/>
                                          <w:marBottom w:val="0"/>
                                          <w:divBdr>
                                            <w:top w:val="single" w:sz="2" w:space="0" w:color="D9D9E3"/>
                                            <w:left w:val="single" w:sz="2" w:space="0" w:color="D9D9E3"/>
                                            <w:bottom w:val="single" w:sz="2" w:space="0" w:color="D9D9E3"/>
                                            <w:right w:val="single" w:sz="2" w:space="0" w:color="D9D9E3"/>
                                          </w:divBdr>
                                          <w:divsChild>
                                            <w:div w:id="1893223870">
                                              <w:marLeft w:val="0"/>
                                              <w:marRight w:val="0"/>
                                              <w:marTop w:val="0"/>
                                              <w:marBottom w:val="0"/>
                                              <w:divBdr>
                                                <w:top w:val="single" w:sz="2" w:space="0" w:color="D9D9E3"/>
                                                <w:left w:val="single" w:sz="2" w:space="0" w:color="D9D9E3"/>
                                                <w:bottom w:val="single" w:sz="2" w:space="0" w:color="D9D9E3"/>
                                                <w:right w:val="single" w:sz="2" w:space="0" w:color="D9D9E3"/>
                                              </w:divBdr>
                                              <w:divsChild>
                                                <w:div w:id="1215123004">
                                                  <w:marLeft w:val="0"/>
                                                  <w:marRight w:val="0"/>
                                                  <w:marTop w:val="0"/>
                                                  <w:marBottom w:val="0"/>
                                                  <w:divBdr>
                                                    <w:top w:val="single" w:sz="2" w:space="0" w:color="D9D9E3"/>
                                                    <w:left w:val="single" w:sz="2" w:space="0" w:color="D9D9E3"/>
                                                    <w:bottom w:val="single" w:sz="2" w:space="0" w:color="D9D9E3"/>
                                                    <w:right w:val="single" w:sz="2" w:space="0" w:color="D9D9E3"/>
                                                  </w:divBdr>
                                                  <w:divsChild>
                                                    <w:div w:id="189353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1102697">
          <w:marLeft w:val="0"/>
          <w:marRight w:val="0"/>
          <w:marTop w:val="0"/>
          <w:marBottom w:val="0"/>
          <w:divBdr>
            <w:top w:val="none" w:sz="0" w:space="0" w:color="auto"/>
            <w:left w:val="none" w:sz="0" w:space="0" w:color="auto"/>
            <w:bottom w:val="none" w:sz="0" w:space="0" w:color="auto"/>
            <w:right w:val="none" w:sz="0" w:space="0" w:color="auto"/>
          </w:divBdr>
        </w:div>
      </w:divsChild>
    </w:div>
    <w:div w:id="125394686">
      <w:bodyDiv w:val="1"/>
      <w:marLeft w:val="0"/>
      <w:marRight w:val="0"/>
      <w:marTop w:val="0"/>
      <w:marBottom w:val="0"/>
      <w:divBdr>
        <w:top w:val="none" w:sz="0" w:space="0" w:color="auto"/>
        <w:left w:val="none" w:sz="0" w:space="0" w:color="auto"/>
        <w:bottom w:val="none" w:sz="0" w:space="0" w:color="auto"/>
        <w:right w:val="none" w:sz="0" w:space="0" w:color="auto"/>
      </w:divBdr>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5166">
      <w:bodyDiv w:val="1"/>
      <w:marLeft w:val="0"/>
      <w:marRight w:val="0"/>
      <w:marTop w:val="0"/>
      <w:marBottom w:val="0"/>
      <w:divBdr>
        <w:top w:val="none" w:sz="0" w:space="0" w:color="auto"/>
        <w:left w:val="none" w:sz="0" w:space="0" w:color="auto"/>
        <w:bottom w:val="none" w:sz="0" w:space="0" w:color="auto"/>
        <w:right w:val="none" w:sz="0" w:space="0" w:color="auto"/>
      </w:divBdr>
      <w:divsChild>
        <w:div w:id="1654522430">
          <w:marLeft w:val="0"/>
          <w:marRight w:val="0"/>
          <w:marTop w:val="0"/>
          <w:marBottom w:val="0"/>
          <w:divBdr>
            <w:top w:val="none" w:sz="0" w:space="0" w:color="auto"/>
            <w:left w:val="none" w:sz="0" w:space="0" w:color="auto"/>
            <w:bottom w:val="none" w:sz="0" w:space="0" w:color="auto"/>
            <w:right w:val="none" w:sz="0" w:space="0" w:color="auto"/>
          </w:divBdr>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19101">
      <w:bodyDiv w:val="1"/>
      <w:marLeft w:val="0"/>
      <w:marRight w:val="0"/>
      <w:marTop w:val="0"/>
      <w:marBottom w:val="0"/>
      <w:divBdr>
        <w:top w:val="none" w:sz="0" w:space="0" w:color="auto"/>
        <w:left w:val="none" w:sz="0" w:space="0" w:color="auto"/>
        <w:bottom w:val="none" w:sz="0" w:space="0" w:color="auto"/>
        <w:right w:val="none" w:sz="0" w:space="0" w:color="auto"/>
      </w:divBdr>
      <w:divsChild>
        <w:div w:id="1234006954">
          <w:marLeft w:val="0"/>
          <w:marRight w:val="0"/>
          <w:marTop w:val="60"/>
          <w:marBottom w:val="0"/>
          <w:divBdr>
            <w:top w:val="none" w:sz="0" w:space="0" w:color="auto"/>
            <w:left w:val="none" w:sz="0" w:space="0" w:color="auto"/>
            <w:bottom w:val="none" w:sz="0" w:space="0" w:color="auto"/>
            <w:right w:val="none" w:sz="0" w:space="0" w:color="auto"/>
          </w:divBdr>
        </w:div>
        <w:div w:id="1727684352">
          <w:marLeft w:val="0"/>
          <w:marRight w:val="0"/>
          <w:marTop w:val="60"/>
          <w:marBottom w:val="0"/>
          <w:divBdr>
            <w:top w:val="none" w:sz="0" w:space="0" w:color="auto"/>
            <w:left w:val="none" w:sz="0" w:space="0" w:color="auto"/>
            <w:bottom w:val="none" w:sz="0" w:space="0" w:color="auto"/>
            <w:right w:val="none" w:sz="0" w:space="0" w:color="auto"/>
          </w:divBdr>
        </w:div>
        <w:div w:id="602154180">
          <w:marLeft w:val="0"/>
          <w:marRight w:val="0"/>
          <w:marTop w:val="60"/>
          <w:marBottom w:val="0"/>
          <w:divBdr>
            <w:top w:val="none" w:sz="0" w:space="0" w:color="auto"/>
            <w:left w:val="none" w:sz="0" w:space="0" w:color="auto"/>
            <w:bottom w:val="none" w:sz="0" w:space="0" w:color="auto"/>
            <w:right w:val="none" w:sz="0" w:space="0" w:color="auto"/>
          </w:divBdr>
        </w:div>
        <w:div w:id="2116513997">
          <w:marLeft w:val="0"/>
          <w:marRight w:val="0"/>
          <w:marTop w:val="60"/>
          <w:marBottom w:val="0"/>
          <w:divBdr>
            <w:top w:val="none" w:sz="0" w:space="0" w:color="auto"/>
            <w:left w:val="none" w:sz="0" w:space="0" w:color="auto"/>
            <w:bottom w:val="none" w:sz="0" w:space="0" w:color="auto"/>
            <w:right w:val="none" w:sz="0" w:space="0" w:color="auto"/>
          </w:divBdr>
        </w:div>
        <w:div w:id="406535537">
          <w:marLeft w:val="0"/>
          <w:marRight w:val="0"/>
          <w:marTop w:val="60"/>
          <w:marBottom w:val="0"/>
          <w:divBdr>
            <w:top w:val="none" w:sz="0" w:space="0" w:color="auto"/>
            <w:left w:val="none" w:sz="0" w:space="0" w:color="auto"/>
            <w:bottom w:val="none" w:sz="0" w:space="0" w:color="auto"/>
            <w:right w:val="none" w:sz="0" w:space="0" w:color="auto"/>
          </w:divBdr>
        </w:div>
        <w:div w:id="702289316">
          <w:marLeft w:val="0"/>
          <w:marRight w:val="0"/>
          <w:marTop w:val="60"/>
          <w:marBottom w:val="0"/>
          <w:divBdr>
            <w:top w:val="none" w:sz="0" w:space="0" w:color="auto"/>
            <w:left w:val="none" w:sz="0" w:space="0" w:color="auto"/>
            <w:bottom w:val="none" w:sz="0" w:space="0" w:color="auto"/>
            <w:right w:val="none" w:sz="0" w:space="0" w:color="auto"/>
          </w:divBdr>
        </w:div>
        <w:div w:id="1083647563">
          <w:marLeft w:val="0"/>
          <w:marRight w:val="0"/>
          <w:marTop w:val="60"/>
          <w:marBottom w:val="0"/>
          <w:divBdr>
            <w:top w:val="none" w:sz="0" w:space="0" w:color="auto"/>
            <w:left w:val="none" w:sz="0" w:space="0" w:color="auto"/>
            <w:bottom w:val="none" w:sz="0" w:space="0" w:color="auto"/>
            <w:right w:val="none" w:sz="0" w:space="0" w:color="auto"/>
          </w:divBdr>
        </w:div>
        <w:div w:id="747269560">
          <w:marLeft w:val="0"/>
          <w:marRight w:val="0"/>
          <w:marTop w:val="60"/>
          <w:marBottom w:val="0"/>
          <w:divBdr>
            <w:top w:val="none" w:sz="0" w:space="0" w:color="auto"/>
            <w:left w:val="none" w:sz="0" w:space="0" w:color="auto"/>
            <w:bottom w:val="none" w:sz="0" w:space="0" w:color="auto"/>
            <w:right w:val="none" w:sz="0" w:space="0" w:color="auto"/>
          </w:divBdr>
        </w:div>
        <w:div w:id="1687243589">
          <w:marLeft w:val="0"/>
          <w:marRight w:val="0"/>
          <w:marTop w:val="60"/>
          <w:marBottom w:val="0"/>
          <w:divBdr>
            <w:top w:val="none" w:sz="0" w:space="0" w:color="auto"/>
            <w:left w:val="none" w:sz="0" w:space="0" w:color="auto"/>
            <w:bottom w:val="none" w:sz="0" w:space="0" w:color="auto"/>
            <w:right w:val="none" w:sz="0" w:space="0" w:color="auto"/>
          </w:divBdr>
        </w:div>
        <w:div w:id="1028872277">
          <w:marLeft w:val="0"/>
          <w:marRight w:val="0"/>
          <w:marTop w:val="60"/>
          <w:marBottom w:val="0"/>
          <w:divBdr>
            <w:top w:val="none" w:sz="0" w:space="0" w:color="auto"/>
            <w:left w:val="none" w:sz="0" w:space="0" w:color="auto"/>
            <w:bottom w:val="none" w:sz="0" w:space="0" w:color="auto"/>
            <w:right w:val="none" w:sz="0" w:space="0" w:color="auto"/>
          </w:divBdr>
        </w:div>
        <w:div w:id="1261834768">
          <w:marLeft w:val="0"/>
          <w:marRight w:val="0"/>
          <w:marTop w:val="60"/>
          <w:marBottom w:val="0"/>
          <w:divBdr>
            <w:top w:val="none" w:sz="0" w:space="0" w:color="auto"/>
            <w:left w:val="none" w:sz="0" w:space="0" w:color="auto"/>
            <w:bottom w:val="none" w:sz="0" w:space="0" w:color="auto"/>
            <w:right w:val="none" w:sz="0" w:space="0" w:color="auto"/>
          </w:divBdr>
        </w:div>
        <w:div w:id="2029017551">
          <w:marLeft w:val="0"/>
          <w:marRight w:val="0"/>
          <w:marTop w:val="60"/>
          <w:marBottom w:val="0"/>
          <w:divBdr>
            <w:top w:val="none" w:sz="0" w:space="0" w:color="auto"/>
            <w:left w:val="none" w:sz="0" w:space="0" w:color="auto"/>
            <w:bottom w:val="none" w:sz="0" w:space="0" w:color="auto"/>
            <w:right w:val="none" w:sz="0" w:space="0" w:color="auto"/>
          </w:divBdr>
        </w:div>
        <w:div w:id="2089421188">
          <w:marLeft w:val="0"/>
          <w:marRight w:val="0"/>
          <w:marTop w:val="60"/>
          <w:marBottom w:val="0"/>
          <w:divBdr>
            <w:top w:val="none" w:sz="0" w:space="0" w:color="auto"/>
            <w:left w:val="none" w:sz="0" w:space="0" w:color="auto"/>
            <w:bottom w:val="none" w:sz="0" w:space="0" w:color="auto"/>
            <w:right w:val="none" w:sz="0" w:space="0" w:color="auto"/>
          </w:divBdr>
        </w:div>
        <w:div w:id="221411815">
          <w:marLeft w:val="0"/>
          <w:marRight w:val="0"/>
          <w:marTop w:val="60"/>
          <w:marBottom w:val="0"/>
          <w:divBdr>
            <w:top w:val="none" w:sz="0" w:space="0" w:color="auto"/>
            <w:left w:val="none" w:sz="0" w:space="0" w:color="auto"/>
            <w:bottom w:val="none" w:sz="0" w:space="0" w:color="auto"/>
            <w:right w:val="none" w:sz="0" w:space="0" w:color="auto"/>
          </w:divBdr>
        </w:div>
        <w:div w:id="1307320153">
          <w:marLeft w:val="0"/>
          <w:marRight w:val="0"/>
          <w:marTop w:val="60"/>
          <w:marBottom w:val="0"/>
          <w:divBdr>
            <w:top w:val="none" w:sz="0" w:space="0" w:color="auto"/>
            <w:left w:val="none" w:sz="0" w:space="0" w:color="auto"/>
            <w:bottom w:val="none" w:sz="0" w:space="0" w:color="auto"/>
            <w:right w:val="none" w:sz="0" w:space="0" w:color="auto"/>
          </w:divBdr>
        </w:div>
        <w:div w:id="989213436">
          <w:marLeft w:val="0"/>
          <w:marRight w:val="0"/>
          <w:marTop w:val="60"/>
          <w:marBottom w:val="0"/>
          <w:divBdr>
            <w:top w:val="none" w:sz="0" w:space="0" w:color="auto"/>
            <w:left w:val="none" w:sz="0" w:space="0" w:color="auto"/>
            <w:bottom w:val="none" w:sz="0" w:space="0" w:color="auto"/>
            <w:right w:val="none" w:sz="0" w:space="0" w:color="auto"/>
          </w:divBdr>
        </w:div>
        <w:div w:id="2025667090">
          <w:marLeft w:val="0"/>
          <w:marRight w:val="0"/>
          <w:marTop w:val="60"/>
          <w:marBottom w:val="0"/>
          <w:divBdr>
            <w:top w:val="none" w:sz="0" w:space="0" w:color="auto"/>
            <w:left w:val="none" w:sz="0" w:space="0" w:color="auto"/>
            <w:bottom w:val="none" w:sz="0" w:space="0" w:color="auto"/>
            <w:right w:val="none" w:sz="0" w:space="0" w:color="auto"/>
          </w:divBdr>
        </w:div>
        <w:div w:id="1554266003">
          <w:marLeft w:val="0"/>
          <w:marRight w:val="0"/>
          <w:marTop w:val="60"/>
          <w:marBottom w:val="0"/>
          <w:divBdr>
            <w:top w:val="none" w:sz="0" w:space="0" w:color="auto"/>
            <w:left w:val="none" w:sz="0" w:space="0" w:color="auto"/>
            <w:bottom w:val="none" w:sz="0" w:space="0" w:color="auto"/>
            <w:right w:val="none" w:sz="0" w:space="0" w:color="auto"/>
          </w:divBdr>
        </w:div>
        <w:div w:id="614486288">
          <w:marLeft w:val="0"/>
          <w:marRight w:val="0"/>
          <w:marTop w:val="60"/>
          <w:marBottom w:val="0"/>
          <w:divBdr>
            <w:top w:val="none" w:sz="0" w:space="0" w:color="auto"/>
            <w:left w:val="none" w:sz="0" w:space="0" w:color="auto"/>
            <w:bottom w:val="none" w:sz="0" w:space="0" w:color="auto"/>
            <w:right w:val="none" w:sz="0" w:space="0" w:color="auto"/>
          </w:divBdr>
        </w:div>
        <w:div w:id="2094668825">
          <w:marLeft w:val="0"/>
          <w:marRight w:val="0"/>
          <w:marTop w:val="60"/>
          <w:marBottom w:val="0"/>
          <w:divBdr>
            <w:top w:val="none" w:sz="0" w:space="0" w:color="auto"/>
            <w:left w:val="none" w:sz="0" w:space="0" w:color="auto"/>
            <w:bottom w:val="none" w:sz="0" w:space="0" w:color="auto"/>
            <w:right w:val="none" w:sz="0" w:space="0" w:color="auto"/>
          </w:divBdr>
        </w:div>
        <w:div w:id="36056372">
          <w:marLeft w:val="0"/>
          <w:marRight w:val="0"/>
          <w:marTop w:val="60"/>
          <w:marBottom w:val="0"/>
          <w:divBdr>
            <w:top w:val="none" w:sz="0" w:space="0" w:color="auto"/>
            <w:left w:val="none" w:sz="0" w:space="0" w:color="auto"/>
            <w:bottom w:val="none" w:sz="0" w:space="0" w:color="auto"/>
            <w:right w:val="none" w:sz="0" w:space="0" w:color="auto"/>
          </w:divBdr>
        </w:div>
        <w:div w:id="671613680">
          <w:marLeft w:val="0"/>
          <w:marRight w:val="0"/>
          <w:marTop w:val="60"/>
          <w:marBottom w:val="0"/>
          <w:divBdr>
            <w:top w:val="none" w:sz="0" w:space="0" w:color="auto"/>
            <w:left w:val="none" w:sz="0" w:space="0" w:color="auto"/>
            <w:bottom w:val="none" w:sz="0" w:space="0" w:color="auto"/>
            <w:right w:val="none" w:sz="0" w:space="0" w:color="auto"/>
          </w:divBdr>
        </w:div>
        <w:div w:id="887494227">
          <w:marLeft w:val="0"/>
          <w:marRight w:val="0"/>
          <w:marTop w:val="60"/>
          <w:marBottom w:val="0"/>
          <w:divBdr>
            <w:top w:val="none" w:sz="0" w:space="0" w:color="auto"/>
            <w:left w:val="none" w:sz="0" w:space="0" w:color="auto"/>
            <w:bottom w:val="none" w:sz="0" w:space="0" w:color="auto"/>
            <w:right w:val="none" w:sz="0" w:space="0" w:color="auto"/>
          </w:divBdr>
        </w:div>
        <w:div w:id="2065592186">
          <w:marLeft w:val="0"/>
          <w:marRight w:val="0"/>
          <w:marTop w:val="60"/>
          <w:marBottom w:val="0"/>
          <w:divBdr>
            <w:top w:val="none" w:sz="0" w:space="0" w:color="auto"/>
            <w:left w:val="none" w:sz="0" w:space="0" w:color="auto"/>
            <w:bottom w:val="none" w:sz="0" w:space="0" w:color="auto"/>
            <w:right w:val="none" w:sz="0" w:space="0" w:color="auto"/>
          </w:divBdr>
        </w:div>
        <w:div w:id="1438912110">
          <w:marLeft w:val="0"/>
          <w:marRight w:val="0"/>
          <w:marTop w:val="60"/>
          <w:marBottom w:val="0"/>
          <w:divBdr>
            <w:top w:val="none" w:sz="0" w:space="0" w:color="auto"/>
            <w:left w:val="none" w:sz="0" w:space="0" w:color="auto"/>
            <w:bottom w:val="none" w:sz="0" w:space="0" w:color="auto"/>
            <w:right w:val="none" w:sz="0" w:space="0" w:color="auto"/>
          </w:divBdr>
        </w:div>
        <w:div w:id="746414265">
          <w:marLeft w:val="0"/>
          <w:marRight w:val="0"/>
          <w:marTop w:val="60"/>
          <w:marBottom w:val="0"/>
          <w:divBdr>
            <w:top w:val="none" w:sz="0" w:space="0" w:color="auto"/>
            <w:left w:val="none" w:sz="0" w:space="0" w:color="auto"/>
            <w:bottom w:val="none" w:sz="0" w:space="0" w:color="auto"/>
            <w:right w:val="none" w:sz="0" w:space="0" w:color="auto"/>
          </w:divBdr>
        </w:div>
        <w:div w:id="799227945">
          <w:marLeft w:val="0"/>
          <w:marRight w:val="0"/>
          <w:marTop w:val="60"/>
          <w:marBottom w:val="0"/>
          <w:divBdr>
            <w:top w:val="none" w:sz="0" w:space="0" w:color="auto"/>
            <w:left w:val="none" w:sz="0" w:space="0" w:color="auto"/>
            <w:bottom w:val="none" w:sz="0" w:space="0" w:color="auto"/>
            <w:right w:val="none" w:sz="0" w:space="0" w:color="auto"/>
          </w:divBdr>
        </w:div>
        <w:div w:id="115148057">
          <w:marLeft w:val="0"/>
          <w:marRight w:val="0"/>
          <w:marTop w:val="60"/>
          <w:marBottom w:val="0"/>
          <w:divBdr>
            <w:top w:val="none" w:sz="0" w:space="0" w:color="auto"/>
            <w:left w:val="none" w:sz="0" w:space="0" w:color="auto"/>
            <w:bottom w:val="none" w:sz="0" w:space="0" w:color="auto"/>
            <w:right w:val="none" w:sz="0" w:space="0" w:color="auto"/>
          </w:divBdr>
        </w:div>
        <w:div w:id="505561905">
          <w:marLeft w:val="0"/>
          <w:marRight w:val="0"/>
          <w:marTop w:val="60"/>
          <w:marBottom w:val="0"/>
          <w:divBdr>
            <w:top w:val="none" w:sz="0" w:space="0" w:color="auto"/>
            <w:left w:val="none" w:sz="0" w:space="0" w:color="auto"/>
            <w:bottom w:val="none" w:sz="0" w:space="0" w:color="auto"/>
            <w:right w:val="none" w:sz="0" w:space="0" w:color="auto"/>
          </w:divBdr>
        </w:div>
        <w:div w:id="1058868279">
          <w:marLeft w:val="0"/>
          <w:marRight w:val="0"/>
          <w:marTop w:val="60"/>
          <w:marBottom w:val="0"/>
          <w:divBdr>
            <w:top w:val="none" w:sz="0" w:space="0" w:color="auto"/>
            <w:left w:val="none" w:sz="0" w:space="0" w:color="auto"/>
            <w:bottom w:val="none" w:sz="0" w:space="0" w:color="auto"/>
            <w:right w:val="none" w:sz="0" w:space="0" w:color="auto"/>
          </w:divBdr>
        </w:div>
        <w:div w:id="623389855">
          <w:marLeft w:val="0"/>
          <w:marRight w:val="0"/>
          <w:marTop w:val="60"/>
          <w:marBottom w:val="0"/>
          <w:divBdr>
            <w:top w:val="none" w:sz="0" w:space="0" w:color="auto"/>
            <w:left w:val="none" w:sz="0" w:space="0" w:color="auto"/>
            <w:bottom w:val="none" w:sz="0" w:space="0" w:color="auto"/>
            <w:right w:val="none" w:sz="0" w:space="0" w:color="auto"/>
          </w:divBdr>
        </w:div>
        <w:div w:id="1728526187">
          <w:marLeft w:val="0"/>
          <w:marRight w:val="0"/>
          <w:marTop w:val="60"/>
          <w:marBottom w:val="0"/>
          <w:divBdr>
            <w:top w:val="none" w:sz="0" w:space="0" w:color="auto"/>
            <w:left w:val="none" w:sz="0" w:space="0" w:color="auto"/>
            <w:bottom w:val="none" w:sz="0" w:space="0" w:color="auto"/>
            <w:right w:val="none" w:sz="0" w:space="0" w:color="auto"/>
          </w:divBdr>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245263">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65819601">
      <w:bodyDiv w:val="1"/>
      <w:marLeft w:val="0"/>
      <w:marRight w:val="0"/>
      <w:marTop w:val="0"/>
      <w:marBottom w:val="0"/>
      <w:divBdr>
        <w:top w:val="none" w:sz="0" w:space="0" w:color="auto"/>
        <w:left w:val="none" w:sz="0" w:space="0" w:color="auto"/>
        <w:bottom w:val="none" w:sz="0" w:space="0" w:color="auto"/>
        <w:right w:val="none" w:sz="0" w:space="0" w:color="auto"/>
      </w:divBdr>
    </w:div>
    <w:div w:id="282268510">
      <w:bodyDiv w:val="1"/>
      <w:marLeft w:val="0"/>
      <w:marRight w:val="0"/>
      <w:marTop w:val="0"/>
      <w:marBottom w:val="0"/>
      <w:divBdr>
        <w:top w:val="none" w:sz="0" w:space="0" w:color="auto"/>
        <w:left w:val="none" w:sz="0" w:space="0" w:color="auto"/>
        <w:bottom w:val="none" w:sz="0" w:space="0" w:color="auto"/>
        <w:right w:val="none" w:sz="0" w:space="0" w:color="auto"/>
      </w:divBdr>
      <w:divsChild>
        <w:div w:id="2146004822">
          <w:marLeft w:val="0"/>
          <w:marRight w:val="0"/>
          <w:marTop w:val="0"/>
          <w:marBottom w:val="0"/>
          <w:divBdr>
            <w:top w:val="single" w:sz="2" w:space="0" w:color="D9D9E3"/>
            <w:left w:val="single" w:sz="2" w:space="0" w:color="D9D9E3"/>
            <w:bottom w:val="single" w:sz="2" w:space="0" w:color="D9D9E3"/>
            <w:right w:val="single" w:sz="2" w:space="0" w:color="D9D9E3"/>
          </w:divBdr>
          <w:divsChild>
            <w:div w:id="1029188257">
              <w:marLeft w:val="0"/>
              <w:marRight w:val="0"/>
              <w:marTop w:val="0"/>
              <w:marBottom w:val="0"/>
              <w:divBdr>
                <w:top w:val="single" w:sz="2" w:space="0" w:color="D9D9E3"/>
                <w:left w:val="single" w:sz="2" w:space="0" w:color="D9D9E3"/>
                <w:bottom w:val="single" w:sz="2" w:space="0" w:color="D9D9E3"/>
                <w:right w:val="single" w:sz="2" w:space="0" w:color="D9D9E3"/>
              </w:divBdr>
              <w:divsChild>
                <w:div w:id="340132946">
                  <w:marLeft w:val="0"/>
                  <w:marRight w:val="0"/>
                  <w:marTop w:val="0"/>
                  <w:marBottom w:val="0"/>
                  <w:divBdr>
                    <w:top w:val="single" w:sz="2" w:space="0" w:color="D9D9E3"/>
                    <w:left w:val="single" w:sz="2" w:space="0" w:color="D9D9E3"/>
                    <w:bottom w:val="single" w:sz="2" w:space="0" w:color="D9D9E3"/>
                    <w:right w:val="single" w:sz="2" w:space="0" w:color="D9D9E3"/>
                  </w:divBdr>
                  <w:divsChild>
                    <w:div w:id="989989255">
                      <w:marLeft w:val="0"/>
                      <w:marRight w:val="0"/>
                      <w:marTop w:val="0"/>
                      <w:marBottom w:val="0"/>
                      <w:divBdr>
                        <w:top w:val="single" w:sz="2" w:space="0" w:color="D9D9E3"/>
                        <w:left w:val="single" w:sz="2" w:space="0" w:color="D9D9E3"/>
                        <w:bottom w:val="single" w:sz="2" w:space="0" w:color="D9D9E3"/>
                        <w:right w:val="single" w:sz="2" w:space="0" w:color="D9D9E3"/>
                      </w:divBdr>
                      <w:divsChild>
                        <w:div w:id="1553157717">
                          <w:marLeft w:val="0"/>
                          <w:marRight w:val="0"/>
                          <w:marTop w:val="0"/>
                          <w:marBottom w:val="0"/>
                          <w:divBdr>
                            <w:top w:val="single" w:sz="2" w:space="0" w:color="D9D9E3"/>
                            <w:left w:val="single" w:sz="2" w:space="0" w:color="D9D9E3"/>
                            <w:bottom w:val="single" w:sz="2" w:space="0" w:color="D9D9E3"/>
                            <w:right w:val="single" w:sz="2" w:space="0" w:color="D9D9E3"/>
                          </w:divBdr>
                          <w:divsChild>
                            <w:div w:id="948394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96238">
                                  <w:marLeft w:val="0"/>
                                  <w:marRight w:val="0"/>
                                  <w:marTop w:val="0"/>
                                  <w:marBottom w:val="0"/>
                                  <w:divBdr>
                                    <w:top w:val="single" w:sz="2" w:space="0" w:color="D9D9E3"/>
                                    <w:left w:val="single" w:sz="2" w:space="0" w:color="D9D9E3"/>
                                    <w:bottom w:val="single" w:sz="2" w:space="0" w:color="D9D9E3"/>
                                    <w:right w:val="single" w:sz="2" w:space="0" w:color="D9D9E3"/>
                                  </w:divBdr>
                                  <w:divsChild>
                                    <w:div w:id="10107320">
                                      <w:marLeft w:val="0"/>
                                      <w:marRight w:val="0"/>
                                      <w:marTop w:val="0"/>
                                      <w:marBottom w:val="0"/>
                                      <w:divBdr>
                                        <w:top w:val="single" w:sz="2" w:space="0" w:color="D9D9E3"/>
                                        <w:left w:val="single" w:sz="2" w:space="0" w:color="D9D9E3"/>
                                        <w:bottom w:val="single" w:sz="2" w:space="0" w:color="D9D9E3"/>
                                        <w:right w:val="single" w:sz="2" w:space="0" w:color="D9D9E3"/>
                                      </w:divBdr>
                                      <w:divsChild>
                                        <w:div w:id="784731827">
                                          <w:marLeft w:val="0"/>
                                          <w:marRight w:val="0"/>
                                          <w:marTop w:val="0"/>
                                          <w:marBottom w:val="0"/>
                                          <w:divBdr>
                                            <w:top w:val="single" w:sz="2" w:space="0" w:color="D9D9E3"/>
                                            <w:left w:val="single" w:sz="2" w:space="0" w:color="D9D9E3"/>
                                            <w:bottom w:val="single" w:sz="2" w:space="0" w:color="D9D9E3"/>
                                            <w:right w:val="single" w:sz="2" w:space="0" w:color="D9D9E3"/>
                                          </w:divBdr>
                                          <w:divsChild>
                                            <w:div w:id="2005277229">
                                              <w:marLeft w:val="0"/>
                                              <w:marRight w:val="0"/>
                                              <w:marTop w:val="0"/>
                                              <w:marBottom w:val="0"/>
                                              <w:divBdr>
                                                <w:top w:val="single" w:sz="2" w:space="0" w:color="D9D9E3"/>
                                                <w:left w:val="single" w:sz="2" w:space="0" w:color="D9D9E3"/>
                                                <w:bottom w:val="single" w:sz="2" w:space="0" w:color="D9D9E3"/>
                                                <w:right w:val="single" w:sz="2" w:space="0" w:color="D9D9E3"/>
                                              </w:divBdr>
                                              <w:divsChild>
                                                <w:div w:id="1203714952">
                                                  <w:marLeft w:val="0"/>
                                                  <w:marRight w:val="0"/>
                                                  <w:marTop w:val="0"/>
                                                  <w:marBottom w:val="0"/>
                                                  <w:divBdr>
                                                    <w:top w:val="single" w:sz="2" w:space="0" w:color="D9D9E3"/>
                                                    <w:left w:val="single" w:sz="2" w:space="0" w:color="D9D9E3"/>
                                                    <w:bottom w:val="single" w:sz="2" w:space="0" w:color="D9D9E3"/>
                                                    <w:right w:val="single" w:sz="2" w:space="0" w:color="D9D9E3"/>
                                                  </w:divBdr>
                                                  <w:divsChild>
                                                    <w:div w:id="778527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179516">
          <w:marLeft w:val="0"/>
          <w:marRight w:val="0"/>
          <w:marTop w:val="0"/>
          <w:marBottom w:val="0"/>
          <w:divBdr>
            <w:top w:val="none" w:sz="0" w:space="0" w:color="auto"/>
            <w:left w:val="none" w:sz="0" w:space="0" w:color="auto"/>
            <w:bottom w:val="none" w:sz="0" w:space="0" w:color="auto"/>
            <w:right w:val="none" w:sz="0" w:space="0" w:color="auto"/>
          </w:divBdr>
        </w:div>
      </w:divsChild>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17616440">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29870731">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5926290">
      <w:bodyDiv w:val="1"/>
      <w:marLeft w:val="0"/>
      <w:marRight w:val="0"/>
      <w:marTop w:val="0"/>
      <w:marBottom w:val="0"/>
      <w:divBdr>
        <w:top w:val="none" w:sz="0" w:space="0" w:color="auto"/>
        <w:left w:val="none" w:sz="0" w:space="0" w:color="auto"/>
        <w:bottom w:val="none" w:sz="0" w:space="0" w:color="auto"/>
        <w:right w:val="none" w:sz="0" w:space="0" w:color="auto"/>
      </w:divBdr>
      <w:divsChild>
        <w:div w:id="932206872">
          <w:marLeft w:val="0"/>
          <w:marRight w:val="0"/>
          <w:marTop w:val="0"/>
          <w:marBottom w:val="0"/>
          <w:divBdr>
            <w:top w:val="single" w:sz="2" w:space="0" w:color="D9D9E3"/>
            <w:left w:val="single" w:sz="2" w:space="0" w:color="D9D9E3"/>
            <w:bottom w:val="single" w:sz="2" w:space="0" w:color="D9D9E3"/>
            <w:right w:val="single" w:sz="2" w:space="0" w:color="D9D9E3"/>
          </w:divBdr>
          <w:divsChild>
            <w:div w:id="1066756545">
              <w:marLeft w:val="0"/>
              <w:marRight w:val="0"/>
              <w:marTop w:val="0"/>
              <w:marBottom w:val="0"/>
              <w:divBdr>
                <w:top w:val="single" w:sz="2" w:space="0" w:color="D9D9E3"/>
                <w:left w:val="single" w:sz="2" w:space="0" w:color="D9D9E3"/>
                <w:bottom w:val="single" w:sz="2" w:space="0" w:color="D9D9E3"/>
                <w:right w:val="single" w:sz="2" w:space="0" w:color="D9D9E3"/>
              </w:divBdr>
              <w:divsChild>
                <w:div w:id="144204138">
                  <w:marLeft w:val="0"/>
                  <w:marRight w:val="0"/>
                  <w:marTop w:val="0"/>
                  <w:marBottom w:val="0"/>
                  <w:divBdr>
                    <w:top w:val="single" w:sz="2" w:space="0" w:color="D9D9E3"/>
                    <w:left w:val="single" w:sz="2" w:space="0" w:color="D9D9E3"/>
                    <w:bottom w:val="single" w:sz="2" w:space="0" w:color="D9D9E3"/>
                    <w:right w:val="single" w:sz="2" w:space="0" w:color="D9D9E3"/>
                  </w:divBdr>
                  <w:divsChild>
                    <w:div w:id="468670637">
                      <w:marLeft w:val="0"/>
                      <w:marRight w:val="0"/>
                      <w:marTop w:val="0"/>
                      <w:marBottom w:val="0"/>
                      <w:divBdr>
                        <w:top w:val="single" w:sz="2" w:space="0" w:color="D9D9E3"/>
                        <w:left w:val="single" w:sz="2" w:space="0" w:color="D9D9E3"/>
                        <w:bottom w:val="single" w:sz="2" w:space="0" w:color="D9D9E3"/>
                        <w:right w:val="single" w:sz="2" w:space="0" w:color="D9D9E3"/>
                      </w:divBdr>
                      <w:divsChild>
                        <w:div w:id="1121342571">
                          <w:marLeft w:val="0"/>
                          <w:marRight w:val="0"/>
                          <w:marTop w:val="0"/>
                          <w:marBottom w:val="0"/>
                          <w:divBdr>
                            <w:top w:val="none" w:sz="0" w:space="0" w:color="auto"/>
                            <w:left w:val="none" w:sz="0" w:space="0" w:color="auto"/>
                            <w:bottom w:val="none" w:sz="0" w:space="0" w:color="auto"/>
                            <w:right w:val="none" w:sz="0" w:space="0" w:color="auto"/>
                          </w:divBdr>
                          <w:divsChild>
                            <w:div w:id="123350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289">
                                  <w:marLeft w:val="0"/>
                                  <w:marRight w:val="0"/>
                                  <w:marTop w:val="0"/>
                                  <w:marBottom w:val="0"/>
                                  <w:divBdr>
                                    <w:top w:val="single" w:sz="2" w:space="0" w:color="D9D9E3"/>
                                    <w:left w:val="single" w:sz="2" w:space="0" w:color="D9D9E3"/>
                                    <w:bottom w:val="single" w:sz="2" w:space="0" w:color="D9D9E3"/>
                                    <w:right w:val="single" w:sz="2" w:space="0" w:color="D9D9E3"/>
                                  </w:divBdr>
                                  <w:divsChild>
                                    <w:div w:id="1046687480">
                                      <w:marLeft w:val="0"/>
                                      <w:marRight w:val="0"/>
                                      <w:marTop w:val="0"/>
                                      <w:marBottom w:val="0"/>
                                      <w:divBdr>
                                        <w:top w:val="single" w:sz="2" w:space="0" w:color="D9D9E3"/>
                                        <w:left w:val="single" w:sz="2" w:space="0" w:color="D9D9E3"/>
                                        <w:bottom w:val="single" w:sz="2" w:space="0" w:color="D9D9E3"/>
                                        <w:right w:val="single" w:sz="2" w:space="0" w:color="D9D9E3"/>
                                      </w:divBdr>
                                      <w:divsChild>
                                        <w:div w:id="1025210535">
                                          <w:marLeft w:val="0"/>
                                          <w:marRight w:val="0"/>
                                          <w:marTop w:val="0"/>
                                          <w:marBottom w:val="0"/>
                                          <w:divBdr>
                                            <w:top w:val="single" w:sz="2" w:space="0" w:color="D9D9E3"/>
                                            <w:left w:val="single" w:sz="2" w:space="0" w:color="D9D9E3"/>
                                            <w:bottom w:val="single" w:sz="2" w:space="0" w:color="D9D9E3"/>
                                            <w:right w:val="single" w:sz="2" w:space="0" w:color="D9D9E3"/>
                                          </w:divBdr>
                                          <w:divsChild>
                                            <w:div w:id="1633558478">
                                              <w:marLeft w:val="0"/>
                                              <w:marRight w:val="0"/>
                                              <w:marTop w:val="0"/>
                                              <w:marBottom w:val="0"/>
                                              <w:divBdr>
                                                <w:top w:val="single" w:sz="2" w:space="0" w:color="D9D9E3"/>
                                                <w:left w:val="single" w:sz="2" w:space="0" w:color="D9D9E3"/>
                                                <w:bottom w:val="single" w:sz="2" w:space="0" w:color="D9D9E3"/>
                                                <w:right w:val="single" w:sz="2" w:space="0" w:color="D9D9E3"/>
                                              </w:divBdr>
                                              <w:divsChild>
                                                <w:div w:id="2074816815">
                                                  <w:marLeft w:val="0"/>
                                                  <w:marRight w:val="0"/>
                                                  <w:marTop w:val="0"/>
                                                  <w:marBottom w:val="0"/>
                                                  <w:divBdr>
                                                    <w:top w:val="single" w:sz="2" w:space="0" w:color="D9D9E3"/>
                                                    <w:left w:val="single" w:sz="2" w:space="0" w:color="D9D9E3"/>
                                                    <w:bottom w:val="single" w:sz="2" w:space="0" w:color="D9D9E3"/>
                                                    <w:right w:val="single" w:sz="2" w:space="0" w:color="D9D9E3"/>
                                                  </w:divBdr>
                                                  <w:divsChild>
                                                    <w:div w:id="47665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7104785">
          <w:marLeft w:val="0"/>
          <w:marRight w:val="0"/>
          <w:marTop w:val="0"/>
          <w:marBottom w:val="0"/>
          <w:divBdr>
            <w:top w:val="none" w:sz="0" w:space="0" w:color="auto"/>
            <w:left w:val="none" w:sz="0" w:space="0" w:color="auto"/>
            <w:bottom w:val="none" w:sz="0" w:space="0" w:color="auto"/>
            <w:right w:val="none" w:sz="0" w:space="0" w:color="auto"/>
          </w:divBdr>
        </w:div>
      </w:divsChild>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3138">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861748">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84350">
      <w:bodyDiv w:val="1"/>
      <w:marLeft w:val="0"/>
      <w:marRight w:val="0"/>
      <w:marTop w:val="0"/>
      <w:marBottom w:val="0"/>
      <w:divBdr>
        <w:top w:val="none" w:sz="0" w:space="0" w:color="auto"/>
        <w:left w:val="none" w:sz="0" w:space="0" w:color="auto"/>
        <w:bottom w:val="none" w:sz="0" w:space="0" w:color="auto"/>
        <w:right w:val="none" w:sz="0" w:space="0" w:color="auto"/>
      </w:divBdr>
    </w:div>
    <w:div w:id="389503170">
      <w:bodyDiv w:val="1"/>
      <w:marLeft w:val="0"/>
      <w:marRight w:val="0"/>
      <w:marTop w:val="0"/>
      <w:marBottom w:val="0"/>
      <w:divBdr>
        <w:top w:val="none" w:sz="0" w:space="0" w:color="auto"/>
        <w:left w:val="none" w:sz="0" w:space="0" w:color="auto"/>
        <w:bottom w:val="none" w:sz="0" w:space="0" w:color="auto"/>
        <w:right w:val="none" w:sz="0" w:space="0" w:color="auto"/>
      </w:divBdr>
    </w:div>
    <w:div w:id="390663161">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54237">
      <w:bodyDiv w:val="1"/>
      <w:marLeft w:val="0"/>
      <w:marRight w:val="0"/>
      <w:marTop w:val="0"/>
      <w:marBottom w:val="0"/>
      <w:divBdr>
        <w:top w:val="none" w:sz="0" w:space="0" w:color="auto"/>
        <w:left w:val="none" w:sz="0" w:space="0" w:color="auto"/>
        <w:bottom w:val="none" w:sz="0" w:space="0" w:color="auto"/>
        <w:right w:val="none" w:sz="0" w:space="0" w:color="auto"/>
      </w:divBdr>
      <w:divsChild>
        <w:div w:id="723454637">
          <w:marLeft w:val="0"/>
          <w:marRight w:val="0"/>
          <w:marTop w:val="0"/>
          <w:marBottom w:val="0"/>
          <w:divBdr>
            <w:top w:val="none" w:sz="0" w:space="0" w:color="auto"/>
            <w:left w:val="none" w:sz="0" w:space="0" w:color="auto"/>
            <w:bottom w:val="none" w:sz="0" w:space="0" w:color="auto"/>
            <w:right w:val="none" w:sz="0" w:space="0" w:color="auto"/>
          </w:divBdr>
        </w:div>
      </w:divsChild>
    </w:div>
    <w:div w:id="430127203">
      <w:bodyDiv w:val="1"/>
      <w:marLeft w:val="0"/>
      <w:marRight w:val="0"/>
      <w:marTop w:val="0"/>
      <w:marBottom w:val="0"/>
      <w:divBdr>
        <w:top w:val="none" w:sz="0" w:space="0" w:color="auto"/>
        <w:left w:val="none" w:sz="0" w:space="0" w:color="auto"/>
        <w:bottom w:val="none" w:sz="0" w:space="0" w:color="auto"/>
        <w:right w:val="none" w:sz="0" w:space="0" w:color="auto"/>
      </w:divBdr>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16235847">
      <w:bodyDiv w:val="1"/>
      <w:marLeft w:val="0"/>
      <w:marRight w:val="0"/>
      <w:marTop w:val="0"/>
      <w:marBottom w:val="0"/>
      <w:divBdr>
        <w:top w:val="none" w:sz="0" w:space="0" w:color="auto"/>
        <w:left w:val="none" w:sz="0" w:space="0" w:color="auto"/>
        <w:bottom w:val="none" w:sz="0" w:space="0" w:color="auto"/>
        <w:right w:val="none" w:sz="0" w:space="0" w:color="auto"/>
      </w:divBdr>
      <w:divsChild>
        <w:div w:id="540871291">
          <w:marLeft w:val="0"/>
          <w:marRight w:val="0"/>
          <w:marTop w:val="0"/>
          <w:marBottom w:val="0"/>
          <w:divBdr>
            <w:top w:val="none" w:sz="0" w:space="0" w:color="auto"/>
            <w:left w:val="none" w:sz="0" w:space="0" w:color="auto"/>
            <w:bottom w:val="none" w:sz="0" w:space="0" w:color="auto"/>
            <w:right w:val="none" w:sz="0" w:space="0" w:color="auto"/>
          </w:divBdr>
        </w:div>
      </w:divsChild>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226486">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0045009">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3535528">
      <w:bodyDiv w:val="1"/>
      <w:marLeft w:val="0"/>
      <w:marRight w:val="0"/>
      <w:marTop w:val="0"/>
      <w:marBottom w:val="0"/>
      <w:divBdr>
        <w:top w:val="none" w:sz="0" w:space="0" w:color="auto"/>
        <w:left w:val="none" w:sz="0" w:space="0" w:color="auto"/>
        <w:bottom w:val="none" w:sz="0" w:space="0" w:color="auto"/>
        <w:right w:val="none" w:sz="0" w:space="0" w:color="auto"/>
      </w:divBdr>
    </w:div>
    <w:div w:id="605189748">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26605">
      <w:bodyDiv w:val="1"/>
      <w:marLeft w:val="0"/>
      <w:marRight w:val="0"/>
      <w:marTop w:val="0"/>
      <w:marBottom w:val="0"/>
      <w:divBdr>
        <w:top w:val="none" w:sz="0" w:space="0" w:color="auto"/>
        <w:left w:val="none" w:sz="0" w:space="0" w:color="auto"/>
        <w:bottom w:val="none" w:sz="0" w:space="0" w:color="auto"/>
        <w:right w:val="none" w:sz="0" w:space="0" w:color="auto"/>
      </w:divBdr>
      <w:divsChild>
        <w:div w:id="125203081">
          <w:marLeft w:val="0"/>
          <w:marRight w:val="0"/>
          <w:marTop w:val="0"/>
          <w:marBottom w:val="0"/>
          <w:divBdr>
            <w:top w:val="none" w:sz="0" w:space="0" w:color="auto"/>
            <w:left w:val="none" w:sz="0" w:space="0" w:color="auto"/>
            <w:bottom w:val="none" w:sz="0" w:space="0" w:color="auto"/>
            <w:right w:val="none" w:sz="0" w:space="0" w:color="auto"/>
          </w:divBdr>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43313298">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1146973">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0663183">
      <w:bodyDiv w:val="1"/>
      <w:marLeft w:val="0"/>
      <w:marRight w:val="0"/>
      <w:marTop w:val="0"/>
      <w:marBottom w:val="0"/>
      <w:divBdr>
        <w:top w:val="none" w:sz="0" w:space="0" w:color="auto"/>
        <w:left w:val="none" w:sz="0" w:space="0" w:color="auto"/>
        <w:bottom w:val="none" w:sz="0" w:space="0" w:color="auto"/>
        <w:right w:val="none" w:sz="0" w:space="0" w:color="auto"/>
      </w:divBdr>
      <w:divsChild>
        <w:div w:id="407654561">
          <w:marLeft w:val="0"/>
          <w:marRight w:val="0"/>
          <w:marTop w:val="0"/>
          <w:marBottom w:val="0"/>
          <w:divBdr>
            <w:top w:val="single" w:sz="2" w:space="0" w:color="D9D9E3"/>
            <w:left w:val="single" w:sz="2" w:space="0" w:color="D9D9E3"/>
            <w:bottom w:val="single" w:sz="2" w:space="0" w:color="D9D9E3"/>
            <w:right w:val="single" w:sz="2" w:space="0" w:color="D9D9E3"/>
          </w:divBdr>
          <w:divsChild>
            <w:div w:id="220793006">
              <w:marLeft w:val="0"/>
              <w:marRight w:val="0"/>
              <w:marTop w:val="0"/>
              <w:marBottom w:val="0"/>
              <w:divBdr>
                <w:top w:val="single" w:sz="2" w:space="0" w:color="D9D9E3"/>
                <w:left w:val="single" w:sz="2" w:space="0" w:color="D9D9E3"/>
                <w:bottom w:val="single" w:sz="2" w:space="0" w:color="D9D9E3"/>
                <w:right w:val="single" w:sz="2" w:space="0" w:color="D9D9E3"/>
              </w:divBdr>
              <w:divsChild>
                <w:div w:id="2129658647">
                  <w:marLeft w:val="0"/>
                  <w:marRight w:val="0"/>
                  <w:marTop w:val="0"/>
                  <w:marBottom w:val="0"/>
                  <w:divBdr>
                    <w:top w:val="single" w:sz="2" w:space="0" w:color="D9D9E3"/>
                    <w:left w:val="single" w:sz="2" w:space="0" w:color="D9D9E3"/>
                    <w:bottom w:val="single" w:sz="2" w:space="0" w:color="D9D9E3"/>
                    <w:right w:val="single" w:sz="2" w:space="0" w:color="D9D9E3"/>
                  </w:divBdr>
                  <w:divsChild>
                    <w:div w:id="75825365">
                      <w:marLeft w:val="0"/>
                      <w:marRight w:val="0"/>
                      <w:marTop w:val="0"/>
                      <w:marBottom w:val="0"/>
                      <w:divBdr>
                        <w:top w:val="single" w:sz="2" w:space="0" w:color="D9D9E3"/>
                        <w:left w:val="single" w:sz="2" w:space="0" w:color="D9D9E3"/>
                        <w:bottom w:val="single" w:sz="2" w:space="0" w:color="D9D9E3"/>
                        <w:right w:val="single" w:sz="2" w:space="0" w:color="D9D9E3"/>
                      </w:divBdr>
                      <w:divsChild>
                        <w:div w:id="1106463933">
                          <w:marLeft w:val="0"/>
                          <w:marRight w:val="0"/>
                          <w:marTop w:val="0"/>
                          <w:marBottom w:val="0"/>
                          <w:divBdr>
                            <w:top w:val="single" w:sz="2" w:space="0" w:color="D9D9E3"/>
                            <w:left w:val="single" w:sz="2" w:space="0" w:color="D9D9E3"/>
                            <w:bottom w:val="single" w:sz="2" w:space="0" w:color="D9D9E3"/>
                            <w:right w:val="single" w:sz="2" w:space="0" w:color="D9D9E3"/>
                          </w:divBdr>
                          <w:divsChild>
                            <w:div w:id="23594222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954977">
                                  <w:marLeft w:val="0"/>
                                  <w:marRight w:val="0"/>
                                  <w:marTop w:val="0"/>
                                  <w:marBottom w:val="0"/>
                                  <w:divBdr>
                                    <w:top w:val="single" w:sz="2" w:space="0" w:color="D9D9E3"/>
                                    <w:left w:val="single" w:sz="2" w:space="0" w:color="D9D9E3"/>
                                    <w:bottom w:val="single" w:sz="2" w:space="0" w:color="D9D9E3"/>
                                    <w:right w:val="single" w:sz="2" w:space="0" w:color="D9D9E3"/>
                                  </w:divBdr>
                                  <w:divsChild>
                                    <w:div w:id="717632864">
                                      <w:marLeft w:val="0"/>
                                      <w:marRight w:val="0"/>
                                      <w:marTop w:val="0"/>
                                      <w:marBottom w:val="0"/>
                                      <w:divBdr>
                                        <w:top w:val="single" w:sz="2" w:space="0" w:color="D9D9E3"/>
                                        <w:left w:val="single" w:sz="2" w:space="0" w:color="D9D9E3"/>
                                        <w:bottom w:val="single" w:sz="2" w:space="0" w:color="D9D9E3"/>
                                        <w:right w:val="single" w:sz="2" w:space="0" w:color="D9D9E3"/>
                                      </w:divBdr>
                                      <w:divsChild>
                                        <w:div w:id="212427090">
                                          <w:marLeft w:val="0"/>
                                          <w:marRight w:val="0"/>
                                          <w:marTop w:val="0"/>
                                          <w:marBottom w:val="0"/>
                                          <w:divBdr>
                                            <w:top w:val="single" w:sz="2" w:space="0" w:color="D9D9E3"/>
                                            <w:left w:val="single" w:sz="2" w:space="0" w:color="D9D9E3"/>
                                            <w:bottom w:val="single" w:sz="2" w:space="0" w:color="D9D9E3"/>
                                            <w:right w:val="single" w:sz="2" w:space="0" w:color="D9D9E3"/>
                                          </w:divBdr>
                                          <w:divsChild>
                                            <w:div w:id="661394750">
                                              <w:marLeft w:val="0"/>
                                              <w:marRight w:val="0"/>
                                              <w:marTop w:val="0"/>
                                              <w:marBottom w:val="0"/>
                                              <w:divBdr>
                                                <w:top w:val="single" w:sz="2" w:space="0" w:color="D9D9E3"/>
                                                <w:left w:val="single" w:sz="2" w:space="0" w:color="D9D9E3"/>
                                                <w:bottom w:val="single" w:sz="2" w:space="0" w:color="D9D9E3"/>
                                                <w:right w:val="single" w:sz="2" w:space="0" w:color="D9D9E3"/>
                                              </w:divBdr>
                                              <w:divsChild>
                                                <w:div w:id="987780420">
                                                  <w:marLeft w:val="0"/>
                                                  <w:marRight w:val="0"/>
                                                  <w:marTop w:val="0"/>
                                                  <w:marBottom w:val="0"/>
                                                  <w:divBdr>
                                                    <w:top w:val="single" w:sz="2" w:space="0" w:color="D9D9E3"/>
                                                    <w:left w:val="single" w:sz="2" w:space="0" w:color="D9D9E3"/>
                                                    <w:bottom w:val="single" w:sz="2" w:space="0" w:color="D9D9E3"/>
                                                    <w:right w:val="single" w:sz="2" w:space="0" w:color="D9D9E3"/>
                                                  </w:divBdr>
                                                  <w:divsChild>
                                                    <w:div w:id="79803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42224">
          <w:marLeft w:val="0"/>
          <w:marRight w:val="0"/>
          <w:marTop w:val="0"/>
          <w:marBottom w:val="0"/>
          <w:divBdr>
            <w:top w:val="none" w:sz="0" w:space="0" w:color="auto"/>
            <w:left w:val="none" w:sz="0" w:space="0" w:color="auto"/>
            <w:bottom w:val="none" w:sz="0" w:space="0" w:color="auto"/>
            <w:right w:val="none" w:sz="0" w:space="0" w:color="auto"/>
          </w:divBdr>
        </w:div>
      </w:divsChild>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3940833">
      <w:bodyDiv w:val="1"/>
      <w:marLeft w:val="0"/>
      <w:marRight w:val="0"/>
      <w:marTop w:val="0"/>
      <w:marBottom w:val="0"/>
      <w:divBdr>
        <w:top w:val="none" w:sz="0" w:space="0" w:color="auto"/>
        <w:left w:val="none" w:sz="0" w:space="0" w:color="auto"/>
        <w:bottom w:val="none" w:sz="0" w:space="0" w:color="auto"/>
        <w:right w:val="none" w:sz="0" w:space="0" w:color="auto"/>
      </w:divBdr>
      <w:divsChild>
        <w:div w:id="611520146">
          <w:marLeft w:val="0"/>
          <w:marRight w:val="0"/>
          <w:marTop w:val="0"/>
          <w:marBottom w:val="0"/>
          <w:divBdr>
            <w:top w:val="single" w:sz="2" w:space="0" w:color="D9D9E3"/>
            <w:left w:val="single" w:sz="2" w:space="0" w:color="D9D9E3"/>
            <w:bottom w:val="single" w:sz="2" w:space="0" w:color="D9D9E3"/>
            <w:right w:val="single" w:sz="2" w:space="0" w:color="D9D9E3"/>
          </w:divBdr>
          <w:divsChild>
            <w:div w:id="796997230">
              <w:marLeft w:val="0"/>
              <w:marRight w:val="0"/>
              <w:marTop w:val="0"/>
              <w:marBottom w:val="0"/>
              <w:divBdr>
                <w:top w:val="single" w:sz="2" w:space="0" w:color="D9D9E3"/>
                <w:left w:val="single" w:sz="2" w:space="0" w:color="D9D9E3"/>
                <w:bottom w:val="single" w:sz="2" w:space="0" w:color="D9D9E3"/>
                <w:right w:val="single" w:sz="2" w:space="0" w:color="D9D9E3"/>
              </w:divBdr>
              <w:divsChild>
                <w:div w:id="474613204">
                  <w:marLeft w:val="0"/>
                  <w:marRight w:val="0"/>
                  <w:marTop w:val="0"/>
                  <w:marBottom w:val="0"/>
                  <w:divBdr>
                    <w:top w:val="single" w:sz="2" w:space="0" w:color="D9D9E3"/>
                    <w:left w:val="single" w:sz="2" w:space="0" w:color="D9D9E3"/>
                    <w:bottom w:val="single" w:sz="2" w:space="0" w:color="D9D9E3"/>
                    <w:right w:val="single" w:sz="2" w:space="0" w:color="D9D9E3"/>
                  </w:divBdr>
                  <w:divsChild>
                    <w:div w:id="395933461">
                      <w:marLeft w:val="0"/>
                      <w:marRight w:val="0"/>
                      <w:marTop w:val="0"/>
                      <w:marBottom w:val="0"/>
                      <w:divBdr>
                        <w:top w:val="single" w:sz="2" w:space="0" w:color="D9D9E3"/>
                        <w:left w:val="single" w:sz="2" w:space="0" w:color="D9D9E3"/>
                        <w:bottom w:val="single" w:sz="2" w:space="0" w:color="D9D9E3"/>
                        <w:right w:val="single" w:sz="2" w:space="0" w:color="D9D9E3"/>
                      </w:divBdr>
                      <w:divsChild>
                        <w:div w:id="923493160">
                          <w:marLeft w:val="0"/>
                          <w:marRight w:val="0"/>
                          <w:marTop w:val="0"/>
                          <w:marBottom w:val="0"/>
                          <w:divBdr>
                            <w:top w:val="none" w:sz="0" w:space="0" w:color="auto"/>
                            <w:left w:val="none" w:sz="0" w:space="0" w:color="auto"/>
                            <w:bottom w:val="none" w:sz="0" w:space="0" w:color="auto"/>
                            <w:right w:val="none" w:sz="0" w:space="0" w:color="auto"/>
                          </w:divBdr>
                          <w:divsChild>
                            <w:div w:id="4202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726999">
                                  <w:marLeft w:val="0"/>
                                  <w:marRight w:val="0"/>
                                  <w:marTop w:val="0"/>
                                  <w:marBottom w:val="0"/>
                                  <w:divBdr>
                                    <w:top w:val="single" w:sz="2" w:space="0" w:color="D9D9E3"/>
                                    <w:left w:val="single" w:sz="2" w:space="0" w:color="D9D9E3"/>
                                    <w:bottom w:val="single" w:sz="2" w:space="0" w:color="D9D9E3"/>
                                    <w:right w:val="single" w:sz="2" w:space="0" w:color="D9D9E3"/>
                                  </w:divBdr>
                                  <w:divsChild>
                                    <w:div w:id="668950660">
                                      <w:marLeft w:val="0"/>
                                      <w:marRight w:val="0"/>
                                      <w:marTop w:val="0"/>
                                      <w:marBottom w:val="0"/>
                                      <w:divBdr>
                                        <w:top w:val="single" w:sz="2" w:space="0" w:color="D9D9E3"/>
                                        <w:left w:val="single" w:sz="2" w:space="0" w:color="D9D9E3"/>
                                        <w:bottom w:val="single" w:sz="2" w:space="0" w:color="D9D9E3"/>
                                        <w:right w:val="single" w:sz="2" w:space="0" w:color="D9D9E3"/>
                                      </w:divBdr>
                                      <w:divsChild>
                                        <w:div w:id="978387782">
                                          <w:marLeft w:val="0"/>
                                          <w:marRight w:val="0"/>
                                          <w:marTop w:val="0"/>
                                          <w:marBottom w:val="0"/>
                                          <w:divBdr>
                                            <w:top w:val="single" w:sz="2" w:space="0" w:color="D9D9E3"/>
                                            <w:left w:val="single" w:sz="2" w:space="0" w:color="D9D9E3"/>
                                            <w:bottom w:val="single" w:sz="2" w:space="0" w:color="D9D9E3"/>
                                            <w:right w:val="single" w:sz="2" w:space="0" w:color="D9D9E3"/>
                                          </w:divBdr>
                                          <w:divsChild>
                                            <w:div w:id="2115783793">
                                              <w:marLeft w:val="0"/>
                                              <w:marRight w:val="0"/>
                                              <w:marTop w:val="0"/>
                                              <w:marBottom w:val="0"/>
                                              <w:divBdr>
                                                <w:top w:val="single" w:sz="2" w:space="0" w:color="D9D9E3"/>
                                                <w:left w:val="single" w:sz="2" w:space="0" w:color="D9D9E3"/>
                                                <w:bottom w:val="single" w:sz="2" w:space="0" w:color="D9D9E3"/>
                                                <w:right w:val="single" w:sz="2" w:space="0" w:color="D9D9E3"/>
                                              </w:divBdr>
                                              <w:divsChild>
                                                <w:div w:id="342588735">
                                                  <w:marLeft w:val="0"/>
                                                  <w:marRight w:val="0"/>
                                                  <w:marTop w:val="0"/>
                                                  <w:marBottom w:val="0"/>
                                                  <w:divBdr>
                                                    <w:top w:val="single" w:sz="2" w:space="0" w:color="D9D9E3"/>
                                                    <w:left w:val="single" w:sz="2" w:space="0" w:color="D9D9E3"/>
                                                    <w:bottom w:val="single" w:sz="2" w:space="0" w:color="D9D9E3"/>
                                                    <w:right w:val="single" w:sz="2" w:space="0" w:color="D9D9E3"/>
                                                  </w:divBdr>
                                                  <w:divsChild>
                                                    <w:div w:id="75532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8572060">
          <w:marLeft w:val="0"/>
          <w:marRight w:val="0"/>
          <w:marTop w:val="0"/>
          <w:marBottom w:val="0"/>
          <w:divBdr>
            <w:top w:val="none" w:sz="0" w:space="0" w:color="auto"/>
            <w:left w:val="none" w:sz="0" w:space="0" w:color="auto"/>
            <w:bottom w:val="none" w:sz="0" w:space="0" w:color="auto"/>
            <w:right w:val="none" w:sz="0" w:space="0" w:color="auto"/>
          </w:divBdr>
        </w:div>
      </w:divsChild>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7259216">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86856757">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1891952">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94498">
      <w:bodyDiv w:val="1"/>
      <w:marLeft w:val="0"/>
      <w:marRight w:val="0"/>
      <w:marTop w:val="0"/>
      <w:marBottom w:val="0"/>
      <w:divBdr>
        <w:top w:val="none" w:sz="0" w:space="0" w:color="auto"/>
        <w:left w:val="none" w:sz="0" w:space="0" w:color="auto"/>
        <w:bottom w:val="none" w:sz="0" w:space="0" w:color="auto"/>
        <w:right w:val="none" w:sz="0" w:space="0" w:color="auto"/>
      </w:divBdr>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60506415">
      <w:bodyDiv w:val="1"/>
      <w:marLeft w:val="0"/>
      <w:marRight w:val="0"/>
      <w:marTop w:val="0"/>
      <w:marBottom w:val="0"/>
      <w:divBdr>
        <w:top w:val="none" w:sz="0" w:space="0" w:color="auto"/>
        <w:left w:val="none" w:sz="0" w:space="0" w:color="auto"/>
        <w:bottom w:val="none" w:sz="0" w:space="0" w:color="auto"/>
        <w:right w:val="none" w:sz="0" w:space="0" w:color="auto"/>
      </w:divBdr>
      <w:divsChild>
        <w:div w:id="555315463">
          <w:marLeft w:val="0"/>
          <w:marRight w:val="0"/>
          <w:marTop w:val="0"/>
          <w:marBottom w:val="0"/>
          <w:divBdr>
            <w:top w:val="none" w:sz="0" w:space="0" w:color="auto"/>
            <w:left w:val="none" w:sz="0" w:space="0" w:color="auto"/>
            <w:bottom w:val="none" w:sz="0" w:space="0" w:color="auto"/>
            <w:right w:val="none" w:sz="0" w:space="0" w:color="auto"/>
          </w:divBdr>
        </w:div>
      </w:divsChild>
    </w:div>
    <w:div w:id="866068543">
      <w:bodyDiv w:val="1"/>
      <w:marLeft w:val="0"/>
      <w:marRight w:val="0"/>
      <w:marTop w:val="0"/>
      <w:marBottom w:val="0"/>
      <w:divBdr>
        <w:top w:val="none" w:sz="0" w:space="0" w:color="auto"/>
        <w:left w:val="none" w:sz="0" w:space="0" w:color="auto"/>
        <w:bottom w:val="none" w:sz="0" w:space="0" w:color="auto"/>
        <w:right w:val="none" w:sz="0" w:space="0" w:color="auto"/>
      </w:divBdr>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692582">
      <w:bodyDiv w:val="1"/>
      <w:marLeft w:val="0"/>
      <w:marRight w:val="0"/>
      <w:marTop w:val="0"/>
      <w:marBottom w:val="0"/>
      <w:divBdr>
        <w:top w:val="none" w:sz="0" w:space="0" w:color="auto"/>
        <w:left w:val="none" w:sz="0" w:space="0" w:color="auto"/>
        <w:bottom w:val="none" w:sz="0" w:space="0" w:color="auto"/>
        <w:right w:val="none" w:sz="0" w:space="0" w:color="auto"/>
      </w:divBdr>
    </w:div>
    <w:div w:id="892232446">
      <w:bodyDiv w:val="1"/>
      <w:marLeft w:val="0"/>
      <w:marRight w:val="0"/>
      <w:marTop w:val="0"/>
      <w:marBottom w:val="0"/>
      <w:divBdr>
        <w:top w:val="none" w:sz="0" w:space="0" w:color="auto"/>
        <w:left w:val="none" w:sz="0" w:space="0" w:color="auto"/>
        <w:bottom w:val="none" w:sz="0" w:space="0" w:color="auto"/>
        <w:right w:val="none" w:sz="0" w:space="0" w:color="auto"/>
      </w:divBdr>
      <w:divsChild>
        <w:div w:id="624578477">
          <w:marLeft w:val="0"/>
          <w:marRight w:val="0"/>
          <w:marTop w:val="0"/>
          <w:marBottom w:val="0"/>
          <w:divBdr>
            <w:top w:val="none" w:sz="0" w:space="0" w:color="auto"/>
            <w:left w:val="none" w:sz="0" w:space="0" w:color="auto"/>
            <w:bottom w:val="none" w:sz="0" w:space="0" w:color="auto"/>
            <w:right w:val="none" w:sz="0" w:space="0" w:color="auto"/>
          </w:divBdr>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3275770">
      <w:bodyDiv w:val="1"/>
      <w:marLeft w:val="0"/>
      <w:marRight w:val="0"/>
      <w:marTop w:val="0"/>
      <w:marBottom w:val="0"/>
      <w:divBdr>
        <w:top w:val="none" w:sz="0" w:space="0" w:color="auto"/>
        <w:left w:val="none" w:sz="0" w:space="0" w:color="auto"/>
        <w:bottom w:val="none" w:sz="0" w:space="0" w:color="auto"/>
        <w:right w:val="none" w:sz="0" w:space="0" w:color="auto"/>
      </w:divBdr>
      <w:divsChild>
        <w:div w:id="1798913858">
          <w:marLeft w:val="0"/>
          <w:marRight w:val="0"/>
          <w:marTop w:val="0"/>
          <w:marBottom w:val="0"/>
          <w:divBdr>
            <w:top w:val="single" w:sz="2" w:space="0" w:color="D9D9E3"/>
            <w:left w:val="single" w:sz="2" w:space="0" w:color="D9D9E3"/>
            <w:bottom w:val="single" w:sz="2" w:space="0" w:color="D9D9E3"/>
            <w:right w:val="single" w:sz="2" w:space="0" w:color="D9D9E3"/>
          </w:divBdr>
          <w:divsChild>
            <w:div w:id="112097571">
              <w:marLeft w:val="0"/>
              <w:marRight w:val="0"/>
              <w:marTop w:val="0"/>
              <w:marBottom w:val="0"/>
              <w:divBdr>
                <w:top w:val="single" w:sz="2" w:space="0" w:color="D9D9E3"/>
                <w:left w:val="single" w:sz="2" w:space="0" w:color="D9D9E3"/>
                <w:bottom w:val="single" w:sz="2" w:space="0" w:color="D9D9E3"/>
                <w:right w:val="single" w:sz="2" w:space="0" w:color="D9D9E3"/>
              </w:divBdr>
              <w:divsChild>
                <w:div w:id="1207793295">
                  <w:marLeft w:val="0"/>
                  <w:marRight w:val="0"/>
                  <w:marTop w:val="0"/>
                  <w:marBottom w:val="0"/>
                  <w:divBdr>
                    <w:top w:val="single" w:sz="2" w:space="0" w:color="D9D9E3"/>
                    <w:left w:val="single" w:sz="2" w:space="0" w:color="D9D9E3"/>
                    <w:bottom w:val="single" w:sz="2" w:space="0" w:color="D9D9E3"/>
                    <w:right w:val="single" w:sz="2" w:space="0" w:color="D9D9E3"/>
                  </w:divBdr>
                  <w:divsChild>
                    <w:div w:id="518129249">
                      <w:marLeft w:val="0"/>
                      <w:marRight w:val="0"/>
                      <w:marTop w:val="0"/>
                      <w:marBottom w:val="0"/>
                      <w:divBdr>
                        <w:top w:val="single" w:sz="2" w:space="0" w:color="D9D9E3"/>
                        <w:left w:val="single" w:sz="2" w:space="0" w:color="D9D9E3"/>
                        <w:bottom w:val="single" w:sz="2" w:space="0" w:color="D9D9E3"/>
                        <w:right w:val="single" w:sz="2" w:space="0" w:color="D9D9E3"/>
                      </w:divBdr>
                      <w:divsChild>
                        <w:div w:id="100802012">
                          <w:marLeft w:val="0"/>
                          <w:marRight w:val="0"/>
                          <w:marTop w:val="0"/>
                          <w:marBottom w:val="0"/>
                          <w:divBdr>
                            <w:top w:val="single" w:sz="2" w:space="0" w:color="D9D9E3"/>
                            <w:left w:val="single" w:sz="2" w:space="0" w:color="D9D9E3"/>
                            <w:bottom w:val="single" w:sz="2" w:space="0" w:color="D9D9E3"/>
                            <w:right w:val="single" w:sz="2" w:space="0" w:color="D9D9E3"/>
                          </w:divBdr>
                          <w:divsChild>
                            <w:div w:id="21347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11929">
                                  <w:marLeft w:val="0"/>
                                  <w:marRight w:val="0"/>
                                  <w:marTop w:val="0"/>
                                  <w:marBottom w:val="0"/>
                                  <w:divBdr>
                                    <w:top w:val="single" w:sz="2" w:space="0" w:color="D9D9E3"/>
                                    <w:left w:val="single" w:sz="2" w:space="0" w:color="D9D9E3"/>
                                    <w:bottom w:val="single" w:sz="2" w:space="0" w:color="D9D9E3"/>
                                    <w:right w:val="single" w:sz="2" w:space="0" w:color="D9D9E3"/>
                                  </w:divBdr>
                                  <w:divsChild>
                                    <w:div w:id="351496088">
                                      <w:marLeft w:val="0"/>
                                      <w:marRight w:val="0"/>
                                      <w:marTop w:val="0"/>
                                      <w:marBottom w:val="0"/>
                                      <w:divBdr>
                                        <w:top w:val="single" w:sz="2" w:space="0" w:color="D9D9E3"/>
                                        <w:left w:val="single" w:sz="2" w:space="0" w:color="D9D9E3"/>
                                        <w:bottom w:val="single" w:sz="2" w:space="0" w:color="D9D9E3"/>
                                        <w:right w:val="single" w:sz="2" w:space="0" w:color="D9D9E3"/>
                                      </w:divBdr>
                                      <w:divsChild>
                                        <w:div w:id="1927423543">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25">
                                              <w:marLeft w:val="0"/>
                                              <w:marRight w:val="0"/>
                                              <w:marTop w:val="0"/>
                                              <w:marBottom w:val="0"/>
                                              <w:divBdr>
                                                <w:top w:val="single" w:sz="2" w:space="0" w:color="D9D9E3"/>
                                                <w:left w:val="single" w:sz="2" w:space="0" w:color="D9D9E3"/>
                                                <w:bottom w:val="single" w:sz="2" w:space="0" w:color="D9D9E3"/>
                                                <w:right w:val="single" w:sz="2" w:space="0" w:color="D9D9E3"/>
                                              </w:divBdr>
                                              <w:divsChild>
                                                <w:div w:id="1371029244">
                                                  <w:marLeft w:val="0"/>
                                                  <w:marRight w:val="0"/>
                                                  <w:marTop w:val="0"/>
                                                  <w:marBottom w:val="0"/>
                                                  <w:divBdr>
                                                    <w:top w:val="single" w:sz="2" w:space="0" w:color="D9D9E3"/>
                                                    <w:left w:val="single" w:sz="2" w:space="0" w:color="D9D9E3"/>
                                                    <w:bottom w:val="single" w:sz="2" w:space="0" w:color="D9D9E3"/>
                                                    <w:right w:val="single" w:sz="2" w:space="0" w:color="D9D9E3"/>
                                                  </w:divBdr>
                                                  <w:divsChild>
                                                    <w:div w:id="21289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0945022">
          <w:marLeft w:val="0"/>
          <w:marRight w:val="0"/>
          <w:marTop w:val="0"/>
          <w:marBottom w:val="0"/>
          <w:divBdr>
            <w:top w:val="none" w:sz="0" w:space="0" w:color="auto"/>
            <w:left w:val="none" w:sz="0" w:space="0" w:color="auto"/>
            <w:bottom w:val="none" w:sz="0" w:space="0" w:color="auto"/>
            <w:right w:val="none" w:sz="0" w:space="0" w:color="auto"/>
          </w:divBdr>
        </w:div>
      </w:divsChild>
    </w:div>
    <w:div w:id="923345673">
      <w:bodyDiv w:val="1"/>
      <w:marLeft w:val="0"/>
      <w:marRight w:val="0"/>
      <w:marTop w:val="0"/>
      <w:marBottom w:val="0"/>
      <w:divBdr>
        <w:top w:val="none" w:sz="0" w:space="0" w:color="auto"/>
        <w:left w:val="none" w:sz="0" w:space="0" w:color="auto"/>
        <w:bottom w:val="none" w:sz="0" w:space="0" w:color="auto"/>
        <w:right w:val="none" w:sz="0" w:space="0" w:color="auto"/>
      </w:divBdr>
      <w:divsChild>
        <w:div w:id="1027566761">
          <w:marLeft w:val="0"/>
          <w:marRight w:val="0"/>
          <w:marTop w:val="0"/>
          <w:marBottom w:val="0"/>
          <w:divBdr>
            <w:top w:val="none" w:sz="0" w:space="0" w:color="auto"/>
            <w:left w:val="none" w:sz="0" w:space="0" w:color="auto"/>
            <w:bottom w:val="none" w:sz="0" w:space="0" w:color="auto"/>
            <w:right w:val="none" w:sz="0" w:space="0" w:color="auto"/>
          </w:divBdr>
        </w:div>
      </w:divsChild>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01966966">
          <w:marLeft w:val="0"/>
          <w:marRight w:val="0"/>
          <w:marTop w:val="0"/>
          <w:marBottom w:val="0"/>
          <w:divBdr>
            <w:top w:val="single" w:sz="2" w:space="0" w:color="D9D9E3"/>
            <w:left w:val="single" w:sz="2" w:space="0" w:color="D9D9E3"/>
            <w:bottom w:val="single" w:sz="2" w:space="0" w:color="D9D9E3"/>
            <w:right w:val="single" w:sz="2" w:space="0" w:color="D9D9E3"/>
          </w:divBdr>
          <w:divsChild>
            <w:div w:id="665282645">
              <w:marLeft w:val="0"/>
              <w:marRight w:val="0"/>
              <w:marTop w:val="0"/>
              <w:marBottom w:val="0"/>
              <w:divBdr>
                <w:top w:val="single" w:sz="2" w:space="0" w:color="D9D9E3"/>
                <w:left w:val="single" w:sz="2" w:space="0" w:color="D9D9E3"/>
                <w:bottom w:val="single" w:sz="2" w:space="0" w:color="D9D9E3"/>
                <w:right w:val="single" w:sz="2" w:space="0" w:color="D9D9E3"/>
              </w:divBdr>
              <w:divsChild>
                <w:div w:id="1743865071">
                  <w:marLeft w:val="0"/>
                  <w:marRight w:val="0"/>
                  <w:marTop w:val="0"/>
                  <w:marBottom w:val="0"/>
                  <w:divBdr>
                    <w:top w:val="single" w:sz="2" w:space="0" w:color="D9D9E3"/>
                    <w:left w:val="single" w:sz="2" w:space="0" w:color="D9D9E3"/>
                    <w:bottom w:val="single" w:sz="2" w:space="0" w:color="D9D9E3"/>
                    <w:right w:val="single" w:sz="2" w:space="0" w:color="D9D9E3"/>
                  </w:divBdr>
                  <w:divsChild>
                    <w:div w:id="1627464812">
                      <w:marLeft w:val="0"/>
                      <w:marRight w:val="0"/>
                      <w:marTop w:val="0"/>
                      <w:marBottom w:val="0"/>
                      <w:divBdr>
                        <w:top w:val="single" w:sz="2" w:space="0" w:color="D9D9E3"/>
                        <w:left w:val="single" w:sz="2" w:space="0" w:color="D9D9E3"/>
                        <w:bottom w:val="single" w:sz="2" w:space="0" w:color="D9D9E3"/>
                        <w:right w:val="single" w:sz="2" w:space="0" w:color="D9D9E3"/>
                      </w:divBdr>
                      <w:divsChild>
                        <w:div w:id="1454128011">
                          <w:marLeft w:val="0"/>
                          <w:marRight w:val="0"/>
                          <w:marTop w:val="0"/>
                          <w:marBottom w:val="0"/>
                          <w:divBdr>
                            <w:top w:val="single" w:sz="2" w:space="0" w:color="D9D9E3"/>
                            <w:left w:val="single" w:sz="2" w:space="0" w:color="D9D9E3"/>
                            <w:bottom w:val="single" w:sz="2" w:space="0" w:color="D9D9E3"/>
                            <w:right w:val="single" w:sz="2" w:space="0" w:color="D9D9E3"/>
                          </w:divBdr>
                          <w:divsChild>
                            <w:div w:id="221529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26982">
                                  <w:marLeft w:val="0"/>
                                  <w:marRight w:val="0"/>
                                  <w:marTop w:val="0"/>
                                  <w:marBottom w:val="0"/>
                                  <w:divBdr>
                                    <w:top w:val="single" w:sz="2" w:space="0" w:color="D9D9E3"/>
                                    <w:left w:val="single" w:sz="2" w:space="0" w:color="D9D9E3"/>
                                    <w:bottom w:val="single" w:sz="2" w:space="0" w:color="D9D9E3"/>
                                    <w:right w:val="single" w:sz="2" w:space="0" w:color="D9D9E3"/>
                                  </w:divBdr>
                                  <w:divsChild>
                                    <w:div w:id="1107310572">
                                      <w:marLeft w:val="0"/>
                                      <w:marRight w:val="0"/>
                                      <w:marTop w:val="0"/>
                                      <w:marBottom w:val="0"/>
                                      <w:divBdr>
                                        <w:top w:val="single" w:sz="2" w:space="0" w:color="D9D9E3"/>
                                        <w:left w:val="single" w:sz="2" w:space="0" w:color="D9D9E3"/>
                                        <w:bottom w:val="single" w:sz="2" w:space="0" w:color="D9D9E3"/>
                                        <w:right w:val="single" w:sz="2" w:space="0" w:color="D9D9E3"/>
                                      </w:divBdr>
                                      <w:divsChild>
                                        <w:div w:id="684676043">
                                          <w:marLeft w:val="0"/>
                                          <w:marRight w:val="0"/>
                                          <w:marTop w:val="0"/>
                                          <w:marBottom w:val="0"/>
                                          <w:divBdr>
                                            <w:top w:val="single" w:sz="2" w:space="0" w:color="D9D9E3"/>
                                            <w:left w:val="single" w:sz="2" w:space="0" w:color="D9D9E3"/>
                                            <w:bottom w:val="single" w:sz="2" w:space="0" w:color="D9D9E3"/>
                                            <w:right w:val="single" w:sz="2" w:space="0" w:color="D9D9E3"/>
                                          </w:divBdr>
                                          <w:divsChild>
                                            <w:div w:id="1690252309">
                                              <w:marLeft w:val="0"/>
                                              <w:marRight w:val="0"/>
                                              <w:marTop w:val="0"/>
                                              <w:marBottom w:val="0"/>
                                              <w:divBdr>
                                                <w:top w:val="single" w:sz="2" w:space="0" w:color="D9D9E3"/>
                                                <w:left w:val="single" w:sz="2" w:space="0" w:color="D9D9E3"/>
                                                <w:bottom w:val="single" w:sz="2" w:space="0" w:color="D9D9E3"/>
                                                <w:right w:val="single" w:sz="2" w:space="0" w:color="D9D9E3"/>
                                              </w:divBdr>
                                              <w:divsChild>
                                                <w:div w:id="951671026">
                                                  <w:marLeft w:val="0"/>
                                                  <w:marRight w:val="0"/>
                                                  <w:marTop w:val="0"/>
                                                  <w:marBottom w:val="0"/>
                                                  <w:divBdr>
                                                    <w:top w:val="single" w:sz="2" w:space="0" w:color="D9D9E3"/>
                                                    <w:left w:val="single" w:sz="2" w:space="0" w:color="D9D9E3"/>
                                                    <w:bottom w:val="single" w:sz="2" w:space="0" w:color="D9D9E3"/>
                                                    <w:right w:val="single" w:sz="2" w:space="0" w:color="D9D9E3"/>
                                                  </w:divBdr>
                                                  <w:divsChild>
                                                    <w:div w:id="25108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5717024">
          <w:marLeft w:val="0"/>
          <w:marRight w:val="0"/>
          <w:marTop w:val="0"/>
          <w:marBottom w:val="0"/>
          <w:divBdr>
            <w:top w:val="none" w:sz="0" w:space="0" w:color="auto"/>
            <w:left w:val="none" w:sz="0" w:space="0" w:color="auto"/>
            <w:bottom w:val="none" w:sz="0" w:space="0" w:color="auto"/>
            <w:right w:val="none" w:sz="0" w:space="0" w:color="auto"/>
          </w:divBdr>
        </w:div>
      </w:divsChild>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0332440">
      <w:bodyDiv w:val="1"/>
      <w:marLeft w:val="0"/>
      <w:marRight w:val="0"/>
      <w:marTop w:val="0"/>
      <w:marBottom w:val="0"/>
      <w:divBdr>
        <w:top w:val="none" w:sz="0" w:space="0" w:color="auto"/>
        <w:left w:val="none" w:sz="0" w:space="0" w:color="auto"/>
        <w:bottom w:val="none" w:sz="0" w:space="0" w:color="auto"/>
        <w:right w:val="none" w:sz="0" w:space="0" w:color="auto"/>
      </w:divBdr>
      <w:divsChild>
        <w:div w:id="108597400">
          <w:marLeft w:val="0"/>
          <w:marRight w:val="0"/>
          <w:marTop w:val="0"/>
          <w:marBottom w:val="0"/>
          <w:divBdr>
            <w:top w:val="none" w:sz="0" w:space="0" w:color="auto"/>
            <w:left w:val="none" w:sz="0" w:space="0" w:color="auto"/>
            <w:bottom w:val="none" w:sz="0" w:space="0" w:color="auto"/>
            <w:right w:val="none" w:sz="0" w:space="0" w:color="auto"/>
          </w:divBdr>
          <w:divsChild>
            <w:div w:id="2335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78461499">
      <w:bodyDiv w:val="1"/>
      <w:marLeft w:val="0"/>
      <w:marRight w:val="0"/>
      <w:marTop w:val="0"/>
      <w:marBottom w:val="0"/>
      <w:divBdr>
        <w:top w:val="none" w:sz="0" w:space="0" w:color="auto"/>
        <w:left w:val="none" w:sz="0" w:space="0" w:color="auto"/>
        <w:bottom w:val="none" w:sz="0" w:space="0" w:color="auto"/>
        <w:right w:val="none" w:sz="0" w:space="0" w:color="auto"/>
      </w:divBdr>
    </w:div>
    <w:div w:id="982125099">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2946">
      <w:bodyDiv w:val="1"/>
      <w:marLeft w:val="0"/>
      <w:marRight w:val="0"/>
      <w:marTop w:val="0"/>
      <w:marBottom w:val="0"/>
      <w:divBdr>
        <w:top w:val="none" w:sz="0" w:space="0" w:color="auto"/>
        <w:left w:val="none" w:sz="0" w:space="0" w:color="auto"/>
        <w:bottom w:val="none" w:sz="0" w:space="0" w:color="auto"/>
        <w:right w:val="none" w:sz="0" w:space="0" w:color="auto"/>
      </w:divBdr>
      <w:divsChild>
        <w:div w:id="573124082">
          <w:marLeft w:val="0"/>
          <w:marRight w:val="0"/>
          <w:marTop w:val="0"/>
          <w:marBottom w:val="0"/>
          <w:divBdr>
            <w:top w:val="none" w:sz="0" w:space="0" w:color="auto"/>
            <w:left w:val="none" w:sz="0" w:space="0" w:color="auto"/>
            <w:bottom w:val="none" w:sz="0" w:space="0" w:color="auto"/>
            <w:right w:val="none" w:sz="0" w:space="0" w:color="auto"/>
          </w:divBdr>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29602145">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3922402">
      <w:bodyDiv w:val="1"/>
      <w:marLeft w:val="0"/>
      <w:marRight w:val="0"/>
      <w:marTop w:val="0"/>
      <w:marBottom w:val="0"/>
      <w:divBdr>
        <w:top w:val="none" w:sz="0" w:space="0" w:color="auto"/>
        <w:left w:val="none" w:sz="0" w:space="0" w:color="auto"/>
        <w:bottom w:val="none" w:sz="0" w:space="0" w:color="auto"/>
        <w:right w:val="none" w:sz="0" w:space="0" w:color="auto"/>
      </w:divBdr>
      <w:divsChild>
        <w:div w:id="764420210">
          <w:marLeft w:val="0"/>
          <w:marRight w:val="0"/>
          <w:marTop w:val="0"/>
          <w:marBottom w:val="0"/>
          <w:divBdr>
            <w:top w:val="none" w:sz="0" w:space="0" w:color="auto"/>
            <w:left w:val="none" w:sz="0" w:space="0" w:color="auto"/>
            <w:bottom w:val="none" w:sz="0" w:space="0" w:color="auto"/>
            <w:right w:val="none" w:sz="0" w:space="0" w:color="auto"/>
          </w:divBdr>
        </w:div>
      </w:divsChild>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69626">
      <w:bodyDiv w:val="1"/>
      <w:marLeft w:val="0"/>
      <w:marRight w:val="0"/>
      <w:marTop w:val="0"/>
      <w:marBottom w:val="0"/>
      <w:divBdr>
        <w:top w:val="none" w:sz="0" w:space="0" w:color="auto"/>
        <w:left w:val="none" w:sz="0" w:space="0" w:color="auto"/>
        <w:bottom w:val="none" w:sz="0" w:space="0" w:color="auto"/>
        <w:right w:val="none" w:sz="0" w:space="0" w:color="auto"/>
      </w:divBdr>
      <w:divsChild>
        <w:div w:id="954017787">
          <w:marLeft w:val="0"/>
          <w:marRight w:val="0"/>
          <w:marTop w:val="0"/>
          <w:marBottom w:val="0"/>
          <w:divBdr>
            <w:top w:val="single" w:sz="2" w:space="0" w:color="D9D9E3"/>
            <w:left w:val="single" w:sz="2" w:space="0" w:color="D9D9E3"/>
            <w:bottom w:val="single" w:sz="2" w:space="0" w:color="D9D9E3"/>
            <w:right w:val="single" w:sz="2" w:space="0" w:color="D9D9E3"/>
          </w:divBdr>
          <w:divsChild>
            <w:div w:id="1990938324">
              <w:marLeft w:val="0"/>
              <w:marRight w:val="0"/>
              <w:marTop w:val="0"/>
              <w:marBottom w:val="0"/>
              <w:divBdr>
                <w:top w:val="single" w:sz="2" w:space="0" w:color="D9D9E3"/>
                <w:left w:val="single" w:sz="2" w:space="0" w:color="D9D9E3"/>
                <w:bottom w:val="single" w:sz="2" w:space="0" w:color="D9D9E3"/>
                <w:right w:val="single" w:sz="2" w:space="0" w:color="D9D9E3"/>
              </w:divBdr>
              <w:divsChild>
                <w:div w:id="727188420">
                  <w:marLeft w:val="0"/>
                  <w:marRight w:val="0"/>
                  <w:marTop w:val="0"/>
                  <w:marBottom w:val="0"/>
                  <w:divBdr>
                    <w:top w:val="single" w:sz="2" w:space="0" w:color="D9D9E3"/>
                    <w:left w:val="single" w:sz="2" w:space="0" w:color="D9D9E3"/>
                    <w:bottom w:val="single" w:sz="2" w:space="0" w:color="D9D9E3"/>
                    <w:right w:val="single" w:sz="2" w:space="0" w:color="D9D9E3"/>
                  </w:divBdr>
                  <w:divsChild>
                    <w:div w:id="1663461918">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56">
                          <w:marLeft w:val="0"/>
                          <w:marRight w:val="0"/>
                          <w:marTop w:val="0"/>
                          <w:marBottom w:val="0"/>
                          <w:divBdr>
                            <w:top w:val="none" w:sz="0" w:space="0" w:color="auto"/>
                            <w:left w:val="none" w:sz="0" w:space="0" w:color="auto"/>
                            <w:bottom w:val="none" w:sz="0" w:space="0" w:color="auto"/>
                            <w:right w:val="none" w:sz="0" w:space="0" w:color="auto"/>
                          </w:divBdr>
                          <w:divsChild>
                            <w:div w:id="125266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27718">
                                  <w:marLeft w:val="0"/>
                                  <w:marRight w:val="0"/>
                                  <w:marTop w:val="0"/>
                                  <w:marBottom w:val="0"/>
                                  <w:divBdr>
                                    <w:top w:val="single" w:sz="2" w:space="0" w:color="D9D9E3"/>
                                    <w:left w:val="single" w:sz="2" w:space="0" w:color="D9D9E3"/>
                                    <w:bottom w:val="single" w:sz="2" w:space="0" w:color="D9D9E3"/>
                                    <w:right w:val="single" w:sz="2" w:space="0" w:color="D9D9E3"/>
                                  </w:divBdr>
                                  <w:divsChild>
                                    <w:div w:id="500048615">
                                      <w:marLeft w:val="0"/>
                                      <w:marRight w:val="0"/>
                                      <w:marTop w:val="0"/>
                                      <w:marBottom w:val="0"/>
                                      <w:divBdr>
                                        <w:top w:val="single" w:sz="2" w:space="0" w:color="D9D9E3"/>
                                        <w:left w:val="single" w:sz="2" w:space="0" w:color="D9D9E3"/>
                                        <w:bottom w:val="single" w:sz="2" w:space="0" w:color="D9D9E3"/>
                                        <w:right w:val="single" w:sz="2" w:space="0" w:color="D9D9E3"/>
                                      </w:divBdr>
                                      <w:divsChild>
                                        <w:div w:id="1454983577">
                                          <w:marLeft w:val="0"/>
                                          <w:marRight w:val="0"/>
                                          <w:marTop w:val="0"/>
                                          <w:marBottom w:val="0"/>
                                          <w:divBdr>
                                            <w:top w:val="single" w:sz="2" w:space="0" w:color="D9D9E3"/>
                                            <w:left w:val="single" w:sz="2" w:space="0" w:color="D9D9E3"/>
                                            <w:bottom w:val="single" w:sz="2" w:space="0" w:color="D9D9E3"/>
                                            <w:right w:val="single" w:sz="2" w:space="0" w:color="D9D9E3"/>
                                          </w:divBdr>
                                          <w:divsChild>
                                            <w:div w:id="1548641486">
                                              <w:marLeft w:val="0"/>
                                              <w:marRight w:val="0"/>
                                              <w:marTop w:val="0"/>
                                              <w:marBottom w:val="0"/>
                                              <w:divBdr>
                                                <w:top w:val="single" w:sz="2" w:space="0" w:color="D9D9E3"/>
                                                <w:left w:val="single" w:sz="2" w:space="0" w:color="D9D9E3"/>
                                                <w:bottom w:val="single" w:sz="2" w:space="0" w:color="D9D9E3"/>
                                                <w:right w:val="single" w:sz="2" w:space="0" w:color="D9D9E3"/>
                                              </w:divBdr>
                                              <w:divsChild>
                                                <w:div w:id="411633166">
                                                  <w:marLeft w:val="0"/>
                                                  <w:marRight w:val="0"/>
                                                  <w:marTop w:val="0"/>
                                                  <w:marBottom w:val="0"/>
                                                  <w:divBdr>
                                                    <w:top w:val="single" w:sz="2" w:space="0" w:color="D9D9E3"/>
                                                    <w:left w:val="single" w:sz="2" w:space="0" w:color="D9D9E3"/>
                                                    <w:bottom w:val="single" w:sz="2" w:space="0" w:color="D9D9E3"/>
                                                    <w:right w:val="single" w:sz="2" w:space="0" w:color="D9D9E3"/>
                                                  </w:divBdr>
                                                  <w:divsChild>
                                                    <w:div w:id="32879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8050061">
          <w:marLeft w:val="0"/>
          <w:marRight w:val="0"/>
          <w:marTop w:val="0"/>
          <w:marBottom w:val="0"/>
          <w:divBdr>
            <w:top w:val="none" w:sz="0" w:space="0" w:color="auto"/>
            <w:left w:val="none" w:sz="0" w:space="0" w:color="auto"/>
            <w:bottom w:val="none" w:sz="0" w:space="0" w:color="auto"/>
            <w:right w:val="none" w:sz="0" w:space="0" w:color="auto"/>
          </w:divBdr>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3703378">
      <w:bodyDiv w:val="1"/>
      <w:marLeft w:val="0"/>
      <w:marRight w:val="0"/>
      <w:marTop w:val="0"/>
      <w:marBottom w:val="0"/>
      <w:divBdr>
        <w:top w:val="none" w:sz="0" w:space="0" w:color="auto"/>
        <w:left w:val="none" w:sz="0" w:space="0" w:color="auto"/>
        <w:bottom w:val="none" w:sz="0" w:space="0" w:color="auto"/>
        <w:right w:val="none" w:sz="0" w:space="0" w:color="auto"/>
      </w:divBdr>
      <w:divsChild>
        <w:div w:id="951015245">
          <w:marLeft w:val="0"/>
          <w:marRight w:val="0"/>
          <w:marTop w:val="0"/>
          <w:marBottom w:val="0"/>
          <w:divBdr>
            <w:top w:val="none" w:sz="0" w:space="0" w:color="auto"/>
            <w:left w:val="none" w:sz="0" w:space="0" w:color="auto"/>
            <w:bottom w:val="none" w:sz="0" w:space="0" w:color="auto"/>
            <w:right w:val="none" w:sz="0" w:space="0" w:color="auto"/>
          </w:divBdr>
          <w:divsChild>
            <w:div w:id="340133710">
              <w:marLeft w:val="0"/>
              <w:marRight w:val="0"/>
              <w:marTop w:val="0"/>
              <w:marBottom w:val="180"/>
              <w:divBdr>
                <w:top w:val="none" w:sz="0" w:space="0" w:color="auto"/>
                <w:left w:val="single" w:sz="6" w:space="13" w:color="DADCE0"/>
                <w:bottom w:val="single" w:sz="6" w:space="18" w:color="DADCE0"/>
                <w:right w:val="single" w:sz="6" w:space="18" w:color="DADCE0"/>
              </w:divBdr>
            </w:div>
          </w:divsChild>
        </w:div>
      </w:divsChild>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2372">
      <w:bodyDiv w:val="1"/>
      <w:marLeft w:val="0"/>
      <w:marRight w:val="0"/>
      <w:marTop w:val="0"/>
      <w:marBottom w:val="0"/>
      <w:divBdr>
        <w:top w:val="none" w:sz="0" w:space="0" w:color="auto"/>
        <w:left w:val="none" w:sz="0" w:space="0" w:color="auto"/>
        <w:bottom w:val="none" w:sz="0" w:space="0" w:color="auto"/>
        <w:right w:val="none" w:sz="0" w:space="0" w:color="auto"/>
      </w:divBdr>
      <w:divsChild>
        <w:div w:id="1515994468">
          <w:marLeft w:val="0"/>
          <w:marRight w:val="0"/>
          <w:marTop w:val="0"/>
          <w:marBottom w:val="0"/>
          <w:divBdr>
            <w:top w:val="none" w:sz="0" w:space="0" w:color="auto"/>
            <w:left w:val="none" w:sz="0" w:space="0" w:color="auto"/>
            <w:bottom w:val="none" w:sz="0" w:space="0" w:color="auto"/>
            <w:right w:val="none" w:sz="0" w:space="0" w:color="auto"/>
          </w:divBdr>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34324246">
      <w:bodyDiv w:val="1"/>
      <w:marLeft w:val="0"/>
      <w:marRight w:val="0"/>
      <w:marTop w:val="0"/>
      <w:marBottom w:val="0"/>
      <w:divBdr>
        <w:top w:val="none" w:sz="0" w:space="0" w:color="auto"/>
        <w:left w:val="none" w:sz="0" w:space="0" w:color="auto"/>
        <w:bottom w:val="none" w:sz="0" w:space="0" w:color="auto"/>
        <w:right w:val="none" w:sz="0" w:space="0" w:color="auto"/>
      </w:divBdr>
      <w:divsChild>
        <w:div w:id="613052012">
          <w:marLeft w:val="0"/>
          <w:marRight w:val="0"/>
          <w:marTop w:val="0"/>
          <w:marBottom w:val="0"/>
          <w:divBdr>
            <w:top w:val="single" w:sz="2" w:space="0" w:color="D9D9E3"/>
            <w:left w:val="single" w:sz="2" w:space="0" w:color="D9D9E3"/>
            <w:bottom w:val="single" w:sz="2" w:space="0" w:color="D9D9E3"/>
            <w:right w:val="single" w:sz="2" w:space="0" w:color="D9D9E3"/>
          </w:divBdr>
          <w:divsChild>
            <w:div w:id="774667337">
              <w:marLeft w:val="0"/>
              <w:marRight w:val="0"/>
              <w:marTop w:val="0"/>
              <w:marBottom w:val="0"/>
              <w:divBdr>
                <w:top w:val="single" w:sz="2" w:space="0" w:color="D9D9E3"/>
                <w:left w:val="single" w:sz="2" w:space="0" w:color="D9D9E3"/>
                <w:bottom w:val="single" w:sz="2" w:space="0" w:color="D9D9E3"/>
                <w:right w:val="single" w:sz="2" w:space="0" w:color="D9D9E3"/>
              </w:divBdr>
              <w:divsChild>
                <w:div w:id="1840074485">
                  <w:marLeft w:val="0"/>
                  <w:marRight w:val="0"/>
                  <w:marTop w:val="0"/>
                  <w:marBottom w:val="0"/>
                  <w:divBdr>
                    <w:top w:val="single" w:sz="2" w:space="0" w:color="D9D9E3"/>
                    <w:left w:val="single" w:sz="2" w:space="0" w:color="D9D9E3"/>
                    <w:bottom w:val="single" w:sz="2" w:space="0" w:color="D9D9E3"/>
                    <w:right w:val="single" w:sz="2" w:space="0" w:color="D9D9E3"/>
                  </w:divBdr>
                  <w:divsChild>
                    <w:div w:id="752093271">
                      <w:marLeft w:val="0"/>
                      <w:marRight w:val="0"/>
                      <w:marTop w:val="0"/>
                      <w:marBottom w:val="0"/>
                      <w:divBdr>
                        <w:top w:val="single" w:sz="2" w:space="0" w:color="D9D9E3"/>
                        <w:left w:val="single" w:sz="2" w:space="0" w:color="D9D9E3"/>
                        <w:bottom w:val="single" w:sz="2" w:space="0" w:color="D9D9E3"/>
                        <w:right w:val="single" w:sz="2" w:space="0" w:color="D9D9E3"/>
                      </w:divBdr>
                      <w:divsChild>
                        <w:div w:id="1910264428">
                          <w:marLeft w:val="0"/>
                          <w:marRight w:val="0"/>
                          <w:marTop w:val="0"/>
                          <w:marBottom w:val="0"/>
                          <w:divBdr>
                            <w:top w:val="single" w:sz="2" w:space="0" w:color="D9D9E3"/>
                            <w:left w:val="single" w:sz="2" w:space="0" w:color="D9D9E3"/>
                            <w:bottom w:val="single" w:sz="2" w:space="0" w:color="D9D9E3"/>
                            <w:right w:val="single" w:sz="2" w:space="0" w:color="D9D9E3"/>
                          </w:divBdr>
                          <w:divsChild>
                            <w:div w:id="649139404">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87966">
                                  <w:marLeft w:val="0"/>
                                  <w:marRight w:val="0"/>
                                  <w:marTop w:val="0"/>
                                  <w:marBottom w:val="0"/>
                                  <w:divBdr>
                                    <w:top w:val="single" w:sz="2" w:space="0" w:color="D9D9E3"/>
                                    <w:left w:val="single" w:sz="2" w:space="0" w:color="D9D9E3"/>
                                    <w:bottom w:val="single" w:sz="2" w:space="0" w:color="D9D9E3"/>
                                    <w:right w:val="single" w:sz="2" w:space="0" w:color="D9D9E3"/>
                                  </w:divBdr>
                                  <w:divsChild>
                                    <w:div w:id="1525751457">
                                      <w:marLeft w:val="0"/>
                                      <w:marRight w:val="0"/>
                                      <w:marTop w:val="0"/>
                                      <w:marBottom w:val="0"/>
                                      <w:divBdr>
                                        <w:top w:val="single" w:sz="2" w:space="0" w:color="D9D9E3"/>
                                        <w:left w:val="single" w:sz="2" w:space="0" w:color="D9D9E3"/>
                                        <w:bottom w:val="single" w:sz="2" w:space="0" w:color="D9D9E3"/>
                                        <w:right w:val="single" w:sz="2" w:space="0" w:color="D9D9E3"/>
                                      </w:divBdr>
                                      <w:divsChild>
                                        <w:div w:id="1412583448">
                                          <w:marLeft w:val="0"/>
                                          <w:marRight w:val="0"/>
                                          <w:marTop w:val="0"/>
                                          <w:marBottom w:val="0"/>
                                          <w:divBdr>
                                            <w:top w:val="single" w:sz="2" w:space="0" w:color="D9D9E3"/>
                                            <w:left w:val="single" w:sz="2" w:space="0" w:color="D9D9E3"/>
                                            <w:bottom w:val="single" w:sz="2" w:space="0" w:color="D9D9E3"/>
                                            <w:right w:val="single" w:sz="2" w:space="0" w:color="D9D9E3"/>
                                          </w:divBdr>
                                          <w:divsChild>
                                            <w:div w:id="1543907243">
                                              <w:marLeft w:val="0"/>
                                              <w:marRight w:val="0"/>
                                              <w:marTop w:val="0"/>
                                              <w:marBottom w:val="0"/>
                                              <w:divBdr>
                                                <w:top w:val="single" w:sz="2" w:space="0" w:color="D9D9E3"/>
                                                <w:left w:val="single" w:sz="2" w:space="0" w:color="D9D9E3"/>
                                                <w:bottom w:val="single" w:sz="2" w:space="0" w:color="D9D9E3"/>
                                                <w:right w:val="single" w:sz="2" w:space="0" w:color="D9D9E3"/>
                                              </w:divBdr>
                                              <w:divsChild>
                                                <w:div w:id="759103857">
                                                  <w:marLeft w:val="0"/>
                                                  <w:marRight w:val="0"/>
                                                  <w:marTop w:val="0"/>
                                                  <w:marBottom w:val="0"/>
                                                  <w:divBdr>
                                                    <w:top w:val="single" w:sz="2" w:space="0" w:color="D9D9E3"/>
                                                    <w:left w:val="single" w:sz="2" w:space="0" w:color="D9D9E3"/>
                                                    <w:bottom w:val="single" w:sz="2" w:space="0" w:color="D9D9E3"/>
                                                    <w:right w:val="single" w:sz="2" w:space="0" w:color="D9D9E3"/>
                                                  </w:divBdr>
                                                  <w:divsChild>
                                                    <w:div w:id="1971285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2179037">
          <w:marLeft w:val="0"/>
          <w:marRight w:val="0"/>
          <w:marTop w:val="0"/>
          <w:marBottom w:val="0"/>
          <w:divBdr>
            <w:top w:val="none" w:sz="0" w:space="0" w:color="auto"/>
            <w:left w:val="none" w:sz="0" w:space="0" w:color="auto"/>
            <w:bottom w:val="none" w:sz="0" w:space="0" w:color="auto"/>
            <w:right w:val="none" w:sz="0" w:space="0" w:color="auto"/>
          </w:divBdr>
        </w:div>
      </w:divsChild>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47353887">
      <w:bodyDiv w:val="1"/>
      <w:marLeft w:val="0"/>
      <w:marRight w:val="0"/>
      <w:marTop w:val="0"/>
      <w:marBottom w:val="0"/>
      <w:divBdr>
        <w:top w:val="none" w:sz="0" w:space="0" w:color="auto"/>
        <w:left w:val="none" w:sz="0" w:space="0" w:color="auto"/>
        <w:bottom w:val="none" w:sz="0" w:space="0" w:color="auto"/>
        <w:right w:val="none" w:sz="0" w:space="0" w:color="auto"/>
      </w:divBdr>
      <w:divsChild>
        <w:div w:id="1523587464">
          <w:marLeft w:val="0"/>
          <w:marRight w:val="0"/>
          <w:marTop w:val="0"/>
          <w:marBottom w:val="0"/>
          <w:divBdr>
            <w:top w:val="single" w:sz="2" w:space="0" w:color="D9D9E3"/>
            <w:left w:val="single" w:sz="2" w:space="0" w:color="D9D9E3"/>
            <w:bottom w:val="single" w:sz="2" w:space="0" w:color="D9D9E3"/>
            <w:right w:val="single" w:sz="2" w:space="0" w:color="D9D9E3"/>
          </w:divBdr>
          <w:divsChild>
            <w:div w:id="162816853">
              <w:marLeft w:val="0"/>
              <w:marRight w:val="0"/>
              <w:marTop w:val="0"/>
              <w:marBottom w:val="0"/>
              <w:divBdr>
                <w:top w:val="single" w:sz="2" w:space="0" w:color="D9D9E3"/>
                <w:left w:val="single" w:sz="2" w:space="0" w:color="D9D9E3"/>
                <w:bottom w:val="single" w:sz="2" w:space="0" w:color="D9D9E3"/>
                <w:right w:val="single" w:sz="2" w:space="0" w:color="D9D9E3"/>
              </w:divBdr>
              <w:divsChild>
                <w:div w:id="834106843">
                  <w:marLeft w:val="0"/>
                  <w:marRight w:val="0"/>
                  <w:marTop w:val="0"/>
                  <w:marBottom w:val="0"/>
                  <w:divBdr>
                    <w:top w:val="single" w:sz="2" w:space="0" w:color="D9D9E3"/>
                    <w:left w:val="single" w:sz="2" w:space="0" w:color="D9D9E3"/>
                    <w:bottom w:val="single" w:sz="2" w:space="0" w:color="D9D9E3"/>
                    <w:right w:val="single" w:sz="2" w:space="0" w:color="D9D9E3"/>
                  </w:divBdr>
                  <w:divsChild>
                    <w:div w:id="635377106">
                      <w:marLeft w:val="0"/>
                      <w:marRight w:val="0"/>
                      <w:marTop w:val="0"/>
                      <w:marBottom w:val="0"/>
                      <w:divBdr>
                        <w:top w:val="single" w:sz="2" w:space="0" w:color="D9D9E3"/>
                        <w:left w:val="single" w:sz="2" w:space="0" w:color="D9D9E3"/>
                        <w:bottom w:val="single" w:sz="2" w:space="0" w:color="D9D9E3"/>
                        <w:right w:val="single" w:sz="2" w:space="0" w:color="D9D9E3"/>
                      </w:divBdr>
                      <w:divsChild>
                        <w:div w:id="1101071828">
                          <w:marLeft w:val="0"/>
                          <w:marRight w:val="0"/>
                          <w:marTop w:val="0"/>
                          <w:marBottom w:val="0"/>
                          <w:divBdr>
                            <w:top w:val="none" w:sz="0" w:space="0" w:color="auto"/>
                            <w:left w:val="none" w:sz="0" w:space="0" w:color="auto"/>
                            <w:bottom w:val="none" w:sz="0" w:space="0" w:color="auto"/>
                            <w:right w:val="none" w:sz="0" w:space="0" w:color="auto"/>
                          </w:divBdr>
                          <w:divsChild>
                            <w:div w:id="63544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4603512">
                                  <w:marLeft w:val="0"/>
                                  <w:marRight w:val="0"/>
                                  <w:marTop w:val="0"/>
                                  <w:marBottom w:val="0"/>
                                  <w:divBdr>
                                    <w:top w:val="single" w:sz="2" w:space="0" w:color="D9D9E3"/>
                                    <w:left w:val="single" w:sz="2" w:space="0" w:color="D9D9E3"/>
                                    <w:bottom w:val="single" w:sz="2" w:space="0" w:color="D9D9E3"/>
                                    <w:right w:val="single" w:sz="2" w:space="0" w:color="D9D9E3"/>
                                  </w:divBdr>
                                  <w:divsChild>
                                    <w:div w:id="874385032">
                                      <w:marLeft w:val="0"/>
                                      <w:marRight w:val="0"/>
                                      <w:marTop w:val="0"/>
                                      <w:marBottom w:val="0"/>
                                      <w:divBdr>
                                        <w:top w:val="single" w:sz="2" w:space="0" w:color="D9D9E3"/>
                                        <w:left w:val="single" w:sz="2" w:space="0" w:color="D9D9E3"/>
                                        <w:bottom w:val="single" w:sz="2" w:space="0" w:color="D9D9E3"/>
                                        <w:right w:val="single" w:sz="2" w:space="0" w:color="D9D9E3"/>
                                      </w:divBdr>
                                      <w:divsChild>
                                        <w:div w:id="1967734916">
                                          <w:marLeft w:val="0"/>
                                          <w:marRight w:val="0"/>
                                          <w:marTop w:val="0"/>
                                          <w:marBottom w:val="0"/>
                                          <w:divBdr>
                                            <w:top w:val="single" w:sz="2" w:space="0" w:color="D9D9E3"/>
                                            <w:left w:val="single" w:sz="2" w:space="0" w:color="D9D9E3"/>
                                            <w:bottom w:val="single" w:sz="2" w:space="0" w:color="D9D9E3"/>
                                            <w:right w:val="single" w:sz="2" w:space="0" w:color="D9D9E3"/>
                                          </w:divBdr>
                                          <w:divsChild>
                                            <w:div w:id="1145200927">
                                              <w:marLeft w:val="0"/>
                                              <w:marRight w:val="0"/>
                                              <w:marTop w:val="0"/>
                                              <w:marBottom w:val="0"/>
                                              <w:divBdr>
                                                <w:top w:val="single" w:sz="2" w:space="0" w:color="D9D9E3"/>
                                                <w:left w:val="single" w:sz="2" w:space="0" w:color="D9D9E3"/>
                                                <w:bottom w:val="single" w:sz="2" w:space="0" w:color="D9D9E3"/>
                                                <w:right w:val="single" w:sz="2" w:space="0" w:color="D9D9E3"/>
                                              </w:divBdr>
                                              <w:divsChild>
                                                <w:div w:id="1899969372">
                                                  <w:marLeft w:val="0"/>
                                                  <w:marRight w:val="0"/>
                                                  <w:marTop w:val="0"/>
                                                  <w:marBottom w:val="0"/>
                                                  <w:divBdr>
                                                    <w:top w:val="single" w:sz="2" w:space="0" w:color="D9D9E3"/>
                                                    <w:left w:val="single" w:sz="2" w:space="0" w:color="D9D9E3"/>
                                                    <w:bottom w:val="single" w:sz="2" w:space="0" w:color="D9D9E3"/>
                                                    <w:right w:val="single" w:sz="2" w:space="0" w:color="D9D9E3"/>
                                                  </w:divBdr>
                                                  <w:divsChild>
                                                    <w:div w:id="20596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0634165">
          <w:marLeft w:val="0"/>
          <w:marRight w:val="0"/>
          <w:marTop w:val="0"/>
          <w:marBottom w:val="0"/>
          <w:divBdr>
            <w:top w:val="none" w:sz="0" w:space="0" w:color="auto"/>
            <w:left w:val="none" w:sz="0" w:space="0" w:color="auto"/>
            <w:bottom w:val="none" w:sz="0" w:space="0" w:color="auto"/>
            <w:right w:val="none" w:sz="0" w:space="0" w:color="auto"/>
          </w:divBdr>
        </w:div>
      </w:divsChild>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77426149">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4556">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19131266">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4776045">
      <w:bodyDiv w:val="1"/>
      <w:marLeft w:val="0"/>
      <w:marRight w:val="0"/>
      <w:marTop w:val="0"/>
      <w:marBottom w:val="0"/>
      <w:divBdr>
        <w:top w:val="none" w:sz="0" w:space="0" w:color="auto"/>
        <w:left w:val="none" w:sz="0" w:space="0" w:color="auto"/>
        <w:bottom w:val="none" w:sz="0" w:space="0" w:color="auto"/>
        <w:right w:val="none" w:sz="0" w:space="0" w:color="auto"/>
      </w:divBdr>
      <w:divsChild>
        <w:div w:id="492795671">
          <w:marLeft w:val="0"/>
          <w:marRight w:val="0"/>
          <w:marTop w:val="0"/>
          <w:marBottom w:val="0"/>
          <w:divBdr>
            <w:top w:val="none" w:sz="0" w:space="0" w:color="auto"/>
            <w:left w:val="none" w:sz="0" w:space="0" w:color="auto"/>
            <w:bottom w:val="none" w:sz="0" w:space="0" w:color="auto"/>
            <w:right w:val="none" w:sz="0" w:space="0" w:color="auto"/>
          </w:divBdr>
          <w:divsChild>
            <w:div w:id="297031940">
              <w:marLeft w:val="0"/>
              <w:marRight w:val="0"/>
              <w:marTop w:val="100"/>
              <w:marBottom w:val="100"/>
              <w:divBdr>
                <w:top w:val="none" w:sz="0" w:space="0" w:color="auto"/>
                <w:left w:val="none" w:sz="0" w:space="0" w:color="auto"/>
                <w:bottom w:val="none" w:sz="0" w:space="0" w:color="auto"/>
                <w:right w:val="none" w:sz="0" w:space="0" w:color="auto"/>
              </w:divBdr>
              <w:divsChild>
                <w:div w:id="1114983837">
                  <w:marLeft w:val="0"/>
                  <w:marRight w:val="0"/>
                  <w:marTop w:val="0"/>
                  <w:marBottom w:val="0"/>
                  <w:divBdr>
                    <w:top w:val="none" w:sz="0" w:space="0" w:color="auto"/>
                    <w:left w:val="none" w:sz="0" w:space="0" w:color="auto"/>
                    <w:bottom w:val="none" w:sz="0" w:space="0" w:color="auto"/>
                    <w:right w:val="none" w:sz="0" w:space="0" w:color="auto"/>
                  </w:divBdr>
                  <w:divsChild>
                    <w:div w:id="895237853">
                      <w:marLeft w:val="0"/>
                      <w:marRight w:val="0"/>
                      <w:marTop w:val="0"/>
                      <w:marBottom w:val="0"/>
                      <w:divBdr>
                        <w:top w:val="none" w:sz="0" w:space="0" w:color="auto"/>
                        <w:left w:val="none" w:sz="0" w:space="0" w:color="auto"/>
                        <w:bottom w:val="none" w:sz="0" w:space="0" w:color="auto"/>
                        <w:right w:val="none" w:sz="0" w:space="0" w:color="auto"/>
                      </w:divBdr>
                      <w:divsChild>
                        <w:div w:id="1983540717">
                          <w:marLeft w:val="0"/>
                          <w:marRight w:val="0"/>
                          <w:marTop w:val="0"/>
                          <w:marBottom w:val="0"/>
                          <w:divBdr>
                            <w:top w:val="none" w:sz="0" w:space="0" w:color="auto"/>
                            <w:left w:val="none" w:sz="0" w:space="0" w:color="auto"/>
                            <w:bottom w:val="none" w:sz="0" w:space="0" w:color="auto"/>
                            <w:right w:val="none" w:sz="0" w:space="0" w:color="auto"/>
                          </w:divBdr>
                          <w:divsChild>
                            <w:div w:id="1749960842">
                              <w:marLeft w:val="0"/>
                              <w:marRight w:val="0"/>
                              <w:marTop w:val="0"/>
                              <w:marBottom w:val="0"/>
                              <w:divBdr>
                                <w:top w:val="none" w:sz="0" w:space="0" w:color="auto"/>
                                <w:left w:val="none" w:sz="0" w:space="0" w:color="auto"/>
                                <w:bottom w:val="none" w:sz="0" w:space="0" w:color="auto"/>
                                <w:right w:val="none" w:sz="0" w:space="0" w:color="auto"/>
                              </w:divBdr>
                              <w:divsChild>
                                <w:div w:id="956257736">
                                  <w:marLeft w:val="0"/>
                                  <w:marRight w:val="0"/>
                                  <w:marTop w:val="0"/>
                                  <w:marBottom w:val="0"/>
                                  <w:divBdr>
                                    <w:top w:val="none" w:sz="0" w:space="0" w:color="auto"/>
                                    <w:left w:val="none" w:sz="0" w:space="0" w:color="auto"/>
                                    <w:bottom w:val="none" w:sz="0" w:space="0" w:color="auto"/>
                                    <w:right w:val="none" w:sz="0" w:space="0" w:color="auto"/>
                                  </w:divBdr>
                                  <w:divsChild>
                                    <w:div w:id="608506402">
                                      <w:marLeft w:val="0"/>
                                      <w:marRight w:val="0"/>
                                      <w:marTop w:val="0"/>
                                      <w:marBottom w:val="0"/>
                                      <w:divBdr>
                                        <w:top w:val="none" w:sz="0" w:space="0" w:color="auto"/>
                                        <w:left w:val="none" w:sz="0" w:space="0" w:color="auto"/>
                                        <w:bottom w:val="none" w:sz="0" w:space="0" w:color="auto"/>
                                        <w:right w:val="none" w:sz="0" w:space="0" w:color="auto"/>
                                      </w:divBdr>
                                      <w:divsChild>
                                        <w:div w:id="861892163">
                                          <w:marLeft w:val="0"/>
                                          <w:marRight w:val="0"/>
                                          <w:marTop w:val="0"/>
                                          <w:marBottom w:val="0"/>
                                          <w:divBdr>
                                            <w:top w:val="none" w:sz="0" w:space="0" w:color="auto"/>
                                            <w:left w:val="none" w:sz="0" w:space="0" w:color="auto"/>
                                            <w:bottom w:val="none" w:sz="0" w:space="0" w:color="auto"/>
                                            <w:right w:val="none" w:sz="0" w:space="0" w:color="auto"/>
                                          </w:divBdr>
                                          <w:divsChild>
                                            <w:div w:id="351155418">
                                              <w:marLeft w:val="0"/>
                                              <w:marRight w:val="0"/>
                                              <w:marTop w:val="0"/>
                                              <w:marBottom w:val="0"/>
                                              <w:divBdr>
                                                <w:top w:val="none" w:sz="0" w:space="0" w:color="auto"/>
                                                <w:left w:val="none" w:sz="0" w:space="0" w:color="auto"/>
                                                <w:bottom w:val="none" w:sz="0" w:space="0" w:color="auto"/>
                                                <w:right w:val="none" w:sz="0" w:space="0" w:color="auto"/>
                                              </w:divBdr>
                                              <w:divsChild>
                                                <w:div w:id="2082754062">
                                                  <w:marLeft w:val="0"/>
                                                  <w:marRight w:val="0"/>
                                                  <w:marTop w:val="0"/>
                                                  <w:marBottom w:val="180"/>
                                                  <w:divBdr>
                                                    <w:top w:val="single" w:sz="6" w:space="9" w:color="DADCE0"/>
                                                    <w:left w:val="single" w:sz="6" w:space="18" w:color="DADCE0"/>
                                                    <w:bottom w:val="single" w:sz="6" w:space="18" w:color="DADCE0"/>
                                                    <w:right w:val="single" w:sz="6" w:space="9" w:color="DADCE0"/>
                                                  </w:divBdr>
                                                  <w:divsChild>
                                                    <w:div w:id="2002347182">
                                                      <w:marLeft w:val="0"/>
                                                      <w:marRight w:val="0"/>
                                                      <w:marTop w:val="0"/>
                                                      <w:marBottom w:val="0"/>
                                                      <w:divBdr>
                                                        <w:top w:val="none" w:sz="0" w:space="0" w:color="auto"/>
                                                        <w:left w:val="none" w:sz="0" w:space="0" w:color="auto"/>
                                                        <w:bottom w:val="none" w:sz="0" w:space="0" w:color="auto"/>
                                                        <w:right w:val="none" w:sz="0" w:space="0" w:color="auto"/>
                                                      </w:divBdr>
                                                      <w:divsChild>
                                                        <w:div w:id="1079642519">
                                                          <w:marLeft w:val="0"/>
                                                          <w:marRight w:val="0"/>
                                                          <w:marTop w:val="0"/>
                                                          <w:marBottom w:val="0"/>
                                                          <w:divBdr>
                                                            <w:top w:val="none" w:sz="0" w:space="0" w:color="auto"/>
                                                            <w:left w:val="none" w:sz="0" w:space="0" w:color="auto"/>
                                                            <w:bottom w:val="none" w:sz="0" w:space="0" w:color="auto"/>
                                                            <w:right w:val="none" w:sz="0" w:space="0" w:color="auto"/>
                                                          </w:divBdr>
                                                          <w:divsChild>
                                                            <w:div w:id="1272588546">
                                                              <w:marLeft w:val="0"/>
                                                              <w:marRight w:val="0"/>
                                                              <w:marTop w:val="60"/>
                                                              <w:marBottom w:val="0"/>
                                                              <w:divBdr>
                                                                <w:top w:val="none" w:sz="0" w:space="0" w:color="auto"/>
                                                                <w:left w:val="none" w:sz="0" w:space="0" w:color="auto"/>
                                                                <w:bottom w:val="none" w:sz="0" w:space="0" w:color="auto"/>
                                                                <w:right w:val="none" w:sz="0" w:space="0" w:color="auto"/>
                                                              </w:divBdr>
                                                            </w:div>
                                                            <w:div w:id="1024405186">
                                                              <w:marLeft w:val="0"/>
                                                              <w:marRight w:val="0"/>
                                                              <w:marTop w:val="60"/>
                                                              <w:marBottom w:val="0"/>
                                                              <w:divBdr>
                                                                <w:top w:val="none" w:sz="0" w:space="0" w:color="auto"/>
                                                                <w:left w:val="none" w:sz="0" w:space="0" w:color="auto"/>
                                                                <w:bottom w:val="none" w:sz="0" w:space="0" w:color="auto"/>
                                                                <w:right w:val="none" w:sz="0" w:space="0" w:color="auto"/>
                                                              </w:divBdr>
                                                            </w:div>
                                                            <w:div w:id="1555047747">
                                                              <w:marLeft w:val="0"/>
                                                              <w:marRight w:val="0"/>
                                                              <w:marTop w:val="60"/>
                                                              <w:marBottom w:val="0"/>
                                                              <w:divBdr>
                                                                <w:top w:val="none" w:sz="0" w:space="0" w:color="auto"/>
                                                                <w:left w:val="none" w:sz="0" w:space="0" w:color="auto"/>
                                                                <w:bottom w:val="none" w:sz="0" w:space="0" w:color="auto"/>
                                                                <w:right w:val="none" w:sz="0" w:space="0" w:color="auto"/>
                                                              </w:divBdr>
                                                            </w:div>
                                                            <w:div w:id="72512762">
                                                              <w:marLeft w:val="0"/>
                                                              <w:marRight w:val="0"/>
                                                              <w:marTop w:val="60"/>
                                                              <w:marBottom w:val="0"/>
                                                              <w:divBdr>
                                                                <w:top w:val="none" w:sz="0" w:space="0" w:color="auto"/>
                                                                <w:left w:val="none" w:sz="0" w:space="0" w:color="auto"/>
                                                                <w:bottom w:val="none" w:sz="0" w:space="0" w:color="auto"/>
                                                                <w:right w:val="none" w:sz="0" w:space="0" w:color="auto"/>
                                                              </w:divBdr>
                                                            </w:div>
                                                            <w:div w:id="936792132">
                                                              <w:marLeft w:val="0"/>
                                                              <w:marRight w:val="0"/>
                                                              <w:marTop w:val="60"/>
                                                              <w:marBottom w:val="0"/>
                                                              <w:divBdr>
                                                                <w:top w:val="none" w:sz="0" w:space="0" w:color="auto"/>
                                                                <w:left w:val="none" w:sz="0" w:space="0" w:color="auto"/>
                                                                <w:bottom w:val="none" w:sz="0" w:space="0" w:color="auto"/>
                                                                <w:right w:val="none" w:sz="0" w:space="0" w:color="auto"/>
                                                              </w:divBdr>
                                                            </w:div>
                                                            <w:div w:id="1936160835">
                                                              <w:marLeft w:val="0"/>
                                                              <w:marRight w:val="0"/>
                                                              <w:marTop w:val="60"/>
                                                              <w:marBottom w:val="0"/>
                                                              <w:divBdr>
                                                                <w:top w:val="none" w:sz="0" w:space="0" w:color="auto"/>
                                                                <w:left w:val="none" w:sz="0" w:space="0" w:color="auto"/>
                                                                <w:bottom w:val="none" w:sz="0" w:space="0" w:color="auto"/>
                                                                <w:right w:val="none" w:sz="0" w:space="0" w:color="auto"/>
                                                              </w:divBdr>
                                                            </w:div>
                                                            <w:div w:id="1555584779">
                                                              <w:marLeft w:val="0"/>
                                                              <w:marRight w:val="0"/>
                                                              <w:marTop w:val="60"/>
                                                              <w:marBottom w:val="0"/>
                                                              <w:divBdr>
                                                                <w:top w:val="none" w:sz="0" w:space="0" w:color="auto"/>
                                                                <w:left w:val="none" w:sz="0" w:space="0" w:color="auto"/>
                                                                <w:bottom w:val="none" w:sz="0" w:space="0" w:color="auto"/>
                                                                <w:right w:val="none" w:sz="0" w:space="0" w:color="auto"/>
                                                              </w:divBdr>
                                                            </w:div>
                                                            <w:div w:id="1627657308">
                                                              <w:marLeft w:val="0"/>
                                                              <w:marRight w:val="0"/>
                                                              <w:marTop w:val="60"/>
                                                              <w:marBottom w:val="0"/>
                                                              <w:divBdr>
                                                                <w:top w:val="none" w:sz="0" w:space="0" w:color="auto"/>
                                                                <w:left w:val="none" w:sz="0" w:space="0" w:color="auto"/>
                                                                <w:bottom w:val="none" w:sz="0" w:space="0" w:color="auto"/>
                                                                <w:right w:val="none" w:sz="0" w:space="0" w:color="auto"/>
                                                              </w:divBdr>
                                                            </w:div>
                                                            <w:div w:id="327441706">
                                                              <w:marLeft w:val="0"/>
                                                              <w:marRight w:val="0"/>
                                                              <w:marTop w:val="60"/>
                                                              <w:marBottom w:val="0"/>
                                                              <w:divBdr>
                                                                <w:top w:val="none" w:sz="0" w:space="0" w:color="auto"/>
                                                                <w:left w:val="none" w:sz="0" w:space="0" w:color="auto"/>
                                                                <w:bottom w:val="none" w:sz="0" w:space="0" w:color="auto"/>
                                                                <w:right w:val="none" w:sz="0" w:space="0" w:color="auto"/>
                                                              </w:divBdr>
                                                            </w:div>
                                                            <w:div w:id="1012950882">
                                                              <w:marLeft w:val="0"/>
                                                              <w:marRight w:val="0"/>
                                                              <w:marTop w:val="60"/>
                                                              <w:marBottom w:val="0"/>
                                                              <w:divBdr>
                                                                <w:top w:val="none" w:sz="0" w:space="0" w:color="auto"/>
                                                                <w:left w:val="none" w:sz="0" w:space="0" w:color="auto"/>
                                                                <w:bottom w:val="none" w:sz="0" w:space="0" w:color="auto"/>
                                                                <w:right w:val="none" w:sz="0" w:space="0" w:color="auto"/>
                                                              </w:divBdr>
                                                            </w:div>
                                                            <w:div w:id="1034115201">
                                                              <w:marLeft w:val="0"/>
                                                              <w:marRight w:val="0"/>
                                                              <w:marTop w:val="60"/>
                                                              <w:marBottom w:val="0"/>
                                                              <w:divBdr>
                                                                <w:top w:val="none" w:sz="0" w:space="0" w:color="auto"/>
                                                                <w:left w:val="none" w:sz="0" w:space="0" w:color="auto"/>
                                                                <w:bottom w:val="none" w:sz="0" w:space="0" w:color="auto"/>
                                                                <w:right w:val="none" w:sz="0" w:space="0" w:color="auto"/>
                                                              </w:divBdr>
                                                            </w:div>
                                                            <w:div w:id="1767844252">
                                                              <w:marLeft w:val="0"/>
                                                              <w:marRight w:val="0"/>
                                                              <w:marTop w:val="60"/>
                                                              <w:marBottom w:val="0"/>
                                                              <w:divBdr>
                                                                <w:top w:val="none" w:sz="0" w:space="0" w:color="auto"/>
                                                                <w:left w:val="none" w:sz="0" w:space="0" w:color="auto"/>
                                                                <w:bottom w:val="none" w:sz="0" w:space="0" w:color="auto"/>
                                                                <w:right w:val="none" w:sz="0" w:space="0" w:color="auto"/>
                                                              </w:divBdr>
                                                            </w:div>
                                                            <w:div w:id="1407069585">
                                                              <w:marLeft w:val="0"/>
                                                              <w:marRight w:val="0"/>
                                                              <w:marTop w:val="60"/>
                                                              <w:marBottom w:val="0"/>
                                                              <w:divBdr>
                                                                <w:top w:val="none" w:sz="0" w:space="0" w:color="auto"/>
                                                                <w:left w:val="none" w:sz="0" w:space="0" w:color="auto"/>
                                                                <w:bottom w:val="none" w:sz="0" w:space="0" w:color="auto"/>
                                                                <w:right w:val="none" w:sz="0" w:space="0" w:color="auto"/>
                                                              </w:divBdr>
                                                            </w:div>
                                                            <w:div w:id="616453252">
                                                              <w:marLeft w:val="0"/>
                                                              <w:marRight w:val="0"/>
                                                              <w:marTop w:val="60"/>
                                                              <w:marBottom w:val="0"/>
                                                              <w:divBdr>
                                                                <w:top w:val="none" w:sz="0" w:space="0" w:color="auto"/>
                                                                <w:left w:val="none" w:sz="0" w:space="0" w:color="auto"/>
                                                                <w:bottom w:val="none" w:sz="0" w:space="0" w:color="auto"/>
                                                                <w:right w:val="none" w:sz="0" w:space="0" w:color="auto"/>
                                                              </w:divBdr>
                                                            </w:div>
                                                            <w:div w:id="2135054000">
                                                              <w:marLeft w:val="0"/>
                                                              <w:marRight w:val="0"/>
                                                              <w:marTop w:val="60"/>
                                                              <w:marBottom w:val="0"/>
                                                              <w:divBdr>
                                                                <w:top w:val="none" w:sz="0" w:space="0" w:color="auto"/>
                                                                <w:left w:val="none" w:sz="0" w:space="0" w:color="auto"/>
                                                                <w:bottom w:val="none" w:sz="0" w:space="0" w:color="auto"/>
                                                                <w:right w:val="none" w:sz="0" w:space="0" w:color="auto"/>
                                                              </w:divBdr>
                                                            </w:div>
                                                            <w:div w:id="1383141509">
                                                              <w:marLeft w:val="0"/>
                                                              <w:marRight w:val="0"/>
                                                              <w:marTop w:val="60"/>
                                                              <w:marBottom w:val="0"/>
                                                              <w:divBdr>
                                                                <w:top w:val="none" w:sz="0" w:space="0" w:color="auto"/>
                                                                <w:left w:val="none" w:sz="0" w:space="0" w:color="auto"/>
                                                                <w:bottom w:val="none" w:sz="0" w:space="0" w:color="auto"/>
                                                                <w:right w:val="none" w:sz="0" w:space="0" w:color="auto"/>
                                                              </w:divBdr>
                                                            </w:div>
                                                            <w:div w:id="1537348622">
                                                              <w:marLeft w:val="0"/>
                                                              <w:marRight w:val="0"/>
                                                              <w:marTop w:val="60"/>
                                                              <w:marBottom w:val="0"/>
                                                              <w:divBdr>
                                                                <w:top w:val="none" w:sz="0" w:space="0" w:color="auto"/>
                                                                <w:left w:val="none" w:sz="0" w:space="0" w:color="auto"/>
                                                                <w:bottom w:val="none" w:sz="0" w:space="0" w:color="auto"/>
                                                                <w:right w:val="none" w:sz="0" w:space="0" w:color="auto"/>
                                                              </w:divBdr>
                                                            </w:div>
                                                            <w:div w:id="1664164200">
                                                              <w:marLeft w:val="0"/>
                                                              <w:marRight w:val="0"/>
                                                              <w:marTop w:val="60"/>
                                                              <w:marBottom w:val="0"/>
                                                              <w:divBdr>
                                                                <w:top w:val="none" w:sz="0" w:space="0" w:color="auto"/>
                                                                <w:left w:val="none" w:sz="0" w:space="0" w:color="auto"/>
                                                                <w:bottom w:val="none" w:sz="0" w:space="0" w:color="auto"/>
                                                                <w:right w:val="none" w:sz="0" w:space="0" w:color="auto"/>
                                                              </w:divBdr>
                                                            </w:div>
                                                            <w:div w:id="865604699">
                                                              <w:marLeft w:val="0"/>
                                                              <w:marRight w:val="0"/>
                                                              <w:marTop w:val="60"/>
                                                              <w:marBottom w:val="0"/>
                                                              <w:divBdr>
                                                                <w:top w:val="none" w:sz="0" w:space="0" w:color="auto"/>
                                                                <w:left w:val="none" w:sz="0" w:space="0" w:color="auto"/>
                                                                <w:bottom w:val="none" w:sz="0" w:space="0" w:color="auto"/>
                                                                <w:right w:val="none" w:sz="0" w:space="0" w:color="auto"/>
                                                              </w:divBdr>
                                                            </w:div>
                                                            <w:div w:id="2074236411">
                                                              <w:marLeft w:val="0"/>
                                                              <w:marRight w:val="0"/>
                                                              <w:marTop w:val="60"/>
                                                              <w:marBottom w:val="0"/>
                                                              <w:divBdr>
                                                                <w:top w:val="none" w:sz="0" w:space="0" w:color="auto"/>
                                                                <w:left w:val="none" w:sz="0" w:space="0" w:color="auto"/>
                                                                <w:bottom w:val="none" w:sz="0" w:space="0" w:color="auto"/>
                                                                <w:right w:val="none" w:sz="0" w:space="0" w:color="auto"/>
                                                              </w:divBdr>
                                                            </w:div>
                                                            <w:div w:id="394548131">
                                                              <w:marLeft w:val="0"/>
                                                              <w:marRight w:val="0"/>
                                                              <w:marTop w:val="60"/>
                                                              <w:marBottom w:val="0"/>
                                                              <w:divBdr>
                                                                <w:top w:val="none" w:sz="0" w:space="0" w:color="auto"/>
                                                                <w:left w:val="none" w:sz="0" w:space="0" w:color="auto"/>
                                                                <w:bottom w:val="none" w:sz="0" w:space="0" w:color="auto"/>
                                                                <w:right w:val="none" w:sz="0" w:space="0" w:color="auto"/>
                                                              </w:divBdr>
                                                            </w:div>
                                                            <w:div w:id="1164590027">
                                                              <w:marLeft w:val="0"/>
                                                              <w:marRight w:val="0"/>
                                                              <w:marTop w:val="60"/>
                                                              <w:marBottom w:val="0"/>
                                                              <w:divBdr>
                                                                <w:top w:val="none" w:sz="0" w:space="0" w:color="auto"/>
                                                                <w:left w:val="none" w:sz="0" w:space="0" w:color="auto"/>
                                                                <w:bottom w:val="none" w:sz="0" w:space="0" w:color="auto"/>
                                                                <w:right w:val="none" w:sz="0" w:space="0" w:color="auto"/>
                                                              </w:divBdr>
                                                            </w:div>
                                                            <w:div w:id="108283528">
                                                              <w:marLeft w:val="0"/>
                                                              <w:marRight w:val="0"/>
                                                              <w:marTop w:val="60"/>
                                                              <w:marBottom w:val="0"/>
                                                              <w:divBdr>
                                                                <w:top w:val="none" w:sz="0" w:space="0" w:color="auto"/>
                                                                <w:left w:val="none" w:sz="0" w:space="0" w:color="auto"/>
                                                                <w:bottom w:val="none" w:sz="0" w:space="0" w:color="auto"/>
                                                                <w:right w:val="none" w:sz="0" w:space="0" w:color="auto"/>
                                                              </w:divBdr>
                                                            </w:div>
                                                            <w:div w:id="1617908967">
                                                              <w:marLeft w:val="0"/>
                                                              <w:marRight w:val="0"/>
                                                              <w:marTop w:val="60"/>
                                                              <w:marBottom w:val="0"/>
                                                              <w:divBdr>
                                                                <w:top w:val="none" w:sz="0" w:space="0" w:color="auto"/>
                                                                <w:left w:val="none" w:sz="0" w:space="0" w:color="auto"/>
                                                                <w:bottom w:val="none" w:sz="0" w:space="0" w:color="auto"/>
                                                                <w:right w:val="none" w:sz="0" w:space="0" w:color="auto"/>
                                                              </w:divBdr>
                                                            </w:div>
                                                            <w:div w:id="873932217">
                                                              <w:marLeft w:val="0"/>
                                                              <w:marRight w:val="0"/>
                                                              <w:marTop w:val="60"/>
                                                              <w:marBottom w:val="0"/>
                                                              <w:divBdr>
                                                                <w:top w:val="none" w:sz="0" w:space="0" w:color="auto"/>
                                                                <w:left w:val="none" w:sz="0" w:space="0" w:color="auto"/>
                                                                <w:bottom w:val="none" w:sz="0" w:space="0" w:color="auto"/>
                                                                <w:right w:val="none" w:sz="0" w:space="0" w:color="auto"/>
                                                              </w:divBdr>
                                                            </w:div>
                                                            <w:div w:id="1127502592">
                                                              <w:marLeft w:val="0"/>
                                                              <w:marRight w:val="0"/>
                                                              <w:marTop w:val="60"/>
                                                              <w:marBottom w:val="0"/>
                                                              <w:divBdr>
                                                                <w:top w:val="none" w:sz="0" w:space="0" w:color="auto"/>
                                                                <w:left w:val="none" w:sz="0" w:space="0" w:color="auto"/>
                                                                <w:bottom w:val="none" w:sz="0" w:space="0" w:color="auto"/>
                                                                <w:right w:val="none" w:sz="0" w:space="0" w:color="auto"/>
                                                              </w:divBdr>
                                                            </w:div>
                                                            <w:div w:id="943346551">
                                                              <w:marLeft w:val="0"/>
                                                              <w:marRight w:val="0"/>
                                                              <w:marTop w:val="60"/>
                                                              <w:marBottom w:val="0"/>
                                                              <w:divBdr>
                                                                <w:top w:val="none" w:sz="0" w:space="0" w:color="auto"/>
                                                                <w:left w:val="none" w:sz="0" w:space="0" w:color="auto"/>
                                                                <w:bottom w:val="none" w:sz="0" w:space="0" w:color="auto"/>
                                                                <w:right w:val="none" w:sz="0" w:space="0" w:color="auto"/>
                                                              </w:divBdr>
                                                            </w:div>
                                                            <w:div w:id="622924595">
                                                              <w:marLeft w:val="0"/>
                                                              <w:marRight w:val="0"/>
                                                              <w:marTop w:val="60"/>
                                                              <w:marBottom w:val="0"/>
                                                              <w:divBdr>
                                                                <w:top w:val="none" w:sz="0" w:space="0" w:color="auto"/>
                                                                <w:left w:val="none" w:sz="0" w:space="0" w:color="auto"/>
                                                                <w:bottom w:val="none" w:sz="0" w:space="0" w:color="auto"/>
                                                                <w:right w:val="none" w:sz="0" w:space="0" w:color="auto"/>
                                                              </w:divBdr>
                                                            </w:div>
                                                            <w:div w:id="491142129">
                                                              <w:marLeft w:val="0"/>
                                                              <w:marRight w:val="0"/>
                                                              <w:marTop w:val="60"/>
                                                              <w:marBottom w:val="0"/>
                                                              <w:divBdr>
                                                                <w:top w:val="none" w:sz="0" w:space="0" w:color="auto"/>
                                                                <w:left w:val="none" w:sz="0" w:space="0" w:color="auto"/>
                                                                <w:bottom w:val="none" w:sz="0" w:space="0" w:color="auto"/>
                                                                <w:right w:val="none" w:sz="0" w:space="0" w:color="auto"/>
                                                              </w:divBdr>
                                                            </w:div>
                                                            <w:div w:id="820921817">
                                                              <w:marLeft w:val="0"/>
                                                              <w:marRight w:val="0"/>
                                                              <w:marTop w:val="60"/>
                                                              <w:marBottom w:val="0"/>
                                                              <w:divBdr>
                                                                <w:top w:val="none" w:sz="0" w:space="0" w:color="auto"/>
                                                                <w:left w:val="none" w:sz="0" w:space="0" w:color="auto"/>
                                                                <w:bottom w:val="none" w:sz="0" w:space="0" w:color="auto"/>
                                                                <w:right w:val="none" w:sz="0" w:space="0" w:color="auto"/>
                                                              </w:divBdr>
                                                            </w:div>
                                                            <w:div w:id="1110390535">
                                                              <w:marLeft w:val="0"/>
                                                              <w:marRight w:val="0"/>
                                                              <w:marTop w:val="60"/>
                                                              <w:marBottom w:val="0"/>
                                                              <w:divBdr>
                                                                <w:top w:val="none" w:sz="0" w:space="0" w:color="auto"/>
                                                                <w:left w:val="none" w:sz="0" w:space="0" w:color="auto"/>
                                                                <w:bottom w:val="none" w:sz="0" w:space="0" w:color="auto"/>
                                                                <w:right w:val="none" w:sz="0" w:space="0" w:color="auto"/>
                                                              </w:divBdr>
                                                            </w:div>
                                                            <w:div w:id="6764197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74821570">
      <w:bodyDiv w:val="1"/>
      <w:marLeft w:val="0"/>
      <w:marRight w:val="0"/>
      <w:marTop w:val="0"/>
      <w:marBottom w:val="0"/>
      <w:divBdr>
        <w:top w:val="none" w:sz="0" w:space="0" w:color="auto"/>
        <w:left w:val="none" w:sz="0" w:space="0" w:color="auto"/>
        <w:bottom w:val="none" w:sz="0" w:space="0" w:color="auto"/>
        <w:right w:val="none" w:sz="0" w:space="0" w:color="auto"/>
      </w:divBdr>
      <w:divsChild>
        <w:div w:id="1487279719">
          <w:marLeft w:val="0"/>
          <w:marRight w:val="0"/>
          <w:marTop w:val="0"/>
          <w:marBottom w:val="0"/>
          <w:divBdr>
            <w:top w:val="single" w:sz="2" w:space="0" w:color="D9D9E3"/>
            <w:left w:val="single" w:sz="2" w:space="0" w:color="D9D9E3"/>
            <w:bottom w:val="single" w:sz="2" w:space="0" w:color="D9D9E3"/>
            <w:right w:val="single" w:sz="2" w:space="0" w:color="D9D9E3"/>
          </w:divBdr>
          <w:divsChild>
            <w:div w:id="299650913">
              <w:marLeft w:val="0"/>
              <w:marRight w:val="0"/>
              <w:marTop w:val="0"/>
              <w:marBottom w:val="0"/>
              <w:divBdr>
                <w:top w:val="single" w:sz="2" w:space="0" w:color="D9D9E3"/>
                <w:left w:val="single" w:sz="2" w:space="0" w:color="D9D9E3"/>
                <w:bottom w:val="single" w:sz="2" w:space="0" w:color="D9D9E3"/>
                <w:right w:val="single" w:sz="2" w:space="0" w:color="D9D9E3"/>
              </w:divBdr>
              <w:divsChild>
                <w:div w:id="606542083">
                  <w:marLeft w:val="0"/>
                  <w:marRight w:val="0"/>
                  <w:marTop w:val="0"/>
                  <w:marBottom w:val="0"/>
                  <w:divBdr>
                    <w:top w:val="single" w:sz="2" w:space="0" w:color="D9D9E3"/>
                    <w:left w:val="single" w:sz="2" w:space="0" w:color="D9D9E3"/>
                    <w:bottom w:val="single" w:sz="2" w:space="0" w:color="D9D9E3"/>
                    <w:right w:val="single" w:sz="2" w:space="0" w:color="D9D9E3"/>
                  </w:divBdr>
                  <w:divsChild>
                    <w:div w:id="1335034074">
                      <w:marLeft w:val="0"/>
                      <w:marRight w:val="0"/>
                      <w:marTop w:val="0"/>
                      <w:marBottom w:val="0"/>
                      <w:divBdr>
                        <w:top w:val="single" w:sz="2" w:space="0" w:color="D9D9E3"/>
                        <w:left w:val="single" w:sz="2" w:space="0" w:color="D9D9E3"/>
                        <w:bottom w:val="single" w:sz="2" w:space="0" w:color="D9D9E3"/>
                        <w:right w:val="single" w:sz="2" w:space="0" w:color="D9D9E3"/>
                      </w:divBdr>
                      <w:divsChild>
                        <w:div w:id="1463692450">
                          <w:marLeft w:val="0"/>
                          <w:marRight w:val="0"/>
                          <w:marTop w:val="0"/>
                          <w:marBottom w:val="0"/>
                          <w:divBdr>
                            <w:top w:val="single" w:sz="2" w:space="0" w:color="D9D9E3"/>
                            <w:left w:val="single" w:sz="2" w:space="0" w:color="D9D9E3"/>
                            <w:bottom w:val="single" w:sz="2" w:space="0" w:color="D9D9E3"/>
                            <w:right w:val="single" w:sz="2" w:space="0" w:color="D9D9E3"/>
                          </w:divBdr>
                          <w:divsChild>
                            <w:div w:id="865215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765503">
                                  <w:marLeft w:val="0"/>
                                  <w:marRight w:val="0"/>
                                  <w:marTop w:val="0"/>
                                  <w:marBottom w:val="0"/>
                                  <w:divBdr>
                                    <w:top w:val="single" w:sz="2" w:space="0" w:color="D9D9E3"/>
                                    <w:left w:val="single" w:sz="2" w:space="0" w:color="D9D9E3"/>
                                    <w:bottom w:val="single" w:sz="2" w:space="0" w:color="D9D9E3"/>
                                    <w:right w:val="single" w:sz="2" w:space="0" w:color="D9D9E3"/>
                                  </w:divBdr>
                                  <w:divsChild>
                                    <w:div w:id="1590894680">
                                      <w:marLeft w:val="0"/>
                                      <w:marRight w:val="0"/>
                                      <w:marTop w:val="0"/>
                                      <w:marBottom w:val="0"/>
                                      <w:divBdr>
                                        <w:top w:val="single" w:sz="2" w:space="0" w:color="D9D9E3"/>
                                        <w:left w:val="single" w:sz="2" w:space="0" w:color="D9D9E3"/>
                                        <w:bottom w:val="single" w:sz="2" w:space="0" w:color="D9D9E3"/>
                                        <w:right w:val="single" w:sz="2" w:space="0" w:color="D9D9E3"/>
                                      </w:divBdr>
                                      <w:divsChild>
                                        <w:div w:id="377441651">
                                          <w:marLeft w:val="0"/>
                                          <w:marRight w:val="0"/>
                                          <w:marTop w:val="0"/>
                                          <w:marBottom w:val="0"/>
                                          <w:divBdr>
                                            <w:top w:val="single" w:sz="2" w:space="0" w:color="D9D9E3"/>
                                            <w:left w:val="single" w:sz="2" w:space="0" w:color="D9D9E3"/>
                                            <w:bottom w:val="single" w:sz="2" w:space="0" w:color="D9D9E3"/>
                                            <w:right w:val="single" w:sz="2" w:space="0" w:color="D9D9E3"/>
                                          </w:divBdr>
                                          <w:divsChild>
                                            <w:div w:id="639967408">
                                              <w:marLeft w:val="0"/>
                                              <w:marRight w:val="0"/>
                                              <w:marTop w:val="0"/>
                                              <w:marBottom w:val="0"/>
                                              <w:divBdr>
                                                <w:top w:val="single" w:sz="2" w:space="0" w:color="D9D9E3"/>
                                                <w:left w:val="single" w:sz="2" w:space="0" w:color="D9D9E3"/>
                                                <w:bottom w:val="single" w:sz="2" w:space="0" w:color="D9D9E3"/>
                                                <w:right w:val="single" w:sz="2" w:space="0" w:color="D9D9E3"/>
                                              </w:divBdr>
                                              <w:divsChild>
                                                <w:div w:id="1170170474">
                                                  <w:marLeft w:val="0"/>
                                                  <w:marRight w:val="0"/>
                                                  <w:marTop w:val="0"/>
                                                  <w:marBottom w:val="0"/>
                                                  <w:divBdr>
                                                    <w:top w:val="single" w:sz="2" w:space="0" w:color="D9D9E3"/>
                                                    <w:left w:val="single" w:sz="2" w:space="0" w:color="D9D9E3"/>
                                                    <w:bottom w:val="single" w:sz="2" w:space="0" w:color="D9D9E3"/>
                                                    <w:right w:val="single" w:sz="2" w:space="0" w:color="D9D9E3"/>
                                                  </w:divBdr>
                                                  <w:divsChild>
                                                    <w:div w:id="1194075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97217842">
          <w:marLeft w:val="0"/>
          <w:marRight w:val="0"/>
          <w:marTop w:val="0"/>
          <w:marBottom w:val="0"/>
          <w:divBdr>
            <w:top w:val="none" w:sz="0" w:space="0" w:color="auto"/>
            <w:left w:val="none" w:sz="0" w:space="0" w:color="auto"/>
            <w:bottom w:val="none" w:sz="0" w:space="0" w:color="auto"/>
            <w:right w:val="none" w:sz="0" w:space="0" w:color="auto"/>
          </w:divBdr>
        </w:div>
      </w:divsChild>
    </w:div>
    <w:div w:id="1279948933">
      <w:bodyDiv w:val="1"/>
      <w:marLeft w:val="0"/>
      <w:marRight w:val="0"/>
      <w:marTop w:val="0"/>
      <w:marBottom w:val="0"/>
      <w:divBdr>
        <w:top w:val="none" w:sz="0" w:space="0" w:color="auto"/>
        <w:left w:val="none" w:sz="0" w:space="0" w:color="auto"/>
        <w:bottom w:val="none" w:sz="0" w:space="0" w:color="auto"/>
        <w:right w:val="none" w:sz="0" w:space="0" w:color="auto"/>
      </w:divBdr>
      <w:divsChild>
        <w:div w:id="104575866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669">
              <w:marLeft w:val="0"/>
              <w:marRight w:val="0"/>
              <w:marTop w:val="0"/>
              <w:marBottom w:val="0"/>
              <w:divBdr>
                <w:top w:val="single" w:sz="2" w:space="0" w:color="D9D9E3"/>
                <w:left w:val="single" w:sz="2" w:space="0" w:color="D9D9E3"/>
                <w:bottom w:val="single" w:sz="2" w:space="0" w:color="D9D9E3"/>
                <w:right w:val="single" w:sz="2" w:space="0" w:color="D9D9E3"/>
              </w:divBdr>
              <w:divsChild>
                <w:div w:id="1007900623">
                  <w:marLeft w:val="0"/>
                  <w:marRight w:val="0"/>
                  <w:marTop w:val="0"/>
                  <w:marBottom w:val="0"/>
                  <w:divBdr>
                    <w:top w:val="single" w:sz="2" w:space="0" w:color="D9D9E3"/>
                    <w:left w:val="single" w:sz="2" w:space="0" w:color="D9D9E3"/>
                    <w:bottom w:val="single" w:sz="2" w:space="0" w:color="D9D9E3"/>
                    <w:right w:val="single" w:sz="2" w:space="0" w:color="D9D9E3"/>
                  </w:divBdr>
                  <w:divsChild>
                    <w:div w:id="271321160">
                      <w:marLeft w:val="0"/>
                      <w:marRight w:val="0"/>
                      <w:marTop w:val="0"/>
                      <w:marBottom w:val="0"/>
                      <w:divBdr>
                        <w:top w:val="single" w:sz="2" w:space="0" w:color="D9D9E3"/>
                        <w:left w:val="single" w:sz="2" w:space="0" w:color="D9D9E3"/>
                        <w:bottom w:val="single" w:sz="2" w:space="0" w:color="D9D9E3"/>
                        <w:right w:val="single" w:sz="2" w:space="0" w:color="D9D9E3"/>
                      </w:divBdr>
                      <w:divsChild>
                        <w:div w:id="888956188">
                          <w:marLeft w:val="0"/>
                          <w:marRight w:val="0"/>
                          <w:marTop w:val="0"/>
                          <w:marBottom w:val="0"/>
                          <w:divBdr>
                            <w:top w:val="single" w:sz="2" w:space="0" w:color="D9D9E3"/>
                            <w:left w:val="single" w:sz="2" w:space="0" w:color="D9D9E3"/>
                            <w:bottom w:val="single" w:sz="2" w:space="0" w:color="D9D9E3"/>
                            <w:right w:val="single" w:sz="2" w:space="0" w:color="D9D9E3"/>
                          </w:divBdr>
                          <w:divsChild>
                            <w:div w:id="405492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283091">
                                  <w:marLeft w:val="0"/>
                                  <w:marRight w:val="0"/>
                                  <w:marTop w:val="0"/>
                                  <w:marBottom w:val="0"/>
                                  <w:divBdr>
                                    <w:top w:val="single" w:sz="2" w:space="0" w:color="D9D9E3"/>
                                    <w:left w:val="single" w:sz="2" w:space="0" w:color="D9D9E3"/>
                                    <w:bottom w:val="single" w:sz="2" w:space="0" w:color="D9D9E3"/>
                                    <w:right w:val="single" w:sz="2" w:space="0" w:color="D9D9E3"/>
                                  </w:divBdr>
                                  <w:divsChild>
                                    <w:div w:id="2089571723">
                                      <w:marLeft w:val="0"/>
                                      <w:marRight w:val="0"/>
                                      <w:marTop w:val="0"/>
                                      <w:marBottom w:val="0"/>
                                      <w:divBdr>
                                        <w:top w:val="single" w:sz="2" w:space="0" w:color="D9D9E3"/>
                                        <w:left w:val="single" w:sz="2" w:space="0" w:color="D9D9E3"/>
                                        <w:bottom w:val="single" w:sz="2" w:space="0" w:color="D9D9E3"/>
                                        <w:right w:val="single" w:sz="2" w:space="0" w:color="D9D9E3"/>
                                      </w:divBdr>
                                      <w:divsChild>
                                        <w:div w:id="1736512700">
                                          <w:marLeft w:val="0"/>
                                          <w:marRight w:val="0"/>
                                          <w:marTop w:val="0"/>
                                          <w:marBottom w:val="0"/>
                                          <w:divBdr>
                                            <w:top w:val="single" w:sz="2" w:space="0" w:color="D9D9E3"/>
                                            <w:left w:val="single" w:sz="2" w:space="0" w:color="D9D9E3"/>
                                            <w:bottom w:val="single" w:sz="2" w:space="0" w:color="D9D9E3"/>
                                            <w:right w:val="single" w:sz="2" w:space="0" w:color="D9D9E3"/>
                                          </w:divBdr>
                                          <w:divsChild>
                                            <w:div w:id="126363370">
                                              <w:marLeft w:val="0"/>
                                              <w:marRight w:val="0"/>
                                              <w:marTop w:val="0"/>
                                              <w:marBottom w:val="0"/>
                                              <w:divBdr>
                                                <w:top w:val="single" w:sz="2" w:space="0" w:color="D9D9E3"/>
                                                <w:left w:val="single" w:sz="2" w:space="0" w:color="D9D9E3"/>
                                                <w:bottom w:val="single" w:sz="2" w:space="0" w:color="D9D9E3"/>
                                                <w:right w:val="single" w:sz="2" w:space="0" w:color="D9D9E3"/>
                                              </w:divBdr>
                                              <w:divsChild>
                                                <w:div w:id="945844529">
                                                  <w:marLeft w:val="0"/>
                                                  <w:marRight w:val="0"/>
                                                  <w:marTop w:val="0"/>
                                                  <w:marBottom w:val="0"/>
                                                  <w:divBdr>
                                                    <w:top w:val="single" w:sz="2" w:space="0" w:color="D9D9E3"/>
                                                    <w:left w:val="single" w:sz="2" w:space="0" w:color="D9D9E3"/>
                                                    <w:bottom w:val="single" w:sz="2" w:space="0" w:color="D9D9E3"/>
                                                    <w:right w:val="single" w:sz="2" w:space="0" w:color="D9D9E3"/>
                                                  </w:divBdr>
                                                  <w:divsChild>
                                                    <w:div w:id="37712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028099">
          <w:marLeft w:val="0"/>
          <w:marRight w:val="0"/>
          <w:marTop w:val="0"/>
          <w:marBottom w:val="0"/>
          <w:divBdr>
            <w:top w:val="none" w:sz="0" w:space="0" w:color="auto"/>
            <w:left w:val="none" w:sz="0" w:space="0" w:color="auto"/>
            <w:bottom w:val="none" w:sz="0" w:space="0" w:color="auto"/>
            <w:right w:val="none" w:sz="0" w:space="0" w:color="auto"/>
          </w:divBdr>
        </w:div>
      </w:divsChild>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87808283">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04901">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3216991">
      <w:bodyDiv w:val="1"/>
      <w:marLeft w:val="0"/>
      <w:marRight w:val="0"/>
      <w:marTop w:val="0"/>
      <w:marBottom w:val="0"/>
      <w:divBdr>
        <w:top w:val="none" w:sz="0" w:space="0" w:color="auto"/>
        <w:left w:val="none" w:sz="0" w:space="0" w:color="auto"/>
        <w:bottom w:val="none" w:sz="0" w:space="0" w:color="auto"/>
        <w:right w:val="none" w:sz="0" w:space="0" w:color="auto"/>
      </w:divBdr>
      <w:divsChild>
        <w:div w:id="470221222">
          <w:marLeft w:val="0"/>
          <w:marRight w:val="0"/>
          <w:marTop w:val="0"/>
          <w:marBottom w:val="0"/>
          <w:divBdr>
            <w:top w:val="none" w:sz="0" w:space="0" w:color="auto"/>
            <w:left w:val="none" w:sz="0" w:space="0" w:color="auto"/>
            <w:bottom w:val="none" w:sz="0" w:space="0" w:color="auto"/>
            <w:right w:val="none" w:sz="0" w:space="0" w:color="auto"/>
          </w:divBdr>
        </w:div>
      </w:divsChild>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75470851">
      <w:bodyDiv w:val="1"/>
      <w:marLeft w:val="0"/>
      <w:marRight w:val="0"/>
      <w:marTop w:val="0"/>
      <w:marBottom w:val="0"/>
      <w:divBdr>
        <w:top w:val="none" w:sz="0" w:space="0" w:color="auto"/>
        <w:left w:val="none" w:sz="0" w:space="0" w:color="auto"/>
        <w:bottom w:val="none" w:sz="0" w:space="0" w:color="auto"/>
        <w:right w:val="none" w:sz="0" w:space="0" w:color="auto"/>
      </w:divBdr>
      <w:divsChild>
        <w:div w:id="1565330855">
          <w:marLeft w:val="0"/>
          <w:marRight w:val="0"/>
          <w:marTop w:val="0"/>
          <w:marBottom w:val="0"/>
          <w:divBdr>
            <w:top w:val="none" w:sz="0" w:space="0" w:color="auto"/>
            <w:left w:val="none" w:sz="0" w:space="0" w:color="auto"/>
            <w:bottom w:val="none" w:sz="0" w:space="0" w:color="auto"/>
            <w:right w:val="none" w:sz="0" w:space="0" w:color="auto"/>
          </w:divBdr>
        </w:div>
      </w:divsChild>
    </w:div>
    <w:div w:id="1377241905">
      <w:bodyDiv w:val="1"/>
      <w:marLeft w:val="0"/>
      <w:marRight w:val="0"/>
      <w:marTop w:val="0"/>
      <w:marBottom w:val="0"/>
      <w:divBdr>
        <w:top w:val="none" w:sz="0" w:space="0" w:color="auto"/>
        <w:left w:val="none" w:sz="0" w:space="0" w:color="auto"/>
        <w:bottom w:val="none" w:sz="0" w:space="0" w:color="auto"/>
        <w:right w:val="none" w:sz="0" w:space="0" w:color="auto"/>
      </w:divBdr>
    </w:div>
    <w:div w:id="1378896437">
      <w:bodyDiv w:val="1"/>
      <w:marLeft w:val="0"/>
      <w:marRight w:val="0"/>
      <w:marTop w:val="0"/>
      <w:marBottom w:val="0"/>
      <w:divBdr>
        <w:top w:val="none" w:sz="0" w:space="0" w:color="auto"/>
        <w:left w:val="none" w:sz="0" w:space="0" w:color="auto"/>
        <w:bottom w:val="none" w:sz="0" w:space="0" w:color="auto"/>
        <w:right w:val="none" w:sz="0" w:space="0" w:color="auto"/>
      </w:divBdr>
    </w:div>
    <w:div w:id="1385787118">
      <w:bodyDiv w:val="1"/>
      <w:marLeft w:val="0"/>
      <w:marRight w:val="0"/>
      <w:marTop w:val="0"/>
      <w:marBottom w:val="0"/>
      <w:divBdr>
        <w:top w:val="none" w:sz="0" w:space="0" w:color="auto"/>
        <w:left w:val="none" w:sz="0" w:space="0" w:color="auto"/>
        <w:bottom w:val="none" w:sz="0" w:space="0" w:color="auto"/>
        <w:right w:val="none" w:sz="0" w:space="0" w:color="auto"/>
      </w:divBdr>
      <w:divsChild>
        <w:div w:id="922688669">
          <w:marLeft w:val="0"/>
          <w:marRight w:val="0"/>
          <w:marTop w:val="0"/>
          <w:marBottom w:val="0"/>
          <w:divBdr>
            <w:top w:val="none" w:sz="0" w:space="0" w:color="auto"/>
            <w:left w:val="none" w:sz="0" w:space="0" w:color="auto"/>
            <w:bottom w:val="none" w:sz="0" w:space="0" w:color="auto"/>
            <w:right w:val="none" w:sz="0" w:space="0" w:color="auto"/>
          </w:divBdr>
        </w:div>
      </w:divsChild>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09114379">
      <w:bodyDiv w:val="1"/>
      <w:marLeft w:val="0"/>
      <w:marRight w:val="0"/>
      <w:marTop w:val="0"/>
      <w:marBottom w:val="0"/>
      <w:divBdr>
        <w:top w:val="none" w:sz="0" w:space="0" w:color="auto"/>
        <w:left w:val="none" w:sz="0" w:space="0" w:color="auto"/>
        <w:bottom w:val="none" w:sz="0" w:space="0" w:color="auto"/>
        <w:right w:val="none" w:sz="0" w:space="0" w:color="auto"/>
      </w:divBdr>
      <w:divsChild>
        <w:div w:id="1269004590">
          <w:marLeft w:val="0"/>
          <w:marRight w:val="0"/>
          <w:marTop w:val="0"/>
          <w:marBottom w:val="0"/>
          <w:divBdr>
            <w:top w:val="single" w:sz="2" w:space="0" w:color="D9D9E3"/>
            <w:left w:val="single" w:sz="2" w:space="0" w:color="D9D9E3"/>
            <w:bottom w:val="single" w:sz="2" w:space="0" w:color="D9D9E3"/>
            <w:right w:val="single" w:sz="2" w:space="0" w:color="D9D9E3"/>
          </w:divBdr>
          <w:divsChild>
            <w:div w:id="1822113051">
              <w:marLeft w:val="0"/>
              <w:marRight w:val="0"/>
              <w:marTop w:val="0"/>
              <w:marBottom w:val="0"/>
              <w:divBdr>
                <w:top w:val="single" w:sz="2" w:space="0" w:color="D9D9E3"/>
                <w:left w:val="single" w:sz="2" w:space="0" w:color="D9D9E3"/>
                <w:bottom w:val="single" w:sz="2" w:space="0" w:color="D9D9E3"/>
                <w:right w:val="single" w:sz="2" w:space="0" w:color="D9D9E3"/>
              </w:divBdr>
              <w:divsChild>
                <w:div w:id="1884094714">
                  <w:marLeft w:val="0"/>
                  <w:marRight w:val="0"/>
                  <w:marTop w:val="0"/>
                  <w:marBottom w:val="0"/>
                  <w:divBdr>
                    <w:top w:val="single" w:sz="2" w:space="0" w:color="D9D9E3"/>
                    <w:left w:val="single" w:sz="2" w:space="0" w:color="D9D9E3"/>
                    <w:bottom w:val="single" w:sz="2" w:space="0" w:color="D9D9E3"/>
                    <w:right w:val="single" w:sz="2" w:space="0" w:color="D9D9E3"/>
                  </w:divBdr>
                  <w:divsChild>
                    <w:div w:id="1544052729">
                      <w:marLeft w:val="0"/>
                      <w:marRight w:val="0"/>
                      <w:marTop w:val="0"/>
                      <w:marBottom w:val="0"/>
                      <w:divBdr>
                        <w:top w:val="single" w:sz="2" w:space="0" w:color="D9D9E3"/>
                        <w:left w:val="single" w:sz="2" w:space="0" w:color="D9D9E3"/>
                        <w:bottom w:val="single" w:sz="2" w:space="0" w:color="D9D9E3"/>
                        <w:right w:val="single" w:sz="2" w:space="0" w:color="D9D9E3"/>
                      </w:divBdr>
                      <w:divsChild>
                        <w:div w:id="972517383">
                          <w:marLeft w:val="0"/>
                          <w:marRight w:val="0"/>
                          <w:marTop w:val="0"/>
                          <w:marBottom w:val="0"/>
                          <w:divBdr>
                            <w:top w:val="none" w:sz="0" w:space="0" w:color="auto"/>
                            <w:left w:val="none" w:sz="0" w:space="0" w:color="auto"/>
                            <w:bottom w:val="none" w:sz="0" w:space="0" w:color="auto"/>
                            <w:right w:val="none" w:sz="0" w:space="0" w:color="auto"/>
                          </w:divBdr>
                          <w:divsChild>
                            <w:div w:id="2006937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58340">
                                  <w:marLeft w:val="0"/>
                                  <w:marRight w:val="0"/>
                                  <w:marTop w:val="0"/>
                                  <w:marBottom w:val="0"/>
                                  <w:divBdr>
                                    <w:top w:val="single" w:sz="2" w:space="0" w:color="D9D9E3"/>
                                    <w:left w:val="single" w:sz="2" w:space="0" w:color="D9D9E3"/>
                                    <w:bottom w:val="single" w:sz="2" w:space="0" w:color="D9D9E3"/>
                                    <w:right w:val="single" w:sz="2" w:space="0" w:color="D9D9E3"/>
                                  </w:divBdr>
                                  <w:divsChild>
                                    <w:div w:id="139886272">
                                      <w:marLeft w:val="0"/>
                                      <w:marRight w:val="0"/>
                                      <w:marTop w:val="0"/>
                                      <w:marBottom w:val="0"/>
                                      <w:divBdr>
                                        <w:top w:val="single" w:sz="2" w:space="0" w:color="D9D9E3"/>
                                        <w:left w:val="single" w:sz="2" w:space="0" w:color="D9D9E3"/>
                                        <w:bottom w:val="single" w:sz="2" w:space="0" w:color="D9D9E3"/>
                                        <w:right w:val="single" w:sz="2" w:space="0" w:color="D9D9E3"/>
                                      </w:divBdr>
                                      <w:divsChild>
                                        <w:div w:id="1674839854">
                                          <w:marLeft w:val="0"/>
                                          <w:marRight w:val="0"/>
                                          <w:marTop w:val="0"/>
                                          <w:marBottom w:val="0"/>
                                          <w:divBdr>
                                            <w:top w:val="single" w:sz="2" w:space="0" w:color="D9D9E3"/>
                                            <w:left w:val="single" w:sz="2" w:space="0" w:color="D9D9E3"/>
                                            <w:bottom w:val="single" w:sz="2" w:space="0" w:color="D9D9E3"/>
                                            <w:right w:val="single" w:sz="2" w:space="0" w:color="D9D9E3"/>
                                          </w:divBdr>
                                          <w:divsChild>
                                            <w:div w:id="153452492">
                                              <w:marLeft w:val="0"/>
                                              <w:marRight w:val="0"/>
                                              <w:marTop w:val="0"/>
                                              <w:marBottom w:val="0"/>
                                              <w:divBdr>
                                                <w:top w:val="single" w:sz="2" w:space="0" w:color="D9D9E3"/>
                                                <w:left w:val="single" w:sz="2" w:space="0" w:color="D9D9E3"/>
                                                <w:bottom w:val="single" w:sz="2" w:space="0" w:color="D9D9E3"/>
                                                <w:right w:val="single" w:sz="2" w:space="0" w:color="D9D9E3"/>
                                              </w:divBdr>
                                              <w:divsChild>
                                                <w:div w:id="1439909810">
                                                  <w:marLeft w:val="0"/>
                                                  <w:marRight w:val="0"/>
                                                  <w:marTop w:val="0"/>
                                                  <w:marBottom w:val="0"/>
                                                  <w:divBdr>
                                                    <w:top w:val="single" w:sz="2" w:space="0" w:color="D9D9E3"/>
                                                    <w:left w:val="single" w:sz="2" w:space="0" w:color="D9D9E3"/>
                                                    <w:bottom w:val="single" w:sz="2" w:space="0" w:color="D9D9E3"/>
                                                    <w:right w:val="single" w:sz="2" w:space="0" w:color="D9D9E3"/>
                                                  </w:divBdr>
                                                  <w:divsChild>
                                                    <w:div w:id="67885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8589324">
          <w:marLeft w:val="0"/>
          <w:marRight w:val="0"/>
          <w:marTop w:val="0"/>
          <w:marBottom w:val="0"/>
          <w:divBdr>
            <w:top w:val="none" w:sz="0" w:space="0" w:color="auto"/>
            <w:left w:val="none" w:sz="0" w:space="0" w:color="auto"/>
            <w:bottom w:val="none" w:sz="0" w:space="0" w:color="auto"/>
            <w:right w:val="none" w:sz="0" w:space="0" w:color="auto"/>
          </w:divBdr>
        </w:div>
      </w:divsChild>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3722172">
      <w:bodyDiv w:val="1"/>
      <w:marLeft w:val="0"/>
      <w:marRight w:val="0"/>
      <w:marTop w:val="0"/>
      <w:marBottom w:val="0"/>
      <w:divBdr>
        <w:top w:val="none" w:sz="0" w:space="0" w:color="auto"/>
        <w:left w:val="none" w:sz="0" w:space="0" w:color="auto"/>
        <w:bottom w:val="none" w:sz="0" w:space="0" w:color="auto"/>
        <w:right w:val="none" w:sz="0" w:space="0" w:color="auto"/>
      </w:divBdr>
      <w:divsChild>
        <w:div w:id="584074454">
          <w:marLeft w:val="0"/>
          <w:marRight w:val="0"/>
          <w:marTop w:val="0"/>
          <w:marBottom w:val="0"/>
          <w:divBdr>
            <w:top w:val="none" w:sz="0" w:space="0" w:color="auto"/>
            <w:left w:val="none" w:sz="0" w:space="0" w:color="auto"/>
            <w:bottom w:val="none" w:sz="0" w:space="0" w:color="auto"/>
            <w:right w:val="none" w:sz="0" w:space="0" w:color="auto"/>
          </w:divBdr>
        </w:div>
      </w:divsChild>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912196">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8633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4733786">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4440655">
      <w:bodyDiv w:val="1"/>
      <w:marLeft w:val="0"/>
      <w:marRight w:val="0"/>
      <w:marTop w:val="0"/>
      <w:marBottom w:val="0"/>
      <w:divBdr>
        <w:top w:val="none" w:sz="0" w:space="0" w:color="auto"/>
        <w:left w:val="none" w:sz="0" w:space="0" w:color="auto"/>
        <w:bottom w:val="none" w:sz="0" w:space="0" w:color="auto"/>
        <w:right w:val="none" w:sz="0" w:space="0" w:color="auto"/>
      </w:divBdr>
      <w:divsChild>
        <w:div w:id="1734503549">
          <w:marLeft w:val="0"/>
          <w:marRight w:val="0"/>
          <w:marTop w:val="0"/>
          <w:marBottom w:val="0"/>
          <w:divBdr>
            <w:top w:val="single" w:sz="2" w:space="0" w:color="D9D9E3"/>
            <w:left w:val="single" w:sz="2" w:space="0" w:color="D9D9E3"/>
            <w:bottom w:val="single" w:sz="2" w:space="0" w:color="D9D9E3"/>
            <w:right w:val="single" w:sz="2" w:space="0" w:color="D9D9E3"/>
          </w:divBdr>
          <w:divsChild>
            <w:div w:id="1407534918">
              <w:marLeft w:val="0"/>
              <w:marRight w:val="0"/>
              <w:marTop w:val="0"/>
              <w:marBottom w:val="0"/>
              <w:divBdr>
                <w:top w:val="single" w:sz="2" w:space="0" w:color="D9D9E3"/>
                <w:left w:val="single" w:sz="2" w:space="0" w:color="D9D9E3"/>
                <w:bottom w:val="single" w:sz="2" w:space="0" w:color="D9D9E3"/>
                <w:right w:val="single" w:sz="2" w:space="0" w:color="D9D9E3"/>
              </w:divBdr>
              <w:divsChild>
                <w:div w:id="1830125072">
                  <w:marLeft w:val="0"/>
                  <w:marRight w:val="0"/>
                  <w:marTop w:val="0"/>
                  <w:marBottom w:val="0"/>
                  <w:divBdr>
                    <w:top w:val="single" w:sz="2" w:space="0" w:color="D9D9E3"/>
                    <w:left w:val="single" w:sz="2" w:space="0" w:color="D9D9E3"/>
                    <w:bottom w:val="single" w:sz="2" w:space="0" w:color="D9D9E3"/>
                    <w:right w:val="single" w:sz="2" w:space="0" w:color="D9D9E3"/>
                  </w:divBdr>
                  <w:divsChild>
                    <w:div w:id="894659581">
                      <w:marLeft w:val="0"/>
                      <w:marRight w:val="0"/>
                      <w:marTop w:val="0"/>
                      <w:marBottom w:val="0"/>
                      <w:divBdr>
                        <w:top w:val="single" w:sz="2" w:space="0" w:color="D9D9E3"/>
                        <w:left w:val="single" w:sz="2" w:space="0" w:color="D9D9E3"/>
                        <w:bottom w:val="single" w:sz="2" w:space="0" w:color="D9D9E3"/>
                        <w:right w:val="single" w:sz="2" w:space="0" w:color="D9D9E3"/>
                      </w:divBdr>
                      <w:divsChild>
                        <w:div w:id="773980575">
                          <w:marLeft w:val="0"/>
                          <w:marRight w:val="0"/>
                          <w:marTop w:val="0"/>
                          <w:marBottom w:val="0"/>
                          <w:divBdr>
                            <w:top w:val="none" w:sz="0" w:space="0" w:color="auto"/>
                            <w:left w:val="none" w:sz="0" w:space="0" w:color="auto"/>
                            <w:bottom w:val="none" w:sz="0" w:space="0" w:color="auto"/>
                            <w:right w:val="none" w:sz="0" w:space="0" w:color="auto"/>
                          </w:divBdr>
                          <w:divsChild>
                            <w:div w:id="210942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232206556">
                                  <w:marLeft w:val="0"/>
                                  <w:marRight w:val="0"/>
                                  <w:marTop w:val="0"/>
                                  <w:marBottom w:val="0"/>
                                  <w:divBdr>
                                    <w:top w:val="single" w:sz="2" w:space="0" w:color="D9D9E3"/>
                                    <w:left w:val="single" w:sz="2" w:space="0" w:color="D9D9E3"/>
                                    <w:bottom w:val="single" w:sz="2" w:space="0" w:color="D9D9E3"/>
                                    <w:right w:val="single" w:sz="2" w:space="0" w:color="D9D9E3"/>
                                  </w:divBdr>
                                  <w:divsChild>
                                    <w:div w:id="785123162">
                                      <w:marLeft w:val="0"/>
                                      <w:marRight w:val="0"/>
                                      <w:marTop w:val="0"/>
                                      <w:marBottom w:val="0"/>
                                      <w:divBdr>
                                        <w:top w:val="single" w:sz="2" w:space="0" w:color="D9D9E3"/>
                                        <w:left w:val="single" w:sz="2" w:space="0" w:color="D9D9E3"/>
                                        <w:bottom w:val="single" w:sz="2" w:space="0" w:color="D9D9E3"/>
                                        <w:right w:val="single" w:sz="2" w:space="0" w:color="D9D9E3"/>
                                      </w:divBdr>
                                      <w:divsChild>
                                        <w:div w:id="335117755">
                                          <w:marLeft w:val="0"/>
                                          <w:marRight w:val="0"/>
                                          <w:marTop w:val="0"/>
                                          <w:marBottom w:val="0"/>
                                          <w:divBdr>
                                            <w:top w:val="single" w:sz="2" w:space="0" w:color="D9D9E3"/>
                                            <w:left w:val="single" w:sz="2" w:space="0" w:color="D9D9E3"/>
                                            <w:bottom w:val="single" w:sz="2" w:space="0" w:color="D9D9E3"/>
                                            <w:right w:val="single" w:sz="2" w:space="0" w:color="D9D9E3"/>
                                          </w:divBdr>
                                          <w:divsChild>
                                            <w:div w:id="2122259989">
                                              <w:marLeft w:val="0"/>
                                              <w:marRight w:val="0"/>
                                              <w:marTop w:val="0"/>
                                              <w:marBottom w:val="0"/>
                                              <w:divBdr>
                                                <w:top w:val="single" w:sz="2" w:space="0" w:color="D9D9E3"/>
                                                <w:left w:val="single" w:sz="2" w:space="0" w:color="D9D9E3"/>
                                                <w:bottom w:val="single" w:sz="2" w:space="0" w:color="D9D9E3"/>
                                                <w:right w:val="single" w:sz="2" w:space="0" w:color="D9D9E3"/>
                                              </w:divBdr>
                                              <w:divsChild>
                                                <w:div w:id="1983775891">
                                                  <w:marLeft w:val="0"/>
                                                  <w:marRight w:val="0"/>
                                                  <w:marTop w:val="0"/>
                                                  <w:marBottom w:val="0"/>
                                                  <w:divBdr>
                                                    <w:top w:val="single" w:sz="2" w:space="0" w:color="D9D9E3"/>
                                                    <w:left w:val="single" w:sz="2" w:space="0" w:color="D9D9E3"/>
                                                    <w:bottom w:val="single" w:sz="2" w:space="0" w:color="D9D9E3"/>
                                                    <w:right w:val="single" w:sz="2" w:space="0" w:color="D9D9E3"/>
                                                  </w:divBdr>
                                                  <w:divsChild>
                                                    <w:div w:id="854002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9581056">
          <w:marLeft w:val="0"/>
          <w:marRight w:val="0"/>
          <w:marTop w:val="0"/>
          <w:marBottom w:val="0"/>
          <w:divBdr>
            <w:top w:val="none" w:sz="0" w:space="0" w:color="auto"/>
            <w:left w:val="none" w:sz="0" w:space="0" w:color="auto"/>
            <w:bottom w:val="none" w:sz="0" w:space="0" w:color="auto"/>
            <w:right w:val="none" w:sz="0" w:space="0" w:color="auto"/>
          </w:divBdr>
        </w:div>
      </w:divsChild>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8616235">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5242912">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20213699">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37879492">
      <w:bodyDiv w:val="1"/>
      <w:marLeft w:val="0"/>
      <w:marRight w:val="0"/>
      <w:marTop w:val="0"/>
      <w:marBottom w:val="0"/>
      <w:divBdr>
        <w:top w:val="none" w:sz="0" w:space="0" w:color="auto"/>
        <w:left w:val="none" w:sz="0" w:space="0" w:color="auto"/>
        <w:bottom w:val="none" w:sz="0" w:space="0" w:color="auto"/>
        <w:right w:val="none" w:sz="0" w:space="0" w:color="auto"/>
      </w:divBdr>
      <w:divsChild>
        <w:div w:id="119886366">
          <w:marLeft w:val="-720"/>
          <w:marRight w:val="0"/>
          <w:marTop w:val="0"/>
          <w:marBottom w:val="0"/>
          <w:divBdr>
            <w:top w:val="none" w:sz="0" w:space="0" w:color="auto"/>
            <w:left w:val="none" w:sz="0" w:space="0" w:color="auto"/>
            <w:bottom w:val="none" w:sz="0" w:space="0" w:color="auto"/>
            <w:right w:val="none" w:sz="0" w:space="0" w:color="auto"/>
          </w:divBdr>
        </w:div>
      </w:divsChild>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3948706">
      <w:bodyDiv w:val="1"/>
      <w:marLeft w:val="0"/>
      <w:marRight w:val="0"/>
      <w:marTop w:val="0"/>
      <w:marBottom w:val="0"/>
      <w:divBdr>
        <w:top w:val="none" w:sz="0" w:space="0" w:color="auto"/>
        <w:left w:val="none" w:sz="0" w:space="0" w:color="auto"/>
        <w:bottom w:val="none" w:sz="0" w:space="0" w:color="auto"/>
        <w:right w:val="none" w:sz="0" w:space="0" w:color="auto"/>
      </w:divBdr>
      <w:divsChild>
        <w:div w:id="399445312">
          <w:marLeft w:val="0"/>
          <w:marRight w:val="0"/>
          <w:marTop w:val="0"/>
          <w:marBottom w:val="0"/>
          <w:divBdr>
            <w:top w:val="single" w:sz="2" w:space="0" w:color="D9D9E3"/>
            <w:left w:val="single" w:sz="2" w:space="0" w:color="D9D9E3"/>
            <w:bottom w:val="single" w:sz="2" w:space="0" w:color="D9D9E3"/>
            <w:right w:val="single" w:sz="2" w:space="0" w:color="D9D9E3"/>
          </w:divBdr>
          <w:divsChild>
            <w:div w:id="2044859317">
              <w:marLeft w:val="0"/>
              <w:marRight w:val="0"/>
              <w:marTop w:val="0"/>
              <w:marBottom w:val="0"/>
              <w:divBdr>
                <w:top w:val="single" w:sz="2" w:space="0" w:color="D9D9E3"/>
                <w:left w:val="single" w:sz="2" w:space="0" w:color="D9D9E3"/>
                <w:bottom w:val="single" w:sz="2" w:space="0" w:color="D9D9E3"/>
                <w:right w:val="single" w:sz="2" w:space="0" w:color="D9D9E3"/>
              </w:divBdr>
              <w:divsChild>
                <w:div w:id="1811550733">
                  <w:marLeft w:val="0"/>
                  <w:marRight w:val="0"/>
                  <w:marTop w:val="0"/>
                  <w:marBottom w:val="0"/>
                  <w:divBdr>
                    <w:top w:val="single" w:sz="2" w:space="0" w:color="D9D9E3"/>
                    <w:left w:val="single" w:sz="2" w:space="0" w:color="D9D9E3"/>
                    <w:bottom w:val="single" w:sz="2" w:space="0" w:color="D9D9E3"/>
                    <w:right w:val="single" w:sz="2" w:space="0" w:color="D9D9E3"/>
                  </w:divBdr>
                  <w:divsChild>
                    <w:div w:id="601377837">
                      <w:marLeft w:val="0"/>
                      <w:marRight w:val="0"/>
                      <w:marTop w:val="0"/>
                      <w:marBottom w:val="0"/>
                      <w:divBdr>
                        <w:top w:val="single" w:sz="2" w:space="0" w:color="D9D9E3"/>
                        <w:left w:val="single" w:sz="2" w:space="0" w:color="D9D9E3"/>
                        <w:bottom w:val="single" w:sz="2" w:space="0" w:color="D9D9E3"/>
                        <w:right w:val="single" w:sz="2" w:space="0" w:color="D9D9E3"/>
                      </w:divBdr>
                      <w:divsChild>
                        <w:div w:id="2130202377">
                          <w:marLeft w:val="0"/>
                          <w:marRight w:val="0"/>
                          <w:marTop w:val="0"/>
                          <w:marBottom w:val="0"/>
                          <w:divBdr>
                            <w:top w:val="none" w:sz="0" w:space="0" w:color="auto"/>
                            <w:left w:val="none" w:sz="0" w:space="0" w:color="auto"/>
                            <w:bottom w:val="none" w:sz="0" w:space="0" w:color="auto"/>
                            <w:right w:val="none" w:sz="0" w:space="0" w:color="auto"/>
                          </w:divBdr>
                          <w:divsChild>
                            <w:div w:id="1213881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97994931">
                                  <w:marLeft w:val="0"/>
                                  <w:marRight w:val="0"/>
                                  <w:marTop w:val="0"/>
                                  <w:marBottom w:val="0"/>
                                  <w:divBdr>
                                    <w:top w:val="single" w:sz="2" w:space="0" w:color="D9D9E3"/>
                                    <w:left w:val="single" w:sz="2" w:space="0" w:color="D9D9E3"/>
                                    <w:bottom w:val="single" w:sz="2" w:space="0" w:color="D9D9E3"/>
                                    <w:right w:val="single" w:sz="2" w:space="0" w:color="D9D9E3"/>
                                  </w:divBdr>
                                  <w:divsChild>
                                    <w:div w:id="1945451679">
                                      <w:marLeft w:val="0"/>
                                      <w:marRight w:val="0"/>
                                      <w:marTop w:val="0"/>
                                      <w:marBottom w:val="0"/>
                                      <w:divBdr>
                                        <w:top w:val="single" w:sz="2" w:space="0" w:color="D9D9E3"/>
                                        <w:left w:val="single" w:sz="2" w:space="0" w:color="D9D9E3"/>
                                        <w:bottom w:val="single" w:sz="2" w:space="0" w:color="D9D9E3"/>
                                        <w:right w:val="single" w:sz="2" w:space="0" w:color="D9D9E3"/>
                                      </w:divBdr>
                                      <w:divsChild>
                                        <w:div w:id="823353077">
                                          <w:marLeft w:val="0"/>
                                          <w:marRight w:val="0"/>
                                          <w:marTop w:val="0"/>
                                          <w:marBottom w:val="0"/>
                                          <w:divBdr>
                                            <w:top w:val="single" w:sz="2" w:space="0" w:color="D9D9E3"/>
                                            <w:left w:val="single" w:sz="2" w:space="0" w:color="D9D9E3"/>
                                            <w:bottom w:val="single" w:sz="2" w:space="0" w:color="D9D9E3"/>
                                            <w:right w:val="single" w:sz="2" w:space="0" w:color="D9D9E3"/>
                                          </w:divBdr>
                                          <w:divsChild>
                                            <w:div w:id="104888813">
                                              <w:marLeft w:val="0"/>
                                              <w:marRight w:val="0"/>
                                              <w:marTop w:val="0"/>
                                              <w:marBottom w:val="0"/>
                                              <w:divBdr>
                                                <w:top w:val="single" w:sz="2" w:space="0" w:color="D9D9E3"/>
                                                <w:left w:val="single" w:sz="2" w:space="0" w:color="D9D9E3"/>
                                                <w:bottom w:val="single" w:sz="2" w:space="0" w:color="D9D9E3"/>
                                                <w:right w:val="single" w:sz="2" w:space="0" w:color="D9D9E3"/>
                                              </w:divBdr>
                                              <w:divsChild>
                                                <w:div w:id="1366979278">
                                                  <w:marLeft w:val="0"/>
                                                  <w:marRight w:val="0"/>
                                                  <w:marTop w:val="0"/>
                                                  <w:marBottom w:val="0"/>
                                                  <w:divBdr>
                                                    <w:top w:val="single" w:sz="2" w:space="0" w:color="D9D9E3"/>
                                                    <w:left w:val="single" w:sz="2" w:space="0" w:color="D9D9E3"/>
                                                    <w:bottom w:val="single" w:sz="2" w:space="0" w:color="D9D9E3"/>
                                                    <w:right w:val="single" w:sz="2" w:space="0" w:color="D9D9E3"/>
                                                  </w:divBdr>
                                                  <w:divsChild>
                                                    <w:div w:id="32710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6388757">
          <w:marLeft w:val="0"/>
          <w:marRight w:val="0"/>
          <w:marTop w:val="0"/>
          <w:marBottom w:val="0"/>
          <w:divBdr>
            <w:top w:val="none" w:sz="0" w:space="0" w:color="auto"/>
            <w:left w:val="none" w:sz="0" w:space="0" w:color="auto"/>
            <w:bottom w:val="none" w:sz="0" w:space="0" w:color="auto"/>
            <w:right w:val="none" w:sz="0" w:space="0" w:color="auto"/>
          </w:divBdr>
        </w:div>
      </w:divsChild>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6909596">
      <w:bodyDiv w:val="1"/>
      <w:marLeft w:val="0"/>
      <w:marRight w:val="0"/>
      <w:marTop w:val="0"/>
      <w:marBottom w:val="0"/>
      <w:divBdr>
        <w:top w:val="none" w:sz="0" w:space="0" w:color="auto"/>
        <w:left w:val="none" w:sz="0" w:space="0" w:color="auto"/>
        <w:bottom w:val="none" w:sz="0" w:space="0" w:color="auto"/>
        <w:right w:val="none" w:sz="0" w:space="0" w:color="auto"/>
      </w:divBdr>
      <w:divsChild>
        <w:div w:id="1528760420">
          <w:marLeft w:val="0"/>
          <w:marRight w:val="0"/>
          <w:marTop w:val="0"/>
          <w:marBottom w:val="0"/>
          <w:divBdr>
            <w:top w:val="none" w:sz="0" w:space="0" w:color="auto"/>
            <w:left w:val="none" w:sz="0" w:space="0" w:color="auto"/>
            <w:bottom w:val="none" w:sz="0" w:space="0" w:color="auto"/>
            <w:right w:val="none" w:sz="0" w:space="0" w:color="auto"/>
          </w:divBdr>
        </w:div>
      </w:divsChild>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3200439">
      <w:bodyDiv w:val="1"/>
      <w:marLeft w:val="0"/>
      <w:marRight w:val="0"/>
      <w:marTop w:val="0"/>
      <w:marBottom w:val="0"/>
      <w:divBdr>
        <w:top w:val="none" w:sz="0" w:space="0" w:color="auto"/>
        <w:left w:val="none" w:sz="0" w:space="0" w:color="auto"/>
        <w:bottom w:val="none" w:sz="0" w:space="0" w:color="auto"/>
        <w:right w:val="none" w:sz="0" w:space="0" w:color="auto"/>
      </w:divBdr>
      <w:divsChild>
        <w:div w:id="1204757375">
          <w:marLeft w:val="0"/>
          <w:marRight w:val="0"/>
          <w:marTop w:val="0"/>
          <w:marBottom w:val="0"/>
          <w:divBdr>
            <w:top w:val="none" w:sz="0" w:space="0" w:color="auto"/>
            <w:left w:val="none" w:sz="0" w:space="0" w:color="auto"/>
            <w:bottom w:val="none" w:sz="0" w:space="0" w:color="auto"/>
            <w:right w:val="none" w:sz="0" w:space="0" w:color="auto"/>
          </w:divBdr>
        </w:div>
      </w:divsChild>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1348075">
      <w:bodyDiv w:val="1"/>
      <w:marLeft w:val="0"/>
      <w:marRight w:val="0"/>
      <w:marTop w:val="0"/>
      <w:marBottom w:val="0"/>
      <w:divBdr>
        <w:top w:val="none" w:sz="0" w:space="0" w:color="auto"/>
        <w:left w:val="none" w:sz="0" w:space="0" w:color="auto"/>
        <w:bottom w:val="none" w:sz="0" w:space="0" w:color="auto"/>
        <w:right w:val="none" w:sz="0" w:space="0" w:color="auto"/>
      </w:divBdr>
    </w:div>
    <w:div w:id="1682928212">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86059654">
      <w:bodyDiv w:val="1"/>
      <w:marLeft w:val="0"/>
      <w:marRight w:val="0"/>
      <w:marTop w:val="0"/>
      <w:marBottom w:val="0"/>
      <w:divBdr>
        <w:top w:val="none" w:sz="0" w:space="0" w:color="auto"/>
        <w:left w:val="none" w:sz="0" w:space="0" w:color="auto"/>
        <w:bottom w:val="none" w:sz="0" w:space="0" w:color="auto"/>
        <w:right w:val="none" w:sz="0" w:space="0" w:color="auto"/>
      </w:divBdr>
      <w:divsChild>
        <w:div w:id="597295985">
          <w:marLeft w:val="0"/>
          <w:marRight w:val="0"/>
          <w:marTop w:val="0"/>
          <w:marBottom w:val="0"/>
          <w:divBdr>
            <w:top w:val="single" w:sz="2" w:space="0" w:color="D9D9E3"/>
            <w:left w:val="single" w:sz="2" w:space="0" w:color="D9D9E3"/>
            <w:bottom w:val="single" w:sz="2" w:space="0" w:color="D9D9E3"/>
            <w:right w:val="single" w:sz="2" w:space="0" w:color="D9D9E3"/>
          </w:divBdr>
          <w:divsChild>
            <w:div w:id="790710915">
              <w:marLeft w:val="0"/>
              <w:marRight w:val="0"/>
              <w:marTop w:val="0"/>
              <w:marBottom w:val="0"/>
              <w:divBdr>
                <w:top w:val="single" w:sz="2" w:space="0" w:color="D9D9E3"/>
                <w:left w:val="single" w:sz="2" w:space="0" w:color="D9D9E3"/>
                <w:bottom w:val="single" w:sz="2" w:space="0" w:color="D9D9E3"/>
                <w:right w:val="single" w:sz="2" w:space="0" w:color="D9D9E3"/>
              </w:divBdr>
              <w:divsChild>
                <w:div w:id="716663426">
                  <w:marLeft w:val="0"/>
                  <w:marRight w:val="0"/>
                  <w:marTop w:val="0"/>
                  <w:marBottom w:val="0"/>
                  <w:divBdr>
                    <w:top w:val="single" w:sz="2" w:space="0" w:color="D9D9E3"/>
                    <w:left w:val="single" w:sz="2" w:space="0" w:color="D9D9E3"/>
                    <w:bottom w:val="single" w:sz="2" w:space="0" w:color="D9D9E3"/>
                    <w:right w:val="single" w:sz="2" w:space="0" w:color="D9D9E3"/>
                  </w:divBdr>
                  <w:divsChild>
                    <w:div w:id="950017174">
                      <w:marLeft w:val="0"/>
                      <w:marRight w:val="0"/>
                      <w:marTop w:val="0"/>
                      <w:marBottom w:val="0"/>
                      <w:divBdr>
                        <w:top w:val="single" w:sz="2" w:space="0" w:color="D9D9E3"/>
                        <w:left w:val="single" w:sz="2" w:space="0" w:color="D9D9E3"/>
                        <w:bottom w:val="single" w:sz="2" w:space="0" w:color="D9D9E3"/>
                        <w:right w:val="single" w:sz="2" w:space="0" w:color="D9D9E3"/>
                      </w:divBdr>
                      <w:divsChild>
                        <w:div w:id="2043164484">
                          <w:marLeft w:val="0"/>
                          <w:marRight w:val="0"/>
                          <w:marTop w:val="0"/>
                          <w:marBottom w:val="0"/>
                          <w:divBdr>
                            <w:top w:val="single" w:sz="2" w:space="0" w:color="D9D9E3"/>
                            <w:left w:val="single" w:sz="2" w:space="0" w:color="D9D9E3"/>
                            <w:bottom w:val="single" w:sz="2" w:space="0" w:color="D9D9E3"/>
                            <w:right w:val="single" w:sz="2" w:space="0" w:color="D9D9E3"/>
                          </w:divBdr>
                          <w:divsChild>
                            <w:div w:id="238365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09648">
                                  <w:marLeft w:val="0"/>
                                  <w:marRight w:val="0"/>
                                  <w:marTop w:val="0"/>
                                  <w:marBottom w:val="0"/>
                                  <w:divBdr>
                                    <w:top w:val="single" w:sz="2" w:space="0" w:color="D9D9E3"/>
                                    <w:left w:val="single" w:sz="2" w:space="0" w:color="D9D9E3"/>
                                    <w:bottom w:val="single" w:sz="2" w:space="0" w:color="D9D9E3"/>
                                    <w:right w:val="single" w:sz="2" w:space="0" w:color="D9D9E3"/>
                                  </w:divBdr>
                                  <w:divsChild>
                                    <w:div w:id="643582201">
                                      <w:marLeft w:val="0"/>
                                      <w:marRight w:val="0"/>
                                      <w:marTop w:val="0"/>
                                      <w:marBottom w:val="0"/>
                                      <w:divBdr>
                                        <w:top w:val="single" w:sz="2" w:space="0" w:color="D9D9E3"/>
                                        <w:left w:val="single" w:sz="2" w:space="0" w:color="D9D9E3"/>
                                        <w:bottom w:val="single" w:sz="2" w:space="0" w:color="D9D9E3"/>
                                        <w:right w:val="single" w:sz="2" w:space="0" w:color="D9D9E3"/>
                                      </w:divBdr>
                                      <w:divsChild>
                                        <w:div w:id="1843474610">
                                          <w:marLeft w:val="0"/>
                                          <w:marRight w:val="0"/>
                                          <w:marTop w:val="0"/>
                                          <w:marBottom w:val="0"/>
                                          <w:divBdr>
                                            <w:top w:val="single" w:sz="2" w:space="0" w:color="D9D9E3"/>
                                            <w:left w:val="single" w:sz="2" w:space="0" w:color="D9D9E3"/>
                                            <w:bottom w:val="single" w:sz="2" w:space="0" w:color="D9D9E3"/>
                                            <w:right w:val="single" w:sz="2" w:space="0" w:color="D9D9E3"/>
                                          </w:divBdr>
                                          <w:divsChild>
                                            <w:div w:id="1170101113">
                                              <w:marLeft w:val="0"/>
                                              <w:marRight w:val="0"/>
                                              <w:marTop w:val="0"/>
                                              <w:marBottom w:val="0"/>
                                              <w:divBdr>
                                                <w:top w:val="single" w:sz="2" w:space="0" w:color="D9D9E3"/>
                                                <w:left w:val="single" w:sz="2" w:space="0" w:color="D9D9E3"/>
                                                <w:bottom w:val="single" w:sz="2" w:space="0" w:color="D9D9E3"/>
                                                <w:right w:val="single" w:sz="2" w:space="0" w:color="D9D9E3"/>
                                              </w:divBdr>
                                              <w:divsChild>
                                                <w:div w:id="1915776149">
                                                  <w:marLeft w:val="0"/>
                                                  <w:marRight w:val="0"/>
                                                  <w:marTop w:val="0"/>
                                                  <w:marBottom w:val="0"/>
                                                  <w:divBdr>
                                                    <w:top w:val="single" w:sz="2" w:space="0" w:color="D9D9E3"/>
                                                    <w:left w:val="single" w:sz="2" w:space="0" w:color="D9D9E3"/>
                                                    <w:bottom w:val="single" w:sz="2" w:space="0" w:color="D9D9E3"/>
                                                    <w:right w:val="single" w:sz="2" w:space="0" w:color="D9D9E3"/>
                                                  </w:divBdr>
                                                  <w:divsChild>
                                                    <w:div w:id="174236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4269583">
          <w:marLeft w:val="0"/>
          <w:marRight w:val="0"/>
          <w:marTop w:val="0"/>
          <w:marBottom w:val="0"/>
          <w:divBdr>
            <w:top w:val="none" w:sz="0" w:space="0" w:color="auto"/>
            <w:left w:val="none" w:sz="0" w:space="0" w:color="auto"/>
            <w:bottom w:val="none" w:sz="0" w:space="0" w:color="auto"/>
            <w:right w:val="none" w:sz="0" w:space="0" w:color="auto"/>
          </w:divBdr>
        </w:div>
      </w:divsChild>
    </w:div>
    <w:div w:id="1686706970">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3208877">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28449468">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3502570">
      <w:bodyDiv w:val="1"/>
      <w:marLeft w:val="0"/>
      <w:marRight w:val="0"/>
      <w:marTop w:val="0"/>
      <w:marBottom w:val="0"/>
      <w:divBdr>
        <w:top w:val="none" w:sz="0" w:space="0" w:color="auto"/>
        <w:left w:val="none" w:sz="0" w:space="0" w:color="auto"/>
        <w:bottom w:val="none" w:sz="0" w:space="0" w:color="auto"/>
        <w:right w:val="none" w:sz="0" w:space="0" w:color="auto"/>
      </w:divBdr>
    </w:div>
    <w:div w:id="1734935378">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59662">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4681">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333522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0196">
      <w:bodyDiv w:val="1"/>
      <w:marLeft w:val="0"/>
      <w:marRight w:val="0"/>
      <w:marTop w:val="0"/>
      <w:marBottom w:val="0"/>
      <w:divBdr>
        <w:top w:val="none" w:sz="0" w:space="0" w:color="auto"/>
        <w:left w:val="none" w:sz="0" w:space="0" w:color="auto"/>
        <w:bottom w:val="none" w:sz="0" w:space="0" w:color="auto"/>
        <w:right w:val="none" w:sz="0" w:space="0" w:color="auto"/>
      </w:divBdr>
      <w:divsChild>
        <w:div w:id="748961485">
          <w:marLeft w:val="0"/>
          <w:marRight w:val="0"/>
          <w:marTop w:val="0"/>
          <w:marBottom w:val="0"/>
          <w:divBdr>
            <w:top w:val="none" w:sz="0" w:space="0" w:color="auto"/>
            <w:left w:val="none" w:sz="0" w:space="0" w:color="auto"/>
            <w:bottom w:val="none" w:sz="0" w:space="0" w:color="auto"/>
            <w:right w:val="none" w:sz="0" w:space="0" w:color="auto"/>
          </w:divBdr>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3456476">
      <w:bodyDiv w:val="1"/>
      <w:marLeft w:val="0"/>
      <w:marRight w:val="0"/>
      <w:marTop w:val="0"/>
      <w:marBottom w:val="0"/>
      <w:divBdr>
        <w:top w:val="none" w:sz="0" w:space="0" w:color="auto"/>
        <w:left w:val="none" w:sz="0" w:space="0" w:color="auto"/>
        <w:bottom w:val="none" w:sz="0" w:space="0" w:color="auto"/>
        <w:right w:val="none" w:sz="0" w:space="0" w:color="auto"/>
      </w:divBdr>
      <w:divsChild>
        <w:div w:id="1700083772">
          <w:marLeft w:val="0"/>
          <w:marRight w:val="0"/>
          <w:marTop w:val="0"/>
          <w:marBottom w:val="0"/>
          <w:divBdr>
            <w:top w:val="single" w:sz="2" w:space="0" w:color="D9D9E3"/>
            <w:left w:val="single" w:sz="2" w:space="0" w:color="D9D9E3"/>
            <w:bottom w:val="single" w:sz="2" w:space="0" w:color="D9D9E3"/>
            <w:right w:val="single" w:sz="2" w:space="0" w:color="D9D9E3"/>
          </w:divBdr>
          <w:divsChild>
            <w:div w:id="37750900">
              <w:marLeft w:val="0"/>
              <w:marRight w:val="0"/>
              <w:marTop w:val="0"/>
              <w:marBottom w:val="0"/>
              <w:divBdr>
                <w:top w:val="single" w:sz="2" w:space="0" w:color="D9D9E3"/>
                <w:left w:val="single" w:sz="2" w:space="0" w:color="D9D9E3"/>
                <w:bottom w:val="single" w:sz="2" w:space="0" w:color="D9D9E3"/>
                <w:right w:val="single" w:sz="2" w:space="0" w:color="D9D9E3"/>
              </w:divBdr>
              <w:divsChild>
                <w:div w:id="1301611630">
                  <w:marLeft w:val="0"/>
                  <w:marRight w:val="0"/>
                  <w:marTop w:val="0"/>
                  <w:marBottom w:val="0"/>
                  <w:divBdr>
                    <w:top w:val="single" w:sz="2" w:space="0" w:color="D9D9E3"/>
                    <w:left w:val="single" w:sz="2" w:space="0" w:color="D9D9E3"/>
                    <w:bottom w:val="single" w:sz="2" w:space="0" w:color="D9D9E3"/>
                    <w:right w:val="single" w:sz="2" w:space="0" w:color="D9D9E3"/>
                  </w:divBdr>
                  <w:divsChild>
                    <w:div w:id="542445471">
                      <w:marLeft w:val="0"/>
                      <w:marRight w:val="0"/>
                      <w:marTop w:val="0"/>
                      <w:marBottom w:val="0"/>
                      <w:divBdr>
                        <w:top w:val="single" w:sz="2" w:space="0" w:color="D9D9E3"/>
                        <w:left w:val="single" w:sz="2" w:space="0" w:color="D9D9E3"/>
                        <w:bottom w:val="single" w:sz="2" w:space="0" w:color="D9D9E3"/>
                        <w:right w:val="single" w:sz="2" w:space="0" w:color="D9D9E3"/>
                      </w:divBdr>
                      <w:divsChild>
                        <w:div w:id="1191528234">
                          <w:marLeft w:val="0"/>
                          <w:marRight w:val="0"/>
                          <w:marTop w:val="0"/>
                          <w:marBottom w:val="0"/>
                          <w:divBdr>
                            <w:top w:val="none" w:sz="0" w:space="0" w:color="auto"/>
                            <w:left w:val="none" w:sz="0" w:space="0" w:color="auto"/>
                            <w:bottom w:val="none" w:sz="0" w:space="0" w:color="auto"/>
                            <w:right w:val="none" w:sz="0" w:space="0" w:color="auto"/>
                          </w:divBdr>
                          <w:divsChild>
                            <w:div w:id="50542164">
                              <w:marLeft w:val="0"/>
                              <w:marRight w:val="0"/>
                              <w:marTop w:val="100"/>
                              <w:marBottom w:val="100"/>
                              <w:divBdr>
                                <w:top w:val="single" w:sz="2" w:space="0" w:color="D9D9E3"/>
                                <w:left w:val="single" w:sz="2" w:space="0" w:color="D9D9E3"/>
                                <w:bottom w:val="single" w:sz="2" w:space="0" w:color="D9D9E3"/>
                                <w:right w:val="single" w:sz="2" w:space="0" w:color="D9D9E3"/>
                              </w:divBdr>
                              <w:divsChild>
                                <w:div w:id="691149449">
                                  <w:marLeft w:val="0"/>
                                  <w:marRight w:val="0"/>
                                  <w:marTop w:val="0"/>
                                  <w:marBottom w:val="0"/>
                                  <w:divBdr>
                                    <w:top w:val="single" w:sz="2" w:space="0" w:color="D9D9E3"/>
                                    <w:left w:val="single" w:sz="2" w:space="0" w:color="D9D9E3"/>
                                    <w:bottom w:val="single" w:sz="2" w:space="0" w:color="D9D9E3"/>
                                    <w:right w:val="single" w:sz="2" w:space="0" w:color="D9D9E3"/>
                                  </w:divBdr>
                                  <w:divsChild>
                                    <w:div w:id="1403747421">
                                      <w:marLeft w:val="0"/>
                                      <w:marRight w:val="0"/>
                                      <w:marTop w:val="0"/>
                                      <w:marBottom w:val="0"/>
                                      <w:divBdr>
                                        <w:top w:val="single" w:sz="2" w:space="0" w:color="D9D9E3"/>
                                        <w:left w:val="single" w:sz="2" w:space="0" w:color="D9D9E3"/>
                                        <w:bottom w:val="single" w:sz="2" w:space="0" w:color="D9D9E3"/>
                                        <w:right w:val="single" w:sz="2" w:space="0" w:color="D9D9E3"/>
                                      </w:divBdr>
                                      <w:divsChild>
                                        <w:div w:id="1128431026">
                                          <w:marLeft w:val="0"/>
                                          <w:marRight w:val="0"/>
                                          <w:marTop w:val="0"/>
                                          <w:marBottom w:val="0"/>
                                          <w:divBdr>
                                            <w:top w:val="single" w:sz="2" w:space="0" w:color="D9D9E3"/>
                                            <w:left w:val="single" w:sz="2" w:space="0" w:color="D9D9E3"/>
                                            <w:bottom w:val="single" w:sz="2" w:space="0" w:color="D9D9E3"/>
                                            <w:right w:val="single" w:sz="2" w:space="0" w:color="D9D9E3"/>
                                          </w:divBdr>
                                          <w:divsChild>
                                            <w:div w:id="2020230097">
                                              <w:marLeft w:val="0"/>
                                              <w:marRight w:val="0"/>
                                              <w:marTop w:val="0"/>
                                              <w:marBottom w:val="0"/>
                                              <w:divBdr>
                                                <w:top w:val="single" w:sz="2" w:space="0" w:color="D9D9E3"/>
                                                <w:left w:val="single" w:sz="2" w:space="0" w:color="D9D9E3"/>
                                                <w:bottom w:val="single" w:sz="2" w:space="0" w:color="D9D9E3"/>
                                                <w:right w:val="single" w:sz="2" w:space="0" w:color="D9D9E3"/>
                                              </w:divBdr>
                                              <w:divsChild>
                                                <w:div w:id="1342777800">
                                                  <w:marLeft w:val="0"/>
                                                  <w:marRight w:val="0"/>
                                                  <w:marTop w:val="0"/>
                                                  <w:marBottom w:val="0"/>
                                                  <w:divBdr>
                                                    <w:top w:val="single" w:sz="2" w:space="0" w:color="D9D9E3"/>
                                                    <w:left w:val="single" w:sz="2" w:space="0" w:color="D9D9E3"/>
                                                    <w:bottom w:val="single" w:sz="2" w:space="0" w:color="D9D9E3"/>
                                                    <w:right w:val="single" w:sz="2" w:space="0" w:color="D9D9E3"/>
                                                  </w:divBdr>
                                                  <w:divsChild>
                                                    <w:div w:id="1334917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210830">
          <w:marLeft w:val="0"/>
          <w:marRight w:val="0"/>
          <w:marTop w:val="0"/>
          <w:marBottom w:val="0"/>
          <w:divBdr>
            <w:top w:val="none" w:sz="0" w:space="0" w:color="auto"/>
            <w:left w:val="none" w:sz="0" w:space="0" w:color="auto"/>
            <w:bottom w:val="none" w:sz="0" w:space="0" w:color="auto"/>
            <w:right w:val="none" w:sz="0" w:space="0" w:color="auto"/>
          </w:divBdr>
        </w:div>
      </w:divsChild>
    </w:div>
    <w:div w:id="1784377811">
      <w:bodyDiv w:val="1"/>
      <w:marLeft w:val="0"/>
      <w:marRight w:val="0"/>
      <w:marTop w:val="0"/>
      <w:marBottom w:val="0"/>
      <w:divBdr>
        <w:top w:val="none" w:sz="0" w:space="0" w:color="auto"/>
        <w:left w:val="none" w:sz="0" w:space="0" w:color="auto"/>
        <w:bottom w:val="none" w:sz="0" w:space="0" w:color="auto"/>
        <w:right w:val="none" w:sz="0" w:space="0" w:color="auto"/>
      </w:divBdr>
    </w:div>
    <w:div w:id="1784567262">
      <w:bodyDiv w:val="1"/>
      <w:marLeft w:val="0"/>
      <w:marRight w:val="0"/>
      <w:marTop w:val="0"/>
      <w:marBottom w:val="0"/>
      <w:divBdr>
        <w:top w:val="none" w:sz="0" w:space="0" w:color="auto"/>
        <w:left w:val="none" w:sz="0" w:space="0" w:color="auto"/>
        <w:bottom w:val="none" w:sz="0" w:space="0" w:color="auto"/>
        <w:right w:val="none" w:sz="0" w:space="0" w:color="auto"/>
      </w:divBdr>
      <w:divsChild>
        <w:div w:id="1203791472">
          <w:marLeft w:val="0"/>
          <w:marRight w:val="0"/>
          <w:marTop w:val="0"/>
          <w:marBottom w:val="0"/>
          <w:divBdr>
            <w:top w:val="none" w:sz="0" w:space="0" w:color="auto"/>
            <w:left w:val="none" w:sz="0" w:space="0" w:color="auto"/>
            <w:bottom w:val="none" w:sz="0" w:space="0" w:color="auto"/>
            <w:right w:val="none" w:sz="0" w:space="0" w:color="auto"/>
          </w:divBdr>
        </w:div>
      </w:divsChild>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5077043">
      <w:bodyDiv w:val="1"/>
      <w:marLeft w:val="0"/>
      <w:marRight w:val="0"/>
      <w:marTop w:val="0"/>
      <w:marBottom w:val="0"/>
      <w:divBdr>
        <w:top w:val="none" w:sz="0" w:space="0" w:color="auto"/>
        <w:left w:val="none" w:sz="0" w:space="0" w:color="auto"/>
        <w:bottom w:val="none" w:sz="0" w:space="0" w:color="auto"/>
        <w:right w:val="none" w:sz="0" w:space="0" w:color="auto"/>
      </w:divBdr>
      <w:divsChild>
        <w:div w:id="36127934">
          <w:marLeft w:val="0"/>
          <w:marRight w:val="0"/>
          <w:marTop w:val="0"/>
          <w:marBottom w:val="0"/>
          <w:divBdr>
            <w:top w:val="single" w:sz="2" w:space="0" w:color="D9D9E3"/>
            <w:left w:val="single" w:sz="2" w:space="0" w:color="D9D9E3"/>
            <w:bottom w:val="single" w:sz="2" w:space="0" w:color="D9D9E3"/>
            <w:right w:val="single" w:sz="2" w:space="0" w:color="D9D9E3"/>
          </w:divBdr>
          <w:divsChild>
            <w:div w:id="1311522774">
              <w:marLeft w:val="0"/>
              <w:marRight w:val="0"/>
              <w:marTop w:val="0"/>
              <w:marBottom w:val="0"/>
              <w:divBdr>
                <w:top w:val="single" w:sz="2" w:space="0" w:color="D9D9E3"/>
                <w:left w:val="single" w:sz="2" w:space="0" w:color="D9D9E3"/>
                <w:bottom w:val="single" w:sz="2" w:space="0" w:color="D9D9E3"/>
                <w:right w:val="single" w:sz="2" w:space="0" w:color="D9D9E3"/>
              </w:divBdr>
              <w:divsChild>
                <w:div w:id="1695376970">
                  <w:marLeft w:val="0"/>
                  <w:marRight w:val="0"/>
                  <w:marTop w:val="0"/>
                  <w:marBottom w:val="0"/>
                  <w:divBdr>
                    <w:top w:val="single" w:sz="2" w:space="0" w:color="D9D9E3"/>
                    <w:left w:val="single" w:sz="2" w:space="0" w:color="D9D9E3"/>
                    <w:bottom w:val="single" w:sz="2" w:space="0" w:color="D9D9E3"/>
                    <w:right w:val="single" w:sz="2" w:space="0" w:color="D9D9E3"/>
                  </w:divBdr>
                  <w:divsChild>
                    <w:div w:id="1097484703">
                      <w:marLeft w:val="0"/>
                      <w:marRight w:val="0"/>
                      <w:marTop w:val="0"/>
                      <w:marBottom w:val="0"/>
                      <w:divBdr>
                        <w:top w:val="single" w:sz="2" w:space="0" w:color="D9D9E3"/>
                        <w:left w:val="single" w:sz="2" w:space="0" w:color="D9D9E3"/>
                        <w:bottom w:val="single" w:sz="2" w:space="0" w:color="D9D9E3"/>
                        <w:right w:val="single" w:sz="2" w:space="0" w:color="D9D9E3"/>
                      </w:divBdr>
                      <w:divsChild>
                        <w:div w:id="1713963390">
                          <w:marLeft w:val="0"/>
                          <w:marRight w:val="0"/>
                          <w:marTop w:val="0"/>
                          <w:marBottom w:val="0"/>
                          <w:divBdr>
                            <w:top w:val="single" w:sz="2" w:space="0" w:color="D9D9E3"/>
                            <w:left w:val="single" w:sz="2" w:space="0" w:color="D9D9E3"/>
                            <w:bottom w:val="single" w:sz="2" w:space="0" w:color="D9D9E3"/>
                            <w:right w:val="single" w:sz="2" w:space="0" w:color="D9D9E3"/>
                          </w:divBdr>
                          <w:divsChild>
                            <w:div w:id="923682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999409">
                                  <w:marLeft w:val="0"/>
                                  <w:marRight w:val="0"/>
                                  <w:marTop w:val="0"/>
                                  <w:marBottom w:val="0"/>
                                  <w:divBdr>
                                    <w:top w:val="single" w:sz="2" w:space="0" w:color="D9D9E3"/>
                                    <w:left w:val="single" w:sz="2" w:space="0" w:color="D9D9E3"/>
                                    <w:bottom w:val="single" w:sz="2" w:space="0" w:color="D9D9E3"/>
                                    <w:right w:val="single" w:sz="2" w:space="0" w:color="D9D9E3"/>
                                  </w:divBdr>
                                  <w:divsChild>
                                    <w:div w:id="1480416264">
                                      <w:marLeft w:val="0"/>
                                      <w:marRight w:val="0"/>
                                      <w:marTop w:val="0"/>
                                      <w:marBottom w:val="0"/>
                                      <w:divBdr>
                                        <w:top w:val="single" w:sz="2" w:space="0" w:color="D9D9E3"/>
                                        <w:left w:val="single" w:sz="2" w:space="0" w:color="D9D9E3"/>
                                        <w:bottom w:val="single" w:sz="2" w:space="0" w:color="D9D9E3"/>
                                        <w:right w:val="single" w:sz="2" w:space="0" w:color="D9D9E3"/>
                                      </w:divBdr>
                                      <w:divsChild>
                                        <w:div w:id="354698157">
                                          <w:marLeft w:val="0"/>
                                          <w:marRight w:val="0"/>
                                          <w:marTop w:val="0"/>
                                          <w:marBottom w:val="0"/>
                                          <w:divBdr>
                                            <w:top w:val="single" w:sz="2" w:space="0" w:color="D9D9E3"/>
                                            <w:left w:val="single" w:sz="2" w:space="0" w:color="D9D9E3"/>
                                            <w:bottom w:val="single" w:sz="2" w:space="0" w:color="D9D9E3"/>
                                            <w:right w:val="single" w:sz="2" w:space="0" w:color="D9D9E3"/>
                                          </w:divBdr>
                                          <w:divsChild>
                                            <w:div w:id="71200983">
                                              <w:marLeft w:val="0"/>
                                              <w:marRight w:val="0"/>
                                              <w:marTop w:val="0"/>
                                              <w:marBottom w:val="0"/>
                                              <w:divBdr>
                                                <w:top w:val="single" w:sz="2" w:space="0" w:color="D9D9E3"/>
                                                <w:left w:val="single" w:sz="2" w:space="0" w:color="D9D9E3"/>
                                                <w:bottom w:val="single" w:sz="2" w:space="0" w:color="D9D9E3"/>
                                                <w:right w:val="single" w:sz="2" w:space="0" w:color="D9D9E3"/>
                                              </w:divBdr>
                                              <w:divsChild>
                                                <w:div w:id="1914198256">
                                                  <w:marLeft w:val="0"/>
                                                  <w:marRight w:val="0"/>
                                                  <w:marTop w:val="0"/>
                                                  <w:marBottom w:val="0"/>
                                                  <w:divBdr>
                                                    <w:top w:val="single" w:sz="2" w:space="0" w:color="D9D9E3"/>
                                                    <w:left w:val="single" w:sz="2" w:space="0" w:color="D9D9E3"/>
                                                    <w:bottom w:val="single" w:sz="2" w:space="0" w:color="D9D9E3"/>
                                                    <w:right w:val="single" w:sz="2" w:space="0" w:color="D9D9E3"/>
                                                  </w:divBdr>
                                                  <w:divsChild>
                                                    <w:div w:id="56945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9310648">
          <w:marLeft w:val="0"/>
          <w:marRight w:val="0"/>
          <w:marTop w:val="0"/>
          <w:marBottom w:val="0"/>
          <w:divBdr>
            <w:top w:val="none" w:sz="0" w:space="0" w:color="auto"/>
            <w:left w:val="none" w:sz="0" w:space="0" w:color="auto"/>
            <w:bottom w:val="none" w:sz="0" w:space="0" w:color="auto"/>
            <w:right w:val="none" w:sz="0" w:space="0" w:color="auto"/>
          </w:divBdr>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1694165">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4766">
      <w:bodyDiv w:val="1"/>
      <w:marLeft w:val="0"/>
      <w:marRight w:val="0"/>
      <w:marTop w:val="0"/>
      <w:marBottom w:val="0"/>
      <w:divBdr>
        <w:top w:val="none" w:sz="0" w:space="0" w:color="auto"/>
        <w:left w:val="none" w:sz="0" w:space="0" w:color="auto"/>
        <w:bottom w:val="none" w:sz="0" w:space="0" w:color="auto"/>
        <w:right w:val="none" w:sz="0" w:space="0" w:color="auto"/>
      </w:divBdr>
      <w:divsChild>
        <w:div w:id="1465856179">
          <w:marLeft w:val="0"/>
          <w:marRight w:val="0"/>
          <w:marTop w:val="0"/>
          <w:marBottom w:val="0"/>
          <w:divBdr>
            <w:top w:val="single" w:sz="2" w:space="0" w:color="D9D9E3"/>
            <w:left w:val="single" w:sz="2" w:space="0" w:color="D9D9E3"/>
            <w:bottom w:val="single" w:sz="2" w:space="0" w:color="D9D9E3"/>
            <w:right w:val="single" w:sz="2" w:space="0" w:color="D9D9E3"/>
          </w:divBdr>
          <w:divsChild>
            <w:div w:id="377317929">
              <w:marLeft w:val="0"/>
              <w:marRight w:val="0"/>
              <w:marTop w:val="0"/>
              <w:marBottom w:val="0"/>
              <w:divBdr>
                <w:top w:val="single" w:sz="2" w:space="0" w:color="D9D9E3"/>
                <w:left w:val="single" w:sz="2" w:space="0" w:color="D9D9E3"/>
                <w:bottom w:val="single" w:sz="2" w:space="0" w:color="D9D9E3"/>
                <w:right w:val="single" w:sz="2" w:space="0" w:color="D9D9E3"/>
              </w:divBdr>
              <w:divsChild>
                <w:div w:id="1563760262">
                  <w:marLeft w:val="0"/>
                  <w:marRight w:val="0"/>
                  <w:marTop w:val="0"/>
                  <w:marBottom w:val="0"/>
                  <w:divBdr>
                    <w:top w:val="single" w:sz="2" w:space="0" w:color="D9D9E3"/>
                    <w:left w:val="single" w:sz="2" w:space="0" w:color="D9D9E3"/>
                    <w:bottom w:val="single" w:sz="2" w:space="0" w:color="D9D9E3"/>
                    <w:right w:val="single" w:sz="2" w:space="0" w:color="D9D9E3"/>
                  </w:divBdr>
                  <w:divsChild>
                    <w:div w:id="1711951736">
                      <w:marLeft w:val="0"/>
                      <w:marRight w:val="0"/>
                      <w:marTop w:val="0"/>
                      <w:marBottom w:val="0"/>
                      <w:divBdr>
                        <w:top w:val="single" w:sz="2" w:space="0" w:color="D9D9E3"/>
                        <w:left w:val="single" w:sz="2" w:space="0" w:color="D9D9E3"/>
                        <w:bottom w:val="single" w:sz="2" w:space="0" w:color="D9D9E3"/>
                        <w:right w:val="single" w:sz="2" w:space="0" w:color="D9D9E3"/>
                      </w:divBdr>
                      <w:divsChild>
                        <w:div w:id="1512257306">
                          <w:marLeft w:val="0"/>
                          <w:marRight w:val="0"/>
                          <w:marTop w:val="0"/>
                          <w:marBottom w:val="0"/>
                          <w:divBdr>
                            <w:top w:val="single" w:sz="2" w:space="0" w:color="D9D9E3"/>
                            <w:left w:val="single" w:sz="2" w:space="0" w:color="D9D9E3"/>
                            <w:bottom w:val="single" w:sz="2" w:space="0" w:color="D9D9E3"/>
                            <w:right w:val="single" w:sz="2" w:space="0" w:color="D9D9E3"/>
                          </w:divBdr>
                          <w:divsChild>
                            <w:div w:id="1624271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55977">
                                  <w:marLeft w:val="0"/>
                                  <w:marRight w:val="0"/>
                                  <w:marTop w:val="0"/>
                                  <w:marBottom w:val="0"/>
                                  <w:divBdr>
                                    <w:top w:val="single" w:sz="2" w:space="0" w:color="D9D9E3"/>
                                    <w:left w:val="single" w:sz="2" w:space="0" w:color="D9D9E3"/>
                                    <w:bottom w:val="single" w:sz="2" w:space="0" w:color="D9D9E3"/>
                                    <w:right w:val="single" w:sz="2" w:space="0" w:color="D9D9E3"/>
                                  </w:divBdr>
                                  <w:divsChild>
                                    <w:div w:id="1000504735">
                                      <w:marLeft w:val="0"/>
                                      <w:marRight w:val="0"/>
                                      <w:marTop w:val="0"/>
                                      <w:marBottom w:val="0"/>
                                      <w:divBdr>
                                        <w:top w:val="single" w:sz="2" w:space="0" w:color="D9D9E3"/>
                                        <w:left w:val="single" w:sz="2" w:space="0" w:color="D9D9E3"/>
                                        <w:bottom w:val="single" w:sz="2" w:space="0" w:color="D9D9E3"/>
                                        <w:right w:val="single" w:sz="2" w:space="0" w:color="D9D9E3"/>
                                      </w:divBdr>
                                      <w:divsChild>
                                        <w:div w:id="1847016090">
                                          <w:marLeft w:val="0"/>
                                          <w:marRight w:val="0"/>
                                          <w:marTop w:val="0"/>
                                          <w:marBottom w:val="0"/>
                                          <w:divBdr>
                                            <w:top w:val="single" w:sz="2" w:space="0" w:color="D9D9E3"/>
                                            <w:left w:val="single" w:sz="2" w:space="0" w:color="D9D9E3"/>
                                            <w:bottom w:val="single" w:sz="2" w:space="0" w:color="D9D9E3"/>
                                            <w:right w:val="single" w:sz="2" w:space="0" w:color="D9D9E3"/>
                                          </w:divBdr>
                                          <w:divsChild>
                                            <w:div w:id="2119525069">
                                              <w:marLeft w:val="0"/>
                                              <w:marRight w:val="0"/>
                                              <w:marTop w:val="0"/>
                                              <w:marBottom w:val="0"/>
                                              <w:divBdr>
                                                <w:top w:val="single" w:sz="2" w:space="0" w:color="D9D9E3"/>
                                                <w:left w:val="single" w:sz="2" w:space="0" w:color="D9D9E3"/>
                                                <w:bottom w:val="single" w:sz="2" w:space="0" w:color="D9D9E3"/>
                                                <w:right w:val="single" w:sz="2" w:space="0" w:color="D9D9E3"/>
                                              </w:divBdr>
                                              <w:divsChild>
                                                <w:div w:id="2021083975">
                                                  <w:marLeft w:val="0"/>
                                                  <w:marRight w:val="0"/>
                                                  <w:marTop w:val="0"/>
                                                  <w:marBottom w:val="0"/>
                                                  <w:divBdr>
                                                    <w:top w:val="single" w:sz="2" w:space="0" w:color="D9D9E3"/>
                                                    <w:left w:val="single" w:sz="2" w:space="0" w:color="D9D9E3"/>
                                                    <w:bottom w:val="single" w:sz="2" w:space="0" w:color="D9D9E3"/>
                                                    <w:right w:val="single" w:sz="2" w:space="0" w:color="D9D9E3"/>
                                                  </w:divBdr>
                                                  <w:divsChild>
                                                    <w:div w:id="135346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1635829">
          <w:marLeft w:val="0"/>
          <w:marRight w:val="0"/>
          <w:marTop w:val="0"/>
          <w:marBottom w:val="0"/>
          <w:divBdr>
            <w:top w:val="none" w:sz="0" w:space="0" w:color="auto"/>
            <w:left w:val="none" w:sz="0" w:space="0" w:color="auto"/>
            <w:bottom w:val="none" w:sz="0" w:space="0" w:color="auto"/>
            <w:right w:val="none" w:sz="0" w:space="0" w:color="auto"/>
          </w:divBdr>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1332163">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09339885">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0215593">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0238630">
      <w:bodyDiv w:val="1"/>
      <w:marLeft w:val="0"/>
      <w:marRight w:val="0"/>
      <w:marTop w:val="0"/>
      <w:marBottom w:val="0"/>
      <w:divBdr>
        <w:top w:val="none" w:sz="0" w:space="0" w:color="auto"/>
        <w:left w:val="none" w:sz="0" w:space="0" w:color="auto"/>
        <w:bottom w:val="none" w:sz="0" w:space="0" w:color="auto"/>
        <w:right w:val="none" w:sz="0" w:space="0" w:color="auto"/>
      </w:divBdr>
      <w:divsChild>
        <w:div w:id="1202716675">
          <w:marLeft w:val="0"/>
          <w:marRight w:val="0"/>
          <w:marTop w:val="0"/>
          <w:marBottom w:val="0"/>
          <w:divBdr>
            <w:top w:val="none" w:sz="0" w:space="0" w:color="auto"/>
            <w:left w:val="none" w:sz="0" w:space="0" w:color="auto"/>
            <w:bottom w:val="none" w:sz="0" w:space="0" w:color="auto"/>
            <w:right w:val="none" w:sz="0" w:space="0" w:color="auto"/>
          </w:divBdr>
        </w:div>
      </w:divsChild>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33410008">
      <w:bodyDiv w:val="1"/>
      <w:marLeft w:val="0"/>
      <w:marRight w:val="0"/>
      <w:marTop w:val="0"/>
      <w:marBottom w:val="0"/>
      <w:divBdr>
        <w:top w:val="none" w:sz="0" w:space="0" w:color="auto"/>
        <w:left w:val="none" w:sz="0" w:space="0" w:color="auto"/>
        <w:bottom w:val="none" w:sz="0" w:space="0" w:color="auto"/>
        <w:right w:val="none" w:sz="0" w:space="0" w:color="auto"/>
      </w:divBdr>
      <w:divsChild>
        <w:div w:id="1998341852">
          <w:marLeft w:val="0"/>
          <w:marRight w:val="0"/>
          <w:marTop w:val="0"/>
          <w:marBottom w:val="0"/>
          <w:divBdr>
            <w:top w:val="none" w:sz="0" w:space="0" w:color="auto"/>
            <w:left w:val="none" w:sz="0" w:space="0" w:color="auto"/>
            <w:bottom w:val="none" w:sz="0" w:space="0" w:color="auto"/>
            <w:right w:val="none" w:sz="0" w:space="0" w:color="auto"/>
          </w:divBdr>
        </w:div>
      </w:divsChild>
    </w:div>
    <w:div w:id="2036687860">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0758408">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0304906">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4590050">
      <w:bodyDiv w:val="1"/>
      <w:marLeft w:val="0"/>
      <w:marRight w:val="0"/>
      <w:marTop w:val="0"/>
      <w:marBottom w:val="0"/>
      <w:divBdr>
        <w:top w:val="none" w:sz="0" w:space="0" w:color="auto"/>
        <w:left w:val="none" w:sz="0" w:space="0" w:color="auto"/>
        <w:bottom w:val="none" w:sz="0" w:space="0" w:color="auto"/>
        <w:right w:val="none" w:sz="0" w:space="0" w:color="auto"/>
      </w:divBdr>
    </w:div>
    <w:div w:id="2116558285">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38329537">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header" Target="header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jpeg"/><Relationship Id="rId79" Type="http://schemas.openxmlformats.org/officeDocument/2006/relationships/image" Target="media/image71.png"/><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jpeg"/><Relationship Id="rId8" Type="http://schemas.openxmlformats.org/officeDocument/2006/relationships/image" Target="media/image1.emf"/><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jpeg"/><Relationship Id="rId83" Type="http://schemas.openxmlformats.org/officeDocument/2006/relationships/image" Target="media/image75.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jpeg"/><Relationship Id="rId78" Type="http://schemas.openxmlformats.org/officeDocument/2006/relationships/image" Target="media/image70.jpeg"/><Relationship Id="rId81" Type="http://schemas.openxmlformats.org/officeDocument/2006/relationships/image" Target="media/image73.png"/><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jpe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fontTable" Target="fontTable.xml"/><Relationship Id="rId61" Type="http://schemas.openxmlformats.org/officeDocument/2006/relationships/image" Target="media/image53.png"/><Relationship Id="rId82"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Props1.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1</TotalTime>
  <Pages>1</Pages>
  <Words>16454</Words>
  <Characters>93791</Characters>
  <Application>Microsoft Office Word</Application>
  <DocSecurity>0</DocSecurity>
  <Lines>781</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YAM CHEN XI</cp:lastModifiedBy>
  <cp:revision>1603</cp:revision>
  <dcterms:created xsi:type="dcterms:W3CDTF">2023-08-28T06:38:00Z</dcterms:created>
  <dcterms:modified xsi:type="dcterms:W3CDTF">2024-04-29T03:13:00Z</dcterms:modified>
</cp:coreProperties>
</file>